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3AD00" w14:textId="77777777" w:rsidR="003965F7" w:rsidRPr="00816DB8" w:rsidRDefault="006A71C1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 </w:t>
      </w:r>
    </w:p>
    <w:p w14:paraId="32C09DEF" w14:textId="77777777" w:rsidR="003965F7" w:rsidRPr="00816DB8" w:rsidRDefault="003965F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277B7DD" w14:textId="77777777" w:rsidR="00BC08E4" w:rsidRPr="00816DB8" w:rsidRDefault="002A2123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 </w:t>
      </w:r>
    </w:p>
    <w:p w14:paraId="65D54B2F" w14:textId="77777777" w:rsidR="00C52B40" w:rsidRPr="00816DB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2B2493A" w14:textId="77777777" w:rsidR="00C52B40" w:rsidRPr="00816DB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CB01946" w14:textId="77777777" w:rsidR="00E74B53" w:rsidRPr="00816DB8" w:rsidRDefault="00E74B53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AC67F27" w14:textId="77777777" w:rsidR="00C95E26" w:rsidRPr="00816DB8" w:rsidRDefault="00716FC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EC642" wp14:editId="2458C059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9ACBAC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EC6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3pt;margin-top:4.7pt;width:27.5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" fillcolor="white [3201]" stroked="f" strokeweight=".5pt">
                <v:textbox>
                  <w:txbxContent>
                    <w:p w14:paraId="049ACBAC" w14:textId="77777777" w:rsidR="00F930BD" w:rsidRDefault="00F930BD"/>
                  </w:txbxContent>
                </v:textbox>
              </v:shape>
            </w:pict>
          </mc:Fallback>
        </mc:AlternateContent>
      </w:r>
    </w:p>
    <w:p w14:paraId="4C08C426" w14:textId="77777777" w:rsidR="00C95E26" w:rsidRPr="00816DB8" w:rsidRDefault="006E5EE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noProof/>
          <w:sz w:val="18"/>
          <w:szCs w:val="18"/>
          <w:lang w:eastAsia="en-GB"/>
        </w:rPr>
        <w:drawing>
          <wp:inline distT="0" distB="0" distL="0" distR="0" wp14:anchorId="7BD7DF3C" wp14:editId="239BF6E3">
            <wp:extent cx="5791200" cy="5153025"/>
            <wp:effectExtent l="0" t="0" r="0" b="952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BC80" w14:textId="77777777" w:rsidR="00C95E26" w:rsidRPr="00816DB8" w:rsidRDefault="00C95E2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A1340C" w14:textId="77777777" w:rsidR="00E6446B" w:rsidRPr="00816DB8" w:rsidRDefault="00773CB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sz w:val="18"/>
          <w:szCs w:val="18"/>
        </w:rPr>
        <w:t xml:space="preserve">                                   </w:t>
      </w:r>
    </w:p>
    <w:p w14:paraId="7B567703" w14:textId="77777777" w:rsidR="00E74B53" w:rsidRPr="00816DB8" w:rsidRDefault="00E74B5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20B94F" w14:textId="39193B7B" w:rsidR="005B71D3" w:rsidRPr="00816DB8" w:rsidRDefault="00061390" w:rsidP="001A6D86">
      <w:pPr>
        <w:spacing w:after="0" w:line="240" w:lineRule="auto"/>
        <w:jc w:val="center"/>
        <w:rPr>
          <w:rFonts w:ascii="Book Antiqua" w:hAnsi="Book Antiqua"/>
          <w:sz w:val="24"/>
          <w:szCs w:val="18"/>
        </w:rPr>
      </w:pPr>
      <w:r w:rsidRPr="00816DB8">
        <w:rPr>
          <w:rFonts w:ascii="Book Antiqua" w:hAnsi="Book Antiqua"/>
          <w:b/>
          <w:sz w:val="24"/>
          <w:szCs w:val="18"/>
        </w:rPr>
        <w:t xml:space="preserve">AS AT </w:t>
      </w:r>
      <w:r w:rsidR="008108A9">
        <w:rPr>
          <w:rFonts w:ascii="Book Antiqua" w:hAnsi="Book Antiqua"/>
          <w:b/>
          <w:sz w:val="24"/>
          <w:szCs w:val="18"/>
        </w:rPr>
        <w:t>APRIL 26</w:t>
      </w:r>
      <w:r w:rsidR="00B81D4D" w:rsidRPr="00816DB8">
        <w:rPr>
          <w:rFonts w:ascii="Book Antiqua" w:hAnsi="Book Antiqua"/>
          <w:b/>
          <w:sz w:val="24"/>
          <w:szCs w:val="18"/>
        </w:rPr>
        <w:t xml:space="preserve">, </w:t>
      </w:r>
      <w:r w:rsidR="007E0D43">
        <w:rPr>
          <w:rFonts w:ascii="Book Antiqua" w:hAnsi="Book Antiqua"/>
          <w:b/>
          <w:sz w:val="24"/>
          <w:szCs w:val="18"/>
        </w:rPr>
        <w:t>2024</w:t>
      </w:r>
    </w:p>
    <w:p w14:paraId="6571D20E" w14:textId="77777777" w:rsidR="005B71D3" w:rsidRPr="00816DB8" w:rsidRDefault="00B81D4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5B2022" wp14:editId="0FEC7EA3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30814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5B2022" id="Text Box 9" o:spid="_x0000_s1027" type="#_x0000_t202" style="position:absolute;margin-left:215.25pt;margin-top:172.7pt;width:29.25pt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" fillcolor="white [3201]" stroked="f" strokeweight=".5pt">
                <v:textbox>
                  <w:txbxContent>
                    <w:p w14:paraId="08730814" w14:textId="77777777" w:rsidR="00F930BD" w:rsidRDefault="00F930BD"/>
                  </w:txbxContent>
                </v:textbox>
              </v:shape>
            </w:pict>
          </mc:Fallback>
        </mc:AlternateContent>
      </w:r>
      <w:r w:rsidR="00A8393A" w:rsidRPr="00816DB8">
        <w:rPr>
          <w:rFonts w:ascii="Book Antiqua" w:hAnsi="Book Antiqua"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2F539" wp14:editId="18468CE3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206C8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2F539" id="Text Box 3" o:spid="_x0000_s1028" type="#_x0000_t202" style="position:absolute;margin-left:215.25pt;margin-top:136.95pt;width:22.5pt;height:1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Qp/81UECAAB/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14:paraId="4AA206C8" w14:textId="77777777" w:rsidR="00F930BD" w:rsidRDefault="00F930BD"/>
                  </w:txbxContent>
                </v:textbox>
              </v:shape>
            </w:pict>
          </mc:Fallback>
        </mc:AlternateContent>
      </w:r>
    </w:p>
    <w:p w14:paraId="5A94526E" w14:textId="77777777" w:rsidR="00A8393A" w:rsidRPr="00816DB8" w:rsidRDefault="00A8393A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  <w:sectPr w:rsidR="00A8393A" w:rsidRPr="00816DB8" w:rsidSect="00481411">
          <w:headerReference w:type="default" r:id="rId8"/>
          <w:footerReference w:type="default" r:id="rId9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72B1CA8" w14:textId="77777777" w:rsidR="00773CB0" w:rsidRPr="00816DB8" w:rsidRDefault="00773CB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BF71294" w14:textId="77777777" w:rsidR="00544157" w:rsidRPr="00816DB8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0907E6C" w14:textId="77777777" w:rsidR="00544157" w:rsidRPr="00816DB8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24EDA16" w14:textId="77777777" w:rsidR="00544157" w:rsidRPr="00816DB8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6116AB6" w14:textId="77777777" w:rsidR="00544157" w:rsidRPr="00816DB8" w:rsidRDefault="00544157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537B788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588E06D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F16B7E6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599C799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78B18A4" w14:textId="77777777" w:rsidR="00104AF6" w:rsidRPr="00816DB8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E3D202B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A081499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30AF88A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6EDA07F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5330439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135E19D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B1D14E2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5B6FB92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7DDBEDF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F038A6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AB9DE4C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791C09B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D96EC16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1EBEE33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31DC4B6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8105E13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6F5D538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01A8C7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AB48F31" w14:textId="77777777" w:rsidR="00B74D2D" w:rsidRPr="00816DB8" w:rsidRDefault="00B74D2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BE62DC8" w14:textId="77777777" w:rsidR="00104AF6" w:rsidRPr="00816DB8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8773756" w14:textId="77777777" w:rsidR="00104AF6" w:rsidRPr="00816DB8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92A461" w14:textId="77777777" w:rsidR="00104AF6" w:rsidRPr="00816DB8" w:rsidRDefault="00104AF6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4B8D151" w14:textId="77777777" w:rsidR="00B74D2D" w:rsidRPr="00816DB8" w:rsidRDefault="00D91800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9799A2" wp14:editId="5019501B">
                <wp:simplePos x="0" y="0"/>
                <wp:positionH relativeFrom="column">
                  <wp:posOffset>2657475</wp:posOffset>
                </wp:positionH>
                <wp:positionV relativeFrom="paragraph">
                  <wp:posOffset>3929380</wp:posOffset>
                </wp:positionV>
                <wp:extent cx="476250" cy="52387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9B4180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799A2" id="Text Box 8" o:spid="_x0000_s1029" type="#_x0000_t202" style="position:absolute;left:0;text-align:left;margin-left:209.25pt;margin-top:309.4pt;width:37.5pt;height:41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" fillcolor="white [3201]" stroked="f" strokeweight=".5pt">
                <v:textbox>
                  <w:txbxContent>
                    <w:p w14:paraId="089B4180" w14:textId="77777777" w:rsidR="00F930BD" w:rsidRDefault="00F930BD"/>
                  </w:txbxContent>
                </v:textbox>
              </v:shape>
            </w:pict>
          </mc:Fallback>
        </mc:AlternateContent>
      </w:r>
      <w:r w:rsidR="00B81D4D" w:rsidRPr="00816DB8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C711C9" wp14:editId="740236B7">
                <wp:simplePos x="0" y="0"/>
                <wp:positionH relativeFrom="column">
                  <wp:posOffset>2771775</wp:posOffset>
                </wp:positionH>
                <wp:positionV relativeFrom="paragraph">
                  <wp:posOffset>4392930</wp:posOffset>
                </wp:positionV>
                <wp:extent cx="257175" cy="36195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DF5C34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711C9" id="Text Box 11" o:spid="_x0000_s1030" type="#_x0000_t202" style="position:absolute;left:0;text-align:left;margin-left:218.25pt;margin-top:345.9pt;width:20.25pt;height:28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" fillcolor="white [3201]" stroked="f" strokeweight=".5pt">
                <v:textbox>
                  <w:txbxContent>
                    <w:p w14:paraId="0FDF5C34" w14:textId="77777777" w:rsidR="00F930BD" w:rsidRDefault="00F930BD"/>
                  </w:txbxContent>
                </v:textbox>
              </v:shape>
            </w:pict>
          </mc:Fallback>
        </mc:AlternateContent>
      </w:r>
      <w:r w:rsidR="00DC65A2" w:rsidRPr="00816DB8">
        <w:rPr>
          <w:rFonts w:ascii="Book Antiqua" w:hAnsi="Book Antiqua"/>
          <w:b/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F9FD80" wp14:editId="787EC414">
                <wp:simplePos x="0" y="0"/>
                <wp:positionH relativeFrom="column">
                  <wp:posOffset>2552700</wp:posOffset>
                </wp:positionH>
                <wp:positionV relativeFrom="paragraph">
                  <wp:posOffset>2046605</wp:posOffset>
                </wp:positionV>
                <wp:extent cx="657225" cy="34290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B3D0FC" w14:textId="77777777" w:rsidR="00F930BD" w:rsidRDefault="00F930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F9FD80" id="Text Box 4" o:spid="_x0000_s1031" type="#_x0000_t202" style="position:absolute;left:0;text-align:left;margin-left:201pt;margin-top:161.15pt;width:51.75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" fillcolor="white [3201]" stroked="f" strokeweight=".5pt">
                <v:textbox>
                  <w:txbxContent>
                    <w:p w14:paraId="7FB3D0FC" w14:textId="77777777" w:rsidR="00F930BD" w:rsidRDefault="00F930BD"/>
                  </w:txbxContent>
                </v:textbox>
              </v:shape>
            </w:pict>
          </mc:Fallback>
        </mc:AlternateContent>
      </w:r>
    </w:p>
    <w:p w14:paraId="1142CD1F" w14:textId="77777777" w:rsidR="00DC65A2" w:rsidRPr="00816DB8" w:rsidRDefault="00DC65A2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  <w:sectPr w:rsidR="00DC65A2" w:rsidRPr="00816DB8" w:rsidSect="00481411"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2943759A" w14:textId="5E8B0EE8" w:rsidR="001C0422" w:rsidRDefault="001C0422">
      <w:pPr>
        <w:rPr>
          <w:rFonts w:ascii="Book Antiqua" w:hAnsi="Book Antiqua"/>
          <w:b/>
          <w:sz w:val="30"/>
          <w:szCs w:val="24"/>
        </w:rPr>
      </w:pPr>
      <w:bookmarkStart w:id="0" w:name="_GoBack"/>
      <w:bookmarkEnd w:id="0"/>
    </w:p>
    <w:p w14:paraId="07D1C42A" w14:textId="4ED700B8" w:rsidR="005562D1" w:rsidRPr="00816DB8" w:rsidRDefault="005562D1" w:rsidP="00211CAD">
      <w:pPr>
        <w:jc w:val="center"/>
        <w:rPr>
          <w:rFonts w:ascii="Book Antiqua" w:hAnsi="Book Antiqua"/>
          <w:b/>
          <w:sz w:val="24"/>
          <w:szCs w:val="24"/>
        </w:rPr>
      </w:pPr>
      <w:r w:rsidRPr="00816DB8">
        <w:rPr>
          <w:rFonts w:ascii="Book Antiqua" w:hAnsi="Book Antiqua"/>
          <w:b/>
          <w:sz w:val="30"/>
          <w:szCs w:val="24"/>
        </w:rPr>
        <w:t>FACULTY OF COMMERCE</w:t>
      </w:r>
    </w:p>
    <w:p w14:paraId="155F40F9" w14:textId="77777777" w:rsidR="005562D1" w:rsidRPr="00816DB8" w:rsidRDefault="005562D1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24"/>
          <w:szCs w:val="24"/>
        </w:rPr>
      </w:pPr>
    </w:p>
    <w:p w14:paraId="024C4F67" w14:textId="77777777" w:rsidR="005562D1" w:rsidRPr="00816DB8" w:rsidRDefault="005562D1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34439FCD" w14:textId="77777777" w:rsidR="00463918" w:rsidRPr="00816DB8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D7ECB6F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044F686D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5B32B8AE" w14:textId="77777777" w:rsidTr="001C0422">
        <w:tc>
          <w:tcPr>
            <w:tcW w:w="5000" w:type="pct"/>
            <w:gridSpan w:val="5"/>
          </w:tcPr>
          <w:p w14:paraId="7565BDE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7C6ECA76" w14:textId="77777777" w:rsidTr="001C0422">
        <w:tc>
          <w:tcPr>
            <w:tcW w:w="1697" w:type="pct"/>
          </w:tcPr>
          <w:p w14:paraId="43E3D7E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16DFB4C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1F28198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60682FF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18046A4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1C7B58B4" w14:textId="77777777" w:rsidTr="001C0422">
        <w:tc>
          <w:tcPr>
            <w:tcW w:w="1697" w:type="pct"/>
          </w:tcPr>
          <w:p w14:paraId="4159FD7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345C932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5E86BE8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247F5B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DAA61E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CD0A125" w14:textId="77777777" w:rsidTr="001C0422">
        <w:tc>
          <w:tcPr>
            <w:tcW w:w="1697" w:type="pct"/>
          </w:tcPr>
          <w:p w14:paraId="4306AD2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722EBBF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05EDCF0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F2CAA7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F939BE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7A5CF74D" w14:textId="77777777" w:rsidTr="001C0422">
        <w:tc>
          <w:tcPr>
            <w:tcW w:w="1697" w:type="pct"/>
          </w:tcPr>
          <w:p w14:paraId="0AC2D3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6F28301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3C9679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0984DF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DF4FB6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B14743D" w14:textId="77777777" w:rsidTr="001C0422">
        <w:tc>
          <w:tcPr>
            <w:tcW w:w="1697" w:type="pct"/>
          </w:tcPr>
          <w:p w14:paraId="5B884C3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16E0D4F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4A55D7C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A449A6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4E5485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AD50EB0" w14:textId="77777777" w:rsidTr="001C0422">
        <w:tc>
          <w:tcPr>
            <w:tcW w:w="1697" w:type="pct"/>
          </w:tcPr>
          <w:p w14:paraId="1ABC2B1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3FCCFC0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35ED4BA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B7BCE2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79FDC5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D17BCF2" w14:textId="77777777" w:rsidTr="001C0422">
        <w:tc>
          <w:tcPr>
            <w:tcW w:w="1697" w:type="pct"/>
          </w:tcPr>
          <w:p w14:paraId="7AA12CE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1445B31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50F4C40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911741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D9EB87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47F880F" w14:textId="77777777" w:rsidTr="001C0422">
        <w:tc>
          <w:tcPr>
            <w:tcW w:w="1697" w:type="pct"/>
          </w:tcPr>
          <w:p w14:paraId="32B8523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64374B6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385430B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0DEB4B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AC7226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3CD21A0" w14:textId="77777777" w:rsidTr="001C0422">
        <w:tc>
          <w:tcPr>
            <w:tcW w:w="1697" w:type="pct"/>
          </w:tcPr>
          <w:p w14:paraId="3B937B9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23F94F6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2E67424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A66C2A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345B21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443A6D4" w14:textId="77777777" w:rsidTr="001C0422">
        <w:tc>
          <w:tcPr>
            <w:tcW w:w="1697" w:type="pct"/>
          </w:tcPr>
          <w:p w14:paraId="6F8FBCB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7848485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080B4B5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455B1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691039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9938A9E" w14:textId="77777777" w:rsidTr="001C0422">
        <w:tc>
          <w:tcPr>
            <w:tcW w:w="1697" w:type="pct"/>
          </w:tcPr>
          <w:p w14:paraId="0263C6D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48D100C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15187D4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78A34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BFCBAB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2916815" w14:textId="77777777" w:rsidTr="001C0422">
        <w:tc>
          <w:tcPr>
            <w:tcW w:w="1697" w:type="pct"/>
          </w:tcPr>
          <w:p w14:paraId="5C39B99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2D90FEA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E85A2E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7C87DF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1966AF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FE3BF56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5F52C0D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04BE23A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0D6A5BB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444D4F1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64E0673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40E1BD9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2F2FF56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5DE5210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A3078A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092B06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46876A8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428E6B3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C4F422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7A8ADD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2D2251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88D075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755E77D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5544C23" w14:textId="77777777" w:rsidTr="001C0422">
        <w:tc>
          <w:tcPr>
            <w:tcW w:w="1697" w:type="pct"/>
          </w:tcPr>
          <w:p w14:paraId="7027284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2941486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4883167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6800DF6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0486E03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3B73F4D8" w14:textId="77777777" w:rsidR="001D0149" w:rsidRPr="00816DB8" w:rsidRDefault="001D0149" w:rsidP="001A6D86">
      <w:pPr>
        <w:spacing w:after="0" w:line="240" w:lineRule="auto"/>
        <w:rPr>
          <w:rFonts w:ascii="Georgia" w:eastAsia="Times New Roman" w:hAnsi="Georgia" w:cstheme="minorHAnsi"/>
          <w:b/>
          <w:u w:val="single"/>
        </w:rPr>
      </w:pPr>
    </w:p>
    <w:p w14:paraId="6A84D6D6" w14:textId="77777777" w:rsidR="00ED2D38" w:rsidRPr="00816DB8" w:rsidRDefault="00ED2D3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0532BDD1" w14:textId="77777777" w:rsidR="00C51B61" w:rsidRPr="00816DB8" w:rsidRDefault="00FD421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</w:t>
      </w:r>
      <w:r w:rsidR="005F64D5" w:rsidRPr="00816DB8">
        <w:rPr>
          <w:rFonts w:ascii="Book Antiqua" w:hAnsi="Book Antiqua"/>
          <w:b/>
          <w:sz w:val="18"/>
          <w:szCs w:val="18"/>
        </w:rPr>
        <w:t xml:space="preserve"> </w:t>
      </w:r>
      <w:r w:rsidRPr="00816DB8">
        <w:rPr>
          <w:rFonts w:ascii="Book Antiqua" w:hAnsi="Book Antiqua"/>
          <w:b/>
          <w:sz w:val="18"/>
          <w:szCs w:val="18"/>
        </w:rPr>
        <w:t>COMMERCE</w:t>
      </w:r>
      <w:r w:rsidR="005F64D5" w:rsidRPr="00816DB8">
        <w:rPr>
          <w:rFonts w:ascii="Book Antiqua" w:hAnsi="Book Antiqua"/>
          <w:b/>
          <w:sz w:val="18"/>
          <w:szCs w:val="18"/>
        </w:rPr>
        <w:t xml:space="preserve"> </w:t>
      </w:r>
      <w:r w:rsidR="005E5989" w:rsidRPr="00816DB8">
        <w:rPr>
          <w:rFonts w:ascii="Book Antiqua" w:hAnsi="Book Antiqua"/>
          <w:b/>
          <w:sz w:val="18"/>
          <w:szCs w:val="18"/>
        </w:rPr>
        <w:t xml:space="preserve">– YEAR ONE </w:t>
      </w:r>
      <w:r w:rsidR="004D73C4" w:rsidRPr="00816DB8">
        <w:rPr>
          <w:rFonts w:ascii="Book Antiqua" w:hAnsi="Book Antiqua"/>
          <w:b/>
          <w:sz w:val="18"/>
          <w:szCs w:val="18"/>
        </w:rPr>
        <w:t>GROUP</w:t>
      </w:r>
      <w:r w:rsidR="005C6278" w:rsidRPr="00816DB8">
        <w:rPr>
          <w:rFonts w:ascii="Book Antiqua" w:hAnsi="Book Antiqua"/>
          <w:b/>
          <w:sz w:val="18"/>
          <w:szCs w:val="18"/>
        </w:rPr>
        <w:t xml:space="preserve"> </w:t>
      </w:r>
      <w:r w:rsidR="009501EB" w:rsidRPr="00816DB8">
        <w:rPr>
          <w:rFonts w:ascii="Book Antiqua" w:hAnsi="Book Antiqua"/>
          <w:b/>
          <w:sz w:val="18"/>
          <w:szCs w:val="18"/>
        </w:rPr>
        <w:t>–</w:t>
      </w:r>
      <w:r w:rsidR="002A33B6" w:rsidRPr="00816DB8">
        <w:rPr>
          <w:rFonts w:ascii="Book Antiqua" w:hAnsi="Book Antiqua"/>
          <w:b/>
          <w:sz w:val="18"/>
          <w:szCs w:val="18"/>
        </w:rPr>
        <w:t xml:space="preserve"> A</w:t>
      </w:r>
      <w:r w:rsidR="009501EB" w:rsidRPr="00816DB8">
        <w:rPr>
          <w:rFonts w:ascii="Book Antiqua" w:hAnsi="Book Antiqua"/>
          <w:b/>
          <w:sz w:val="18"/>
          <w:szCs w:val="18"/>
        </w:rPr>
        <w:t xml:space="preserve">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4"/>
        <w:gridCol w:w="1486"/>
        <w:gridCol w:w="1542"/>
        <w:gridCol w:w="1542"/>
        <w:gridCol w:w="1542"/>
        <w:gridCol w:w="1536"/>
      </w:tblGrid>
      <w:tr w:rsidR="002B1C07" w:rsidRPr="00816DB8" w14:paraId="3B7572DE" w14:textId="77777777" w:rsidTr="009D61BD">
        <w:tc>
          <w:tcPr>
            <w:tcW w:w="863" w:type="pct"/>
          </w:tcPr>
          <w:p w14:paraId="06A8A7E3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0F3D6258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0F28A42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3AED9F9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5ECF0AF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7DDA517F" w14:textId="77777777" w:rsidR="00FD421A" w:rsidRPr="00816DB8" w:rsidRDefault="005F64D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D6CDC63" w14:textId="77777777" w:rsidTr="009D61BD">
        <w:tc>
          <w:tcPr>
            <w:tcW w:w="863" w:type="pct"/>
          </w:tcPr>
          <w:p w14:paraId="23C480B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448A0288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D8FFB63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7ABF8F5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3B7A896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1" w:type="pct"/>
          </w:tcPr>
          <w:p w14:paraId="66F4EE75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816DB8" w14:paraId="3A882EF4" w14:textId="77777777" w:rsidTr="009D61BD">
        <w:tc>
          <w:tcPr>
            <w:tcW w:w="863" w:type="pct"/>
          </w:tcPr>
          <w:p w14:paraId="344FB2A8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7085B81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4F32044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0E29C49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7368BB2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1" w:type="pct"/>
          </w:tcPr>
          <w:p w14:paraId="13E104F7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816DB8" w14:paraId="6D00D9E8" w14:textId="77777777" w:rsidTr="009D61BD">
        <w:tc>
          <w:tcPr>
            <w:tcW w:w="863" w:type="pct"/>
          </w:tcPr>
          <w:p w14:paraId="157E1B7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21F0490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1A2E25C7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776BF86A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425F26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1" w:type="pct"/>
          </w:tcPr>
          <w:p w14:paraId="3ED0D825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9D61BD" w:rsidRPr="00816DB8" w14:paraId="51F069AE" w14:textId="77777777" w:rsidTr="009D61BD">
        <w:tc>
          <w:tcPr>
            <w:tcW w:w="863" w:type="pct"/>
          </w:tcPr>
          <w:p w14:paraId="54B48AA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2D37D567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20294C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48117CC4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1EC3E1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1" w:type="pct"/>
          </w:tcPr>
          <w:p w14:paraId="3F1634B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0F1309F6" w14:textId="77777777" w:rsidR="00FD421A" w:rsidRPr="00816DB8" w:rsidRDefault="00FD421A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871DC5C" w14:textId="77777777" w:rsidR="00FD421A" w:rsidRPr="00816DB8" w:rsidRDefault="00D604C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507"/>
        <w:gridCol w:w="2407"/>
        <w:gridCol w:w="486"/>
        <w:gridCol w:w="801"/>
        <w:gridCol w:w="859"/>
        <w:gridCol w:w="1190"/>
      </w:tblGrid>
      <w:tr w:rsidR="002B1C07" w:rsidRPr="00816DB8" w14:paraId="1EA67C82" w14:textId="77777777" w:rsidTr="00685524">
        <w:tc>
          <w:tcPr>
            <w:tcW w:w="489" w:type="pct"/>
          </w:tcPr>
          <w:p w14:paraId="731FA5E3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9" w:type="pct"/>
          </w:tcPr>
          <w:p w14:paraId="202BE7F5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4F6E6A75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59F6FD25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</w:tcPr>
          <w:p w14:paraId="735A4AD5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6" w:type="pct"/>
          </w:tcPr>
          <w:p w14:paraId="69F5B7C6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6" w:type="pct"/>
          </w:tcPr>
          <w:p w14:paraId="12982470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5" w:type="pct"/>
          </w:tcPr>
          <w:p w14:paraId="71BA99AD" w14:textId="77777777" w:rsidR="0014334F" w:rsidRPr="00816DB8" w:rsidRDefault="00D604C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42C657A4" w14:textId="77777777" w:rsidTr="00685524">
        <w:tc>
          <w:tcPr>
            <w:tcW w:w="489" w:type="pct"/>
          </w:tcPr>
          <w:p w14:paraId="74034809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09" w:type="pct"/>
            <w:vAlign w:val="bottom"/>
          </w:tcPr>
          <w:p w14:paraId="3CEF860B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847" w:type="pct"/>
            <w:vAlign w:val="bottom"/>
          </w:tcPr>
          <w:p w14:paraId="4BF628BD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334" w:type="pct"/>
          </w:tcPr>
          <w:p w14:paraId="3D85C535" w14:textId="730C60E3" w:rsidR="000D446B" w:rsidRPr="00816DB8" w:rsidRDefault="000D446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4FEB6755" w14:textId="77777777" w:rsidR="00073BC9" w:rsidRPr="00816DB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14E802FF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6" w:type="pct"/>
          </w:tcPr>
          <w:p w14:paraId="23C79F52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75" w:type="pct"/>
          </w:tcPr>
          <w:p w14:paraId="3C37C67C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75078E3C" w14:textId="77777777" w:rsidTr="00685524">
        <w:tc>
          <w:tcPr>
            <w:tcW w:w="489" w:type="pct"/>
          </w:tcPr>
          <w:p w14:paraId="4E1D0B30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09" w:type="pct"/>
            <w:vAlign w:val="bottom"/>
          </w:tcPr>
          <w:p w14:paraId="4B431DC2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47" w:type="pct"/>
            <w:vAlign w:val="bottom"/>
          </w:tcPr>
          <w:p w14:paraId="68D975D7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334" w:type="pct"/>
          </w:tcPr>
          <w:p w14:paraId="798A9530" w14:textId="3CEDE066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548A5BB5" w14:textId="77777777" w:rsidR="00073BC9" w:rsidRPr="00816DB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AECFF9A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51169069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75" w:type="pct"/>
          </w:tcPr>
          <w:p w14:paraId="69AEE156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3E5FB8E6" w14:textId="77777777" w:rsidTr="00685524">
        <w:tc>
          <w:tcPr>
            <w:tcW w:w="489" w:type="pct"/>
          </w:tcPr>
          <w:p w14:paraId="3DE88683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09" w:type="pct"/>
            <w:vAlign w:val="bottom"/>
          </w:tcPr>
          <w:p w14:paraId="1C7D2D07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847" w:type="pct"/>
            <w:vAlign w:val="bottom"/>
          </w:tcPr>
          <w:p w14:paraId="09352C6E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334" w:type="pct"/>
          </w:tcPr>
          <w:p w14:paraId="18F6047C" w14:textId="0CC66D51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3116C537" w14:textId="77777777" w:rsidR="00073BC9" w:rsidRPr="00816DB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198A359" w14:textId="77777777" w:rsidR="00073BC9" w:rsidRPr="00816DB8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6" w:type="pct"/>
          </w:tcPr>
          <w:p w14:paraId="67BF7B66" w14:textId="77777777" w:rsidR="00073BC9" w:rsidRPr="00816DB8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75" w:type="pct"/>
          </w:tcPr>
          <w:p w14:paraId="37EDF1BD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361C9E70" w14:textId="77777777" w:rsidTr="00685524">
        <w:trPr>
          <w:trHeight w:val="485"/>
        </w:trPr>
        <w:tc>
          <w:tcPr>
            <w:tcW w:w="489" w:type="pct"/>
          </w:tcPr>
          <w:p w14:paraId="79453634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09" w:type="pct"/>
            <w:vAlign w:val="bottom"/>
          </w:tcPr>
          <w:p w14:paraId="6F3D633F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847" w:type="pct"/>
            <w:vAlign w:val="bottom"/>
          </w:tcPr>
          <w:p w14:paraId="2115598E" w14:textId="77777777" w:rsidR="00073BC9" w:rsidRPr="00816DB8" w:rsidRDefault="00073BC9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334" w:type="pct"/>
          </w:tcPr>
          <w:p w14:paraId="4B196531" w14:textId="335C821C" w:rsidR="00067800" w:rsidRPr="00816DB8" w:rsidRDefault="0006780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284BE304" w14:textId="77777777" w:rsidR="00073BC9" w:rsidRPr="00816DB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0250DE9C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7378A517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75" w:type="pct"/>
          </w:tcPr>
          <w:p w14:paraId="766259D1" w14:textId="77777777" w:rsidR="00073BC9" w:rsidRPr="00816DB8" w:rsidRDefault="00073BC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6404ED" w:rsidRPr="00816DB8" w14:paraId="01021795" w14:textId="77777777" w:rsidTr="00685524">
        <w:tc>
          <w:tcPr>
            <w:tcW w:w="489" w:type="pct"/>
          </w:tcPr>
          <w:p w14:paraId="02F6FDBE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09" w:type="pct"/>
            <w:vAlign w:val="bottom"/>
          </w:tcPr>
          <w:p w14:paraId="58710756" w14:textId="77777777" w:rsidR="006404ED" w:rsidRPr="00816DB8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847" w:type="pct"/>
            <w:vAlign w:val="bottom"/>
          </w:tcPr>
          <w:p w14:paraId="0333599F" w14:textId="77777777" w:rsidR="006404ED" w:rsidRPr="00816DB8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34" w:type="pct"/>
          </w:tcPr>
          <w:p w14:paraId="35C9E914" w14:textId="7EF84329" w:rsidR="0022527D" w:rsidRPr="00816DB8" w:rsidRDefault="0022527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1DFF6EE6" w14:textId="77777777" w:rsidR="006404ED" w:rsidRPr="00816DB8" w:rsidRDefault="006404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6B4E1DBB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6" w:type="pct"/>
          </w:tcPr>
          <w:p w14:paraId="2ED78745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75" w:type="pct"/>
          </w:tcPr>
          <w:p w14:paraId="1D6D311E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3B5CF479" w14:textId="069CDA8B" w:rsidR="0001410F" w:rsidRPr="00816DB8" w:rsidRDefault="00FF71D3" w:rsidP="00FF71D3">
      <w:pPr>
        <w:tabs>
          <w:tab w:val="left" w:pos="1189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tab/>
      </w:r>
    </w:p>
    <w:p w14:paraId="781B94EE" w14:textId="77777777" w:rsidR="003A5791" w:rsidRPr="00816DB8" w:rsidRDefault="003A57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COMMERCE – YEAR ONE GROUP – B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110F4DF1" w14:textId="77777777" w:rsidTr="000343E2">
        <w:tc>
          <w:tcPr>
            <w:tcW w:w="862" w:type="pct"/>
          </w:tcPr>
          <w:p w14:paraId="552D5988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47D0A5F9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A7C2D0E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D945A1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2511FA2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D37644A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60FAD0E7" w14:textId="77777777" w:rsidTr="000343E2">
        <w:tc>
          <w:tcPr>
            <w:tcW w:w="862" w:type="pct"/>
          </w:tcPr>
          <w:p w14:paraId="132DCEFA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5F69F7AD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7F4FA42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2D59531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6D695EA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2" w:type="pct"/>
          </w:tcPr>
          <w:p w14:paraId="0142210E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</w:tr>
      <w:tr w:rsidR="002B1C07" w:rsidRPr="00816DB8" w14:paraId="0BD4555F" w14:textId="77777777" w:rsidTr="000343E2">
        <w:tc>
          <w:tcPr>
            <w:tcW w:w="862" w:type="pct"/>
          </w:tcPr>
          <w:p w14:paraId="112D1E5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0AF0B3B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F2A2B7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FD388B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12FDB2D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2" w:type="pct"/>
          </w:tcPr>
          <w:p w14:paraId="73F7FDE6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</w:tr>
      <w:tr w:rsidR="002B1C07" w:rsidRPr="00816DB8" w14:paraId="4991CDD8" w14:textId="77777777" w:rsidTr="000343E2">
        <w:tc>
          <w:tcPr>
            <w:tcW w:w="862" w:type="pct"/>
          </w:tcPr>
          <w:p w14:paraId="6BDBD7E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6BF5BFA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4DC77A9C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78B78B0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345CD1D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67EB511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9D61BD" w:rsidRPr="00816DB8" w14:paraId="2A57F0F9" w14:textId="77777777" w:rsidTr="000343E2">
        <w:tc>
          <w:tcPr>
            <w:tcW w:w="862" w:type="pct"/>
          </w:tcPr>
          <w:p w14:paraId="7992BB0C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0D1EA49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6B9BDCA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56E248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7D7B374F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7B05D8B7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</w:tbl>
    <w:p w14:paraId="0AC44A1D" w14:textId="77777777" w:rsidR="003A5791" w:rsidRPr="00816DB8" w:rsidRDefault="003A579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5C0338" w14:textId="77777777" w:rsidR="003A5791" w:rsidRPr="00816DB8" w:rsidRDefault="003A57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016"/>
        <w:gridCol w:w="1507"/>
        <w:gridCol w:w="2407"/>
        <w:gridCol w:w="486"/>
        <w:gridCol w:w="801"/>
        <w:gridCol w:w="859"/>
        <w:gridCol w:w="1190"/>
      </w:tblGrid>
      <w:tr w:rsidR="002B1C07" w:rsidRPr="00816DB8" w14:paraId="06AF5EB0" w14:textId="77777777" w:rsidTr="00685524">
        <w:tc>
          <w:tcPr>
            <w:tcW w:w="489" w:type="pct"/>
          </w:tcPr>
          <w:p w14:paraId="0FF4362A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9" w:type="pct"/>
          </w:tcPr>
          <w:p w14:paraId="26CEB34A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62C0E30A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1CD2E993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43" w:type="pct"/>
          </w:tcPr>
          <w:p w14:paraId="6257784E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06" w:type="pct"/>
          </w:tcPr>
          <w:p w14:paraId="50AF2240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6" w:type="pct"/>
          </w:tcPr>
          <w:p w14:paraId="69C1C9E3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5" w:type="pct"/>
          </w:tcPr>
          <w:p w14:paraId="4A6B0519" w14:textId="77777777" w:rsidR="003A5791" w:rsidRPr="00816DB8" w:rsidRDefault="003A579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6A434F8" w14:textId="77777777" w:rsidTr="00685524">
        <w:tc>
          <w:tcPr>
            <w:tcW w:w="489" w:type="pct"/>
          </w:tcPr>
          <w:p w14:paraId="10D027CF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09" w:type="pct"/>
            <w:vAlign w:val="bottom"/>
          </w:tcPr>
          <w:p w14:paraId="1C93E793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847" w:type="pct"/>
            <w:vAlign w:val="bottom"/>
          </w:tcPr>
          <w:p w14:paraId="7127AECB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334" w:type="pct"/>
          </w:tcPr>
          <w:p w14:paraId="1A698B06" w14:textId="153577AE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5E072099" w14:textId="77777777" w:rsidR="00CB1DED" w:rsidRPr="00816DB8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27A68FE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6" w:type="pct"/>
          </w:tcPr>
          <w:p w14:paraId="3D1AC931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75" w:type="pct"/>
          </w:tcPr>
          <w:p w14:paraId="47A52C60" w14:textId="77777777" w:rsidR="00CB1DED" w:rsidRPr="00816DB8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4529BE43" w14:textId="77777777" w:rsidTr="00685524">
        <w:tc>
          <w:tcPr>
            <w:tcW w:w="489" w:type="pct"/>
          </w:tcPr>
          <w:p w14:paraId="0490DC9F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09" w:type="pct"/>
            <w:vAlign w:val="bottom"/>
          </w:tcPr>
          <w:p w14:paraId="446C8106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47" w:type="pct"/>
            <w:vAlign w:val="bottom"/>
          </w:tcPr>
          <w:p w14:paraId="119EA50A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334" w:type="pct"/>
          </w:tcPr>
          <w:p w14:paraId="0E2E2CA7" w14:textId="3F3D0462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1C73C91A" w14:textId="77777777" w:rsidR="00CB1DED" w:rsidRPr="00816DB8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20F6BA65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34598743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75" w:type="pct"/>
          </w:tcPr>
          <w:p w14:paraId="69A6F59F" w14:textId="77777777" w:rsidR="00CB1DED" w:rsidRPr="00816DB8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23F31A22" w14:textId="77777777" w:rsidTr="00685524">
        <w:tc>
          <w:tcPr>
            <w:tcW w:w="489" w:type="pct"/>
          </w:tcPr>
          <w:p w14:paraId="6D74E096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09" w:type="pct"/>
            <w:vAlign w:val="bottom"/>
          </w:tcPr>
          <w:p w14:paraId="37D8C8F0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847" w:type="pct"/>
            <w:vAlign w:val="bottom"/>
          </w:tcPr>
          <w:p w14:paraId="12A16F24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334" w:type="pct"/>
          </w:tcPr>
          <w:p w14:paraId="3FE124CD" w14:textId="22DE09F5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3B4DB5F9" w14:textId="77777777" w:rsidR="00CB1DED" w:rsidRPr="00816DB8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2F4AE1B5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6" w:type="pct"/>
          </w:tcPr>
          <w:p w14:paraId="66C1A4D5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75" w:type="pct"/>
          </w:tcPr>
          <w:p w14:paraId="2DDD758B" w14:textId="77777777" w:rsidR="00CB1DED" w:rsidRPr="00816DB8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2B2E7721" w14:textId="77777777" w:rsidTr="00685524">
        <w:trPr>
          <w:trHeight w:val="485"/>
        </w:trPr>
        <w:tc>
          <w:tcPr>
            <w:tcW w:w="489" w:type="pct"/>
          </w:tcPr>
          <w:p w14:paraId="403E4C83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09" w:type="pct"/>
            <w:vAlign w:val="bottom"/>
          </w:tcPr>
          <w:p w14:paraId="310A2657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847" w:type="pct"/>
            <w:vAlign w:val="bottom"/>
          </w:tcPr>
          <w:p w14:paraId="6D6DAEE5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334" w:type="pct"/>
          </w:tcPr>
          <w:p w14:paraId="23DB787C" w14:textId="3B30B420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35A9F91A" w14:textId="77777777" w:rsidR="00CB1DED" w:rsidRPr="00816DB8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54C61BEF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6" w:type="pct"/>
          </w:tcPr>
          <w:p w14:paraId="4F2A7039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75" w:type="pct"/>
          </w:tcPr>
          <w:p w14:paraId="2A2010BA" w14:textId="77777777" w:rsidR="00CB1DED" w:rsidRPr="00816DB8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CB1DED" w:rsidRPr="00816DB8" w14:paraId="6A5A148B" w14:textId="77777777" w:rsidTr="00685524">
        <w:tc>
          <w:tcPr>
            <w:tcW w:w="489" w:type="pct"/>
          </w:tcPr>
          <w:p w14:paraId="309CF260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09" w:type="pct"/>
            <w:vAlign w:val="bottom"/>
          </w:tcPr>
          <w:p w14:paraId="100B07FF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847" w:type="pct"/>
            <w:vAlign w:val="bottom"/>
          </w:tcPr>
          <w:p w14:paraId="123E812E" w14:textId="77777777" w:rsidR="00CB1DED" w:rsidRPr="00816DB8" w:rsidRDefault="00CB1D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34" w:type="pct"/>
          </w:tcPr>
          <w:p w14:paraId="1140820B" w14:textId="567B0B56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43" w:type="pct"/>
            <w:vAlign w:val="bottom"/>
          </w:tcPr>
          <w:p w14:paraId="72C99DD0" w14:textId="77777777" w:rsidR="00CB1DED" w:rsidRPr="00816DB8" w:rsidRDefault="00CB1D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06" w:type="pct"/>
          </w:tcPr>
          <w:p w14:paraId="3BB81FC9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6" w:type="pct"/>
          </w:tcPr>
          <w:p w14:paraId="21A8392A" w14:textId="77777777" w:rsidR="00CB1DED" w:rsidRPr="00816DB8" w:rsidRDefault="00CB1D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75" w:type="pct"/>
          </w:tcPr>
          <w:p w14:paraId="4DA5BD40" w14:textId="77777777" w:rsidR="00CB1DED" w:rsidRPr="00816DB8" w:rsidRDefault="000141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1CD2FF9A" w14:textId="77777777" w:rsidR="00463918" w:rsidRPr="00816DB8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37870B" w14:textId="4A78CC54" w:rsidR="0001410F" w:rsidRPr="00816DB8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449B2B" w14:textId="77777777" w:rsidR="00073BC9" w:rsidRPr="00816DB8" w:rsidRDefault="00073B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COMMERCE – YEAR ONE GROUP </w:t>
      </w:r>
      <w:r w:rsidR="00CE1F8B" w:rsidRPr="00816DB8">
        <w:rPr>
          <w:rFonts w:ascii="Book Antiqua" w:hAnsi="Book Antiqua"/>
          <w:b/>
          <w:sz w:val="18"/>
          <w:szCs w:val="18"/>
        </w:rPr>
        <w:t>C</w:t>
      </w:r>
      <w:r w:rsidRPr="00816DB8">
        <w:rPr>
          <w:rFonts w:ascii="Book Antiqua" w:hAnsi="Book Antiqua"/>
          <w:b/>
          <w:sz w:val="18"/>
          <w:szCs w:val="18"/>
        </w:rPr>
        <w:t xml:space="preserve"> (</w:t>
      </w:r>
      <w:r w:rsidR="00D10701" w:rsidRPr="00816DB8">
        <w:rPr>
          <w:rFonts w:ascii="Book Antiqua" w:hAnsi="Book Antiqua"/>
          <w:b/>
          <w:sz w:val="18"/>
          <w:szCs w:val="18"/>
        </w:rPr>
        <w:t>100</w:t>
      </w:r>
      <w:r w:rsidRPr="00816DB8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5DD59C5A" w14:textId="77777777" w:rsidTr="006837F9">
        <w:tc>
          <w:tcPr>
            <w:tcW w:w="862" w:type="pct"/>
          </w:tcPr>
          <w:p w14:paraId="2301A94C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1C898F0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79FD7DF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A29780E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3EF7619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4925BB8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2D0D63D" w14:textId="77777777" w:rsidTr="006837F9">
        <w:tc>
          <w:tcPr>
            <w:tcW w:w="862" w:type="pct"/>
          </w:tcPr>
          <w:p w14:paraId="66DC01DC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2140349C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72EF66D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1FB07E74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50EFED39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F6C8FAE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816DB8" w14:paraId="5CB3F46A" w14:textId="77777777" w:rsidTr="006837F9">
        <w:tc>
          <w:tcPr>
            <w:tcW w:w="862" w:type="pct"/>
          </w:tcPr>
          <w:p w14:paraId="40B79556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5DE8E067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49F5B94B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2D23EF8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06C6B04D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0F66255C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2B1C07" w:rsidRPr="00816DB8" w14:paraId="49BCBFC9" w14:textId="77777777" w:rsidTr="006837F9">
        <w:tc>
          <w:tcPr>
            <w:tcW w:w="862" w:type="pct"/>
          </w:tcPr>
          <w:p w14:paraId="7EB476F9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6C4520F2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330DD2BC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345A42A6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5BBB7AB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0D81DB0A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6837F9" w:rsidRPr="00816DB8" w14:paraId="196CCD17" w14:textId="77777777" w:rsidTr="006837F9">
        <w:tc>
          <w:tcPr>
            <w:tcW w:w="862" w:type="pct"/>
          </w:tcPr>
          <w:p w14:paraId="691661DA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1AB4CE40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834" w:type="pct"/>
          </w:tcPr>
          <w:p w14:paraId="25592FDD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34" w:type="pct"/>
          </w:tcPr>
          <w:p w14:paraId="698DF71E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064E1ED5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7E017830" w14:textId="77777777" w:rsidR="006837F9" w:rsidRPr="00816DB8" w:rsidRDefault="006837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7E04A45F" w14:textId="77777777" w:rsidR="00073BC9" w:rsidRPr="00816DB8" w:rsidRDefault="00073BC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322D97C" w14:textId="77777777" w:rsidR="00073BC9" w:rsidRPr="00816DB8" w:rsidRDefault="00073B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9"/>
        <w:gridCol w:w="1041"/>
        <w:gridCol w:w="1673"/>
        <w:gridCol w:w="2277"/>
        <w:gridCol w:w="499"/>
        <w:gridCol w:w="821"/>
        <w:gridCol w:w="784"/>
        <w:gridCol w:w="1148"/>
      </w:tblGrid>
      <w:tr w:rsidR="002B1C07" w:rsidRPr="00816DB8" w14:paraId="559C59A7" w14:textId="77777777" w:rsidTr="00685524">
        <w:tc>
          <w:tcPr>
            <w:tcW w:w="541" w:type="pct"/>
          </w:tcPr>
          <w:p w14:paraId="3AFE1F06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41F8ECC4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5" w:type="pct"/>
          </w:tcPr>
          <w:p w14:paraId="059FEEE7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2" w:type="pct"/>
          </w:tcPr>
          <w:p w14:paraId="639CC345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FFC267B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575CEC30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22DDCD6C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21" w:type="pct"/>
          </w:tcPr>
          <w:p w14:paraId="321E75DC" w14:textId="77777777" w:rsidR="00073BC9" w:rsidRPr="00816DB8" w:rsidRDefault="00073BC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7B8C5261" w14:textId="77777777" w:rsidTr="00685524">
        <w:tc>
          <w:tcPr>
            <w:tcW w:w="541" w:type="pct"/>
          </w:tcPr>
          <w:p w14:paraId="6A28489D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3" w:type="pct"/>
            <w:vAlign w:val="bottom"/>
          </w:tcPr>
          <w:p w14:paraId="26768CEC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1</w:t>
            </w:r>
          </w:p>
        </w:tc>
        <w:tc>
          <w:tcPr>
            <w:tcW w:w="905" w:type="pct"/>
            <w:vAlign w:val="bottom"/>
          </w:tcPr>
          <w:p w14:paraId="2D090411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 </w:t>
            </w:r>
          </w:p>
        </w:tc>
        <w:tc>
          <w:tcPr>
            <w:tcW w:w="1232" w:type="pct"/>
          </w:tcPr>
          <w:p w14:paraId="3425D2ED" w14:textId="496EC8AB" w:rsidR="000D446B" w:rsidRPr="00816DB8" w:rsidRDefault="000D446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2A199B80" w14:textId="77777777" w:rsidR="00AF6F13" w:rsidRPr="00816DB8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36F4954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4F5CEE76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  <w:proofErr w:type="spellEnd"/>
          </w:p>
        </w:tc>
        <w:tc>
          <w:tcPr>
            <w:tcW w:w="621" w:type="pct"/>
          </w:tcPr>
          <w:p w14:paraId="3B3501A1" w14:textId="77777777" w:rsidR="00AF6F13" w:rsidRPr="00816DB8" w:rsidRDefault="00AF6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1110F8D6" w14:textId="77777777" w:rsidTr="00685524">
        <w:tc>
          <w:tcPr>
            <w:tcW w:w="541" w:type="pct"/>
          </w:tcPr>
          <w:p w14:paraId="51414BB9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63" w:type="pct"/>
            <w:vAlign w:val="bottom"/>
          </w:tcPr>
          <w:p w14:paraId="5102D50B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05" w:type="pct"/>
            <w:vAlign w:val="bottom"/>
          </w:tcPr>
          <w:p w14:paraId="74B3E2DB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232" w:type="pct"/>
          </w:tcPr>
          <w:p w14:paraId="3412DFEC" w14:textId="3A152D93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53253E05" w14:textId="77777777" w:rsidR="00AF6F13" w:rsidRPr="00816DB8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6C92520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7DA21842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&amp;E</w:t>
            </w:r>
          </w:p>
        </w:tc>
        <w:tc>
          <w:tcPr>
            <w:tcW w:w="621" w:type="pct"/>
          </w:tcPr>
          <w:p w14:paraId="4E89A1CC" w14:textId="77777777" w:rsidR="00AF6F13" w:rsidRPr="00816DB8" w:rsidRDefault="00AF6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5B9FEC56" w14:textId="77777777" w:rsidTr="00685524">
        <w:tc>
          <w:tcPr>
            <w:tcW w:w="541" w:type="pct"/>
          </w:tcPr>
          <w:p w14:paraId="5326E888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T&amp;P</w:t>
            </w:r>
          </w:p>
        </w:tc>
        <w:tc>
          <w:tcPr>
            <w:tcW w:w="563" w:type="pct"/>
            <w:vAlign w:val="bottom"/>
          </w:tcPr>
          <w:p w14:paraId="16B38B7D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1110</w:t>
            </w:r>
          </w:p>
        </w:tc>
        <w:tc>
          <w:tcPr>
            <w:tcW w:w="905" w:type="pct"/>
            <w:vAlign w:val="bottom"/>
          </w:tcPr>
          <w:p w14:paraId="00FB0B56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gement Theory &amp; Practice</w:t>
            </w:r>
          </w:p>
        </w:tc>
        <w:tc>
          <w:tcPr>
            <w:tcW w:w="1232" w:type="pct"/>
          </w:tcPr>
          <w:p w14:paraId="11EF7A24" w14:textId="598237FE" w:rsidR="00AF6F13" w:rsidRPr="00816DB8" w:rsidRDefault="00AF6F1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2B2D6430" w14:textId="77777777" w:rsidR="00AF6F13" w:rsidRPr="00816DB8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7694641" w14:textId="77777777" w:rsidR="00AF6F13" w:rsidRPr="00816DB8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CB8E3A8" w14:textId="77777777" w:rsidR="00AF6F13" w:rsidRPr="00816DB8" w:rsidRDefault="003767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21" w:type="pct"/>
          </w:tcPr>
          <w:p w14:paraId="0C029F24" w14:textId="77777777" w:rsidR="00AF6F13" w:rsidRPr="00816DB8" w:rsidRDefault="00AF6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6D75C380" w14:textId="77777777" w:rsidTr="00685524">
        <w:tc>
          <w:tcPr>
            <w:tcW w:w="541" w:type="pct"/>
          </w:tcPr>
          <w:p w14:paraId="213A8B4A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3" w:type="pct"/>
            <w:vAlign w:val="bottom"/>
          </w:tcPr>
          <w:p w14:paraId="5DFE6CE0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1101</w:t>
            </w:r>
          </w:p>
        </w:tc>
        <w:tc>
          <w:tcPr>
            <w:tcW w:w="905" w:type="pct"/>
            <w:vAlign w:val="bottom"/>
          </w:tcPr>
          <w:p w14:paraId="04A3A2CC" w14:textId="77777777" w:rsidR="00AF6F13" w:rsidRPr="00816DB8" w:rsidRDefault="00AF6F13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232" w:type="pct"/>
          </w:tcPr>
          <w:p w14:paraId="14A92249" w14:textId="73AAF212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37950A82" w14:textId="77777777" w:rsidR="00AF6F13" w:rsidRPr="00816DB8" w:rsidRDefault="00AF6F13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BC0FBB5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658550D4" w14:textId="77777777" w:rsidR="00AF6F13" w:rsidRPr="00816DB8" w:rsidRDefault="00AF6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21" w:type="pct"/>
          </w:tcPr>
          <w:p w14:paraId="467ABB71" w14:textId="77777777" w:rsidR="00AF6F13" w:rsidRPr="00816DB8" w:rsidRDefault="00AF6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6404ED" w:rsidRPr="00816DB8" w14:paraId="7F4CED19" w14:textId="77777777" w:rsidTr="00685524">
        <w:tc>
          <w:tcPr>
            <w:tcW w:w="541" w:type="pct"/>
          </w:tcPr>
          <w:p w14:paraId="59DA0374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3" w:type="pct"/>
            <w:vAlign w:val="bottom"/>
          </w:tcPr>
          <w:p w14:paraId="1BC36005" w14:textId="77777777" w:rsidR="006404ED" w:rsidRPr="00816DB8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M1101</w:t>
            </w:r>
          </w:p>
        </w:tc>
        <w:tc>
          <w:tcPr>
            <w:tcW w:w="905" w:type="pct"/>
            <w:vAlign w:val="bottom"/>
          </w:tcPr>
          <w:p w14:paraId="3147625B" w14:textId="77777777" w:rsidR="006404ED" w:rsidRPr="00816DB8" w:rsidRDefault="006404ED" w:rsidP="001A6D86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232" w:type="pct"/>
          </w:tcPr>
          <w:p w14:paraId="609175C8" w14:textId="0015A4D6" w:rsidR="000E3859" w:rsidRPr="00816DB8" w:rsidRDefault="000E385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47606CD2" w14:textId="77777777" w:rsidR="006404ED" w:rsidRPr="00816DB8" w:rsidRDefault="006404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93B9518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DD3ADA2" w14:textId="77777777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21" w:type="pct"/>
          </w:tcPr>
          <w:p w14:paraId="1CB8F99E" w14:textId="77777777" w:rsidR="006404ED" w:rsidRPr="00816DB8" w:rsidRDefault="006404ED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60B50264" w14:textId="57C88EC8" w:rsidR="004F57F0" w:rsidRPr="00816DB8" w:rsidRDefault="004F57F0" w:rsidP="004F57F0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COMMERCE YEAR TWO GROUP A </w:t>
      </w:r>
      <w:r w:rsidR="00AD0600" w:rsidRPr="00816DB8">
        <w:rPr>
          <w:rFonts w:ascii="Book Antiqua" w:hAnsi="Book Antiqua"/>
          <w:b/>
          <w:sz w:val="18"/>
          <w:szCs w:val="18"/>
        </w:rPr>
        <w:t>–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AD0600" w:rsidRPr="00816DB8">
        <w:rPr>
          <w:rFonts w:ascii="Book Antiqua" w:hAnsi="Book Antiqua"/>
          <w:b/>
          <w:sz w:val="18"/>
          <w:szCs w:val="18"/>
        </w:rPr>
        <w:t>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4F57F0" w:rsidRPr="00816DB8" w14:paraId="69ED133D" w14:textId="77777777" w:rsidTr="004F57F0">
        <w:tc>
          <w:tcPr>
            <w:tcW w:w="861" w:type="pct"/>
          </w:tcPr>
          <w:p w14:paraId="1B299377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250B0D9B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415B0D3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2D6D5D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CC9530A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28380B2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4F57F0" w:rsidRPr="00816DB8" w14:paraId="714C59EA" w14:textId="77777777" w:rsidTr="004F57F0">
        <w:tc>
          <w:tcPr>
            <w:tcW w:w="861" w:type="pct"/>
          </w:tcPr>
          <w:p w14:paraId="4707FE8D" w14:textId="1452FDB2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18BD3693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DE36697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7E389BF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F282487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020E151B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4F57F0" w:rsidRPr="00816DB8" w14:paraId="6121B5F8" w14:textId="77777777" w:rsidTr="004F57F0">
        <w:tc>
          <w:tcPr>
            <w:tcW w:w="861" w:type="pct"/>
          </w:tcPr>
          <w:p w14:paraId="19224D30" w14:textId="4EDB459E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53F7F97C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B2AFC16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B15C35D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CF4ABDD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1172187A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4F57F0" w:rsidRPr="00816DB8" w14:paraId="4AF677E9" w14:textId="77777777" w:rsidTr="004F57F0">
        <w:tc>
          <w:tcPr>
            <w:tcW w:w="861" w:type="pct"/>
          </w:tcPr>
          <w:p w14:paraId="654EC707" w14:textId="4D0AA1D4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1A3652E1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31163477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BE791F2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3DD6CD27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74891BA5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4F57F0" w:rsidRPr="00816DB8" w14:paraId="1EFB3C49" w14:textId="77777777" w:rsidTr="004F57F0">
        <w:tc>
          <w:tcPr>
            <w:tcW w:w="861" w:type="pct"/>
          </w:tcPr>
          <w:p w14:paraId="6C62FFEE" w14:textId="2BEF1D48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2D0148F2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25582C94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42B2FA3D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736D325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3D4F1C3E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2744741E" w14:textId="77777777" w:rsidR="004F57F0" w:rsidRPr="00816DB8" w:rsidRDefault="004F57F0" w:rsidP="004F57F0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277433" w14:textId="77777777" w:rsidR="004F57F0" w:rsidRPr="00816DB8" w:rsidRDefault="004F57F0" w:rsidP="004F57F0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2"/>
        <w:gridCol w:w="1041"/>
        <w:gridCol w:w="2092"/>
        <w:gridCol w:w="1919"/>
        <w:gridCol w:w="499"/>
        <w:gridCol w:w="821"/>
        <w:gridCol w:w="774"/>
        <w:gridCol w:w="1294"/>
      </w:tblGrid>
      <w:tr w:rsidR="00FF71D3" w:rsidRPr="00816DB8" w14:paraId="1D892712" w14:textId="77777777" w:rsidTr="00FF71D3">
        <w:tc>
          <w:tcPr>
            <w:tcW w:w="434" w:type="pct"/>
          </w:tcPr>
          <w:p w14:paraId="6CA17F13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0A94DEBD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32" w:type="pct"/>
          </w:tcPr>
          <w:p w14:paraId="0C319C41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8" w:type="pct"/>
          </w:tcPr>
          <w:p w14:paraId="664427CD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FB7DA88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B47854D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71D1920B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0" w:type="pct"/>
          </w:tcPr>
          <w:p w14:paraId="0FDC9D3F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05F54" w:rsidRPr="00816DB8" w14:paraId="34878566" w14:textId="77777777" w:rsidTr="00FF71D3">
        <w:trPr>
          <w:trHeight w:val="249"/>
        </w:trPr>
        <w:tc>
          <w:tcPr>
            <w:tcW w:w="434" w:type="pct"/>
            <w:vAlign w:val="bottom"/>
          </w:tcPr>
          <w:p w14:paraId="78E9745C" w14:textId="153735D3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3" w:type="pct"/>
            <w:vAlign w:val="bottom"/>
          </w:tcPr>
          <w:p w14:paraId="2F21DE31" w14:textId="021899BA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32" w:type="pct"/>
            <w:vAlign w:val="bottom"/>
          </w:tcPr>
          <w:p w14:paraId="4155BF83" w14:textId="04CE1F49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038" w:type="pct"/>
          </w:tcPr>
          <w:p w14:paraId="11A0E9E5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6539BFD8" w14:textId="7292D529" w:rsidR="00F05F54" w:rsidRPr="00816DB8" w:rsidRDefault="00F05F54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381B082" w14:textId="06088C16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515D72C5" w14:textId="10F2D879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</w:tcPr>
          <w:p w14:paraId="0908E00A" w14:textId="18631F9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14BE9E5A" w14:textId="77777777" w:rsidTr="00FF71D3">
        <w:trPr>
          <w:trHeight w:val="249"/>
        </w:trPr>
        <w:tc>
          <w:tcPr>
            <w:tcW w:w="434" w:type="pct"/>
            <w:vAlign w:val="bottom"/>
          </w:tcPr>
          <w:p w14:paraId="4E156283" w14:textId="4DBD6CAB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3" w:type="pct"/>
            <w:vAlign w:val="bottom"/>
          </w:tcPr>
          <w:p w14:paraId="257107DE" w14:textId="76FEC924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132" w:type="pct"/>
            <w:vAlign w:val="bottom"/>
          </w:tcPr>
          <w:p w14:paraId="7C47A60A" w14:textId="27774EEF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1038" w:type="pct"/>
          </w:tcPr>
          <w:p w14:paraId="63B9B807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66D5E20C" w14:textId="271BED2F" w:rsidR="00F05F54" w:rsidRPr="00816DB8" w:rsidRDefault="00F05F54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64DC9B7" w14:textId="7566ED0D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614045C6" w14:textId="08A108C8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00" w:type="pct"/>
          </w:tcPr>
          <w:p w14:paraId="79C1A407" w14:textId="2DBFA665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76A89B26" w14:textId="77777777" w:rsidTr="00FF71D3">
        <w:trPr>
          <w:trHeight w:val="998"/>
        </w:trPr>
        <w:tc>
          <w:tcPr>
            <w:tcW w:w="434" w:type="pct"/>
            <w:vAlign w:val="bottom"/>
          </w:tcPr>
          <w:p w14:paraId="31ACA552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3" w:type="pct"/>
            <w:vAlign w:val="bottom"/>
          </w:tcPr>
          <w:p w14:paraId="474F1514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32" w:type="pct"/>
            <w:vAlign w:val="bottom"/>
          </w:tcPr>
          <w:p w14:paraId="3FE87562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ry Information Communication Technology</w:t>
            </w:r>
          </w:p>
        </w:tc>
        <w:tc>
          <w:tcPr>
            <w:tcW w:w="1038" w:type="pct"/>
          </w:tcPr>
          <w:p w14:paraId="53EC17A1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23534BF7" w14:textId="77777777" w:rsidR="00F05F54" w:rsidRPr="00816DB8" w:rsidRDefault="00F05F54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D95F95A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9" w:type="pct"/>
          </w:tcPr>
          <w:p w14:paraId="0D8BDB7F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00" w:type="pct"/>
          </w:tcPr>
          <w:p w14:paraId="49705CE5" w14:textId="2C5F2F8F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1A67AE7E" w14:textId="77777777" w:rsidTr="00FF71D3">
        <w:tc>
          <w:tcPr>
            <w:tcW w:w="434" w:type="pct"/>
            <w:vAlign w:val="bottom"/>
          </w:tcPr>
          <w:p w14:paraId="1E426538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7431E43E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E02A1" w14:textId="77777777" w:rsidR="00F05F54" w:rsidRPr="00816DB8" w:rsidRDefault="00F05F54" w:rsidP="0002745B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1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A7BD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3AE1EB" w14:textId="77777777" w:rsidR="00F05F54" w:rsidRPr="00816DB8" w:rsidRDefault="00F05F54" w:rsidP="0002745B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A932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CBF2D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EFD4A" w14:textId="5AB043A2" w:rsidR="00F05F54" w:rsidRPr="00816DB8" w:rsidRDefault="00F05F54" w:rsidP="0002745B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43B0EDE6" w14:textId="77777777" w:rsidTr="00FF71D3">
        <w:tc>
          <w:tcPr>
            <w:tcW w:w="434" w:type="pct"/>
            <w:vAlign w:val="bottom"/>
          </w:tcPr>
          <w:p w14:paraId="169DCA81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3E6E6937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C73F38" w14:textId="77777777" w:rsidR="00F05F54" w:rsidRPr="00816DB8" w:rsidRDefault="00F05F54" w:rsidP="0002745B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Intermediate Accounting * </w:t>
            </w:r>
            <w:proofErr w:type="spellStart"/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pr</w:t>
            </w:r>
            <w:proofErr w:type="spellEnd"/>
          </w:p>
        </w:tc>
        <w:tc>
          <w:tcPr>
            <w:tcW w:w="1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111D2" w14:textId="77777777" w:rsidR="00F05F54" w:rsidRPr="00816DB8" w:rsidRDefault="00F05F54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A59442" w14:textId="77777777" w:rsidR="00F05F54" w:rsidRPr="00816DB8" w:rsidRDefault="00F05F54" w:rsidP="0002745B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58244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3FD2" w14:textId="77777777" w:rsidR="00F05F54" w:rsidRPr="00816DB8" w:rsidRDefault="00F05F5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4251" w14:textId="371F9104" w:rsidR="00F05F54" w:rsidRPr="00816DB8" w:rsidRDefault="00F05F54" w:rsidP="0002745B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466461B1" w14:textId="77777777" w:rsidR="004F57F0" w:rsidRPr="00816DB8" w:rsidRDefault="004F57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EE86C5" w14:textId="77777777" w:rsidR="004F57F0" w:rsidRPr="00816DB8" w:rsidRDefault="004F57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51DB4" w14:textId="7945D64F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COMMERCE YEAR TWO </w:t>
      </w:r>
      <w:r w:rsidR="00A95F97" w:rsidRPr="00816DB8">
        <w:rPr>
          <w:rFonts w:ascii="Book Antiqua" w:hAnsi="Book Antiqua"/>
          <w:b/>
          <w:sz w:val="18"/>
          <w:szCs w:val="18"/>
        </w:rPr>
        <w:t xml:space="preserve">GROUP </w:t>
      </w:r>
      <w:r w:rsidR="004F57F0" w:rsidRPr="00816DB8">
        <w:rPr>
          <w:rFonts w:ascii="Book Antiqua" w:hAnsi="Book Antiqua"/>
          <w:b/>
          <w:sz w:val="18"/>
          <w:szCs w:val="18"/>
        </w:rPr>
        <w:t>B</w:t>
      </w:r>
      <w:r w:rsidR="00464A52" w:rsidRPr="00816DB8">
        <w:rPr>
          <w:rFonts w:ascii="Book Antiqua" w:hAnsi="Book Antiqua"/>
          <w:b/>
          <w:sz w:val="18"/>
          <w:szCs w:val="18"/>
        </w:rPr>
        <w:t xml:space="preserve"> </w:t>
      </w:r>
      <w:r w:rsidR="00AD0600" w:rsidRPr="00816DB8">
        <w:rPr>
          <w:rFonts w:ascii="Book Antiqua" w:hAnsi="Book Antiqua"/>
          <w:b/>
          <w:sz w:val="18"/>
          <w:szCs w:val="18"/>
        </w:rPr>
        <w:t>–</w:t>
      </w:r>
      <w:r w:rsidR="005C6278" w:rsidRPr="00816DB8">
        <w:rPr>
          <w:rFonts w:ascii="Book Antiqua" w:hAnsi="Book Antiqua"/>
          <w:b/>
          <w:sz w:val="18"/>
          <w:szCs w:val="18"/>
        </w:rPr>
        <w:t xml:space="preserve"> </w:t>
      </w:r>
      <w:r w:rsidR="00AD0600" w:rsidRPr="00816DB8">
        <w:rPr>
          <w:rFonts w:ascii="Book Antiqua" w:hAnsi="Book Antiqua"/>
          <w:b/>
          <w:sz w:val="18"/>
          <w:szCs w:val="18"/>
        </w:rPr>
        <w:t>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4A1B551D" w14:textId="77777777" w:rsidTr="00CD4ED0">
        <w:tc>
          <w:tcPr>
            <w:tcW w:w="862" w:type="pct"/>
          </w:tcPr>
          <w:p w14:paraId="28616958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3C131E79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484E910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9EDF43D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8BF9170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83B6840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9E9D2B8" w14:textId="77777777" w:rsidTr="00CD4ED0">
        <w:tc>
          <w:tcPr>
            <w:tcW w:w="862" w:type="pct"/>
          </w:tcPr>
          <w:p w14:paraId="159D08AA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44620E0A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0C17CE3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9E0CF7B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084724E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542210C2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816DB8" w14:paraId="64984AB5" w14:textId="77777777" w:rsidTr="00CD4ED0">
        <w:tc>
          <w:tcPr>
            <w:tcW w:w="862" w:type="pct"/>
          </w:tcPr>
          <w:p w14:paraId="5A45BA6E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400DE2C8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FC1DDCF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B672F27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088ED2B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5FFF6A27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816DB8" w14:paraId="3D06BB45" w14:textId="77777777" w:rsidTr="00CD4ED0">
        <w:tc>
          <w:tcPr>
            <w:tcW w:w="862" w:type="pct"/>
          </w:tcPr>
          <w:p w14:paraId="4176FB37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0C903152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2C0BD15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07227B24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50DAC382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738B2B3D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5C6278" w:rsidRPr="00816DB8" w14:paraId="55BFB37E" w14:textId="77777777" w:rsidTr="00CD4ED0">
        <w:tc>
          <w:tcPr>
            <w:tcW w:w="862" w:type="pct"/>
          </w:tcPr>
          <w:p w14:paraId="464B2680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4C10CD92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3BAB4869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505ACFA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35C9BB94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172DDE8E" w14:textId="77777777" w:rsidR="005C6278" w:rsidRPr="00816DB8" w:rsidRDefault="005C62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</w:tbl>
    <w:p w14:paraId="3655D4AC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5CC938B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2"/>
        <w:gridCol w:w="1041"/>
        <w:gridCol w:w="2092"/>
        <w:gridCol w:w="1919"/>
        <w:gridCol w:w="499"/>
        <w:gridCol w:w="821"/>
        <w:gridCol w:w="774"/>
        <w:gridCol w:w="1294"/>
      </w:tblGrid>
      <w:tr w:rsidR="00FF71D3" w:rsidRPr="00816DB8" w14:paraId="43B28F1E" w14:textId="77777777" w:rsidTr="00FF71D3">
        <w:tc>
          <w:tcPr>
            <w:tcW w:w="434" w:type="pct"/>
          </w:tcPr>
          <w:p w14:paraId="6444F2CB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44233189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32" w:type="pct"/>
          </w:tcPr>
          <w:p w14:paraId="15301BCE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8" w:type="pct"/>
          </w:tcPr>
          <w:p w14:paraId="71A768CD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E6C7ECD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34961E7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113DB62F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0" w:type="pct"/>
          </w:tcPr>
          <w:p w14:paraId="0782E5B2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05F54" w:rsidRPr="00816DB8" w14:paraId="55E4E546" w14:textId="77777777" w:rsidTr="00FF71D3">
        <w:trPr>
          <w:trHeight w:val="249"/>
        </w:trPr>
        <w:tc>
          <w:tcPr>
            <w:tcW w:w="434" w:type="pct"/>
            <w:vAlign w:val="bottom"/>
          </w:tcPr>
          <w:p w14:paraId="3429473E" w14:textId="4D1828E5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3" w:type="pct"/>
            <w:vAlign w:val="bottom"/>
          </w:tcPr>
          <w:p w14:paraId="2E9EEB18" w14:textId="3211E012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32" w:type="pct"/>
            <w:vAlign w:val="bottom"/>
          </w:tcPr>
          <w:p w14:paraId="21ADBBD5" w14:textId="5DA7DCC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038" w:type="pct"/>
          </w:tcPr>
          <w:p w14:paraId="53F1B4DC" w14:textId="77777777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7AB43096" w14:textId="0E7CB5F5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DB8F46F" w14:textId="50C6C36C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6B862F99" w14:textId="69BBD8CC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</w:tcPr>
          <w:p w14:paraId="15DCE25E" w14:textId="1716F3C7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F05F54" w:rsidRPr="00816DB8" w14:paraId="41020D78" w14:textId="77777777" w:rsidTr="00FF71D3">
        <w:tc>
          <w:tcPr>
            <w:tcW w:w="434" w:type="pct"/>
            <w:vAlign w:val="bottom"/>
          </w:tcPr>
          <w:p w14:paraId="493C7FF4" w14:textId="5CB99AE2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3" w:type="pct"/>
            <w:vAlign w:val="bottom"/>
          </w:tcPr>
          <w:p w14:paraId="31057F18" w14:textId="296B1E6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132" w:type="pct"/>
            <w:vAlign w:val="bottom"/>
          </w:tcPr>
          <w:p w14:paraId="3AE99230" w14:textId="41ED29A9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1038" w:type="pct"/>
          </w:tcPr>
          <w:p w14:paraId="08F5F013" w14:textId="596168CD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5E07C644" w14:textId="10EBFE33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B4E15D6" w14:textId="7F2B7D2F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2DA8AB9A" w14:textId="20BAAD33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00" w:type="pct"/>
          </w:tcPr>
          <w:p w14:paraId="3ACC0C56" w14:textId="6692C87F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F05F54" w:rsidRPr="00816DB8" w14:paraId="059E1E1E" w14:textId="77777777" w:rsidTr="00FF71D3">
        <w:tc>
          <w:tcPr>
            <w:tcW w:w="434" w:type="pct"/>
            <w:vAlign w:val="bottom"/>
          </w:tcPr>
          <w:p w14:paraId="06CB805A" w14:textId="142CDC54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3" w:type="pct"/>
            <w:vAlign w:val="bottom"/>
          </w:tcPr>
          <w:p w14:paraId="4807A24F" w14:textId="4F27B412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32" w:type="pct"/>
            <w:tcBorders>
              <w:bottom w:val="single" w:sz="4" w:space="0" w:color="auto"/>
            </w:tcBorders>
            <w:vAlign w:val="bottom"/>
          </w:tcPr>
          <w:p w14:paraId="67EA9194" w14:textId="043FC0E2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ry Information Communication Technology</w:t>
            </w:r>
          </w:p>
        </w:tc>
        <w:tc>
          <w:tcPr>
            <w:tcW w:w="1038" w:type="pct"/>
            <w:tcBorders>
              <w:bottom w:val="single" w:sz="4" w:space="0" w:color="auto"/>
            </w:tcBorders>
          </w:tcPr>
          <w:p w14:paraId="2CDFD5A6" w14:textId="08FE701F" w:rsidR="00F05F54" w:rsidRPr="00816DB8" w:rsidRDefault="00F05F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vAlign w:val="bottom"/>
          </w:tcPr>
          <w:p w14:paraId="221416F3" w14:textId="0BD18766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77C1335A" w14:textId="4BB9AB66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49DC040C" w14:textId="3EC76AC2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00" w:type="pct"/>
            <w:tcBorders>
              <w:bottom w:val="single" w:sz="4" w:space="0" w:color="auto"/>
            </w:tcBorders>
          </w:tcPr>
          <w:p w14:paraId="1894200C" w14:textId="28229A9D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F05F54" w:rsidRPr="00816DB8" w14:paraId="74B0AEE2" w14:textId="77777777" w:rsidTr="00FF71D3">
        <w:tc>
          <w:tcPr>
            <w:tcW w:w="434" w:type="pct"/>
            <w:vAlign w:val="bottom"/>
          </w:tcPr>
          <w:p w14:paraId="1DF60964" w14:textId="2F2AB755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02D3066B" w14:textId="56C79AC5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9D61D" w14:textId="2A7D6383" w:rsidR="00F05F54" w:rsidRPr="00816DB8" w:rsidRDefault="00F05F54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1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0CED" w14:textId="242008B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4AA5A" w14:textId="133A1D32" w:rsidR="00F05F54" w:rsidRPr="00816DB8" w:rsidRDefault="00F05F54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18C3" w14:textId="1748EF08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B10E" w14:textId="74586FDC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331D" w14:textId="529230C8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F05F54" w:rsidRPr="00816DB8" w14:paraId="5DCBC9BB" w14:textId="77777777" w:rsidTr="00FF71D3">
        <w:tc>
          <w:tcPr>
            <w:tcW w:w="434" w:type="pct"/>
            <w:vAlign w:val="bottom"/>
          </w:tcPr>
          <w:p w14:paraId="3931FBA7" w14:textId="2588DF99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4D9010B5" w14:textId="2A703D8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DDBDD5" w14:textId="2EBF05F1" w:rsidR="00F05F54" w:rsidRPr="00816DB8" w:rsidRDefault="00F05F54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Intermediate Accounting * </w:t>
            </w:r>
            <w:proofErr w:type="spellStart"/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pr</w:t>
            </w:r>
            <w:proofErr w:type="spellEnd"/>
          </w:p>
        </w:tc>
        <w:tc>
          <w:tcPr>
            <w:tcW w:w="10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5233" w14:textId="7BFC0C54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61C61" w14:textId="339AD443" w:rsidR="00F05F54" w:rsidRPr="00816DB8" w:rsidRDefault="00F05F54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BBBC" w14:textId="5808F61B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F6F0" w14:textId="3994C17A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70E49" w14:textId="4D6647E4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6E06E226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1EB621" w14:textId="77777777" w:rsidR="00463918" w:rsidRPr="00816DB8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A452CA" w14:textId="1725EEA7" w:rsidR="00FB761B" w:rsidRPr="00816DB8" w:rsidRDefault="00FB76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COMMERCE YEAR TWO GROUP </w:t>
      </w:r>
      <w:r w:rsidR="004F57F0" w:rsidRPr="00816DB8">
        <w:rPr>
          <w:rFonts w:ascii="Book Antiqua" w:hAnsi="Book Antiqua"/>
          <w:b/>
          <w:sz w:val="18"/>
          <w:szCs w:val="18"/>
        </w:rPr>
        <w:t>C</w:t>
      </w:r>
      <w:r w:rsidRPr="00816DB8">
        <w:rPr>
          <w:rFonts w:ascii="Book Antiqua" w:hAnsi="Book Antiqua"/>
          <w:b/>
          <w:sz w:val="18"/>
          <w:szCs w:val="18"/>
        </w:rPr>
        <w:t xml:space="preserve"> (</w:t>
      </w:r>
      <w:r w:rsidR="00AD0600" w:rsidRPr="00816DB8">
        <w:rPr>
          <w:rFonts w:ascii="Book Antiqua" w:hAnsi="Book Antiqua"/>
          <w:b/>
          <w:sz w:val="18"/>
          <w:szCs w:val="18"/>
        </w:rPr>
        <w:t>100</w:t>
      </w:r>
      <w:r w:rsidR="005C6278" w:rsidRPr="00816DB8">
        <w:rPr>
          <w:rFonts w:ascii="Book Antiqua" w:hAnsi="Book Antiqua"/>
          <w:b/>
          <w:sz w:val="18"/>
          <w:szCs w:val="18"/>
        </w:rPr>
        <w:t>)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5D2FEE01" w14:textId="77777777" w:rsidTr="00942C9A">
        <w:tc>
          <w:tcPr>
            <w:tcW w:w="862" w:type="pct"/>
          </w:tcPr>
          <w:p w14:paraId="5A08D18B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F5BAA40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A9F0A2E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5651A3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486CCA2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2652456" w14:textId="77777777" w:rsidR="00FB761B" w:rsidRPr="00816DB8" w:rsidRDefault="00FB761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C1D2BDA" w14:textId="77777777" w:rsidTr="00942C9A">
        <w:tc>
          <w:tcPr>
            <w:tcW w:w="862" w:type="pct"/>
          </w:tcPr>
          <w:p w14:paraId="12CA726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7B92E128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4CD4A747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522306D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BA8931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6D1F12B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816DB8" w14:paraId="4F43E3EC" w14:textId="77777777" w:rsidTr="00942C9A">
        <w:tc>
          <w:tcPr>
            <w:tcW w:w="862" w:type="pct"/>
          </w:tcPr>
          <w:p w14:paraId="66282754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2D79B94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31C4B02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61A5C0B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EDE5D48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23AD6D3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816DB8" w14:paraId="4774E16E" w14:textId="77777777" w:rsidTr="00942C9A">
        <w:tc>
          <w:tcPr>
            <w:tcW w:w="862" w:type="pct"/>
          </w:tcPr>
          <w:p w14:paraId="7A8BA1C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59C9853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3076A1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E7CC9AB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44518781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2" w:type="pct"/>
          </w:tcPr>
          <w:p w14:paraId="06C82660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</w:tr>
      <w:tr w:rsidR="009D61BD" w:rsidRPr="00816DB8" w14:paraId="709B56C9" w14:textId="77777777" w:rsidTr="00942C9A">
        <w:tc>
          <w:tcPr>
            <w:tcW w:w="862" w:type="pct"/>
          </w:tcPr>
          <w:p w14:paraId="69F9076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119E27CE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B69C972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46222C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3DD42F9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2" w:type="pct"/>
          </w:tcPr>
          <w:p w14:paraId="3A5F2F03" w14:textId="77777777" w:rsidR="009D61BD" w:rsidRPr="00816DB8" w:rsidRDefault="009D61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</w:tr>
    </w:tbl>
    <w:p w14:paraId="125D4EEA" w14:textId="77777777" w:rsidR="00FB761B" w:rsidRPr="00816DB8" w:rsidRDefault="00FB761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A91E15" w14:textId="77777777" w:rsidR="00DF35EC" w:rsidRPr="00816DB8" w:rsidRDefault="00DF35E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3"/>
        <w:gridCol w:w="1042"/>
        <w:gridCol w:w="2091"/>
        <w:gridCol w:w="1909"/>
        <w:gridCol w:w="499"/>
        <w:gridCol w:w="821"/>
        <w:gridCol w:w="774"/>
        <w:gridCol w:w="1303"/>
      </w:tblGrid>
      <w:tr w:rsidR="00FF71D3" w:rsidRPr="00816DB8" w14:paraId="5DF43A0A" w14:textId="77777777" w:rsidTr="00FF71D3">
        <w:tc>
          <w:tcPr>
            <w:tcW w:w="434" w:type="pct"/>
          </w:tcPr>
          <w:p w14:paraId="12F3D284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4" w:type="pct"/>
          </w:tcPr>
          <w:p w14:paraId="2EDFBEFD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31" w:type="pct"/>
          </w:tcPr>
          <w:p w14:paraId="58AEA9C1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3" w:type="pct"/>
          </w:tcPr>
          <w:p w14:paraId="3FB333A5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8D1154F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82B65C4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63EC09E3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5" w:type="pct"/>
          </w:tcPr>
          <w:p w14:paraId="714422B4" w14:textId="77777777" w:rsidR="00DF35EC" w:rsidRPr="00816DB8" w:rsidRDefault="00DF35E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05F54" w:rsidRPr="00816DB8" w14:paraId="378349BD" w14:textId="77777777" w:rsidTr="00FF71D3">
        <w:tc>
          <w:tcPr>
            <w:tcW w:w="434" w:type="pct"/>
            <w:vAlign w:val="bottom"/>
          </w:tcPr>
          <w:p w14:paraId="7D638C23" w14:textId="4B564BCE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64" w:type="pct"/>
            <w:vAlign w:val="bottom"/>
          </w:tcPr>
          <w:p w14:paraId="6F041A3E" w14:textId="4A14F700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31" w:type="pct"/>
            <w:vAlign w:val="bottom"/>
          </w:tcPr>
          <w:p w14:paraId="0B6F9C5C" w14:textId="42F06406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033" w:type="pct"/>
          </w:tcPr>
          <w:p w14:paraId="7D9A4D86" w14:textId="0F71F246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239D1959" w14:textId="1B0B38ED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CE234FC" w14:textId="7264B023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6D179697" w14:textId="1BC68D59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5" w:type="pct"/>
          </w:tcPr>
          <w:p w14:paraId="3CF9000A" w14:textId="488B7C18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462CB51F" w14:textId="77777777" w:rsidTr="00FF71D3">
        <w:tc>
          <w:tcPr>
            <w:tcW w:w="434" w:type="pct"/>
            <w:vAlign w:val="bottom"/>
          </w:tcPr>
          <w:p w14:paraId="42B0A3CA" w14:textId="17B4103A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LAW</w:t>
            </w:r>
          </w:p>
        </w:tc>
        <w:tc>
          <w:tcPr>
            <w:tcW w:w="564" w:type="pct"/>
            <w:vAlign w:val="bottom"/>
          </w:tcPr>
          <w:p w14:paraId="0D8844D8" w14:textId="1C84FE4C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4</w:t>
            </w:r>
          </w:p>
        </w:tc>
        <w:tc>
          <w:tcPr>
            <w:tcW w:w="1131" w:type="pct"/>
            <w:vAlign w:val="bottom"/>
          </w:tcPr>
          <w:p w14:paraId="3FC5B862" w14:textId="2105AECC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any Law</w:t>
            </w:r>
          </w:p>
        </w:tc>
        <w:tc>
          <w:tcPr>
            <w:tcW w:w="1033" w:type="pct"/>
          </w:tcPr>
          <w:p w14:paraId="5D05C3AC" w14:textId="21680F5E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bottom"/>
          </w:tcPr>
          <w:p w14:paraId="413074A0" w14:textId="5A5D94A0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AF7017A" w14:textId="647F31F4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1009FFA" w14:textId="317168FE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05" w:type="pct"/>
          </w:tcPr>
          <w:p w14:paraId="400620FF" w14:textId="2A247305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44B275B9" w14:textId="77777777" w:rsidTr="00FF71D3">
        <w:tc>
          <w:tcPr>
            <w:tcW w:w="434" w:type="pct"/>
            <w:vAlign w:val="bottom"/>
          </w:tcPr>
          <w:p w14:paraId="3C2D41F9" w14:textId="34DCC297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ICT</w:t>
            </w:r>
          </w:p>
        </w:tc>
        <w:tc>
          <w:tcPr>
            <w:tcW w:w="564" w:type="pct"/>
            <w:vAlign w:val="bottom"/>
          </w:tcPr>
          <w:p w14:paraId="2F48D3E3" w14:textId="76619A93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31" w:type="pct"/>
            <w:tcBorders>
              <w:bottom w:val="single" w:sz="4" w:space="0" w:color="auto"/>
            </w:tcBorders>
            <w:vAlign w:val="bottom"/>
          </w:tcPr>
          <w:p w14:paraId="17F56A8F" w14:textId="0E9ADF52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ry Information Communication Technology</w:t>
            </w:r>
          </w:p>
        </w:tc>
        <w:tc>
          <w:tcPr>
            <w:tcW w:w="1033" w:type="pct"/>
            <w:tcBorders>
              <w:bottom w:val="single" w:sz="4" w:space="0" w:color="auto"/>
            </w:tcBorders>
          </w:tcPr>
          <w:p w14:paraId="3D05A12D" w14:textId="30225BDF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tcBorders>
              <w:bottom w:val="single" w:sz="4" w:space="0" w:color="auto"/>
            </w:tcBorders>
            <w:vAlign w:val="bottom"/>
          </w:tcPr>
          <w:p w14:paraId="1C052227" w14:textId="59B84E12" w:rsidR="00F05F54" w:rsidRPr="00816DB8" w:rsidRDefault="00F05F5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0BFBEDBD" w14:textId="74898CC2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5ADC2EA5" w14:textId="39BB2C45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05" w:type="pct"/>
            <w:tcBorders>
              <w:bottom w:val="single" w:sz="4" w:space="0" w:color="auto"/>
            </w:tcBorders>
          </w:tcPr>
          <w:p w14:paraId="4BF6589E" w14:textId="535D5989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2D933FBC" w14:textId="77777777" w:rsidTr="00FF71D3">
        <w:tc>
          <w:tcPr>
            <w:tcW w:w="434" w:type="pct"/>
            <w:vAlign w:val="bottom"/>
          </w:tcPr>
          <w:p w14:paraId="0D5B0943" w14:textId="1D9D3C85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64" w:type="pct"/>
            <w:tcBorders>
              <w:right w:val="single" w:sz="4" w:space="0" w:color="auto"/>
            </w:tcBorders>
            <w:vAlign w:val="bottom"/>
          </w:tcPr>
          <w:p w14:paraId="787EF4A7" w14:textId="6BB3C7F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7C960A" w14:textId="4B0E715C" w:rsidR="00F05F54" w:rsidRPr="00816DB8" w:rsidRDefault="00F05F54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Financial Management 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E2B5" w14:textId="312B41DF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CA3B3C" w14:textId="4CE26138" w:rsidR="00F05F54" w:rsidRPr="00816DB8" w:rsidRDefault="00F05F54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F1B79" w14:textId="7AD5A3A7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F761" w14:textId="632A7A73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18FB" w14:textId="3F40CAFD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05F54" w:rsidRPr="00816DB8" w14:paraId="2F20F8A0" w14:textId="77777777" w:rsidTr="00FF71D3">
        <w:tc>
          <w:tcPr>
            <w:tcW w:w="434" w:type="pct"/>
            <w:vAlign w:val="bottom"/>
          </w:tcPr>
          <w:p w14:paraId="0500CE04" w14:textId="438416BD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564" w:type="pct"/>
            <w:tcBorders>
              <w:right w:val="single" w:sz="4" w:space="0" w:color="auto"/>
            </w:tcBorders>
            <w:vAlign w:val="bottom"/>
          </w:tcPr>
          <w:p w14:paraId="0AEC2435" w14:textId="03DE6137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1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35B3F0" w14:textId="2263DF70" w:rsidR="00F05F54" w:rsidRPr="00816DB8" w:rsidRDefault="00F05F54" w:rsidP="001A6D86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 xml:space="preserve">Intermediate Accounting * </w:t>
            </w:r>
            <w:proofErr w:type="spellStart"/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pr</w:t>
            </w:r>
            <w:proofErr w:type="spellEnd"/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B7E2" w14:textId="638AC2E7" w:rsidR="00F05F54" w:rsidRPr="00816DB8" w:rsidRDefault="00F05F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4F2DB2" w14:textId="760F93F5" w:rsidR="00F05F54" w:rsidRPr="00816DB8" w:rsidRDefault="00F05F54" w:rsidP="001A6D86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E247" w14:textId="3901CC2E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D84C0" w14:textId="26036D60" w:rsidR="00F05F54" w:rsidRPr="00816DB8" w:rsidRDefault="00F05F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941E" w14:textId="33B82D2B" w:rsidR="00F05F54" w:rsidRPr="00816DB8" w:rsidRDefault="00F05F54" w:rsidP="001A6D86"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2C5FB989" w14:textId="77777777" w:rsidR="00F05F54" w:rsidRDefault="00F05F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5D79E9" w14:textId="77777777" w:rsidR="00F05F54" w:rsidRDefault="00F05F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7B46F8" w14:textId="4FAA5B14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COMMERCE - YEAR THREE GROUP A</w:t>
      </w:r>
      <w:r w:rsidR="00B16C86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AD0600" w:rsidRPr="00816DB8">
        <w:rPr>
          <w:rFonts w:ascii="Book Antiqua" w:hAnsi="Book Antiqua"/>
          <w:b/>
          <w:sz w:val="18"/>
          <w:szCs w:val="18"/>
        </w:rPr>
        <w:t>1</w:t>
      </w:r>
      <w:r w:rsidR="00B16C86" w:rsidRPr="00816DB8">
        <w:rPr>
          <w:rFonts w:ascii="Book Antiqua" w:hAnsi="Book Antiqua"/>
          <w:b/>
          <w:sz w:val="18"/>
          <w:szCs w:val="18"/>
        </w:rPr>
        <w:t>00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586"/>
        <w:gridCol w:w="1481"/>
        <w:gridCol w:w="1537"/>
        <w:gridCol w:w="1537"/>
        <w:gridCol w:w="1567"/>
        <w:gridCol w:w="1534"/>
      </w:tblGrid>
      <w:tr w:rsidR="002B1C07" w:rsidRPr="00816DB8" w14:paraId="3C054F0E" w14:textId="77777777" w:rsidTr="009B57FA">
        <w:tc>
          <w:tcPr>
            <w:tcW w:w="861" w:type="pct"/>
          </w:tcPr>
          <w:p w14:paraId="765E718E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20375025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50A6327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A8A7C1F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DC8B0DE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735F504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645725C6" w14:textId="77777777" w:rsidTr="009B57FA">
        <w:tc>
          <w:tcPr>
            <w:tcW w:w="861" w:type="pct"/>
          </w:tcPr>
          <w:p w14:paraId="32B69332" w14:textId="77777777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2139A71A" w14:textId="0C5CE57B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</w:t>
            </w:r>
            <w:r w:rsidR="002E7C82" w:rsidRPr="00816DB8">
              <w:rPr>
                <w:rFonts w:ascii="Book Antiqua" w:hAnsi="Book Antiqua"/>
                <w:sz w:val="18"/>
                <w:szCs w:val="18"/>
              </w:rPr>
              <w:t xml:space="preserve"> BMGT </w:t>
            </w:r>
            <w:r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EB7C99">
              <w:rPr>
                <w:rFonts w:ascii="Book Antiqua" w:hAnsi="Book Antiqua"/>
                <w:sz w:val="18"/>
                <w:szCs w:val="18"/>
              </w:rPr>
              <w:t xml:space="preserve"> ITAX</w:t>
            </w:r>
          </w:p>
        </w:tc>
        <w:tc>
          <w:tcPr>
            <w:tcW w:w="834" w:type="pct"/>
          </w:tcPr>
          <w:p w14:paraId="3BCC644A" w14:textId="60357239" w:rsidR="00B97355" w:rsidRPr="00816DB8" w:rsidRDefault="004F4328" w:rsidP="005D1CA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AD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>GIM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 xml:space="preserve"> CEDM</w:t>
            </w:r>
          </w:p>
        </w:tc>
        <w:tc>
          <w:tcPr>
            <w:tcW w:w="834" w:type="pct"/>
          </w:tcPr>
          <w:p w14:paraId="2B304E8A" w14:textId="622DED4C" w:rsidR="00B97355" w:rsidRPr="00816DB8" w:rsidRDefault="004F4328" w:rsidP="00BE5B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>IMGT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>TAI</w:t>
            </w:r>
          </w:p>
        </w:tc>
        <w:tc>
          <w:tcPr>
            <w:tcW w:w="834" w:type="pct"/>
          </w:tcPr>
          <w:p w14:paraId="7741CDEF" w14:textId="76DA7712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</w:t>
            </w:r>
            <w:r w:rsidR="002E7C82" w:rsidRPr="00816DB8">
              <w:rPr>
                <w:rFonts w:ascii="Book Antiqua" w:hAnsi="Book Antiqua"/>
                <w:sz w:val="18"/>
                <w:szCs w:val="18"/>
              </w:rPr>
              <w:t xml:space="preserve"> BMGT</w:t>
            </w:r>
            <w:r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717DFC" w:rsidRPr="00816DB8">
              <w:rPr>
                <w:rFonts w:ascii="Book Antiqua" w:hAnsi="Book Antiqua"/>
                <w:sz w:val="18"/>
                <w:szCs w:val="18"/>
              </w:rPr>
              <w:t xml:space="preserve"> ITAX</w:t>
            </w:r>
          </w:p>
        </w:tc>
        <w:tc>
          <w:tcPr>
            <w:tcW w:w="832" w:type="pct"/>
          </w:tcPr>
          <w:p w14:paraId="328646CE" w14:textId="0D00BEF8" w:rsidR="00B97355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AD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 xml:space="preserve"> GIM 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 xml:space="preserve"> CEDM</w:t>
            </w:r>
          </w:p>
        </w:tc>
      </w:tr>
      <w:tr w:rsidR="002B1C07" w:rsidRPr="00816DB8" w14:paraId="076A78E5" w14:textId="77777777" w:rsidTr="009B57FA">
        <w:tc>
          <w:tcPr>
            <w:tcW w:w="861" w:type="pct"/>
          </w:tcPr>
          <w:p w14:paraId="7E510E11" w14:textId="77777777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0695AD06" w14:textId="341DF85B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</w:t>
            </w:r>
            <w:r w:rsidR="002E7C82" w:rsidRPr="00816DB8">
              <w:rPr>
                <w:rFonts w:ascii="Book Antiqua" w:hAnsi="Book Antiqua"/>
                <w:sz w:val="18"/>
                <w:szCs w:val="18"/>
              </w:rPr>
              <w:t xml:space="preserve"> BMGT </w:t>
            </w:r>
            <w:r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717DFC" w:rsidRPr="00816DB8">
              <w:rPr>
                <w:rFonts w:ascii="Book Antiqua" w:hAnsi="Book Antiqua"/>
                <w:sz w:val="18"/>
                <w:szCs w:val="18"/>
              </w:rPr>
              <w:t xml:space="preserve"> ITAX</w:t>
            </w:r>
          </w:p>
        </w:tc>
        <w:tc>
          <w:tcPr>
            <w:tcW w:w="834" w:type="pct"/>
          </w:tcPr>
          <w:p w14:paraId="371B629F" w14:textId="2D73459A" w:rsidR="00B97355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AD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 xml:space="preserve"> GIM 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06589E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>CEDM</w:t>
            </w:r>
          </w:p>
        </w:tc>
        <w:tc>
          <w:tcPr>
            <w:tcW w:w="834" w:type="pct"/>
          </w:tcPr>
          <w:p w14:paraId="30A34461" w14:textId="225AB66C" w:rsidR="00B97355" w:rsidRPr="00816DB8" w:rsidRDefault="004F4328" w:rsidP="00BE5B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>IMGT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 xml:space="preserve"> TAI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</w:tcPr>
          <w:p w14:paraId="0283162F" w14:textId="3616F35D" w:rsidR="00B97355" w:rsidRPr="00816DB8" w:rsidRDefault="00B973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</w:t>
            </w:r>
            <w:r w:rsidR="002E7C82" w:rsidRPr="00816DB8">
              <w:rPr>
                <w:rFonts w:ascii="Book Antiqua" w:hAnsi="Book Antiqua"/>
                <w:sz w:val="18"/>
                <w:szCs w:val="18"/>
              </w:rPr>
              <w:t xml:space="preserve"> BMGT</w:t>
            </w:r>
            <w:r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717DFC" w:rsidRPr="00816DB8">
              <w:rPr>
                <w:rFonts w:ascii="Book Antiqua" w:hAnsi="Book Antiqua"/>
                <w:sz w:val="18"/>
                <w:szCs w:val="18"/>
              </w:rPr>
              <w:t xml:space="preserve"> ITAX</w:t>
            </w:r>
          </w:p>
        </w:tc>
        <w:tc>
          <w:tcPr>
            <w:tcW w:w="832" w:type="pct"/>
          </w:tcPr>
          <w:p w14:paraId="79F6AD7C" w14:textId="59BFBEE7" w:rsidR="00B97355" w:rsidRPr="00816DB8" w:rsidRDefault="004F4328" w:rsidP="00BE5B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AD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 xml:space="preserve"> GIM </w:t>
            </w:r>
            <w:r w:rsidR="00B97355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>CEDM</w:t>
            </w:r>
          </w:p>
        </w:tc>
      </w:tr>
      <w:tr w:rsidR="004D1D36" w:rsidRPr="00816DB8" w14:paraId="6D91A35B" w14:textId="77777777" w:rsidTr="009B57FA">
        <w:tc>
          <w:tcPr>
            <w:tcW w:w="861" w:type="pct"/>
          </w:tcPr>
          <w:p w14:paraId="1AACA390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6C0B91E5" w14:textId="22DDF733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12E8DC14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0A4FB5AC" w14:textId="5F8C7131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2EF9491F" w14:textId="32254513" w:rsidR="004D1D36" w:rsidRPr="00816DB8" w:rsidRDefault="004D1D36" w:rsidP="00BE5B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>IMGT</w:t>
            </w:r>
            <w:r w:rsidR="00152F4E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>TAI</w:t>
            </w:r>
          </w:p>
        </w:tc>
        <w:tc>
          <w:tcPr>
            <w:tcW w:w="832" w:type="pct"/>
          </w:tcPr>
          <w:p w14:paraId="2C770899" w14:textId="622B89BA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4D1D36" w:rsidRPr="00816DB8" w14:paraId="619067A0" w14:textId="77777777" w:rsidTr="009B57FA">
        <w:tc>
          <w:tcPr>
            <w:tcW w:w="861" w:type="pct"/>
          </w:tcPr>
          <w:p w14:paraId="0734C8BB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0F056C5A" w14:textId="02F15333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5E1A77EF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3877F15A" w14:textId="5DD188D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4" w:type="pct"/>
          </w:tcPr>
          <w:p w14:paraId="6C72E841" w14:textId="48657230" w:rsidR="004D1D36" w:rsidRPr="00816DB8" w:rsidRDefault="004D1D36" w:rsidP="00BE5B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  <w:r w:rsidR="002C15F4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5D1CA2" w:rsidRPr="00816DB8">
              <w:rPr>
                <w:rFonts w:ascii="Book Antiqua" w:hAnsi="Book Antiqua"/>
                <w:sz w:val="18"/>
                <w:szCs w:val="18"/>
              </w:rPr>
              <w:t>IMGT</w:t>
            </w:r>
            <w:r w:rsidR="0006589E" w:rsidRPr="00816DB8">
              <w:rPr>
                <w:rFonts w:ascii="Book Antiqua" w:hAnsi="Book Antiqua"/>
                <w:sz w:val="18"/>
                <w:szCs w:val="18"/>
              </w:rPr>
              <w:t>/</w:t>
            </w:r>
            <w:r w:rsidR="00BE5BAA" w:rsidRPr="00816DB8">
              <w:rPr>
                <w:rFonts w:ascii="Book Antiqua" w:hAnsi="Book Antiqua"/>
                <w:sz w:val="18"/>
                <w:szCs w:val="18"/>
              </w:rPr>
              <w:t>TAI</w:t>
            </w:r>
          </w:p>
        </w:tc>
        <w:tc>
          <w:tcPr>
            <w:tcW w:w="832" w:type="pct"/>
          </w:tcPr>
          <w:p w14:paraId="0F44E84C" w14:textId="3B4F8168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4D1D36" w:rsidRPr="00816DB8" w14:paraId="54D0E615" w14:textId="77777777" w:rsidTr="009B57FA">
        <w:tc>
          <w:tcPr>
            <w:tcW w:w="861" w:type="pct"/>
          </w:tcPr>
          <w:p w14:paraId="7BE451EB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804" w:type="pct"/>
          </w:tcPr>
          <w:p w14:paraId="01279AB0" w14:textId="23FA9756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765FE38" w14:textId="087078A8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ED69198" w14:textId="77777777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89C6510" w14:textId="0C9F9434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42DDDF6B" w14:textId="74244EA4" w:rsidR="004D1D36" w:rsidRPr="00816DB8" w:rsidRDefault="004D1D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</w:tbl>
    <w:p w14:paraId="6D17A824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F9A583A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657"/>
        <w:gridCol w:w="994"/>
        <w:gridCol w:w="1859"/>
        <w:gridCol w:w="2216"/>
        <w:gridCol w:w="486"/>
        <w:gridCol w:w="801"/>
        <w:gridCol w:w="817"/>
        <w:gridCol w:w="1412"/>
      </w:tblGrid>
      <w:tr w:rsidR="00FF71D3" w:rsidRPr="00816DB8" w14:paraId="7548DADA" w14:textId="77777777" w:rsidTr="00FF71D3">
        <w:tc>
          <w:tcPr>
            <w:tcW w:w="355" w:type="pct"/>
          </w:tcPr>
          <w:p w14:paraId="1F377952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8" w:type="pct"/>
          </w:tcPr>
          <w:p w14:paraId="2E3606DF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6" w:type="pct"/>
          </w:tcPr>
          <w:p w14:paraId="69B268CF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9" w:type="pct"/>
          </w:tcPr>
          <w:p w14:paraId="7C6BB832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4B863EB0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781FCEC2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2" w:type="pct"/>
          </w:tcPr>
          <w:p w14:paraId="774BED19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36D3C567" w14:textId="77777777" w:rsidR="002522F5" w:rsidRPr="00816DB8" w:rsidRDefault="002522F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F71D3" w:rsidRPr="00816DB8" w14:paraId="0A194862" w14:textId="77777777" w:rsidTr="00FF71D3">
        <w:tc>
          <w:tcPr>
            <w:tcW w:w="355" w:type="pct"/>
          </w:tcPr>
          <w:p w14:paraId="0700E69E" w14:textId="6EC28680" w:rsidR="00C072C5" w:rsidRPr="00816DB8" w:rsidRDefault="009B57F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38" w:type="pct"/>
            <w:vAlign w:val="bottom"/>
          </w:tcPr>
          <w:p w14:paraId="489BF3F8" w14:textId="10675581" w:rsidR="00C072C5" w:rsidRPr="00816DB8" w:rsidRDefault="00C83D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1006" w:type="pct"/>
            <w:vAlign w:val="bottom"/>
          </w:tcPr>
          <w:p w14:paraId="21EB5041" w14:textId="6F74FCF7" w:rsidR="00C072C5" w:rsidRPr="00816DB8" w:rsidRDefault="00C072C5" w:rsidP="009B57FA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ntrepreneurship </w:t>
            </w:r>
            <w:r w:rsidR="009B57FA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ndset and Action</w:t>
            </w:r>
          </w:p>
        </w:tc>
        <w:tc>
          <w:tcPr>
            <w:tcW w:w="1199" w:type="pct"/>
          </w:tcPr>
          <w:p w14:paraId="3377A8AA" w14:textId="5D640F4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bottom"/>
          </w:tcPr>
          <w:p w14:paraId="108E6005" w14:textId="4A3338B0" w:rsidR="00C072C5" w:rsidRPr="00816DB8" w:rsidRDefault="009B57F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410666A0" w14:textId="77777777" w:rsidR="00C072C5" w:rsidRPr="00816DB8" w:rsidRDefault="006E1F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42" w:type="pct"/>
          </w:tcPr>
          <w:p w14:paraId="2D9BD48E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64" w:type="pct"/>
          </w:tcPr>
          <w:p w14:paraId="4E36098D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FF71D3" w:rsidRPr="00816DB8" w14:paraId="06C61577" w14:textId="77777777" w:rsidTr="00FF71D3">
        <w:tc>
          <w:tcPr>
            <w:tcW w:w="355" w:type="pct"/>
          </w:tcPr>
          <w:p w14:paraId="06FA8922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38" w:type="pct"/>
            <w:vAlign w:val="bottom"/>
          </w:tcPr>
          <w:p w14:paraId="546B934D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1006" w:type="pct"/>
            <w:vAlign w:val="bottom"/>
          </w:tcPr>
          <w:p w14:paraId="3DFEC26C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199" w:type="pct"/>
          </w:tcPr>
          <w:p w14:paraId="71756DB7" w14:textId="62AAFE31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bottom"/>
          </w:tcPr>
          <w:p w14:paraId="40FF066F" w14:textId="77777777" w:rsidR="00C072C5" w:rsidRPr="00816DB8" w:rsidRDefault="00C072C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12A69B08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2" w:type="pct"/>
          </w:tcPr>
          <w:p w14:paraId="1C96390E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64" w:type="pct"/>
          </w:tcPr>
          <w:p w14:paraId="4A179BF0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FF71D3" w:rsidRPr="00816DB8" w14:paraId="222D0CEB" w14:textId="77777777" w:rsidTr="00FF71D3">
        <w:tc>
          <w:tcPr>
            <w:tcW w:w="355" w:type="pct"/>
          </w:tcPr>
          <w:p w14:paraId="78323072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8" w:type="pct"/>
            <w:vAlign w:val="bottom"/>
          </w:tcPr>
          <w:p w14:paraId="38798ACA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1006" w:type="pct"/>
            <w:vAlign w:val="bottom"/>
          </w:tcPr>
          <w:p w14:paraId="29CE2726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99" w:type="pct"/>
          </w:tcPr>
          <w:p w14:paraId="4DBBE5AD" w14:textId="54E6911D" w:rsidR="002F395B" w:rsidRPr="00816DB8" w:rsidRDefault="002F395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bottom"/>
          </w:tcPr>
          <w:p w14:paraId="3C670327" w14:textId="2812D293" w:rsidR="00C072C5" w:rsidRPr="00816DB8" w:rsidRDefault="009B57F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6F0B8D2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2" w:type="pct"/>
          </w:tcPr>
          <w:p w14:paraId="6BEF3F55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64" w:type="pct"/>
          </w:tcPr>
          <w:p w14:paraId="545D810F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</w:tbl>
    <w:p w14:paraId="35555F80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3D79F5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Accoun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60"/>
        <w:gridCol w:w="1016"/>
        <w:gridCol w:w="2076"/>
        <w:gridCol w:w="2126"/>
        <w:gridCol w:w="514"/>
        <w:gridCol w:w="682"/>
        <w:gridCol w:w="811"/>
        <w:gridCol w:w="1457"/>
      </w:tblGrid>
      <w:tr w:rsidR="00FF71D3" w:rsidRPr="00816DB8" w14:paraId="3C80B42A" w14:textId="77777777" w:rsidTr="00FF71D3">
        <w:tc>
          <w:tcPr>
            <w:tcW w:w="303" w:type="pct"/>
          </w:tcPr>
          <w:p w14:paraId="7C7C7847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50" w:type="pct"/>
            <w:vAlign w:val="bottom"/>
          </w:tcPr>
          <w:p w14:paraId="4E1F388C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1</w:t>
            </w:r>
          </w:p>
        </w:tc>
        <w:tc>
          <w:tcPr>
            <w:tcW w:w="1123" w:type="pct"/>
            <w:vAlign w:val="bottom"/>
          </w:tcPr>
          <w:p w14:paraId="1EC93D56" w14:textId="77777777" w:rsidR="00C072C5" w:rsidRPr="00816DB8" w:rsidRDefault="00C072C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Accounting</w:t>
            </w:r>
          </w:p>
        </w:tc>
        <w:tc>
          <w:tcPr>
            <w:tcW w:w="1150" w:type="pct"/>
          </w:tcPr>
          <w:p w14:paraId="2942C3FE" w14:textId="2C59F448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bottom"/>
          </w:tcPr>
          <w:p w14:paraId="0165A026" w14:textId="732F2423" w:rsidR="00C072C5" w:rsidRPr="00816DB8" w:rsidRDefault="009B57F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9" w:type="pct"/>
          </w:tcPr>
          <w:p w14:paraId="32BD801D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9" w:type="pct"/>
          </w:tcPr>
          <w:p w14:paraId="2AE895C1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9" w:type="pct"/>
          </w:tcPr>
          <w:p w14:paraId="37C5DB74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FF71D3" w:rsidRPr="00816DB8" w14:paraId="6E15084E" w14:textId="77777777" w:rsidTr="00FF71D3">
        <w:tc>
          <w:tcPr>
            <w:tcW w:w="303" w:type="pct"/>
          </w:tcPr>
          <w:p w14:paraId="308C8846" w14:textId="0E0B563D" w:rsidR="00C072C5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>AD</w:t>
            </w:r>
          </w:p>
        </w:tc>
        <w:tc>
          <w:tcPr>
            <w:tcW w:w="550" w:type="pct"/>
            <w:vAlign w:val="bottom"/>
          </w:tcPr>
          <w:p w14:paraId="1A54B72E" w14:textId="71E53C83" w:rsidR="00C072C5" w:rsidRPr="00816DB8" w:rsidRDefault="00C83D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7</w:t>
            </w:r>
          </w:p>
        </w:tc>
        <w:tc>
          <w:tcPr>
            <w:tcW w:w="1123" w:type="pct"/>
            <w:vAlign w:val="bottom"/>
          </w:tcPr>
          <w:p w14:paraId="3F0419B5" w14:textId="17FF1843" w:rsidR="00C072C5" w:rsidRPr="00816DB8" w:rsidRDefault="004F43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roduction to </w:t>
            </w:r>
            <w:r w:rsidR="00C072C5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ing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d other assurance services</w:t>
            </w:r>
          </w:p>
        </w:tc>
        <w:tc>
          <w:tcPr>
            <w:tcW w:w="1150" w:type="pct"/>
          </w:tcPr>
          <w:p w14:paraId="0CF00A0D" w14:textId="11FD3378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bottom"/>
          </w:tcPr>
          <w:p w14:paraId="6FBE5D2D" w14:textId="6A58983D" w:rsidR="00C072C5" w:rsidRPr="00816DB8" w:rsidRDefault="004F43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9" w:type="pct"/>
          </w:tcPr>
          <w:p w14:paraId="750979FC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9" w:type="pct"/>
          </w:tcPr>
          <w:p w14:paraId="0799B575" w14:textId="331856DC" w:rsidR="00C072C5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89" w:type="pct"/>
          </w:tcPr>
          <w:p w14:paraId="2ED2F530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072C5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FF71D3" w:rsidRPr="00816DB8" w14:paraId="33C42189" w14:textId="77777777" w:rsidTr="00FF71D3">
        <w:tc>
          <w:tcPr>
            <w:tcW w:w="303" w:type="pct"/>
          </w:tcPr>
          <w:p w14:paraId="591B9D35" w14:textId="675063CB" w:rsidR="004F4328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550" w:type="pct"/>
            <w:vAlign w:val="bottom"/>
          </w:tcPr>
          <w:p w14:paraId="136AE388" w14:textId="043ABB6E" w:rsidR="004F4328" w:rsidRPr="00816DB8" w:rsidRDefault="004F43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101</w:t>
            </w:r>
          </w:p>
        </w:tc>
        <w:tc>
          <w:tcPr>
            <w:tcW w:w="1123" w:type="pct"/>
            <w:vAlign w:val="bottom"/>
          </w:tcPr>
          <w:p w14:paraId="06A793C1" w14:textId="40A4766F" w:rsidR="004F4328" w:rsidRPr="00816DB8" w:rsidRDefault="004F432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Sector Accounting</w:t>
            </w:r>
          </w:p>
        </w:tc>
        <w:tc>
          <w:tcPr>
            <w:tcW w:w="1150" w:type="pct"/>
          </w:tcPr>
          <w:p w14:paraId="65DC0131" w14:textId="77777777" w:rsidR="004F4328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bottom"/>
          </w:tcPr>
          <w:p w14:paraId="4426A9D7" w14:textId="00604689" w:rsidR="004F4328" w:rsidRPr="00816DB8" w:rsidRDefault="004F432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9" w:type="pct"/>
          </w:tcPr>
          <w:p w14:paraId="1A4E6C4F" w14:textId="0703C7AD" w:rsidR="004F4328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9" w:type="pct"/>
          </w:tcPr>
          <w:p w14:paraId="4D9DC5F3" w14:textId="3D2822E0" w:rsidR="004F4328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9" w:type="pct"/>
          </w:tcPr>
          <w:p w14:paraId="38BFDE69" w14:textId="2158758D" w:rsidR="004F4328" w:rsidRPr="00816DB8" w:rsidRDefault="004F43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37EC7852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D0AF7E" w14:textId="58B6E485" w:rsidR="002522F5" w:rsidRPr="00816DB8" w:rsidRDefault="00F1217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nking and Insurance</w:t>
      </w:r>
      <w:r w:rsidR="002522F5" w:rsidRPr="00816DB8">
        <w:rPr>
          <w:rFonts w:ascii="Book Antiqua" w:hAnsi="Book Antiqua"/>
          <w:b/>
          <w:sz w:val="18"/>
          <w:szCs w:val="18"/>
        </w:rPr>
        <w:t xml:space="preserve">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45"/>
        <w:gridCol w:w="937"/>
        <w:gridCol w:w="1950"/>
        <w:gridCol w:w="2146"/>
        <w:gridCol w:w="530"/>
        <w:gridCol w:w="586"/>
        <w:gridCol w:w="919"/>
        <w:gridCol w:w="1429"/>
      </w:tblGrid>
      <w:tr w:rsidR="00FF71D3" w:rsidRPr="00816DB8" w14:paraId="1173BFE1" w14:textId="77777777" w:rsidTr="00FF71D3">
        <w:tc>
          <w:tcPr>
            <w:tcW w:w="403" w:type="pct"/>
          </w:tcPr>
          <w:p w14:paraId="31E9361D" w14:textId="1844AE18" w:rsidR="00C072C5" w:rsidRPr="00816DB8" w:rsidRDefault="002E7C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GT</w:t>
            </w:r>
          </w:p>
        </w:tc>
        <w:tc>
          <w:tcPr>
            <w:tcW w:w="507" w:type="pct"/>
            <w:vAlign w:val="bottom"/>
          </w:tcPr>
          <w:p w14:paraId="5ACDB8FF" w14:textId="12E4D2D3" w:rsidR="00C072C5" w:rsidRPr="00816DB8" w:rsidRDefault="002E7C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2</w:t>
            </w:r>
          </w:p>
        </w:tc>
        <w:tc>
          <w:tcPr>
            <w:tcW w:w="1055" w:type="pct"/>
            <w:vAlign w:val="bottom"/>
          </w:tcPr>
          <w:p w14:paraId="213EECE6" w14:textId="60733FA2" w:rsidR="00C072C5" w:rsidRPr="00816DB8" w:rsidRDefault="002E7C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nk Management</w:t>
            </w:r>
          </w:p>
        </w:tc>
        <w:tc>
          <w:tcPr>
            <w:tcW w:w="1161" w:type="pct"/>
          </w:tcPr>
          <w:p w14:paraId="211B8E37" w14:textId="39AC36BF" w:rsidR="00A928F1" w:rsidRPr="00816DB8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7" w:type="pct"/>
            <w:vAlign w:val="bottom"/>
          </w:tcPr>
          <w:p w14:paraId="392B91F2" w14:textId="1AF00E8B" w:rsidR="00C072C5" w:rsidRPr="00816DB8" w:rsidRDefault="002E7C8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7" w:type="pct"/>
          </w:tcPr>
          <w:p w14:paraId="578AD312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7" w:type="pct"/>
          </w:tcPr>
          <w:p w14:paraId="03D0316F" w14:textId="665EFD26" w:rsidR="00C072C5" w:rsidRPr="00816DB8" w:rsidRDefault="002E7C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3" w:type="pct"/>
          </w:tcPr>
          <w:p w14:paraId="65052545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A35316" w:rsidRPr="00816DB8">
              <w:rPr>
                <w:rFonts w:ascii="Book Antiqua" w:hAnsi="Book Antiqua"/>
                <w:sz w:val="18"/>
                <w:szCs w:val="18"/>
              </w:rPr>
              <w:t xml:space="preserve"> 5 RM 2</w:t>
            </w:r>
          </w:p>
        </w:tc>
      </w:tr>
      <w:tr w:rsidR="00FF71D3" w:rsidRPr="00816DB8" w14:paraId="74BE787D" w14:textId="77777777" w:rsidTr="00FF71D3">
        <w:tc>
          <w:tcPr>
            <w:tcW w:w="403" w:type="pct"/>
          </w:tcPr>
          <w:p w14:paraId="2094DF3A" w14:textId="4DF3E961" w:rsidR="00C072C5" w:rsidRPr="00816DB8" w:rsidRDefault="005D1C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M</w:t>
            </w:r>
          </w:p>
        </w:tc>
        <w:tc>
          <w:tcPr>
            <w:tcW w:w="507" w:type="pct"/>
            <w:vAlign w:val="bottom"/>
          </w:tcPr>
          <w:p w14:paraId="0A44684D" w14:textId="2FBB167E" w:rsidR="00C072C5" w:rsidRPr="00816DB8" w:rsidRDefault="002E7C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20</w:t>
            </w:r>
          </w:p>
        </w:tc>
        <w:tc>
          <w:tcPr>
            <w:tcW w:w="1055" w:type="pct"/>
            <w:vAlign w:val="bottom"/>
          </w:tcPr>
          <w:p w14:paraId="7D61F63C" w14:textId="4FAAAA5F" w:rsidR="00C072C5" w:rsidRPr="00816DB8" w:rsidRDefault="002E7C8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neral Insurance Management</w:t>
            </w:r>
          </w:p>
        </w:tc>
        <w:tc>
          <w:tcPr>
            <w:tcW w:w="1161" w:type="pct"/>
          </w:tcPr>
          <w:p w14:paraId="323058B4" w14:textId="1EBD010D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7" w:type="pct"/>
            <w:vAlign w:val="bottom"/>
          </w:tcPr>
          <w:p w14:paraId="03C7C371" w14:textId="5B9CE788" w:rsidR="00C072C5" w:rsidRPr="00816DB8" w:rsidRDefault="002E7C8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7" w:type="pct"/>
          </w:tcPr>
          <w:p w14:paraId="21A1758F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7" w:type="pct"/>
          </w:tcPr>
          <w:p w14:paraId="4A27A892" w14:textId="77777777" w:rsidR="00C072C5" w:rsidRPr="00816DB8" w:rsidRDefault="00C072C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3" w:type="pct"/>
          </w:tcPr>
          <w:p w14:paraId="6E7AB6AA" w14:textId="77777777" w:rsidR="00C072C5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A35316" w:rsidRPr="00816DB8">
              <w:rPr>
                <w:rFonts w:ascii="Book Antiqua" w:hAnsi="Book Antiqua"/>
                <w:sz w:val="18"/>
                <w:szCs w:val="18"/>
              </w:rPr>
              <w:t xml:space="preserve"> 5 RM</w:t>
            </w:r>
            <w:r w:rsidR="008627B7" w:rsidRPr="00816DB8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  <w:tr w:rsidR="00FF71D3" w:rsidRPr="00816DB8" w14:paraId="31590884" w14:textId="77777777" w:rsidTr="00FF71D3">
        <w:tc>
          <w:tcPr>
            <w:tcW w:w="403" w:type="pct"/>
          </w:tcPr>
          <w:p w14:paraId="75424D66" w14:textId="09069A76" w:rsidR="005D1CA2" w:rsidRPr="00816DB8" w:rsidRDefault="005D1C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GT</w:t>
            </w:r>
          </w:p>
        </w:tc>
        <w:tc>
          <w:tcPr>
            <w:tcW w:w="507" w:type="pct"/>
            <w:vAlign w:val="bottom"/>
          </w:tcPr>
          <w:p w14:paraId="0BA04A81" w14:textId="0F5F42DF" w:rsidR="005D1CA2" w:rsidRPr="00816DB8" w:rsidRDefault="005D1C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3121</w:t>
            </w:r>
          </w:p>
        </w:tc>
        <w:tc>
          <w:tcPr>
            <w:tcW w:w="1055" w:type="pct"/>
            <w:vAlign w:val="bottom"/>
          </w:tcPr>
          <w:p w14:paraId="1F56E180" w14:textId="1F54C0F6" w:rsidR="005D1CA2" w:rsidRPr="00816DB8" w:rsidRDefault="005D1C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vestment Management</w:t>
            </w:r>
          </w:p>
        </w:tc>
        <w:tc>
          <w:tcPr>
            <w:tcW w:w="1161" w:type="pct"/>
          </w:tcPr>
          <w:p w14:paraId="6315AC89" w14:textId="77777777" w:rsidR="005D1CA2" w:rsidRPr="00816DB8" w:rsidRDefault="005D1CA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7" w:type="pct"/>
            <w:vAlign w:val="bottom"/>
          </w:tcPr>
          <w:p w14:paraId="5188F715" w14:textId="0D12DAC0" w:rsidR="005D1CA2" w:rsidRPr="00816DB8" w:rsidRDefault="00742AB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7" w:type="pct"/>
          </w:tcPr>
          <w:p w14:paraId="0E7BCF60" w14:textId="7FE5E901" w:rsidR="005D1CA2" w:rsidRPr="00816DB8" w:rsidRDefault="00742A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7" w:type="pct"/>
          </w:tcPr>
          <w:p w14:paraId="3ECF5B2F" w14:textId="183E1B68" w:rsidR="005D1CA2" w:rsidRPr="00816DB8" w:rsidRDefault="00742A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3" w:type="pct"/>
          </w:tcPr>
          <w:p w14:paraId="33E9F497" w14:textId="053A3DBC" w:rsidR="005D1CA2" w:rsidRPr="00816DB8" w:rsidRDefault="00742A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</w:tbl>
    <w:p w14:paraId="4A21406E" w14:textId="77777777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8B1A0E3" w14:textId="21A9FE5E" w:rsidR="00F03E8B" w:rsidRPr="00816DB8" w:rsidRDefault="00717D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Taxation</w:t>
      </w:r>
      <w:r w:rsidR="00F03E8B" w:rsidRPr="00816DB8">
        <w:rPr>
          <w:rFonts w:ascii="Book Antiqua" w:hAnsi="Book Antiqua"/>
          <w:b/>
          <w:sz w:val="18"/>
          <w:szCs w:val="18"/>
        </w:rPr>
        <w:t xml:space="preserve">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64"/>
        <w:gridCol w:w="972"/>
        <w:gridCol w:w="1984"/>
        <w:gridCol w:w="2057"/>
        <w:gridCol w:w="518"/>
        <w:gridCol w:w="588"/>
        <w:gridCol w:w="878"/>
        <w:gridCol w:w="1481"/>
      </w:tblGrid>
      <w:tr w:rsidR="00FF71D3" w:rsidRPr="00816DB8" w14:paraId="0E32D655" w14:textId="77777777" w:rsidTr="00FF71D3">
        <w:tc>
          <w:tcPr>
            <w:tcW w:w="413" w:type="pct"/>
          </w:tcPr>
          <w:p w14:paraId="51761801" w14:textId="670BD4BA" w:rsidR="006404ED" w:rsidRPr="00816DB8" w:rsidRDefault="00717D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26" w:type="pct"/>
            <w:vAlign w:val="center"/>
          </w:tcPr>
          <w:p w14:paraId="3A83BBCD" w14:textId="074AA626" w:rsidR="006404ED" w:rsidRPr="00816DB8" w:rsidRDefault="00717DF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1</w:t>
            </w:r>
          </w:p>
        </w:tc>
        <w:tc>
          <w:tcPr>
            <w:tcW w:w="1074" w:type="pct"/>
            <w:vAlign w:val="center"/>
          </w:tcPr>
          <w:p w14:paraId="6AC86E5A" w14:textId="0B7DA048" w:rsidR="006404ED" w:rsidRPr="00816DB8" w:rsidRDefault="00717DF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113" w:type="pct"/>
            <w:vAlign w:val="bottom"/>
          </w:tcPr>
          <w:p w14:paraId="43D37E6C" w14:textId="53DE0406" w:rsidR="006404ED" w:rsidRPr="00816DB8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0" w:type="pct"/>
            <w:vAlign w:val="center"/>
          </w:tcPr>
          <w:p w14:paraId="23A5DEBC" w14:textId="07ECF305" w:rsidR="006404ED" w:rsidRPr="00816DB8" w:rsidRDefault="00717DF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8" w:type="pct"/>
          </w:tcPr>
          <w:p w14:paraId="2D5EA28C" w14:textId="393C0DBD" w:rsidR="006404ED" w:rsidRPr="00816DB8" w:rsidRDefault="00717D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5" w:type="pct"/>
          </w:tcPr>
          <w:p w14:paraId="228E9CF1" w14:textId="5966A1F9" w:rsidR="006404ED" w:rsidRPr="00816DB8" w:rsidRDefault="00717DF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01" w:type="pct"/>
          </w:tcPr>
          <w:p w14:paraId="54279959" w14:textId="77777777" w:rsidR="006404ED" w:rsidRPr="00816DB8" w:rsidRDefault="00EE08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FF71D3" w:rsidRPr="00816DB8" w14:paraId="7E514387" w14:textId="77777777" w:rsidTr="00FF71D3">
        <w:tc>
          <w:tcPr>
            <w:tcW w:w="413" w:type="pct"/>
          </w:tcPr>
          <w:p w14:paraId="4F553D0A" w14:textId="7E6B6FB5" w:rsidR="006404ED" w:rsidRPr="00816DB8" w:rsidRDefault="002C15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EDM</w:t>
            </w:r>
          </w:p>
        </w:tc>
        <w:tc>
          <w:tcPr>
            <w:tcW w:w="526" w:type="pct"/>
            <w:vAlign w:val="center"/>
          </w:tcPr>
          <w:p w14:paraId="14139163" w14:textId="6DABED19" w:rsidR="006404ED" w:rsidRPr="00816DB8" w:rsidRDefault="00AC231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9</w:t>
            </w:r>
          </w:p>
        </w:tc>
        <w:tc>
          <w:tcPr>
            <w:tcW w:w="1074" w:type="pct"/>
            <w:vAlign w:val="center"/>
          </w:tcPr>
          <w:p w14:paraId="4DBD33E4" w14:textId="595D425A" w:rsidR="006404ED" w:rsidRPr="00816DB8" w:rsidRDefault="00AC231E" w:rsidP="00AC231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s and Excise Duty Management</w:t>
            </w:r>
          </w:p>
        </w:tc>
        <w:tc>
          <w:tcPr>
            <w:tcW w:w="1113" w:type="pct"/>
            <w:vAlign w:val="bottom"/>
          </w:tcPr>
          <w:p w14:paraId="3E8AA850" w14:textId="074D2BC8" w:rsidR="006404ED" w:rsidRPr="00816DB8" w:rsidRDefault="006404E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0" w:type="pct"/>
            <w:vAlign w:val="center"/>
          </w:tcPr>
          <w:p w14:paraId="6867ECFC" w14:textId="6C858571" w:rsidR="006404ED" w:rsidRPr="00816DB8" w:rsidRDefault="00AC231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8" w:type="pct"/>
          </w:tcPr>
          <w:p w14:paraId="75FB7D46" w14:textId="2AE9EAC1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75" w:type="pct"/>
          </w:tcPr>
          <w:p w14:paraId="4C01DEB0" w14:textId="52BCAA9B" w:rsidR="006404ED" w:rsidRPr="00816DB8" w:rsidRDefault="006404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1" w:type="pct"/>
          </w:tcPr>
          <w:p w14:paraId="7EC8F44E" w14:textId="77777777" w:rsidR="006404ED" w:rsidRPr="00816DB8" w:rsidRDefault="000D754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265BAA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UPPER</w:t>
            </w:r>
          </w:p>
        </w:tc>
      </w:tr>
      <w:tr w:rsidR="00FF71D3" w:rsidRPr="00816DB8" w14:paraId="0DD6B314" w14:textId="77777777" w:rsidTr="00FF71D3">
        <w:tc>
          <w:tcPr>
            <w:tcW w:w="413" w:type="pct"/>
          </w:tcPr>
          <w:p w14:paraId="1DE49995" w14:textId="7C0C5BBB" w:rsidR="00BE5BAA" w:rsidRPr="00816DB8" w:rsidRDefault="00BE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AI</w:t>
            </w:r>
          </w:p>
        </w:tc>
        <w:tc>
          <w:tcPr>
            <w:tcW w:w="526" w:type="pct"/>
            <w:vAlign w:val="center"/>
          </w:tcPr>
          <w:p w14:paraId="65E4B302" w14:textId="709ECAF9" w:rsidR="00BE5BAA" w:rsidRPr="00816DB8" w:rsidRDefault="00BE5BA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102</w:t>
            </w:r>
          </w:p>
        </w:tc>
        <w:tc>
          <w:tcPr>
            <w:tcW w:w="1074" w:type="pct"/>
            <w:vAlign w:val="center"/>
          </w:tcPr>
          <w:p w14:paraId="11B43151" w14:textId="1A2562EE" w:rsidR="00BE5BAA" w:rsidRPr="00816DB8" w:rsidRDefault="00BE5BAA" w:rsidP="00AC231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x Audit &amp; Investigation</w:t>
            </w:r>
          </w:p>
        </w:tc>
        <w:tc>
          <w:tcPr>
            <w:tcW w:w="1113" w:type="pct"/>
            <w:vAlign w:val="bottom"/>
          </w:tcPr>
          <w:p w14:paraId="48D49EE2" w14:textId="77777777" w:rsidR="00BE5BAA" w:rsidRPr="00816DB8" w:rsidRDefault="00BE5BA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0" w:type="pct"/>
            <w:vAlign w:val="center"/>
          </w:tcPr>
          <w:p w14:paraId="1FE00F42" w14:textId="2750FFF5" w:rsidR="00BE5BAA" w:rsidRPr="00816DB8" w:rsidRDefault="00BE5BA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18" w:type="pct"/>
          </w:tcPr>
          <w:p w14:paraId="71B61191" w14:textId="582B18FC" w:rsidR="00BE5BAA" w:rsidRPr="00816DB8" w:rsidRDefault="00BE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5" w:type="pct"/>
          </w:tcPr>
          <w:p w14:paraId="70CCE986" w14:textId="4D8A8F36" w:rsidR="00BE5BAA" w:rsidRPr="00816DB8" w:rsidRDefault="00BE5BA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01" w:type="pct"/>
          </w:tcPr>
          <w:p w14:paraId="0027B1A5" w14:textId="5926FBBB" w:rsidR="00BE5BAA" w:rsidRPr="00816DB8" w:rsidRDefault="006D23E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</w:tbl>
    <w:p w14:paraId="0E98812A" w14:textId="77777777" w:rsidR="00DF35EC" w:rsidRPr="00816DB8" w:rsidRDefault="00DF35E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9FEA20" w14:textId="77777777" w:rsidR="00463918" w:rsidRPr="00816DB8" w:rsidRDefault="0046391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10E57424" w14:textId="2FB7E96F" w:rsidR="002522F5" w:rsidRPr="00816DB8" w:rsidRDefault="002522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</w:t>
      </w:r>
      <w:r w:rsidR="00B16C86" w:rsidRPr="00816DB8">
        <w:rPr>
          <w:rFonts w:ascii="Book Antiqua" w:hAnsi="Book Antiqua"/>
          <w:b/>
          <w:sz w:val="18"/>
          <w:szCs w:val="18"/>
        </w:rPr>
        <w:t xml:space="preserve">OF COMMERCE - YEAR THREE GROUP B </w:t>
      </w:r>
      <w:r w:rsidR="00AD0600" w:rsidRPr="00816DB8">
        <w:rPr>
          <w:rFonts w:ascii="Book Antiqua" w:hAnsi="Book Antiqua"/>
          <w:b/>
          <w:sz w:val="18"/>
          <w:szCs w:val="18"/>
        </w:rPr>
        <w:t>–</w:t>
      </w:r>
      <w:r w:rsidR="00B16C86" w:rsidRPr="00816DB8">
        <w:rPr>
          <w:rFonts w:ascii="Book Antiqua" w:hAnsi="Book Antiqua"/>
          <w:b/>
          <w:sz w:val="18"/>
          <w:szCs w:val="18"/>
        </w:rPr>
        <w:t xml:space="preserve"> </w:t>
      </w:r>
      <w:r w:rsidR="00AD0600" w:rsidRPr="00816DB8">
        <w:rPr>
          <w:rFonts w:ascii="Book Antiqua" w:hAnsi="Book Antiqua"/>
          <w:b/>
          <w:sz w:val="18"/>
          <w:szCs w:val="18"/>
        </w:rPr>
        <w:t>(100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1586"/>
        <w:gridCol w:w="1481"/>
        <w:gridCol w:w="1538"/>
        <w:gridCol w:w="1538"/>
        <w:gridCol w:w="1567"/>
        <w:gridCol w:w="1532"/>
      </w:tblGrid>
      <w:tr w:rsidR="006D23E9" w:rsidRPr="00816DB8" w14:paraId="49FECA3A" w14:textId="77777777" w:rsidTr="00914111">
        <w:tc>
          <w:tcPr>
            <w:tcW w:w="858" w:type="pct"/>
          </w:tcPr>
          <w:p w14:paraId="02A811CD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1" w:type="pct"/>
          </w:tcPr>
          <w:p w14:paraId="04BF95F5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2" w:type="pct"/>
          </w:tcPr>
          <w:p w14:paraId="44E87920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2" w:type="pct"/>
          </w:tcPr>
          <w:p w14:paraId="257B9609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48" w:type="pct"/>
          </w:tcPr>
          <w:p w14:paraId="1137A486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1EAF6693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14111" w:rsidRPr="00816DB8" w14:paraId="4C6E3F7A" w14:textId="77777777" w:rsidTr="00914111">
        <w:tc>
          <w:tcPr>
            <w:tcW w:w="858" w:type="pct"/>
          </w:tcPr>
          <w:p w14:paraId="4EA0EF15" w14:textId="4CC4E3D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1" w:type="pct"/>
          </w:tcPr>
          <w:p w14:paraId="0F00D492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 BMGT / ITAX</w:t>
            </w:r>
          </w:p>
        </w:tc>
        <w:tc>
          <w:tcPr>
            <w:tcW w:w="832" w:type="pct"/>
          </w:tcPr>
          <w:p w14:paraId="2DE793A5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D/GIM/ CEDM</w:t>
            </w:r>
          </w:p>
        </w:tc>
        <w:tc>
          <w:tcPr>
            <w:tcW w:w="832" w:type="pct"/>
          </w:tcPr>
          <w:p w14:paraId="2817FA08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/IMGT/ TAI</w:t>
            </w:r>
          </w:p>
        </w:tc>
        <w:tc>
          <w:tcPr>
            <w:tcW w:w="848" w:type="pct"/>
          </w:tcPr>
          <w:p w14:paraId="3ADFDD9F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 BMGT/ ITAX</w:t>
            </w:r>
          </w:p>
        </w:tc>
        <w:tc>
          <w:tcPr>
            <w:tcW w:w="830" w:type="pct"/>
          </w:tcPr>
          <w:p w14:paraId="3945F900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D/ GIM / CEDM</w:t>
            </w:r>
          </w:p>
        </w:tc>
      </w:tr>
      <w:tr w:rsidR="00914111" w:rsidRPr="00816DB8" w14:paraId="59D63EE6" w14:textId="77777777" w:rsidTr="00914111">
        <w:tc>
          <w:tcPr>
            <w:tcW w:w="858" w:type="pct"/>
          </w:tcPr>
          <w:p w14:paraId="3C861A4A" w14:textId="2C6B64C2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1" w:type="pct"/>
          </w:tcPr>
          <w:p w14:paraId="7FAB6318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 BMGT / ITAX</w:t>
            </w:r>
          </w:p>
        </w:tc>
        <w:tc>
          <w:tcPr>
            <w:tcW w:w="832" w:type="pct"/>
          </w:tcPr>
          <w:p w14:paraId="6D05843B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D/ GIM / CEDM</w:t>
            </w:r>
          </w:p>
        </w:tc>
        <w:tc>
          <w:tcPr>
            <w:tcW w:w="832" w:type="pct"/>
          </w:tcPr>
          <w:p w14:paraId="07AEB6A9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SA/IMGT/ TAI </w:t>
            </w:r>
          </w:p>
        </w:tc>
        <w:tc>
          <w:tcPr>
            <w:tcW w:w="848" w:type="pct"/>
          </w:tcPr>
          <w:p w14:paraId="54A2222C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/ BMGT/ ITAX</w:t>
            </w:r>
          </w:p>
        </w:tc>
        <w:tc>
          <w:tcPr>
            <w:tcW w:w="830" w:type="pct"/>
          </w:tcPr>
          <w:p w14:paraId="6B05D556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D/ GIM /CEDM</w:t>
            </w:r>
          </w:p>
        </w:tc>
      </w:tr>
      <w:tr w:rsidR="00914111" w:rsidRPr="00816DB8" w14:paraId="1E7C0CE2" w14:textId="77777777" w:rsidTr="00914111">
        <w:tc>
          <w:tcPr>
            <w:tcW w:w="858" w:type="pct"/>
          </w:tcPr>
          <w:p w14:paraId="0B37E4BC" w14:textId="73D81F41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1" w:type="pct"/>
          </w:tcPr>
          <w:p w14:paraId="7A4EB857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3902DCB7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3DDA1CBE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48" w:type="pct"/>
          </w:tcPr>
          <w:p w14:paraId="738D6AB4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/IMGT/ TAI</w:t>
            </w:r>
          </w:p>
        </w:tc>
        <w:tc>
          <w:tcPr>
            <w:tcW w:w="830" w:type="pct"/>
          </w:tcPr>
          <w:p w14:paraId="134378C0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914111" w:rsidRPr="00816DB8" w14:paraId="08E14FA1" w14:textId="77777777" w:rsidTr="00914111">
        <w:tc>
          <w:tcPr>
            <w:tcW w:w="858" w:type="pct"/>
          </w:tcPr>
          <w:p w14:paraId="1806F73F" w14:textId="771BA32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1" w:type="pct"/>
          </w:tcPr>
          <w:p w14:paraId="5E47E7C1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0792B5FA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225BE9A6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48" w:type="pct"/>
          </w:tcPr>
          <w:p w14:paraId="3B1F5721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/IMGT/TAI</w:t>
            </w:r>
          </w:p>
        </w:tc>
        <w:tc>
          <w:tcPr>
            <w:tcW w:w="830" w:type="pct"/>
          </w:tcPr>
          <w:p w14:paraId="3C5E4DF4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914111" w:rsidRPr="00816DB8" w14:paraId="3BF31EA8" w14:textId="77777777" w:rsidTr="00914111">
        <w:tc>
          <w:tcPr>
            <w:tcW w:w="858" w:type="pct"/>
          </w:tcPr>
          <w:p w14:paraId="46B879A0" w14:textId="1D3229E9" w:rsidR="00914111" w:rsidRPr="00816DB8" w:rsidRDefault="0058574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1" w:type="pct"/>
          </w:tcPr>
          <w:p w14:paraId="3D571252" w14:textId="77777777" w:rsidR="00914111" w:rsidRPr="00816DB8" w:rsidRDefault="0058574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:00-11:00a.m.</w:t>
            </w:r>
          </w:p>
          <w:p w14:paraId="2E1EDA6C" w14:textId="200EB3F9" w:rsidR="00585749" w:rsidRPr="00816DB8" w:rsidRDefault="0058574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2" w:type="pct"/>
          </w:tcPr>
          <w:p w14:paraId="70AE3F44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7BE1254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8" w:type="pct"/>
          </w:tcPr>
          <w:p w14:paraId="01D21FD3" w14:textId="77777777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0" w:type="pct"/>
          </w:tcPr>
          <w:p w14:paraId="751B8611" w14:textId="6F1B2A2D" w:rsidR="00914111" w:rsidRPr="00816DB8" w:rsidRDefault="00914111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8EBF3C3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F36CCA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657"/>
        <w:gridCol w:w="994"/>
        <w:gridCol w:w="1625"/>
        <w:gridCol w:w="2450"/>
        <w:gridCol w:w="486"/>
        <w:gridCol w:w="801"/>
        <w:gridCol w:w="817"/>
        <w:gridCol w:w="1412"/>
      </w:tblGrid>
      <w:tr w:rsidR="006D23E9" w:rsidRPr="00816DB8" w14:paraId="3BD4E776" w14:textId="77777777" w:rsidTr="0002745B">
        <w:tc>
          <w:tcPr>
            <w:tcW w:w="348" w:type="pct"/>
          </w:tcPr>
          <w:p w14:paraId="2BA1390E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</w:tcPr>
          <w:p w14:paraId="6316A65A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0" w:type="pct"/>
          </w:tcPr>
          <w:p w14:paraId="76F8A37B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57" w:type="pct"/>
          </w:tcPr>
          <w:p w14:paraId="3BA4AF41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</w:tcPr>
          <w:p w14:paraId="37E416F9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</w:tcPr>
          <w:p w14:paraId="44521770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3" w:type="pct"/>
          </w:tcPr>
          <w:p w14:paraId="1C59FA62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5" w:type="pct"/>
          </w:tcPr>
          <w:p w14:paraId="42E73B26" w14:textId="77777777" w:rsidR="006D23E9" w:rsidRPr="00816DB8" w:rsidRDefault="006D23E9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6D23E9" w:rsidRPr="00816DB8" w14:paraId="73CF8484" w14:textId="77777777" w:rsidTr="0002745B">
        <w:tc>
          <w:tcPr>
            <w:tcW w:w="348" w:type="pct"/>
          </w:tcPr>
          <w:p w14:paraId="71C07EB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26" w:type="pct"/>
            <w:vAlign w:val="bottom"/>
          </w:tcPr>
          <w:p w14:paraId="00CA456B" w14:textId="41AC4C4F" w:rsidR="006D23E9" w:rsidRPr="00816DB8" w:rsidRDefault="00C83D7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860" w:type="pct"/>
            <w:vAlign w:val="bottom"/>
          </w:tcPr>
          <w:p w14:paraId="6AD5D4FD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Mindset and Action</w:t>
            </w:r>
          </w:p>
        </w:tc>
        <w:tc>
          <w:tcPr>
            <w:tcW w:w="1357" w:type="pct"/>
          </w:tcPr>
          <w:p w14:paraId="2858D3D1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  <w:vAlign w:val="bottom"/>
          </w:tcPr>
          <w:p w14:paraId="72C2B923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3345671B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3" w:type="pct"/>
          </w:tcPr>
          <w:p w14:paraId="08914629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795" w:type="pct"/>
          </w:tcPr>
          <w:p w14:paraId="483D5415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6D23E9" w:rsidRPr="00816DB8" w14:paraId="28C19878" w14:textId="77777777" w:rsidTr="0002745B">
        <w:tc>
          <w:tcPr>
            <w:tcW w:w="348" w:type="pct"/>
          </w:tcPr>
          <w:p w14:paraId="7B1BA274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26" w:type="pct"/>
            <w:vAlign w:val="bottom"/>
          </w:tcPr>
          <w:p w14:paraId="6E34288F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860" w:type="pct"/>
            <w:vAlign w:val="bottom"/>
          </w:tcPr>
          <w:p w14:paraId="6204EFDB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357" w:type="pct"/>
          </w:tcPr>
          <w:p w14:paraId="727292C6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  <w:vAlign w:val="bottom"/>
          </w:tcPr>
          <w:p w14:paraId="3075BD8D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2FF59B5F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7C565A7C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95" w:type="pct"/>
          </w:tcPr>
          <w:p w14:paraId="17DA321F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6D23E9" w:rsidRPr="00816DB8" w14:paraId="5A1804D4" w14:textId="77777777" w:rsidTr="0002745B">
        <w:tc>
          <w:tcPr>
            <w:tcW w:w="348" w:type="pct"/>
          </w:tcPr>
          <w:p w14:paraId="2602F8D4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vAlign w:val="bottom"/>
          </w:tcPr>
          <w:p w14:paraId="5B10B08F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102</w:t>
            </w:r>
          </w:p>
        </w:tc>
        <w:tc>
          <w:tcPr>
            <w:tcW w:w="860" w:type="pct"/>
            <w:vAlign w:val="bottom"/>
          </w:tcPr>
          <w:p w14:paraId="2A524C18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357" w:type="pct"/>
          </w:tcPr>
          <w:p w14:paraId="323E0F02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  <w:vAlign w:val="bottom"/>
          </w:tcPr>
          <w:p w14:paraId="11D294D9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4" w:type="pct"/>
          </w:tcPr>
          <w:p w14:paraId="56A5097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33" w:type="pct"/>
          </w:tcPr>
          <w:p w14:paraId="146A1D9D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5" w:type="pct"/>
          </w:tcPr>
          <w:p w14:paraId="45FEC6A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667E2523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638DAE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Accounting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560"/>
        <w:gridCol w:w="1016"/>
        <w:gridCol w:w="1683"/>
        <w:gridCol w:w="2724"/>
        <w:gridCol w:w="306"/>
        <w:gridCol w:w="682"/>
        <w:gridCol w:w="811"/>
        <w:gridCol w:w="1460"/>
      </w:tblGrid>
      <w:tr w:rsidR="006D23E9" w:rsidRPr="00816DB8" w14:paraId="2E37BD29" w14:textId="77777777" w:rsidTr="0002745B">
        <w:tc>
          <w:tcPr>
            <w:tcW w:w="266" w:type="pct"/>
          </w:tcPr>
          <w:p w14:paraId="563EF725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38" w:type="pct"/>
            <w:vAlign w:val="bottom"/>
          </w:tcPr>
          <w:p w14:paraId="489C235A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11</w:t>
            </w:r>
          </w:p>
        </w:tc>
        <w:tc>
          <w:tcPr>
            <w:tcW w:w="921" w:type="pct"/>
            <w:vAlign w:val="bottom"/>
          </w:tcPr>
          <w:p w14:paraId="29051687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Accounting</w:t>
            </w:r>
          </w:p>
        </w:tc>
        <w:tc>
          <w:tcPr>
            <w:tcW w:w="1484" w:type="pct"/>
          </w:tcPr>
          <w:p w14:paraId="433E02EC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3" w:type="pct"/>
            <w:vAlign w:val="bottom"/>
          </w:tcPr>
          <w:p w14:paraId="3D02F552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9" w:type="pct"/>
          </w:tcPr>
          <w:p w14:paraId="358A1F9C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9" w:type="pct"/>
          </w:tcPr>
          <w:p w14:paraId="0EEB6ED4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00" w:type="pct"/>
          </w:tcPr>
          <w:p w14:paraId="7907759B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6D23E9" w:rsidRPr="00816DB8" w14:paraId="5FCC23E6" w14:textId="77777777" w:rsidTr="0002745B">
        <w:tc>
          <w:tcPr>
            <w:tcW w:w="266" w:type="pct"/>
          </w:tcPr>
          <w:p w14:paraId="2B609F7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D</w:t>
            </w:r>
          </w:p>
        </w:tc>
        <w:tc>
          <w:tcPr>
            <w:tcW w:w="538" w:type="pct"/>
            <w:vAlign w:val="bottom"/>
          </w:tcPr>
          <w:p w14:paraId="34D37732" w14:textId="01433EE0" w:rsidR="006D23E9" w:rsidRPr="00816DB8" w:rsidRDefault="00C83D7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7</w:t>
            </w:r>
          </w:p>
        </w:tc>
        <w:tc>
          <w:tcPr>
            <w:tcW w:w="921" w:type="pct"/>
            <w:vAlign w:val="bottom"/>
          </w:tcPr>
          <w:p w14:paraId="2F908B83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Auditing and other assurance services</w:t>
            </w:r>
          </w:p>
        </w:tc>
        <w:tc>
          <w:tcPr>
            <w:tcW w:w="1484" w:type="pct"/>
          </w:tcPr>
          <w:p w14:paraId="5744EBF7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3" w:type="pct"/>
            <w:vAlign w:val="bottom"/>
          </w:tcPr>
          <w:p w14:paraId="0A1D5899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9" w:type="pct"/>
          </w:tcPr>
          <w:p w14:paraId="22DC8E5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9" w:type="pct"/>
          </w:tcPr>
          <w:p w14:paraId="024D989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00" w:type="pct"/>
          </w:tcPr>
          <w:p w14:paraId="75E4A649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6D23E9" w:rsidRPr="00816DB8" w14:paraId="39D16EBF" w14:textId="77777777" w:rsidTr="0002745B">
        <w:tc>
          <w:tcPr>
            <w:tcW w:w="266" w:type="pct"/>
          </w:tcPr>
          <w:p w14:paraId="358A162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538" w:type="pct"/>
            <w:vAlign w:val="bottom"/>
          </w:tcPr>
          <w:p w14:paraId="0D81C492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101</w:t>
            </w:r>
          </w:p>
        </w:tc>
        <w:tc>
          <w:tcPr>
            <w:tcW w:w="921" w:type="pct"/>
            <w:vAlign w:val="bottom"/>
          </w:tcPr>
          <w:p w14:paraId="465ED10E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Sector Accounting</w:t>
            </w:r>
          </w:p>
        </w:tc>
        <w:tc>
          <w:tcPr>
            <w:tcW w:w="1484" w:type="pct"/>
          </w:tcPr>
          <w:p w14:paraId="3E86F2E2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3" w:type="pct"/>
            <w:vAlign w:val="bottom"/>
          </w:tcPr>
          <w:p w14:paraId="5A20980C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9" w:type="pct"/>
          </w:tcPr>
          <w:p w14:paraId="2F75FD4C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9" w:type="pct"/>
          </w:tcPr>
          <w:p w14:paraId="5C830687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00" w:type="pct"/>
          </w:tcPr>
          <w:p w14:paraId="299E528B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32925D78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189465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nking and Insurance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44"/>
        <w:gridCol w:w="937"/>
        <w:gridCol w:w="1950"/>
        <w:gridCol w:w="2372"/>
        <w:gridCol w:w="306"/>
        <w:gridCol w:w="586"/>
        <w:gridCol w:w="919"/>
        <w:gridCol w:w="1428"/>
      </w:tblGrid>
      <w:tr w:rsidR="006D23E9" w:rsidRPr="00816DB8" w14:paraId="502D913F" w14:textId="77777777" w:rsidTr="0002745B">
        <w:tc>
          <w:tcPr>
            <w:tcW w:w="287" w:type="pct"/>
          </w:tcPr>
          <w:p w14:paraId="2E01AB54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GT</w:t>
            </w:r>
          </w:p>
        </w:tc>
        <w:tc>
          <w:tcPr>
            <w:tcW w:w="533" w:type="pct"/>
            <w:vAlign w:val="bottom"/>
          </w:tcPr>
          <w:p w14:paraId="111677AE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2</w:t>
            </w:r>
          </w:p>
        </w:tc>
        <w:tc>
          <w:tcPr>
            <w:tcW w:w="1081" w:type="pct"/>
            <w:vAlign w:val="bottom"/>
          </w:tcPr>
          <w:p w14:paraId="25FA1099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nk Management</w:t>
            </w:r>
          </w:p>
        </w:tc>
        <w:tc>
          <w:tcPr>
            <w:tcW w:w="1309" w:type="pct"/>
          </w:tcPr>
          <w:p w14:paraId="055B94E1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1" w:type="pct"/>
            <w:vAlign w:val="bottom"/>
          </w:tcPr>
          <w:p w14:paraId="256B204E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19C31C64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3" w:type="pct"/>
          </w:tcPr>
          <w:p w14:paraId="6D24E9D0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98" w:type="pct"/>
          </w:tcPr>
          <w:p w14:paraId="3C2AC753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  <w:tr w:rsidR="006D23E9" w:rsidRPr="00816DB8" w14:paraId="1267B516" w14:textId="77777777" w:rsidTr="0002745B">
        <w:tc>
          <w:tcPr>
            <w:tcW w:w="287" w:type="pct"/>
          </w:tcPr>
          <w:p w14:paraId="7F29EC6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M</w:t>
            </w:r>
          </w:p>
        </w:tc>
        <w:tc>
          <w:tcPr>
            <w:tcW w:w="533" w:type="pct"/>
            <w:vAlign w:val="bottom"/>
          </w:tcPr>
          <w:p w14:paraId="065F5FC6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20</w:t>
            </w:r>
          </w:p>
        </w:tc>
        <w:tc>
          <w:tcPr>
            <w:tcW w:w="1081" w:type="pct"/>
            <w:vAlign w:val="bottom"/>
          </w:tcPr>
          <w:p w14:paraId="13E9EA80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neral Insurance Management</w:t>
            </w:r>
          </w:p>
        </w:tc>
        <w:tc>
          <w:tcPr>
            <w:tcW w:w="1309" w:type="pct"/>
          </w:tcPr>
          <w:p w14:paraId="0FD5F37D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1" w:type="pct"/>
            <w:vAlign w:val="bottom"/>
          </w:tcPr>
          <w:p w14:paraId="1DEAC4B9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5289BD8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3" w:type="pct"/>
          </w:tcPr>
          <w:p w14:paraId="0938D976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98" w:type="pct"/>
          </w:tcPr>
          <w:p w14:paraId="64FB292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  <w:tr w:rsidR="006D23E9" w:rsidRPr="00816DB8" w14:paraId="108CE6C7" w14:textId="77777777" w:rsidTr="0002745B">
        <w:tc>
          <w:tcPr>
            <w:tcW w:w="287" w:type="pct"/>
          </w:tcPr>
          <w:p w14:paraId="2F9ACBA2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GT</w:t>
            </w:r>
          </w:p>
        </w:tc>
        <w:tc>
          <w:tcPr>
            <w:tcW w:w="533" w:type="pct"/>
            <w:vAlign w:val="bottom"/>
          </w:tcPr>
          <w:p w14:paraId="6082D9FF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3121</w:t>
            </w:r>
          </w:p>
        </w:tc>
        <w:tc>
          <w:tcPr>
            <w:tcW w:w="1081" w:type="pct"/>
            <w:vAlign w:val="bottom"/>
          </w:tcPr>
          <w:p w14:paraId="16F1E4CE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vestment Management</w:t>
            </w:r>
          </w:p>
        </w:tc>
        <w:tc>
          <w:tcPr>
            <w:tcW w:w="1309" w:type="pct"/>
          </w:tcPr>
          <w:p w14:paraId="58E36C2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1" w:type="pct"/>
            <w:vAlign w:val="bottom"/>
          </w:tcPr>
          <w:p w14:paraId="27B912A6" w14:textId="7D352A68" w:rsidR="006D23E9" w:rsidRPr="00816DB8" w:rsidRDefault="00F41F94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020D352A" w14:textId="1E0CAE14" w:rsidR="006D23E9" w:rsidRPr="00816DB8" w:rsidRDefault="00F41F9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3" w:type="pct"/>
          </w:tcPr>
          <w:p w14:paraId="4FBD2AFA" w14:textId="335FCC80" w:rsidR="006D23E9" w:rsidRPr="00816DB8" w:rsidRDefault="00F41F94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98" w:type="pct"/>
          </w:tcPr>
          <w:p w14:paraId="2726A4CC" w14:textId="50E57052" w:rsidR="006D23E9" w:rsidRPr="00816DB8" w:rsidRDefault="00742AB6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</w:tbl>
    <w:p w14:paraId="087E0A68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61EE67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Taxation Option 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764"/>
        <w:gridCol w:w="972"/>
        <w:gridCol w:w="1985"/>
        <w:gridCol w:w="2268"/>
        <w:gridCol w:w="306"/>
        <w:gridCol w:w="588"/>
        <w:gridCol w:w="878"/>
        <w:gridCol w:w="1481"/>
      </w:tblGrid>
      <w:tr w:rsidR="006D23E9" w:rsidRPr="00816DB8" w14:paraId="08681618" w14:textId="77777777" w:rsidTr="0002745B">
        <w:tc>
          <w:tcPr>
            <w:tcW w:w="285" w:type="pct"/>
          </w:tcPr>
          <w:p w14:paraId="5603CF37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23" w:type="pct"/>
            <w:vAlign w:val="center"/>
          </w:tcPr>
          <w:p w14:paraId="6B315D1A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1</w:t>
            </w:r>
          </w:p>
        </w:tc>
        <w:tc>
          <w:tcPr>
            <w:tcW w:w="1101" w:type="pct"/>
            <w:vAlign w:val="center"/>
          </w:tcPr>
          <w:p w14:paraId="5FCD8C67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254" w:type="pct"/>
            <w:vAlign w:val="bottom"/>
          </w:tcPr>
          <w:p w14:paraId="6B90433A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62" w:type="pct"/>
            <w:vAlign w:val="center"/>
          </w:tcPr>
          <w:p w14:paraId="186FF2EC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5" w:type="pct"/>
          </w:tcPr>
          <w:p w14:paraId="19C6FC1D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2" w:type="pct"/>
          </w:tcPr>
          <w:p w14:paraId="01C296BE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28" w:type="pct"/>
          </w:tcPr>
          <w:p w14:paraId="211D9EF6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3 UPPER</w:t>
            </w:r>
          </w:p>
        </w:tc>
      </w:tr>
      <w:tr w:rsidR="006D23E9" w:rsidRPr="00816DB8" w14:paraId="5C576D9F" w14:textId="77777777" w:rsidTr="0002745B">
        <w:tc>
          <w:tcPr>
            <w:tcW w:w="285" w:type="pct"/>
          </w:tcPr>
          <w:p w14:paraId="1C244F38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EDM</w:t>
            </w:r>
          </w:p>
        </w:tc>
        <w:tc>
          <w:tcPr>
            <w:tcW w:w="523" w:type="pct"/>
            <w:vAlign w:val="center"/>
          </w:tcPr>
          <w:p w14:paraId="37FFC92C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9</w:t>
            </w:r>
          </w:p>
        </w:tc>
        <w:tc>
          <w:tcPr>
            <w:tcW w:w="1101" w:type="pct"/>
            <w:vAlign w:val="center"/>
          </w:tcPr>
          <w:p w14:paraId="6AD56ECE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s and Excise Duty Management</w:t>
            </w:r>
          </w:p>
        </w:tc>
        <w:tc>
          <w:tcPr>
            <w:tcW w:w="1254" w:type="pct"/>
            <w:vAlign w:val="bottom"/>
          </w:tcPr>
          <w:p w14:paraId="1908BC2A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62" w:type="pct"/>
            <w:vAlign w:val="center"/>
          </w:tcPr>
          <w:p w14:paraId="7F275D50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5" w:type="pct"/>
          </w:tcPr>
          <w:p w14:paraId="2433BFE6" w14:textId="24857EA5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02" w:type="pct"/>
          </w:tcPr>
          <w:p w14:paraId="70559B84" w14:textId="6ADFBDE9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8" w:type="pct"/>
          </w:tcPr>
          <w:p w14:paraId="1F3C034D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3 UPPER</w:t>
            </w:r>
          </w:p>
        </w:tc>
      </w:tr>
      <w:tr w:rsidR="006D23E9" w:rsidRPr="00816DB8" w14:paraId="41943891" w14:textId="77777777" w:rsidTr="0002745B">
        <w:tc>
          <w:tcPr>
            <w:tcW w:w="285" w:type="pct"/>
          </w:tcPr>
          <w:p w14:paraId="211565FF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AI</w:t>
            </w:r>
          </w:p>
        </w:tc>
        <w:tc>
          <w:tcPr>
            <w:tcW w:w="523" w:type="pct"/>
            <w:vAlign w:val="center"/>
          </w:tcPr>
          <w:p w14:paraId="4CF6BD6E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102</w:t>
            </w:r>
          </w:p>
        </w:tc>
        <w:tc>
          <w:tcPr>
            <w:tcW w:w="1101" w:type="pct"/>
            <w:vAlign w:val="center"/>
          </w:tcPr>
          <w:p w14:paraId="30CDFDFA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x Audit &amp; Investigation</w:t>
            </w:r>
          </w:p>
        </w:tc>
        <w:tc>
          <w:tcPr>
            <w:tcW w:w="1254" w:type="pct"/>
            <w:vAlign w:val="bottom"/>
          </w:tcPr>
          <w:p w14:paraId="69953191" w14:textId="77777777" w:rsidR="006D23E9" w:rsidRPr="00816DB8" w:rsidRDefault="006D23E9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62" w:type="pct"/>
            <w:vAlign w:val="center"/>
          </w:tcPr>
          <w:p w14:paraId="1B9B6809" w14:textId="77777777" w:rsidR="006D23E9" w:rsidRPr="00816DB8" w:rsidRDefault="006D23E9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5" w:type="pct"/>
          </w:tcPr>
          <w:p w14:paraId="33F2EB60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2" w:type="pct"/>
          </w:tcPr>
          <w:p w14:paraId="093C8E01" w14:textId="77777777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28" w:type="pct"/>
          </w:tcPr>
          <w:p w14:paraId="732084D1" w14:textId="3C105202" w:rsidR="006D23E9" w:rsidRPr="00816DB8" w:rsidRDefault="006D23E9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</w:tbl>
    <w:p w14:paraId="6E4AE937" w14:textId="77777777" w:rsidR="006D23E9" w:rsidRPr="00816DB8" w:rsidRDefault="006D23E9" w:rsidP="006D23E9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5A78179" w14:textId="77777777" w:rsidR="006D23E9" w:rsidRPr="00816DB8" w:rsidRDefault="006D23E9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A9B2B5B" w14:textId="4AE1DB51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SCIENCE IN A</w:t>
      </w:r>
      <w:r w:rsidR="002638FE" w:rsidRPr="00816DB8">
        <w:rPr>
          <w:rFonts w:ascii="Book Antiqua" w:hAnsi="Book Antiqua"/>
          <w:b/>
          <w:sz w:val="18"/>
          <w:szCs w:val="18"/>
        </w:rPr>
        <w:t xml:space="preserve">CCOUNTING YEAR ONE GROUP A </w:t>
      </w:r>
      <w:r w:rsidR="001F2E20" w:rsidRPr="00816DB8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137ACD4" w14:textId="77777777" w:rsidTr="00CD4ED0">
        <w:tc>
          <w:tcPr>
            <w:tcW w:w="941" w:type="pct"/>
          </w:tcPr>
          <w:p w14:paraId="5DDB214A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A990EEA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CDE0A97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D4905B2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56C320A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2C88232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AF948F5" w14:textId="77777777" w:rsidTr="00CD4ED0">
        <w:tc>
          <w:tcPr>
            <w:tcW w:w="941" w:type="pct"/>
          </w:tcPr>
          <w:p w14:paraId="0FEE13BD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780184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5DF0637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7FE169D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9B66C70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766AD1A3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816DB8" w14:paraId="175D6735" w14:textId="77777777" w:rsidTr="00CD4ED0">
        <w:tc>
          <w:tcPr>
            <w:tcW w:w="941" w:type="pct"/>
          </w:tcPr>
          <w:p w14:paraId="4870CAD3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A21E92E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1FB4C18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0A3325F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FD057E1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16C825C3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</w:tr>
      <w:tr w:rsidR="002B1C07" w:rsidRPr="00816DB8" w14:paraId="709AD544" w14:textId="77777777" w:rsidTr="00CD4ED0">
        <w:tc>
          <w:tcPr>
            <w:tcW w:w="941" w:type="pct"/>
          </w:tcPr>
          <w:p w14:paraId="754D2D06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CC5380A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503B106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19AB0168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5061BE88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50D759BF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816DB8" w14:paraId="59A9544E" w14:textId="77777777" w:rsidTr="00CD4ED0">
        <w:tc>
          <w:tcPr>
            <w:tcW w:w="941" w:type="pct"/>
          </w:tcPr>
          <w:p w14:paraId="7EF48C95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6C22C24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22405DE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1B01F69C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355E73CC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38D2AA3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20CEB" w:rsidRPr="00816DB8" w14:paraId="600833C3" w14:textId="77777777" w:rsidTr="00CD4ED0">
        <w:tc>
          <w:tcPr>
            <w:tcW w:w="941" w:type="pct"/>
          </w:tcPr>
          <w:p w14:paraId="50140ACD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25" w:type="pct"/>
          </w:tcPr>
          <w:p w14:paraId="2BEF4BD7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63D4A21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851915B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C4220D4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FF25DE1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5B6B46E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D34ABB7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8"/>
        <w:gridCol w:w="993"/>
        <w:gridCol w:w="1957"/>
        <w:gridCol w:w="2294"/>
        <w:gridCol w:w="521"/>
        <w:gridCol w:w="821"/>
        <w:gridCol w:w="688"/>
        <w:gridCol w:w="1220"/>
      </w:tblGrid>
      <w:tr w:rsidR="002B1C07" w:rsidRPr="00816DB8" w14:paraId="729CE628" w14:textId="77777777" w:rsidTr="00CC710A">
        <w:tc>
          <w:tcPr>
            <w:tcW w:w="404" w:type="pct"/>
          </w:tcPr>
          <w:p w14:paraId="28AC5776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76A40462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9" w:type="pct"/>
          </w:tcPr>
          <w:p w14:paraId="0D491E7D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492350B1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2" w:type="pct"/>
          </w:tcPr>
          <w:p w14:paraId="6ADB6160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D33A039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096B0C1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0" w:type="pct"/>
          </w:tcPr>
          <w:p w14:paraId="7007B44D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03098EB5" w14:textId="77777777" w:rsidTr="00CC710A">
        <w:tc>
          <w:tcPr>
            <w:tcW w:w="404" w:type="pct"/>
          </w:tcPr>
          <w:p w14:paraId="083673DC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37" w:type="pct"/>
            <w:vAlign w:val="bottom"/>
          </w:tcPr>
          <w:p w14:paraId="2C0784FB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1059" w:type="pct"/>
            <w:vAlign w:val="bottom"/>
          </w:tcPr>
          <w:p w14:paraId="378564A8" w14:textId="77777777" w:rsidR="006C4FDE" w:rsidRPr="00816DB8" w:rsidRDefault="006C4FDE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241" w:type="pct"/>
            <w:vAlign w:val="bottom"/>
          </w:tcPr>
          <w:p w14:paraId="137341D9" w14:textId="10D9AE32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47B1D9E1" w14:textId="77777777" w:rsidR="006C4FDE" w:rsidRPr="00816DB8" w:rsidRDefault="006C4FD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D00617C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2A8963B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0" w:type="pct"/>
          </w:tcPr>
          <w:p w14:paraId="78983A82" w14:textId="77777777" w:rsidR="006C4FDE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7576B6E2" w14:textId="77777777" w:rsidTr="00CC710A">
        <w:tc>
          <w:tcPr>
            <w:tcW w:w="404" w:type="pct"/>
          </w:tcPr>
          <w:p w14:paraId="20B46470" w14:textId="77777777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7" w:type="pct"/>
          </w:tcPr>
          <w:p w14:paraId="437DD662" w14:textId="77777777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59" w:type="pct"/>
          </w:tcPr>
          <w:p w14:paraId="4D965933" w14:textId="77777777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241" w:type="pct"/>
            <w:vAlign w:val="bottom"/>
          </w:tcPr>
          <w:p w14:paraId="1BE8CD13" w14:textId="09FC641F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</w:tcPr>
          <w:p w14:paraId="4D1019AF" w14:textId="77777777" w:rsidR="00C678BC" w:rsidRPr="00816DB8" w:rsidRDefault="00C678B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DB628DC" w14:textId="77777777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04A7B67" w14:textId="77777777" w:rsidR="00C678BC" w:rsidRPr="00816DB8" w:rsidRDefault="00C678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0" w:type="pct"/>
          </w:tcPr>
          <w:p w14:paraId="546D0572" w14:textId="77777777" w:rsidR="00F14656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NB LOWER </w:t>
            </w:r>
            <w:r w:rsidR="00F14656" w:rsidRPr="00816DB8">
              <w:rPr>
                <w:rFonts w:ascii="Book Antiqua" w:hAnsi="Book Antiqua"/>
                <w:sz w:val="18"/>
                <w:szCs w:val="18"/>
              </w:rPr>
              <w:t xml:space="preserve">ABD LABS </w:t>
            </w:r>
            <w:r w:rsidRPr="00816DB8">
              <w:rPr>
                <w:rFonts w:ascii="Book Antiqua" w:hAnsi="Book Antiqua"/>
                <w:sz w:val="18"/>
                <w:szCs w:val="18"/>
              </w:rPr>
              <w:t>3 &amp; 4</w:t>
            </w:r>
            <w:r w:rsidR="00895E6A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  <w:tr w:rsidR="002B1C07" w:rsidRPr="00816DB8" w14:paraId="54B84887" w14:textId="77777777" w:rsidTr="00CC710A">
        <w:tc>
          <w:tcPr>
            <w:tcW w:w="404" w:type="pct"/>
          </w:tcPr>
          <w:p w14:paraId="6652FF73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7" w:type="pct"/>
            <w:vAlign w:val="bottom"/>
          </w:tcPr>
          <w:p w14:paraId="191EC8A7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816DB8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816DB8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1059" w:type="pct"/>
            <w:vAlign w:val="bottom"/>
          </w:tcPr>
          <w:p w14:paraId="4D047B65" w14:textId="77777777" w:rsidR="00220CEB" w:rsidRPr="00816DB8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41" w:type="pct"/>
            <w:vAlign w:val="bottom"/>
          </w:tcPr>
          <w:p w14:paraId="28075214" w14:textId="3299B654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3BE4A2A8" w14:textId="77777777" w:rsidR="00220CEB" w:rsidRPr="00816DB8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D40D542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4B4210BB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0" w:type="pct"/>
          </w:tcPr>
          <w:p w14:paraId="4088A1E9" w14:textId="77777777" w:rsidR="00220CEB" w:rsidRPr="00816DB8" w:rsidRDefault="00220CEB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353FCC2E" w14:textId="77777777" w:rsidTr="00CC710A">
        <w:tc>
          <w:tcPr>
            <w:tcW w:w="404" w:type="pct"/>
          </w:tcPr>
          <w:p w14:paraId="3CC33790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7" w:type="pct"/>
            <w:vAlign w:val="bottom"/>
          </w:tcPr>
          <w:p w14:paraId="283764F5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1059" w:type="pct"/>
            <w:vAlign w:val="bottom"/>
          </w:tcPr>
          <w:p w14:paraId="7028D614" w14:textId="77777777" w:rsidR="00220CEB" w:rsidRPr="00816DB8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241" w:type="pct"/>
            <w:vAlign w:val="bottom"/>
          </w:tcPr>
          <w:p w14:paraId="2FDC3615" w14:textId="4DF48FC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2E139BBF" w14:textId="77777777" w:rsidR="00220CEB" w:rsidRPr="00816DB8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14AB93E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AB1449B" w14:textId="77777777" w:rsidR="00220CEB" w:rsidRPr="00816DB8" w:rsidRDefault="002E02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660" w:type="pct"/>
          </w:tcPr>
          <w:p w14:paraId="2DA1DA48" w14:textId="77777777" w:rsidR="00220CEB" w:rsidRPr="00816DB8" w:rsidRDefault="00220CEB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20CEB" w:rsidRPr="00816DB8" w14:paraId="72A45B1F" w14:textId="77777777" w:rsidTr="00CC710A">
        <w:tc>
          <w:tcPr>
            <w:tcW w:w="404" w:type="pct"/>
          </w:tcPr>
          <w:p w14:paraId="6B88DA3F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37" w:type="pct"/>
            <w:vAlign w:val="bottom"/>
          </w:tcPr>
          <w:p w14:paraId="7C29A569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1059" w:type="pct"/>
            <w:vAlign w:val="bottom"/>
          </w:tcPr>
          <w:p w14:paraId="64BB972B" w14:textId="77777777" w:rsidR="00220CEB" w:rsidRPr="00816DB8" w:rsidRDefault="00220CEB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241" w:type="pct"/>
            <w:vAlign w:val="bottom"/>
          </w:tcPr>
          <w:p w14:paraId="0BA3275D" w14:textId="3A3CA846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0D29CCFE" w14:textId="77777777" w:rsidR="00220CEB" w:rsidRPr="00816DB8" w:rsidRDefault="00220CEB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7A9D437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693EEE56" w14:textId="77777777" w:rsidR="00220CEB" w:rsidRPr="00816DB8" w:rsidRDefault="00220C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0" w:type="pct"/>
          </w:tcPr>
          <w:p w14:paraId="2E4A4777" w14:textId="77777777" w:rsidR="00220CEB" w:rsidRPr="00816DB8" w:rsidRDefault="00220CEB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2648ABA0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ECDA3D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7D2A15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C42BE4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9D48F84" w14:textId="77777777" w:rsidR="008565B8" w:rsidRPr="00816DB8" w:rsidRDefault="008565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A926B95" w14:textId="77777777" w:rsidR="001F2E20" w:rsidRPr="00816DB8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SCIENCE IN ACCOUNTING YEAR ONE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08B3835B" w14:textId="77777777" w:rsidTr="00DD28B6">
        <w:tc>
          <w:tcPr>
            <w:tcW w:w="862" w:type="pct"/>
          </w:tcPr>
          <w:p w14:paraId="1E36088D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9F2BF66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0A56C0C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52EC07B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D9B0A65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FEAAB1F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0BE661D0" w14:textId="77777777" w:rsidTr="00DD28B6">
        <w:tc>
          <w:tcPr>
            <w:tcW w:w="862" w:type="pct"/>
          </w:tcPr>
          <w:p w14:paraId="69C2EB49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04" w:type="pct"/>
          </w:tcPr>
          <w:p w14:paraId="75C93651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335C9B8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1888146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CD3FD58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2" w:type="pct"/>
          </w:tcPr>
          <w:p w14:paraId="1BAB0B8A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816DB8" w14:paraId="66A6CCB6" w14:textId="77777777" w:rsidTr="00DD28B6">
        <w:tc>
          <w:tcPr>
            <w:tcW w:w="862" w:type="pct"/>
          </w:tcPr>
          <w:p w14:paraId="20431047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04" w:type="pct"/>
          </w:tcPr>
          <w:p w14:paraId="47D4319C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28001E4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3D567F5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D0223EE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2" w:type="pct"/>
          </w:tcPr>
          <w:p w14:paraId="36293A1A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</w:tr>
      <w:tr w:rsidR="002B1C07" w:rsidRPr="00816DB8" w14:paraId="32F8AB16" w14:textId="77777777" w:rsidTr="00DD28B6">
        <w:tc>
          <w:tcPr>
            <w:tcW w:w="862" w:type="pct"/>
          </w:tcPr>
          <w:p w14:paraId="28085715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04" w:type="pct"/>
          </w:tcPr>
          <w:p w14:paraId="630188DC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4CEC3DA8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E0638CA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6FBD604B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4F23FEF4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816DB8" w14:paraId="092A63EE" w14:textId="77777777" w:rsidTr="00DD28B6">
        <w:tc>
          <w:tcPr>
            <w:tcW w:w="862" w:type="pct"/>
          </w:tcPr>
          <w:p w14:paraId="08C839AC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04" w:type="pct"/>
          </w:tcPr>
          <w:p w14:paraId="04592453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6AD33767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4014D8C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108D9B1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2" w:type="pct"/>
          </w:tcPr>
          <w:p w14:paraId="4B940902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DD28B6" w:rsidRPr="00816DB8" w14:paraId="09A3D88C" w14:textId="77777777" w:rsidTr="00DD28B6">
        <w:tc>
          <w:tcPr>
            <w:tcW w:w="862" w:type="pct"/>
          </w:tcPr>
          <w:p w14:paraId="3A484401" w14:textId="77777777" w:rsidR="00DD28B6" w:rsidRPr="00816DB8" w:rsidRDefault="00DD28B6" w:rsidP="00DD28B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4" w:type="pct"/>
          </w:tcPr>
          <w:p w14:paraId="0165AA17" w14:textId="77777777" w:rsidR="00DD28B6" w:rsidRPr="00816DB8" w:rsidRDefault="00DD28B6" w:rsidP="00DD28B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:00-10:00a.m.</w:t>
            </w:r>
          </w:p>
          <w:p w14:paraId="343AF206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54639676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B9020BF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3450286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97E9EED" w14:textId="77777777" w:rsidR="00DD28B6" w:rsidRPr="00816DB8" w:rsidRDefault="00DD28B6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DB71C71" w14:textId="77777777" w:rsidR="001F2E20" w:rsidRPr="00816DB8" w:rsidRDefault="001F2E2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CB13FD" w14:textId="77777777" w:rsidR="001F2E20" w:rsidRPr="00816DB8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3"/>
        <w:gridCol w:w="969"/>
        <w:gridCol w:w="1934"/>
        <w:gridCol w:w="2271"/>
        <w:gridCol w:w="498"/>
        <w:gridCol w:w="801"/>
        <w:gridCol w:w="671"/>
        <w:gridCol w:w="1375"/>
      </w:tblGrid>
      <w:tr w:rsidR="002B1C07" w:rsidRPr="00816DB8" w14:paraId="35DBCFCD" w14:textId="77777777" w:rsidTr="00BF3E7F">
        <w:tc>
          <w:tcPr>
            <w:tcW w:w="404" w:type="pct"/>
          </w:tcPr>
          <w:p w14:paraId="1DCA8AFB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7E429041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9" w:type="pct"/>
          </w:tcPr>
          <w:p w14:paraId="5AA4FBFB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0663BB75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2" w:type="pct"/>
          </w:tcPr>
          <w:p w14:paraId="3B1B20DD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AC8A251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75" w:type="pct"/>
          </w:tcPr>
          <w:p w14:paraId="1E07C3B6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2AEBDF21" w14:textId="77777777" w:rsidR="001F2E20" w:rsidRPr="00816DB8" w:rsidRDefault="001F2E2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4DEBD747" w14:textId="77777777" w:rsidTr="00BF3E7F">
        <w:tc>
          <w:tcPr>
            <w:tcW w:w="404" w:type="pct"/>
          </w:tcPr>
          <w:p w14:paraId="4CBFCB01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37" w:type="pct"/>
            <w:vAlign w:val="bottom"/>
          </w:tcPr>
          <w:p w14:paraId="74DBD5E7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1059" w:type="pct"/>
            <w:vAlign w:val="bottom"/>
          </w:tcPr>
          <w:p w14:paraId="30A9F861" w14:textId="77777777" w:rsidR="008B1055" w:rsidRPr="00816DB8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241" w:type="pct"/>
            <w:vAlign w:val="bottom"/>
          </w:tcPr>
          <w:p w14:paraId="03AA65A7" w14:textId="44105D3F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3B0A64ED" w14:textId="77777777" w:rsidR="008B1055" w:rsidRPr="00816DB8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8CEA6DA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5" w:type="pct"/>
          </w:tcPr>
          <w:p w14:paraId="4AE3A900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1AD73A7F" w14:textId="77777777" w:rsidR="008B1055" w:rsidRPr="00816DB8" w:rsidRDefault="008B1055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816DB8" w14:paraId="44C17BF9" w14:textId="77777777" w:rsidTr="00BF3E7F">
        <w:tc>
          <w:tcPr>
            <w:tcW w:w="404" w:type="pct"/>
          </w:tcPr>
          <w:p w14:paraId="6BAEA106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37" w:type="pct"/>
          </w:tcPr>
          <w:p w14:paraId="2564420A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59" w:type="pct"/>
          </w:tcPr>
          <w:p w14:paraId="124651FA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241" w:type="pct"/>
            <w:vAlign w:val="bottom"/>
          </w:tcPr>
          <w:p w14:paraId="2EC39D37" w14:textId="42D60F3B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</w:tcPr>
          <w:p w14:paraId="21732611" w14:textId="77777777" w:rsidR="008B1055" w:rsidRPr="00816DB8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598820E8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75" w:type="pct"/>
          </w:tcPr>
          <w:p w14:paraId="5663501A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3B04DDE5" w14:textId="77777777" w:rsidR="008B1055" w:rsidRPr="00816DB8" w:rsidRDefault="008B1055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816DB8" w14:paraId="0C6EA4FA" w14:textId="77777777" w:rsidTr="00BF3E7F">
        <w:tc>
          <w:tcPr>
            <w:tcW w:w="404" w:type="pct"/>
          </w:tcPr>
          <w:p w14:paraId="4DBDDADE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7" w:type="pct"/>
            <w:vAlign w:val="bottom"/>
          </w:tcPr>
          <w:p w14:paraId="07826792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816DB8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816DB8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1059" w:type="pct"/>
            <w:vAlign w:val="bottom"/>
          </w:tcPr>
          <w:p w14:paraId="30CBF540" w14:textId="77777777" w:rsidR="008B1055" w:rsidRPr="00816DB8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41" w:type="pct"/>
            <w:vAlign w:val="bottom"/>
          </w:tcPr>
          <w:p w14:paraId="7571F47E" w14:textId="29132001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2FBD6D67" w14:textId="77777777" w:rsidR="008B1055" w:rsidRPr="00816DB8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11AC3FD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75" w:type="pct"/>
          </w:tcPr>
          <w:p w14:paraId="4ADD83E5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2F19D0DE" w14:textId="77777777" w:rsidR="008B1055" w:rsidRPr="00816DB8" w:rsidRDefault="008B1055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2B1C07" w:rsidRPr="00816DB8" w14:paraId="08685B54" w14:textId="77777777" w:rsidTr="00BF3E7F">
        <w:tc>
          <w:tcPr>
            <w:tcW w:w="404" w:type="pct"/>
          </w:tcPr>
          <w:p w14:paraId="0BBBB383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7" w:type="pct"/>
            <w:vAlign w:val="bottom"/>
          </w:tcPr>
          <w:p w14:paraId="3AE24DE8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1059" w:type="pct"/>
            <w:vAlign w:val="bottom"/>
          </w:tcPr>
          <w:p w14:paraId="16D3824B" w14:textId="77777777" w:rsidR="008B1055" w:rsidRPr="00816DB8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241" w:type="pct"/>
            <w:vAlign w:val="bottom"/>
          </w:tcPr>
          <w:p w14:paraId="1332199D" w14:textId="5DBF8A79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040D4ED7" w14:textId="77777777" w:rsidR="008B1055" w:rsidRPr="00816DB8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D96476E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75" w:type="pct"/>
          </w:tcPr>
          <w:p w14:paraId="593EF8B6" w14:textId="77777777" w:rsidR="008B1055" w:rsidRPr="00816DB8" w:rsidRDefault="002E02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58" w:type="pct"/>
          </w:tcPr>
          <w:p w14:paraId="5FD84F55" w14:textId="77777777" w:rsidR="008B1055" w:rsidRPr="00816DB8" w:rsidRDefault="008B1055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8B1055" w:rsidRPr="00816DB8" w14:paraId="0C7C4765" w14:textId="77777777" w:rsidTr="00BF3E7F">
        <w:tc>
          <w:tcPr>
            <w:tcW w:w="404" w:type="pct"/>
          </w:tcPr>
          <w:p w14:paraId="26846B20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37" w:type="pct"/>
            <w:vAlign w:val="bottom"/>
          </w:tcPr>
          <w:p w14:paraId="410E7AA6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1059" w:type="pct"/>
            <w:vAlign w:val="bottom"/>
          </w:tcPr>
          <w:p w14:paraId="63840BD8" w14:textId="77777777" w:rsidR="008B1055" w:rsidRPr="00816DB8" w:rsidRDefault="008B105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241" w:type="pct"/>
            <w:vAlign w:val="bottom"/>
          </w:tcPr>
          <w:p w14:paraId="5BC739A1" w14:textId="18302212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2" w:type="pct"/>
            <w:vAlign w:val="bottom"/>
          </w:tcPr>
          <w:p w14:paraId="04FABF5E" w14:textId="77777777" w:rsidR="008B1055" w:rsidRPr="00816DB8" w:rsidRDefault="008B105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28C1F84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275" w:type="pct"/>
          </w:tcPr>
          <w:p w14:paraId="74A1BE6D" w14:textId="77777777" w:rsidR="008B1055" w:rsidRPr="00816DB8" w:rsidRDefault="008B10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8" w:type="pct"/>
          </w:tcPr>
          <w:p w14:paraId="7C1353A1" w14:textId="77777777" w:rsidR="008B1055" w:rsidRPr="00816DB8" w:rsidRDefault="008B1055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16CBA391" w14:textId="77777777" w:rsidR="001F2E20" w:rsidRPr="00816DB8" w:rsidRDefault="001F2E2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4EBC28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951322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220BFFEE" w14:textId="5C5287DE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SCIENC</w:t>
      </w:r>
      <w:r w:rsidR="001F2E20" w:rsidRPr="00816DB8">
        <w:rPr>
          <w:rFonts w:ascii="Book Antiqua" w:hAnsi="Book Antiqua"/>
          <w:b/>
          <w:sz w:val="18"/>
          <w:szCs w:val="18"/>
        </w:rPr>
        <w:t>E IN ACCOUNTING YEAR ONE GROUP C</w:t>
      </w:r>
      <w:r w:rsidRPr="00816DB8">
        <w:rPr>
          <w:rFonts w:ascii="Book Antiqua" w:hAnsi="Book Antiqua"/>
          <w:b/>
          <w:sz w:val="18"/>
          <w:szCs w:val="18"/>
        </w:rPr>
        <w:t xml:space="preserve"> (</w:t>
      </w:r>
      <w:r w:rsidR="00583B28" w:rsidRPr="00816DB8">
        <w:rPr>
          <w:rFonts w:ascii="Book Antiqua" w:hAnsi="Book Antiqua"/>
          <w:b/>
          <w:sz w:val="18"/>
          <w:szCs w:val="18"/>
        </w:rPr>
        <w:t>200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41"/>
        <w:gridCol w:w="1542"/>
        <w:gridCol w:w="1542"/>
        <w:gridCol w:w="1542"/>
        <w:gridCol w:w="1536"/>
      </w:tblGrid>
      <w:tr w:rsidR="002B1C07" w:rsidRPr="00816DB8" w14:paraId="551756AB" w14:textId="77777777" w:rsidTr="005A045C">
        <w:tc>
          <w:tcPr>
            <w:tcW w:w="833" w:type="pct"/>
          </w:tcPr>
          <w:p w14:paraId="41661B9D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4" w:type="pct"/>
          </w:tcPr>
          <w:p w14:paraId="053E1AD3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A97BA63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9D64878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CA721FF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12D01DE3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1C59B3F" w14:textId="77777777" w:rsidTr="005A045C">
        <w:tc>
          <w:tcPr>
            <w:tcW w:w="833" w:type="pct"/>
          </w:tcPr>
          <w:p w14:paraId="7B64C9B7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4" w:type="pct"/>
          </w:tcPr>
          <w:p w14:paraId="649B6B63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3973A32F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4482355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7E8044DF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1" w:type="pct"/>
          </w:tcPr>
          <w:p w14:paraId="19DF2CC7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3281476C" w14:textId="77777777" w:rsidTr="005A045C">
        <w:tc>
          <w:tcPr>
            <w:tcW w:w="833" w:type="pct"/>
          </w:tcPr>
          <w:p w14:paraId="34E18845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4" w:type="pct"/>
          </w:tcPr>
          <w:p w14:paraId="4B358460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F243163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0A878CFE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834" w:type="pct"/>
          </w:tcPr>
          <w:p w14:paraId="0D38A094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1" w:type="pct"/>
          </w:tcPr>
          <w:p w14:paraId="5074F900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39501EA8" w14:textId="77777777" w:rsidTr="005A045C">
        <w:tc>
          <w:tcPr>
            <w:tcW w:w="833" w:type="pct"/>
          </w:tcPr>
          <w:p w14:paraId="249DCC95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4" w:type="pct"/>
          </w:tcPr>
          <w:p w14:paraId="54BE3B81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0FDB9BA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0CAE3B2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428DF64F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1" w:type="pct"/>
          </w:tcPr>
          <w:p w14:paraId="5B2F1BF3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</w:tr>
      <w:tr w:rsidR="002B1C07" w:rsidRPr="00816DB8" w14:paraId="47D60706" w14:textId="77777777" w:rsidTr="005A045C">
        <w:tc>
          <w:tcPr>
            <w:tcW w:w="833" w:type="pct"/>
          </w:tcPr>
          <w:p w14:paraId="51B4E3A7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4" w:type="pct"/>
          </w:tcPr>
          <w:p w14:paraId="238E6898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834" w:type="pct"/>
          </w:tcPr>
          <w:p w14:paraId="294F4A6A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1E68B03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646FEF5E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1" w:type="pct"/>
          </w:tcPr>
          <w:p w14:paraId="353EDDF6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</w:tr>
      <w:tr w:rsidR="005A045C" w:rsidRPr="00816DB8" w14:paraId="52404D5C" w14:textId="77777777" w:rsidTr="005A045C">
        <w:tc>
          <w:tcPr>
            <w:tcW w:w="833" w:type="pct"/>
          </w:tcPr>
          <w:p w14:paraId="78D85727" w14:textId="77777777" w:rsidR="005A045C" w:rsidRPr="00816DB8" w:rsidRDefault="005A045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34" w:type="pct"/>
          </w:tcPr>
          <w:p w14:paraId="1E947B8A" w14:textId="6253F2D6" w:rsidR="005A045C" w:rsidRPr="00816DB8" w:rsidRDefault="007815C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="005A045C" w:rsidRPr="00816DB8">
              <w:rPr>
                <w:rFonts w:ascii="Book Antiqua" w:hAnsi="Book Antiqua"/>
                <w:b/>
                <w:sz w:val="18"/>
                <w:szCs w:val="18"/>
              </w:rPr>
              <w:t>.00-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12</w:t>
            </w:r>
            <w:r w:rsidR="005A045C" w:rsidRPr="00816DB8">
              <w:rPr>
                <w:rFonts w:ascii="Book Antiqua" w:hAnsi="Book Antiqua"/>
                <w:b/>
                <w:sz w:val="18"/>
                <w:szCs w:val="18"/>
              </w:rPr>
              <w:t>.00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noon</w:t>
            </w:r>
          </w:p>
          <w:p w14:paraId="41542716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46C5B8C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C00DA8E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7CD6B7B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1" w:type="pct"/>
          </w:tcPr>
          <w:p w14:paraId="0EA104C2" w14:textId="77777777" w:rsidR="005A045C" w:rsidRPr="00816DB8" w:rsidRDefault="005A045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7E495D2" w14:textId="77777777" w:rsidR="005A045C" w:rsidRPr="00816DB8" w:rsidRDefault="005A045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7545322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12"/>
        <w:gridCol w:w="1075"/>
        <w:gridCol w:w="1743"/>
        <w:gridCol w:w="1889"/>
        <w:gridCol w:w="580"/>
        <w:gridCol w:w="726"/>
        <w:gridCol w:w="726"/>
        <w:gridCol w:w="1691"/>
      </w:tblGrid>
      <w:tr w:rsidR="002B1C07" w:rsidRPr="00816DB8" w14:paraId="63A957B2" w14:textId="77777777" w:rsidTr="00BF3E7F">
        <w:tc>
          <w:tcPr>
            <w:tcW w:w="439" w:type="pct"/>
          </w:tcPr>
          <w:p w14:paraId="290621E2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1" w:type="pct"/>
          </w:tcPr>
          <w:p w14:paraId="6B4EAF78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3" w:type="pct"/>
          </w:tcPr>
          <w:p w14:paraId="44AE7CAA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2" w:type="pct"/>
          </w:tcPr>
          <w:p w14:paraId="74F15926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69F60D60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1F6BFE68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0D0BB027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15" w:type="pct"/>
          </w:tcPr>
          <w:p w14:paraId="14718FE1" w14:textId="77777777" w:rsidR="00B66202" w:rsidRPr="00816DB8" w:rsidRDefault="00B662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62250AF" w14:textId="77777777" w:rsidTr="00BF3E7F">
        <w:tc>
          <w:tcPr>
            <w:tcW w:w="439" w:type="pct"/>
          </w:tcPr>
          <w:p w14:paraId="729620E7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P I</w:t>
            </w:r>
          </w:p>
        </w:tc>
        <w:tc>
          <w:tcPr>
            <w:tcW w:w="581" w:type="pct"/>
            <w:vAlign w:val="bottom"/>
          </w:tcPr>
          <w:p w14:paraId="04792493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3</w:t>
            </w:r>
          </w:p>
        </w:tc>
        <w:tc>
          <w:tcPr>
            <w:tcW w:w="943" w:type="pct"/>
            <w:vAlign w:val="bottom"/>
          </w:tcPr>
          <w:p w14:paraId="367CC92F" w14:textId="77777777" w:rsidR="006C4FDE" w:rsidRPr="00816DB8" w:rsidRDefault="006C4FDE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 Accounting Principles  I</w:t>
            </w:r>
          </w:p>
        </w:tc>
        <w:tc>
          <w:tcPr>
            <w:tcW w:w="1022" w:type="pct"/>
            <w:vAlign w:val="bottom"/>
          </w:tcPr>
          <w:p w14:paraId="6C3EE93D" w14:textId="0997C56A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4" w:type="pct"/>
            <w:vAlign w:val="bottom"/>
          </w:tcPr>
          <w:p w14:paraId="4486A8D8" w14:textId="77777777" w:rsidR="006C4FDE" w:rsidRPr="00816DB8" w:rsidRDefault="006C4FDE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7D083EA8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4058AB37" w14:textId="77777777" w:rsidR="006C4FDE" w:rsidRPr="00816DB8" w:rsidRDefault="006C4F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915" w:type="pct"/>
          </w:tcPr>
          <w:p w14:paraId="24AD444F" w14:textId="77777777" w:rsidR="006C4FDE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5E7A910F" w14:textId="77777777" w:rsidTr="00BF3E7F">
        <w:tc>
          <w:tcPr>
            <w:tcW w:w="439" w:type="pct"/>
          </w:tcPr>
          <w:p w14:paraId="0D7E1614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81" w:type="pct"/>
          </w:tcPr>
          <w:p w14:paraId="3921C233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943" w:type="pct"/>
          </w:tcPr>
          <w:p w14:paraId="5F23FC90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ICT </w:t>
            </w:r>
          </w:p>
        </w:tc>
        <w:tc>
          <w:tcPr>
            <w:tcW w:w="1022" w:type="pct"/>
            <w:vAlign w:val="bottom"/>
          </w:tcPr>
          <w:p w14:paraId="029CF895" w14:textId="1E7D21D1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4" w:type="pct"/>
          </w:tcPr>
          <w:p w14:paraId="5AF91E8E" w14:textId="77777777" w:rsidR="00B93C30" w:rsidRPr="00816DB8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3" w:type="pct"/>
          </w:tcPr>
          <w:p w14:paraId="221610CC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3" w:type="pct"/>
          </w:tcPr>
          <w:p w14:paraId="438F191B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15" w:type="pct"/>
          </w:tcPr>
          <w:p w14:paraId="63C30715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  <w:p w14:paraId="4BF3AE82" w14:textId="77777777" w:rsidR="00623EB9" w:rsidRPr="00816DB8" w:rsidRDefault="00895E6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</w:tc>
      </w:tr>
      <w:tr w:rsidR="002B1C07" w:rsidRPr="00816DB8" w14:paraId="680B484C" w14:textId="77777777" w:rsidTr="00BF3E7F">
        <w:tc>
          <w:tcPr>
            <w:tcW w:w="439" w:type="pct"/>
          </w:tcPr>
          <w:p w14:paraId="1F1BD281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81" w:type="pct"/>
            <w:vAlign w:val="bottom"/>
          </w:tcPr>
          <w:p w14:paraId="0967617A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smartTag w:uri="urn:schemas-microsoft-com:office:smarttags" w:element="stockticker">
              <w:r w:rsidRPr="00816DB8">
                <w:rPr>
                  <w:rFonts w:ascii="Book Antiqua" w:hAnsi="Book Antiqua"/>
                  <w:sz w:val="18"/>
                  <w:szCs w:val="18"/>
                </w:rPr>
                <w:t>BBA</w:t>
              </w:r>
            </w:smartTag>
            <w:r w:rsidRPr="00816DB8">
              <w:rPr>
                <w:rFonts w:ascii="Book Antiqua" w:hAnsi="Book Antiqua"/>
                <w:sz w:val="18"/>
                <w:szCs w:val="18"/>
              </w:rPr>
              <w:t>1106</w:t>
            </w:r>
          </w:p>
        </w:tc>
        <w:tc>
          <w:tcPr>
            <w:tcW w:w="943" w:type="pct"/>
            <w:vAlign w:val="bottom"/>
          </w:tcPr>
          <w:p w14:paraId="5E134B27" w14:textId="77777777" w:rsidR="00B93C30" w:rsidRPr="00816DB8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022" w:type="pct"/>
            <w:vAlign w:val="bottom"/>
          </w:tcPr>
          <w:p w14:paraId="49721842" w14:textId="41870C24" w:rsidR="00CC710A" w:rsidRPr="00816DB8" w:rsidRDefault="00CC710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4" w:type="pct"/>
            <w:vAlign w:val="bottom"/>
          </w:tcPr>
          <w:p w14:paraId="39197943" w14:textId="77777777" w:rsidR="00B93C30" w:rsidRPr="00816DB8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214DDEA7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3" w:type="pct"/>
          </w:tcPr>
          <w:p w14:paraId="436361F1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915" w:type="pct"/>
          </w:tcPr>
          <w:p w14:paraId="56B13A02" w14:textId="77777777" w:rsidR="00B93C30" w:rsidRPr="00816DB8" w:rsidRDefault="00B93C30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3377C764" w14:textId="77777777" w:rsidTr="00BF3E7F">
        <w:tc>
          <w:tcPr>
            <w:tcW w:w="439" w:type="pct"/>
          </w:tcPr>
          <w:p w14:paraId="13E18931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81" w:type="pct"/>
            <w:vAlign w:val="bottom"/>
          </w:tcPr>
          <w:p w14:paraId="4E58E0C3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1104</w:t>
            </w:r>
          </w:p>
        </w:tc>
        <w:tc>
          <w:tcPr>
            <w:tcW w:w="943" w:type="pct"/>
            <w:vAlign w:val="bottom"/>
          </w:tcPr>
          <w:p w14:paraId="42B36903" w14:textId="77777777" w:rsidR="00B93C30" w:rsidRPr="00816DB8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Communication for Accountants </w:t>
            </w:r>
          </w:p>
        </w:tc>
        <w:tc>
          <w:tcPr>
            <w:tcW w:w="1022" w:type="pct"/>
            <w:vAlign w:val="bottom"/>
          </w:tcPr>
          <w:p w14:paraId="77D07F90" w14:textId="74E9AA46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4" w:type="pct"/>
            <w:vAlign w:val="bottom"/>
          </w:tcPr>
          <w:p w14:paraId="14BAB199" w14:textId="77777777" w:rsidR="00B93C30" w:rsidRPr="00816DB8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593BFED7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6DAC6A26" w14:textId="77777777" w:rsidR="00B93C30" w:rsidRPr="00816DB8" w:rsidRDefault="000530B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915" w:type="pct"/>
          </w:tcPr>
          <w:p w14:paraId="0A71312A" w14:textId="77777777" w:rsidR="00B93C30" w:rsidRPr="00816DB8" w:rsidRDefault="00B93C30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BF3E7F" w:rsidRPr="00816DB8" w14:paraId="417CF36B" w14:textId="77777777" w:rsidTr="00BF3E7F">
        <w:tc>
          <w:tcPr>
            <w:tcW w:w="439" w:type="pct"/>
          </w:tcPr>
          <w:p w14:paraId="15290479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S I</w:t>
            </w:r>
          </w:p>
        </w:tc>
        <w:tc>
          <w:tcPr>
            <w:tcW w:w="581" w:type="pct"/>
            <w:vAlign w:val="bottom"/>
          </w:tcPr>
          <w:p w14:paraId="619D51D3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M1103</w:t>
            </w:r>
          </w:p>
        </w:tc>
        <w:tc>
          <w:tcPr>
            <w:tcW w:w="943" w:type="pct"/>
            <w:vAlign w:val="bottom"/>
          </w:tcPr>
          <w:p w14:paraId="6B58EA82" w14:textId="77777777" w:rsidR="00B93C30" w:rsidRPr="00816DB8" w:rsidRDefault="00B93C30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Mathematics I</w:t>
            </w:r>
          </w:p>
        </w:tc>
        <w:tc>
          <w:tcPr>
            <w:tcW w:w="1022" w:type="pct"/>
            <w:vAlign w:val="bottom"/>
          </w:tcPr>
          <w:p w14:paraId="4D297BC8" w14:textId="43364088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4" w:type="pct"/>
            <w:vAlign w:val="bottom"/>
          </w:tcPr>
          <w:p w14:paraId="4B7E798D" w14:textId="77777777" w:rsidR="00B93C30" w:rsidRPr="00816DB8" w:rsidRDefault="00B93C30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4E0A0484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3" w:type="pct"/>
          </w:tcPr>
          <w:p w14:paraId="715C242D" w14:textId="77777777" w:rsidR="00B93C30" w:rsidRPr="00816DB8" w:rsidRDefault="00B93C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915" w:type="pct"/>
          </w:tcPr>
          <w:p w14:paraId="76E4C596" w14:textId="77777777" w:rsidR="00B93C30" w:rsidRPr="00816DB8" w:rsidRDefault="00B93C30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7193274F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5800EE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286E6D" w14:textId="77777777" w:rsidR="0001410F" w:rsidRPr="00816DB8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0D87855" w14:textId="461E68AA" w:rsidR="00CB3BFB" w:rsidRPr="00816DB8" w:rsidRDefault="00CB3BFB" w:rsidP="00CB3BFB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SCIENCE IN ACCOUNTING YEAR TWO GROUP A - </w:t>
      </w:r>
      <w:r w:rsidR="001C3AD2" w:rsidRPr="00816DB8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CB3BFB" w:rsidRPr="00816DB8" w14:paraId="6CED4337" w14:textId="77777777" w:rsidTr="00CB3BFB">
        <w:tc>
          <w:tcPr>
            <w:tcW w:w="940" w:type="pct"/>
          </w:tcPr>
          <w:p w14:paraId="4B8D2068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0211339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FEB123B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8270E77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D62D9CF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44A9970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7815C0" w:rsidRPr="00816DB8" w14:paraId="6110C78B" w14:textId="77777777" w:rsidTr="00CB3BFB">
        <w:tc>
          <w:tcPr>
            <w:tcW w:w="940" w:type="pct"/>
          </w:tcPr>
          <w:p w14:paraId="6538739D" w14:textId="598F71CA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41B837C2" w14:textId="7777777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33FF2A1" w14:textId="2C115116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574BEC91" w14:textId="2F6080ED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6BF6DF7" w14:textId="243EC5F6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48EA56CD" w14:textId="173D3B3F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7815C0" w:rsidRPr="00816DB8" w14:paraId="2A6FEBF8" w14:textId="77777777" w:rsidTr="00CB3BFB">
        <w:tc>
          <w:tcPr>
            <w:tcW w:w="940" w:type="pct"/>
          </w:tcPr>
          <w:p w14:paraId="5BC40DDD" w14:textId="6926C434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0B54C67B" w14:textId="7777777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E4F2570" w14:textId="2316A14D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4D5C21D6" w14:textId="3636D06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28AFB03" w14:textId="6FE5D98E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08CC8DFE" w14:textId="5FD80A21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7815C0" w:rsidRPr="00816DB8" w14:paraId="566D9A1F" w14:textId="77777777" w:rsidTr="00CB3BFB">
        <w:tc>
          <w:tcPr>
            <w:tcW w:w="940" w:type="pct"/>
          </w:tcPr>
          <w:p w14:paraId="22BC4065" w14:textId="6D7D4015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AFF181E" w14:textId="7777777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174CFDEF" w14:textId="7E09836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7FB674CA" w14:textId="4E030A71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15AB67B7" w14:textId="65B46CFC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6BB6948B" w14:textId="55C5FAE1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7815C0" w:rsidRPr="00816DB8" w14:paraId="5207A421" w14:textId="77777777" w:rsidTr="00CB3BFB">
        <w:tc>
          <w:tcPr>
            <w:tcW w:w="940" w:type="pct"/>
          </w:tcPr>
          <w:p w14:paraId="45BE7A64" w14:textId="05AF27AA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76A3415" w14:textId="77777777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005CD6BC" w14:textId="273662D4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04A69A41" w14:textId="6C7A37BA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06786CAF" w14:textId="27B8DD2C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2" w:type="pct"/>
          </w:tcPr>
          <w:p w14:paraId="54EE38D8" w14:textId="7A09AB89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7815C0" w:rsidRPr="00816DB8" w14:paraId="6ACA77B2" w14:textId="77777777" w:rsidTr="00CB3BFB">
        <w:tc>
          <w:tcPr>
            <w:tcW w:w="940" w:type="pct"/>
          </w:tcPr>
          <w:p w14:paraId="0A307423" w14:textId="00CD94AA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725" w:type="pct"/>
          </w:tcPr>
          <w:p w14:paraId="7FE416A3" w14:textId="33680C8D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C4566B2" w14:textId="337B15B4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D81A1B1" w14:textId="6E544F82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124D3DA" w14:textId="38F01B4E" w:rsidR="007815C0" w:rsidRPr="00816DB8" w:rsidRDefault="007815C0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CE00FC9" w14:textId="39B65DF5" w:rsidR="007815C0" w:rsidRPr="00816DB8" w:rsidRDefault="008E28C2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</w:tbl>
    <w:p w14:paraId="745ED43B" w14:textId="77777777" w:rsidR="00CB3BFB" w:rsidRPr="00816DB8" w:rsidRDefault="00CB3BFB" w:rsidP="00CB3BFB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00E347" w14:textId="77777777" w:rsidR="00CB3BFB" w:rsidRPr="00816DB8" w:rsidRDefault="00CB3BFB" w:rsidP="00CB3BFB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9"/>
        <w:gridCol w:w="1017"/>
        <w:gridCol w:w="1479"/>
        <w:gridCol w:w="2538"/>
        <w:gridCol w:w="508"/>
        <w:gridCol w:w="801"/>
        <w:gridCol w:w="756"/>
        <w:gridCol w:w="1344"/>
      </w:tblGrid>
      <w:tr w:rsidR="00CB3BFB" w:rsidRPr="00816DB8" w14:paraId="7433667A" w14:textId="77777777" w:rsidTr="00112D84">
        <w:tc>
          <w:tcPr>
            <w:tcW w:w="433" w:type="pct"/>
          </w:tcPr>
          <w:p w14:paraId="3E1C00C5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</w:tcPr>
          <w:p w14:paraId="535667A6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0" w:type="pct"/>
          </w:tcPr>
          <w:p w14:paraId="34D31C3A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3" w:type="pct"/>
          </w:tcPr>
          <w:p w14:paraId="21EEBD81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5" w:type="pct"/>
          </w:tcPr>
          <w:p w14:paraId="5EE8CEEF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24579532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9" w:type="pct"/>
          </w:tcPr>
          <w:p w14:paraId="4F0367FE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8" w:type="pct"/>
          </w:tcPr>
          <w:p w14:paraId="50B96A64" w14:textId="77777777" w:rsidR="00CB3BFB" w:rsidRPr="00816DB8" w:rsidRDefault="00CB3BF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12D84" w:rsidRPr="00816DB8" w14:paraId="4851B956" w14:textId="77777777" w:rsidTr="00112D84">
        <w:tc>
          <w:tcPr>
            <w:tcW w:w="433" w:type="pct"/>
          </w:tcPr>
          <w:p w14:paraId="72EF4297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50" w:type="pct"/>
            <w:vAlign w:val="bottom"/>
          </w:tcPr>
          <w:p w14:paraId="5FDA86D3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800" w:type="pct"/>
            <w:vAlign w:val="bottom"/>
          </w:tcPr>
          <w:p w14:paraId="5D73431D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373" w:type="pct"/>
            <w:vAlign w:val="bottom"/>
          </w:tcPr>
          <w:p w14:paraId="29E2900B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73BCCE09" w14:textId="77777777" w:rsidR="00112D84" w:rsidRPr="00816DB8" w:rsidRDefault="00112D84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2D391985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0294CCAD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8" w:type="pct"/>
          </w:tcPr>
          <w:p w14:paraId="217CB5A8" w14:textId="78DB085C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112D84" w:rsidRPr="00816DB8" w14:paraId="7D4D9A6E" w14:textId="77777777" w:rsidTr="00112D84">
        <w:tc>
          <w:tcPr>
            <w:tcW w:w="433" w:type="pct"/>
          </w:tcPr>
          <w:p w14:paraId="023FF7C8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50" w:type="pct"/>
            <w:vAlign w:val="bottom"/>
          </w:tcPr>
          <w:p w14:paraId="6B115778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800" w:type="pct"/>
            <w:vAlign w:val="bottom"/>
          </w:tcPr>
          <w:p w14:paraId="1355900F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1373" w:type="pct"/>
            <w:vAlign w:val="bottom"/>
          </w:tcPr>
          <w:p w14:paraId="5484446C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7141CD2E" w14:textId="77777777" w:rsidR="00112D84" w:rsidRPr="00816DB8" w:rsidRDefault="00112D84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46957C6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9" w:type="pct"/>
          </w:tcPr>
          <w:p w14:paraId="5858F65C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28" w:type="pct"/>
          </w:tcPr>
          <w:p w14:paraId="67F0006F" w14:textId="7B5D6708" w:rsidR="00112D84" w:rsidRPr="00816DB8" w:rsidRDefault="00112D84" w:rsidP="00112D84">
            <w:r w:rsidRPr="00816DB8">
              <w:rPr>
                <w:rFonts w:ascii="Book Antiqua" w:hAnsi="Book Antiqua"/>
                <w:sz w:val="18"/>
                <w:szCs w:val="18"/>
              </w:rPr>
              <w:t xml:space="preserve">NB LOWER </w:t>
            </w:r>
          </w:p>
        </w:tc>
      </w:tr>
      <w:tr w:rsidR="00112D84" w:rsidRPr="00816DB8" w14:paraId="5AF8EF18" w14:textId="77777777" w:rsidTr="00112D84">
        <w:tc>
          <w:tcPr>
            <w:tcW w:w="433" w:type="pct"/>
          </w:tcPr>
          <w:p w14:paraId="252A74AF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50" w:type="pct"/>
            <w:vAlign w:val="bottom"/>
          </w:tcPr>
          <w:p w14:paraId="68CB27D3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800" w:type="pct"/>
            <w:vAlign w:val="bottom"/>
          </w:tcPr>
          <w:p w14:paraId="54C3CA14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1373" w:type="pct"/>
            <w:vAlign w:val="bottom"/>
          </w:tcPr>
          <w:p w14:paraId="762C47D7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1BCCF67F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2119357D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9" w:type="pct"/>
          </w:tcPr>
          <w:p w14:paraId="5F25BD99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&amp;T</w:t>
            </w:r>
          </w:p>
        </w:tc>
        <w:tc>
          <w:tcPr>
            <w:tcW w:w="728" w:type="pct"/>
          </w:tcPr>
          <w:p w14:paraId="45E77178" w14:textId="1A6CD9E8" w:rsidR="00112D84" w:rsidRPr="00816DB8" w:rsidRDefault="00112D84" w:rsidP="00400CDE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112D84" w:rsidRPr="00816DB8" w14:paraId="5135C938" w14:textId="77777777" w:rsidTr="00112D84">
        <w:tc>
          <w:tcPr>
            <w:tcW w:w="433" w:type="pct"/>
          </w:tcPr>
          <w:p w14:paraId="1AF95824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50" w:type="pct"/>
            <w:vAlign w:val="bottom"/>
          </w:tcPr>
          <w:p w14:paraId="6AB7308C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800" w:type="pct"/>
            <w:vAlign w:val="bottom"/>
          </w:tcPr>
          <w:p w14:paraId="10CE520A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1373" w:type="pct"/>
            <w:vAlign w:val="bottom"/>
          </w:tcPr>
          <w:p w14:paraId="562E01AE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3E0344F5" w14:textId="77777777" w:rsidR="00112D84" w:rsidRPr="00816DB8" w:rsidRDefault="00112D84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1E792F31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2A142984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8" w:type="pct"/>
          </w:tcPr>
          <w:p w14:paraId="62898810" w14:textId="09BAA048" w:rsidR="00112D84" w:rsidRPr="00816DB8" w:rsidRDefault="00112D84" w:rsidP="00400CDE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112D84" w:rsidRPr="00816DB8" w14:paraId="13A6FA6C" w14:textId="77777777" w:rsidTr="00112D84">
        <w:tc>
          <w:tcPr>
            <w:tcW w:w="433" w:type="pct"/>
          </w:tcPr>
          <w:p w14:paraId="17754968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0" w:type="pct"/>
            <w:vAlign w:val="bottom"/>
          </w:tcPr>
          <w:p w14:paraId="098DC904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00" w:type="pct"/>
            <w:vAlign w:val="bottom"/>
          </w:tcPr>
          <w:p w14:paraId="1F6554B4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373" w:type="pct"/>
            <w:vAlign w:val="bottom"/>
          </w:tcPr>
          <w:p w14:paraId="0D6F445A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009DE4B3" w14:textId="77777777" w:rsidR="00112D84" w:rsidRPr="00816DB8" w:rsidRDefault="00112D84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45B5CC0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9" w:type="pct"/>
          </w:tcPr>
          <w:p w14:paraId="000214A9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8" w:type="pct"/>
          </w:tcPr>
          <w:p w14:paraId="6ADF4D57" w14:textId="3B6FFB30" w:rsidR="00112D84" w:rsidRPr="00816DB8" w:rsidRDefault="00112D84" w:rsidP="00400CDE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112D84" w:rsidRPr="00816DB8" w14:paraId="39EB4DD0" w14:textId="77777777" w:rsidTr="00112D84">
        <w:tc>
          <w:tcPr>
            <w:tcW w:w="433" w:type="pct"/>
          </w:tcPr>
          <w:p w14:paraId="07E1AD39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50" w:type="pct"/>
            <w:vAlign w:val="bottom"/>
          </w:tcPr>
          <w:p w14:paraId="77BF08B8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800" w:type="pct"/>
            <w:vAlign w:val="bottom"/>
          </w:tcPr>
          <w:p w14:paraId="76BE70B4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1373" w:type="pct"/>
            <w:vAlign w:val="bottom"/>
          </w:tcPr>
          <w:p w14:paraId="02F69EF5" w14:textId="77777777" w:rsidR="00112D84" w:rsidRPr="00816DB8" w:rsidRDefault="00112D84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4A3CD054" w14:textId="77777777" w:rsidR="00112D84" w:rsidRPr="00816DB8" w:rsidRDefault="00112D84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A11109E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9" w:type="pct"/>
          </w:tcPr>
          <w:p w14:paraId="1BB74FAC" w14:textId="77777777" w:rsidR="00112D84" w:rsidRPr="00816DB8" w:rsidRDefault="00112D84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8" w:type="pct"/>
          </w:tcPr>
          <w:p w14:paraId="62783DE4" w14:textId="05A739B4" w:rsidR="00112D84" w:rsidRPr="00816DB8" w:rsidRDefault="00112D84" w:rsidP="00400CDE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7DA250BC" w14:textId="77777777" w:rsidR="00CB3BFB" w:rsidRPr="00816DB8" w:rsidRDefault="00CB3BF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7004809" w14:textId="77777777" w:rsidR="00CB3BFB" w:rsidRDefault="00CB3BF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439772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15BD98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20F569" w14:textId="2FA15B52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SCIENCE IN </w:t>
      </w:r>
      <w:r w:rsidR="00CB3BFB" w:rsidRPr="00816DB8">
        <w:rPr>
          <w:rFonts w:ascii="Book Antiqua" w:hAnsi="Book Antiqua"/>
          <w:b/>
          <w:sz w:val="18"/>
          <w:szCs w:val="18"/>
        </w:rPr>
        <w:t>ACCOUNTING YEAR TWO GROUP B</w:t>
      </w:r>
      <w:r w:rsidR="002F4DB0" w:rsidRPr="00816DB8">
        <w:rPr>
          <w:rFonts w:ascii="Book Antiqua" w:hAnsi="Book Antiqua"/>
          <w:b/>
          <w:sz w:val="18"/>
          <w:szCs w:val="18"/>
        </w:rPr>
        <w:t xml:space="preserve"> </w:t>
      </w:r>
      <w:r w:rsidR="00F553A8" w:rsidRPr="00816DB8">
        <w:rPr>
          <w:rFonts w:ascii="Book Antiqua" w:hAnsi="Book Antiqua"/>
          <w:b/>
          <w:sz w:val="18"/>
          <w:szCs w:val="18"/>
        </w:rPr>
        <w:t xml:space="preserve">- </w:t>
      </w:r>
      <w:r w:rsidR="001C3AD2" w:rsidRPr="00816DB8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AF5D3E2" w14:textId="77777777" w:rsidTr="0003057C">
        <w:tc>
          <w:tcPr>
            <w:tcW w:w="940" w:type="pct"/>
          </w:tcPr>
          <w:p w14:paraId="39737E42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EBF7DE6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34DA4D1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4B8AB9C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B9C56A9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7B58D2D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03057C" w:rsidRPr="00816DB8" w14:paraId="41F3C79D" w14:textId="77777777" w:rsidTr="0003057C">
        <w:tc>
          <w:tcPr>
            <w:tcW w:w="940" w:type="pct"/>
          </w:tcPr>
          <w:p w14:paraId="7530749C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EF67177" w14:textId="212CC94F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2F6BD88B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575F1F1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737AF75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2E53050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03057C" w:rsidRPr="00816DB8" w14:paraId="66A8EC83" w14:textId="77777777" w:rsidTr="0003057C">
        <w:tc>
          <w:tcPr>
            <w:tcW w:w="940" w:type="pct"/>
          </w:tcPr>
          <w:p w14:paraId="403D9A1E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64E40B3" w14:textId="4E33B1A4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5314D7A9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61A256EB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BED5E1F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2" w:type="pct"/>
          </w:tcPr>
          <w:p w14:paraId="4C40A28E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03057C" w:rsidRPr="00816DB8" w14:paraId="4AF5B363" w14:textId="77777777" w:rsidTr="0003057C">
        <w:tc>
          <w:tcPr>
            <w:tcW w:w="940" w:type="pct"/>
          </w:tcPr>
          <w:p w14:paraId="7986500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30B81E37" w14:textId="3032C788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834" w:type="pct"/>
          </w:tcPr>
          <w:p w14:paraId="226BF488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290C300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695965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53B4678F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03057C" w:rsidRPr="00816DB8" w14:paraId="69C1955C" w14:textId="77777777" w:rsidTr="0003057C">
        <w:tc>
          <w:tcPr>
            <w:tcW w:w="940" w:type="pct"/>
          </w:tcPr>
          <w:p w14:paraId="4EEFC005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5EA65E99" w14:textId="24BA5CF9" w:rsidR="0003057C" w:rsidRPr="00816DB8" w:rsidRDefault="008E28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834" w:type="pct"/>
          </w:tcPr>
          <w:p w14:paraId="2F880B2B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1121469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449CE944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2" w:type="pct"/>
          </w:tcPr>
          <w:p w14:paraId="52AD9F35" w14:textId="1F4492A4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03057C" w:rsidRPr="00816DB8" w14:paraId="7E3C1A60" w14:textId="77777777" w:rsidTr="0003057C">
        <w:tc>
          <w:tcPr>
            <w:tcW w:w="940" w:type="pct"/>
          </w:tcPr>
          <w:p w14:paraId="601998F2" w14:textId="2729EA6C" w:rsidR="0003057C" w:rsidRPr="00816DB8" w:rsidRDefault="000305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25" w:type="pct"/>
          </w:tcPr>
          <w:p w14:paraId="6C6A8716" w14:textId="77777777" w:rsidR="0003057C" w:rsidRPr="00816DB8" w:rsidRDefault="000305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a.m.</w:t>
            </w:r>
          </w:p>
          <w:p w14:paraId="510D5933" w14:textId="0E3354B1" w:rsidR="0003057C" w:rsidRPr="00816DB8" w:rsidRDefault="0003057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823D8D7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2426561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83819B3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B3EAB3E" w14:textId="77777777" w:rsidR="0003057C" w:rsidRPr="00816DB8" w:rsidRDefault="0003057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28BD3D9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4AF51E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9"/>
        <w:gridCol w:w="1017"/>
        <w:gridCol w:w="1479"/>
        <w:gridCol w:w="2538"/>
        <w:gridCol w:w="508"/>
        <w:gridCol w:w="801"/>
        <w:gridCol w:w="756"/>
        <w:gridCol w:w="1344"/>
      </w:tblGrid>
      <w:tr w:rsidR="002B1C07" w:rsidRPr="00816DB8" w14:paraId="19C2B499" w14:textId="77777777" w:rsidTr="00112D84">
        <w:tc>
          <w:tcPr>
            <w:tcW w:w="433" w:type="pct"/>
          </w:tcPr>
          <w:p w14:paraId="1BAA25BD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</w:tcPr>
          <w:p w14:paraId="69769315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0" w:type="pct"/>
          </w:tcPr>
          <w:p w14:paraId="04F57B27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3" w:type="pct"/>
          </w:tcPr>
          <w:p w14:paraId="58823792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5" w:type="pct"/>
          </w:tcPr>
          <w:p w14:paraId="169AC2E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A3473E8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9" w:type="pct"/>
          </w:tcPr>
          <w:p w14:paraId="594F7082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8" w:type="pct"/>
          </w:tcPr>
          <w:p w14:paraId="579C1446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12D84" w:rsidRPr="00816DB8" w14:paraId="29E3CD4C" w14:textId="77777777" w:rsidTr="00112D84">
        <w:tc>
          <w:tcPr>
            <w:tcW w:w="433" w:type="pct"/>
          </w:tcPr>
          <w:p w14:paraId="5D970C06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50" w:type="pct"/>
            <w:vAlign w:val="bottom"/>
          </w:tcPr>
          <w:p w14:paraId="06B53619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800" w:type="pct"/>
            <w:vAlign w:val="bottom"/>
          </w:tcPr>
          <w:p w14:paraId="70E9107B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373" w:type="pct"/>
            <w:vAlign w:val="bottom"/>
          </w:tcPr>
          <w:p w14:paraId="382A2FC0" w14:textId="13567A0D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4576B656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63DD60F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3D49EEF7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8" w:type="pct"/>
          </w:tcPr>
          <w:p w14:paraId="58615AC3" w14:textId="5ADAC27B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112D84" w:rsidRPr="00816DB8" w14:paraId="2ED6682F" w14:textId="77777777" w:rsidTr="00112D84">
        <w:tc>
          <w:tcPr>
            <w:tcW w:w="433" w:type="pct"/>
          </w:tcPr>
          <w:p w14:paraId="2347AA03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50" w:type="pct"/>
            <w:vAlign w:val="bottom"/>
          </w:tcPr>
          <w:p w14:paraId="0F5200EC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800" w:type="pct"/>
            <w:vAlign w:val="bottom"/>
          </w:tcPr>
          <w:p w14:paraId="57FA0A51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1373" w:type="pct"/>
            <w:vAlign w:val="bottom"/>
          </w:tcPr>
          <w:p w14:paraId="2E6AA230" w14:textId="7794F3A0" w:rsidR="00112D84" w:rsidRPr="00816DB8" w:rsidRDefault="00112D84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4BDCE055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7396EEFF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9" w:type="pct"/>
          </w:tcPr>
          <w:p w14:paraId="005BAFD7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28" w:type="pct"/>
          </w:tcPr>
          <w:p w14:paraId="587580AE" w14:textId="33BC4BB8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112D84" w:rsidRPr="00816DB8" w14:paraId="66BDBA4E" w14:textId="77777777" w:rsidTr="00112D84">
        <w:tc>
          <w:tcPr>
            <w:tcW w:w="433" w:type="pct"/>
          </w:tcPr>
          <w:p w14:paraId="7267942F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50" w:type="pct"/>
            <w:vAlign w:val="bottom"/>
          </w:tcPr>
          <w:p w14:paraId="0AACC95C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800" w:type="pct"/>
            <w:vAlign w:val="bottom"/>
          </w:tcPr>
          <w:p w14:paraId="21B592AF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1373" w:type="pct"/>
            <w:vAlign w:val="bottom"/>
          </w:tcPr>
          <w:p w14:paraId="4DC90942" w14:textId="2853361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3474FFF8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78CA284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9" w:type="pct"/>
          </w:tcPr>
          <w:p w14:paraId="39435821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&amp;T</w:t>
            </w:r>
          </w:p>
        </w:tc>
        <w:tc>
          <w:tcPr>
            <w:tcW w:w="728" w:type="pct"/>
          </w:tcPr>
          <w:p w14:paraId="6798A9FA" w14:textId="0BDE3ABF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112D84" w:rsidRPr="00816DB8" w14:paraId="5276D4B1" w14:textId="77777777" w:rsidTr="00112D84">
        <w:tc>
          <w:tcPr>
            <w:tcW w:w="433" w:type="pct"/>
          </w:tcPr>
          <w:p w14:paraId="17A11E0D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50" w:type="pct"/>
            <w:vAlign w:val="bottom"/>
          </w:tcPr>
          <w:p w14:paraId="1B0A98CA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800" w:type="pct"/>
            <w:vAlign w:val="bottom"/>
          </w:tcPr>
          <w:p w14:paraId="00943C7A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1373" w:type="pct"/>
            <w:vAlign w:val="bottom"/>
          </w:tcPr>
          <w:p w14:paraId="51E0C58C" w14:textId="1B4ED8AA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370772AA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3C6AACA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6792E8B6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8" w:type="pct"/>
          </w:tcPr>
          <w:p w14:paraId="09F68C73" w14:textId="4539D1FB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112D84" w:rsidRPr="00816DB8" w14:paraId="5DF52C7F" w14:textId="77777777" w:rsidTr="00112D84">
        <w:tc>
          <w:tcPr>
            <w:tcW w:w="433" w:type="pct"/>
          </w:tcPr>
          <w:p w14:paraId="33CA7DFE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0" w:type="pct"/>
            <w:vAlign w:val="bottom"/>
          </w:tcPr>
          <w:p w14:paraId="7A503E21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00" w:type="pct"/>
            <w:vAlign w:val="bottom"/>
          </w:tcPr>
          <w:p w14:paraId="736C756A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373" w:type="pct"/>
            <w:vAlign w:val="bottom"/>
          </w:tcPr>
          <w:p w14:paraId="22E16669" w14:textId="3ADAB019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3C228A35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41CF8B6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9" w:type="pct"/>
          </w:tcPr>
          <w:p w14:paraId="367E0F59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8" w:type="pct"/>
          </w:tcPr>
          <w:p w14:paraId="1D1F89C6" w14:textId="73126819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  <w:tr w:rsidR="00112D84" w:rsidRPr="00816DB8" w14:paraId="4A41F62C" w14:textId="77777777" w:rsidTr="00112D84">
        <w:tc>
          <w:tcPr>
            <w:tcW w:w="433" w:type="pct"/>
          </w:tcPr>
          <w:p w14:paraId="21B8ED7D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50" w:type="pct"/>
            <w:vAlign w:val="bottom"/>
          </w:tcPr>
          <w:p w14:paraId="4E7B96B9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800" w:type="pct"/>
            <w:vAlign w:val="bottom"/>
          </w:tcPr>
          <w:p w14:paraId="76520787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1373" w:type="pct"/>
            <w:vAlign w:val="bottom"/>
          </w:tcPr>
          <w:p w14:paraId="43F7BB75" w14:textId="72A28DB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5" w:type="pct"/>
            <w:vAlign w:val="bottom"/>
          </w:tcPr>
          <w:p w14:paraId="11DF4342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3D2406F4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9" w:type="pct"/>
          </w:tcPr>
          <w:p w14:paraId="2A2B9F86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8" w:type="pct"/>
          </w:tcPr>
          <w:p w14:paraId="6693AC32" w14:textId="7407F5BF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</w:tc>
      </w:tr>
    </w:tbl>
    <w:p w14:paraId="5F8DC110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345CCD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D90414" w14:textId="77777777" w:rsidR="00411205" w:rsidRDefault="0041120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172724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7E6AC7" w14:textId="10E77FF5" w:rsidR="005D088E" w:rsidRPr="00816DB8" w:rsidRDefault="00E139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SCIENCE IN AC</w:t>
      </w:r>
      <w:r w:rsidR="00CB3BFB" w:rsidRPr="00816DB8">
        <w:rPr>
          <w:rFonts w:ascii="Book Antiqua" w:hAnsi="Book Antiqua"/>
          <w:b/>
          <w:sz w:val="18"/>
          <w:szCs w:val="18"/>
        </w:rPr>
        <w:t>COUNTING YEAR TWO GROUP C</w:t>
      </w:r>
      <w:r w:rsidRPr="00816DB8">
        <w:rPr>
          <w:rFonts w:ascii="Book Antiqua" w:hAnsi="Book Antiqua"/>
          <w:b/>
          <w:sz w:val="18"/>
          <w:szCs w:val="18"/>
        </w:rPr>
        <w:t>-</w:t>
      </w:r>
      <w:r w:rsidR="001C3AD2" w:rsidRPr="00816DB8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67"/>
        <w:gridCol w:w="1959"/>
        <w:gridCol w:w="1394"/>
        <w:gridCol w:w="1542"/>
        <w:gridCol w:w="1542"/>
        <w:gridCol w:w="1538"/>
      </w:tblGrid>
      <w:tr w:rsidR="002B1C07" w:rsidRPr="00816DB8" w14:paraId="39D7532C" w14:textId="77777777" w:rsidTr="00681EA8">
        <w:tc>
          <w:tcPr>
            <w:tcW w:w="685" w:type="pct"/>
          </w:tcPr>
          <w:p w14:paraId="43D32344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60" w:type="pct"/>
          </w:tcPr>
          <w:p w14:paraId="15FCD2C7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54" w:type="pct"/>
          </w:tcPr>
          <w:p w14:paraId="1F2EE56D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52444DC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B72A9F4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8EEBD0C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8C93683" w14:textId="77777777" w:rsidTr="00681EA8">
        <w:tc>
          <w:tcPr>
            <w:tcW w:w="685" w:type="pct"/>
          </w:tcPr>
          <w:p w14:paraId="149E825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</w:t>
            </w:r>
          </w:p>
        </w:tc>
        <w:tc>
          <w:tcPr>
            <w:tcW w:w="1060" w:type="pct"/>
          </w:tcPr>
          <w:p w14:paraId="1FFB4F20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54" w:type="pct"/>
          </w:tcPr>
          <w:p w14:paraId="07173A5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AT</w:t>
            </w:r>
          </w:p>
        </w:tc>
        <w:tc>
          <w:tcPr>
            <w:tcW w:w="834" w:type="pct"/>
          </w:tcPr>
          <w:p w14:paraId="212612E5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CAF9543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06FDFC6B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</w:tr>
      <w:tr w:rsidR="002B1C07" w:rsidRPr="00816DB8" w14:paraId="64B3D002" w14:textId="77777777" w:rsidTr="00681EA8">
        <w:tc>
          <w:tcPr>
            <w:tcW w:w="685" w:type="pct"/>
          </w:tcPr>
          <w:p w14:paraId="3A3D2EC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</w:t>
            </w:r>
          </w:p>
        </w:tc>
        <w:tc>
          <w:tcPr>
            <w:tcW w:w="1060" w:type="pct"/>
          </w:tcPr>
          <w:p w14:paraId="58389DC6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754" w:type="pct"/>
          </w:tcPr>
          <w:p w14:paraId="0F099D15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AT</w:t>
            </w:r>
          </w:p>
        </w:tc>
        <w:tc>
          <w:tcPr>
            <w:tcW w:w="834" w:type="pct"/>
          </w:tcPr>
          <w:p w14:paraId="7EDBF48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74117AA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7735C42C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</w:tr>
      <w:tr w:rsidR="002B1C07" w:rsidRPr="00816DB8" w14:paraId="4AFBB0BB" w14:textId="77777777" w:rsidTr="00681EA8">
        <w:tc>
          <w:tcPr>
            <w:tcW w:w="685" w:type="pct"/>
          </w:tcPr>
          <w:p w14:paraId="613FB8A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</w:t>
            </w:r>
          </w:p>
        </w:tc>
        <w:tc>
          <w:tcPr>
            <w:tcW w:w="1060" w:type="pct"/>
          </w:tcPr>
          <w:p w14:paraId="649C26B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54" w:type="pct"/>
          </w:tcPr>
          <w:p w14:paraId="558686A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24E8DA1D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14044069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0227C6A1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2B1C07" w:rsidRPr="00816DB8" w14:paraId="1E7F2FA2" w14:textId="77777777" w:rsidTr="00681EA8">
        <w:tc>
          <w:tcPr>
            <w:tcW w:w="685" w:type="pct"/>
          </w:tcPr>
          <w:p w14:paraId="34B7D027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</w:t>
            </w:r>
          </w:p>
        </w:tc>
        <w:tc>
          <w:tcPr>
            <w:tcW w:w="1060" w:type="pct"/>
          </w:tcPr>
          <w:p w14:paraId="0AB926F6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754" w:type="pct"/>
          </w:tcPr>
          <w:p w14:paraId="7C186715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A</w:t>
            </w:r>
          </w:p>
        </w:tc>
        <w:tc>
          <w:tcPr>
            <w:tcW w:w="834" w:type="pct"/>
          </w:tcPr>
          <w:p w14:paraId="4F3787EA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834" w:type="pct"/>
          </w:tcPr>
          <w:p w14:paraId="2065FC71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03924C21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</w:tr>
      <w:tr w:rsidR="00341F58" w:rsidRPr="00816DB8" w14:paraId="00539455" w14:textId="77777777" w:rsidTr="00681EA8">
        <w:tc>
          <w:tcPr>
            <w:tcW w:w="685" w:type="pct"/>
          </w:tcPr>
          <w:p w14:paraId="105322AF" w14:textId="77777777" w:rsidR="00341F58" w:rsidRPr="00816DB8" w:rsidRDefault="00341F5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ARDAY</w:t>
            </w:r>
          </w:p>
        </w:tc>
        <w:tc>
          <w:tcPr>
            <w:tcW w:w="1060" w:type="pct"/>
          </w:tcPr>
          <w:p w14:paraId="60665C54" w14:textId="46937C2A" w:rsidR="00DD28B6" w:rsidRPr="00816DB8" w:rsidRDefault="00E52B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="00341F58" w:rsidRPr="00816DB8">
              <w:rPr>
                <w:rFonts w:ascii="Book Antiqua" w:hAnsi="Book Antiqua"/>
                <w:b/>
                <w:sz w:val="18"/>
                <w:szCs w:val="18"/>
              </w:rPr>
              <w:t>.00AM-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12</w:t>
            </w:r>
            <w:r w:rsidR="00341F58" w:rsidRPr="00816DB8">
              <w:rPr>
                <w:rFonts w:ascii="Book Antiqua" w:hAnsi="Book Antiqua"/>
                <w:b/>
                <w:sz w:val="18"/>
                <w:szCs w:val="18"/>
              </w:rPr>
              <w:t>.00</w:t>
            </w:r>
            <w:r w:rsidR="00D40E17" w:rsidRPr="00816DB8">
              <w:rPr>
                <w:rFonts w:ascii="Book Antiqua" w:hAnsi="Book Antiqua"/>
                <w:b/>
                <w:sz w:val="18"/>
                <w:szCs w:val="18"/>
              </w:rPr>
              <w:t xml:space="preserve"> noon</w:t>
            </w:r>
          </w:p>
          <w:p w14:paraId="51F0EAAA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754" w:type="pct"/>
          </w:tcPr>
          <w:p w14:paraId="22676808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0EC070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F9781A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181818C" w14:textId="77777777" w:rsidR="00341F58" w:rsidRPr="00816DB8" w:rsidRDefault="00341F5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16E2466" w14:textId="77777777" w:rsidR="00E139F0" w:rsidRPr="00816DB8" w:rsidRDefault="00E139F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9771448" w14:textId="77777777" w:rsidR="00E139F0" w:rsidRPr="00816DB8" w:rsidRDefault="00E139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99"/>
        <w:gridCol w:w="1017"/>
        <w:gridCol w:w="1479"/>
        <w:gridCol w:w="2200"/>
        <w:gridCol w:w="575"/>
        <w:gridCol w:w="841"/>
        <w:gridCol w:w="710"/>
        <w:gridCol w:w="1621"/>
      </w:tblGrid>
      <w:tr w:rsidR="002B1C07" w:rsidRPr="00816DB8" w14:paraId="79847008" w14:textId="77777777" w:rsidTr="00DA555A">
        <w:tc>
          <w:tcPr>
            <w:tcW w:w="432" w:type="pct"/>
          </w:tcPr>
          <w:p w14:paraId="0851CB00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</w:tcPr>
          <w:p w14:paraId="44E5855C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00" w:type="pct"/>
          </w:tcPr>
          <w:p w14:paraId="3439E367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0" w:type="pct"/>
          </w:tcPr>
          <w:p w14:paraId="2BD5BD1D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1" w:type="pct"/>
          </w:tcPr>
          <w:p w14:paraId="41C4BB15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5" w:type="pct"/>
          </w:tcPr>
          <w:p w14:paraId="3349DB4A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4" w:type="pct"/>
          </w:tcPr>
          <w:p w14:paraId="336E6460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77" w:type="pct"/>
          </w:tcPr>
          <w:p w14:paraId="2D0D7D16" w14:textId="77777777" w:rsidR="00E139F0" w:rsidRPr="00816DB8" w:rsidRDefault="00E139F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12D84" w:rsidRPr="00816DB8" w14:paraId="21BBF036" w14:textId="77777777" w:rsidTr="00DA555A">
        <w:tc>
          <w:tcPr>
            <w:tcW w:w="432" w:type="pct"/>
          </w:tcPr>
          <w:p w14:paraId="68CAE834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50" w:type="pct"/>
            <w:vAlign w:val="bottom"/>
          </w:tcPr>
          <w:p w14:paraId="4B3AF220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01</w:t>
            </w:r>
          </w:p>
        </w:tc>
        <w:tc>
          <w:tcPr>
            <w:tcW w:w="800" w:type="pct"/>
            <w:vAlign w:val="bottom"/>
          </w:tcPr>
          <w:p w14:paraId="2F678A4C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190" w:type="pct"/>
            <w:vAlign w:val="bottom"/>
          </w:tcPr>
          <w:p w14:paraId="323142D4" w14:textId="61238F21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26DD81DB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5" w:type="pct"/>
          </w:tcPr>
          <w:p w14:paraId="1ACB62F0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4" w:type="pct"/>
          </w:tcPr>
          <w:p w14:paraId="079F4365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77" w:type="pct"/>
          </w:tcPr>
          <w:p w14:paraId="03E921A2" w14:textId="1D71072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112D84" w:rsidRPr="00816DB8" w14:paraId="46CDF766" w14:textId="77777777" w:rsidTr="00DA555A">
        <w:tc>
          <w:tcPr>
            <w:tcW w:w="432" w:type="pct"/>
          </w:tcPr>
          <w:p w14:paraId="41FB0F79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50" w:type="pct"/>
            <w:vAlign w:val="bottom"/>
          </w:tcPr>
          <w:p w14:paraId="578D7636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800" w:type="pct"/>
            <w:vAlign w:val="bottom"/>
          </w:tcPr>
          <w:p w14:paraId="68FCECFA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ueri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Mindset And Action</w:t>
            </w:r>
          </w:p>
        </w:tc>
        <w:tc>
          <w:tcPr>
            <w:tcW w:w="1190" w:type="pct"/>
            <w:vAlign w:val="bottom"/>
          </w:tcPr>
          <w:p w14:paraId="4A1C1A39" w14:textId="2C36C353" w:rsidR="00112D84" w:rsidRPr="00816DB8" w:rsidRDefault="00112D84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3326C9A9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5" w:type="pct"/>
          </w:tcPr>
          <w:p w14:paraId="721320C6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4" w:type="pct"/>
          </w:tcPr>
          <w:p w14:paraId="62DD379A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77" w:type="pct"/>
          </w:tcPr>
          <w:p w14:paraId="7AEC03EB" w14:textId="77777777" w:rsidR="00112D84" w:rsidRPr="00816DB8" w:rsidRDefault="00112D84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  <w:p w14:paraId="5BAAE988" w14:textId="4B5F589D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</w:tc>
      </w:tr>
      <w:tr w:rsidR="00112D84" w:rsidRPr="00816DB8" w14:paraId="1F0D0A58" w14:textId="77777777" w:rsidTr="00DA555A">
        <w:tc>
          <w:tcPr>
            <w:tcW w:w="432" w:type="pct"/>
          </w:tcPr>
          <w:p w14:paraId="6698DA98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A</w:t>
            </w:r>
          </w:p>
        </w:tc>
        <w:tc>
          <w:tcPr>
            <w:tcW w:w="550" w:type="pct"/>
            <w:vAlign w:val="bottom"/>
          </w:tcPr>
          <w:p w14:paraId="1106F18F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4</w:t>
            </w:r>
          </w:p>
        </w:tc>
        <w:tc>
          <w:tcPr>
            <w:tcW w:w="800" w:type="pct"/>
            <w:vAlign w:val="bottom"/>
          </w:tcPr>
          <w:p w14:paraId="526DA37C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ary Tax Accounting</w:t>
            </w:r>
          </w:p>
        </w:tc>
        <w:tc>
          <w:tcPr>
            <w:tcW w:w="1190" w:type="pct"/>
            <w:vAlign w:val="bottom"/>
          </w:tcPr>
          <w:p w14:paraId="5325B026" w14:textId="4BF014ED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67E3956B" w14:textId="1716E4F4" w:rsidR="00112D84" w:rsidRPr="00816DB8" w:rsidRDefault="00DA555A" w:rsidP="00DA555A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5" w:type="pct"/>
          </w:tcPr>
          <w:p w14:paraId="20E80E21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384" w:type="pct"/>
          </w:tcPr>
          <w:p w14:paraId="0172BCD1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&amp;T</w:t>
            </w:r>
          </w:p>
        </w:tc>
        <w:tc>
          <w:tcPr>
            <w:tcW w:w="877" w:type="pct"/>
          </w:tcPr>
          <w:p w14:paraId="29C25393" w14:textId="18371284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112D84" w:rsidRPr="00816DB8" w14:paraId="30D2B261" w14:textId="77777777" w:rsidTr="00DA555A">
        <w:tc>
          <w:tcPr>
            <w:tcW w:w="432" w:type="pct"/>
          </w:tcPr>
          <w:p w14:paraId="52528C13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M</w:t>
            </w:r>
          </w:p>
        </w:tc>
        <w:tc>
          <w:tcPr>
            <w:tcW w:w="550" w:type="pct"/>
            <w:vAlign w:val="bottom"/>
          </w:tcPr>
          <w:p w14:paraId="43D49CA4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800" w:type="pct"/>
            <w:vAlign w:val="bottom"/>
          </w:tcPr>
          <w:p w14:paraId="4E8A18BE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Management And Analysis</w:t>
            </w:r>
          </w:p>
        </w:tc>
        <w:tc>
          <w:tcPr>
            <w:tcW w:w="1190" w:type="pct"/>
            <w:vAlign w:val="bottom"/>
          </w:tcPr>
          <w:p w14:paraId="22E410B5" w14:textId="545FB6C4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2261C7DF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5" w:type="pct"/>
          </w:tcPr>
          <w:p w14:paraId="1C3D80DE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4" w:type="pct"/>
          </w:tcPr>
          <w:p w14:paraId="7E8589BB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77" w:type="pct"/>
          </w:tcPr>
          <w:p w14:paraId="6401B6E7" w14:textId="611DA55B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112D84" w:rsidRPr="00816DB8" w14:paraId="02ADC203" w14:textId="77777777" w:rsidTr="00DA555A">
        <w:tc>
          <w:tcPr>
            <w:tcW w:w="432" w:type="pct"/>
          </w:tcPr>
          <w:p w14:paraId="1E1213C0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0" w:type="pct"/>
            <w:vAlign w:val="bottom"/>
          </w:tcPr>
          <w:p w14:paraId="368C5E6E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00" w:type="pct"/>
            <w:vAlign w:val="bottom"/>
          </w:tcPr>
          <w:p w14:paraId="420F65D9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190" w:type="pct"/>
            <w:vAlign w:val="bottom"/>
          </w:tcPr>
          <w:p w14:paraId="63C2FF09" w14:textId="76F361E7" w:rsidR="00112D84" w:rsidRPr="00816DB8" w:rsidRDefault="00112D84" w:rsidP="00051C3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4ABEE7DE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5" w:type="pct"/>
          </w:tcPr>
          <w:p w14:paraId="18D20332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4" w:type="pct"/>
          </w:tcPr>
          <w:p w14:paraId="4BD15CF2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77" w:type="pct"/>
          </w:tcPr>
          <w:p w14:paraId="39E78A34" w14:textId="239AFC35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112D84" w:rsidRPr="00816DB8" w14:paraId="1951ED58" w14:textId="77777777" w:rsidTr="00DA555A">
        <w:tc>
          <w:tcPr>
            <w:tcW w:w="432" w:type="pct"/>
          </w:tcPr>
          <w:p w14:paraId="5EF8ADC0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CC</w:t>
            </w:r>
          </w:p>
        </w:tc>
        <w:tc>
          <w:tcPr>
            <w:tcW w:w="550" w:type="pct"/>
            <w:vAlign w:val="bottom"/>
          </w:tcPr>
          <w:p w14:paraId="052E9598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105</w:t>
            </w:r>
          </w:p>
        </w:tc>
        <w:tc>
          <w:tcPr>
            <w:tcW w:w="800" w:type="pct"/>
            <w:vAlign w:val="bottom"/>
          </w:tcPr>
          <w:p w14:paraId="672D8F7B" w14:textId="77777777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pecialised Accounts</w:t>
            </w:r>
          </w:p>
        </w:tc>
        <w:tc>
          <w:tcPr>
            <w:tcW w:w="1190" w:type="pct"/>
            <w:vAlign w:val="bottom"/>
          </w:tcPr>
          <w:p w14:paraId="59E6426A" w14:textId="71FFDFEA" w:rsidR="00112D84" w:rsidRPr="00816DB8" w:rsidRDefault="00112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718EC973" w14:textId="77777777" w:rsidR="00112D84" w:rsidRPr="00816DB8" w:rsidRDefault="00112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5" w:type="pct"/>
          </w:tcPr>
          <w:p w14:paraId="0DD34507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4" w:type="pct"/>
          </w:tcPr>
          <w:p w14:paraId="7D0BE7F2" w14:textId="77777777" w:rsidR="00112D84" w:rsidRPr="00816DB8" w:rsidRDefault="00112D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77" w:type="pct"/>
          </w:tcPr>
          <w:p w14:paraId="4CCE16EA" w14:textId="69122CB4" w:rsidR="00112D84" w:rsidRPr="00816DB8" w:rsidRDefault="00112D84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7F7465B0" w14:textId="6CEBC683" w:rsidR="003352A0" w:rsidRPr="00816DB8" w:rsidRDefault="005D0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3352A0"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SCIENCE IN </w:t>
      </w:r>
      <w:r w:rsidR="001C3E67" w:rsidRPr="00816DB8">
        <w:rPr>
          <w:rFonts w:ascii="Book Antiqua" w:hAnsi="Book Antiqua"/>
          <w:b/>
          <w:sz w:val="18"/>
          <w:szCs w:val="18"/>
        </w:rPr>
        <w:t>ACCOUNTING YEAR THREE GROUP A</w:t>
      </w:r>
      <w:r w:rsidR="001C3AD2" w:rsidRPr="00816DB8">
        <w:rPr>
          <w:rFonts w:ascii="Book Antiqua" w:hAnsi="Book Antiqua"/>
          <w:b/>
          <w:sz w:val="18"/>
          <w:szCs w:val="18"/>
        </w:rPr>
        <w:t xml:space="preserve"> - 60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D6FCE38" w14:textId="77777777" w:rsidTr="00390C54">
        <w:tc>
          <w:tcPr>
            <w:tcW w:w="940" w:type="pct"/>
          </w:tcPr>
          <w:p w14:paraId="2F6E1C15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E3810F2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7EEDA0C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12FD8CC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39CED2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643430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3E7895" w:rsidRPr="00816DB8" w14:paraId="53EA33B2" w14:textId="77777777" w:rsidTr="00390C54">
        <w:tc>
          <w:tcPr>
            <w:tcW w:w="940" w:type="pct"/>
          </w:tcPr>
          <w:p w14:paraId="27503656" w14:textId="37AC2AE0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4B41505E" w14:textId="4210C365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23B4F8CC" w14:textId="34706B2A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70B96AFF" w14:textId="13B4CD88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834" w:type="pct"/>
          </w:tcPr>
          <w:p w14:paraId="144A9E05" w14:textId="49694554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2" w:type="pct"/>
          </w:tcPr>
          <w:p w14:paraId="0D9CD028" w14:textId="5B992D6D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</w:tr>
      <w:tr w:rsidR="003E7895" w:rsidRPr="00816DB8" w14:paraId="58D43168" w14:textId="77777777" w:rsidTr="00390C54">
        <w:tc>
          <w:tcPr>
            <w:tcW w:w="940" w:type="pct"/>
          </w:tcPr>
          <w:p w14:paraId="5ACE1119" w14:textId="62F5AB6A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2E72D954" w14:textId="15076EC0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07083EEA" w14:textId="47A691B0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626250DA" w14:textId="71BE7974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834" w:type="pct"/>
          </w:tcPr>
          <w:p w14:paraId="70C49DB9" w14:textId="10D26EC2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2" w:type="pct"/>
          </w:tcPr>
          <w:p w14:paraId="41E3BCF1" w14:textId="1E709720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</w:tr>
      <w:tr w:rsidR="003E7895" w:rsidRPr="00816DB8" w14:paraId="7B737310" w14:textId="77777777" w:rsidTr="00390C54">
        <w:tc>
          <w:tcPr>
            <w:tcW w:w="940" w:type="pct"/>
          </w:tcPr>
          <w:p w14:paraId="5F784409" w14:textId="05BDEBC3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23D704A2" w14:textId="3835AC5D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4" w:type="pct"/>
          </w:tcPr>
          <w:p w14:paraId="0AD97BE5" w14:textId="2E6A5DEB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4" w:type="pct"/>
          </w:tcPr>
          <w:p w14:paraId="5472A6C7" w14:textId="23AC52D6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4D750F09" w14:textId="332883D0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2" w:type="pct"/>
          </w:tcPr>
          <w:p w14:paraId="1ECEB7F2" w14:textId="712C008B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</w:tr>
      <w:tr w:rsidR="003E7895" w:rsidRPr="00816DB8" w14:paraId="3CA8C2D3" w14:textId="77777777" w:rsidTr="00390C54">
        <w:tc>
          <w:tcPr>
            <w:tcW w:w="940" w:type="pct"/>
          </w:tcPr>
          <w:p w14:paraId="171216D7" w14:textId="620A3AAE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C02EA7B" w14:textId="1CD8F251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4" w:type="pct"/>
          </w:tcPr>
          <w:p w14:paraId="06EA4941" w14:textId="752C8A1A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4" w:type="pct"/>
          </w:tcPr>
          <w:p w14:paraId="6508EA8C" w14:textId="271C1FEB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221AF5F2" w14:textId="5249F981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2" w:type="pct"/>
          </w:tcPr>
          <w:p w14:paraId="7F5A0CC4" w14:textId="4712FD1E" w:rsidR="003E7895" w:rsidRPr="00816DB8" w:rsidRDefault="003E7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</w:tr>
    </w:tbl>
    <w:p w14:paraId="3146E9CD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842C73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814"/>
        <w:gridCol w:w="1004"/>
        <w:gridCol w:w="1553"/>
        <w:gridCol w:w="2349"/>
        <w:gridCol w:w="608"/>
        <w:gridCol w:w="821"/>
        <w:gridCol w:w="688"/>
        <w:gridCol w:w="1405"/>
      </w:tblGrid>
      <w:tr w:rsidR="002B1C07" w:rsidRPr="00816DB8" w14:paraId="2A96BD43" w14:textId="77777777" w:rsidTr="000F3967">
        <w:tc>
          <w:tcPr>
            <w:tcW w:w="440" w:type="pct"/>
          </w:tcPr>
          <w:p w14:paraId="51A9FC7C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</w:tcPr>
          <w:p w14:paraId="0148108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0" w:type="pct"/>
          </w:tcPr>
          <w:p w14:paraId="44AF62C3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1" w:type="pct"/>
          </w:tcPr>
          <w:p w14:paraId="176CAA83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9" w:type="pct"/>
          </w:tcPr>
          <w:p w14:paraId="3ED61019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53464E0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60EBE64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</w:tcPr>
          <w:p w14:paraId="6EAAD413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415B8612" w14:textId="77777777" w:rsidTr="000F3967">
        <w:tc>
          <w:tcPr>
            <w:tcW w:w="440" w:type="pct"/>
          </w:tcPr>
          <w:p w14:paraId="73E77D97" w14:textId="532BAFB6" w:rsidR="00CB7E4F" w:rsidRPr="00816DB8" w:rsidRDefault="001C3E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543" w:type="pct"/>
            <w:vAlign w:val="bottom"/>
          </w:tcPr>
          <w:p w14:paraId="12CA0A49" w14:textId="47E8D627" w:rsidR="00CB7E4F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9</w:t>
            </w:r>
          </w:p>
        </w:tc>
        <w:tc>
          <w:tcPr>
            <w:tcW w:w="840" w:type="pct"/>
            <w:vAlign w:val="bottom"/>
          </w:tcPr>
          <w:p w14:paraId="6BF952E1" w14:textId="52CCF894" w:rsidR="00CB7E4F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Financial Accounting</w:t>
            </w:r>
          </w:p>
        </w:tc>
        <w:tc>
          <w:tcPr>
            <w:tcW w:w="1271" w:type="pct"/>
          </w:tcPr>
          <w:p w14:paraId="0D337434" w14:textId="003DFDBC" w:rsidR="00CB7E4F" w:rsidRPr="00816DB8" w:rsidRDefault="00CB7E4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29" w:type="pct"/>
            <w:vAlign w:val="bottom"/>
          </w:tcPr>
          <w:p w14:paraId="09FD9449" w14:textId="61A0E98E" w:rsidR="00CB7E4F" w:rsidRPr="00816DB8" w:rsidRDefault="000F396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02E5A22" w14:textId="01B4B612" w:rsidR="00CB7E4F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D44AB3B" w14:textId="6E6B9AE7" w:rsidR="00CB7E4F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0" w:type="pct"/>
          </w:tcPr>
          <w:p w14:paraId="7E69F150" w14:textId="77777777" w:rsidR="00CB7E4F" w:rsidRPr="00816DB8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7B59C084" w14:textId="77777777" w:rsidTr="000F3967">
        <w:tc>
          <w:tcPr>
            <w:tcW w:w="440" w:type="pct"/>
          </w:tcPr>
          <w:p w14:paraId="6F332BB1" w14:textId="0F36E325" w:rsidR="008451D5" w:rsidRPr="00816DB8" w:rsidRDefault="001C3E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43" w:type="pct"/>
            <w:vAlign w:val="bottom"/>
          </w:tcPr>
          <w:p w14:paraId="19200643" w14:textId="5BF959A7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0</w:t>
            </w:r>
          </w:p>
        </w:tc>
        <w:tc>
          <w:tcPr>
            <w:tcW w:w="840" w:type="pct"/>
            <w:vAlign w:val="bottom"/>
          </w:tcPr>
          <w:p w14:paraId="7C9CED9C" w14:textId="51A739AB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 and Assurance</w:t>
            </w:r>
          </w:p>
        </w:tc>
        <w:tc>
          <w:tcPr>
            <w:tcW w:w="1271" w:type="pct"/>
          </w:tcPr>
          <w:p w14:paraId="63ABEE7F" w14:textId="653BD429" w:rsidR="008451D5" w:rsidRPr="00816DB8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29" w:type="pct"/>
            <w:vAlign w:val="bottom"/>
          </w:tcPr>
          <w:p w14:paraId="55E9634A" w14:textId="752CE9CA" w:rsidR="008451D5" w:rsidRPr="00816DB8" w:rsidRDefault="000F396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592EFF6" w14:textId="170E1028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10CA7A8" w14:textId="6DA7752B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60" w:type="pct"/>
          </w:tcPr>
          <w:p w14:paraId="7D889219" w14:textId="77777777" w:rsidR="008451D5" w:rsidRPr="00816DB8" w:rsidRDefault="008451D5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567ED5AD" w14:textId="77777777" w:rsidTr="000F3967">
        <w:tc>
          <w:tcPr>
            <w:tcW w:w="440" w:type="pct"/>
          </w:tcPr>
          <w:p w14:paraId="3D3B7679" w14:textId="13C5DDEE" w:rsidR="008451D5" w:rsidRPr="00816DB8" w:rsidRDefault="001C3E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543" w:type="pct"/>
            <w:vAlign w:val="bottom"/>
          </w:tcPr>
          <w:p w14:paraId="2D3CD6CD" w14:textId="44D1CE94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1</w:t>
            </w:r>
          </w:p>
        </w:tc>
        <w:tc>
          <w:tcPr>
            <w:tcW w:w="840" w:type="pct"/>
            <w:vAlign w:val="bottom"/>
          </w:tcPr>
          <w:p w14:paraId="12093DF5" w14:textId="3E62A31B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Tax Accounting</w:t>
            </w:r>
          </w:p>
        </w:tc>
        <w:tc>
          <w:tcPr>
            <w:tcW w:w="1271" w:type="pct"/>
          </w:tcPr>
          <w:p w14:paraId="51BC5479" w14:textId="434711F2" w:rsidR="008451D5" w:rsidRPr="00816DB8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29" w:type="pct"/>
            <w:vAlign w:val="bottom"/>
          </w:tcPr>
          <w:p w14:paraId="41018B7C" w14:textId="5711D83A" w:rsidR="008451D5" w:rsidRPr="00816DB8" w:rsidRDefault="000F396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350F29B" w14:textId="5442D3D0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037806FE" w14:textId="3DA5BA7A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0" w:type="pct"/>
          </w:tcPr>
          <w:p w14:paraId="2EB0FA4B" w14:textId="77777777" w:rsidR="008451D5" w:rsidRPr="00816DB8" w:rsidRDefault="008451D5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440DBA58" w14:textId="77777777" w:rsidTr="000F3967">
        <w:tc>
          <w:tcPr>
            <w:tcW w:w="440" w:type="pct"/>
          </w:tcPr>
          <w:p w14:paraId="5AD84428" w14:textId="295E7C7B" w:rsidR="008451D5" w:rsidRPr="00816DB8" w:rsidRDefault="001C3E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543" w:type="pct"/>
            <w:vAlign w:val="bottom"/>
          </w:tcPr>
          <w:p w14:paraId="35BBAB77" w14:textId="7CCFADAE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2</w:t>
            </w:r>
          </w:p>
        </w:tc>
        <w:tc>
          <w:tcPr>
            <w:tcW w:w="840" w:type="pct"/>
            <w:vAlign w:val="bottom"/>
          </w:tcPr>
          <w:p w14:paraId="7BADD483" w14:textId="319D9CEA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Reporting</w:t>
            </w:r>
          </w:p>
        </w:tc>
        <w:tc>
          <w:tcPr>
            <w:tcW w:w="1271" w:type="pct"/>
          </w:tcPr>
          <w:p w14:paraId="6784359A" w14:textId="18884C1B" w:rsidR="008451D5" w:rsidRPr="00816DB8" w:rsidRDefault="008451D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29" w:type="pct"/>
            <w:vAlign w:val="bottom"/>
          </w:tcPr>
          <w:p w14:paraId="56094363" w14:textId="62A10DFF" w:rsidR="008451D5" w:rsidRPr="00816DB8" w:rsidRDefault="000F396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C6B2321" w14:textId="3B231781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52F6D9F" w14:textId="3D698959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60" w:type="pct"/>
          </w:tcPr>
          <w:p w14:paraId="378D554A" w14:textId="77777777" w:rsidR="008451D5" w:rsidRPr="00816DB8" w:rsidRDefault="008451D5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19511D99" w14:textId="77777777" w:rsidTr="000F3967">
        <w:tc>
          <w:tcPr>
            <w:tcW w:w="440" w:type="pct"/>
          </w:tcPr>
          <w:p w14:paraId="5DB2A03A" w14:textId="1941C7EA" w:rsidR="008451D5" w:rsidRPr="00816DB8" w:rsidRDefault="001C3E6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543" w:type="pct"/>
            <w:vAlign w:val="bottom"/>
          </w:tcPr>
          <w:p w14:paraId="28B9BE3E" w14:textId="504AD381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3</w:t>
            </w:r>
          </w:p>
        </w:tc>
        <w:tc>
          <w:tcPr>
            <w:tcW w:w="840" w:type="pct"/>
            <w:vAlign w:val="bottom"/>
          </w:tcPr>
          <w:p w14:paraId="78C41CF2" w14:textId="70867531" w:rsidR="008451D5" w:rsidRPr="00816DB8" w:rsidRDefault="000F396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ccounting and Auditing </w:t>
            </w:r>
            <w:r w:rsidR="001C3E67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hics</w:t>
            </w:r>
          </w:p>
        </w:tc>
        <w:tc>
          <w:tcPr>
            <w:tcW w:w="1271" w:type="pct"/>
            <w:vAlign w:val="bottom"/>
          </w:tcPr>
          <w:p w14:paraId="4C476E8A" w14:textId="3FDC5D75" w:rsidR="008451D5" w:rsidRPr="00816DB8" w:rsidRDefault="008451D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29" w:type="pct"/>
            <w:vAlign w:val="bottom"/>
          </w:tcPr>
          <w:p w14:paraId="6B6882FD" w14:textId="57A2E32D" w:rsidR="008451D5" w:rsidRPr="00816DB8" w:rsidRDefault="000F396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3762277" w14:textId="4CD48614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06150122" w14:textId="6CAC674F" w:rsidR="008451D5" w:rsidRPr="00816DB8" w:rsidRDefault="00E061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760" w:type="pct"/>
          </w:tcPr>
          <w:p w14:paraId="6ED916EB" w14:textId="77777777" w:rsidR="008451D5" w:rsidRPr="00816DB8" w:rsidRDefault="008451D5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311A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</w:tbl>
    <w:p w14:paraId="63650EE1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6F8AAE0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CC024BE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4E9743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0DEA7D" w14:textId="250BB89C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SCIENCE IN ACCOUNTING YEAR THREE G</w:t>
      </w:r>
      <w:r w:rsidR="001C3E67" w:rsidRPr="00816DB8">
        <w:rPr>
          <w:rFonts w:ascii="Book Antiqua" w:hAnsi="Book Antiqua"/>
          <w:b/>
          <w:sz w:val="18"/>
          <w:szCs w:val="18"/>
        </w:rPr>
        <w:t>ROUP B</w:t>
      </w:r>
      <w:r w:rsidR="001C3AD2" w:rsidRPr="00816DB8">
        <w:rPr>
          <w:rFonts w:ascii="Book Antiqua" w:hAnsi="Book Antiqua"/>
          <w:b/>
          <w:sz w:val="18"/>
          <w:szCs w:val="18"/>
        </w:rPr>
        <w:t xml:space="preserve"> - 60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3E893BE3" w14:textId="77777777" w:rsidTr="00CD4ED0">
        <w:tc>
          <w:tcPr>
            <w:tcW w:w="833" w:type="pct"/>
          </w:tcPr>
          <w:p w14:paraId="4CE98EB5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71492AA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B4B6697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6AB78BD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B43A1E1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CA62FE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0CB03B1" w14:textId="77777777" w:rsidTr="00CD4ED0">
        <w:tc>
          <w:tcPr>
            <w:tcW w:w="833" w:type="pct"/>
          </w:tcPr>
          <w:p w14:paraId="31CB5480" w14:textId="77777777" w:rsidR="001E0C10" w:rsidRPr="00816DB8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0756E97" w14:textId="4B70C296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14208A9F" w14:textId="1A7B4159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4" w:type="pct"/>
          </w:tcPr>
          <w:p w14:paraId="3F72C197" w14:textId="61DE3AEE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307990CD" w14:textId="1CD866A8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2" w:type="pct"/>
          </w:tcPr>
          <w:p w14:paraId="42B4E53C" w14:textId="2EC15402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</w:tr>
      <w:tr w:rsidR="002B1C07" w:rsidRPr="00816DB8" w14:paraId="1B587239" w14:textId="77777777" w:rsidTr="00CD4ED0">
        <w:tc>
          <w:tcPr>
            <w:tcW w:w="833" w:type="pct"/>
          </w:tcPr>
          <w:p w14:paraId="77596F6B" w14:textId="77777777" w:rsidR="001E0C10" w:rsidRPr="00816DB8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3D145F12" w14:textId="6F1519F2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5190117A" w14:textId="1DBF3693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4" w:type="pct"/>
          </w:tcPr>
          <w:p w14:paraId="1EFB4A4B" w14:textId="1ACB6BBD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834" w:type="pct"/>
          </w:tcPr>
          <w:p w14:paraId="295DD1F9" w14:textId="28A5006F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2" w:type="pct"/>
          </w:tcPr>
          <w:p w14:paraId="0F4D162D" w14:textId="7651D171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</w:tr>
      <w:tr w:rsidR="002B1C07" w:rsidRPr="00816DB8" w14:paraId="676F7E24" w14:textId="77777777" w:rsidTr="00CD4ED0">
        <w:tc>
          <w:tcPr>
            <w:tcW w:w="833" w:type="pct"/>
          </w:tcPr>
          <w:p w14:paraId="2B22BF30" w14:textId="77777777" w:rsidR="001E0C10" w:rsidRPr="00816DB8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6F0D5D0A" w14:textId="205E1E49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4" w:type="pct"/>
          </w:tcPr>
          <w:p w14:paraId="6EB74935" w14:textId="4FBD0E64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834" w:type="pct"/>
          </w:tcPr>
          <w:p w14:paraId="08806AC5" w14:textId="395D5BF6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418CCC6D" w14:textId="71755E3B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2" w:type="pct"/>
          </w:tcPr>
          <w:p w14:paraId="518B48AA" w14:textId="389AE844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</w:tr>
      <w:tr w:rsidR="002B1C07" w:rsidRPr="00816DB8" w14:paraId="7114E93B" w14:textId="77777777" w:rsidTr="00CD4ED0">
        <w:tc>
          <w:tcPr>
            <w:tcW w:w="833" w:type="pct"/>
          </w:tcPr>
          <w:p w14:paraId="3B4729DB" w14:textId="77777777" w:rsidR="001E0C10" w:rsidRPr="00816DB8" w:rsidRDefault="001E0C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41D9D49" w14:textId="6DA1C383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834" w:type="pct"/>
          </w:tcPr>
          <w:p w14:paraId="6F27D47B" w14:textId="6CF888BB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834" w:type="pct"/>
          </w:tcPr>
          <w:p w14:paraId="660F6027" w14:textId="3A703DEA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834" w:type="pct"/>
          </w:tcPr>
          <w:p w14:paraId="76E8A08A" w14:textId="0C37F73A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832" w:type="pct"/>
          </w:tcPr>
          <w:p w14:paraId="5563CF4F" w14:textId="1AFF217C" w:rsidR="001E0C10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</w:tr>
    </w:tbl>
    <w:p w14:paraId="02A5A849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35B1C4" w14:textId="77777777" w:rsidR="003352A0" w:rsidRPr="00816DB8" w:rsidRDefault="003352A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800"/>
        <w:gridCol w:w="987"/>
        <w:gridCol w:w="1728"/>
        <w:gridCol w:w="2645"/>
        <w:gridCol w:w="510"/>
        <w:gridCol w:w="808"/>
        <w:gridCol w:w="677"/>
        <w:gridCol w:w="1087"/>
      </w:tblGrid>
      <w:tr w:rsidR="002B1C07" w:rsidRPr="00816DB8" w14:paraId="1BB14FA5" w14:textId="77777777" w:rsidTr="00E81976">
        <w:tc>
          <w:tcPr>
            <w:tcW w:w="433" w:type="pct"/>
          </w:tcPr>
          <w:p w14:paraId="2EF17D5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0162CBAD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5" w:type="pct"/>
          </w:tcPr>
          <w:p w14:paraId="462C677E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31" w:type="pct"/>
          </w:tcPr>
          <w:p w14:paraId="308B16BB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62F3CD96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3E22E289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6" w:type="pct"/>
          </w:tcPr>
          <w:p w14:paraId="5B5982F3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88" w:type="pct"/>
          </w:tcPr>
          <w:p w14:paraId="140194AC" w14:textId="77777777" w:rsidR="003352A0" w:rsidRPr="00816DB8" w:rsidRDefault="003352A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A7149" w:rsidRPr="00816DB8" w14:paraId="6587366C" w14:textId="77777777" w:rsidTr="00E81976">
        <w:tc>
          <w:tcPr>
            <w:tcW w:w="433" w:type="pct"/>
          </w:tcPr>
          <w:p w14:paraId="7C493984" w14:textId="093B2391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A</w:t>
            </w:r>
          </w:p>
        </w:tc>
        <w:tc>
          <w:tcPr>
            <w:tcW w:w="534" w:type="pct"/>
            <w:vAlign w:val="bottom"/>
          </w:tcPr>
          <w:p w14:paraId="20306F39" w14:textId="3CD022AE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09</w:t>
            </w:r>
          </w:p>
        </w:tc>
        <w:tc>
          <w:tcPr>
            <w:tcW w:w="935" w:type="pct"/>
            <w:vAlign w:val="bottom"/>
          </w:tcPr>
          <w:p w14:paraId="7D279154" w14:textId="17CF3F1C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Financial Accounting</w:t>
            </w:r>
          </w:p>
        </w:tc>
        <w:tc>
          <w:tcPr>
            <w:tcW w:w="1431" w:type="pct"/>
          </w:tcPr>
          <w:p w14:paraId="71FF497C" w14:textId="2FAE1D05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6" w:type="pct"/>
            <w:vAlign w:val="bottom"/>
          </w:tcPr>
          <w:p w14:paraId="69B3118E" w14:textId="04B4DD1B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15B56A00" w14:textId="299316AC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6BB04DAD" w14:textId="0AD9915D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88" w:type="pct"/>
          </w:tcPr>
          <w:p w14:paraId="65A0D138" w14:textId="77777777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DA7149" w:rsidRPr="00816DB8" w14:paraId="0412A4E9" w14:textId="77777777" w:rsidTr="00E81976">
        <w:tc>
          <w:tcPr>
            <w:tcW w:w="433" w:type="pct"/>
          </w:tcPr>
          <w:p w14:paraId="0F3FA85A" w14:textId="57AA5E32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</w:t>
            </w:r>
          </w:p>
        </w:tc>
        <w:tc>
          <w:tcPr>
            <w:tcW w:w="534" w:type="pct"/>
            <w:vAlign w:val="bottom"/>
          </w:tcPr>
          <w:p w14:paraId="182A3361" w14:textId="3DEC93F5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0</w:t>
            </w:r>
          </w:p>
        </w:tc>
        <w:tc>
          <w:tcPr>
            <w:tcW w:w="935" w:type="pct"/>
            <w:vAlign w:val="bottom"/>
          </w:tcPr>
          <w:p w14:paraId="2601C9EF" w14:textId="37F4F825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 and Assurance</w:t>
            </w:r>
          </w:p>
        </w:tc>
        <w:tc>
          <w:tcPr>
            <w:tcW w:w="1431" w:type="pct"/>
          </w:tcPr>
          <w:p w14:paraId="5412A77B" w14:textId="459C21E8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6" w:type="pct"/>
            <w:vAlign w:val="bottom"/>
          </w:tcPr>
          <w:p w14:paraId="6AB00700" w14:textId="4BE06A9F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E098BB9" w14:textId="7B674507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4F423AA8" w14:textId="43D013A1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88" w:type="pct"/>
          </w:tcPr>
          <w:p w14:paraId="3AD12203" w14:textId="77777777" w:rsidR="00DA7149" w:rsidRPr="00816DB8" w:rsidRDefault="00DA7149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DA7149" w:rsidRPr="00816DB8" w14:paraId="52E2960D" w14:textId="77777777" w:rsidTr="00E81976">
        <w:tc>
          <w:tcPr>
            <w:tcW w:w="433" w:type="pct"/>
          </w:tcPr>
          <w:p w14:paraId="5A4D2DA0" w14:textId="208DEB85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TA</w:t>
            </w:r>
          </w:p>
        </w:tc>
        <w:tc>
          <w:tcPr>
            <w:tcW w:w="534" w:type="pct"/>
            <w:vAlign w:val="bottom"/>
          </w:tcPr>
          <w:p w14:paraId="5DDC28B1" w14:textId="7F911398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1</w:t>
            </w:r>
          </w:p>
        </w:tc>
        <w:tc>
          <w:tcPr>
            <w:tcW w:w="935" w:type="pct"/>
            <w:vAlign w:val="bottom"/>
          </w:tcPr>
          <w:p w14:paraId="6211F8C6" w14:textId="7BA9BCF4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Tax Accounting</w:t>
            </w:r>
          </w:p>
        </w:tc>
        <w:tc>
          <w:tcPr>
            <w:tcW w:w="1431" w:type="pct"/>
          </w:tcPr>
          <w:p w14:paraId="6681A20A" w14:textId="11CD9A00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6" w:type="pct"/>
            <w:vAlign w:val="bottom"/>
          </w:tcPr>
          <w:p w14:paraId="163238DF" w14:textId="39C2DDE5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1FBC7152" w14:textId="03C75A69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1B541402" w14:textId="11E414D0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88" w:type="pct"/>
          </w:tcPr>
          <w:p w14:paraId="03905391" w14:textId="77777777" w:rsidR="00DA7149" w:rsidRPr="00816DB8" w:rsidRDefault="00DA7149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DA7149" w:rsidRPr="00816DB8" w14:paraId="35B6A90F" w14:textId="77777777" w:rsidTr="00E81976">
        <w:tc>
          <w:tcPr>
            <w:tcW w:w="433" w:type="pct"/>
          </w:tcPr>
          <w:p w14:paraId="59A34949" w14:textId="75FF188C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</w:t>
            </w:r>
          </w:p>
        </w:tc>
        <w:tc>
          <w:tcPr>
            <w:tcW w:w="534" w:type="pct"/>
            <w:vAlign w:val="bottom"/>
          </w:tcPr>
          <w:p w14:paraId="683F6A2E" w14:textId="565D9A69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2</w:t>
            </w:r>
          </w:p>
        </w:tc>
        <w:tc>
          <w:tcPr>
            <w:tcW w:w="935" w:type="pct"/>
            <w:vAlign w:val="bottom"/>
          </w:tcPr>
          <w:p w14:paraId="63D95FCB" w14:textId="5FF9892E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Reporting</w:t>
            </w:r>
          </w:p>
        </w:tc>
        <w:tc>
          <w:tcPr>
            <w:tcW w:w="1431" w:type="pct"/>
          </w:tcPr>
          <w:p w14:paraId="2AF5D0FD" w14:textId="1799A7E0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6" w:type="pct"/>
            <w:vAlign w:val="bottom"/>
          </w:tcPr>
          <w:p w14:paraId="335F4AE9" w14:textId="03109E27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69C98DAE" w14:textId="2F8FFBFC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744D3F86" w14:textId="41C2C6C5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88" w:type="pct"/>
          </w:tcPr>
          <w:p w14:paraId="528AE66C" w14:textId="77777777" w:rsidR="00DA7149" w:rsidRPr="00816DB8" w:rsidRDefault="00DA7149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DA7149" w:rsidRPr="00816DB8" w14:paraId="3E59BC41" w14:textId="77777777" w:rsidTr="00E81976">
        <w:tc>
          <w:tcPr>
            <w:tcW w:w="433" w:type="pct"/>
          </w:tcPr>
          <w:p w14:paraId="3B806689" w14:textId="68504456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AE</w:t>
            </w:r>
          </w:p>
        </w:tc>
        <w:tc>
          <w:tcPr>
            <w:tcW w:w="534" w:type="pct"/>
            <w:vAlign w:val="bottom"/>
          </w:tcPr>
          <w:p w14:paraId="47EA778D" w14:textId="6A5A9019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113</w:t>
            </w:r>
          </w:p>
        </w:tc>
        <w:tc>
          <w:tcPr>
            <w:tcW w:w="935" w:type="pct"/>
            <w:vAlign w:val="bottom"/>
          </w:tcPr>
          <w:p w14:paraId="08F937A4" w14:textId="2F570EC3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and Auditing Ethics</w:t>
            </w:r>
          </w:p>
        </w:tc>
        <w:tc>
          <w:tcPr>
            <w:tcW w:w="1431" w:type="pct"/>
            <w:vAlign w:val="bottom"/>
          </w:tcPr>
          <w:p w14:paraId="10207F25" w14:textId="7CCA06DA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6" w:type="pct"/>
            <w:vAlign w:val="bottom"/>
          </w:tcPr>
          <w:p w14:paraId="49BA5E2C" w14:textId="39DE1619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DBB8C83" w14:textId="18028CF5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6F0A3EDA" w14:textId="34E65E9C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88" w:type="pct"/>
          </w:tcPr>
          <w:p w14:paraId="771A130C" w14:textId="77777777" w:rsidR="00DA7149" w:rsidRPr="00816DB8" w:rsidRDefault="00DA7149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DA7149" w:rsidRPr="00816DB8" w14:paraId="2DAE0EEF" w14:textId="77777777" w:rsidTr="00E81976">
        <w:tc>
          <w:tcPr>
            <w:tcW w:w="433" w:type="pct"/>
          </w:tcPr>
          <w:p w14:paraId="1397DE0F" w14:textId="6E67C487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34" w:type="pct"/>
            <w:vAlign w:val="bottom"/>
          </w:tcPr>
          <w:p w14:paraId="442EB420" w14:textId="5EB55AC3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935" w:type="pct"/>
            <w:vAlign w:val="bottom"/>
          </w:tcPr>
          <w:p w14:paraId="4EC0FED3" w14:textId="3D82D1BF" w:rsidR="00DA7149" w:rsidRPr="00816DB8" w:rsidRDefault="00DA71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431" w:type="pct"/>
            <w:vAlign w:val="bottom"/>
          </w:tcPr>
          <w:p w14:paraId="5CFCBE44" w14:textId="6D75C829" w:rsidR="00DA7149" w:rsidRPr="00816DB8" w:rsidRDefault="00DA714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6" w:type="pct"/>
            <w:vAlign w:val="bottom"/>
          </w:tcPr>
          <w:p w14:paraId="671C19D5" w14:textId="619C1FF5" w:rsidR="00DA7149" w:rsidRPr="00816DB8" w:rsidRDefault="00DA714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437" w:type="pct"/>
          </w:tcPr>
          <w:p w14:paraId="3C17E622" w14:textId="6AF55A75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66" w:type="pct"/>
          </w:tcPr>
          <w:p w14:paraId="7BE47373" w14:textId="38A9F3A9" w:rsidR="00DA7149" w:rsidRPr="00816DB8" w:rsidRDefault="00DA714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88" w:type="pct"/>
          </w:tcPr>
          <w:p w14:paraId="062DFF76" w14:textId="77777777" w:rsidR="00DA7149" w:rsidRPr="00816DB8" w:rsidRDefault="00DA7149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</w:tbl>
    <w:p w14:paraId="097FC217" w14:textId="77777777" w:rsidR="00B66202" w:rsidRPr="00816DB8" w:rsidRDefault="00B662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45A8FA" w14:textId="77777777" w:rsidR="00C20596" w:rsidRPr="00816DB8" w:rsidRDefault="00C2059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703046" w14:textId="77777777" w:rsidR="00C20596" w:rsidRPr="00816DB8" w:rsidRDefault="00C2059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054FB80" w14:textId="67FC26EE" w:rsidR="00323971" w:rsidRPr="00816DB8" w:rsidRDefault="00051C33" w:rsidP="00FF71D3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323971"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A0147B" w:rsidRPr="00816DB8">
        <w:rPr>
          <w:rFonts w:ascii="Book Antiqua" w:hAnsi="Book Antiqua"/>
          <w:b/>
          <w:sz w:val="18"/>
          <w:szCs w:val="18"/>
        </w:rPr>
        <w:t>SCI</w:t>
      </w:r>
      <w:r w:rsidR="00C66804" w:rsidRPr="00816DB8">
        <w:rPr>
          <w:rFonts w:ascii="Book Antiqua" w:hAnsi="Book Antiqua"/>
          <w:b/>
          <w:sz w:val="18"/>
          <w:szCs w:val="18"/>
        </w:rPr>
        <w:t xml:space="preserve">ENCE IN FINANCE YEAR </w:t>
      </w:r>
      <w:r w:rsidR="003E763B" w:rsidRPr="00816DB8">
        <w:rPr>
          <w:rFonts w:ascii="Book Antiqua" w:hAnsi="Book Antiqua"/>
          <w:b/>
          <w:sz w:val="18"/>
          <w:szCs w:val="18"/>
        </w:rPr>
        <w:t>ONE (</w:t>
      </w:r>
      <w:r w:rsidR="00C94F94" w:rsidRPr="00816DB8">
        <w:rPr>
          <w:rFonts w:ascii="Book Antiqua" w:hAnsi="Book Antiqua"/>
          <w:b/>
          <w:sz w:val="18"/>
          <w:szCs w:val="18"/>
        </w:rPr>
        <w:t>15</w:t>
      </w:r>
      <w:r w:rsidR="005D362A" w:rsidRPr="00816DB8">
        <w:rPr>
          <w:rFonts w:ascii="Book Antiqua" w:hAnsi="Book Antiqua"/>
          <w:b/>
          <w:sz w:val="18"/>
          <w:szCs w:val="18"/>
        </w:rPr>
        <w:t>0)</w:t>
      </w:r>
      <w:r w:rsidR="005C2786" w:rsidRPr="00816DB8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74D972F2" w14:textId="77777777" w:rsidTr="00041CD8">
        <w:tc>
          <w:tcPr>
            <w:tcW w:w="941" w:type="pct"/>
          </w:tcPr>
          <w:p w14:paraId="7741219B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8B33BC9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F0946E4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1F16D80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60284B7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9AA49AE" w14:textId="77777777" w:rsidR="00323971" w:rsidRPr="00816DB8" w:rsidRDefault="00323971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B012C70" w14:textId="77777777" w:rsidTr="00041CD8">
        <w:tc>
          <w:tcPr>
            <w:tcW w:w="941" w:type="pct"/>
          </w:tcPr>
          <w:p w14:paraId="551BACD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21C2A8E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43D7200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2EF4928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7A5DA52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30B56C1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2C3B6EF4" w14:textId="77777777" w:rsidTr="00041CD8">
        <w:tc>
          <w:tcPr>
            <w:tcW w:w="941" w:type="pct"/>
          </w:tcPr>
          <w:p w14:paraId="37129C5B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005167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3E3BB10B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1303B65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077A63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593047B2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7E1321B4" w14:textId="77777777" w:rsidTr="00041CD8">
        <w:tc>
          <w:tcPr>
            <w:tcW w:w="941" w:type="pct"/>
          </w:tcPr>
          <w:p w14:paraId="7F1C40B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79EB5730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547CBAF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01D1FD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085B8F51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B95D4D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</w:tr>
      <w:tr w:rsidR="005D362A" w:rsidRPr="00816DB8" w14:paraId="2149F818" w14:textId="77777777" w:rsidTr="00041CD8">
        <w:tc>
          <w:tcPr>
            <w:tcW w:w="941" w:type="pct"/>
          </w:tcPr>
          <w:p w14:paraId="3F01024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24C162CB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4" w:type="pct"/>
          </w:tcPr>
          <w:p w14:paraId="29F7C909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1E8161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5FA4568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E997C7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DBF7009" w14:textId="77777777" w:rsidR="00323971" w:rsidRPr="00816DB8" w:rsidRDefault="0032397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39CF68" w14:textId="77777777" w:rsidR="00323971" w:rsidRPr="00816DB8" w:rsidRDefault="003239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101"/>
        <w:gridCol w:w="1617"/>
        <w:gridCol w:w="2009"/>
        <w:gridCol w:w="512"/>
        <w:gridCol w:w="801"/>
        <w:gridCol w:w="745"/>
        <w:gridCol w:w="1481"/>
      </w:tblGrid>
      <w:tr w:rsidR="002B1C07" w:rsidRPr="00816DB8" w14:paraId="3D12409D" w14:textId="77777777" w:rsidTr="00E81976">
        <w:tc>
          <w:tcPr>
            <w:tcW w:w="531" w:type="pct"/>
          </w:tcPr>
          <w:p w14:paraId="58D67CDB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0" w:type="pct"/>
          </w:tcPr>
          <w:p w14:paraId="3780C09D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1" w:type="pct"/>
          </w:tcPr>
          <w:p w14:paraId="616A25D1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3" w:type="pct"/>
          </w:tcPr>
          <w:p w14:paraId="4039BA83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189" w:type="pct"/>
          </w:tcPr>
          <w:p w14:paraId="01B50989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193B8D5C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1CAACBEE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2" w:type="pct"/>
          </w:tcPr>
          <w:p w14:paraId="5F5E3B35" w14:textId="77777777" w:rsidR="00323971" w:rsidRPr="00816DB8" w:rsidRDefault="0032397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C6684AA" w14:textId="77777777" w:rsidTr="00E81976">
        <w:tc>
          <w:tcPr>
            <w:tcW w:w="531" w:type="pct"/>
          </w:tcPr>
          <w:p w14:paraId="00459125" w14:textId="77777777" w:rsidR="006B4D92" w:rsidRPr="00816DB8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600" w:type="pct"/>
          </w:tcPr>
          <w:p w14:paraId="07DDDE36" w14:textId="77777777" w:rsidR="006B4D92" w:rsidRPr="00816DB8" w:rsidRDefault="006B4D92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FIN 1101</w:t>
            </w:r>
          </w:p>
        </w:tc>
        <w:tc>
          <w:tcPr>
            <w:tcW w:w="881" w:type="pct"/>
          </w:tcPr>
          <w:p w14:paraId="65A25FB6" w14:textId="77777777" w:rsidR="006B4D92" w:rsidRPr="00816DB8" w:rsidRDefault="006B4D92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Introduction to Financial Services</w:t>
            </w:r>
          </w:p>
        </w:tc>
        <w:tc>
          <w:tcPr>
            <w:tcW w:w="1123" w:type="pct"/>
          </w:tcPr>
          <w:p w14:paraId="213EA3C6" w14:textId="5A8CCD8C" w:rsidR="006B4D92" w:rsidRPr="00816DB8" w:rsidRDefault="006B4D9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89" w:type="pct"/>
          </w:tcPr>
          <w:p w14:paraId="7B1DA53D" w14:textId="77777777" w:rsidR="006B4D92" w:rsidRPr="00816DB8" w:rsidRDefault="006B4D92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3B590BD9" w14:textId="77777777" w:rsidR="006B4D92" w:rsidRPr="00816DB8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22852E1" w14:textId="77777777" w:rsidR="006B4D92" w:rsidRPr="00816DB8" w:rsidRDefault="006B4D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400073C8" w14:textId="77777777" w:rsidR="006B4D92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2CCD00B5" w14:textId="77777777" w:rsidTr="00E81976">
        <w:tc>
          <w:tcPr>
            <w:tcW w:w="531" w:type="pct"/>
          </w:tcPr>
          <w:p w14:paraId="33FC52C3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600" w:type="pct"/>
          </w:tcPr>
          <w:p w14:paraId="71FFD6FB" w14:textId="77777777" w:rsidR="005D362A" w:rsidRPr="00816DB8" w:rsidRDefault="00D17361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SF2103</w:t>
            </w:r>
          </w:p>
        </w:tc>
        <w:tc>
          <w:tcPr>
            <w:tcW w:w="881" w:type="pct"/>
          </w:tcPr>
          <w:p w14:paraId="7EE75AB5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Developments in Finance</w:t>
            </w:r>
          </w:p>
        </w:tc>
        <w:tc>
          <w:tcPr>
            <w:tcW w:w="1123" w:type="pct"/>
          </w:tcPr>
          <w:p w14:paraId="0C8FD7F4" w14:textId="66B6490D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055C6B69" w14:textId="77777777" w:rsidR="005D362A" w:rsidRPr="00816DB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45913E5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7012377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05E7E872" w14:textId="77777777" w:rsidR="005D362A" w:rsidRPr="00816DB8" w:rsidRDefault="005D362A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53D76AE5" w14:textId="77777777" w:rsidTr="00E81976">
        <w:tc>
          <w:tcPr>
            <w:tcW w:w="531" w:type="pct"/>
          </w:tcPr>
          <w:p w14:paraId="4FA0E86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0" w:type="pct"/>
          </w:tcPr>
          <w:p w14:paraId="6B01CB81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BA1106</w:t>
            </w:r>
          </w:p>
        </w:tc>
        <w:tc>
          <w:tcPr>
            <w:tcW w:w="881" w:type="pct"/>
          </w:tcPr>
          <w:p w14:paraId="3EE90442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Administration</w:t>
            </w:r>
          </w:p>
        </w:tc>
        <w:tc>
          <w:tcPr>
            <w:tcW w:w="1123" w:type="pct"/>
            <w:vAlign w:val="bottom"/>
          </w:tcPr>
          <w:p w14:paraId="384B944B" w14:textId="7A1D65B7" w:rsidR="008970A2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4684CD26" w14:textId="77777777" w:rsidR="005D362A" w:rsidRPr="00816DB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6FBF04B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0E24DF7D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379E6D64" w14:textId="77777777" w:rsidR="005D362A" w:rsidRPr="00816DB8" w:rsidRDefault="005D362A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3DB68326" w14:textId="77777777" w:rsidTr="00E81976">
        <w:tc>
          <w:tcPr>
            <w:tcW w:w="531" w:type="pct"/>
          </w:tcPr>
          <w:p w14:paraId="0A2CBDAB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0" w:type="pct"/>
          </w:tcPr>
          <w:p w14:paraId="717500DD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GT1106</w:t>
            </w:r>
          </w:p>
        </w:tc>
        <w:tc>
          <w:tcPr>
            <w:tcW w:w="881" w:type="pct"/>
          </w:tcPr>
          <w:p w14:paraId="30AF23E2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Communication Skills</w:t>
            </w:r>
          </w:p>
        </w:tc>
        <w:tc>
          <w:tcPr>
            <w:tcW w:w="1123" w:type="pct"/>
            <w:vAlign w:val="bottom"/>
          </w:tcPr>
          <w:p w14:paraId="0CE96E05" w14:textId="54D41032" w:rsidR="00FF41E0" w:rsidRPr="00816DB8" w:rsidRDefault="00FF41E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722E7487" w14:textId="77777777" w:rsidR="005D362A" w:rsidRPr="00816DB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7B39608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6338A35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2" w:type="pct"/>
          </w:tcPr>
          <w:p w14:paraId="0EDFE08F" w14:textId="77777777" w:rsidR="005D362A" w:rsidRPr="00816DB8" w:rsidRDefault="005D362A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5D362A" w:rsidRPr="00816DB8" w14:paraId="5211DD67" w14:textId="77777777" w:rsidTr="00E81976">
        <w:tc>
          <w:tcPr>
            <w:tcW w:w="531" w:type="pct"/>
          </w:tcPr>
          <w:p w14:paraId="1DD2214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600" w:type="pct"/>
          </w:tcPr>
          <w:p w14:paraId="215427F1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AE1204</w:t>
            </w:r>
          </w:p>
        </w:tc>
        <w:tc>
          <w:tcPr>
            <w:tcW w:w="881" w:type="pct"/>
          </w:tcPr>
          <w:p w14:paraId="348D1F65" w14:textId="77777777" w:rsidR="005D362A" w:rsidRPr="00816DB8" w:rsidRDefault="005D362A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icro Economics</w:t>
            </w:r>
          </w:p>
        </w:tc>
        <w:tc>
          <w:tcPr>
            <w:tcW w:w="1123" w:type="pct"/>
            <w:vAlign w:val="bottom"/>
          </w:tcPr>
          <w:p w14:paraId="244C7F72" w14:textId="77777777" w:rsidR="008C0F14" w:rsidRPr="00816DB8" w:rsidRDefault="008C0F1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25C1F795" w14:textId="77777777" w:rsidR="005D362A" w:rsidRPr="00816DB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3</w:t>
            </w:r>
          </w:p>
        </w:tc>
        <w:tc>
          <w:tcPr>
            <w:tcW w:w="437" w:type="pct"/>
          </w:tcPr>
          <w:p w14:paraId="1D43C75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4C429DD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32" w:type="pct"/>
          </w:tcPr>
          <w:p w14:paraId="32ADD6B0" w14:textId="77777777" w:rsidR="005D362A" w:rsidRPr="00816DB8" w:rsidRDefault="005D362A" w:rsidP="001A6D86"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12678C7E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85699C" w14:textId="77777777" w:rsidR="00FA2871" w:rsidRPr="00816DB8" w:rsidRDefault="00FA28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31431C" w14:textId="77777777" w:rsidR="003D5EC0" w:rsidRPr="00816DB8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2E88747" w14:textId="77777777" w:rsidR="003D5EC0" w:rsidRPr="00816DB8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9A7D3E" w14:textId="38E49A33" w:rsidR="00D10701" w:rsidRPr="00816DB8" w:rsidRDefault="00D1070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SCIENCE IN FINANCE YEAR ONE</w:t>
      </w:r>
      <w:r w:rsidR="00C94F94" w:rsidRPr="00816DB8">
        <w:rPr>
          <w:rFonts w:ascii="Book Antiqua" w:hAnsi="Book Antiqua"/>
          <w:b/>
          <w:sz w:val="18"/>
          <w:szCs w:val="18"/>
        </w:rPr>
        <w:t xml:space="preserve"> (10</w:t>
      </w:r>
      <w:r w:rsidRPr="00816DB8">
        <w:rPr>
          <w:rFonts w:ascii="Book Antiqua" w:hAnsi="Book Antiqua"/>
          <w:b/>
          <w:sz w:val="18"/>
          <w:szCs w:val="18"/>
        </w:rPr>
        <w:t>0)</w:t>
      </w:r>
      <w:r w:rsidR="005C2786" w:rsidRPr="00816DB8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388BA416" w14:textId="77777777" w:rsidTr="00AB45EB">
        <w:tc>
          <w:tcPr>
            <w:tcW w:w="940" w:type="pct"/>
          </w:tcPr>
          <w:p w14:paraId="5AC3942E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C188ED7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52C97AF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AC3FCA6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BC051AE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C0A7732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AB45EB" w:rsidRPr="00816DB8" w14:paraId="0E4B4E1D" w14:textId="77777777" w:rsidTr="00AB45EB">
        <w:tc>
          <w:tcPr>
            <w:tcW w:w="940" w:type="pct"/>
          </w:tcPr>
          <w:p w14:paraId="6022C19F" w14:textId="7E96AE88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306AE49A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FD0BABF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598D9D9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63EA36F7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2" w:type="pct"/>
          </w:tcPr>
          <w:p w14:paraId="2B4B9978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AB45EB" w:rsidRPr="00816DB8" w14:paraId="7F3FFC25" w14:textId="77777777" w:rsidTr="00AB45EB">
        <w:tc>
          <w:tcPr>
            <w:tcW w:w="940" w:type="pct"/>
          </w:tcPr>
          <w:p w14:paraId="7A0066E1" w14:textId="75B284CC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7C77B65A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79B9B33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79DBAC9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091380E6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832" w:type="pct"/>
          </w:tcPr>
          <w:p w14:paraId="4C449CCB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AB45EB" w:rsidRPr="00816DB8" w14:paraId="76C4C9C6" w14:textId="77777777" w:rsidTr="00AB45EB">
        <w:tc>
          <w:tcPr>
            <w:tcW w:w="940" w:type="pct"/>
          </w:tcPr>
          <w:p w14:paraId="54B926EE" w14:textId="5C9D8DCE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5E174C4E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3ED72FFE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058ED13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E8BEEE2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2" w:type="pct"/>
          </w:tcPr>
          <w:p w14:paraId="69582D0A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</w:tr>
      <w:tr w:rsidR="00AB45EB" w:rsidRPr="00816DB8" w14:paraId="67B855B1" w14:textId="77777777" w:rsidTr="00AB45EB">
        <w:tc>
          <w:tcPr>
            <w:tcW w:w="940" w:type="pct"/>
          </w:tcPr>
          <w:p w14:paraId="767D9568" w14:textId="2355EFE1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4AD9A6F3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834" w:type="pct"/>
          </w:tcPr>
          <w:p w14:paraId="1AE68EF9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A07A001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1920D06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4B0A5DAB" w14:textId="77777777" w:rsidR="00AB45EB" w:rsidRPr="00816DB8" w:rsidRDefault="00AB45EB" w:rsidP="00DD28B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</w:tr>
    </w:tbl>
    <w:p w14:paraId="25BC48B6" w14:textId="77777777" w:rsidR="00D10701" w:rsidRPr="00816DB8" w:rsidRDefault="00D1070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3E26B0" w14:textId="77777777" w:rsidR="00D10701" w:rsidRPr="00816DB8" w:rsidRDefault="00D1070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76"/>
        <w:gridCol w:w="1101"/>
        <w:gridCol w:w="1617"/>
        <w:gridCol w:w="2009"/>
        <w:gridCol w:w="512"/>
        <w:gridCol w:w="801"/>
        <w:gridCol w:w="745"/>
        <w:gridCol w:w="1481"/>
      </w:tblGrid>
      <w:tr w:rsidR="002B1C07" w:rsidRPr="00816DB8" w14:paraId="69514C38" w14:textId="77777777" w:rsidTr="00E81976">
        <w:tc>
          <w:tcPr>
            <w:tcW w:w="531" w:type="pct"/>
          </w:tcPr>
          <w:p w14:paraId="425F0D19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0" w:type="pct"/>
          </w:tcPr>
          <w:p w14:paraId="538645C8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1" w:type="pct"/>
          </w:tcPr>
          <w:p w14:paraId="612FF15B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3" w:type="pct"/>
          </w:tcPr>
          <w:p w14:paraId="074B18E3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189" w:type="pct"/>
          </w:tcPr>
          <w:p w14:paraId="6706745C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7DAADA97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1E90C5A6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2" w:type="pct"/>
          </w:tcPr>
          <w:p w14:paraId="32FB2F46" w14:textId="77777777" w:rsidR="00D10701" w:rsidRPr="00816DB8" w:rsidRDefault="00D1070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863F131" w14:textId="77777777" w:rsidTr="00E81976">
        <w:tc>
          <w:tcPr>
            <w:tcW w:w="531" w:type="pct"/>
          </w:tcPr>
          <w:p w14:paraId="6EE5FE98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FS</w:t>
            </w:r>
          </w:p>
        </w:tc>
        <w:tc>
          <w:tcPr>
            <w:tcW w:w="600" w:type="pct"/>
          </w:tcPr>
          <w:p w14:paraId="08650FE6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FIN 1101</w:t>
            </w:r>
          </w:p>
        </w:tc>
        <w:tc>
          <w:tcPr>
            <w:tcW w:w="881" w:type="pct"/>
          </w:tcPr>
          <w:p w14:paraId="281F95A4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Introduction to Financial Services</w:t>
            </w:r>
          </w:p>
        </w:tc>
        <w:tc>
          <w:tcPr>
            <w:tcW w:w="1123" w:type="pct"/>
          </w:tcPr>
          <w:p w14:paraId="5EBC7910" w14:textId="667E2B99" w:rsidR="007A6739" w:rsidRPr="00816DB8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89" w:type="pct"/>
          </w:tcPr>
          <w:p w14:paraId="7F7D3566" w14:textId="77777777" w:rsidR="007A6739" w:rsidRPr="00816DB8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01767B0D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395B51E7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7F61DCE3" w14:textId="77777777" w:rsidR="007A6739" w:rsidRPr="00816DB8" w:rsidRDefault="007A6739" w:rsidP="001A6D86"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816DB8" w14:paraId="4AD26FE5" w14:textId="77777777" w:rsidTr="00E81976">
        <w:tc>
          <w:tcPr>
            <w:tcW w:w="531" w:type="pct"/>
          </w:tcPr>
          <w:p w14:paraId="5D28C109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F</w:t>
            </w:r>
          </w:p>
        </w:tc>
        <w:tc>
          <w:tcPr>
            <w:tcW w:w="600" w:type="pct"/>
          </w:tcPr>
          <w:p w14:paraId="7F82671C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SF2103</w:t>
            </w:r>
          </w:p>
        </w:tc>
        <w:tc>
          <w:tcPr>
            <w:tcW w:w="881" w:type="pct"/>
          </w:tcPr>
          <w:p w14:paraId="48BA8C24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Developments in Finance</w:t>
            </w:r>
          </w:p>
        </w:tc>
        <w:tc>
          <w:tcPr>
            <w:tcW w:w="1123" w:type="pct"/>
          </w:tcPr>
          <w:p w14:paraId="379F1B5E" w14:textId="115B79D5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6DE9BA44" w14:textId="77777777" w:rsidR="007A6739" w:rsidRPr="00816DB8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3A9BA9BB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00CB3B7C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2" w:type="pct"/>
          </w:tcPr>
          <w:p w14:paraId="0FB5C1A4" w14:textId="77777777" w:rsidR="007A6739" w:rsidRPr="00816DB8" w:rsidRDefault="007A6739" w:rsidP="001A6D86"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816DB8" w14:paraId="004B9F85" w14:textId="77777777" w:rsidTr="00E81976">
        <w:tc>
          <w:tcPr>
            <w:tcW w:w="531" w:type="pct"/>
          </w:tcPr>
          <w:p w14:paraId="061B75D4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0" w:type="pct"/>
          </w:tcPr>
          <w:p w14:paraId="668408B3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BA1106</w:t>
            </w:r>
          </w:p>
        </w:tc>
        <w:tc>
          <w:tcPr>
            <w:tcW w:w="881" w:type="pct"/>
          </w:tcPr>
          <w:p w14:paraId="724EAE30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Administration</w:t>
            </w:r>
          </w:p>
        </w:tc>
        <w:tc>
          <w:tcPr>
            <w:tcW w:w="1123" w:type="pct"/>
            <w:vAlign w:val="bottom"/>
          </w:tcPr>
          <w:p w14:paraId="1A09243A" w14:textId="7D5D8D68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6BBF7878" w14:textId="77777777" w:rsidR="007A6739" w:rsidRPr="00816DB8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2B7D84AA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095724FC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F328600" w14:textId="77777777" w:rsidR="007A6739" w:rsidRPr="00816DB8" w:rsidRDefault="007A6739" w:rsidP="001A6D86"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2B1C07" w:rsidRPr="00816DB8" w14:paraId="544B32D3" w14:textId="77777777" w:rsidTr="00E81976">
        <w:tc>
          <w:tcPr>
            <w:tcW w:w="531" w:type="pct"/>
          </w:tcPr>
          <w:p w14:paraId="70336BFC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0" w:type="pct"/>
          </w:tcPr>
          <w:p w14:paraId="7FC28500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GT1106</w:t>
            </w:r>
          </w:p>
        </w:tc>
        <w:tc>
          <w:tcPr>
            <w:tcW w:w="881" w:type="pct"/>
          </w:tcPr>
          <w:p w14:paraId="64755326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usiness Communication Skills</w:t>
            </w:r>
          </w:p>
        </w:tc>
        <w:tc>
          <w:tcPr>
            <w:tcW w:w="1123" w:type="pct"/>
            <w:vAlign w:val="bottom"/>
          </w:tcPr>
          <w:p w14:paraId="1FDA53BB" w14:textId="0906D55B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9" w:type="pct"/>
          </w:tcPr>
          <w:p w14:paraId="15CB00C8" w14:textId="77777777" w:rsidR="007A6739" w:rsidRPr="00816DB8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4</w:t>
            </w:r>
          </w:p>
        </w:tc>
        <w:tc>
          <w:tcPr>
            <w:tcW w:w="437" w:type="pct"/>
          </w:tcPr>
          <w:p w14:paraId="27E9B5F3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6" w:type="pct"/>
          </w:tcPr>
          <w:p w14:paraId="4BF5F515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2" w:type="pct"/>
          </w:tcPr>
          <w:p w14:paraId="35C7FD3F" w14:textId="77777777" w:rsidR="007A6739" w:rsidRPr="00816DB8" w:rsidRDefault="007A6739" w:rsidP="001A6D86"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7A6739" w:rsidRPr="00816DB8" w14:paraId="445E4829" w14:textId="77777777" w:rsidTr="00E81976">
        <w:tc>
          <w:tcPr>
            <w:tcW w:w="531" w:type="pct"/>
          </w:tcPr>
          <w:p w14:paraId="63E9B9CB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600" w:type="pct"/>
          </w:tcPr>
          <w:p w14:paraId="1889853A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BAE1204</w:t>
            </w:r>
          </w:p>
        </w:tc>
        <w:tc>
          <w:tcPr>
            <w:tcW w:w="881" w:type="pct"/>
          </w:tcPr>
          <w:p w14:paraId="6EC8CBCC" w14:textId="77777777" w:rsidR="007A6739" w:rsidRPr="00816DB8" w:rsidRDefault="007A6739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Micro Economics</w:t>
            </w:r>
          </w:p>
        </w:tc>
        <w:tc>
          <w:tcPr>
            <w:tcW w:w="1123" w:type="pct"/>
            <w:vAlign w:val="bottom"/>
          </w:tcPr>
          <w:p w14:paraId="283F4720" w14:textId="6633C039" w:rsidR="007A6739" w:rsidRPr="00816DB8" w:rsidRDefault="007A673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89" w:type="pct"/>
          </w:tcPr>
          <w:p w14:paraId="1E984D66" w14:textId="77777777" w:rsidR="007A6739" w:rsidRPr="00816DB8" w:rsidRDefault="007A6739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</w:pPr>
            <w:r w:rsidRPr="00816DB8">
              <w:rPr>
                <w:rFonts w:ascii="Book Antiqua" w:eastAsiaTheme="minorHAnsi" w:hAnsi="Book Antiqua" w:cstheme="minorBidi"/>
                <w:sz w:val="18"/>
                <w:szCs w:val="18"/>
                <w:lang w:val="en-GB" w:bidi="ar-SA"/>
              </w:rPr>
              <w:t>3</w:t>
            </w:r>
          </w:p>
        </w:tc>
        <w:tc>
          <w:tcPr>
            <w:tcW w:w="437" w:type="pct"/>
          </w:tcPr>
          <w:p w14:paraId="53DE136D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099C207B" w14:textId="77777777" w:rsidR="007A6739" w:rsidRPr="00816DB8" w:rsidRDefault="007A67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832" w:type="pct"/>
          </w:tcPr>
          <w:p w14:paraId="4596C708" w14:textId="77777777" w:rsidR="007A6739" w:rsidRPr="00816DB8" w:rsidRDefault="007A6739" w:rsidP="001A6D86"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</w:tbl>
    <w:p w14:paraId="700326F5" w14:textId="77777777" w:rsidR="00FA2871" w:rsidRPr="00816DB8" w:rsidRDefault="00FA28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FA6B95" w14:textId="77777777" w:rsidR="009E78EB" w:rsidRPr="00816DB8" w:rsidRDefault="009E78E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8FE003A" w14:textId="77777777" w:rsidR="009E78EB" w:rsidRPr="00816DB8" w:rsidRDefault="009E78E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5BADC0" w14:textId="77777777" w:rsidR="0057588E" w:rsidRPr="00816DB8" w:rsidRDefault="005758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436C366" w14:textId="6CCD1B11" w:rsidR="004F57F0" w:rsidRPr="00816DB8" w:rsidRDefault="004F57F0" w:rsidP="004F57F0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SCIENCE IN FINANCE YEAR </w:t>
      </w:r>
      <w:proofErr w:type="gramStart"/>
      <w:r w:rsidRPr="00816DB8">
        <w:rPr>
          <w:rFonts w:ascii="Book Antiqua" w:hAnsi="Book Antiqua"/>
          <w:b/>
          <w:sz w:val="18"/>
          <w:szCs w:val="18"/>
        </w:rPr>
        <w:t>TWO  –</w:t>
      </w:r>
      <w:proofErr w:type="gramEnd"/>
      <w:r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C94F94" w:rsidRPr="00816DB8">
        <w:rPr>
          <w:rFonts w:ascii="Book Antiqua" w:hAnsi="Book Antiqua"/>
          <w:b/>
          <w:sz w:val="18"/>
          <w:szCs w:val="18"/>
        </w:rPr>
        <w:t xml:space="preserve"> – (15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4F57F0" w:rsidRPr="00816DB8" w14:paraId="13B849C5" w14:textId="77777777" w:rsidTr="004F57F0">
        <w:tc>
          <w:tcPr>
            <w:tcW w:w="940" w:type="pct"/>
          </w:tcPr>
          <w:p w14:paraId="73F3111E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4EE4AFD9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63AECBA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D986DB2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BB4FC23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939A693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4F57F0" w:rsidRPr="00816DB8" w14:paraId="274D4E46" w14:textId="77777777" w:rsidTr="004F57F0">
        <w:tc>
          <w:tcPr>
            <w:tcW w:w="940" w:type="pct"/>
          </w:tcPr>
          <w:p w14:paraId="1FF2C16B" w14:textId="28076C21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EF2D7D9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054F7F98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55DEA2F0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591DBE48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6519BBFA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4F57F0" w:rsidRPr="00816DB8" w14:paraId="7C5F2524" w14:textId="77777777" w:rsidTr="004F57F0">
        <w:tc>
          <w:tcPr>
            <w:tcW w:w="940" w:type="pct"/>
          </w:tcPr>
          <w:p w14:paraId="5BC08ED9" w14:textId="3FCBF625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0534F640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5BD79970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7926539F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4E62F738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45B2EDF2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4F57F0" w:rsidRPr="00816DB8" w14:paraId="1A27C038" w14:textId="77777777" w:rsidTr="004F57F0">
        <w:tc>
          <w:tcPr>
            <w:tcW w:w="940" w:type="pct"/>
          </w:tcPr>
          <w:p w14:paraId="6920DA2D" w14:textId="0EAEC036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C5ED32E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4CD85597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22585F71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335246DF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7675A429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  <w:tr w:rsidR="004F57F0" w:rsidRPr="00816DB8" w14:paraId="1455AD74" w14:textId="77777777" w:rsidTr="004F57F0">
        <w:tc>
          <w:tcPr>
            <w:tcW w:w="940" w:type="pct"/>
          </w:tcPr>
          <w:p w14:paraId="0205D99F" w14:textId="61109821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57A61DC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3308F823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7A241E91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6B5A84C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12063CC3" w14:textId="77777777" w:rsidR="004F57F0" w:rsidRPr="00816DB8" w:rsidRDefault="004F57F0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</w:tbl>
    <w:p w14:paraId="35EBFFDA" w14:textId="77777777" w:rsidR="004F57F0" w:rsidRPr="00816DB8" w:rsidRDefault="004F57F0" w:rsidP="004F57F0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9C31753" w14:textId="77777777" w:rsidR="004F57F0" w:rsidRPr="00816DB8" w:rsidRDefault="004F57F0" w:rsidP="004F57F0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9"/>
        <w:gridCol w:w="996"/>
        <w:gridCol w:w="1756"/>
        <w:gridCol w:w="2213"/>
        <w:gridCol w:w="499"/>
        <w:gridCol w:w="821"/>
        <w:gridCol w:w="688"/>
        <w:gridCol w:w="1540"/>
      </w:tblGrid>
      <w:tr w:rsidR="004F57F0" w:rsidRPr="00816DB8" w14:paraId="45DA1B0E" w14:textId="77777777" w:rsidTr="00DF19EF">
        <w:tc>
          <w:tcPr>
            <w:tcW w:w="394" w:type="pct"/>
          </w:tcPr>
          <w:p w14:paraId="0C62AFC9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0FE6353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0" w:type="pct"/>
          </w:tcPr>
          <w:p w14:paraId="7A352E8E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7" w:type="pct"/>
          </w:tcPr>
          <w:p w14:paraId="654801C2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6785934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202DEAF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3259B4A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3" w:type="pct"/>
          </w:tcPr>
          <w:p w14:paraId="34C35D2B" w14:textId="77777777" w:rsidR="004F57F0" w:rsidRPr="00816DB8" w:rsidRDefault="004F57F0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F19EF" w:rsidRPr="00816DB8" w14:paraId="018499FB" w14:textId="77777777" w:rsidTr="00DF19EF">
        <w:tc>
          <w:tcPr>
            <w:tcW w:w="394" w:type="pct"/>
          </w:tcPr>
          <w:p w14:paraId="5B4CB928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9" w:type="pct"/>
            <w:vAlign w:val="bottom"/>
          </w:tcPr>
          <w:p w14:paraId="296821E7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1</w:t>
            </w:r>
          </w:p>
        </w:tc>
        <w:tc>
          <w:tcPr>
            <w:tcW w:w="950" w:type="pct"/>
            <w:vAlign w:val="bottom"/>
          </w:tcPr>
          <w:p w14:paraId="1AE963C0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Financial Analysis</w:t>
            </w:r>
          </w:p>
        </w:tc>
        <w:tc>
          <w:tcPr>
            <w:tcW w:w="1197" w:type="pct"/>
            <w:vAlign w:val="bottom"/>
          </w:tcPr>
          <w:p w14:paraId="06A48582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70A28E03" w14:textId="77777777" w:rsidR="00DF19EF" w:rsidRPr="00816DB8" w:rsidRDefault="00DF19EF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272EF55D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4F87B665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3" w:type="pct"/>
          </w:tcPr>
          <w:p w14:paraId="07271606" w14:textId="2CA3CE59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DF19EF" w:rsidRPr="00816DB8" w14:paraId="3724BC14" w14:textId="77777777" w:rsidTr="00DF19EF">
        <w:tc>
          <w:tcPr>
            <w:tcW w:w="394" w:type="pct"/>
          </w:tcPr>
          <w:p w14:paraId="5713F5B1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539" w:type="pct"/>
            <w:vAlign w:val="bottom"/>
          </w:tcPr>
          <w:p w14:paraId="33C57A65" w14:textId="2D6F3189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3</w:t>
            </w:r>
          </w:p>
        </w:tc>
        <w:tc>
          <w:tcPr>
            <w:tcW w:w="950" w:type="pct"/>
            <w:vAlign w:val="bottom"/>
          </w:tcPr>
          <w:p w14:paraId="39F533A2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ervices Marketing</w:t>
            </w:r>
          </w:p>
        </w:tc>
        <w:tc>
          <w:tcPr>
            <w:tcW w:w="1197" w:type="pct"/>
            <w:vAlign w:val="bottom"/>
          </w:tcPr>
          <w:p w14:paraId="0ECA9782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0D231EE9" w14:textId="77777777" w:rsidR="00DF19EF" w:rsidRPr="00816DB8" w:rsidRDefault="00DF19EF" w:rsidP="0002745B">
            <w:pPr>
              <w:jc w:val="center"/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7658B77" w14:textId="77777777" w:rsidR="00DF19EF" w:rsidRPr="00816DB8" w:rsidRDefault="00DF19EF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DA41E43" w14:textId="77777777" w:rsidR="00DF19EF" w:rsidRPr="00816DB8" w:rsidRDefault="00DF19EF" w:rsidP="0002745B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IN</w:t>
            </w:r>
          </w:p>
        </w:tc>
        <w:tc>
          <w:tcPr>
            <w:tcW w:w="833" w:type="pct"/>
          </w:tcPr>
          <w:p w14:paraId="0C29B581" w14:textId="005346BC" w:rsidR="00DF19EF" w:rsidRPr="00816DB8" w:rsidRDefault="00DF19EF" w:rsidP="0002745B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DF19EF" w:rsidRPr="00816DB8" w14:paraId="770B2EFD" w14:textId="77777777" w:rsidTr="00DF19EF">
        <w:tc>
          <w:tcPr>
            <w:tcW w:w="394" w:type="pct"/>
          </w:tcPr>
          <w:p w14:paraId="1750172C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539" w:type="pct"/>
            <w:vAlign w:val="bottom"/>
          </w:tcPr>
          <w:p w14:paraId="7695A688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2</w:t>
            </w:r>
          </w:p>
        </w:tc>
        <w:tc>
          <w:tcPr>
            <w:tcW w:w="950" w:type="pct"/>
            <w:vAlign w:val="bottom"/>
          </w:tcPr>
          <w:p w14:paraId="6622AE68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Quantitative Finance Analysis</w:t>
            </w:r>
          </w:p>
        </w:tc>
        <w:tc>
          <w:tcPr>
            <w:tcW w:w="1197" w:type="pct"/>
            <w:vAlign w:val="bottom"/>
          </w:tcPr>
          <w:p w14:paraId="5B89C77D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4FB6DBFA" w14:textId="77777777" w:rsidR="00DF19EF" w:rsidRPr="00816DB8" w:rsidRDefault="00DF19EF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521F04B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2" w:type="pct"/>
          </w:tcPr>
          <w:p w14:paraId="720C4B5A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3" w:type="pct"/>
          </w:tcPr>
          <w:p w14:paraId="5CB3C14B" w14:textId="00B1B0A8" w:rsidR="00DF19EF" w:rsidRPr="00816DB8" w:rsidRDefault="00DF19EF" w:rsidP="0002745B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DF19EF" w:rsidRPr="00816DB8" w14:paraId="0B551938" w14:textId="77777777" w:rsidTr="00DF19EF">
        <w:tc>
          <w:tcPr>
            <w:tcW w:w="394" w:type="pct"/>
          </w:tcPr>
          <w:p w14:paraId="03168A76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539" w:type="pct"/>
            <w:vAlign w:val="bottom"/>
          </w:tcPr>
          <w:p w14:paraId="12CA8FBC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950" w:type="pct"/>
            <w:vAlign w:val="bottom"/>
          </w:tcPr>
          <w:p w14:paraId="7FF8E1FB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tatistics</w:t>
            </w:r>
          </w:p>
        </w:tc>
        <w:tc>
          <w:tcPr>
            <w:tcW w:w="1197" w:type="pct"/>
            <w:vAlign w:val="bottom"/>
          </w:tcPr>
          <w:p w14:paraId="0A02645B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18D0A870" w14:textId="77777777" w:rsidR="00DF19EF" w:rsidRPr="00816DB8" w:rsidRDefault="00DF19EF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7DA9F11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39150281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33" w:type="pct"/>
          </w:tcPr>
          <w:p w14:paraId="760DD298" w14:textId="24020900" w:rsidR="00DF19EF" w:rsidRPr="00816DB8" w:rsidRDefault="00DF19EF" w:rsidP="0002745B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DF19EF" w:rsidRPr="00816DB8" w14:paraId="07B23090" w14:textId="77777777" w:rsidTr="00DF19EF">
        <w:tc>
          <w:tcPr>
            <w:tcW w:w="394" w:type="pct"/>
          </w:tcPr>
          <w:p w14:paraId="5AB52088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539" w:type="pct"/>
            <w:vAlign w:val="bottom"/>
          </w:tcPr>
          <w:p w14:paraId="71ADDB2B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3</w:t>
            </w:r>
          </w:p>
        </w:tc>
        <w:tc>
          <w:tcPr>
            <w:tcW w:w="950" w:type="pct"/>
            <w:vAlign w:val="bottom"/>
          </w:tcPr>
          <w:p w14:paraId="35BDF1B0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97" w:type="pct"/>
            <w:vAlign w:val="bottom"/>
          </w:tcPr>
          <w:p w14:paraId="52EDCA86" w14:textId="77777777" w:rsidR="00DF19EF" w:rsidRPr="00816DB8" w:rsidRDefault="00DF19EF" w:rsidP="0002745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077F4B81" w14:textId="77777777" w:rsidR="00DF19EF" w:rsidRPr="00816DB8" w:rsidRDefault="00DF19EF" w:rsidP="0002745B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98038A7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070A3FA1" w14:textId="77777777" w:rsidR="00DF19EF" w:rsidRPr="00816DB8" w:rsidRDefault="00DF19EF" w:rsidP="0002745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3" w:type="pct"/>
          </w:tcPr>
          <w:p w14:paraId="2F37B89D" w14:textId="509FFA11" w:rsidR="00DF19EF" w:rsidRPr="00816DB8" w:rsidRDefault="00DF19EF" w:rsidP="0002745B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</w:tbl>
    <w:p w14:paraId="671F4119" w14:textId="77777777" w:rsidR="004F57F0" w:rsidRDefault="004F57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96FBEF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4BF2D6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114FFF" w14:textId="77777777" w:rsidR="004F57F0" w:rsidRPr="00816DB8" w:rsidRDefault="004F57F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25822E" w14:textId="4D6100B2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SCI</w:t>
      </w:r>
      <w:r w:rsidR="00C66804" w:rsidRPr="00816DB8">
        <w:rPr>
          <w:rFonts w:ascii="Book Antiqua" w:hAnsi="Book Antiqua"/>
          <w:b/>
          <w:sz w:val="18"/>
          <w:szCs w:val="18"/>
        </w:rPr>
        <w:t xml:space="preserve">ENCE IN FINANCE YEAR </w:t>
      </w:r>
      <w:r w:rsidR="002C0799" w:rsidRPr="00816DB8">
        <w:rPr>
          <w:rFonts w:ascii="Book Antiqua" w:hAnsi="Book Antiqua"/>
          <w:b/>
          <w:sz w:val="18"/>
          <w:szCs w:val="18"/>
        </w:rPr>
        <w:t xml:space="preserve">TWO </w:t>
      </w:r>
      <w:r w:rsidR="00D258EE" w:rsidRPr="00816DB8">
        <w:rPr>
          <w:rFonts w:ascii="Book Antiqua" w:hAnsi="Book Antiqua"/>
          <w:b/>
          <w:sz w:val="18"/>
          <w:szCs w:val="18"/>
        </w:rPr>
        <w:t>–</w:t>
      </w:r>
      <w:r w:rsidR="002936D4" w:rsidRPr="00816DB8">
        <w:rPr>
          <w:rFonts w:ascii="Book Antiqua" w:hAnsi="Book Antiqua"/>
          <w:b/>
          <w:sz w:val="18"/>
          <w:szCs w:val="18"/>
        </w:rPr>
        <w:t xml:space="preserve"> </w:t>
      </w:r>
      <w:r w:rsidR="00D258EE" w:rsidRPr="00816DB8">
        <w:rPr>
          <w:rFonts w:ascii="Book Antiqua" w:hAnsi="Book Antiqua"/>
          <w:b/>
          <w:sz w:val="18"/>
          <w:szCs w:val="18"/>
        </w:rPr>
        <w:t>GROUP B</w:t>
      </w:r>
      <w:r w:rsidR="00C94F94" w:rsidRPr="00816DB8">
        <w:rPr>
          <w:rFonts w:ascii="Book Antiqua" w:hAnsi="Book Antiqua"/>
          <w:b/>
          <w:sz w:val="18"/>
          <w:szCs w:val="18"/>
        </w:rPr>
        <w:t xml:space="preserve"> – (1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A9020F3" w14:textId="77777777" w:rsidTr="00AB45EB">
        <w:tc>
          <w:tcPr>
            <w:tcW w:w="940" w:type="pct"/>
          </w:tcPr>
          <w:p w14:paraId="4CFFF9F9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325A871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BBA881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83C3236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85EF0D3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D4992C3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AB45EB" w:rsidRPr="00816DB8" w14:paraId="5C19BA4B" w14:textId="77777777" w:rsidTr="00AB45EB">
        <w:tc>
          <w:tcPr>
            <w:tcW w:w="940" w:type="pct"/>
          </w:tcPr>
          <w:p w14:paraId="164CE984" w14:textId="1867786A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1FA71B43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68CD968E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3215AEC9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04DF2FC3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0137FE0C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AB45EB" w:rsidRPr="00816DB8" w14:paraId="2ACA687D" w14:textId="77777777" w:rsidTr="00AB45EB">
        <w:tc>
          <w:tcPr>
            <w:tcW w:w="940" w:type="pct"/>
          </w:tcPr>
          <w:p w14:paraId="620CC854" w14:textId="54832E6F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1F6E3834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626ED5C4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4" w:type="pct"/>
          </w:tcPr>
          <w:p w14:paraId="510BA6DB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834" w:type="pct"/>
          </w:tcPr>
          <w:p w14:paraId="470CF38E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832" w:type="pct"/>
          </w:tcPr>
          <w:p w14:paraId="56E859D0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</w:tr>
      <w:tr w:rsidR="00AB45EB" w:rsidRPr="00816DB8" w14:paraId="20726CC9" w14:textId="77777777" w:rsidTr="00AB45EB">
        <w:tc>
          <w:tcPr>
            <w:tcW w:w="940" w:type="pct"/>
          </w:tcPr>
          <w:p w14:paraId="32175AC7" w14:textId="47992D71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45025631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05B15DBC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0065B72A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59306CC5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31C9A958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  <w:tr w:rsidR="00AB45EB" w:rsidRPr="00816DB8" w14:paraId="775DE876" w14:textId="77777777" w:rsidTr="00AB45EB">
        <w:tc>
          <w:tcPr>
            <w:tcW w:w="940" w:type="pct"/>
          </w:tcPr>
          <w:p w14:paraId="60C4305C" w14:textId="5A712F13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6180355A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834" w:type="pct"/>
          </w:tcPr>
          <w:p w14:paraId="0E8BA82C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1EBF57BC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D95802B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832" w:type="pct"/>
          </w:tcPr>
          <w:p w14:paraId="5B62C64A" w14:textId="77777777" w:rsidR="00AB45EB" w:rsidRPr="00816DB8" w:rsidRDefault="00AB45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</w:tr>
    </w:tbl>
    <w:p w14:paraId="68ABE010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4BFC6EA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9"/>
        <w:gridCol w:w="996"/>
        <w:gridCol w:w="1756"/>
        <w:gridCol w:w="2213"/>
        <w:gridCol w:w="499"/>
        <w:gridCol w:w="821"/>
        <w:gridCol w:w="688"/>
        <w:gridCol w:w="1540"/>
      </w:tblGrid>
      <w:tr w:rsidR="002B1C07" w:rsidRPr="00816DB8" w14:paraId="0FE59A5D" w14:textId="77777777" w:rsidTr="00DF19EF">
        <w:tc>
          <w:tcPr>
            <w:tcW w:w="394" w:type="pct"/>
          </w:tcPr>
          <w:p w14:paraId="6C3ED792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1E0F0B4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0" w:type="pct"/>
          </w:tcPr>
          <w:p w14:paraId="6D7EFC2F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7" w:type="pct"/>
          </w:tcPr>
          <w:p w14:paraId="3B9D8C43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61AC37A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BC9F0B1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D239A2E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3" w:type="pct"/>
          </w:tcPr>
          <w:p w14:paraId="19DEB57F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F19EF" w:rsidRPr="00816DB8" w14:paraId="3E4B3968" w14:textId="77777777" w:rsidTr="00DF19EF">
        <w:tc>
          <w:tcPr>
            <w:tcW w:w="394" w:type="pct"/>
          </w:tcPr>
          <w:p w14:paraId="765F915D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A</w:t>
            </w:r>
          </w:p>
        </w:tc>
        <w:tc>
          <w:tcPr>
            <w:tcW w:w="539" w:type="pct"/>
            <w:vAlign w:val="bottom"/>
          </w:tcPr>
          <w:p w14:paraId="4B5883BC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1</w:t>
            </w:r>
          </w:p>
        </w:tc>
        <w:tc>
          <w:tcPr>
            <w:tcW w:w="950" w:type="pct"/>
            <w:vAlign w:val="bottom"/>
          </w:tcPr>
          <w:p w14:paraId="1DC2B351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Financial Analysis</w:t>
            </w:r>
          </w:p>
        </w:tc>
        <w:tc>
          <w:tcPr>
            <w:tcW w:w="1197" w:type="pct"/>
            <w:vAlign w:val="bottom"/>
          </w:tcPr>
          <w:p w14:paraId="5165F31B" w14:textId="6A624570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4F2C33FD" w14:textId="77777777" w:rsidR="00DF19EF" w:rsidRPr="00816DB8" w:rsidRDefault="00DF19E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DD3614D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6148B27E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3" w:type="pct"/>
          </w:tcPr>
          <w:p w14:paraId="0AB0DE42" w14:textId="274C69A1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DF19EF" w:rsidRPr="00816DB8" w14:paraId="78DFD514" w14:textId="77777777" w:rsidTr="00DF19EF">
        <w:tc>
          <w:tcPr>
            <w:tcW w:w="394" w:type="pct"/>
          </w:tcPr>
          <w:p w14:paraId="66E623CB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539" w:type="pct"/>
            <w:vAlign w:val="bottom"/>
          </w:tcPr>
          <w:p w14:paraId="25F81ADC" w14:textId="2CD5AAED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3</w:t>
            </w:r>
          </w:p>
        </w:tc>
        <w:tc>
          <w:tcPr>
            <w:tcW w:w="950" w:type="pct"/>
            <w:vAlign w:val="bottom"/>
          </w:tcPr>
          <w:p w14:paraId="3A2B23EB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ervices Marketing</w:t>
            </w:r>
          </w:p>
        </w:tc>
        <w:tc>
          <w:tcPr>
            <w:tcW w:w="1197" w:type="pct"/>
            <w:vAlign w:val="bottom"/>
          </w:tcPr>
          <w:p w14:paraId="3D6AEC73" w14:textId="570EC7C2" w:rsidR="00DF19EF" w:rsidRPr="00DA555A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49FDC03C" w14:textId="77777777" w:rsidR="00DF19EF" w:rsidRPr="00DA555A" w:rsidRDefault="00DF19E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DA555A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6C48A13" w14:textId="77777777" w:rsidR="00DF19EF" w:rsidRPr="00DA555A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DA555A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5CF1D14B" w14:textId="77777777" w:rsidR="00DF19EF" w:rsidRPr="00DA555A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DA555A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3" w:type="pct"/>
          </w:tcPr>
          <w:p w14:paraId="43F714A5" w14:textId="0DAC67C6" w:rsidR="00DF19EF" w:rsidRPr="00816DB8" w:rsidRDefault="00DF19EF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DF19EF" w:rsidRPr="00816DB8" w14:paraId="389E73F4" w14:textId="77777777" w:rsidTr="00DF19EF">
        <w:tc>
          <w:tcPr>
            <w:tcW w:w="394" w:type="pct"/>
          </w:tcPr>
          <w:p w14:paraId="3DFE69FC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FA</w:t>
            </w:r>
          </w:p>
        </w:tc>
        <w:tc>
          <w:tcPr>
            <w:tcW w:w="539" w:type="pct"/>
            <w:vAlign w:val="bottom"/>
          </w:tcPr>
          <w:p w14:paraId="6434BCFD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2</w:t>
            </w:r>
          </w:p>
        </w:tc>
        <w:tc>
          <w:tcPr>
            <w:tcW w:w="950" w:type="pct"/>
            <w:vAlign w:val="bottom"/>
          </w:tcPr>
          <w:p w14:paraId="56432AF2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Quantitative Finance Analysis</w:t>
            </w:r>
          </w:p>
        </w:tc>
        <w:tc>
          <w:tcPr>
            <w:tcW w:w="1197" w:type="pct"/>
            <w:vAlign w:val="bottom"/>
          </w:tcPr>
          <w:p w14:paraId="69D37B79" w14:textId="6D1230CB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7134D0EF" w14:textId="77777777" w:rsidR="00DF19EF" w:rsidRPr="00816DB8" w:rsidRDefault="00DF19E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24043F5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72" w:type="pct"/>
          </w:tcPr>
          <w:p w14:paraId="467BCD78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33" w:type="pct"/>
          </w:tcPr>
          <w:p w14:paraId="168648AB" w14:textId="1F733B6F" w:rsidR="00DF19EF" w:rsidRPr="00816DB8" w:rsidRDefault="00DF19EF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DF19EF" w:rsidRPr="00816DB8" w14:paraId="3D43E543" w14:textId="77777777" w:rsidTr="00DF19EF">
        <w:tc>
          <w:tcPr>
            <w:tcW w:w="394" w:type="pct"/>
          </w:tcPr>
          <w:p w14:paraId="31D33B72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</w:t>
            </w:r>
          </w:p>
        </w:tc>
        <w:tc>
          <w:tcPr>
            <w:tcW w:w="539" w:type="pct"/>
            <w:vAlign w:val="bottom"/>
          </w:tcPr>
          <w:p w14:paraId="0F9C5C29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950" w:type="pct"/>
            <w:vAlign w:val="bottom"/>
          </w:tcPr>
          <w:p w14:paraId="7C8838E7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tatistics</w:t>
            </w:r>
          </w:p>
        </w:tc>
        <w:tc>
          <w:tcPr>
            <w:tcW w:w="1197" w:type="pct"/>
            <w:vAlign w:val="bottom"/>
          </w:tcPr>
          <w:p w14:paraId="10FBF5F9" w14:textId="6DE6DB59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2D181545" w14:textId="77777777" w:rsidR="00DF19EF" w:rsidRPr="00816DB8" w:rsidRDefault="00DF19E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FF4BA4E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3A9C0BB1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833" w:type="pct"/>
          </w:tcPr>
          <w:p w14:paraId="0F795879" w14:textId="1803E373" w:rsidR="00DF19EF" w:rsidRPr="00816DB8" w:rsidRDefault="00DF19EF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  <w:tr w:rsidR="00DF19EF" w:rsidRPr="00816DB8" w14:paraId="4D542E86" w14:textId="77777777" w:rsidTr="00DF19EF">
        <w:tc>
          <w:tcPr>
            <w:tcW w:w="394" w:type="pct"/>
          </w:tcPr>
          <w:p w14:paraId="70BF03DE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CC</w:t>
            </w:r>
          </w:p>
        </w:tc>
        <w:tc>
          <w:tcPr>
            <w:tcW w:w="539" w:type="pct"/>
            <w:vAlign w:val="bottom"/>
          </w:tcPr>
          <w:p w14:paraId="6B045541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3</w:t>
            </w:r>
          </w:p>
        </w:tc>
        <w:tc>
          <w:tcPr>
            <w:tcW w:w="950" w:type="pct"/>
            <w:vAlign w:val="bottom"/>
          </w:tcPr>
          <w:p w14:paraId="20479753" w14:textId="77777777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97" w:type="pct"/>
            <w:vAlign w:val="bottom"/>
          </w:tcPr>
          <w:p w14:paraId="7585169A" w14:textId="4C79CC0F" w:rsidR="00DF19EF" w:rsidRPr="00816DB8" w:rsidRDefault="00DF19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0DC10EC7" w14:textId="77777777" w:rsidR="00DF19EF" w:rsidRPr="00816DB8" w:rsidRDefault="00DF19E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260B372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12D0FD60" w14:textId="77777777" w:rsidR="00DF19EF" w:rsidRPr="00816DB8" w:rsidRDefault="00DF19E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33" w:type="pct"/>
          </w:tcPr>
          <w:p w14:paraId="769500FF" w14:textId="7F566349" w:rsidR="00DF19EF" w:rsidRPr="00816DB8" w:rsidRDefault="00DF19EF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LOWER</w:t>
            </w:r>
          </w:p>
        </w:tc>
      </w:tr>
    </w:tbl>
    <w:p w14:paraId="31899622" w14:textId="77777777" w:rsidR="00AC785C" w:rsidRPr="00816DB8" w:rsidRDefault="00AC785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516CD3" w14:textId="77777777" w:rsidR="003D5EC0" w:rsidRPr="00816DB8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58D08F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60EBCB82" w14:textId="6D810EB2" w:rsidR="00A23CBF" w:rsidRPr="00816DB8" w:rsidRDefault="00A23CBF" w:rsidP="00A23CB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SCIENCE IN FI</w:t>
      </w:r>
      <w:r w:rsidR="000C3D06">
        <w:rPr>
          <w:rFonts w:ascii="Book Antiqua" w:hAnsi="Book Antiqua"/>
          <w:b/>
          <w:sz w:val="18"/>
          <w:szCs w:val="18"/>
        </w:rPr>
        <w:t xml:space="preserve">NANCE YEAR </w:t>
      </w:r>
      <w:proofErr w:type="gramStart"/>
      <w:r w:rsidR="000C3D06">
        <w:rPr>
          <w:rFonts w:ascii="Book Antiqua" w:hAnsi="Book Antiqua"/>
          <w:b/>
          <w:sz w:val="18"/>
          <w:szCs w:val="18"/>
        </w:rPr>
        <w:t>THREE  -</w:t>
      </w:r>
      <w:proofErr w:type="gramEnd"/>
      <w:r w:rsidR="000C3D06">
        <w:rPr>
          <w:rFonts w:ascii="Book Antiqua" w:hAnsi="Book Antiqua"/>
          <w:b/>
          <w:sz w:val="18"/>
          <w:szCs w:val="18"/>
        </w:rPr>
        <w:t xml:space="preserve"> 157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1468"/>
        <w:gridCol w:w="1666"/>
        <w:gridCol w:w="1652"/>
        <w:gridCol w:w="1311"/>
        <w:gridCol w:w="1666"/>
        <w:gridCol w:w="1479"/>
      </w:tblGrid>
      <w:tr w:rsidR="00A23CBF" w:rsidRPr="00816DB8" w14:paraId="03277661" w14:textId="77777777" w:rsidTr="00E5700B">
        <w:tc>
          <w:tcPr>
            <w:tcW w:w="794" w:type="pct"/>
          </w:tcPr>
          <w:p w14:paraId="50EB27B2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1" w:type="pct"/>
          </w:tcPr>
          <w:p w14:paraId="685EBFF6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94" w:type="pct"/>
          </w:tcPr>
          <w:p w14:paraId="15F73A94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09" w:type="pct"/>
          </w:tcPr>
          <w:p w14:paraId="488EFD0F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01" w:type="pct"/>
          </w:tcPr>
          <w:p w14:paraId="308EF241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00" w:type="pct"/>
          </w:tcPr>
          <w:p w14:paraId="76F07E3A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F0737" w:rsidRPr="00816DB8" w14:paraId="0C367B96" w14:textId="77777777" w:rsidTr="00E5700B">
        <w:tc>
          <w:tcPr>
            <w:tcW w:w="794" w:type="pct"/>
          </w:tcPr>
          <w:p w14:paraId="1BF50BBB" w14:textId="562D7992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901" w:type="pct"/>
          </w:tcPr>
          <w:p w14:paraId="22CFCA06" w14:textId="6F48BFBD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94" w:type="pct"/>
          </w:tcPr>
          <w:p w14:paraId="1885FE6E" w14:textId="268A7FF2" w:rsidR="001F0737" w:rsidRPr="00816DB8" w:rsidRDefault="001F0737" w:rsidP="006B246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FI/IACC</w:t>
            </w:r>
          </w:p>
        </w:tc>
        <w:tc>
          <w:tcPr>
            <w:tcW w:w="709" w:type="pct"/>
          </w:tcPr>
          <w:p w14:paraId="677E88EA" w14:textId="3093772C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901" w:type="pct"/>
          </w:tcPr>
          <w:p w14:paraId="7C5779BB" w14:textId="56D387E7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00" w:type="pct"/>
          </w:tcPr>
          <w:p w14:paraId="42E5FD62" w14:textId="24046CB8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/GIM/FIS</w:t>
            </w:r>
          </w:p>
        </w:tc>
      </w:tr>
      <w:tr w:rsidR="001F0737" w:rsidRPr="00816DB8" w14:paraId="3EB0D84B" w14:textId="77777777" w:rsidTr="00E5700B">
        <w:tc>
          <w:tcPr>
            <w:tcW w:w="794" w:type="pct"/>
          </w:tcPr>
          <w:p w14:paraId="212FDAF2" w14:textId="2411BE26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901" w:type="pct"/>
          </w:tcPr>
          <w:p w14:paraId="43EF4B42" w14:textId="54F0BA48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894" w:type="pct"/>
          </w:tcPr>
          <w:p w14:paraId="4E26F88B" w14:textId="10BD8101" w:rsidR="001F0737" w:rsidRPr="00816DB8" w:rsidRDefault="001F0737" w:rsidP="006B246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FI/IACC</w:t>
            </w:r>
          </w:p>
        </w:tc>
        <w:tc>
          <w:tcPr>
            <w:tcW w:w="709" w:type="pct"/>
          </w:tcPr>
          <w:p w14:paraId="4819D6F8" w14:textId="27989085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901" w:type="pct"/>
          </w:tcPr>
          <w:p w14:paraId="2258C635" w14:textId="0C117B45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00" w:type="pct"/>
          </w:tcPr>
          <w:p w14:paraId="42B89820" w14:textId="58CB8DA2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/GIM/FIS</w:t>
            </w:r>
          </w:p>
        </w:tc>
      </w:tr>
      <w:tr w:rsidR="001F0737" w:rsidRPr="00816DB8" w14:paraId="13A32F92" w14:textId="77777777" w:rsidTr="00E5700B">
        <w:tc>
          <w:tcPr>
            <w:tcW w:w="794" w:type="pct"/>
          </w:tcPr>
          <w:p w14:paraId="216698D4" w14:textId="5DDDC271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901" w:type="pct"/>
          </w:tcPr>
          <w:p w14:paraId="7801BFD9" w14:textId="441D689F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94" w:type="pct"/>
          </w:tcPr>
          <w:p w14:paraId="7629E8EE" w14:textId="4EB4ABDA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/GIM/FIS</w:t>
            </w:r>
          </w:p>
        </w:tc>
        <w:tc>
          <w:tcPr>
            <w:tcW w:w="709" w:type="pct"/>
          </w:tcPr>
          <w:p w14:paraId="40D9F177" w14:textId="5D1280B5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901" w:type="pct"/>
          </w:tcPr>
          <w:p w14:paraId="04113794" w14:textId="06B8C304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/LINS/PMGT</w:t>
            </w:r>
          </w:p>
        </w:tc>
        <w:tc>
          <w:tcPr>
            <w:tcW w:w="800" w:type="pct"/>
          </w:tcPr>
          <w:p w14:paraId="238DD7F9" w14:textId="140561F0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1F0737" w:rsidRPr="00816DB8" w14:paraId="29964450" w14:textId="77777777" w:rsidTr="00E5700B">
        <w:tc>
          <w:tcPr>
            <w:tcW w:w="794" w:type="pct"/>
          </w:tcPr>
          <w:p w14:paraId="7664ABC8" w14:textId="0AE82C6B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901" w:type="pct"/>
          </w:tcPr>
          <w:p w14:paraId="0F1F1D42" w14:textId="37436C03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94" w:type="pct"/>
          </w:tcPr>
          <w:p w14:paraId="37B21B5C" w14:textId="76647E23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/GIM/FIS</w:t>
            </w:r>
          </w:p>
        </w:tc>
        <w:tc>
          <w:tcPr>
            <w:tcW w:w="709" w:type="pct"/>
          </w:tcPr>
          <w:p w14:paraId="46D05C9B" w14:textId="29E09611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901" w:type="pct"/>
          </w:tcPr>
          <w:p w14:paraId="427D8B63" w14:textId="085B6E64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/LINS/PMGT</w:t>
            </w:r>
          </w:p>
        </w:tc>
        <w:tc>
          <w:tcPr>
            <w:tcW w:w="800" w:type="pct"/>
          </w:tcPr>
          <w:p w14:paraId="65593013" w14:textId="746D5F0E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F0737" w:rsidRPr="00816DB8" w14:paraId="191D04BD" w14:textId="77777777" w:rsidTr="00E5700B">
        <w:tc>
          <w:tcPr>
            <w:tcW w:w="794" w:type="pct"/>
          </w:tcPr>
          <w:p w14:paraId="6B44E3C9" w14:textId="180373A4" w:rsidR="001F0737" w:rsidRPr="00816DB8" w:rsidRDefault="001F0737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901" w:type="pct"/>
          </w:tcPr>
          <w:p w14:paraId="602752F3" w14:textId="77777777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4CE37B06" w14:textId="5FA62F28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/LINS/PMGT</w:t>
            </w:r>
          </w:p>
        </w:tc>
        <w:tc>
          <w:tcPr>
            <w:tcW w:w="894" w:type="pct"/>
          </w:tcPr>
          <w:p w14:paraId="13747DCA" w14:textId="77777777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.00-12.00noon</w:t>
            </w:r>
          </w:p>
          <w:p w14:paraId="4DF36953" w14:textId="018732E1" w:rsidR="001F0737" w:rsidRPr="00816DB8" w:rsidRDefault="001F0737" w:rsidP="006B246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FI/IACC</w:t>
            </w:r>
          </w:p>
        </w:tc>
        <w:tc>
          <w:tcPr>
            <w:tcW w:w="709" w:type="pct"/>
          </w:tcPr>
          <w:p w14:paraId="0E1C6E52" w14:textId="25EEF91F" w:rsidR="001F0737" w:rsidRPr="00816DB8" w:rsidRDefault="001F0737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.00-3.00P.M.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HRM</w:t>
            </w:r>
          </w:p>
        </w:tc>
        <w:tc>
          <w:tcPr>
            <w:tcW w:w="901" w:type="pct"/>
          </w:tcPr>
          <w:p w14:paraId="73C0F91B" w14:textId="77777777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0" w:type="pct"/>
          </w:tcPr>
          <w:p w14:paraId="4D217F49" w14:textId="22E48C68" w:rsidR="001F0737" w:rsidRPr="00816DB8" w:rsidRDefault="001F0737" w:rsidP="00400CDE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B671357" w14:textId="77777777" w:rsidR="00A23CBF" w:rsidRPr="00816DB8" w:rsidRDefault="00A23CBF" w:rsidP="00A23CBF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DF06F" w14:textId="22AD8B7D" w:rsidR="00A23CBF" w:rsidRPr="00816DB8" w:rsidRDefault="00806907" w:rsidP="00A23CB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 FOR ALL OPTIONS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758"/>
        <w:gridCol w:w="993"/>
        <w:gridCol w:w="2026"/>
        <w:gridCol w:w="2092"/>
        <w:gridCol w:w="499"/>
        <w:gridCol w:w="821"/>
        <w:gridCol w:w="837"/>
        <w:gridCol w:w="1216"/>
      </w:tblGrid>
      <w:tr w:rsidR="00A23CBF" w:rsidRPr="00816DB8" w14:paraId="6DB51F46" w14:textId="77777777" w:rsidTr="00AE1999">
        <w:tc>
          <w:tcPr>
            <w:tcW w:w="410" w:type="pct"/>
          </w:tcPr>
          <w:p w14:paraId="7ADDA7AA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247620B1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6" w:type="pct"/>
          </w:tcPr>
          <w:p w14:paraId="62D0EA8F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2" w:type="pct"/>
          </w:tcPr>
          <w:p w14:paraId="03C35C00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8AD1CA0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43021E9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3" w:type="pct"/>
          </w:tcPr>
          <w:p w14:paraId="65919DD1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1E604148" w14:textId="77777777" w:rsidR="00A23CBF" w:rsidRPr="00816DB8" w:rsidRDefault="00A23CBF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23CBF" w:rsidRPr="00816DB8" w14:paraId="3E733179" w14:textId="77777777" w:rsidTr="00AE1999">
        <w:tc>
          <w:tcPr>
            <w:tcW w:w="410" w:type="pct"/>
          </w:tcPr>
          <w:p w14:paraId="587DC281" w14:textId="34F33728" w:rsidR="00A23CBF" w:rsidRPr="00816DB8" w:rsidRDefault="00AE1999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P</w:t>
            </w:r>
          </w:p>
        </w:tc>
        <w:tc>
          <w:tcPr>
            <w:tcW w:w="537" w:type="pct"/>
            <w:vAlign w:val="bottom"/>
          </w:tcPr>
          <w:p w14:paraId="6B9BB54A" w14:textId="3C6228DA" w:rsidR="00A23CBF" w:rsidRPr="00816DB8" w:rsidRDefault="00AE199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E3102</w:t>
            </w:r>
          </w:p>
        </w:tc>
        <w:tc>
          <w:tcPr>
            <w:tcW w:w="1096" w:type="pct"/>
            <w:vAlign w:val="bottom"/>
          </w:tcPr>
          <w:p w14:paraId="4F86BD56" w14:textId="53099402" w:rsidR="00A23CBF" w:rsidRPr="00816DB8" w:rsidRDefault="00AE199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&amp; Fiscal Policy</w:t>
            </w:r>
          </w:p>
        </w:tc>
        <w:tc>
          <w:tcPr>
            <w:tcW w:w="1132" w:type="pct"/>
            <w:vAlign w:val="bottom"/>
          </w:tcPr>
          <w:p w14:paraId="7F1A63FB" w14:textId="77777777" w:rsidR="00A23CBF" w:rsidRPr="00816DB8" w:rsidRDefault="00A23CBF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327A88EC" w14:textId="317FF5A8" w:rsidR="00A23CBF" w:rsidRPr="00816DB8" w:rsidRDefault="00AE1999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1E39F93" w14:textId="468F7671" w:rsidR="00A23CBF" w:rsidRPr="00816DB8" w:rsidRDefault="00AE1999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3" w:type="pct"/>
          </w:tcPr>
          <w:p w14:paraId="346D9C13" w14:textId="013AD745" w:rsidR="00A23CBF" w:rsidRPr="00816DB8" w:rsidRDefault="00AE1999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59" w:type="pct"/>
          </w:tcPr>
          <w:p w14:paraId="6C095E4A" w14:textId="77777777" w:rsidR="00A23CBF" w:rsidRPr="00816DB8" w:rsidRDefault="00A23CBF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</w:tbl>
    <w:p w14:paraId="19BEE0F7" w14:textId="77777777" w:rsidR="0080199F" w:rsidRPr="00816DB8" w:rsidRDefault="0080199F" w:rsidP="000E081D">
      <w:pPr>
        <w:spacing w:after="0"/>
        <w:rPr>
          <w:rFonts w:ascii="Book Antiqua" w:hAnsi="Book Antiqua"/>
          <w:b/>
          <w:sz w:val="18"/>
          <w:szCs w:val="18"/>
        </w:rPr>
      </w:pPr>
    </w:p>
    <w:p w14:paraId="7CBA3CEF" w14:textId="77777777" w:rsidR="00A23CBF" w:rsidRPr="00816DB8" w:rsidRDefault="00A23CBF" w:rsidP="00A23CBF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0FC097A3" w14:textId="0CF7F255" w:rsidR="00A23CBF" w:rsidRPr="00816DB8" w:rsidRDefault="00B9365E" w:rsidP="00A23CBF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AREAS OF SPECIALIZATION</w:t>
      </w:r>
    </w:p>
    <w:p w14:paraId="5E4E47BE" w14:textId="77777777" w:rsidR="00B9365E" w:rsidRPr="00816DB8" w:rsidRDefault="00B9365E" w:rsidP="00A23CBF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1F186329" w14:textId="478A24F5" w:rsidR="00B9365E" w:rsidRPr="00816DB8" w:rsidRDefault="00B9365E" w:rsidP="00A23CBF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Microfinance Option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658"/>
        <w:gridCol w:w="887"/>
        <w:gridCol w:w="2317"/>
        <w:gridCol w:w="1562"/>
        <w:gridCol w:w="486"/>
        <w:gridCol w:w="801"/>
        <w:gridCol w:w="745"/>
        <w:gridCol w:w="1786"/>
      </w:tblGrid>
      <w:tr w:rsidR="00CF5391" w:rsidRPr="00816DB8" w14:paraId="55CBDCDD" w14:textId="77777777" w:rsidTr="00452DC9">
        <w:tc>
          <w:tcPr>
            <w:tcW w:w="356" w:type="pct"/>
            <w:tcBorders>
              <w:bottom w:val="single" w:sz="4" w:space="0" w:color="auto"/>
            </w:tcBorders>
          </w:tcPr>
          <w:p w14:paraId="6A85F099" w14:textId="6B707F8F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b.</w:t>
            </w:r>
          </w:p>
        </w:tc>
        <w:tc>
          <w:tcPr>
            <w:tcW w:w="480" w:type="pct"/>
            <w:tcBorders>
              <w:bottom w:val="single" w:sz="4" w:space="0" w:color="auto"/>
            </w:tcBorders>
          </w:tcPr>
          <w:p w14:paraId="2F6C1A1D" w14:textId="55DA85F3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Code </w:t>
            </w:r>
          </w:p>
        </w:tc>
        <w:tc>
          <w:tcPr>
            <w:tcW w:w="1254" w:type="pct"/>
            <w:tcBorders>
              <w:bottom w:val="single" w:sz="4" w:space="0" w:color="auto"/>
            </w:tcBorders>
          </w:tcPr>
          <w:p w14:paraId="6132A007" w14:textId="3B519A36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845" w:type="pct"/>
            <w:tcBorders>
              <w:bottom w:val="single" w:sz="4" w:space="0" w:color="auto"/>
            </w:tcBorders>
          </w:tcPr>
          <w:p w14:paraId="6E32100C" w14:textId="4495E8C7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63" w:type="pct"/>
            <w:tcBorders>
              <w:bottom w:val="single" w:sz="4" w:space="0" w:color="auto"/>
            </w:tcBorders>
          </w:tcPr>
          <w:p w14:paraId="119E7E98" w14:textId="460FE7FE" w:rsidR="00CF5391" w:rsidRPr="00816DB8" w:rsidRDefault="00CF5391" w:rsidP="00400CDE">
            <w:pPr>
              <w:jc w:val="center"/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433" w:type="pct"/>
            <w:tcBorders>
              <w:bottom w:val="single" w:sz="4" w:space="0" w:color="auto"/>
            </w:tcBorders>
          </w:tcPr>
          <w:p w14:paraId="086B45CB" w14:textId="6B43E2F9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ac.</w:t>
            </w:r>
          </w:p>
        </w:tc>
        <w:tc>
          <w:tcPr>
            <w:tcW w:w="403" w:type="pct"/>
            <w:tcBorders>
              <w:bottom w:val="single" w:sz="4" w:space="0" w:color="auto"/>
            </w:tcBorders>
          </w:tcPr>
          <w:p w14:paraId="1661358B" w14:textId="26675349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967" w:type="pct"/>
            <w:tcBorders>
              <w:bottom w:val="single" w:sz="4" w:space="0" w:color="auto"/>
            </w:tcBorders>
          </w:tcPr>
          <w:p w14:paraId="2A4FE333" w14:textId="520EE28C" w:rsidR="00CF5391" w:rsidRPr="00816DB8" w:rsidRDefault="00CF5391" w:rsidP="00400CDE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452DC9" w:rsidRPr="00816DB8" w14:paraId="617ED40F" w14:textId="77777777" w:rsidTr="00452DC9">
        <w:tc>
          <w:tcPr>
            <w:tcW w:w="356" w:type="pct"/>
          </w:tcPr>
          <w:p w14:paraId="08E4F31D" w14:textId="20F5963D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</w:t>
            </w:r>
          </w:p>
        </w:tc>
        <w:tc>
          <w:tcPr>
            <w:tcW w:w="480" w:type="pct"/>
            <w:vAlign w:val="bottom"/>
          </w:tcPr>
          <w:p w14:paraId="524F576E" w14:textId="47493712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54" w:type="pct"/>
            <w:vAlign w:val="bottom"/>
          </w:tcPr>
          <w:p w14:paraId="48DA0422" w14:textId="5D376FC7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crofinance Management</w:t>
            </w:r>
          </w:p>
        </w:tc>
        <w:tc>
          <w:tcPr>
            <w:tcW w:w="845" w:type="pct"/>
            <w:vAlign w:val="bottom"/>
          </w:tcPr>
          <w:p w14:paraId="6EDD58C7" w14:textId="77777777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bottom"/>
          </w:tcPr>
          <w:p w14:paraId="3CA3AE9F" w14:textId="32C80833" w:rsidR="00452DC9" w:rsidRPr="00816DB8" w:rsidRDefault="00452DC9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6E6EEBFD" w14:textId="767EC49D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403" w:type="pct"/>
          </w:tcPr>
          <w:p w14:paraId="30604E22" w14:textId="760E541F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ON</w:t>
            </w:r>
          </w:p>
        </w:tc>
        <w:tc>
          <w:tcPr>
            <w:tcW w:w="967" w:type="pct"/>
            <w:shd w:val="clear" w:color="auto" w:fill="auto"/>
          </w:tcPr>
          <w:p w14:paraId="79A246B0" w14:textId="3153FF9A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172C6E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452DC9" w:rsidRPr="00816DB8" w14:paraId="637D594A" w14:textId="77777777" w:rsidTr="00452DC9">
        <w:tc>
          <w:tcPr>
            <w:tcW w:w="356" w:type="pct"/>
          </w:tcPr>
          <w:p w14:paraId="0C4761D9" w14:textId="54D34D36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M</w:t>
            </w:r>
          </w:p>
        </w:tc>
        <w:tc>
          <w:tcPr>
            <w:tcW w:w="480" w:type="pct"/>
            <w:vAlign w:val="bottom"/>
          </w:tcPr>
          <w:p w14:paraId="298185A5" w14:textId="037FAFCE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54" w:type="pct"/>
            <w:vAlign w:val="bottom"/>
          </w:tcPr>
          <w:p w14:paraId="68F0CD2D" w14:textId="73DE12F6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ource Mobilization</w:t>
            </w:r>
          </w:p>
        </w:tc>
        <w:tc>
          <w:tcPr>
            <w:tcW w:w="845" w:type="pct"/>
            <w:vAlign w:val="bottom"/>
          </w:tcPr>
          <w:p w14:paraId="78FC2710" w14:textId="77777777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bottom"/>
          </w:tcPr>
          <w:p w14:paraId="7C738A58" w14:textId="298A6DDD" w:rsidR="00452DC9" w:rsidRPr="00816DB8" w:rsidRDefault="00452DC9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78F43C8" w14:textId="7BAE3A52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3" w:type="pct"/>
          </w:tcPr>
          <w:p w14:paraId="4E284C90" w14:textId="40F09CEB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967" w:type="pct"/>
            <w:shd w:val="clear" w:color="auto" w:fill="auto"/>
          </w:tcPr>
          <w:p w14:paraId="7B0E025B" w14:textId="7E8185D7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172C6E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  <w:tr w:rsidR="00452DC9" w:rsidRPr="00816DB8" w14:paraId="739559CE" w14:textId="77777777" w:rsidTr="00452DC9">
        <w:tc>
          <w:tcPr>
            <w:tcW w:w="356" w:type="pct"/>
          </w:tcPr>
          <w:p w14:paraId="727D8ED7" w14:textId="515359FD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MFI</w:t>
            </w:r>
          </w:p>
        </w:tc>
        <w:tc>
          <w:tcPr>
            <w:tcW w:w="480" w:type="pct"/>
            <w:vAlign w:val="bottom"/>
          </w:tcPr>
          <w:p w14:paraId="55DDC9A9" w14:textId="155CFDF1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1</w:t>
            </w:r>
          </w:p>
        </w:tc>
        <w:tc>
          <w:tcPr>
            <w:tcW w:w="1254" w:type="pct"/>
            <w:vAlign w:val="bottom"/>
          </w:tcPr>
          <w:p w14:paraId="388E4677" w14:textId="4C2854C6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easury Management in MFIs</w:t>
            </w:r>
          </w:p>
        </w:tc>
        <w:tc>
          <w:tcPr>
            <w:tcW w:w="845" w:type="pct"/>
            <w:vAlign w:val="bottom"/>
          </w:tcPr>
          <w:p w14:paraId="4532168D" w14:textId="77777777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bottom"/>
          </w:tcPr>
          <w:p w14:paraId="2D97F877" w14:textId="4248FC22" w:rsidR="00452DC9" w:rsidRPr="00816DB8" w:rsidRDefault="00452DC9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3A23AD85" w14:textId="60FEDBFE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3" w:type="pct"/>
          </w:tcPr>
          <w:p w14:paraId="05C49B51" w14:textId="35FF5934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967" w:type="pct"/>
            <w:shd w:val="clear" w:color="auto" w:fill="auto"/>
          </w:tcPr>
          <w:p w14:paraId="6287174A" w14:textId="49F89393" w:rsidR="00452DC9" w:rsidRPr="00816DB8" w:rsidRDefault="00452DC9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172C6E">
              <w:rPr>
                <w:rFonts w:ascii="Book Antiqua" w:hAnsi="Book Antiqua"/>
                <w:sz w:val="18"/>
                <w:szCs w:val="18"/>
              </w:rPr>
              <w:t xml:space="preserve">FORMER LIB. UPPER </w:t>
            </w:r>
          </w:p>
        </w:tc>
      </w:tr>
    </w:tbl>
    <w:p w14:paraId="2B4EDF12" w14:textId="77777777" w:rsidR="00B9365E" w:rsidRPr="00816DB8" w:rsidRDefault="00B9365E">
      <w:pPr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0BD07262" w14:textId="360D5E9E" w:rsidR="00B9365E" w:rsidRPr="00816DB8" w:rsidRDefault="00B9365E" w:rsidP="0002077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Insurance and Risk Management Option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672"/>
        <w:gridCol w:w="882"/>
        <w:gridCol w:w="2383"/>
        <w:gridCol w:w="1983"/>
        <w:gridCol w:w="566"/>
        <w:gridCol w:w="710"/>
        <w:gridCol w:w="850"/>
        <w:gridCol w:w="1196"/>
      </w:tblGrid>
      <w:tr w:rsidR="00CF5391" w:rsidRPr="00816DB8" w14:paraId="3A1ADBB7" w14:textId="77777777" w:rsidTr="009D6C36">
        <w:tc>
          <w:tcPr>
            <w:tcW w:w="364" w:type="pct"/>
          </w:tcPr>
          <w:p w14:paraId="319AF0B9" w14:textId="055B1F8C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b.</w:t>
            </w:r>
          </w:p>
        </w:tc>
        <w:tc>
          <w:tcPr>
            <w:tcW w:w="477" w:type="pct"/>
          </w:tcPr>
          <w:p w14:paraId="2011B017" w14:textId="13D5DE4E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Code </w:t>
            </w:r>
          </w:p>
        </w:tc>
        <w:tc>
          <w:tcPr>
            <w:tcW w:w="1289" w:type="pct"/>
          </w:tcPr>
          <w:p w14:paraId="619D35C0" w14:textId="0EBE22C4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1073" w:type="pct"/>
          </w:tcPr>
          <w:p w14:paraId="6723E6F5" w14:textId="2F48772C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06" w:type="pct"/>
          </w:tcPr>
          <w:p w14:paraId="67602788" w14:textId="0A108EC8" w:rsidR="00CF5391" w:rsidRPr="00816DB8" w:rsidRDefault="00CF5391" w:rsidP="00020776">
            <w:pPr>
              <w:jc w:val="center"/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384" w:type="pct"/>
          </w:tcPr>
          <w:p w14:paraId="6ED98723" w14:textId="3842402F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ac.</w:t>
            </w:r>
          </w:p>
        </w:tc>
        <w:tc>
          <w:tcPr>
            <w:tcW w:w="460" w:type="pct"/>
          </w:tcPr>
          <w:p w14:paraId="2A2237C9" w14:textId="60A52762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647" w:type="pct"/>
            <w:shd w:val="clear" w:color="auto" w:fill="auto"/>
          </w:tcPr>
          <w:p w14:paraId="7DC2ED69" w14:textId="3AE4D26A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452DC9" w:rsidRPr="00816DB8" w14:paraId="534146D6" w14:textId="77777777" w:rsidTr="009D6C36">
        <w:tc>
          <w:tcPr>
            <w:tcW w:w="364" w:type="pct"/>
          </w:tcPr>
          <w:p w14:paraId="3B5C56BE" w14:textId="6A9D36B4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IM</w:t>
            </w:r>
          </w:p>
        </w:tc>
        <w:tc>
          <w:tcPr>
            <w:tcW w:w="477" w:type="pct"/>
            <w:vAlign w:val="bottom"/>
          </w:tcPr>
          <w:p w14:paraId="60788000" w14:textId="73F04679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89" w:type="pct"/>
            <w:vAlign w:val="bottom"/>
          </w:tcPr>
          <w:p w14:paraId="09D37D0F" w14:textId="0835F6EC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eneral Insurance Management</w:t>
            </w:r>
          </w:p>
        </w:tc>
        <w:tc>
          <w:tcPr>
            <w:tcW w:w="1073" w:type="pct"/>
            <w:vAlign w:val="bottom"/>
          </w:tcPr>
          <w:p w14:paraId="117161FF" w14:textId="77777777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bottom"/>
          </w:tcPr>
          <w:p w14:paraId="45C93A4B" w14:textId="194E7043" w:rsidR="00452DC9" w:rsidRPr="00816DB8" w:rsidRDefault="00452DC9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53CE3419" w14:textId="3089E00C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60" w:type="pct"/>
          </w:tcPr>
          <w:p w14:paraId="28B18FA8" w14:textId="08AB3BDA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647" w:type="pct"/>
            <w:shd w:val="clear" w:color="auto" w:fill="auto"/>
          </w:tcPr>
          <w:p w14:paraId="3EE0DB13" w14:textId="7883108C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B726A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5 RM 2</w:t>
            </w:r>
          </w:p>
        </w:tc>
      </w:tr>
      <w:tr w:rsidR="00452DC9" w:rsidRPr="00816DB8" w14:paraId="11094712" w14:textId="77777777" w:rsidTr="009D6C36">
        <w:tc>
          <w:tcPr>
            <w:tcW w:w="364" w:type="pct"/>
          </w:tcPr>
          <w:p w14:paraId="4FA32F76" w14:textId="792DDA2D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NS</w:t>
            </w:r>
          </w:p>
        </w:tc>
        <w:tc>
          <w:tcPr>
            <w:tcW w:w="477" w:type="pct"/>
            <w:vAlign w:val="bottom"/>
          </w:tcPr>
          <w:p w14:paraId="4260A4B3" w14:textId="57974990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89" w:type="pct"/>
            <w:vAlign w:val="bottom"/>
          </w:tcPr>
          <w:p w14:paraId="109B30E9" w14:textId="4AD2AD4C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ife Insurance</w:t>
            </w:r>
          </w:p>
        </w:tc>
        <w:tc>
          <w:tcPr>
            <w:tcW w:w="1073" w:type="pct"/>
            <w:vAlign w:val="bottom"/>
          </w:tcPr>
          <w:p w14:paraId="2CB011DE" w14:textId="77777777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bottom"/>
          </w:tcPr>
          <w:p w14:paraId="79AA4677" w14:textId="0F4F1AF3" w:rsidR="00452DC9" w:rsidRPr="00816DB8" w:rsidRDefault="00452DC9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145E34C0" w14:textId="6FB3855F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C </w:t>
            </w:r>
          </w:p>
        </w:tc>
        <w:tc>
          <w:tcPr>
            <w:tcW w:w="460" w:type="pct"/>
          </w:tcPr>
          <w:p w14:paraId="7D1A646A" w14:textId="4AEF6D13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647" w:type="pct"/>
            <w:shd w:val="clear" w:color="auto" w:fill="auto"/>
          </w:tcPr>
          <w:p w14:paraId="788B3F53" w14:textId="571ED3E7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B726A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5 RM 2</w:t>
            </w:r>
          </w:p>
        </w:tc>
      </w:tr>
      <w:tr w:rsidR="00452DC9" w:rsidRPr="00816DB8" w14:paraId="08E25C9C" w14:textId="77777777" w:rsidTr="009D6C36">
        <w:tc>
          <w:tcPr>
            <w:tcW w:w="364" w:type="pct"/>
          </w:tcPr>
          <w:p w14:paraId="0C3713AF" w14:textId="438D2F42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477" w:type="pct"/>
            <w:vAlign w:val="bottom"/>
          </w:tcPr>
          <w:p w14:paraId="37FAE822" w14:textId="7752C7CF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4</w:t>
            </w:r>
          </w:p>
        </w:tc>
        <w:tc>
          <w:tcPr>
            <w:tcW w:w="1289" w:type="pct"/>
            <w:vAlign w:val="bottom"/>
          </w:tcPr>
          <w:p w14:paraId="2FA825BD" w14:textId="068A0949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073" w:type="pct"/>
            <w:vAlign w:val="bottom"/>
          </w:tcPr>
          <w:p w14:paraId="60BC7EC7" w14:textId="77777777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bottom"/>
          </w:tcPr>
          <w:p w14:paraId="3A587E32" w14:textId="7892F3B5" w:rsidR="00452DC9" w:rsidRPr="00816DB8" w:rsidRDefault="00452DC9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6FEE1F33" w14:textId="4CE3AD72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60" w:type="pct"/>
          </w:tcPr>
          <w:p w14:paraId="1D2FDBF8" w14:textId="572E269A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</w:t>
            </w:r>
          </w:p>
        </w:tc>
        <w:tc>
          <w:tcPr>
            <w:tcW w:w="647" w:type="pct"/>
            <w:shd w:val="clear" w:color="auto" w:fill="auto"/>
          </w:tcPr>
          <w:p w14:paraId="5016770F" w14:textId="54B4274C" w:rsidR="00452DC9" w:rsidRPr="00816DB8" w:rsidRDefault="00452DC9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B726A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5 RM 2</w:t>
            </w:r>
          </w:p>
        </w:tc>
      </w:tr>
    </w:tbl>
    <w:p w14:paraId="39F3A513" w14:textId="77777777" w:rsidR="00B9365E" w:rsidRPr="00816DB8" w:rsidRDefault="00B9365E" w:rsidP="0002077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531093EE" w14:textId="37BF6BDD" w:rsidR="00B9365E" w:rsidRPr="00816DB8" w:rsidRDefault="00B9365E" w:rsidP="0002077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Financial Information and Analysis option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743"/>
        <w:gridCol w:w="882"/>
        <w:gridCol w:w="2312"/>
        <w:gridCol w:w="1983"/>
        <w:gridCol w:w="566"/>
        <w:gridCol w:w="710"/>
        <w:gridCol w:w="852"/>
        <w:gridCol w:w="1194"/>
      </w:tblGrid>
      <w:tr w:rsidR="00CF5391" w:rsidRPr="00816DB8" w14:paraId="18024CF4" w14:textId="77777777" w:rsidTr="009D6C36">
        <w:tc>
          <w:tcPr>
            <w:tcW w:w="402" w:type="pct"/>
          </w:tcPr>
          <w:p w14:paraId="65E5B5D6" w14:textId="7165DD07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Abb.</w:t>
            </w:r>
          </w:p>
        </w:tc>
        <w:tc>
          <w:tcPr>
            <w:tcW w:w="477" w:type="pct"/>
          </w:tcPr>
          <w:p w14:paraId="387DD14C" w14:textId="6BDD5AFD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Code </w:t>
            </w:r>
          </w:p>
        </w:tc>
        <w:tc>
          <w:tcPr>
            <w:tcW w:w="1251" w:type="pct"/>
          </w:tcPr>
          <w:p w14:paraId="4DD3226E" w14:textId="25F88915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1073" w:type="pct"/>
          </w:tcPr>
          <w:p w14:paraId="37DCBD4A" w14:textId="4AAFB721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06" w:type="pct"/>
          </w:tcPr>
          <w:p w14:paraId="2A5685DE" w14:textId="52115849" w:rsidR="00CF5391" w:rsidRPr="00816DB8" w:rsidRDefault="00CF5391" w:rsidP="00020776">
            <w:pPr>
              <w:jc w:val="center"/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384" w:type="pct"/>
          </w:tcPr>
          <w:p w14:paraId="545A6226" w14:textId="7E74C68D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Fac.</w:t>
            </w:r>
          </w:p>
        </w:tc>
        <w:tc>
          <w:tcPr>
            <w:tcW w:w="461" w:type="pct"/>
          </w:tcPr>
          <w:p w14:paraId="2A74371B" w14:textId="60F20DDA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646" w:type="pct"/>
            <w:shd w:val="clear" w:color="auto" w:fill="auto"/>
          </w:tcPr>
          <w:p w14:paraId="4772BE7B" w14:textId="410A3D23" w:rsidR="00CF5391" w:rsidRPr="00816DB8" w:rsidRDefault="00CF5391" w:rsidP="0002077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CF5391" w:rsidRPr="00816DB8" w14:paraId="1FE9E3E0" w14:textId="77777777" w:rsidTr="009D6C36">
        <w:tc>
          <w:tcPr>
            <w:tcW w:w="402" w:type="pct"/>
          </w:tcPr>
          <w:p w14:paraId="7F59165F" w14:textId="7462C99B" w:rsidR="00CF5391" w:rsidRPr="00816DB8" w:rsidRDefault="00F50DC8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S</w:t>
            </w:r>
          </w:p>
        </w:tc>
        <w:tc>
          <w:tcPr>
            <w:tcW w:w="477" w:type="pct"/>
            <w:vAlign w:val="bottom"/>
          </w:tcPr>
          <w:p w14:paraId="17BC26F0" w14:textId="5AB6DD16" w:rsidR="00CF5391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51" w:type="pct"/>
            <w:vAlign w:val="bottom"/>
          </w:tcPr>
          <w:p w14:paraId="282E725F" w14:textId="67319613" w:rsidR="00CF5391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Information System</w:t>
            </w:r>
          </w:p>
        </w:tc>
        <w:tc>
          <w:tcPr>
            <w:tcW w:w="1073" w:type="pct"/>
            <w:vAlign w:val="bottom"/>
          </w:tcPr>
          <w:p w14:paraId="18E66E4C" w14:textId="77777777" w:rsidR="00CF5391" w:rsidRPr="00816DB8" w:rsidRDefault="00CF5391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bottom"/>
          </w:tcPr>
          <w:p w14:paraId="5B220D89" w14:textId="74575155" w:rsidR="00CF5391" w:rsidRPr="00816DB8" w:rsidRDefault="006C142C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446E15E3" w14:textId="6C836FF7" w:rsidR="00CF5391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61" w:type="pct"/>
          </w:tcPr>
          <w:p w14:paraId="4E4A8C7E" w14:textId="7859E74A" w:rsidR="00CF5391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646" w:type="pct"/>
            <w:shd w:val="clear" w:color="auto" w:fill="auto"/>
          </w:tcPr>
          <w:p w14:paraId="1CFC8E40" w14:textId="16A9E92F" w:rsidR="00CF5391" w:rsidRPr="000D540C" w:rsidRDefault="000D540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D540C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 3.7</w:t>
            </w:r>
          </w:p>
        </w:tc>
      </w:tr>
      <w:tr w:rsidR="006C142C" w:rsidRPr="00816DB8" w14:paraId="349636CA" w14:textId="77777777" w:rsidTr="009D6C36">
        <w:tc>
          <w:tcPr>
            <w:tcW w:w="402" w:type="pct"/>
          </w:tcPr>
          <w:p w14:paraId="48263E78" w14:textId="5243BB03" w:rsidR="006C142C" w:rsidRPr="00816DB8" w:rsidRDefault="00F50DC8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MGT</w:t>
            </w:r>
          </w:p>
        </w:tc>
        <w:tc>
          <w:tcPr>
            <w:tcW w:w="477" w:type="pct"/>
            <w:vAlign w:val="bottom"/>
          </w:tcPr>
          <w:p w14:paraId="7E3764B8" w14:textId="7DA310B8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1251" w:type="pct"/>
            <w:vAlign w:val="bottom"/>
          </w:tcPr>
          <w:p w14:paraId="2E1FF2F6" w14:textId="0F3E677B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ortfolio Management</w:t>
            </w:r>
          </w:p>
        </w:tc>
        <w:tc>
          <w:tcPr>
            <w:tcW w:w="1073" w:type="pct"/>
            <w:vAlign w:val="bottom"/>
          </w:tcPr>
          <w:p w14:paraId="1AB8949F" w14:textId="77777777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bottom"/>
          </w:tcPr>
          <w:p w14:paraId="362A55A7" w14:textId="68148A63" w:rsidR="006C142C" w:rsidRPr="00816DB8" w:rsidRDefault="006C142C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1124C2DC" w14:textId="4322223B" w:rsidR="006C142C" w:rsidRPr="00816DB8" w:rsidRDefault="00611328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61" w:type="pct"/>
          </w:tcPr>
          <w:p w14:paraId="4A542792" w14:textId="77777777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646" w:type="pct"/>
            <w:shd w:val="clear" w:color="auto" w:fill="auto"/>
          </w:tcPr>
          <w:p w14:paraId="197EE7FB" w14:textId="7D9E1EE0" w:rsidR="006C142C" w:rsidRPr="000D540C" w:rsidRDefault="000D540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D540C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 3.7</w:t>
            </w:r>
          </w:p>
        </w:tc>
      </w:tr>
      <w:tr w:rsidR="006C142C" w:rsidRPr="00816DB8" w14:paraId="610A4FA5" w14:textId="77777777" w:rsidTr="009D6C36">
        <w:tc>
          <w:tcPr>
            <w:tcW w:w="402" w:type="pct"/>
            <w:tcBorders>
              <w:bottom w:val="single" w:sz="4" w:space="0" w:color="auto"/>
            </w:tcBorders>
          </w:tcPr>
          <w:p w14:paraId="19025C50" w14:textId="5B486F95" w:rsidR="006C142C" w:rsidRPr="00816DB8" w:rsidRDefault="006B246D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ACC</w:t>
            </w:r>
          </w:p>
        </w:tc>
        <w:tc>
          <w:tcPr>
            <w:tcW w:w="477" w:type="pct"/>
            <w:tcBorders>
              <w:bottom w:val="single" w:sz="4" w:space="0" w:color="auto"/>
            </w:tcBorders>
            <w:vAlign w:val="bottom"/>
          </w:tcPr>
          <w:p w14:paraId="0A9C15CC" w14:textId="582D206C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104</w:t>
            </w:r>
          </w:p>
        </w:tc>
        <w:tc>
          <w:tcPr>
            <w:tcW w:w="1251" w:type="pct"/>
            <w:tcBorders>
              <w:bottom w:val="single" w:sz="4" w:space="0" w:color="auto"/>
            </w:tcBorders>
            <w:vAlign w:val="bottom"/>
          </w:tcPr>
          <w:p w14:paraId="20FCF772" w14:textId="5C314859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073" w:type="pct"/>
            <w:tcBorders>
              <w:bottom w:val="single" w:sz="4" w:space="0" w:color="auto"/>
            </w:tcBorders>
            <w:vAlign w:val="bottom"/>
          </w:tcPr>
          <w:p w14:paraId="23AD9D11" w14:textId="77777777" w:rsidR="006C142C" w:rsidRPr="00816DB8" w:rsidRDefault="006C142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tcBorders>
              <w:bottom w:val="single" w:sz="4" w:space="0" w:color="auto"/>
            </w:tcBorders>
            <w:vAlign w:val="bottom"/>
          </w:tcPr>
          <w:p w14:paraId="566F680C" w14:textId="69B16F79" w:rsidR="006C142C" w:rsidRPr="00816DB8" w:rsidRDefault="006C142C" w:rsidP="0002077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0AF76A28" w14:textId="147B6FEC" w:rsidR="006C142C" w:rsidRPr="00816DB8" w:rsidRDefault="00A427EE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50B0332F" w14:textId="3B32EAB6" w:rsidR="006C142C" w:rsidRPr="00816DB8" w:rsidRDefault="00A427EE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</w:t>
            </w:r>
          </w:p>
        </w:tc>
        <w:tc>
          <w:tcPr>
            <w:tcW w:w="646" w:type="pct"/>
            <w:tcBorders>
              <w:bottom w:val="single" w:sz="4" w:space="0" w:color="auto"/>
            </w:tcBorders>
            <w:shd w:val="clear" w:color="auto" w:fill="auto"/>
          </w:tcPr>
          <w:p w14:paraId="12A863D3" w14:textId="1BC9BDD5" w:rsidR="006C142C" w:rsidRPr="000D540C" w:rsidRDefault="000D540C" w:rsidP="0002077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D540C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 3.7</w:t>
            </w:r>
          </w:p>
        </w:tc>
      </w:tr>
    </w:tbl>
    <w:p w14:paraId="7CC87F4A" w14:textId="77777777" w:rsidR="003D5EC0" w:rsidRPr="00816DB8" w:rsidRDefault="003D5EC0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2C83345" w14:textId="77777777" w:rsidR="003D5EC0" w:rsidRPr="00816DB8" w:rsidRDefault="003D5EC0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8B6FC45" w14:textId="3D237EFF" w:rsidR="00F85D74" w:rsidRPr="00816DB8" w:rsidRDefault="00F85D74" w:rsidP="00F85D74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ELECTIVES (Students from all the options should choose any two)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758"/>
        <w:gridCol w:w="993"/>
        <w:gridCol w:w="2026"/>
        <w:gridCol w:w="2092"/>
        <w:gridCol w:w="499"/>
        <w:gridCol w:w="821"/>
        <w:gridCol w:w="837"/>
        <w:gridCol w:w="1216"/>
      </w:tblGrid>
      <w:tr w:rsidR="00F85D74" w:rsidRPr="00816DB8" w14:paraId="668CD044" w14:textId="77777777" w:rsidTr="0039415C">
        <w:tc>
          <w:tcPr>
            <w:tcW w:w="410" w:type="pct"/>
          </w:tcPr>
          <w:p w14:paraId="5EF8AA79" w14:textId="77777777" w:rsidR="00F85D74" w:rsidRPr="00816DB8" w:rsidRDefault="00F85D7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7" w:type="pct"/>
          </w:tcPr>
          <w:p w14:paraId="04B0C1C5" w14:textId="77777777" w:rsidR="00F85D74" w:rsidRPr="00816DB8" w:rsidRDefault="00F85D7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6" w:type="pct"/>
          </w:tcPr>
          <w:p w14:paraId="0C0665EE" w14:textId="77777777" w:rsidR="00F85D74" w:rsidRPr="00816DB8" w:rsidRDefault="00F85D7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2" w:type="pct"/>
          </w:tcPr>
          <w:p w14:paraId="6C811A40" w14:textId="77777777" w:rsidR="00F85D74" w:rsidRPr="00816DB8" w:rsidRDefault="00F85D7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FD8EB55" w14:textId="77777777" w:rsidR="00F85D74" w:rsidRPr="00816DB8" w:rsidRDefault="00F85D74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FC8ECE1" w14:textId="77777777" w:rsidR="00F85D74" w:rsidRPr="00816DB8" w:rsidRDefault="00F85D7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3" w:type="pct"/>
          </w:tcPr>
          <w:p w14:paraId="4A3434C7" w14:textId="77777777" w:rsidR="00F85D74" w:rsidRPr="00816DB8" w:rsidRDefault="00F85D7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8" w:type="pct"/>
          </w:tcPr>
          <w:p w14:paraId="4FD9833E" w14:textId="77777777" w:rsidR="00F85D74" w:rsidRPr="00816DB8" w:rsidRDefault="00F85D74" w:rsidP="0039415C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62339" w:rsidRPr="00816DB8" w14:paraId="2C5FE1BA" w14:textId="77777777" w:rsidTr="0039415C">
        <w:tc>
          <w:tcPr>
            <w:tcW w:w="410" w:type="pct"/>
          </w:tcPr>
          <w:p w14:paraId="431EAC60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37" w:type="pct"/>
            <w:vAlign w:val="bottom"/>
          </w:tcPr>
          <w:p w14:paraId="0AC7B964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096" w:type="pct"/>
            <w:vAlign w:val="bottom"/>
          </w:tcPr>
          <w:p w14:paraId="2B1FF4FD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indset and Action</w:t>
            </w:r>
          </w:p>
        </w:tc>
        <w:tc>
          <w:tcPr>
            <w:tcW w:w="1132" w:type="pct"/>
            <w:vAlign w:val="bottom"/>
          </w:tcPr>
          <w:p w14:paraId="04066894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04E6A101" w14:textId="77777777" w:rsidR="00C62339" w:rsidRPr="00816DB8" w:rsidRDefault="00C6233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1EBB4F6C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3" w:type="pct"/>
          </w:tcPr>
          <w:p w14:paraId="12E2B495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8" w:type="pct"/>
          </w:tcPr>
          <w:p w14:paraId="1E368382" w14:textId="1FB7454A" w:rsidR="00C62339" w:rsidRPr="00816DB8" w:rsidRDefault="00C62339" w:rsidP="0039415C">
            <w:pPr>
              <w:rPr>
                <w:sz w:val="18"/>
                <w:szCs w:val="18"/>
              </w:rPr>
            </w:pPr>
            <w:r w:rsidRPr="009977C6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C62339" w:rsidRPr="00816DB8" w14:paraId="1F857A3E" w14:textId="77777777" w:rsidTr="0039415C">
        <w:tc>
          <w:tcPr>
            <w:tcW w:w="410" w:type="pct"/>
          </w:tcPr>
          <w:p w14:paraId="75636BB1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7" w:type="pct"/>
            <w:vAlign w:val="bottom"/>
          </w:tcPr>
          <w:p w14:paraId="02275E50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96" w:type="pct"/>
            <w:vAlign w:val="bottom"/>
          </w:tcPr>
          <w:p w14:paraId="3B59E407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132" w:type="pct"/>
            <w:vAlign w:val="bottom"/>
          </w:tcPr>
          <w:p w14:paraId="028DA688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0F3A6C8D" w14:textId="77777777" w:rsidR="00C62339" w:rsidRPr="00816DB8" w:rsidRDefault="00C6233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F631918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3" w:type="pct"/>
          </w:tcPr>
          <w:p w14:paraId="27C67D38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58" w:type="pct"/>
          </w:tcPr>
          <w:p w14:paraId="04BE9C79" w14:textId="54E9F189" w:rsidR="00C62339" w:rsidRPr="00816DB8" w:rsidRDefault="00C62339" w:rsidP="0039415C">
            <w:pPr>
              <w:rPr>
                <w:sz w:val="18"/>
                <w:szCs w:val="18"/>
              </w:rPr>
            </w:pPr>
            <w:r w:rsidRPr="009977C6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C62339" w:rsidRPr="00816DB8" w14:paraId="3EC0C250" w14:textId="77777777" w:rsidTr="0039415C">
        <w:tc>
          <w:tcPr>
            <w:tcW w:w="410" w:type="pct"/>
          </w:tcPr>
          <w:p w14:paraId="5EAF5D69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37" w:type="pct"/>
            <w:vAlign w:val="bottom"/>
          </w:tcPr>
          <w:p w14:paraId="089F6A87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2204</w:t>
            </w:r>
          </w:p>
        </w:tc>
        <w:tc>
          <w:tcPr>
            <w:tcW w:w="1096" w:type="pct"/>
            <w:vAlign w:val="bottom"/>
          </w:tcPr>
          <w:p w14:paraId="66C6674D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axation and Tax Management</w:t>
            </w:r>
          </w:p>
        </w:tc>
        <w:tc>
          <w:tcPr>
            <w:tcW w:w="1132" w:type="pct"/>
            <w:vAlign w:val="bottom"/>
          </w:tcPr>
          <w:p w14:paraId="6475DFE5" w14:textId="77777777" w:rsidR="00C62339" w:rsidRPr="00816DB8" w:rsidRDefault="00C6233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191B35C0" w14:textId="77777777" w:rsidR="00C62339" w:rsidRPr="00816DB8" w:rsidRDefault="00C6233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3E9CD42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3" w:type="pct"/>
          </w:tcPr>
          <w:p w14:paraId="7B7433E4" w14:textId="77777777" w:rsidR="00C62339" w:rsidRPr="00816DB8" w:rsidRDefault="00C6233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658" w:type="pct"/>
          </w:tcPr>
          <w:p w14:paraId="33F7A6A4" w14:textId="2DE403D1" w:rsidR="00C62339" w:rsidRPr="00816DB8" w:rsidRDefault="00C62339" w:rsidP="0039415C">
            <w:pPr>
              <w:rPr>
                <w:sz w:val="18"/>
                <w:szCs w:val="18"/>
              </w:rPr>
            </w:pPr>
            <w:r w:rsidRPr="009977C6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</w:tbl>
    <w:p w14:paraId="5E5861E6" w14:textId="77777777" w:rsidR="00EB5B07" w:rsidRPr="00816DB8" w:rsidRDefault="00EB5B07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br w:type="page"/>
      </w:r>
    </w:p>
    <w:p w14:paraId="7FB0AD43" w14:textId="6FFBDEE8" w:rsidR="00A0147B" w:rsidRPr="00816DB8" w:rsidRDefault="00A014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7F0107" w:rsidRPr="00816DB8">
        <w:rPr>
          <w:rFonts w:ascii="Book Antiqua" w:hAnsi="Book Antiqua"/>
          <w:b/>
          <w:sz w:val="18"/>
          <w:szCs w:val="18"/>
        </w:rPr>
        <w:t xml:space="preserve">REAL ESTATE MANAGEMENT YEAR ONE </w:t>
      </w:r>
      <w:r w:rsidR="005B5436" w:rsidRPr="00816DB8">
        <w:rPr>
          <w:rFonts w:ascii="Book Antiqua" w:hAnsi="Book Antiqua"/>
          <w:b/>
          <w:sz w:val="18"/>
          <w:szCs w:val="18"/>
        </w:rPr>
        <w:t>–</w:t>
      </w:r>
      <w:r w:rsidR="005F02EF" w:rsidRPr="00816DB8">
        <w:rPr>
          <w:rFonts w:ascii="Book Antiqua" w:hAnsi="Book Antiqua"/>
          <w:b/>
          <w:sz w:val="18"/>
          <w:szCs w:val="18"/>
        </w:rPr>
        <w:t xml:space="preserve"> </w:t>
      </w:r>
      <w:r w:rsidR="00807FE7" w:rsidRPr="00816DB8">
        <w:rPr>
          <w:rFonts w:ascii="Book Antiqua" w:hAnsi="Book Antiqua"/>
          <w:b/>
          <w:sz w:val="18"/>
          <w:szCs w:val="18"/>
        </w:rPr>
        <w:t>DAY</w:t>
      </w:r>
      <w:r w:rsidR="003E763B" w:rsidRPr="00816DB8">
        <w:rPr>
          <w:rFonts w:ascii="Book Antiqua" w:hAnsi="Book Antiqua"/>
          <w:b/>
          <w:sz w:val="18"/>
          <w:szCs w:val="18"/>
        </w:rPr>
        <w:t xml:space="preserve"> – (</w:t>
      </w:r>
      <w:r w:rsidR="005B148D" w:rsidRPr="00816DB8">
        <w:rPr>
          <w:rFonts w:ascii="Book Antiqua" w:hAnsi="Book Antiqua"/>
          <w:b/>
          <w:sz w:val="18"/>
          <w:szCs w:val="18"/>
        </w:rPr>
        <w:t>7</w:t>
      </w:r>
      <w:r w:rsidR="0057588E" w:rsidRPr="00816DB8">
        <w:rPr>
          <w:rFonts w:ascii="Book Antiqua" w:hAnsi="Book Antiqua"/>
          <w:b/>
          <w:sz w:val="18"/>
          <w:szCs w:val="18"/>
        </w:rPr>
        <w:t>2</w:t>
      </w:r>
      <w:r w:rsidR="005D362A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2B1C07" w:rsidRPr="00816DB8" w14:paraId="0CE3D8D3" w14:textId="77777777" w:rsidTr="00EE27C0">
        <w:tc>
          <w:tcPr>
            <w:tcW w:w="1098" w:type="pct"/>
          </w:tcPr>
          <w:p w14:paraId="37F3D515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20425648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BF4BEDB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74AA1F6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534425E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0E2EE7C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3E85769" w14:textId="77777777" w:rsidTr="00EE27C0">
        <w:tc>
          <w:tcPr>
            <w:tcW w:w="1098" w:type="pct"/>
          </w:tcPr>
          <w:p w14:paraId="1C01DEF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0ED341B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834" w:type="pct"/>
          </w:tcPr>
          <w:p w14:paraId="598C9B63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2320E9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55677B3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832" w:type="pct"/>
          </w:tcPr>
          <w:p w14:paraId="7DEEF98B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816DB8" w14:paraId="0D9A937B" w14:textId="77777777" w:rsidTr="00EE27C0">
        <w:tc>
          <w:tcPr>
            <w:tcW w:w="1098" w:type="pct"/>
          </w:tcPr>
          <w:p w14:paraId="136E322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05880327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834" w:type="pct"/>
          </w:tcPr>
          <w:p w14:paraId="4DEDACF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21213C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7A8D265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832" w:type="pct"/>
          </w:tcPr>
          <w:p w14:paraId="14048CC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816DB8" w14:paraId="0CA5CB33" w14:textId="77777777" w:rsidTr="00EE27C0">
        <w:tc>
          <w:tcPr>
            <w:tcW w:w="1098" w:type="pct"/>
          </w:tcPr>
          <w:p w14:paraId="7E18849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0DA3637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834" w:type="pct"/>
          </w:tcPr>
          <w:p w14:paraId="502B47C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76EB4E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D1EE08D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04996AE0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</w:tr>
      <w:tr w:rsidR="002B1C07" w:rsidRPr="00816DB8" w14:paraId="52BA5AB8" w14:textId="77777777" w:rsidTr="00EE27C0">
        <w:trPr>
          <w:trHeight w:val="70"/>
        </w:trPr>
        <w:tc>
          <w:tcPr>
            <w:tcW w:w="1098" w:type="pct"/>
          </w:tcPr>
          <w:p w14:paraId="4F71235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42669DB2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5BC999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F5E2813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3A344D79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038CFC5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</w:tr>
      <w:tr w:rsidR="00465919" w:rsidRPr="00816DB8" w14:paraId="7215EC31" w14:textId="77777777" w:rsidTr="00EE27C0">
        <w:trPr>
          <w:trHeight w:val="70"/>
        </w:trPr>
        <w:tc>
          <w:tcPr>
            <w:tcW w:w="1098" w:type="pct"/>
          </w:tcPr>
          <w:p w14:paraId="52372400" w14:textId="77777777" w:rsidR="00465919" w:rsidRPr="00816DB8" w:rsidRDefault="005D42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- 1.00 p.m.</w:t>
            </w:r>
          </w:p>
        </w:tc>
        <w:tc>
          <w:tcPr>
            <w:tcW w:w="568" w:type="pct"/>
          </w:tcPr>
          <w:p w14:paraId="286D0811" w14:textId="77777777" w:rsidR="00B104AC" w:rsidRPr="00816DB8" w:rsidRDefault="00B104A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9DB3583" w14:textId="77777777" w:rsidR="00465919" w:rsidRPr="00816DB8" w:rsidRDefault="00EE27C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9A0CB6A" w14:textId="77777777" w:rsidR="00465919" w:rsidRPr="00816DB8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8A87FD7" w14:textId="77777777" w:rsidR="00465919" w:rsidRPr="00816DB8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33D4F3E" w14:textId="77777777" w:rsidR="00465919" w:rsidRPr="00816DB8" w:rsidRDefault="0046591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E12F881" w14:textId="77777777" w:rsidR="00A0147B" w:rsidRPr="00816DB8" w:rsidRDefault="00A0147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D44B7F" w14:textId="77777777" w:rsidR="00A0147B" w:rsidRPr="00816DB8" w:rsidRDefault="005D420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1"/>
        <w:gridCol w:w="1019"/>
        <w:gridCol w:w="1754"/>
        <w:gridCol w:w="2150"/>
        <w:gridCol w:w="499"/>
        <w:gridCol w:w="821"/>
        <w:gridCol w:w="763"/>
        <w:gridCol w:w="1235"/>
      </w:tblGrid>
      <w:tr w:rsidR="002B1C07" w:rsidRPr="00816DB8" w14:paraId="636ED8FE" w14:textId="77777777" w:rsidTr="00E81976">
        <w:tc>
          <w:tcPr>
            <w:tcW w:w="541" w:type="pct"/>
          </w:tcPr>
          <w:p w14:paraId="136130CA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12996D35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9" w:type="pct"/>
          </w:tcPr>
          <w:p w14:paraId="22FF4A18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3" w:type="pct"/>
          </w:tcPr>
          <w:p w14:paraId="36CA4B44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9B653A9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2B439B6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4716C140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8" w:type="pct"/>
          </w:tcPr>
          <w:p w14:paraId="4F008EB0" w14:textId="77777777" w:rsidR="00A0147B" w:rsidRPr="00816DB8" w:rsidRDefault="00A0147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3002F52" w14:textId="77777777" w:rsidTr="00E81976">
        <w:tc>
          <w:tcPr>
            <w:tcW w:w="541" w:type="pct"/>
          </w:tcPr>
          <w:p w14:paraId="2E87670F" w14:textId="77777777" w:rsidR="00F26795" w:rsidRPr="00816DB8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E</w:t>
            </w:r>
          </w:p>
        </w:tc>
        <w:tc>
          <w:tcPr>
            <w:tcW w:w="551" w:type="pct"/>
          </w:tcPr>
          <w:p w14:paraId="1B897BAD" w14:textId="77777777" w:rsidR="00F26795" w:rsidRPr="00816DB8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1101</w:t>
            </w:r>
          </w:p>
        </w:tc>
        <w:tc>
          <w:tcPr>
            <w:tcW w:w="949" w:type="pct"/>
          </w:tcPr>
          <w:p w14:paraId="045A4B6E" w14:textId="0BCFBEDE" w:rsidR="00F26795" w:rsidRPr="00816DB8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Real Estate</w:t>
            </w:r>
            <w:r w:rsidR="00C83D79" w:rsidRPr="00816DB8">
              <w:rPr>
                <w:rFonts w:ascii="Book Antiqua" w:hAnsi="Book Antiqua"/>
                <w:sz w:val="18"/>
                <w:szCs w:val="18"/>
              </w:rPr>
              <w:t>s</w:t>
            </w:r>
          </w:p>
        </w:tc>
        <w:tc>
          <w:tcPr>
            <w:tcW w:w="1163" w:type="pct"/>
            <w:vAlign w:val="bottom"/>
          </w:tcPr>
          <w:p w14:paraId="170C7B8D" w14:textId="447BB722" w:rsidR="00F26795" w:rsidRPr="00816DB8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4EC99BA" w14:textId="77777777" w:rsidR="00F26795" w:rsidRPr="00816DB8" w:rsidRDefault="00F26795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3D255AE" w14:textId="77777777" w:rsidR="00F26795" w:rsidRPr="00816DB8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072DB747" w14:textId="77777777" w:rsidR="00F26795" w:rsidRPr="00816DB8" w:rsidRDefault="00F267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7FDCC1B5" w14:textId="46FAD150" w:rsidR="00F26795" w:rsidRPr="00816DB8" w:rsidRDefault="00FF41E0" w:rsidP="00F85E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D362A" w:rsidRPr="00816DB8">
              <w:rPr>
                <w:rFonts w:ascii="Book Antiqua" w:hAnsi="Book Antiqua"/>
                <w:sz w:val="18"/>
                <w:szCs w:val="18"/>
              </w:rPr>
              <w:t xml:space="preserve">3 </w:t>
            </w:r>
            <w:r w:rsidR="00F85EDE" w:rsidRPr="00816DB8">
              <w:rPr>
                <w:rFonts w:ascii="Book Antiqua" w:hAnsi="Book Antiqua"/>
                <w:sz w:val="18"/>
                <w:szCs w:val="18"/>
              </w:rPr>
              <w:t>RM 1</w:t>
            </w:r>
          </w:p>
        </w:tc>
      </w:tr>
      <w:tr w:rsidR="002B1C07" w:rsidRPr="00816DB8" w14:paraId="4C37E57F" w14:textId="77777777" w:rsidTr="00E81976">
        <w:tc>
          <w:tcPr>
            <w:tcW w:w="541" w:type="pct"/>
          </w:tcPr>
          <w:p w14:paraId="49242C4A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0BC3E203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6</w:t>
            </w:r>
          </w:p>
        </w:tc>
        <w:tc>
          <w:tcPr>
            <w:tcW w:w="949" w:type="pct"/>
          </w:tcPr>
          <w:p w14:paraId="74C2395F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63" w:type="pct"/>
            <w:vAlign w:val="bottom"/>
          </w:tcPr>
          <w:p w14:paraId="12CB965F" w14:textId="592D74E8" w:rsidR="00FF41E0" w:rsidRPr="00816DB8" w:rsidRDefault="00FF41E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275472B6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DC16C6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3069C0A2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8" w:type="pct"/>
          </w:tcPr>
          <w:p w14:paraId="640FC650" w14:textId="3416AB51" w:rsidR="005D362A" w:rsidRPr="00816DB8" w:rsidRDefault="00F85EDE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2B1C07" w:rsidRPr="00816DB8" w14:paraId="02EEF426" w14:textId="77777777" w:rsidTr="00E81976">
        <w:tc>
          <w:tcPr>
            <w:tcW w:w="541" w:type="pct"/>
          </w:tcPr>
          <w:p w14:paraId="176C0B5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MPI</w:t>
            </w:r>
          </w:p>
        </w:tc>
        <w:tc>
          <w:tcPr>
            <w:tcW w:w="551" w:type="pct"/>
          </w:tcPr>
          <w:p w14:paraId="26FB9FAF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1103</w:t>
            </w:r>
          </w:p>
        </w:tc>
        <w:tc>
          <w:tcPr>
            <w:tcW w:w="949" w:type="pct"/>
          </w:tcPr>
          <w:p w14:paraId="1E29D451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d Management and Policy Issues</w:t>
            </w:r>
          </w:p>
        </w:tc>
        <w:tc>
          <w:tcPr>
            <w:tcW w:w="1163" w:type="pct"/>
            <w:vAlign w:val="bottom"/>
          </w:tcPr>
          <w:p w14:paraId="45C2F5CD" w14:textId="3FEAD52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35C9329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718675FE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4E6972E8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3E69FBD5" w14:textId="20CCCCFD" w:rsidR="005D362A" w:rsidRPr="00816DB8" w:rsidRDefault="00F85EDE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2B1C07" w:rsidRPr="00816DB8" w14:paraId="2BABB404" w14:textId="77777777" w:rsidTr="00E81976">
        <w:tc>
          <w:tcPr>
            <w:tcW w:w="541" w:type="pct"/>
          </w:tcPr>
          <w:p w14:paraId="2418FA26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</w:tcPr>
          <w:p w14:paraId="6D413AF4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1</w:t>
            </w:r>
          </w:p>
        </w:tc>
        <w:tc>
          <w:tcPr>
            <w:tcW w:w="949" w:type="pct"/>
          </w:tcPr>
          <w:p w14:paraId="7A7F877E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formation Communication Technology</w:t>
            </w:r>
          </w:p>
        </w:tc>
        <w:tc>
          <w:tcPr>
            <w:tcW w:w="1163" w:type="pct"/>
            <w:vAlign w:val="bottom"/>
          </w:tcPr>
          <w:p w14:paraId="097DD980" w14:textId="2F001016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C0DA631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2AD837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059921A9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8" w:type="pct"/>
          </w:tcPr>
          <w:p w14:paraId="5EACF123" w14:textId="257CF7CE" w:rsidR="005D362A" w:rsidRPr="00816DB8" w:rsidRDefault="00F85EDE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2B1C07" w:rsidRPr="00816DB8" w14:paraId="2655701D" w14:textId="77777777" w:rsidTr="00E81976">
        <w:tc>
          <w:tcPr>
            <w:tcW w:w="541" w:type="pct"/>
          </w:tcPr>
          <w:p w14:paraId="7525D14C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551" w:type="pct"/>
          </w:tcPr>
          <w:p w14:paraId="46DB3444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1104</w:t>
            </w:r>
          </w:p>
        </w:tc>
        <w:tc>
          <w:tcPr>
            <w:tcW w:w="949" w:type="pct"/>
          </w:tcPr>
          <w:p w14:paraId="6270DEA8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Building Technology</w:t>
            </w:r>
          </w:p>
        </w:tc>
        <w:tc>
          <w:tcPr>
            <w:tcW w:w="1163" w:type="pct"/>
            <w:vAlign w:val="bottom"/>
          </w:tcPr>
          <w:p w14:paraId="1F1AB796" w14:textId="3075EA72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F01C630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21D115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102EA0F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8" w:type="pct"/>
          </w:tcPr>
          <w:p w14:paraId="4FB32313" w14:textId="2E4B7064" w:rsidR="006A79AF" w:rsidRPr="00816DB8" w:rsidRDefault="00F85EDE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FF41E0" w:rsidRPr="00816DB8" w14:paraId="2C40AADC" w14:textId="77777777" w:rsidTr="00E81976">
        <w:tc>
          <w:tcPr>
            <w:tcW w:w="541" w:type="pct"/>
          </w:tcPr>
          <w:p w14:paraId="36BAC4B4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ECON</w:t>
            </w:r>
          </w:p>
        </w:tc>
        <w:tc>
          <w:tcPr>
            <w:tcW w:w="551" w:type="pct"/>
          </w:tcPr>
          <w:p w14:paraId="361901C3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 1106</w:t>
            </w:r>
          </w:p>
        </w:tc>
        <w:tc>
          <w:tcPr>
            <w:tcW w:w="949" w:type="pct"/>
          </w:tcPr>
          <w:p w14:paraId="78655D8B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cro Economics</w:t>
            </w:r>
          </w:p>
        </w:tc>
        <w:tc>
          <w:tcPr>
            <w:tcW w:w="1163" w:type="pct"/>
            <w:vAlign w:val="bottom"/>
          </w:tcPr>
          <w:p w14:paraId="63C2972E" w14:textId="36AFD1B6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B2E98F3" w14:textId="77777777" w:rsidR="005D362A" w:rsidRPr="00816DB8" w:rsidRDefault="005D362A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05AE88EF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3C7E675" w14:textId="77777777" w:rsidR="005D362A" w:rsidRPr="00816DB8" w:rsidRDefault="005D36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68" w:type="pct"/>
          </w:tcPr>
          <w:p w14:paraId="76E0E1BB" w14:textId="144CC38A" w:rsidR="005D362A" w:rsidRPr="00816DB8" w:rsidRDefault="00F85EDE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</w:tbl>
    <w:p w14:paraId="47E7915D" w14:textId="77777777" w:rsidR="001826DE" w:rsidRPr="00816DB8" w:rsidRDefault="001826D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C075A7" w14:textId="77777777" w:rsidR="0010025B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945D9D1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7C1CE90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1E4786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76E4B7B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526FEC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E9C7A17" w14:textId="11948ACC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REAL ESTATE </w:t>
      </w:r>
      <w:r w:rsidR="00E651A5" w:rsidRPr="00816DB8">
        <w:rPr>
          <w:rFonts w:ascii="Book Antiqua" w:hAnsi="Book Antiqua"/>
          <w:b/>
          <w:sz w:val="18"/>
          <w:szCs w:val="18"/>
        </w:rPr>
        <w:t xml:space="preserve">MANAGEMENT YEAR TWO - DAY – </w:t>
      </w:r>
      <w:r w:rsidR="005B148D" w:rsidRPr="00816DB8">
        <w:rPr>
          <w:rFonts w:ascii="Book Antiqua" w:hAnsi="Book Antiqua"/>
          <w:b/>
          <w:sz w:val="18"/>
          <w:szCs w:val="18"/>
        </w:rPr>
        <w:t>7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5CDB9724" w14:textId="77777777" w:rsidTr="00D97B93">
        <w:tc>
          <w:tcPr>
            <w:tcW w:w="861" w:type="pct"/>
          </w:tcPr>
          <w:p w14:paraId="64049786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1F35E159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112DBDC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B898087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514B3C0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40BE90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D97B93" w:rsidRPr="00816DB8" w14:paraId="70E130B1" w14:textId="77777777" w:rsidTr="00D97B93">
        <w:tc>
          <w:tcPr>
            <w:tcW w:w="861" w:type="pct"/>
          </w:tcPr>
          <w:p w14:paraId="6F423171" w14:textId="1B19CD86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596FB56F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2D90470E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834" w:type="pct"/>
          </w:tcPr>
          <w:p w14:paraId="1302B4DD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9E12E6A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2" w:type="pct"/>
          </w:tcPr>
          <w:p w14:paraId="7EBE982F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D97B93" w:rsidRPr="00816DB8" w14:paraId="2EF91970" w14:textId="77777777" w:rsidTr="00D97B93">
        <w:tc>
          <w:tcPr>
            <w:tcW w:w="861" w:type="pct"/>
          </w:tcPr>
          <w:p w14:paraId="0A15EC9E" w14:textId="47EE5756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062315AF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0B039B77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834" w:type="pct"/>
          </w:tcPr>
          <w:p w14:paraId="246FE33F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36DB882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2" w:type="pct"/>
          </w:tcPr>
          <w:p w14:paraId="534C3E26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D97B93" w:rsidRPr="00816DB8" w14:paraId="3CF534D6" w14:textId="77777777" w:rsidTr="00D97B93">
        <w:tc>
          <w:tcPr>
            <w:tcW w:w="861" w:type="pct"/>
          </w:tcPr>
          <w:p w14:paraId="2551AB2A" w14:textId="1D9946ED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49203D0E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4" w:type="pct"/>
          </w:tcPr>
          <w:p w14:paraId="74D310E8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03C97C7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0F97A51B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7A5C14B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</w:tr>
      <w:tr w:rsidR="00D97B93" w:rsidRPr="00816DB8" w14:paraId="04BCFE72" w14:textId="77777777" w:rsidTr="00D97B93">
        <w:tc>
          <w:tcPr>
            <w:tcW w:w="861" w:type="pct"/>
          </w:tcPr>
          <w:p w14:paraId="25F8C05F" w14:textId="1C42ACEB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52F8D30E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834" w:type="pct"/>
          </w:tcPr>
          <w:p w14:paraId="2EC5920F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C811859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834" w:type="pct"/>
          </w:tcPr>
          <w:p w14:paraId="2F8FF270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0547FF0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</w:tr>
    </w:tbl>
    <w:p w14:paraId="617A103D" w14:textId="77777777" w:rsidR="001826DE" w:rsidRPr="00816DB8" w:rsidRDefault="001826D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CDD02D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5"/>
        <w:gridCol w:w="996"/>
        <w:gridCol w:w="2157"/>
        <w:gridCol w:w="1863"/>
        <w:gridCol w:w="494"/>
        <w:gridCol w:w="815"/>
        <w:gridCol w:w="682"/>
        <w:gridCol w:w="1440"/>
      </w:tblGrid>
      <w:tr w:rsidR="002B1C07" w:rsidRPr="00816DB8" w14:paraId="255EE83F" w14:textId="77777777" w:rsidTr="00E81976">
        <w:tc>
          <w:tcPr>
            <w:tcW w:w="430" w:type="pct"/>
          </w:tcPr>
          <w:p w14:paraId="4CB803EC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4A7B49B4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67" w:type="pct"/>
          </w:tcPr>
          <w:p w14:paraId="76C7577A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8" w:type="pct"/>
          </w:tcPr>
          <w:p w14:paraId="5873E266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70C13F4A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1" w:type="pct"/>
          </w:tcPr>
          <w:p w14:paraId="40A5EABA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9" w:type="pct"/>
          </w:tcPr>
          <w:p w14:paraId="382AAA54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57D51A4D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5254C" w:rsidRPr="00816DB8" w14:paraId="0D8C77EF" w14:textId="77777777" w:rsidTr="00E81976">
        <w:trPr>
          <w:trHeight w:val="287"/>
        </w:trPr>
        <w:tc>
          <w:tcPr>
            <w:tcW w:w="430" w:type="pct"/>
          </w:tcPr>
          <w:p w14:paraId="45007E6C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</w:t>
            </w:r>
          </w:p>
        </w:tc>
        <w:tc>
          <w:tcPr>
            <w:tcW w:w="539" w:type="pct"/>
            <w:vAlign w:val="bottom"/>
          </w:tcPr>
          <w:p w14:paraId="3EFEBE4A" w14:textId="341185BB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1167" w:type="pct"/>
            <w:vAlign w:val="bottom"/>
          </w:tcPr>
          <w:p w14:paraId="4DD6FA8B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008" w:type="pct"/>
            <w:vAlign w:val="bottom"/>
          </w:tcPr>
          <w:p w14:paraId="4B568248" w14:textId="120CF2BC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7" w:type="pct"/>
            <w:vAlign w:val="bottom"/>
          </w:tcPr>
          <w:p w14:paraId="50D0F18D" w14:textId="77777777" w:rsidR="0015254C" w:rsidRPr="00816DB8" w:rsidRDefault="0015254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7ACF8F8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07C3128E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61AB8EA7" w14:textId="0B526D96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15254C" w:rsidRPr="00816DB8" w14:paraId="380D293A" w14:textId="77777777" w:rsidTr="00E81976">
        <w:tc>
          <w:tcPr>
            <w:tcW w:w="430" w:type="pct"/>
          </w:tcPr>
          <w:p w14:paraId="60E1C871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.RE</w:t>
            </w:r>
          </w:p>
        </w:tc>
        <w:tc>
          <w:tcPr>
            <w:tcW w:w="539" w:type="pct"/>
            <w:vAlign w:val="bottom"/>
          </w:tcPr>
          <w:p w14:paraId="50D36EDE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2101</w:t>
            </w:r>
          </w:p>
        </w:tc>
        <w:tc>
          <w:tcPr>
            <w:tcW w:w="1167" w:type="pct"/>
            <w:vAlign w:val="bottom"/>
          </w:tcPr>
          <w:p w14:paraId="5A510FFE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Valuation of Real Estates</w:t>
            </w:r>
          </w:p>
        </w:tc>
        <w:tc>
          <w:tcPr>
            <w:tcW w:w="1008" w:type="pct"/>
            <w:vAlign w:val="bottom"/>
          </w:tcPr>
          <w:p w14:paraId="72DF58D7" w14:textId="15C8D1F1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7" w:type="pct"/>
            <w:vAlign w:val="bottom"/>
          </w:tcPr>
          <w:p w14:paraId="7D601A93" w14:textId="77777777" w:rsidR="0015254C" w:rsidRPr="00816DB8" w:rsidRDefault="0015254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6AE87DF3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7434B98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25BF542E" w14:textId="3F7C196A" w:rsidR="0015254C" w:rsidRPr="00816DB8" w:rsidRDefault="0015254C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15254C" w:rsidRPr="00816DB8" w14:paraId="023195E6" w14:textId="77777777" w:rsidTr="00E81976">
        <w:trPr>
          <w:trHeight w:val="368"/>
        </w:trPr>
        <w:tc>
          <w:tcPr>
            <w:tcW w:w="430" w:type="pct"/>
          </w:tcPr>
          <w:p w14:paraId="6BF3589B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MRE</w:t>
            </w:r>
          </w:p>
        </w:tc>
        <w:tc>
          <w:tcPr>
            <w:tcW w:w="539" w:type="pct"/>
            <w:vAlign w:val="bottom"/>
          </w:tcPr>
          <w:p w14:paraId="719B1789" w14:textId="77C57FEE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2103</w:t>
            </w:r>
          </w:p>
        </w:tc>
        <w:tc>
          <w:tcPr>
            <w:tcW w:w="1167" w:type="pct"/>
            <w:vAlign w:val="bottom"/>
          </w:tcPr>
          <w:p w14:paraId="65E2CBE4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Management in Real Estate</w:t>
            </w:r>
          </w:p>
        </w:tc>
        <w:tc>
          <w:tcPr>
            <w:tcW w:w="1008" w:type="pct"/>
            <w:vAlign w:val="bottom"/>
          </w:tcPr>
          <w:p w14:paraId="48B4E409" w14:textId="542AD481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7" w:type="pct"/>
            <w:vAlign w:val="bottom"/>
          </w:tcPr>
          <w:p w14:paraId="5E9D10EC" w14:textId="77777777" w:rsidR="0015254C" w:rsidRPr="00816DB8" w:rsidRDefault="0015254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4A9F1DE7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554AFD89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38ED49B6" w14:textId="5645D5C7" w:rsidR="0015254C" w:rsidRPr="00816DB8" w:rsidRDefault="0015254C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15254C" w:rsidRPr="00816DB8" w14:paraId="18AFC1FB" w14:textId="77777777" w:rsidTr="00E81976">
        <w:tc>
          <w:tcPr>
            <w:tcW w:w="430" w:type="pct"/>
          </w:tcPr>
          <w:p w14:paraId="435056AC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39" w:type="pct"/>
            <w:vAlign w:val="bottom"/>
          </w:tcPr>
          <w:p w14:paraId="7C19CE36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5</w:t>
            </w:r>
          </w:p>
        </w:tc>
        <w:tc>
          <w:tcPr>
            <w:tcW w:w="1167" w:type="pct"/>
            <w:vAlign w:val="bottom"/>
          </w:tcPr>
          <w:p w14:paraId="0508FAA3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008" w:type="pct"/>
            <w:vAlign w:val="bottom"/>
          </w:tcPr>
          <w:p w14:paraId="4483ECFF" w14:textId="0A273D6C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7" w:type="pct"/>
            <w:vAlign w:val="bottom"/>
          </w:tcPr>
          <w:p w14:paraId="1427CBCE" w14:textId="77777777" w:rsidR="0015254C" w:rsidRPr="00816DB8" w:rsidRDefault="0015254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55C25728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9" w:type="pct"/>
          </w:tcPr>
          <w:p w14:paraId="1B9671A6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79" w:type="pct"/>
          </w:tcPr>
          <w:p w14:paraId="7592B828" w14:textId="08D2F920" w:rsidR="0015254C" w:rsidRPr="00816DB8" w:rsidRDefault="0015254C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15254C" w:rsidRPr="00816DB8" w14:paraId="2A735A62" w14:textId="77777777" w:rsidTr="00E81976">
        <w:tc>
          <w:tcPr>
            <w:tcW w:w="430" w:type="pct"/>
          </w:tcPr>
          <w:p w14:paraId="29B17FF2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39" w:type="pct"/>
            <w:vAlign w:val="bottom"/>
          </w:tcPr>
          <w:p w14:paraId="19861E83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67" w:type="pct"/>
            <w:vAlign w:val="bottom"/>
          </w:tcPr>
          <w:p w14:paraId="494D58E3" w14:textId="77777777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008" w:type="pct"/>
            <w:vAlign w:val="bottom"/>
          </w:tcPr>
          <w:p w14:paraId="3757D960" w14:textId="1E6C0292" w:rsidR="0015254C" w:rsidRPr="00816DB8" w:rsidRDefault="001525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7" w:type="pct"/>
            <w:vAlign w:val="bottom"/>
          </w:tcPr>
          <w:p w14:paraId="403B1AB5" w14:textId="77777777" w:rsidR="0015254C" w:rsidRPr="00816DB8" w:rsidRDefault="0015254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367C5BA2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9" w:type="pct"/>
          </w:tcPr>
          <w:p w14:paraId="5BD43370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76C62481" w14:textId="00CE8EF7" w:rsidR="0015254C" w:rsidRPr="00816DB8" w:rsidRDefault="0015254C" w:rsidP="001A6D86">
            <w:r w:rsidRPr="00816DB8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</w:tbl>
    <w:p w14:paraId="265F1C46" w14:textId="77777777" w:rsidR="00C66804" w:rsidRPr="00816DB8" w:rsidRDefault="00C6680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CC6586" w14:textId="77777777" w:rsidR="00CD27AA" w:rsidRPr="00816DB8" w:rsidRDefault="00CD27A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5F9315" w14:textId="77777777" w:rsidR="00C86EFE" w:rsidRPr="00816DB8" w:rsidRDefault="00C86EF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A9A5874" w14:textId="7E18731D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REAL ESTATE MANAGEMENT YEAR </w:t>
      </w:r>
      <w:r w:rsidR="00C66804" w:rsidRPr="00816DB8">
        <w:rPr>
          <w:rFonts w:ascii="Book Antiqua" w:hAnsi="Book Antiqua"/>
          <w:b/>
          <w:sz w:val="18"/>
          <w:szCs w:val="18"/>
        </w:rPr>
        <w:t>THREE – DAY (</w:t>
      </w:r>
      <w:r w:rsidR="005B148D" w:rsidRPr="00816DB8">
        <w:rPr>
          <w:rFonts w:ascii="Book Antiqua" w:hAnsi="Book Antiqua"/>
          <w:b/>
          <w:sz w:val="18"/>
          <w:szCs w:val="18"/>
        </w:rPr>
        <w:t>15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1668"/>
        <w:gridCol w:w="1558"/>
        <w:gridCol w:w="1603"/>
        <w:gridCol w:w="1471"/>
        <w:gridCol w:w="1471"/>
        <w:gridCol w:w="1471"/>
      </w:tblGrid>
      <w:tr w:rsidR="002B1C07" w:rsidRPr="00816DB8" w14:paraId="5DC64CA1" w14:textId="77777777" w:rsidTr="00D97B93">
        <w:tc>
          <w:tcPr>
            <w:tcW w:w="902" w:type="pct"/>
          </w:tcPr>
          <w:p w14:paraId="3E40537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43" w:type="pct"/>
          </w:tcPr>
          <w:p w14:paraId="44CE3F8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67" w:type="pct"/>
          </w:tcPr>
          <w:p w14:paraId="3768660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</w:tcPr>
          <w:p w14:paraId="3B1EECA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</w:tcPr>
          <w:p w14:paraId="2C6A129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6" w:type="pct"/>
          </w:tcPr>
          <w:p w14:paraId="7C582D1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D97B93" w:rsidRPr="00816DB8" w14:paraId="5BED5D6C" w14:textId="77777777" w:rsidTr="00D97B93">
        <w:tc>
          <w:tcPr>
            <w:tcW w:w="902" w:type="pct"/>
          </w:tcPr>
          <w:p w14:paraId="1B7699C7" w14:textId="53A6173F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43" w:type="pct"/>
          </w:tcPr>
          <w:p w14:paraId="2FF6203D" w14:textId="09F68896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MA</w:t>
            </w:r>
          </w:p>
        </w:tc>
        <w:tc>
          <w:tcPr>
            <w:tcW w:w="867" w:type="pct"/>
          </w:tcPr>
          <w:p w14:paraId="103F9FCD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796" w:type="pct"/>
          </w:tcPr>
          <w:p w14:paraId="73E23491" w14:textId="27E554A5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MA</w:t>
            </w:r>
          </w:p>
        </w:tc>
        <w:tc>
          <w:tcPr>
            <w:tcW w:w="796" w:type="pct"/>
          </w:tcPr>
          <w:p w14:paraId="48078840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796" w:type="pct"/>
          </w:tcPr>
          <w:p w14:paraId="6402D68A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</w:tr>
      <w:tr w:rsidR="00D97B93" w:rsidRPr="00816DB8" w14:paraId="40A92EC3" w14:textId="77777777" w:rsidTr="00D97B93">
        <w:tc>
          <w:tcPr>
            <w:tcW w:w="902" w:type="pct"/>
          </w:tcPr>
          <w:p w14:paraId="3C25EAA7" w14:textId="35FCC99D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43" w:type="pct"/>
          </w:tcPr>
          <w:p w14:paraId="15A7CA29" w14:textId="7CE519A9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MA</w:t>
            </w:r>
          </w:p>
        </w:tc>
        <w:tc>
          <w:tcPr>
            <w:tcW w:w="867" w:type="pct"/>
          </w:tcPr>
          <w:p w14:paraId="610330ED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796" w:type="pct"/>
          </w:tcPr>
          <w:p w14:paraId="5278F07A" w14:textId="5501BB84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MA</w:t>
            </w:r>
          </w:p>
        </w:tc>
        <w:tc>
          <w:tcPr>
            <w:tcW w:w="796" w:type="pct"/>
          </w:tcPr>
          <w:p w14:paraId="04AE663E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796" w:type="pct"/>
          </w:tcPr>
          <w:p w14:paraId="31951DE9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</w:tr>
      <w:tr w:rsidR="00D97B93" w:rsidRPr="00816DB8" w14:paraId="49A1DA1B" w14:textId="77777777" w:rsidTr="00D97B93">
        <w:tc>
          <w:tcPr>
            <w:tcW w:w="902" w:type="pct"/>
          </w:tcPr>
          <w:p w14:paraId="3573D4BE" w14:textId="5927ECAD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43" w:type="pct"/>
          </w:tcPr>
          <w:p w14:paraId="37B55810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867" w:type="pct"/>
          </w:tcPr>
          <w:p w14:paraId="43002BE3" w14:textId="069648BB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F</w:t>
            </w:r>
          </w:p>
        </w:tc>
        <w:tc>
          <w:tcPr>
            <w:tcW w:w="796" w:type="pct"/>
          </w:tcPr>
          <w:p w14:paraId="78A087A4" w14:textId="628CCDAF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F</w:t>
            </w:r>
          </w:p>
        </w:tc>
        <w:tc>
          <w:tcPr>
            <w:tcW w:w="796" w:type="pct"/>
          </w:tcPr>
          <w:p w14:paraId="41809929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</w:tcPr>
          <w:p w14:paraId="7D809A06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D97B93" w:rsidRPr="00816DB8" w14:paraId="6D8F34FC" w14:textId="77777777" w:rsidTr="00D97B93">
        <w:tc>
          <w:tcPr>
            <w:tcW w:w="902" w:type="pct"/>
          </w:tcPr>
          <w:p w14:paraId="61391672" w14:textId="466F1488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43" w:type="pct"/>
          </w:tcPr>
          <w:p w14:paraId="661F0F0B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867" w:type="pct"/>
          </w:tcPr>
          <w:p w14:paraId="50910DF5" w14:textId="1EA4385E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F</w:t>
            </w:r>
          </w:p>
        </w:tc>
        <w:tc>
          <w:tcPr>
            <w:tcW w:w="796" w:type="pct"/>
          </w:tcPr>
          <w:p w14:paraId="67D15E99" w14:textId="2AF8D44D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F</w:t>
            </w:r>
          </w:p>
        </w:tc>
        <w:tc>
          <w:tcPr>
            <w:tcW w:w="796" w:type="pct"/>
          </w:tcPr>
          <w:p w14:paraId="6626F151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96" w:type="pct"/>
          </w:tcPr>
          <w:p w14:paraId="7F04932E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D97B93" w:rsidRPr="00816DB8" w14:paraId="77235814" w14:textId="77777777" w:rsidTr="00D97B93">
        <w:tc>
          <w:tcPr>
            <w:tcW w:w="902" w:type="pct"/>
          </w:tcPr>
          <w:p w14:paraId="29F08954" w14:textId="546B1D07" w:rsidR="00D97B93" w:rsidRPr="00816DB8" w:rsidRDefault="00D97B9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43" w:type="pct"/>
          </w:tcPr>
          <w:p w14:paraId="62980CF6" w14:textId="77777777" w:rsidR="00D97B93" w:rsidRPr="00816DB8" w:rsidRDefault="00D97B93" w:rsidP="00D97B9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:00-10:00a.m.</w:t>
            </w:r>
          </w:p>
          <w:p w14:paraId="0BD13702" w14:textId="7CD63B0D" w:rsidR="00D97B93" w:rsidRPr="00816DB8" w:rsidRDefault="00D97B93" w:rsidP="00D97B9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67" w:type="pct"/>
          </w:tcPr>
          <w:p w14:paraId="397BA887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1.00-12:00noon</w:t>
            </w:r>
          </w:p>
          <w:p w14:paraId="7437F2E2" w14:textId="2CC17D0A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6" w:type="pct"/>
          </w:tcPr>
          <w:p w14:paraId="216DB9EB" w14:textId="50B10E46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</w:tcPr>
          <w:p w14:paraId="098242EB" w14:textId="15E6C21A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6" w:type="pct"/>
          </w:tcPr>
          <w:p w14:paraId="654DDCFA" w14:textId="77777777" w:rsidR="00D97B93" w:rsidRPr="00816DB8" w:rsidRDefault="00D97B9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1F701BC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0A568D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766"/>
        <w:gridCol w:w="10"/>
        <w:gridCol w:w="963"/>
        <w:gridCol w:w="1900"/>
        <w:gridCol w:w="2250"/>
        <w:gridCol w:w="525"/>
        <w:gridCol w:w="808"/>
        <w:gridCol w:w="750"/>
        <w:gridCol w:w="1270"/>
      </w:tblGrid>
      <w:tr w:rsidR="002B1C07" w:rsidRPr="00816DB8" w14:paraId="699054E5" w14:textId="77777777" w:rsidTr="00E81976">
        <w:tc>
          <w:tcPr>
            <w:tcW w:w="415" w:type="pct"/>
          </w:tcPr>
          <w:p w14:paraId="53A71D1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6" w:type="pct"/>
            <w:gridSpan w:val="2"/>
          </w:tcPr>
          <w:p w14:paraId="4D14BCB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8" w:type="pct"/>
          </w:tcPr>
          <w:p w14:paraId="2F98E13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7" w:type="pct"/>
          </w:tcPr>
          <w:p w14:paraId="1704FD4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4" w:type="pct"/>
          </w:tcPr>
          <w:p w14:paraId="3575882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78F40CB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4598A13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7" w:type="pct"/>
          </w:tcPr>
          <w:p w14:paraId="0B6CD76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0FB9A12C" w14:textId="77777777" w:rsidTr="00E81976">
        <w:tc>
          <w:tcPr>
            <w:tcW w:w="415" w:type="pct"/>
          </w:tcPr>
          <w:p w14:paraId="6115C429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26" w:type="pct"/>
            <w:gridSpan w:val="2"/>
            <w:vAlign w:val="bottom"/>
          </w:tcPr>
          <w:p w14:paraId="1B13331C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028" w:type="pct"/>
            <w:vAlign w:val="bottom"/>
          </w:tcPr>
          <w:p w14:paraId="4A9C8752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17" w:type="pct"/>
            <w:vAlign w:val="bottom"/>
          </w:tcPr>
          <w:p w14:paraId="0EA1AA4A" w14:textId="30AB6691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6B0E931A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292E2B75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</w:t>
            </w:r>
            <w:r w:rsidR="000C18FD" w:rsidRPr="00816DB8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06" w:type="pct"/>
          </w:tcPr>
          <w:p w14:paraId="6B45E744" w14:textId="77777777" w:rsidR="00CE1058" w:rsidRPr="00816DB8" w:rsidRDefault="000C18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87" w:type="pct"/>
          </w:tcPr>
          <w:p w14:paraId="73C60BA5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816DB8" w14:paraId="1F32E486" w14:textId="77777777" w:rsidTr="00E81976">
        <w:tc>
          <w:tcPr>
            <w:tcW w:w="415" w:type="pct"/>
          </w:tcPr>
          <w:p w14:paraId="5F68BB92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6" w:type="pct"/>
            <w:gridSpan w:val="2"/>
            <w:vAlign w:val="bottom"/>
          </w:tcPr>
          <w:p w14:paraId="4FF0BEC8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28" w:type="pct"/>
            <w:vAlign w:val="bottom"/>
          </w:tcPr>
          <w:p w14:paraId="61D3EA54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17" w:type="pct"/>
            <w:vAlign w:val="bottom"/>
          </w:tcPr>
          <w:p w14:paraId="1336BD92" w14:textId="3A8AA61D" w:rsidR="00FD43F7" w:rsidRPr="00816DB8" w:rsidRDefault="00FD43F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36133E57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1B4B6134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35DCDA50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87" w:type="pct"/>
          </w:tcPr>
          <w:p w14:paraId="74B00168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816DB8" w14:paraId="12499DBF" w14:textId="77777777" w:rsidTr="00E81976">
        <w:tc>
          <w:tcPr>
            <w:tcW w:w="415" w:type="pct"/>
          </w:tcPr>
          <w:p w14:paraId="7E75B853" w14:textId="1EFDB22E" w:rsidR="00CE1058" w:rsidRPr="00816DB8" w:rsidRDefault="00CE1058" w:rsidP="003A30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</w:t>
            </w:r>
            <w:r w:rsidR="003A30DE" w:rsidRPr="00816DB8">
              <w:rPr>
                <w:rFonts w:ascii="Book Antiqua" w:hAnsi="Book Antiqua"/>
                <w:sz w:val="18"/>
                <w:szCs w:val="18"/>
              </w:rPr>
              <w:t>F</w:t>
            </w:r>
          </w:p>
        </w:tc>
        <w:tc>
          <w:tcPr>
            <w:tcW w:w="526" w:type="pct"/>
            <w:gridSpan w:val="2"/>
            <w:vAlign w:val="bottom"/>
          </w:tcPr>
          <w:p w14:paraId="052D4B95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3101</w:t>
            </w:r>
          </w:p>
        </w:tc>
        <w:tc>
          <w:tcPr>
            <w:tcW w:w="1028" w:type="pct"/>
            <w:vAlign w:val="bottom"/>
          </w:tcPr>
          <w:p w14:paraId="35B93752" w14:textId="067B7FCF" w:rsidR="00CE1058" w:rsidRPr="00816DB8" w:rsidRDefault="00CE1058" w:rsidP="009C2AAF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al Estate</w:t>
            </w:r>
            <w:r w:rsidR="009C2AAF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sset and Facilities 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</w:t>
            </w:r>
          </w:p>
        </w:tc>
        <w:tc>
          <w:tcPr>
            <w:tcW w:w="1217" w:type="pct"/>
            <w:vAlign w:val="bottom"/>
          </w:tcPr>
          <w:p w14:paraId="1D8C145E" w14:textId="74136D6A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21F609E1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6E5CB43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8B3B0F7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</w:tcPr>
          <w:p w14:paraId="5098D5A9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816DB8" w14:paraId="3531015D" w14:textId="77777777" w:rsidTr="00E81976">
        <w:tc>
          <w:tcPr>
            <w:tcW w:w="415" w:type="pct"/>
          </w:tcPr>
          <w:p w14:paraId="2D356AB3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E</w:t>
            </w:r>
          </w:p>
        </w:tc>
        <w:tc>
          <w:tcPr>
            <w:tcW w:w="526" w:type="pct"/>
            <w:gridSpan w:val="2"/>
            <w:vAlign w:val="bottom"/>
          </w:tcPr>
          <w:p w14:paraId="754B2559" w14:textId="3137610C" w:rsidR="00CE1058" w:rsidRPr="00816DB8" w:rsidRDefault="003A30D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3103</w:t>
            </w:r>
          </w:p>
        </w:tc>
        <w:tc>
          <w:tcPr>
            <w:tcW w:w="1028" w:type="pct"/>
            <w:vAlign w:val="bottom"/>
          </w:tcPr>
          <w:p w14:paraId="5EE4BCBE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havior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Studies in Real Estates</w:t>
            </w:r>
          </w:p>
        </w:tc>
        <w:tc>
          <w:tcPr>
            <w:tcW w:w="1217" w:type="pct"/>
            <w:vAlign w:val="bottom"/>
          </w:tcPr>
          <w:p w14:paraId="0829B725" w14:textId="28597545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4363AC0E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61CC75F7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7BD67F9C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</w:tcPr>
          <w:p w14:paraId="6EEA7FAD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2B1C07" w:rsidRPr="00816DB8" w14:paraId="7D93D5AD" w14:textId="77777777" w:rsidTr="00E81976">
        <w:tc>
          <w:tcPr>
            <w:tcW w:w="420" w:type="pct"/>
            <w:gridSpan w:val="2"/>
          </w:tcPr>
          <w:p w14:paraId="340E2DD1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R</w:t>
            </w:r>
          </w:p>
        </w:tc>
        <w:tc>
          <w:tcPr>
            <w:tcW w:w="521" w:type="pct"/>
            <w:vAlign w:val="bottom"/>
          </w:tcPr>
          <w:p w14:paraId="1F008D62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E3106</w:t>
            </w:r>
          </w:p>
        </w:tc>
        <w:tc>
          <w:tcPr>
            <w:tcW w:w="1028" w:type="pct"/>
            <w:vAlign w:val="bottom"/>
          </w:tcPr>
          <w:p w14:paraId="733CB600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rban Economics</w:t>
            </w:r>
          </w:p>
        </w:tc>
        <w:tc>
          <w:tcPr>
            <w:tcW w:w="1217" w:type="pct"/>
            <w:vAlign w:val="bottom"/>
          </w:tcPr>
          <w:p w14:paraId="7B1F1030" w14:textId="0AF491FD" w:rsidR="00CE1058" w:rsidRPr="00816DB8" w:rsidRDefault="00CE1058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71BCFABE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9EC4E38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6" w:type="pct"/>
          </w:tcPr>
          <w:p w14:paraId="7981BCA4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87" w:type="pct"/>
          </w:tcPr>
          <w:p w14:paraId="012EDAFD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  <w:tr w:rsidR="0098066F" w:rsidRPr="00816DB8" w14:paraId="34D591AA" w14:textId="77777777" w:rsidTr="00E81976">
        <w:tc>
          <w:tcPr>
            <w:tcW w:w="420" w:type="pct"/>
            <w:gridSpan w:val="2"/>
          </w:tcPr>
          <w:p w14:paraId="2B794FC7" w14:textId="108D16A0" w:rsidR="00CE1058" w:rsidRPr="00816DB8" w:rsidRDefault="003A30D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MA</w:t>
            </w:r>
          </w:p>
        </w:tc>
        <w:tc>
          <w:tcPr>
            <w:tcW w:w="521" w:type="pct"/>
            <w:vAlign w:val="bottom"/>
          </w:tcPr>
          <w:p w14:paraId="67F642F5" w14:textId="77777777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RE3105</w:t>
            </w:r>
          </w:p>
        </w:tc>
        <w:tc>
          <w:tcPr>
            <w:tcW w:w="1028" w:type="pct"/>
            <w:vAlign w:val="bottom"/>
          </w:tcPr>
          <w:p w14:paraId="6D739DA6" w14:textId="1ED444B5" w:rsidR="00CE1058" w:rsidRPr="00816DB8" w:rsidRDefault="003A30D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al Estate Market Analysis</w:t>
            </w:r>
          </w:p>
        </w:tc>
        <w:tc>
          <w:tcPr>
            <w:tcW w:w="1217" w:type="pct"/>
            <w:vAlign w:val="bottom"/>
          </w:tcPr>
          <w:p w14:paraId="0773D1AF" w14:textId="63915A0B" w:rsidR="00CE1058" w:rsidRPr="00816DB8" w:rsidRDefault="00CE105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4" w:type="pct"/>
            <w:vAlign w:val="bottom"/>
          </w:tcPr>
          <w:p w14:paraId="013FDB1A" w14:textId="77777777" w:rsidR="00CE1058" w:rsidRPr="00816DB8" w:rsidRDefault="00CE105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9C53496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D7F248D" w14:textId="77777777" w:rsidR="00CE1058" w:rsidRPr="00816DB8" w:rsidRDefault="00CE105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7" w:type="pct"/>
            <w:shd w:val="clear" w:color="auto" w:fill="auto"/>
          </w:tcPr>
          <w:p w14:paraId="41AA1432" w14:textId="77777777" w:rsidR="00CE1058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CE1058" w:rsidRPr="00816DB8">
              <w:rPr>
                <w:rFonts w:ascii="Book Antiqua" w:hAnsi="Book Antiqua"/>
                <w:sz w:val="18"/>
                <w:szCs w:val="18"/>
              </w:rPr>
              <w:t xml:space="preserve"> 3 RM 1</w:t>
            </w:r>
          </w:p>
        </w:tc>
      </w:tr>
    </w:tbl>
    <w:p w14:paraId="0041F5E3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D82B1BE" w14:textId="77777777" w:rsidR="00916974" w:rsidRPr="00816DB8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9E9D3A4" w14:textId="77777777" w:rsidR="00916974" w:rsidRPr="00816DB8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A6907FB" w14:textId="77777777" w:rsidR="000D0AF2" w:rsidRPr="00816DB8" w:rsidRDefault="000D0AF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br w:type="page"/>
      </w:r>
    </w:p>
    <w:p w14:paraId="6A63F402" w14:textId="77777777" w:rsidR="00916974" w:rsidRPr="00816DB8" w:rsidRDefault="0091697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794EA0A" w14:textId="77777777" w:rsidR="005562D1" w:rsidRPr="00816DB8" w:rsidRDefault="005562D1" w:rsidP="001A6D86">
      <w:pPr>
        <w:spacing w:after="0" w:line="240" w:lineRule="auto"/>
        <w:jc w:val="center"/>
        <w:rPr>
          <w:rFonts w:ascii="Book Antiqua" w:eastAsia="Times New Roman" w:hAnsi="Book Antiqua" w:cs="Calibri"/>
          <w:b/>
          <w:bCs/>
          <w:sz w:val="30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bCs/>
          <w:sz w:val="30"/>
          <w:szCs w:val="18"/>
          <w:lang w:eastAsia="en-GB"/>
        </w:rPr>
        <w:t>FACULTY OF BUSINESS ADMINISTRATION</w:t>
      </w:r>
    </w:p>
    <w:p w14:paraId="46E33808" w14:textId="77777777" w:rsidR="005562D1" w:rsidRPr="00816DB8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15E95FCE" w14:textId="0C40E36A" w:rsidR="005562D1" w:rsidRPr="00816DB8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06113E1" w14:textId="6F80E0F5" w:rsidR="00A5058F" w:rsidRPr="00816DB8" w:rsidRDefault="00A5058F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E431A34" w14:textId="77777777" w:rsidR="00A5058F" w:rsidRPr="00816DB8" w:rsidRDefault="00A5058F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4DF9B05B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7EEF847F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31752718" w14:textId="77777777" w:rsidTr="001C0422">
        <w:tc>
          <w:tcPr>
            <w:tcW w:w="5000" w:type="pct"/>
            <w:gridSpan w:val="5"/>
          </w:tcPr>
          <w:p w14:paraId="45BAFC7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752623D1" w14:textId="77777777" w:rsidTr="001C0422">
        <w:tc>
          <w:tcPr>
            <w:tcW w:w="1697" w:type="pct"/>
          </w:tcPr>
          <w:p w14:paraId="76699BD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4C8C2B9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387151B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6E59B29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022589D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2193C1E0" w14:textId="77777777" w:rsidTr="001C0422">
        <w:tc>
          <w:tcPr>
            <w:tcW w:w="1697" w:type="pct"/>
          </w:tcPr>
          <w:p w14:paraId="53390EE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4EFD75C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6C9C468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424AB72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7624F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442005E" w14:textId="77777777" w:rsidTr="001C0422">
        <w:tc>
          <w:tcPr>
            <w:tcW w:w="1697" w:type="pct"/>
          </w:tcPr>
          <w:p w14:paraId="3C81717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4CE99EF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39845C4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5D59F0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F42E46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BED97DA" w14:textId="77777777" w:rsidTr="001C0422">
        <w:tc>
          <w:tcPr>
            <w:tcW w:w="1697" w:type="pct"/>
          </w:tcPr>
          <w:p w14:paraId="4314D6A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117BFA4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5C3DF47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FD8AF0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6BEAC8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7FB19CAD" w14:textId="77777777" w:rsidTr="001C0422">
        <w:tc>
          <w:tcPr>
            <w:tcW w:w="1697" w:type="pct"/>
          </w:tcPr>
          <w:p w14:paraId="04E753C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3984A027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3000C2D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840C28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7735C8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FFD8EFD" w14:textId="77777777" w:rsidTr="001C0422">
        <w:tc>
          <w:tcPr>
            <w:tcW w:w="1697" w:type="pct"/>
          </w:tcPr>
          <w:p w14:paraId="5BD49FC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07030DD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1B366B1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11B7FCF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A7184B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5AF5C93" w14:textId="77777777" w:rsidTr="001C0422">
        <w:tc>
          <w:tcPr>
            <w:tcW w:w="1697" w:type="pct"/>
          </w:tcPr>
          <w:p w14:paraId="4D635B5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77B349B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341F745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5BE90C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AC43EF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7B10644" w14:textId="77777777" w:rsidTr="001C0422">
        <w:tc>
          <w:tcPr>
            <w:tcW w:w="1697" w:type="pct"/>
          </w:tcPr>
          <w:p w14:paraId="337F2FB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31568827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5FB1FFA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AA8BDE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68AD8E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AE3104E" w14:textId="77777777" w:rsidTr="001C0422">
        <w:tc>
          <w:tcPr>
            <w:tcW w:w="1697" w:type="pct"/>
          </w:tcPr>
          <w:p w14:paraId="3D4A367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631781C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17DAFC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70528A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BF4D6D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AEC72DF" w14:textId="77777777" w:rsidTr="001C0422">
        <w:tc>
          <w:tcPr>
            <w:tcW w:w="1697" w:type="pct"/>
          </w:tcPr>
          <w:p w14:paraId="23F5797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1B42CC0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6C9A595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863851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CF700F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5B4BFC2" w14:textId="77777777" w:rsidTr="001C0422">
        <w:tc>
          <w:tcPr>
            <w:tcW w:w="1697" w:type="pct"/>
          </w:tcPr>
          <w:p w14:paraId="6BFFB3D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4BA44A3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78BF7E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56FD35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E0A8C4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7BE87B96" w14:textId="77777777" w:rsidTr="001C0422">
        <w:tc>
          <w:tcPr>
            <w:tcW w:w="1697" w:type="pct"/>
          </w:tcPr>
          <w:p w14:paraId="422D5D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615F500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08E90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83C55E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DB8217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0707D38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20DA33E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6E0551D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5D20D4A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4F8A21B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013B712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B06FF5C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5680B2F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225DDEE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63D40D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6ECB09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7140B90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FC99DC6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67F40B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AE2939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144929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6EB7C3E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1AE35F3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370DC8F" w14:textId="77777777" w:rsidTr="001C0422">
        <w:tc>
          <w:tcPr>
            <w:tcW w:w="1697" w:type="pct"/>
          </w:tcPr>
          <w:p w14:paraId="14B67D0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37E6ABE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275D0E7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3800AD6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0D08BE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77A6492D" w14:textId="77777777" w:rsidR="00CB1DE8" w:rsidRPr="00816DB8" w:rsidRDefault="00CB1DE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5248CC" w14:textId="77777777" w:rsidR="00CD0F4F" w:rsidRPr="00816DB8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0CBF80EC" w14:textId="6C622007" w:rsidR="00732FCD" w:rsidRPr="00816DB8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ONE </w:t>
      </w:r>
      <w:r w:rsidR="00836D07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0D322D" w:rsidRPr="00816DB8">
        <w:rPr>
          <w:rFonts w:ascii="Book Antiqua" w:hAnsi="Book Antiqua"/>
          <w:b/>
          <w:sz w:val="18"/>
          <w:szCs w:val="18"/>
        </w:rPr>
        <w:t>A</w:t>
      </w:r>
      <w:r w:rsidR="000D0AF2" w:rsidRPr="00816DB8">
        <w:rPr>
          <w:rFonts w:ascii="Book Antiqua" w:hAnsi="Book Antiqua"/>
          <w:b/>
          <w:sz w:val="18"/>
          <w:szCs w:val="18"/>
        </w:rPr>
        <w:t xml:space="preserve"> – (</w:t>
      </w:r>
      <w:r w:rsidR="00914542" w:rsidRPr="00816DB8">
        <w:rPr>
          <w:rFonts w:ascii="Book Antiqua" w:hAnsi="Book Antiqua"/>
          <w:b/>
          <w:sz w:val="18"/>
          <w:szCs w:val="18"/>
        </w:rPr>
        <w:t>300</w:t>
      </w:r>
      <w:r w:rsidR="00836D07" w:rsidRPr="00816DB8">
        <w:rPr>
          <w:rFonts w:ascii="Book Antiqua" w:hAnsi="Book Antiqua"/>
          <w:b/>
          <w:sz w:val="18"/>
          <w:szCs w:val="18"/>
        </w:rPr>
        <w:t xml:space="preserve">) Parallel </w:t>
      </w:r>
      <w:r w:rsidR="000D322D" w:rsidRPr="00816DB8">
        <w:rPr>
          <w:rFonts w:ascii="Book Antiqua" w:hAnsi="Book Antiqua"/>
          <w:b/>
          <w:sz w:val="18"/>
          <w:szCs w:val="18"/>
        </w:rPr>
        <w:t>to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3"/>
        <w:gridCol w:w="1055"/>
        <w:gridCol w:w="1542"/>
        <w:gridCol w:w="1542"/>
        <w:gridCol w:w="1542"/>
        <w:gridCol w:w="1538"/>
      </w:tblGrid>
      <w:tr w:rsidR="002B1C07" w:rsidRPr="00816DB8" w14:paraId="75DA5B46" w14:textId="77777777" w:rsidTr="001822AD">
        <w:tc>
          <w:tcPr>
            <w:tcW w:w="1095" w:type="pct"/>
          </w:tcPr>
          <w:p w14:paraId="29C183CD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</w:tcPr>
          <w:p w14:paraId="7FEA0D6F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11263D8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98D2D82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817BE7A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1F31786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6F19A00" w14:textId="77777777" w:rsidTr="001822AD">
        <w:tc>
          <w:tcPr>
            <w:tcW w:w="1095" w:type="pct"/>
          </w:tcPr>
          <w:p w14:paraId="54EC8656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71" w:type="pct"/>
          </w:tcPr>
          <w:p w14:paraId="10EA7F77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F28B321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276CA3A0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4" w:type="pct"/>
          </w:tcPr>
          <w:p w14:paraId="0DCDF22B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30D00236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816DB8" w14:paraId="15E7F5EC" w14:textId="77777777" w:rsidTr="001822AD">
        <w:tc>
          <w:tcPr>
            <w:tcW w:w="1095" w:type="pct"/>
          </w:tcPr>
          <w:p w14:paraId="6DADB74E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71" w:type="pct"/>
          </w:tcPr>
          <w:p w14:paraId="3C5E2C37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3D2FDA5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059573E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4" w:type="pct"/>
          </w:tcPr>
          <w:p w14:paraId="0E74B720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2EA1F2AF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816DB8" w14:paraId="20ACF829" w14:textId="77777777" w:rsidTr="001822AD">
        <w:tc>
          <w:tcPr>
            <w:tcW w:w="1095" w:type="pct"/>
          </w:tcPr>
          <w:p w14:paraId="7ED22A1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71" w:type="pct"/>
          </w:tcPr>
          <w:p w14:paraId="5FA66A08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E3EAA79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51E9736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19BAF62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2" w:type="pct"/>
          </w:tcPr>
          <w:p w14:paraId="5CA4285A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2B1C07" w:rsidRPr="00816DB8" w14:paraId="5D3BB958" w14:textId="77777777" w:rsidTr="001822AD">
        <w:tc>
          <w:tcPr>
            <w:tcW w:w="1095" w:type="pct"/>
          </w:tcPr>
          <w:p w14:paraId="26B91337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71" w:type="pct"/>
          </w:tcPr>
          <w:p w14:paraId="2522E20D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646C19F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37ED3BE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38DF7D7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832" w:type="pct"/>
          </w:tcPr>
          <w:p w14:paraId="0869C874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580090" w:rsidRPr="00816DB8" w14:paraId="55DCFCC0" w14:textId="77777777" w:rsidTr="001822AD">
        <w:tc>
          <w:tcPr>
            <w:tcW w:w="1095" w:type="pct"/>
          </w:tcPr>
          <w:p w14:paraId="57424F71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571" w:type="pct"/>
          </w:tcPr>
          <w:p w14:paraId="25EE802A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9B78421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054BAA9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D89A29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43023DF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19D92A51" w14:textId="77777777" w:rsidR="00732FCD" w:rsidRPr="00816DB8" w:rsidRDefault="00732FC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3933BA" w14:textId="77777777" w:rsidR="00732FCD" w:rsidRPr="00816DB8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2"/>
        <w:gridCol w:w="1011"/>
        <w:gridCol w:w="1979"/>
        <w:gridCol w:w="2048"/>
        <w:gridCol w:w="486"/>
        <w:gridCol w:w="687"/>
        <w:gridCol w:w="1030"/>
        <w:gridCol w:w="1209"/>
      </w:tblGrid>
      <w:tr w:rsidR="002B1C07" w:rsidRPr="00816DB8" w14:paraId="419EE16D" w14:textId="77777777" w:rsidTr="00E706BE">
        <w:tc>
          <w:tcPr>
            <w:tcW w:w="436" w:type="pct"/>
          </w:tcPr>
          <w:p w14:paraId="1C82394B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1" w:type="pct"/>
          </w:tcPr>
          <w:p w14:paraId="4ADCBA1A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8" w:type="pct"/>
          </w:tcPr>
          <w:p w14:paraId="10DC58B5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</w:tcPr>
          <w:p w14:paraId="7043C263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6" w:type="pct"/>
          </w:tcPr>
          <w:p w14:paraId="7285375D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8" w:type="pct"/>
          </w:tcPr>
          <w:p w14:paraId="7BA9DE19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65" w:type="pct"/>
          </w:tcPr>
          <w:p w14:paraId="3EBA53E7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1" w:type="pct"/>
          </w:tcPr>
          <w:p w14:paraId="0D319146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AB19E96" w14:textId="77777777" w:rsidTr="00E706BE">
        <w:tc>
          <w:tcPr>
            <w:tcW w:w="436" w:type="pct"/>
          </w:tcPr>
          <w:p w14:paraId="073AF8E1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31" w:type="pct"/>
          </w:tcPr>
          <w:p w14:paraId="7C6A80E3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1078" w:type="pct"/>
          </w:tcPr>
          <w:p w14:paraId="1CDF8AAA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115" w:type="pct"/>
          </w:tcPr>
          <w:p w14:paraId="4EDEED42" w14:textId="5A384E9B" w:rsidR="008247B5" w:rsidRPr="00816DB8" w:rsidRDefault="008247B5" w:rsidP="009F4AD1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5940E50D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29A00907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65" w:type="pct"/>
          </w:tcPr>
          <w:p w14:paraId="7B871B32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61" w:type="pct"/>
          </w:tcPr>
          <w:p w14:paraId="092B3C36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816DB8" w14:paraId="72E61127" w14:textId="77777777" w:rsidTr="00E706BE">
        <w:tc>
          <w:tcPr>
            <w:tcW w:w="436" w:type="pct"/>
          </w:tcPr>
          <w:p w14:paraId="6B1DB875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31" w:type="pct"/>
          </w:tcPr>
          <w:p w14:paraId="6E3A43C8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78" w:type="pct"/>
          </w:tcPr>
          <w:p w14:paraId="4C47436C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15" w:type="pct"/>
          </w:tcPr>
          <w:p w14:paraId="3F45E2A1" w14:textId="3D2C7EC1" w:rsidR="004A0C88" w:rsidRPr="00816DB8" w:rsidRDefault="004A0C8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77141320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582EAE41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65" w:type="pct"/>
          </w:tcPr>
          <w:p w14:paraId="11DFE8BB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1" w:type="pct"/>
          </w:tcPr>
          <w:p w14:paraId="55EFFDBD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816DB8" w14:paraId="192E8DCC" w14:textId="77777777" w:rsidTr="00E706BE">
        <w:tc>
          <w:tcPr>
            <w:tcW w:w="436" w:type="pct"/>
          </w:tcPr>
          <w:p w14:paraId="7F2CE8AB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1" w:type="pct"/>
          </w:tcPr>
          <w:p w14:paraId="78E6F0B6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078" w:type="pct"/>
          </w:tcPr>
          <w:p w14:paraId="4EAD7B6A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115" w:type="pct"/>
          </w:tcPr>
          <w:p w14:paraId="5845FDB1" w14:textId="6F0781E9" w:rsidR="00A928F1" w:rsidRPr="00816DB8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10225309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0FD82AAF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65" w:type="pct"/>
          </w:tcPr>
          <w:p w14:paraId="72EA27B4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1" w:type="pct"/>
          </w:tcPr>
          <w:p w14:paraId="1C022412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  <w:tr w:rsidR="002B1C07" w:rsidRPr="00816DB8" w14:paraId="0D253C4F" w14:textId="77777777" w:rsidTr="00E706BE">
        <w:tc>
          <w:tcPr>
            <w:tcW w:w="436" w:type="pct"/>
          </w:tcPr>
          <w:p w14:paraId="2A029AFC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31" w:type="pct"/>
          </w:tcPr>
          <w:p w14:paraId="41008126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78" w:type="pct"/>
          </w:tcPr>
          <w:p w14:paraId="4B677335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115" w:type="pct"/>
            <w:vAlign w:val="bottom"/>
          </w:tcPr>
          <w:p w14:paraId="5ABBA161" w14:textId="0E0FB2A5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6B2ADA01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8" w:type="pct"/>
          </w:tcPr>
          <w:p w14:paraId="65FA5B69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65" w:type="pct"/>
          </w:tcPr>
          <w:p w14:paraId="5091BF82" w14:textId="77777777" w:rsidR="00EF29C2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61" w:type="pct"/>
          </w:tcPr>
          <w:p w14:paraId="026CBB71" w14:textId="77777777" w:rsidR="00EF29C2" w:rsidRPr="00816DB8" w:rsidRDefault="00EF29C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  <w:p w14:paraId="205F9008" w14:textId="77777777" w:rsidR="00580090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ADB LAB 3, 4</w:t>
            </w:r>
          </w:p>
        </w:tc>
      </w:tr>
      <w:tr w:rsidR="00EF29C2" w:rsidRPr="00816DB8" w14:paraId="29F6BC74" w14:textId="77777777" w:rsidTr="00E706BE">
        <w:tc>
          <w:tcPr>
            <w:tcW w:w="436" w:type="pct"/>
          </w:tcPr>
          <w:p w14:paraId="68874C0F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31" w:type="pct"/>
          </w:tcPr>
          <w:p w14:paraId="297DBF7B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1078" w:type="pct"/>
          </w:tcPr>
          <w:p w14:paraId="582797F7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115" w:type="pct"/>
            <w:vAlign w:val="bottom"/>
          </w:tcPr>
          <w:p w14:paraId="01FDC71C" w14:textId="0B45261B" w:rsidR="00104AF6" w:rsidRPr="00816DB8" w:rsidRDefault="00104AF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7FCC319E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8" w:type="pct"/>
          </w:tcPr>
          <w:p w14:paraId="5798804C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565" w:type="pct"/>
          </w:tcPr>
          <w:p w14:paraId="107EC4CB" w14:textId="77777777" w:rsidR="00EF29C2" w:rsidRPr="00816DB8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61" w:type="pct"/>
          </w:tcPr>
          <w:p w14:paraId="6A5069C6" w14:textId="77777777" w:rsidR="00EF29C2" w:rsidRPr="00816DB8" w:rsidRDefault="00EF29C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TOWER LEVEL </w:t>
            </w:r>
            <w:r w:rsidR="00580090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1</w:t>
            </w:r>
          </w:p>
        </w:tc>
      </w:tr>
    </w:tbl>
    <w:p w14:paraId="79A87AB7" w14:textId="77777777" w:rsidR="00FC79CB" w:rsidRPr="00816DB8" w:rsidRDefault="00FC79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78B0BF" w14:textId="77777777" w:rsidR="00580090" w:rsidRDefault="005800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AAB805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4216960" w14:textId="77777777" w:rsidR="00580090" w:rsidRPr="00816DB8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D4677B" w14:textId="77777777" w:rsidR="00580090" w:rsidRPr="00816DB8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92D132" w14:textId="6C7B1260" w:rsidR="00580090" w:rsidRPr="00816DB8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ADMINISTRATION YEAR ONE - GROUP </w:t>
      </w:r>
      <w:r w:rsidR="006735F6" w:rsidRPr="00816DB8">
        <w:rPr>
          <w:rFonts w:ascii="Book Antiqua" w:hAnsi="Book Antiqua"/>
          <w:b/>
          <w:sz w:val="18"/>
          <w:szCs w:val="18"/>
        </w:rPr>
        <w:t>B</w:t>
      </w:r>
      <w:r w:rsidRPr="00816DB8">
        <w:rPr>
          <w:rFonts w:ascii="Book Antiqua" w:hAnsi="Book Antiqua"/>
          <w:b/>
          <w:sz w:val="18"/>
          <w:szCs w:val="18"/>
        </w:rPr>
        <w:t xml:space="preserve"> – (3</w:t>
      </w:r>
      <w:r w:rsidR="00914542" w:rsidRPr="00816DB8">
        <w:rPr>
          <w:rFonts w:ascii="Book Antiqua" w:hAnsi="Book Antiqua"/>
          <w:b/>
          <w:sz w:val="18"/>
          <w:szCs w:val="18"/>
        </w:rPr>
        <w:t>0</w:t>
      </w:r>
      <w:r w:rsidR="00D96D12" w:rsidRPr="00816DB8">
        <w:rPr>
          <w:rFonts w:ascii="Book Antiqua" w:hAnsi="Book Antiqua"/>
          <w:b/>
          <w:sz w:val="18"/>
          <w:szCs w:val="18"/>
        </w:rPr>
        <w:t>0</w:t>
      </w:r>
      <w:r w:rsidRPr="00816DB8">
        <w:rPr>
          <w:rFonts w:ascii="Book Antiqua" w:hAnsi="Book Antiqua"/>
          <w:b/>
          <w:sz w:val="18"/>
          <w:szCs w:val="18"/>
        </w:rPr>
        <w:t xml:space="preserve">) Parallel to Group </w:t>
      </w:r>
      <w:r w:rsidR="001822AD" w:rsidRPr="00816DB8">
        <w:rPr>
          <w:rFonts w:ascii="Book Antiqua" w:hAnsi="Book Antiqua"/>
          <w:b/>
          <w:sz w:val="18"/>
          <w:szCs w:val="18"/>
        </w:rPr>
        <w:t>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3"/>
        <w:gridCol w:w="1055"/>
        <w:gridCol w:w="1542"/>
        <w:gridCol w:w="1542"/>
        <w:gridCol w:w="1542"/>
        <w:gridCol w:w="1538"/>
      </w:tblGrid>
      <w:tr w:rsidR="002B1C07" w:rsidRPr="00816DB8" w14:paraId="06B65EFA" w14:textId="77777777" w:rsidTr="00E435F6">
        <w:tc>
          <w:tcPr>
            <w:tcW w:w="1094" w:type="pct"/>
          </w:tcPr>
          <w:p w14:paraId="5E703A36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71" w:type="pct"/>
          </w:tcPr>
          <w:p w14:paraId="12761BA9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80FE767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52D3F6B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3E6E661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C20F07B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68463D2" w14:textId="77777777" w:rsidTr="00E435F6">
        <w:tc>
          <w:tcPr>
            <w:tcW w:w="1094" w:type="pct"/>
          </w:tcPr>
          <w:p w14:paraId="1D664A74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71" w:type="pct"/>
          </w:tcPr>
          <w:p w14:paraId="78430F5E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3FB17113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54BBD59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15ABB1D6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76D2228D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7AC7D65D" w14:textId="77777777" w:rsidTr="00E435F6">
        <w:tc>
          <w:tcPr>
            <w:tcW w:w="1094" w:type="pct"/>
          </w:tcPr>
          <w:p w14:paraId="4FF65F02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71" w:type="pct"/>
          </w:tcPr>
          <w:p w14:paraId="39A7A2F9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F23FCBA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2A35658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F3441A9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72C7EC79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06389D0B" w14:textId="77777777" w:rsidTr="00E435F6">
        <w:tc>
          <w:tcPr>
            <w:tcW w:w="1094" w:type="pct"/>
          </w:tcPr>
          <w:p w14:paraId="5F77AA17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71" w:type="pct"/>
          </w:tcPr>
          <w:p w14:paraId="0CC51B63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00B84F14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9BE68E4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8CAB643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73BF1FEC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816DB8" w14:paraId="7A25113E" w14:textId="77777777" w:rsidTr="00E435F6">
        <w:tc>
          <w:tcPr>
            <w:tcW w:w="1094" w:type="pct"/>
          </w:tcPr>
          <w:p w14:paraId="44ED6FA9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71" w:type="pct"/>
          </w:tcPr>
          <w:p w14:paraId="63E176DE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B99FFA2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DF0D3A7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AF4736D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6EFCFA8E" w14:textId="77777777" w:rsidR="00D52DEB" w:rsidRPr="00816DB8" w:rsidRDefault="00D52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</w:tbl>
    <w:p w14:paraId="2F88C77F" w14:textId="77777777" w:rsidR="00580090" w:rsidRPr="00816DB8" w:rsidRDefault="005800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D5A20FD" w14:textId="77777777" w:rsidR="00580090" w:rsidRPr="00816DB8" w:rsidRDefault="0058009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3"/>
        <w:gridCol w:w="1052"/>
        <w:gridCol w:w="1656"/>
        <w:gridCol w:w="2523"/>
        <w:gridCol w:w="523"/>
        <w:gridCol w:w="699"/>
        <w:gridCol w:w="871"/>
        <w:gridCol w:w="1135"/>
      </w:tblGrid>
      <w:tr w:rsidR="002B1C07" w:rsidRPr="00816DB8" w14:paraId="43CDAED6" w14:textId="77777777" w:rsidTr="00E706BE">
        <w:tc>
          <w:tcPr>
            <w:tcW w:w="424" w:type="pct"/>
          </w:tcPr>
          <w:p w14:paraId="75B0592E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9" w:type="pct"/>
          </w:tcPr>
          <w:p w14:paraId="095A40A9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6" w:type="pct"/>
          </w:tcPr>
          <w:p w14:paraId="666F4C1D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5" w:type="pct"/>
          </w:tcPr>
          <w:p w14:paraId="56C7E1A1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3" w:type="pct"/>
          </w:tcPr>
          <w:p w14:paraId="4D27C94F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8" w:type="pct"/>
          </w:tcPr>
          <w:p w14:paraId="0A62C427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1" w:type="pct"/>
          </w:tcPr>
          <w:p w14:paraId="0A0BC797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14" w:type="pct"/>
          </w:tcPr>
          <w:p w14:paraId="00F4A0E9" w14:textId="77777777" w:rsidR="00580090" w:rsidRPr="00816DB8" w:rsidRDefault="005800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5801C5E" w14:textId="77777777" w:rsidTr="00E706BE">
        <w:tc>
          <w:tcPr>
            <w:tcW w:w="424" w:type="pct"/>
          </w:tcPr>
          <w:p w14:paraId="44B91751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69" w:type="pct"/>
          </w:tcPr>
          <w:p w14:paraId="0BC05FF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96" w:type="pct"/>
          </w:tcPr>
          <w:p w14:paraId="6E2F0D0D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65" w:type="pct"/>
          </w:tcPr>
          <w:p w14:paraId="19A459D1" w14:textId="76D39C31" w:rsidR="008247B5" w:rsidRPr="00816DB8" w:rsidRDefault="008247B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</w:tcPr>
          <w:p w14:paraId="51166138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629C8752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1" w:type="pct"/>
          </w:tcPr>
          <w:p w14:paraId="2A0036C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14" w:type="pct"/>
          </w:tcPr>
          <w:p w14:paraId="6542FA10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816DB8" w14:paraId="40C2C536" w14:textId="77777777" w:rsidTr="00E706BE">
        <w:tc>
          <w:tcPr>
            <w:tcW w:w="424" w:type="pct"/>
          </w:tcPr>
          <w:p w14:paraId="2ECD12D9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9" w:type="pct"/>
          </w:tcPr>
          <w:p w14:paraId="0C58DA5D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96" w:type="pct"/>
          </w:tcPr>
          <w:p w14:paraId="47BDD8DB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65" w:type="pct"/>
          </w:tcPr>
          <w:p w14:paraId="6984503B" w14:textId="2F1C0175" w:rsidR="004A0C88" w:rsidRPr="00816DB8" w:rsidRDefault="004A0C8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</w:tcPr>
          <w:p w14:paraId="1406C7A5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6325C11B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1" w:type="pct"/>
          </w:tcPr>
          <w:p w14:paraId="3A6E238B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14" w:type="pct"/>
          </w:tcPr>
          <w:p w14:paraId="2E565334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816DB8" w14:paraId="2C20F35F" w14:textId="77777777" w:rsidTr="00E706BE">
        <w:tc>
          <w:tcPr>
            <w:tcW w:w="424" w:type="pct"/>
          </w:tcPr>
          <w:p w14:paraId="0B1481D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9" w:type="pct"/>
          </w:tcPr>
          <w:p w14:paraId="2CC69536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96" w:type="pct"/>
          </w:tcPr>
          <w:p w14:paraId="59570C9C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365" w:type="pct"/>
          </w:tcPr>
          <w:p w14:paraId="38A92844" w14:textId="6070B081" w:rsidR="00A928F1" w:rsidRPr="00816DB8" w:rsidRDefault="00A928F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</w:tcPr>
          <w:p w14:paraId="4C7A9025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78" w:type="pct"/>
          </w:tcPr>
          <w:p w14:paraId="14F8B44F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1" w:type="pct"/>
          </w:tcPr>
          <w:p w14:paraId="2429FE83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14" w:type="pct"/>
          </w:tcPr>
          <w:p w14:paraId="7A15A9D3" w14:textId="77777777" w:rsidR="00580090" w:rsidRPr="00816DB8" w:rsidRDefault="005800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2B1C07" w:rsidRPr="00816DB8" w14:paraId="1E32B031" w14:textId="77777777" w:rsidTr="00E706BE">
        <w:tc>
          <w:tcPr>
            <w:tcW w:w="424" w:type="pct"/>
          </w:tcPr>
          <w:p w14:paraId="072556C3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9" w:type="pct"/>
          </w:tcPr>
          <w:p w14:paraId="3E7E22C0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96" w:type="pct"/>
          </w:tcPr>
          <w:p w14:paraId="0807E42A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365" w:type="pct"/>
            <w:vAlign w:val="bottom"/>
          </w:tcPr>
          <w:p w14:paraId="7F5AB2B3" w14:textId="5E303E3F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</w:tcPr>
          <w:p w14:paraId="5586798F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78" w:type="pct"/>
          </w:tcPr>
          <w:p w14:paraId="22F23898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1" w:type="pct"/>
          </w:tcPr>
          <w:p w14:paraId="4171EA4C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14" w:type="pct"/>
          </w:tcPr>
          <w:p w14:paraId="4A363F99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 AND ADB LAB 1 &amp; 2</w:t>
            </w:r>
          </w:p>
        </w:tc>
      </w:tr>
      <w:tr w:rsidR="006F0663" w:rsidRPr="00816DB8" w14:paraId="05C17A9C" w14:textId="77777777" w:rsidTr="00E706BE">
        <w:tc>
          <w:tcPr>
            <w:tcW w:w="424" w:type="pct"/>
          </w:tcPr>
          <w:p w14:paraId="199E18F3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9" w:type="pct"/>
          </w:tcPr>
          <w:p w14:paraId="612FF140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96" w:type="pct"/>
          </w:tcPr>
          <w:p w14:paraId="07470F54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365" w:type="pct"/>
            <w:vAlign w:val="bottom"/>
          </w:tcPr>
          <w:p w14:paraId="0F952ACA" w14:textId="7BD0DA9D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83" w:type="pct"/>
          </w:tcPr>
          <w:p w14:paraId="689738AF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78" w:type="pct"/>
          </w:tcPr>
          <w:p w14:paraId="0C667F59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1" w:type="pct"/>
          </w:tcPr>
          <w:p w14:paraId="533030C7" w14:textId="77777777" w:rsidR="006F0663" w:rsidRPr="00816DB8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14" w:type="pct"/>
          </w:tcPr>
          <w:p w14:paraId="7ACC2C03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</w:tbl>
    <w:p w14:paraId="6A896E8A" w14:textId="77777777" w:rsidR="00792E03" w:rsidRPr="00816DB8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6282FE" w14:textId="77777777" w:rsidR="00792E03" w:rsidRPr="00816DB8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482277" w14:textId="77777777" w:rsidR="00792E03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D627793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592217C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21B7F24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3E973E6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E102701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EC4110" w14:textId="77777777" w:rsidR="00E435F6" w:rsidRDefault="00E435F6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30B8370D" w14:textId="6DA667E2" w:rsidR="00732FCD" w:rsidRPr="00816DB8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ONE </w:t>
      </w:r>
      <w:r w:rsidR="002D3A4E" w:rsidRPr="00816DB8">
        <w:rPr>
          <w:rFonts w:ascii="Book Antiqua" w:hAnsi="Book Antiqua"/>
          <w:b/>
          <w:sz w:val="18"/>
          <w:szCs w:val="18"/>
        </w:rPr>
        <w:t>-</w:t>
      </w:r>
      <w:r w:rsidR="000D322D"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6735F6" w:rsidRPr="00816DB8">
        <w:rPr>
          <w:rFonts w:ascii="Book Antiqua" w:hAnsi="Book Antiqua"/>
          <w:b/>
          <w:sz w:val="18"/>
          <w:szCs w:val="18"/>
        </w:rPr>
        <w:t>C</w:t>
      </w:r>
      <w:r w:rsidR="000D0AF2" w:rsidRPr="00816DB8">
        <w:rPr>
          <w:rFonts w:ascii="Book Antiqua" w:hAnsi="Book Antiqua"/>
          <w:b/>
          <w:sz w:val="18"/>
          <w:szCs w:val="18"/>
        </w:rPr>
        <w:t>– (</w:t>
      </w:r>
      <w:r w:rsidR="000D322D" w:rsidRPr="00816DB8">
        <w:rPr>
          <w:rFonts w:ascii="Book Antiqua" w:hAnsi="Book Antiqua"/>
          <w:b/>
          <w:sz w:val="18"/>
          <w:szCs w:val="18"/>
        </w:rPr>
        <w:t>3</w:t>
      </w:r>
      <w:r w:rsidR="00914542" w:rsidRPr="00816DB8">
        <w:rPr>
          <w:rFonts w:ascii="Book Antiqua" w:hAnsi="Book Antiqua"/>
          <w:b/>
          <w:sz w:val="18"/>
          <w:szCs w:val="18"/>
        </w:rPr>
        <w:t>3</w:t>
      </w:r>
      <w:r w:rsidR="00D96D12" w:rsidRPr="00816DB8">
        <w:rPr>
          <w:rFonts w:ascii="Book Antiqua" w:hAnsi="Book Antiqua"/>
          <w:b/>
          <w:sz w:val="18"/>
          <w:szCs w:val="18"/>
        </w:rPr>
        <w:t>0</w:t>
      </w:r>
      <w:r w:rsidR="002D3A4E" w:rsidRPr="00816DB8">
        <w:rPr>
          <w:rFonts w:ascii="Book Antiqua" w:hAnsi="Book Antiqua"/>
          <w:b/>
          <w:sz w:val="18"/>
          <w:szCs w:val="18"/>
        </w:rPr>
        <w:t xml:space="preserve">) </w:t>
      </w:r>
      <w:r w:rsidR="00863CF4" w:rsidRPr="00816DB8">
        <w:rPr>
          <w:rFonts w:ascii="Book Antiqua" w:hAnsi="Book Antiqua"/>
          <w:b/>
          <w:sz w:val="18"/>
          <w:szCs w:val="18"/>
        </w:rPr>
        <w:t>Parallel to Group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3B2B066B" w14:textId="77777777" w:rsidTr="00474ADD">
        <w:tc>
          <w:tcPr>
            <w:tcW w:w="833" w:type="pct"/>
          </w:tcPr>
          <w:p w14:paraId="2624B3B5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90EF341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D96EFE8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27E9BAF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E273A8D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FE12FA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AD37E76" w14:textId="77777777" w:rsidTr="00474ADD">
        <w:tc>
          <w:tcPr>
            <w:tcW w:w="833" w:type="pct"/>
          </w:tcPr>
          <w:p w14:paraId="7CA20B9D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6FA47095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127FE95C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028312F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0F3ABD8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0F145A29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1CC1716E" w14:textId="77777777" w:rsidTr="00474ADD">
        <w:tc>
          <w:tcPr>
            <w:tcW w:w="833" w:type="pct"/>
          </w:tcPr>
          <w:p w14:paraId="3EA724BF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2D398FDA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14505738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92EBB95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40DF44D4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06062F7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10484719" w14:textId="77777777" w:rsidTr="00474ADD">
        <w:tc>
          <w:tcPr>
            <w:tcW w:w="833" w:type="pct"/>
          </w:tcPr>
          <w:p w14:paraId="44293851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7C624D78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242F0D3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D1DAEC9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6C73095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129F9C9F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BA7892" w:rsidRPr="00816DB8" w14:paraId="11B2853D" w14:textId="77777777" w:rsidTr="00474ADD">
        <w:tc>
          <w:tcPr>
            <w:tcW w:w="833" w:type="pct"/>
          </w:tcPr>
          <w:p w14:paraId="3FDC3A90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EBF6DCA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0E3E987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12829F5C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828528E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7DF3EC05" w14:textId="77777777" w:rsidR="00BA7892" w:rsidRPr="00816DB8" w:rsidRDefault="00BA78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08AE2DBC" w14:textId="77777777" w:rsidR="00732FCD" w:rsidRPr="00816DB8" w:rsidRDefault="00732FC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1D3E18" w14:textId="77777777" w:rsidR="00732FCD" w:rsidRPr="00816DB8" w:rsidRDefault="00732F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685"/>
        <w:gridCol w:w="2426"/>
        <w:gridCol w:w="486"/>
        <w:gridCol w:w="694"/>
        <w:gridCol w:w="871"/>
        <w:gridCol w:w="1313"/>
      </w:tblGrid>
      <w:tr w:rsidR="002B1C07" w:rsidRPr="00816DB8" w14:paraId="4C10531C" w14:textId="77777777" w:rsidTr="000902AD">
        <w:tc>
          <w:tcPr>
            <w:tcW w:w="400" w:type="pct"/>
          </w:tcPr>
          <w:p w14:paraId="05E3EC6C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13F1AC93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7" w:type="pct"/>
          </w:tcPr>
          <w:p w14:paraId="397645DD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8" w:type="pct"/>
          </w:tcPr>
          <w:p w14:paraId="09630D8C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7" w:type="pct"/>
          </w:tcPr>
          <w:p w14:paraId="380B7AAB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2B6DBE8D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6" w:type="pct"/>
          </w:tcPr>
          <w:p w14:paraId="2C33E531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5" w:type="pct"/>
          </w:tcPr>
          <w:p w14:paraId="5DEC4498" w14:textId="77777777" w:rsidR="00732FCD" w:rsidRPr="00816DB8" w:rsidRDefault="00732FC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236D933" w14:textId="77777777" w:rsidTr="000902AD">
        <w:tc>
          <w:tcPr>
            <w:tcW w:w="400" w:type="pct"/>
          </w:tcPr>
          <w:p w14:paraId="2951357C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</w:t>
            </w:r>
            <w:r w:rsidR="00864CA8"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35" w:type="pct"/>
          </w:tcPr>
          <w:p w14:paraId="2B7DA77F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917" w:type="pct"/>
          </w:tcPr>
          <w:p w14:paraId="0E8F77A0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318" w:type="pct"/>
          </w:tcPr>
          <w:p w14:paraId="0BC0EC54" w14:textId="165FB02D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</w:tcPr>
          <w:p w14:paraId="033702B3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706F38A2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76" w:type="pct"/>
          </w:tcPr>
          <w:p w14:paraId="75DC941D" w14:textId="77777777" w:rsidR="007A4DFB" w:rsidRPr="00816DB8" w:rsidRDefault="007A4DF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15" w:type="pct"/>
          </w:tcPr>
          <w:p w14:paraId="2A2B17A5" w14:textId="77777777" w:rsidR="007A4DFB" w:rsidRPr="00816DB8" w:rsidRDefault="007A4DFB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816DB8" w14:paraId="621B414D" w14:textId="77777777" w:rsidTr="000902AD">
        <w:tc>
          <w:tcPr>
            <w:tcW w:w="400" w:type="pct"/>
          </w:tcPr>
          <w:p w14:paraId="1D376594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35" w:type="pct"/>
          </w:tcPr>
          <w:p w14:paraId="71408F64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17" w:type="pct"/>
          </w:tcPr>
          <w:p w14:paraId="54C9EB1C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18" w:type="pct"/>
          </w:tcPr>
          <w:p w14:paraId="72769F1A" w14:textId="6FF65AA1" w:rsidR="006C48BA" w:rsidRPr="00816DB8" w:rsidRDefault="006C48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</w:tcPr>
          <w:p w14:paraId="4BC2AD4B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067EF209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6" w:type="pct"/>
          </w:tcPr>
          <w:p w14:paraId="4F180A4D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15" w:type="pct"/>
          </w:tcPr>
          <w:p w14:paraId="68500D4D" w14:textId="77777777" w:rsidR="00A167ED" w:rsidRPr="00816DB8" w:rsidRDefault="00A167ED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816DB8" w14:paraId="0E88E1C4" w14:textId="77777777" w:rsidTr="000902AD">
        <w:tc>
          <w:tcPr>
            <w:tcW w:w="400" w:type="pct"/>
          </w:tcPr>
          <w:p w14:paraId="4AA50A41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5" w:type="pct"/>
          </w:tcPr>
          <w:p w14:paraId="38872CF1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917" w:type="pct"/>
          </w:tcPr>
          <w:p w14:paraId="34D3DE69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318" w:type="pct"/>
          </w:tcPr>
          <w:p w14:paraId="3F083936" w14:textId="58FFB9BD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</w:tcPr>
          <w:p w14:paraId="3987A901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1" w:type="pct"/>
          </w:tcPr>
          <w:p w14:paraId="246B63C8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6" w:type="pct"/>
          </w:tcPr>
          <w:p w14:paraId="46DFB005" w14:textId="77777777" w:rsidR="00A167ED" w:rsidRPr="00816DB8" w:rsidRDefault="00A167E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15" w:type="pct"/>
          </w:tcPr>
          <w:p w14:paraId="0E708AC8" w14:textId="77777777" w:rsidR="00A167ED" w:rsidRPr="00816DB8" w:rsidRDefault="00A167ED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2B1C07" w:rsidRPr="00816DB8" w14:paraId="299B6FE2" w14:textId="77777777" w:rsidTr="000902AD">
        <w:tc>
          <w:tcPr>
            <w:tcW w:w="400" w:type="pct"/>
          </w:tcPr>
          <w:p w14:paraId="3449DE24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35" w:type="pct"/>
          </w:tcPr>
          <w:p w14:paraId="10DBDEED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917" w:type="pct"/>
          </w:tcPr>
          <w:p w14:paraId="5E03E763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318" w:type="pct"/>
            <w:vAlign w:val="bottom"/>
          </w:tcPr>
          <w:p w14:paraId="1F283BF9" w14:textId="65856D30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</w:tcPr>
          <w:p w14:paraId="65917208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1" w:type="pct"/>
          </w:tcPr>
          <w:p w14:paraId="17D08E0D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6" w:type="pct"/>
          </w:tcPr>
          <w:p w14:paraId="36E646D7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5" w:type="pct"/>
          </w:tcPr>
          <w:p w14:paraId="3B386FD6" w14:textId="77777777" w:rsidR="006F0663" w:rsidRPr="00816DB8" w:rsidRDefault="006F066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  <w:p w14:paraId="7F273463" w14:textId="77777777" w:rsidR="006F0663" w:rsidRPr="00816DB8" w:rsidRDefault="006F066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ND </w:t>
            </w:r>
          </w:p>
          <w:p w14:paraId="1E11BD64" w14:textId="77777777" w:rsidR="006F0663" w:rsidRPr="00816DB8" w:rsidRDefault="006F066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6F0663" w:rsidRPr="00816DB8" w14:paraId="08BD5739" w14:textId="77777777" w:rsidTr="000902AD">
        <w:tc>
          <w:tcPr>
            <w:tcW w:w="400" w:type="pct"/>
          </w:tcPr>
          <w:p w14:paraId="4B2000AD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35" w:type="pct"/>
          </w:tcPr>
          <w:p w14:paraId="25C6C2F1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917" w:type="pct"/>
          </w:tcPr>
          <w:p w14:paraId="55316613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318" w:type="pct"/>
            <w:vAlign w:val="bottom"/>
          </w:tcPr>
          <w:p w14:paraId="3C70F2E6" w14:textId="4ABAA8FF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7" w:type="pct"/>
          </w:tcPr>
          <w:p w14:paraId="542343EF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1" w:type="pct"/>
          </w:tcPr>
          <w:p w14:paraId="67F2149E" w14:textId="77777777" w:rsidR="006F0663" w:rsidRPr="00816DB8" w:rsidRDefault="006F06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6" w:type="pct"/>
          </w:tcPr>
          <w:p w14:paraId="4D0DE7B6" w14:textId="77777777" w:rsidR="006F0663" w:rsidRPr="00816DB8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5" w:type="pct"/>
          </w:tcPr>
          <w:p w14:paraId="297F03B1" w14:textId="77777777" w:rsidR="006F0663" w:rsidRPr="00816DB8" w:rsidRDefault="006F066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</w:tbl>
    <w:p w14:paraId="62C7E8D7" w14:textId="77777777" w:rsidR="00A5701D" w:rsidRPr="00816DB8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3C76B8" w14:textId="77777777" w:rsidR="00FC79CB" w:rsidRPr="00816DB8" w:rsidRDefault="00FC79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A338EC" w14:textId="77777777" w:rsidR="005A40CC" w:rsidRPr="00816DB8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CBABE5" w14:textId="77777777" w:rsidR="005A40CC" w:rsidRPr="00816DB8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8E5B44" w14:textId="77777777" w:rsidR="005A40CC" w:rsidRPr="00816DB8" w:rsidRDefault="005A40C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008D5" w14:textId="43438C13" w:rsidR="009306E7" w:rsidRPr="00816DB8" w:rsidRDefault="009306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ADMINISTRATION YEAR ONE </w:t>
      </w:r>
      <w:r w:rsidR="00066B33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6735F6" w:rsidRPr="00816DB8">
        <w:rPr>
          <w:rFonts w:ascii="Book Antiqua" w:hAnsi="Book Antiqua"/>
          <w:b/>
          <w:sz w:val="18"/>
          <w:szCs w:val="18"/>
        </w:rPr>
        <w:t>D</w:t>
      </w:r>
      <w:r w:rsidR="000D0AF2" w:rsidRPr="00816DB8">
        <w:rPr>
          <w:rFonts w:ascii="Book Antiqua" w:hAnsi="Book Antiqua"/>
          <w:b/>
          <w:sz w:val="18"/>
          <w:szCs w:val="18"/>
        </w:rPr>
        <w:t xml:space="preserve"> – (</w:t>
      </w:r>
      <w:r w:rsidR="00AA5E81" w:rsidRPr="00816DB8">
        <w:rPr>
          <w:rFonts w:ascii="Book Antiqua" w:hAnsi="Book Antiqua"/>
          <w:b/>
          <w:sz w:val="18"/>
          <w:szCs w:val="18"/>
        </w:rPr>
        <w:t>3</w:t>
      </w:r>
      <w:r w:rsidR="00914542" w:rsidRPr="00816DB8">
        <w:rPr>
          <w:rFonts w:ascii="Book Antiqua" w:hAnsi="Book Antiqua"/>
          <w:b/>
          <w:sz w:val="18"/>
          <w:szCs w:val="18"/>
        </w:rPr>
        <w:t>0</w:t>
      </w:r>
      <w:r w:rsidR="005D59B5" w:rsidRPr="00816DB8">
        <w:rPr>
          <w:rFonts w:ascii="Book Antiqua" w:hAnsi="Book Antiqua"/>
          <w:b/>
          <w:sz w:val="18"/>
          <w:szCs w:val="18"/>
        </w:rPr>
        <w:t>0</w:t>
      </w:r>
      <w:r w:rsidR="00066B33" w:rsidRPr="00816DB8">
        <w:rPr>
          <w:rFonts w:ascii="Book Antiqua" w:hAnsi="Book Antiqua"/>
          <w:b/>
          <w:sz w:val="18"/>
          <w:szCs w:val="18"/>
        </w:rPr>
        <w:t>)</w:t>
      </w:r>
      <w:r w:rsidR="00863CF4" w:rsidRPr="00816DB8">
        <w:rPr>
          <w:rFonts w:ascii="Book Antiqua" w:hAnsi="Book Antiqua"/>
          <w:b/>
          <w:sz w:val="18"/>
          <w:szCs w:val="18"/>
        </w:rPr>
        <w:t xml:space="preserve"> Parallel to Group C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2A3C88F5" w14:textId="77777777" w:rsidTr="00474ADD">
        <w:tc>
          <w:tcPr>
            <w:tcW w:w="833" w:type="pct"/>
          </w:tcPr>
          <w:p w14:paraId="656FB801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09F2FC65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9C97619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0C47AE4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CAB668E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68A145F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F7D170B" w14:textId="77777777" w:rsidTr="00474ADD">
        <w:tc>
          <w:tcPr>
            <w:tcW w:w="833" w:type="pct"/>
          </w:tcPr>
          <w:p w14:paraId="6F5EF000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282A1767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1D0975E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A4BDFE4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7BD919A6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52B9DDC1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4DB31102" w14:textId="77777777" w:rsidTr="00474ADD">
        <w:tc>
          <w:tcPr>
            <w:tcW w:w="833" w:type="pct"/>
          </w:tcPr>
          <w:p w14:paraId="3CE9EA59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74D01AA4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E9AFC43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ACC8BC1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241A36DE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2" w:type="pct"/>
          </w:tcPr>
          <w:p w14:paraId="1CB7AEA1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13F4B671" w14:textId="77777777" w:rsidTr="00474ADD">
        <w:tc>
          <w:tcPr>
            <w:tcW w:w="833" w:type="pct"/>
          </w:tcPr>
          <w:p w14:paraId="69A04E3E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45E69C88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3B0FD87C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9F0E709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9DC23E0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6D593FE2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</w:tr>
      <w:tr w:rsidR="00CF031D" w:rsidRPr="00816DB8" w14:paraId="1F3FF978" w14:textId="77777777" w:rsidTr="00474ADD">
        <w:tc>
          <w:tcPr>
            <w:tcW w:w="833" w:type="pct"/>
          </w:tcPr>
          <w:p w14:paraId="2E07D1E9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D0CAEB5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A975880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B2B255A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144DB64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9A1622B" w14:textId="77777777" w:rsidR="00CF031D" w:rsidRPr="00816DB8" w:rsidRDefault="00CF031D" w:rsidP="00CF031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74522F02" w14:textId="77777777" w:rsidR="009306E7" w:rsidRPr="00816DB8" w:rsidRDefault="009306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E24555" w14:textId="77777777" w:rsidR="009306E7" w:rsidRPr="00816DB8" w:rsidRDefault="009306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1011"/>
        <w:gridCol w:w="1522"/>
        <w:gridCol w:w="2633"/>
        <w:gridCol w:w="486"/>
        <w:gridCol w:w="693"/>
        <w:gridCol w:w="765"/>
        <w:gridCol w:w="1376"/>
      </w:tblGrid>
      <w:tr w:rsidR="002B1C07" w:rsidRPr="00816DB8" w14:paraId="24B64F4C" w14:textId="77777777" w:rsidTr="00BF3E7F">
        <w:tc>
          <w:tcPr>
            <w:tcW w:w="419" w:type="pct"/>
          </w:tcPr>
          <w:p w14:paraId="768A8D0A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1" w:type="pct"/>
          </w:tcPr>
          <w:p w14:paraId="3C51BD8E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26E1D36B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37" w:type="pct"/>
          </w:tcPr>
          <w:p w14:paraId="407879C0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8E39855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7E57F00F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26" w:type="pct"/>
          </w:tcPr>
          <w:p w14:paraId="0EA160F8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6011C4C3" w14:textId="77777777" w:rsidR="009306E7" w:rsidRPr="00816DB8" w:rsidRDefault="009306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6D816A3" w14:textId="77777777" w:rsidTr="00BF3E7F">
        <w:tc>
          <w:tcPr>
            <w:tcW w:w="419" w:type="pct"/>
          </w:tcPr>
          <w:p w14:paraId="010CE404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1" w:type="pct"/>
          </w:tcPr>
          <w:p w14:paraId="669412EA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37" w:type="pct"/>
          </w:tcPr>
          <w:p w14:paraId="59A69451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437" w:type="pct"/>
          </w:tcPr>
          <w:p w14:paraId="75EF068B" w14:textId="75F22150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DDAEA45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025A48F0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26" w:type="pct"/>
          </w:tcPr>
          <w:p w14:paraId="5CACDA01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58" w:type="pct"/>
          </w:tcPr>
          <w:p w14:paraId="6E3448C1" w14:textId="77777777" w:rsidR="00B53036" w:rsidRPr="00816DB8" w:rsidRDefault="00B53036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816DB8" w14:paraId="2B2C839C" w14:textId="77777777" w:rsidTr="00BF3E7F">
        <w:tc>
          <w:tcPr>
            <w:tcW w:w="419" w:type="pct"/>
          </w:tcPr>
          <w:p w14:paraId="0AE9553E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1" w:type="pct"/>
          </w:tcPr>
          <w:p w14:paraId="3477DFD3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7" w:type="pct"/>
          </w:tcPr>
          <w:p w14:paraId="75D2733F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437" w:type="pct"/>
          </w:tcPr>
          <w:p w14:paraId="740408D4" w14:textId="64F502BB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9D39EC1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267E4821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26" w:type="pct"/>
          </w:tcPr>
          <w:p w14:paraId="55A1D0AF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3BCFBA58" w14:textId="77777777" w:rsidR="00B53036" w:rsidRPr="00816DB8" w:rsidRDefault="00B53036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816DB8" w14:paraId="6FF379C1" w14:textId="77777777" w:rsidTr="00BF3E7F">
        <w:tc>
          <w:tcPr>
            <w:tcW w:w="419" w:type="pct"/>
          </w:tcPr>
          <w:p w14:paraId="65C1AFA4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1" w:type="pct"/>
          </w:tcPr>
          <w:p w14:paraId="527C1AB7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37" w:type="pct"/>
          </w:tcPr>
          <w:p w14:paraId="7E19CD25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437" w:type="pct"/>
          </w:tcPr>
          <w:p w14:paraId="34BFCCDD" w14:textId="2676A5C3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D22FD92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3" w:type="pct"/>
          </w:tcPr>
          <w:p w14:paraId="0266A83A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26" w:type="pct"/>
          </w:tcPr>
          <w:p w14:paraId="375078E9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58" w:type="pct"/>
          </w:tcPr>
          <w:p w14:paraId="253B5332" w14:textId="77777777" w:rsidR="00B53036" w:rsidRPr="00816DB8" w:rsidRDefault="00B53036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2B1C07" w:rsidRPr="00816DB8" w14:paraId="509DFED1" w14:textId="77777777" w:rsidTr="00BF3E7F">
        <w:tc>
          <w:tcPr>
            <w:tcW w:w="419" w:type="pct"/>
          </w:tcPr>
          <w:p w14:paraId="6A92E416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1" w:type="pct"/>
          </w:tcPr>
          <w:p w14:paraId="20450D51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37" w:type="pct"/>
          </w:tcPr>
          <w:p w14:paraId="141C906E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437" w:type="pct"/>
            <w:vAlign w:val="bottom"/>
          </w:tcPr>
          <w:p w14:paraId="1AC4F97B" w14:textId="30C1FDE9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1A3B489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3" w:type="pct"/>
          </w:tcPr>
          <w:p w14:paraId="50519EDF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26" w:type="pct"/>
          </w:tcPr>
          <w:p w14:paraId="6648A634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0C1D06E4" w14:textId="77777777" w:rsidR="00B53036" w:rsidRPr="00816DB8" w:rsidRDefault="00B53036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B53036" w:rsidRPr="00816DB8" w14:paraId="7359CBB8" w14:textId="77777777" w:rsidTr="00BF3E7F">
        <w:tc>
          <w:tcPr>
            <w:tcW w:w="419" w:type="pct"/>
          </w:tcPr>
          <w:p w14:paraId="58457549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61" w:type="pct"/>
          </w:tcPr>
          <w:p w14:paraId="7BB157CB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37" w:type="pct"/>
          </w:tcPr>
          <w:p w14:paraId="5D8204A0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437" w:type="pct"/>
            <w:vAlign w:val="bottom"/>
          </w:tcPr>
          <w:p w14:paraId="53D3960E" w14:textId="1D36A5D8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7730800F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3" w:type="pct"/>
          </w:tcPr>
          <w:p w14:paraId="1AADABA6" w14:textId="77777777" w:rsidR="00B53036" w:rsidRPr="00816DB8" w:rsidRDefault="00B5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26" w:type="pct"/>
          </w:tcPr>
          <w:p w14:paraId="139EBDDF" w14:textId="77777777" w:rsidR="00B53036" w:rsidRPr="00816DB8" w:rsidRDefault="009A752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58" w:type="pct"/>
          </w:tcPr>
          <w:p w14:paraId="4BE6E130" w14:textId="77777777" w:rsidR="00B53036" w:rsidRPr="00816DB8" w:rsidRDefault="00B53036" w:rsidP="001A6D86"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</w:tbl>
    <w:p w14:paraId="56E95784" w14:textId="77777777" w:rsidR="00A5701D" w:rsidRPr="00816DB8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CF3E97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A10651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17C14A2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30886F" w14:textId="77777777" w:rsidR="006C7E15" w:rsidRPr="00816DB8" w:rsidRDefault="006C7E1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20EECE49" w14:textId="667FE2C3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ADMINISTRATION YEAR ONE - GROUP E – (3</w:t>
      </w:r>
      <w:r w:rsidR="00914542" w:rsidRPr="00816DB8">
        <w:rPr>
          <w:rFonts w:ascii="Book Antiqua" w:hAnsi="Book Antiqua"/>
          <w:b/>
          <w:sz w:val="18"/>
          <w:szCs w:val="18"/>
        </w:rPr>
        <w:t>0</w:t>
      </w:r>
      <w:r w:rsidR="00BE4F95" w:rsidRPr="00816DB8">
        <w:rPr>
          <w:rFonts w:ascii="Book Antiqua" w:hAnsi="Book Antiqua"/>
          <w:b/>
          <w:sz w:val="18"/>
          <w:szCs w:val="18"/>
        </w:rPr>
        <w:t>0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77109D60" w14:textId="77777777" w:rsidTr="005D59B5">
        <w:tc>
          <w:tcPr>
            <w:tcW w:w="833" w:type="pct"/>
          </w:tcPr>
          <w:p w14:paraId="046C96B2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4DDEBC7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0AB0536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BF3D33E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3FBB734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AB04340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3EF1403" w14:textId="77777777" w:rsidTr="005D59B5">
        <w:tc>
          <w:tcPr>
            <w:tcW w:w="833" w:type="pct"/>
          </w:tcPr>
          <w:p w14:paraId="537275B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91BDC41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CDD8878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09C96227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0DC71DB4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2ACB4A53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816DB8" w14:paraId="648A03D9" w14:textId="77777777" w:rsidTr="005D59B5">
        <w:tc>
          <w:tcPr>
            <w:tcW w:w="833" w:type="pct"/>
          </w:tcPr>
          <w:p w14:paraId="15DFAA55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4096404B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F2D46A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66FD34FC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1AE69518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AF282A0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2B1C07" w:rsidRPr="00816DB8" w14:paraId="2A879729" w14:textId="77777777" w:rsidTr="005D59B5">
        <w:tc>
          <w:tcPr>
            <w:tcW w:w="833" w:type="pct"/>
          </w:tcPr>
          <w:p w14:paraId="1DC27FD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49B00791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11F2E0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436838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34" w:type="pct"/>
          </w:tcPr>
          <w:p w14:paraId="5A60FE4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5608CC04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D96D12" w:rsidRPr="00816DB8" w14:paraId="1E3500A3" w14:textId="77777777" w:rsidTr="005D59B5">
        <w:tc>
          <w:tcPr>
            <w:tcW w:w="833" w:type="pct"/>
          </w:tcPr>
          <w:p w14:paraId="2EBED457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69E4DC47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BE3855C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27FCDA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C02229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28F6C6C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</w:tbl>
    <w:p w14:paraId="72662B1A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49085FF" w14:textId="77777777" w:rsidR="00D96D12" w:rsidRPr="00816DB8" w:rsidRDefault="00D96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4"/>
        <w:gridCol w:w="1028"/>
        <w:gridCol w:w="1536"/>
        <w:gridCol w:w="2664"/>
        <w:gridCol w:w="494"/>
        <w:gridCol w:w="732"/>
        <w:gridCol w:w="824"/>
        <w:gridCol w:w="1190"/>
      </w:tblGrid>
      <w:tr w:rsidR="002B1C07" w:rsidRPr="00816DB8" w14:paraId="0AE7CFF6" w14:textId="77777777" w:rsidTr="000902AD">
        <w:tc>
          <w:tcPr>
            <w:tcW w:w="418" w:type="pct"/>
          </w:tcPr>
          <w:p w14:paraId="477163B9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640B931C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1" w:type="pct"/>
          </w:tcPr>
          <w:p w14:paraId="2B179062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1" w:type="pct"/>
          </w:tcPr>
          <w:p w14:paraId="420AD911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3536365F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6" w:type="pct"/>
          </w:tcPr>
          <w:p w14:paraId="7BD0A224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6" w:type="pct"/>
          </w:tcPr>
          <w:p w14:paraId="0DE931CC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4" w:type="pct"/>
          </w:tcPr>
          <w:p w14:paraId="4628162E" w14:textId="77777777" w:rsidR="00D96D12" w:rsidRPr="00816DB8" w:rsidRDefault="00D96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78CF94F4" w14:textId="77777777" w:rsidTr="000902AD">
        <w:tc>
          <w:tcPr>
            <w:tcW w:w="418" w:type="pct"/>
          </w:tcPr>
          <w:p w14:paraId="7A21BD65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6" w:type="pct"/>
          </w:tcPr>
          <w:p w14:paraId="7B6BD242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M1101</w:t>
            </w:r>
          </w:p>
        </w:tc>
        <w:tc>
          <w:tcPr>
            <w:tcW w:w="831" w:type="pct"/>
          </w:tcPr>
          <w:p w14:paraId="726E36D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Marketing</w:t>
            </w:r>
          </w:p>
        </w:tc>
        <w:tc>
          <w:tcPr>
            <w:tcW w:w="1441" w:type="pct"/>
          </w:tcPr>
          <w:p w14:paraId="58ABA041" w14:textId="54850CE9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4B2FB3C8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0010D527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6" w:type="pct"/>
          </w:tcPr>
          <w:p w14:paraId="20CDF650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44" w:type="pct"/>
          </w:tcPr>
          <w:p w14:paraId="186F16EF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816DB8" w14:paraId="04754BC0" w14:textId="77777777" w:rsidTr="000902AD">
        <w:tc>
          <w:tcPr>
            <w:tcW w:w="418" w:type="pct"/>
          </w:tcPr>
          <w:p w14:paraId="4E925571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6" w:type="pct"/>
          </w:tcPr>
          <w:p w14:paraId="5EE4B32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1" w:type="pct"/>
          </w:tcPr>
          <w:p w14:paraId="06BAD178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441" w:type="pct"/>
          </w:tcPr>
          <w:p w14:paraId="25418633" w14:textId="0F4D1E64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5DC60F98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1251157C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6" w:type="pct"/>
          </w:tcPr>
          <w:p w14:paraId="4BB1F2A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4" w:type="pct"/>
          </w:tcPr>
          <w:p w14:paraId="04B73B94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816DB8" w14:paraId="55FF8219" w14:textId="77777777" w:rsidTr="000902AD">
        <w:tc>
          <w:tcPr>
            <w:tcW w:w="418" w:type="pct"/>
          </w:tcPr>
          <w:p w14:paraId="22E7B3F5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6" w:type="pct"/>
          </w:tcPr>
          <w:p w14:paraId="2DEF821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31" w:type="pct"/>
          </w:tcPr>
          <w:p w14:paraId="585F70A5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Law </w:t>
            </w:r>
          </w:p>
        </w:tc>
        <w:tc>
          <w:tcPr>
            <w:tcW w:w="1441" w:type="pct"/>
          </w:tcPr>
          <w:p w14:paraId="75111804" w14:textId="1C938A58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2BD33509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96" w:type="pct"/>
          </w:tcPr>
          <w:p w14:paraId="60A65D2E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6" w:type="pct"/>
          </w:tcPr>
          <w:p w14:paraId="69518F6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44" w:type="pct"/>
          </w:tcPr>
          <w:p w14:paraId="78F7D050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2B1C07" w:rsidRPr="00816DB8" w14:paraId="47316AD3" w14:textId="77777777" w:rsidTr="000902AD">
        <w:tc>
          <w:tcPr>
            <w:tcW w:w="418" w:type="pct"/>
          </w:tcPr>
          <w:p w14:paraId="462EEECB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6" w:type="pct"/>
          </w:tcPr>
          <w:p w14:paraId="118BC94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31" w:type="pct"/>
          </w:tcPr>
          <w:p w14:paraId="3AB6437F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ICT</w:t>
            </w:r>
          </w:p>
        </w:tc>
        <w:tc>
          <w:tcPr>
            <w:tcW w:w="1441" w:type="pct"/>
            <w:vAlign w:val="bottom"/>
          </w:tcPr>
          <w:p w14:paraId="58A46AA3" w14:textId="632F054B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369BC2C3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96" w:type="pct"/>
          </w:tcPr>
          <w:p w14:paraId="108B7AA0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46" w:type="pct"/>
          </w:tcPr>
          <w:p w14:paraId="51EC000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44" w:type="pct"/>
          </w:tcPr>
          <w:p w14:paraId="65CAC7D7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  <w:p w14:paraId="2F616A22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ND ADB LABS 3 &amp; 4</w:t>
            </w:r>
          </w:p>
        </w:tc>
      </w:tr>
      <w:tr w:rsidR="002B1C07" w:rsidRPr="00816DB8" w14:paraId="613C002A" w14:textId="77777777" w:rsidTr="000902AD">
        <w:tc>
          <w:tcPr>
            <w:tcW w:w="418" w:type="pct"/>
          </w:tcPr>
          <w:p w14:paraId="4DDBFDA3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56" w:type="pct"/>
          </w:tcPr>
          <w:p w14:paraId="0B9E4004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M2138</w:t>
            </w:r>
          </w:p>
        </w:tc>
        <w:tc>
          <w:tcPr>
            <w:tcW w:w="831" w:type="pct"/>
          </w:tcPr>
          <w:p w14:paraId="510A9F36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Kiswahili</w:t>
            </w:r>
          </w:p>
        </w:tc>
        <w:tc>
          <w:tcPr>
            <w:tcW w:w="1441" w:type="pct"/>
            <w:vAlign w:val="bottom"/>
          </w:tcPr>
          <w:p w14:paraId="27D7D711" w14:textId="1DEAF859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1E625DB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96" w:type="pct"/>
          </w:tcPr>
          <w:p w14:paraId="3EB2650A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6" w:type="pct"/>
          </w:tcPr>
          <w:p w14:paraId="5CDAFA83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&amp;H</w:t>
            </w:r>
          </w:p>
        </w:tc>
        <w:tc>
          <w:tcPr>
            <w:tcW w:w="644" w:type="pct"/>
          </w:tcPr>
          <w:p w14:paraId="57C9512D" w14:textId="77777777" w:rsidR="00D96D12" w:rsidRPr="00816DB8" w:rsidRDefault="00D96D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</w:tbl>
    <w:p w14:paraId="55DF3CC6" w14:textId="77777777" w:rsidR="00792E03" w:rsidRPr="00816DB8" w:rsidRDefault="00792E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02B58E2" w14:textId="4B5A1455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WO - GROUP A </w:t>
      </w:r>
      <w:r w:rsidR="009D3424" w:rsidRPr="00816DB8">
        <w:rPr>
          <w:rFonts w:ascii="Book Antiqua" w:hAnsi="Book Antiqua"/>
          <w:b/>
          <w:sz w:val="18"/>
          <w:szCs w:val="18"/>
        </w:rPr>
        <w:t xml:space="preserve">– </w:t>
      </w:r>
      <w:r w:rsidR="00E872A9" w:rsidRPr="00816DB8">
        <w:rPr>
          <w:rFonts w:ascii="Book Antiqua" w:hAnsi="Book Antiqua"/>
          <w:b/>
          <w:sz w:val="18"/>
          <w:szCs w:val="18"/>
        </w:rPr>
        <w:t xml:space="preserve">(300), </w:t>
      </w:r>
      <w:r w:rsidR="009D3424" w:rsidRPr="00816DB8">
        <w:rPr>
          <w:rFonts w:ascii="Book Antiqua" w:hAnsi="Book Antiqua"/>
          <w:b/>
          <w:sz w:val="18"/>
          <w:szCs w:val="18"/>
        </w:rPr>
        <w:t>PARALLEL TO GROUP B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2B1C07" w:rsidRPr="00816DB8" w14:paraId="7E711C3D" w14:textId="77777777" w:rsidTr="00530834">
        <w:tc>
          <w:tcPr>
            <w:tcW w:w="1098" w:type="pct"/>
          </w:tcPr>
          <w:p w14:paraId="49FDD7F4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2A527D3D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9B5F95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8AEA97A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FA878B2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D2B3A86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6479DD1" w14:textId="77777777" w:rsidTr="00530834">
        <w:tc>
          <w:tcPr>
            <w:tcW w:w="1098" w:type="pct"/>
          </w:tcPr>
          <w:p w14:paraId="54555036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67F311CA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2FE5AFB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2F53EE7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357AF72A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968D887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816DB8" w14:paraId="691F2290" w14:textId="77777777" w:rsidTr="00530834">
        <w:tc>
          <w:tcPr>
            <w:tcW w:w="1098" w:type="pct"/>
          </w:tcPr>
          <w:p w14:paraId="147E2E8C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47CC7F9C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B4859D8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1AB6299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6F26B16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D030D3A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2B1C07" w:rsidRPr="00816DB8" w14:paraId="5C48C9D5" w14:textId="77777777" w:rsidTr="00530834">
        <w:tc>
          <w:tcPr>
            <w:tcW w:w="1098" w:type="pct"/>
          </w:tcPr>
          <w:p w14:paraId="6A7DECDD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7BF4D278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A3B2CEB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4B371FCB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1CCB824B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46523F07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2B1C07" w:rsidRPr="00816DB8" w14:paraId="0E0FB53A" w14:textId="77777777" w:rsidTr="00530834">
        <w:tc>
          <w:tcPr>
            <w:tcW w:w="1098" w:type="pct"/>
          </w:tcPr>
          <w:p w14:paraId="6F73C57F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476C802A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87D9BCF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75CF11CA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23EA5810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70412405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5924F2" w:rsidRPr="00816DB8" w14:paraId="30FF7D6C" w14:textId="77777777" w:rsidTr="00530834">
        <w:tc>
          <w:tcPr>
            <w:tcW w:w="1098" w:type="pct"/>
          </w:tcPr>
          <w:p w14:paraId="0BA82AA5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 -1.00 P.M.</w:t>
            </w:r>
          </w:p>
        </w:tc>
        <w:tc>
          <w:tcPr>
            <w:tcW w:w="568" w:type="pct"/>
          </w:tcPr>
          <w:p w14:paraId="4D78B4BD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ABA845D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5074A51F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5EF7F17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FEB4D40" w14:textId="77777777" w:rsidR="005924F2" w:rsidRPr="00816DB8" w:rsidRDefault="005924F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47B64BC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D46B99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5"/>
        <w:gridCol w:w="1091"/>
        <w:gridCol w:w="1506"/>
        <w:gridCol w:w="2344"/>
        <w:gridCol w:w="514"/>
        <w:gridCol w:w="801"/>
        <w:gridCol w:w="774"/>
        <w:gridCol w:w="1257"/>
      </w:tblGrid>
      <w:tr w:rsidR="002B1C07" w:rsidRPr="00816DB8" w14:paraId="3F213A89" w14:textId="77777777" w:rsidTr="0015254C">
        <w:tc>
          <w:tcPr>
            <w:tcW w:w="517" w:type="pct"/>
          </w:tcPr>
          <w:p w14:paraId="1C308442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0C4E89E2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5" w:type="pct"/>
          </w:tcPr>
          <w:p w14:paraId="3C0C5587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8" w:type="pct"/>
          </w:tcPr>
          <w:p w14:paraId="4039FF40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0C02009C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3DE29A7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3CF0C25C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7B5D2354" w14:textId="77777777" w:rsidR="003B2543" w:rsidRPr="00816DB8" w:rsidRDefault="003B254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5254C" w:rsidRPr="00816DB8" w14:paraId="132873ED" w14:textId="77777777" w:rsidTr="0015254C">
        <w:tc>
          <w:tcPr>
            <w:tcW w:w="517" w:type="pct"/>
          </w:tcPr>
          <w:p w14:paraId="78CF7EB2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0" w:type="pct"/>
            <w:vAlign w:val="center"/>
          </w:tcPr>
          <w:p w14:paraId="4B3C6634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15" w:type="pct"/>
            <w:vAlign w:val="center"/>
          </w:tcPr>
          <w:p w14:paraId="6729B653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68" w:type="pct"/>
            <w:vAlign w:val="center"/>
          </w:tcPr>
          <w:p w14:paraId="46447B66" w14:textId="5A462999" w:rsidR="0015254C" w:rsidRPr="00816DB8" w:rsidRDefault="0015254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4C3ECB73" w14:textId="77777777" w:rsidR="0015254C" w:rsidRPr="00816DB8" w:rsidRDefault="0015254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200FDAF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1B50D815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0" w:type="pct"/>
          </w:tcPr>
          <w:p w14:paraId="077E4BA3" w14:textId="39D58DB6" w:rsidR="0015254C" w:rsidRPr="00816DB8" w:rsidRDefault="00E435F6" w:rsidP="00E435F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S. </w:t>
            </w:r>
            <w:r w:rsidR="0015254C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TOWER LEVEL 1</w:t>
            </w:r>
          </w:p>
        </w:tc>
      </w:tr>
      <w:tr w:rsidR="0015254C" w:rsidRPr="00816DB8" w14:paraId="17D44107" w14:textId="77777777" w:rsidTr="0015254C">
        <w:tc>
          <w:tcPr>
            <w:tcW w:w="517" w:type="pct"/>
          </w:tcPr>
          <w:p w14:paraId="11F3F80F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90" w:type="pct"/>
            <w:vAlign w:val="center"/>
          </w:tcPr>
          <w:p w14:paraId="57800A53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15" w:type="pct"/>
            <w:vAlign w:val="center"/>
          </w:tcPr>
          <w:p w14:paraId="6618F8C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68" w:type="pct"/>
            <w:vAlign w:val="center"/>
          </w:tcPr>
          <w:p w14:paraId="172B189C" w14:textId="50B6C66C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6B5BDA3B" w14:textId="77777777" w:rsidR="0015254C" w:rsidRPr="00816DB8" w:rsidRDefault="0015254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3DD0072A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0AFA84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0" w:type="pct"/>
          </w:tcPr>
          <w:p w14:paraId="1DD88E35" w14:textId="67813B19" w:rsidR="0015254C" w:rsidRPr="00816DB8" w:rsidRDefault="001525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15254C" w:rsidRPr="00816DB8" w14:paraId="3B4C8BCF" w14:textId="77777777" w:rsidTr="0015254C">
        <w:tc>
          <w:tcPr>
            <w:tcW w:w="517" w:type="pct"/>
          </w:tcPr>
          <w:p w14:paraId="44CF5EBE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90" w:type="pct"/>
            <w:vAlign w:val="center"/>
          </w:tcPr>
          <w:p w14:paraId="62727783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15" w:type="pct"/>
            <w:vAlign w:val="center"/>
          </w:tcPr>
          <w:p w14:paraId="5C5FCA49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68" w:type="pct"/>
            <w:vAlign w:val="center"/>
          </w:tcPr>
          <w:p w14:paraId="61E0295C" w14:textId="0EE6F009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6F9F9C44" w14:textId="77777777" w:rsidR="0015254C" w:rsidRPr="00816DB8" w:rsidRDefault="0015254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593AC17B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3E1D715D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0" w:type="pct"/>
          </w:tcPr>
          <w:p w14:paraId="0A92C2EC" w14:textId="1C17F484" w:rsidR="0015254C" w:rsidRPr="00816DB8" w:rsidRDefault="001525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15254C" w:rsidRPr="00816DB8" w14:paraId="7078FE1F" w14:textId="77777777" w:rsidTr="0015254C">
        <w:tc>
          <w:tcPr>
            <w:tcW w:w="517" w:type="pct"/>
          </w:tcPr>
          <w:p w14:paraId="029C6742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90" w:type="pct"/>
            <w:vAlign w:val="center"/>
          </w:tcPr>
          <w:p w14:paraId="45320766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15" w:type="pct"/>
            <w:vAlign w:val="center"/>
          </w:tcPr>
          <w:p w14:paraId="2B52A548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68" w:type="pct"/>
            <w:vAlign w:val="center"/>
          </w:tcPr>
          <w:p w14:paraId="1C9B81BE" w14:textId="4C9331BB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4CD0D8C" w14:textId="77777777" w:rsidR="0015254C" w:rsidRPr="00816DB8" w:rsidRDefault="0015254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3" w:type="pct"/>
          </w:tcPr>
          <w:p w14:paraId="198D7E31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642ED878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80" w:type="pct"/>
          </w:tcPr>
          <w:p w14:paraId="15128E9F" w14:textId="77777777" w:rsidR="0015254C" w:rsidRPr="00816DB8" w:rsidRDefault="0015254C" w:rsidP="007A0058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  <w:p w14:paraId="7433560C" w14:textId="03F6397D" w:rsidR="0015254C" w:rsidRPr="00816DB8" w:rsidRDefault="001525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&amp; ADB LAB 3, 4</w:t>
            </w:r>
          </w:p>
        </w:tc>
      </w:tr>
      <w:tr w:rsidR="0015254C" w:rsidRPr="00816DB8" w14:paraId="34CBF814" w14:textId="77777777" w:rsidTr="0015254C">
        <w:tc>
          <w:tcPr>
            <w:tcW w:w="517" w:type="pct"/>
          </w:tcPr>
          <w:p w14:paraId="6CB9DD86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0" w:type="pct"/>
            <w:vAlign w:val="center"/>
          </w:tcPr>
          <w:p w14:paraId="31745E08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15" w:type="pct"/>
            <w:vAlign w:val="center"/>
          </w:tcPr>
          <w:p w14:paraId="58483897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68" w:type="pct"/>
            <w:vAlign w:val="center"/>
          </w:tcPr>
          <w:p w14:paraId="65AFD0F8" w14:textId="45E7B012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24F0AB50" w14:textId="77777777" w:rsidR="0015254C" w:rsidRPr="00816DB8" w:rsidRDefault="0015254C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3FE8E126" w14:textId="77777777" w:rsidR="0015254C" w:rsidRPr="00816DB8" w:rsidRDefault="001525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29719688" w14:textId="33766BA2" w:rsidR="0015254C" w:rsidRPr="00816DB8" w:rsidRDefault="00E435F6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0" w:type="pct"/>
          </w:tcPr>
          <w:p w14:paraId="05A8B8F3" w14:textId="0CDC7B8D" w:rsidR="0015254C" w:rsidRPr="00816DB8" w:rsidRDefault="001525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</w:tbl>
    <w:p w14:paraId="0FF8DAC7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551E55" w14:textId="77777777" w:rsidR="009D3424" w:rsidRDefault="009D342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CB53326" w14:textId="77777777" w:rsidR="00FF71D3" w:rsidRDefault="00FF71D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77EDDB" w14:textId="77777777" w:rsidR="00FF71D3" w:rsidRDefault="00FF71D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9ECB51C" w14:textId="77777777" w:rsidR="00FF71D3" w:rsidRDefault="00FF71D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ECE91D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291B73C" w14:textId="23591A78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ADMINISTRATION YEAR TWO - GROUP B </w:t>
      </w:r>
      <w:r w:rsidR="00E872A9" w:rsidRPr="00816DB8">
        <w:rPr>
          <w:rFonts w:ascii="Book Antiqua" w:hAnsi="Book Antiqua"/>
          <w:b/>
          <w:sz w:val="18"/>
          <w:szCs w:val="18"/>
        </w:rPr>
        <w:t>– (300</w:t>
      </w:r>
      <w:proofErr w:type="gramStart"/>
      <w:r w:rsidR="00E872A9" w:rsidRPr="00816DB8">
        <w:rPr>
          <w:rFonts w:ascii="Book Antiqua" w:hAnsi="Book Antiqua"/>
          <w:b/>
          <w:sz w:val="18"/>
          <w:szCs w:val="18"/>
        </w:rPr>
        <w:t xml:space="preserve">) </w:t>
      </w:r>
      <w:r w:rsidRPr="00816DB8">
        <w:rPr>
          <w:rFonts w:ascii="Book Antiqua" w:hAnsi="Book Antiqua"/>
          <w:b/>
          <w:sz w:val="18"/>
          <w:szCs w:val="18"/>
        </w:rPr>
        <w:t xml:space="preserve"> PARALLEL</w:t>
      </w:r>
      <w:proofErr w:type="gramEnd"/>
      <w:r w:rsidRPr="00816DB8">
        <w:rPr>
          <w:rFonts w:ascii="Book Antiqua" w:hAnsi="Book Antiqua"/>
          <w:b/>
          <w:sz w:val="18"/>
          <w:szCs w:val="18"/>
        </w:rPr>
        <w:t xml:space="preserve"> TO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9D3424" w:rsidRPr="00816DB8" w14:paraId="411988B8" w14:textId="77777777" w:rsidTr="0039415C">
        <w:tc>
          <w:tcPr>
            <w:tcW w:w="1098" w:type="pct"/>
          </w:tcPr>
          <w:p w14:paraId="0B2F70FC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360E3483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A014B92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EBD12E7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68B1337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06D0305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D3424" w:rsidRPr="00816DB8" w14:paraId="12EF5B1F" w14:textId="77777777" w:rsidTr="0039415C">
        <w:tc>
          <w:tcPr>
            <w:tcW w:w="1098" w:type="pct"/>
          </w:tcPr>
          <w:p w14:paraId="0B9ED3A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6729D10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4A45F2C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880B82D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D26936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BF1B66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0223F66E" w14:textId="77777777" w:rsidTr="0039415C">
        <w:tc>
          <w:tcPr>
            <w:tcW w:w="1098" w:type="pct"/>
          </w:tcPr>
          <w:p w14:paraId="0387759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7EB7576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5AA10F0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FCADFF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4FE6E01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3FCEF89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11827AF1" w14:textId="77777777" w:rsidTr="0039415C">
        <w:tc>
          <w:tcPr>
            <w:tcW w:w="1098" w:type="pct"/>
          </w:tcPr>
          <w:p w14:paraId="38B17C3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0BF6B11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11F53DF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0856E87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092054B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385E377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199FCE41" w14:textId="77777777" w:rsidTr="0039415C">
        <w:tc>
          <w:tcPr>
            <w:tcW w:w="1098" w:type="pct"/>
          </w:tcPr>
          <w:p w14:paraId="55B3378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576731C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CED8E6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07D3A4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4F323B8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552222D9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11A9F15F" w14:textId="77777777" w:rsidTr="0039415C">
        <w:tc>
          <w:tcPr>
            <w:tcW w:w="1098" w:type="pct"/>
          </w:tcPr>
          <w:p w14:paraId="22B84AE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 -1.00 P.M.</w:t>
            </w:r>
          </w:p>
        </w:tc>
        <w:tc>
          <w:tcPr>
            <w:tcW w:w="568" w:type="pct"/>
          </w:tcPr>
          <w:p w14:paraId="131EA86F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A30715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4F79916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5CB814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B2BFD8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F9D8E5F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A6BA995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5"/>
        <w:gridCol w:w="1091"/>
        <w:gridCol w:w="1506"/>
        <w:gridCol w:w="2344"/>
        <w:gridCol w:w="514"/>
        <w:gridCol w:w="801"/>
        <w:gridCol w:w="774"/>
        <w:gridCol w:w="1257"/>
      </w:tblGrid>
      <w:tr w:rsidR="009D3424" w:rsidRPr="00816DB8" w14:paraId="404D0BD4" w14:textId="77777777" w:rsidTr="0015254C">
        <w:tc>
          <w:tcPr>
            <w:tcW w:w="517" w:type="pct"/>
          </w:tcPr>
          <w:p w14:paraId="2F556F27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7B960394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5" w:type="pct"/>
          </w:tcPr>
          <w:p w14:paraId="451451DB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8" w:type="pct"/>
          </w:tcPr>
          <w:p w14:paraId="37951999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6E03D0A8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2368A13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7FFD68E8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37AE99BF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5254C" w:rsidRPr="00816DB8" w14:paraId="0AB527DD" w14:textId="77777777" w:rsidTr="0015254C">
        <w:tc>
          <w:tcPr>
            <w:tcW w:w="517" w:type="pct"/>
          </w:tcPr>
          <w:p w14:paraId="66CB9CE1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0" w:type="pct"/>
            <w:vAlign w:val="center"/>
          </w:tcPr>
          <w:p w14:paraId="2C4E4DEA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15" w:type="pct"/>
            <w:vAlign w:val="center"/>
          </w:tcPr>
          <w:p w14:paraId="530FCC3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68" w:type="pct"/>
            <w:vAlign w:val="center"/>
          </w:tcPr>
          <w:p w14:paraId="201B563E" w14:textId="77777777" w:rsidR="0015254C" w:rsidRPr="00816DB8" w:rsidRDefault="0015254C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53C85BB1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487286F8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6CB0A09F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0" w:type="pct"/>
          </w:tcPr>
          <w:p w14:paraId="4F0EED5F" w14:textId="6AAA31A6" w:rsidR="0015254C" w:rsidRPr="00816DB8" w:rsidRDefault="0015254C" w:rsidP="0039415C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15254C" w:rsidRPr="00816DB8" w14:paraId="11360415" w14:textId="77777777" w:rsidTr="0015254C">
        <w:tc>
          <w:tcPr>
            <w:tcW w:w="517" w:type="pct"/>
          </w:tcPr>
          <w:p w14:paraId="62C6EE4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90" w:type="pct"/>
            <w:vAlign w:val="center"/>
          </w:tcPr>
          <w:p w14:paraId="04B0CF7A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15" w:type="pct"/>
            <w:vAlign w:val="center"/>
          </w:tcPr>
          <w:p w14:paraId="0E142416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68" w:type="pct"/>
            <w:vAlign w:val="center"/>
          </w:tcPr>
          <w:p w14:paraId="35B90C4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718C0AF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2BA4B89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694A497A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0" w:type="pct"/>
          </w:tcPr>
          <w:p w14:paraId="61F1B83E" w14:textId="09696300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15254C" w:rsidRPr="00816DB8" w14:paraId="21F6C73B" w14:textId="77777777" w:rsidTr="0015254C">
        <w:tc>
          <w:tcPr>
            <w:tcW w:w="517" w:type="pct"/>
          </w:tcPr>
          <w:p w14:paraId="60476023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90" w:type="pct"/>
            <w:vAlign w:val="center"/>
          </w:tcPr>
          <w:p w14:paraId="2D3FF5A2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15" w:type="pct"/>
            <w:vAlign w:val="center"/>
          </w:tcPr>
          <w:p w14:paraId="09BF164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68" w:type="pct"/>
            <w:vAlign w:val="center"/>
          </w:tcPr>
          <w:p w14:paraId="02C768A2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3705CE77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74CE8D3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330D3E1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0" w:type="pct"/>
          </w:tcPr>
          <w:p w14:paraId="1E14E08A" w14:textId="610CB184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  <w:tr w:rsidR="0015254C" w:rsidRPr="00816DB8" w14:paraId="4155124D" w14:textId="77777777" w:rsidTr="0015254C">
        <w:tc>
          <w:tcPr>
            <w:tcW w:w="517" w:type="pct"/>
          </w:tcPr>
          <w:p w14:paraId="1345E5A6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90" w:type="pct"/>
            <w:vAlign w:val="center"/>
          </w:tcPr>
          <w:p w14:paraId="7B87C228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15" w:type="pct"/>
            <w:vAlign w:val="center"/>
          </w:tcPr>
          <w:p w14:paraId="223062DB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68" w:type="pct"/>
            <w:vAlign w:val="center"/>
          </w:tcPr>
          <w:p w14:paraId="354D3BCF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6EFC3C47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3" w:type="pct"/>
          </w:tcPr>
          <w:p w14:paraId="5DA165F4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13D12CB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80" w:type="pct"/>
          </w:tcPr>
          <w:p w14:paraId="5AAD319C" w14:textId="70364068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 AND ADB LAB 1 &amp; 2</w:t>
            </w:r>
          </w:p>
        </w:tc>
      </w:tr>
      <w:tr w:rsidR="0015254C" w:rsidRPr="00816DB8" w14:paraId="515E7660" w14:textId="77777777" w:rsidTr="0015254C">
        <w:tc>
          <w:tcPr>
            <w:tcW w:w="517" w:type="pct"/>
          </w:tcPr>
          <w:p w14:paraId="77ABEBA3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0" w:type="pct"/>
            <w:vAlign w:val="center"/>
          </w:tcPr>
          <w:p w14:paraId="197BB9FD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15" w:type="pct"/>
            <w:vAlign w:val="center"/>
          </w:tcPr>
          <w:p w14:paraId="3A9AD66F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68" w:type="pct"/>
            <w:vAlign w:val="center"/>
          </w:tcPr>
          <w:p w14:paraId="61212AA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506E29B3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2D429A7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6F2D5472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  <w:p w14:paraId="390D8B9B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SCIE </w:t>
            </w:r>
          </w:p>
        </w:tc>
        <w:tc>
          <w:tcPr>
            <w:tcW w:w="680" w:type="pct"/>
          </w:tcPr>
          <w:p w14:paraId="57B18C41" w14:textId="15ED8B60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2</w:t>
            </w:r>
          </w:p>
        </w:tc>
      </w:tr>
    </w:tbl>
    <w:p w14:paraId="58EDD105" w14:textId="77777777" w:rsidR="0010025B" w:rsidRPr="00816DB8" w:rsidRDefault="0010025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67886A8" w14:textId="77777777" w:rsidR="00654363" w:rsidRPr="00816DB8" w:rsidRDefault="0065436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8497F8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5142CA56" w14:textId="03B7AD6B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WO - GROUP C – </w:t>
      </w:r>
      <w:r w:rsidR="00E872A9" w:rsidRPr="00816DB8">
        <w:rPr>
          <w:rFonts w:ascii="Book Antiqua" w:hAnsi="Book Antiqua"/>
          <w:b/>
          <w:sz w:val="18"/>
          <w:szCs w:val="18"/>
        </w:rPr>
        <w:t xml:space="preserve">(300) </w:t>
      </w:r>
      <w:r w:rsidRPr="00816DB8">
        <w:rPr>
          <w:rFonts w:ascii="Book Antiqua" w:hAnsi="Book Antiqua"/>
          <w:b/>
          <w:sz w:val="18"/>
          <w:szCs w:val="18"/>
        </w:rPr>
        <w:t>PARALLEL TO GROUP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9D3424" w:rsidRPr="00816DB8" w14:paraId="79CCA54F" w14:textId="77777777" w:rsidTr="0039415C">
        <w:tc>
          <w:tcPr>
            <w:tcW w:w="1098" w:type="pct"/>
          </w:tcPr>
          <w:p w14:paraId="0A592108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1854F6F1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E92368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A426449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00E0171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459F304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D3424" w:rsidRPr="00816DB8" w14:paraId="1F620CC7" w14:textId="77777777" w:rsidTr="0039415C">
        <w:tc>
          <w:tcPr>
            <w:tcW w:w="1098" w:type="pct"/>
          </w:tcPr>
          <w:p w14:paraId="3AEED2C4" w14:textId="07076B4A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68" w:type="pct"/>
          </w:tcPr>
          <w:p w14:paraId="771887D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3200665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EA208A9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9332F8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BB37A28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4D612793" w14:textId="77777777" w:rsidTr="0039415C">
        <w:tc>
          <w:tcPr>
            <w:tcW w:w="1098" w:type="pct"/>
          </w:tcPr>
          <w:p w14:paraId="0F90E345" w14:textId="42AB9F3E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68" w:type="pct"/>
          </w:tcPr>
          <w:p w14:paraId="446B91A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6DBF875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67B8D080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3823B6E9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4D2CDE8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7A84AB03" w14:textId="77777777" w:rsidTr="0039415C">
        <w:tc>
          <w:tcPr>
            <w:tcW w:w="1098" w:type="pct"/>
          </w:tcPr>
          <w:p w14:paraId="23380008" w14:textId="4D08F18D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68" w:type="pct"/>
          </w:tcPr>
          <w:p w14:paraId="3665ED4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7F4C835F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558D7C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2C5A1E3F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18471887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0E2DEE85" w14:textId="77777777" w:rsidTr="0039415C">
        <w:tc>
          <w:tcPr>
            <w:tcW w:w="1098" w:type="pct"/>
          </w:tcPr>
          <w:p w14:paraId="4EA1863A" w14:textId="6B279ADE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68" w:type="pct"/>
          </w:tcPr>
          <w:p w14:paraId="25A74DE4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1E63F01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7AFF123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266A18ED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4F4B133D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6A25BFA3" w14:textId="77777777" w:rsidTr="0039415C">
        <w:tc>
          <w:tcPr>
            <w:tcW w:w="1098" w:type="pct"/>
          </w:tcPr>
          <w:p w14:paraId="13241240" w14:textId="36FCDCE3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68" w:type="pct"/>
          </w:tcPr>
          <w:p w14:paraId="69DCE1F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9D67E5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14BA1B90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2C0271F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0A9B8D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535C9C0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89960E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5"/>
        <w:gridCol w:w="1091"/>
        <w:gridCol w:w="1506"/>
        <w:gridCol w:w="2344"/>
        <w:gridCol w:w="514"/>
        <w:gridCol w:w="801"/>
        <w:gridCol w:w="774"/>
        <w:gridCol w:w="1257"/>
      </w:tblGrid>
      <w:tr w:rsidR="009D3424" w:rsidRPr="00816DB8" w14:paraId="7039662D" w14:textId="77777777" w:rsidTr="0015254C">
        <w:tc>
          <w:tcPr>
            <w:tcW w:w="517" w:type="pct"/>
          </w:tcPr>
          <w:p w14:paraId="284E5F9E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61B703A4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5" w:type="pct"/>
          </w:tcPr>
          <w:p w14:paraId="4513A33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8" w:type="pct"/>
          </w:tcPr>
          <w:p w14:paraId="1D693964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68CB84F2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62B82D0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4EA43BB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0D938A9D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5254C" w:rsidRPr="00816DB8" w14:paraId="7D8D84B3" w14:textId="77777777" w:rsidTr="0015254C">
        <w:tc>
          <w:tcPr>
            <w:tcW w:w="517" w:type="pct"/>
          </w:tcPr>
          <w:p w14:paraId="6511AE94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0" w:type="pct"/>
            <w:vAlign w:val="center"/>
          </w:tcPr>
          <w:p w14:paraId="726342B2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15" w:type="pct"/>
            <w:vAlign w:val="center"/>
          </w:tcPr>
          <w:p w14:paraId="6502AC2F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68" w:type="pct"/>
            <w:vAlign w:val="center"/>
          </w:tcPr>
          <w:p w14:paraId="32947B4A" w14:textId="77777777" w:rsidR="0015254C" w:rsidRPr="00816DB8" w:rsidRDefault="0015254C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054A9529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1949001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2096378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0" w:type="pct"/>
          </w:tcPr>
          <w:p w14:paraId="3DDDB5A0" w14:textId="69CBE00D" w:rsidR="0015254C" w:rsidRPr="00816DB8" w:rsidRDefault="0015254C" w:rsidP="0039415C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15254C" w:rsidRPr="00816DB8" w14:paraId="17EFEA69" w14:textId="77777777" w:rsidTr="0015254C">
        <w:tc>
          <w:tcPr>
            <w:tcW w:w="517" w:type="pct"/>
          </w:tcPr>
          <w:p w14:paraId="3928D57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90" w:type="pct"/>
            <w:vAlign w:val="center"/>
          </w:tcPr>
          <w:p w14:paraId="6E921B9B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15" w:type="pct"/>
            <w:vAlign w:val="center"/>
          </w:tcPr>
          <w:p w14:paraId="763A004B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68" w:type="pct"/>
            <w:vAlign w:val="center"/>
          </w:tcPr>
          <w:p w14:paraId="2A2A282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2E53DB41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620F1A16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868B726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0" w:type="pct"/>
          </w:tcPr>
          <w:p w14:paraId="644721FE" w14:textId="593FEAD5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15254C" w:rsidRPr="00816DB8" w14:paraId="38DA2B3C" w14:textId="77777777" w:rsidTr="0015254C">
        <w:tc>
          <w:tcPr>
            <w:tcW w:w="517" w:type="pct"/>
          </w:tcPr>
          <w:p w14:paraId="6A008F84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90" w:type="pct"/>
            <w:vAlign w:val="center"/>
          </w:tcPr>
          <w:p w14:paraId="328E9ED5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15" w:type="pct"/>
            <w:vAlign w:val="center"/>
          </w:tcPr>
          <w:p w14:paraId="2470301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68" w:type="pct"/>
            <w:vAlign w:val="center"/>
          </w:tcPr>
          <w:p w14:paraId="7EF1AC9B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877B6BD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43AA3106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3278E24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0" w:type="pct"/>
          </w:tcPr>
          <w:p w14:paraId="4F84E88C" w14:textId="7CE5AEB4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  <w:tr w:rsidR="0015254C" w:rsidRPr="00816DB8" w14:paraId="3A3D8403" w14:textId="77777777" w:rsidTr="0015254C">
        <w:tc>
          <w:tcPr>
            <w:tcW w:w="517" w:type="pct"/>
          </w:tcPr>
          <w:p w14:paraId="24B9779D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90" w:type="pct"/>
            <w:vAlign w:val="center"/>
          </w:tcPr>
          <w:p w14:paraId="7A2E7B34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15" w:type="pct"/>
            <w:vAlign w:val="center"/>
          </w:tcPr>
          <w:p w14:paraId="64396A6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68" w:type="pct"/>
            <w:vAlign w:val="center"/>
          </w:tcPr>
          <w:p w14:paraId="09B4F793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7E8A6E4F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3" w:type="pct"/>
          </w:tcPr>
          <w:p w14:paraId="1FB6B779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3FA970A7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80" w:type="pct"/>
          </w:tcPr>
          <w:p w14:paraId="5C92BEB8" w14:textId="77777777" w:rsidR="0015254C" w:rsidRPr="00816DB8" w:rsidRDefault="0015254C" w:rsidP="007A0058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  <w:p w14:paraId="04AB7DB4" w14:textId="77777777" w:rsidR="0015254C" w:rsidRPr="00816DB8" w:rsidRDefault="0015254C" w:rsidP="007A0058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ND </w:t>
            </w:r>
          </w:p>
          <w:p w14:paraId="62538C62" w14:textId="4202023C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15254C" w:rsidRPr="00816DB8" w14:paraId="104BB26F" w14:textId="77777777" w:rsidTr="0015254C">
        <w:tc>
          <w:tcPr>
            <w:tcW w:w="517" w:type="pct"/>
          </w:tcPr>
          <w:p w14:paraId="64FE3CF5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0" w:type="pct"/>
            <w:vAlign w:val="center"/>
          </w:tcPr>
          <w:p w14:paraId="087562FE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15" w:type="pct"/>
            <w:vAlign w:val="center"/>
          </w:tcPr>
          <w:p w14:paraId="1A63518A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68" w:type="pct"/>
            <w:vAlign w:val="center"/>
          </w:tcPr>
          <w:p w14:paraId="6F3BD580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657A7C72" w14:textId="77777777" w:rsidR="0015254C" w:rsidRPr="00816DB8" w:rsidRDefault="0015254C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2704FF73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05C8B70C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  <w:p w14:paraId="0022F9CA" w14:textId="77777777" w:rsidR="0015254C" w:rsidRPr="00816DB8" w:rsidRDefault="0015254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SCIE </w:t>
            </w:r>
          </w:p>
        </w:tc>
        <w:tc>
          <w:tcPr>
            <w:tcW w:w="680" w:type="pct"/>
          </w:tcPr>
          <w:p w14:paraId="58D57739" w14:textId="7E2E3ED2" w:rsidR="0015254C" w:rsidRPr="00816DB8" w:rsidRDefault="0015254C" w:rsidP="0039415C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3</w:t>
            </w:r>
          </w:p>
        </w:tc>
      </w:tr>
    </w:tbl>
    <w:p w14:paraId="2E22D95F" w14:textId="77777777" w:rsidR="009D3424" w:rsidRPr="00816DB8" w:rsidRDefault="009D342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4789B43" w14:textId="77777777" w:rsidR="009D3424" w:rsidRDefault="009D342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C6E47A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37FEED" w14:textId="77777777" w:rsidR="00FF71D3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3BA570" w14:textId="77777777" w:rsidR="00FF71D3" w:rsidRPr="00816DB8" w:rsidRDefault="00FF71D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74A54FD" w14:textId="51E3370F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ADMINISTRATION YEAR TWO - GROUP D – </w:t>
      </w:r>
      <w:r w:rsidR="00E872A9" w:rsidRPr="00816DB8">
        <w:rPr>
          <w:rFonts w:ascii="Book Antiqua" w:hAnsi="Book Antiqua"/>
          <w:b/>
          <w:sz w:val="18"/>
          <w:szCs w:val="18"/>
        </w:rPr>
        <w:t xml:space="preserve">(300) </w:t>
      </w:r>
      <w:r w:rsidRPr="00816DB8">
        <w:rPr>
          <w:rFonts w:ascii="Book Antiqua" w:hAnsi="Book Antiqua"/>
          <w:b/>
          <w:sz w:val="18"/>
          <w:szCs w:val="18"/>
        </w:rPr>
        <w:t>PARALLEL TO GROUP C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9D3424" w:rsidRPr="00816DB8" w14:paraId="66BF9499" w14:textId="77777777" w:rsidTr="0039415C">
        <w:tc>
          <w:tcPr>
            <w:tcW w:w="1098" w:type="pct"/>
          </w:tcPr>
          <w:p w14:paraId="29AB6BF1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3058C3F5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8626BD0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2CEF449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87E79AC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70E9D90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D3424" w:rsidRPr="00816DB8" w14:paraId="6AFA7362" w14:textId="77777777" w:rsidTr="0039415C">
        <w:tc>
          <w:tcPr>
            <w:tcW w:w="1098" w:type="pct"/>
          </w:tcPr>
          <w:p w14:paraId="5EB4920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68" w:type="pct"/>
          </w:tcPr>
          <w:p w14:paraId="5052748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64D270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58DFE68D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09C9E58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337357C2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13759882" w14:textId="77777777" w:rsidTr="0039415C">
        <w:tc>
          <w:tcPr>
            <w:tcW w:w="1098" w:type="pct"/>
          </w:tcPr>
          <w:p w14:paraId="25296280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68" w:type="pct"/>
          </w:tcPr>
          <w:p w14:paraId="3FB4918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0D40D240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0ACE96AD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327731E1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1C16613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</w:tr>
      <w:tr w:rsidR="009D3424" w:rsidRPr="00816DB8" w14:paraId="2231E34A" w14:textId="77777777" w:rsidTr="0039415C">
        <w:tc>
          <w:tcPr>
            <w:tcW w:w="1098" w:type="pct"/>
          </w:tcPr>
          <w:p w14:paraId="21687025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68" w:type="pct"/>
          </w:tcPr>
          <w:p w14:paraId="3EA308C5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0F94326E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435F56A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3B8C9425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1B1C27D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075943EB" w14:textId="77777777" w:rsidTr="0039415C">
        <w:tc>
          <w:tcPr>
            <w:tcW w:w="1098" w:type="pct"/>
          </w:tcPr>
          <w:p w14:paraId="6EE9427B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68" w:type="pct"/>
          </w:tcPr>
          <w:p w14:paraId="05A85628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4" w:type="pct"/>
          </w:tcPr>
          <w:p w14:paraId="25FDFE8C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1C1AF550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5141B73B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611F42F9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</w:tr>
      <w:tr w:rsidR="009D3424" w:rsidRPr="00816DB8" w14:paraId="044AA945" w14:textId="77777777" w:rsidTr="0039415C">
        <w:tc>
          <w:tcPr>
            <w:tcW w:w="1098" w:type="pct"/>
          </w:tcPr>
          <w:p w14:paraId="068F52B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568" w:type="pct"/>
          </w:tcPr>
          <w:p w14:paraId="4364B668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9B686A8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A588A76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1C4A9E1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0B614DA" w14:textId="77777777" w:rsidR="009D3424" w:rsidRPr="00816DB8" w:rsidRDefault="009D3424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F4C66C7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10FA84C" w14:textId="77777777" w:rsidR="009D3424" w:rsidRPr="00816DB8" w:rsidRDefault="009D3424" w:rsidP="009D342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5"/>
        <w:gridCol w:w="1091"/>
        <w:gridCol w:w="1506"/>
        <w:gridCol w:w="2344"/>
        <w:gridCol w:w="514"/>
        <w:gridCol w:w="801"/>
        <w:gridCol w:w="774"/>
        <w:gridCol w:w="1257"/>
      </w:tblGrid>
      <w:tr w:rsidR="009D3424" w:rsidRPr="00816DB8" w14:paraId="530C4AD0" w14:textId="77777777" w:rsidTr="00952139">
        <w:tc>
          <w:tcPr>
            <w:tcW w:w="517" w:type="pct"/>
          </w:tcPr>
          <w:p w14:paraId="00B85ACF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3B805998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5" w:type="pct"/>
          </w:tcPr>
          <w:p w14:paraId="45F9DE02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8" w:type="pct"/>
          </w:tcPr>
          <w:p w14:paraId="1DC6C41A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6D5DD6F6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40C7A14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2DB41B85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71909761" w14:textId="77777777" w:rsidR="009D3424" w:rsidRPr="00816DB8" w:rsidRDefault="009D3424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9779AE" w:rsidRPr="00816DB8" w14:paraId="196F8344" w14:textId="77777777" w:rsidTr="009779AE">
        <w:tc>
          <w:tcPr>
            <w:tcW w:w="517" w:type="pct"/>
          </w:tcPr>
          <w:p w14:paraId="199F0108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90" w:type="pct"/>
            <w:vAlign w:val="center"/>
          </w:tcPr>
          <w:p w14:paraId="03F73FDD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15" w:type="pct"/>
            <w:vAlign w:val="center"/>
          </w:tcPr>
          <w:p w14:paraId="3F59BE5A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268" w:type="pct"/>
            <w:vAlign w:val="center"/>
          </w:tcPr>
          <w:p w14:paraId="70E85DF5" w14:textId="77777777" w:rsidR="009779AE" w:rsidRPr="00816DB8" w:rsidRDefault="009779A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D6962FD" w14:textId="77777777" w:rsidR="009779AE" w:rsidRPr="00816DB8" w:rsidRDefault="009779AE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6F07356F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0299E601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0" w:type="pct"/>
            <w:shd w:val="clear" w:color="auto" w:fill="auto"/>
          </w:tcPr>
          <w:p w14:paraId="65195F72" w14:textId="41A6FE47" w:rsidR="009779AE" w:rsidRPr="00816DB8" w:rsidRDefault="009779AE" w:rsidP="00E435F6">
            <w:pPr>
              <w:rPr>
                <w:rFonts w:ascii="Book Antiqua" w:hAnsi="Book Antiqua"/>
                <w:sz w:val="18"/>
                <w:szCs w:val="18"/>
              </w:rPr>
            </w:pPr>
            <w:r w:rsidRPr="00667DBD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9779AE" w:rsidRPr="00816DB8" w14:paraId="5B389A44" w14:textId="77777777" w:rsidTr="009779AE">
        <w:tc>
          <w:tcPr>
            <w:tcW w:w="517" w:type="pct"/>
          </w:tcPr>
          <w:p w14:paraId="660B92EE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590" w:type="pct"/>
            <w:vAlign w:val="center"/>
          </w:tcPr>
          <w:p w14:paraId="65109C62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15" w:type="pct"/>
            <w:vAlign w:val="center"/>
          </w:tcPr>
          <w:p w14:paraId="494C5955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268" w:type="pct"/>
            <w:vAlign w:val="center"/>
          </w:tcPr>
          <w:p w14:paraId="110BE3C7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02E113A" w14:textId="77777777" w:rsidR="009779AE" w:rsidRPr="00816DB8" w:rsidRDefault="009779AE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52579FEE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069F60B4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0" w:type="pct"/>
            <w:shd w:val="clear" w:color="auto" w:fill="auto"/>
          </w:tcPr>
          <w:p w14:paraId="2B4D9ACE" w14:textId="3E75BA1E" w:rsidR="009779AE" w:rsidRPr="00816DB8" w:rsidRDefault="009779AE" w:rsidP="0039415C">
            <w:r w:rsidRPr="00667DBD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9779AE" w:rsidRPr="00816DB8" w14:paraId="69D44AD0" w14:textId="77777777" w:rsidTr="009779AE">
        <w:tc>
          <w:tcPr>
            <w:tcW w:w="517" w:type="pct"/>
          </w:tcPr>
          <w:p w14:paraId="2582FCD8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590" w:type="pct"/>
            <w:vAlign w:val="center"/>
          </w:tcPr>
          <w:p w14:paraId="2D2AB1A7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15" w:type="pct"/>
            <w:vAlign w:val="center"/>
          </w:tcPr>
          <w:p w14:paraId="59EE1C92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268" w:type="pct"/>
            <w:vAlign w:val="center"/>
          </w:tcPr>
          <w:p w14:paraId="1ECB0321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6D43C6A7" w14:textId="77777777" w:rsidR="009779AE" w:rsidRPr="00816DB8" w:rsidRDefault="009779AE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5C28E150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2758A297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0" w:type="pct"/>
            <w:shd w:val="clear" w:color="auto" w:fill="auto"/>
          </w:tcPr>
          <w:p w14:paraId="0E623D3F" w14:textId="4571DFF3" w:rsidR="009779AE" w:rsidRPr="00816DB8" w:rsidRDefault="009779AE" w:rsidP="0039415C">
            <w:r w:rsidRPr="00667DBD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9779AE" w:rsidRPr="00816DB8" w14:paraId="39E8E22A" w14:textId="77777777" w:rsidTr="009779AE">
        <w:tc>
          <w:tcPr>
            <w:tcW w:w="517" w:type="pct"/>
          </w:tcPr>
          <w:p w14:paraId="1046FEDB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90" w:type="pct"/>
            <w:vAlign w:val="center"/>
          </w:tcPr>
          <w:p w14:paraId="0EABE39D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15" w:type="pct"/>
            <w:vAlign w:val="center"/>
          </w:tcPr>
          <w:p w14:paraId="7347BF85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268" w:type="pct"/>
            <w:vAlign w:val="center"/>
          </w:tcPr>
          <w:p w14:paraId="228B4814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5458FD5B" w14:textId="77777777" w:rsidR="009779AE" w:rsidRPr="00816DB8" w:rsidRDefault="009779AE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33" w:type="pct"/>
          </w:tcPr>
          <w:p w14:paraId="74FC80F2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15EBAB8B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80" w:type="pct"/>
            <w:shd w:val="clear" w:color="auto" w:fill="auto"/>
          </w:tcPr>
          <w:p w14:paraId="0D20AF11" w14:textId="3CA938F5" w:rsidR="009779AE" w:rsidRPr="00816DB8" w:rsidRDefault="009779AE" w:rsidP="0039415C">
            <w:r w:rsidRPr="00667DBD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9779AE" w:rsidRPr="00816DB8" w14:paraId="548FB47E" w14:textId="77777777" w:rsidTr="009779AE">
        <w:tc>
          <w:tcPr>
            <w:tcW w:w="517" w:type="pct"/>
          </w:tcPr>
          <w:p w14:paraId="36392792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0" w:type="pct"/>
            <w:vAlign w:val="center"/>
          </w:tcPr>
          <w:p w14:paraId="49AFDC5D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15" w:type="pct"/>
            <w:vAlign w:val="center"/>
          </w:tcPr>
          <w:p w14:paraId="7AA5AAD5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68" w:type="pct"/>
            <w:vAlign w:val="center"/>
          </w:tcPr>
          <w:p w14:paraId="40979F6C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8" w:type="pct"/>
            <w:vAlign w:val="center"/>
          </w:tcPr>
          <w:p w14:paraId="13CBB765" w14:textId="77777777" w:rsidR="009779AE" w:rsidRPr="00816DB8" w:rsidRDefault="009779AE" w:rsidP="0039415C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09476A46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13C4A4F9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  <w:p w14:paraId="79F99801" w14:textId="77777777" w:rsidR="009779AE" w:rsidRPr="00816DB8" w:rsidRDefault="009779A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SCIE </w:t>
            </w:r>
          </w:p>
        </w:tc>
        <w:tc>
          <w:tcPr>
            <w:tcW w:w="680" w:type="pct"/>
            <w:shd w:val="clear" w:color="auto" w:fill="auto"/>
          </w:tcPr>
          <w:p w14:paraId="77495D5D" w14:textId="42FAD403" w:rsidR="009779AE" w:rsidRPr="00816DB8" w:rsidRDefault="009779AE" w:rsidP="0039415C">
            <w:r w:rsidRPr="00667DBD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</w:tbl>
    <w:p w14:paraId="09F9DA92" w14:textId="77777777" w:rsidR="009D3424" w:rsidRPr="00816DB8" w:rsidRDefault="009D342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8D2ACB4" w14:textId="77777777" w:rsidR="00C86EFE" w:rsidRPr="00816DB8" w:rsidRDefault="00C86EF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F40BA21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55384EC7" w14:textId="34467D46" w:rsidR="003B2543" w:rsidRPr="00816DB8" w:rsidRDefault="003B254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ADMINISTR</w:t>
      </w:r>
      <w:r w:rsidR="009D3424" w:rsidRPr="00816DB8">
        <w:rPr>
          <w:rFonts w:ascii="Book Antiqua" w:hAnsi="Book Antiqua"/>
          <w:b/>
          <w:sz w:val="18"/>
          <w:szCs w:val="18"/>
        </w:rPr>
        <w:t>ATION YEAR TWO - GROUP E</w:t>
      </w:r>
      <w:r w:rsidR="001C7AA9" w:rsidRPr="00816DB8">
        <w:rPr>
          <w:rFonts w:ascii="Book Antiqua" w:hAnsi="Book Antiqua"/>
          <w:b/>
          <w:sz w:val="18"/>
          <w:szCs w:val="18"/>
        </w:rPr>
        <w:t xml:space="preserve"> – (</w:t>
      </w:r>
      <w:r w:rsidR="00E872A9" w:rsidRPr="00816DB8">
        <w:rPr>
          <w:rFonts w:ascii="Book Antiqua" w:hAnsi="Book Antiqua"/>
          <w:b/>
          <w:sz w:val="18"/>
          <w:szCs w:val="18"/>
        </w:rPr>
        <w:t>3</w:t>
      </w:r>
      <w:r w:rsidR="00CF57EE" w:rsidRPr="00816DB8">
        <w:rPr>
          <w:rFonts w:ascii="Book Antiqua" w:hAnsi="Book Antiqua"/>
          <w:b/>
          <w:sz w:val="18"/>
          <w:szCs w:val="18"/>
        </w:rPr>
        <w:t>00</w:t>
      </w:r>
      <w:r w:rsidR="001C7AA9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8"/>
        <w:gridCol w:w="1889"/>
        <w:gridCol w:w="1283"/>
        <w:gridCol w:w="1542"/>
        <w:gridCol w:w="1542"/>
        <w:gridCol w:w="1538"/>
      </w:tblGrid>
      <w:tr w:rsidR="002B1C07" w:rsidRPr="00816DB8" w14:paraId="7E57662A" w14:textId="77777777" w:rsidTr="001C437E">
        <w:tc>
          <w:tcPr>
            <w:tcW w:w="784" w:type="pct"/>
          </w:tcPr>
          <w:p w14:paraId="6C331CE1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22" w:type="pct"/>
          </w:tcPr>
          <w:p w14:paraId="7FE7D5DA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4" w:type="pct"/>
          </w:tcPr>
          <w:p w14:paraId="7C03FE9C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04B8E99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DAA5B06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B72CE0B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10C5DA1" w14:textId="77777777" w:rsidTr="001C437E">
        <w:tc>
          <w:tcPr>
            <w:tcW w:w="784" w:type="pct"/>
          </w:tcPr>
          <w:p w14:paraId="79F7684B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022" w:type="pct"/>
          </w:tcPr>
          <w:p w14:paraId="2368FC02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4" w:type="pct"/>
          </w:tcPr>
          <w:p w14:paraId="0D98AED3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5777CD1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43FC1F30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3A45564B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816DB8" w14:paraId="7A765D55" w14:textId="77777777" w:rsidTr="001C437E">
        <w:tc>
          <w:tcPr>
            <w:tcW w:w="784" w:type="pct"/>
          </w:tcPr>
          <w:p w14:paraId="2270AFEC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022" w:type="pct"/>
          </w:tcPr>
          <w:p w14:paraId="5819C0AF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4" w:type="pct"/>
          </w:tcPr>
          <w:p w14:paraId="6F01CC25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330187BA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834" w:type="pct"/>
          </w:tcPr>
          <w:p w14:paraId="5CC0ADC8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2" w:type="pct"/>
          </w:tcPr>
          <w:p w14:paraId="66D7A8DF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2B1C07" w:rsidRPr="00816DB8" w14:paraId="50A0E242" w14:textId="77777777" w:rsidTr="001C437E">
        <w:tc>
          <w:tcPr>
            <w:tcW w:w="784" w:type="pct"/>
          </w:tcPr>
          <w:p w14:paraId="29E77C6B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022" w:type="pct"/>
          </w:tcPr>
          <w:p w14:paraId="309CD623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94" w:type="pct"/>
          </w:tcPr>
          <w:p w14:paraId="0BCFB836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3ADAABA3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71F752A5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2" w:type="pct"/>
          </w:tcPr>
          <w:p w14:paraId="382A7A41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816DB8" w14:paraId="4753070B" w14:textId="77777777" w:rsidTr="001C437E">
        <w:tc>
          <w:tcPr>
            <w:tcW w:w="784" w:type="pct"/>
          </w:tcPr>
          <w:p w14:paraId="4714E53A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022" w:type="pct"/>
          </w:tcPr>
          <w:p w14:paraId="07AAC774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94" w:type="pct"/>
          </w:tcPr>
          <w:p w14:paraId="3DB25767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4" w:type="pct"/>
          </w:tcPr>
          <w:p w14:paraId="7DCFCEF9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834" w:type="pct"/>
          </w:tcPr>
          <w:p w14:paraId="28442E61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32" w:type="pct"/>
          </w:tcPr>
          <w:p w14:paraId="5AB405E5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C437E" w:rsidRPr="00816DB8" w14:paraId="35859DC2" w14:textId="77777777" w:rsidTr="001C437E">
        <w:tc>
          <w:tcPr>
            <w:tcW w:w="784" w:type="pct"/>
          </w:tcPr>
          <w:p w14:paraId="57421D91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022" w:type="pct"/>
          </w:tcPr>
          <w:p w14:paraId="1E752516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 a.m. – 9.00 a.m.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IICT</w:t>
            </w:r>
          </w:p>
        </w:tc>
        <w:tc>
          <w:tcPr>
            <w:tcW w:w="694" w:type="pct"/>
          </w:tcPr>
          <w:p w14:paraId="0F1C7591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1D6F478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E6D93A8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CC67BBC" w14:textId="77777777" w:rsidR="001C437E" w:rsidRPr="00816DB8" w:rsidRDefault="001C437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201F9BC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D68E79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3"/>
        <w:gridCol w:w="1140"/>
        <w:gridCol w:w="1573"/>
        <w:gridCol w:w="1898"/>
        <w:gridCol w:w="590"/>
        <w:gridCol w:w="882"/>
        <w:gridCol w:w="882"/>
        <w:gridCol w:w="1274"/>
      </w:tblGrid>
      <w:tr w:rsidR="002B1C07" w:rsidRPr="00816DB8" w14:paraId="12A1270E" w14:textId="77777777" w:rsidTr="000902AD">
        <w:tc>
          <w:tcPr>
            <w:tcW w:w="543" w:type="pct"/>
          </w:tcPr>
          <w:p w14:paraId="42245E05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7" w:type="pct"/>
          </w:tcPr>
          <w:p w14:paraId="0837CA26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1" w:type="pct"/>
          </w:tcPr>
          <w:p w14:paraId="5F52DB0F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27" w:type="pct"/>
          </w:tcPr>
          <w:p w14:paraId="08AAC4B1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9" w:type="pct"/>
          </w:tcPr>
          <w:p w14:paraId="1A485F8B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7" w:type="pct"/>
          </w:tcPr>
          <w:p w14:paraId="65861589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7" w:type="pct"/>
          </w:tcPr>
          <w:p w14:paraId="63F511E4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9" w:type="pct"/>
          </w:tcPr>
          <w:p w14:paraId="4BBC51F6" w14:textId="77777777" w:rsidR="00F7281D" w:rsidRPr="00816DB8" w:rsidRDefault="00F728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8324E2" w:rsidRPr="00816DB8" w14:paraId="49F3D49F" w14:textId="77777777" w:rsidTr="000902AD">
        <w:tc>
          <w:tcPr>
            <w:tcW w:w="543" w:type="pct"/>
          </w:tcPr>
          <w:p w14:paraId="4B641203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17" w:type="pct"/>
            <w:vAlign w:val="center"/>
          </w:tcPr>
          <w:p w14:paraId="5913D355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2115</w:t>
            </w:r>
          </w:p>
        </w:tc>
        <w:tc>
          <w:tcPr>
            <w:tcW w:w="851" w:type="pct"/>
            <w:vAlign w:val="center"/>
          </w:tcPr>
          <w:p w14:paraId="689F4057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Management</w:t>
            </w:r>
          </w:p>
        </w:tc>
        <w:tc>
          <w:tcPr>
            <w:tcW w:w="1027" w:type="pct"/>
            <w:vAlign w:val="center"/>
          </w:tcPr>
          <w:p w14:paraId="407428FD" w14:textId="645A73E9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43555484" w14:textId="77777777" w:rsidR="008324E2" w:rsidRPr="00816DB8" w:rsidRDefault="008324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3B98274B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57282BD5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9" w:type="pct"/>
          </w:tcPr>
          <w:p w14:paraId="3B265E13" w14:textId="3009784E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8324E2" w:rsidRPr="00816DB8" w14:paraId="45CC42CC" w14:textId="77777777" w:rsidTr="000902AD">
        <w:tc>
          <w:tcPr>
            <w:tcW w:w="543" w:type="pct"/>
          </w:tcPr>
          <w:p w14:paraId="2A30A9CF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AW</w:t>
            </w:r>
          </w:p>
        </w:tc>
        <w:tc>
          <w:tcPr>
            <w:tcW w:w="617" w:type="pct"/>
            <w:vAlign w:val="center"/>
          </w:tcPr>
          <w:p w14:paraId="27EF4012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2102</w:t>
            </w:r>
          </w:p>
        </w:tc>
        <w:tc>
          <w:tcPr>
            <w:tcW w:w="851" w:type="pct"/>
            <w:vAlign w:val="center"/>
          </w:tcPr>
          <w:p w14:paraId="2079AC29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any Law</w:t>
            </w:r>
          </w:p>
        </w:tc>
        <w:tc>
          <w:tcPr>
            <w:tcW w:w="1027" w:type="pct"/>
            <w:vAlign w:val="center"/>
          </w:tcPr>
          <w:p w14:paraId="6872C50C" w14:textId="7D1D9585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15FE4A62" w14:textId="77777777" w:rsidR="008324E2" w:rsidRPr="00816DB8" w:rsidRDefault="008324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57785017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3DA56EED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9" w:type="pct"/>
          </w:tcPr>
          <w:p w14:paraId="0E9D5B82" w14:textId="54AEE7F3" w:rsidR="008324E2" w:rsidRPr="00816DB8" w:rsidRDefault="008324E2" w:rsidP="001A6D86"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8324E2" w:rsidRPr="00816DB8" w14:paraId="1986CD78" w14:textId="77777777" w:rsidTr="000902AD">
        <w:tc>
          <w:tcPr>
            <w:tcW w:w="543" w:type="pct"/>
          </w:tcPr>
          <w:p w14:paraId="482B6B45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CC</w:t>
            </w:r>
          </w:p>
        </w:tc>
        <w:tc>
          <w:tcPr>
            <w:tcW w:w="617" w:type="pct"/>
            <w:vAlign w:val="center"/>
          </w:tcPr>
          <w:p w14:paraId="44BF03C4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2101</w:t>
            </w:r>
          </w:p>
        </w:tc>
        <w:tc>
          <w:tcPr>
            <w:tcW w:w="851" w:type="pct"/>
            <w:vAlign w:val="center"/>
          </w:tcPr>
          <w:p w14:paraId="6F005DE7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te Accounting</w:t>
            </w:r>
          </w:p>
        </w:tc>
        <w:tc>
          <w:tcPr>
            <w:tcW w:w="1027" w:type="pct"/>
            <w:vAlign w:val="center"/>
          </w:tcPr>
          <w:p w14:paraId="7C1F4FBD" w14:textId="72FE1463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58430A5B" w14:textId="77777777" w:rsidR="008324E2" w:rsidRPr="00816DB8" w:rsidRDefault="008324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1EF13946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272F01B5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9" w:type="pct"/>
          </w:tcPr>
          <w:p w14:paraId="516136F9" w14:textId="447FD177" w:rsidR="008324E2" w:rsidRPr="00816DB8" w:rsidRDefault="008324E2" w:rsidP="001A6D86"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  <w:tr w:rsidR="008324E2" w:rsidRPr="00816DB8" w14:paraId="0BE19DBB" w14:textId="77777777" w:rsidTr="000902AD">
        <w:tc>
          <w:tcPr>
            <w:tcW w:w="543" w:type="pct"/>
          </w:tcPr>
          <w:p w14:paraId="6385345B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617" w:type="pct"/>
            <w:vAlign w:val="center"/>
          </w:tcPr>
          <w:p w14:paraId="08367701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2122</w:t>
            </w:r>
          </w:p>
        </w:tc>
        <w:tc>
          <w:tcPr>
            <w:tcW w:w="851" w:type="pct"/>
            <w:vAlign w:val="center"/>
          </w:tcPr>
          <w:p w14:paraId="2C802314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ermediary ICT</w:t>
            </w:r>
          </w:p>
        </w:tc>
        <w:tc>
          <w:tcPr>
            <w:tcW w:w="1027" w:type="pct"/>
            <w:vAlign w:val="center"/>
          </w:tcPr>
          <w:p w14:paraId="6D733BE8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78CE2252" w14:textId="77777777" w:rsidR="008324E2" w:rsidRPr="00816DB8" w:rsidRDefault="008324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77" w:type="pct"/>
          </w:tcPr>
          <w:p w14:paraId="1707AB7D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7" w:type="pct"/>
          </w:tcPr>
          <w:p w14:paraId="1C4A8C17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9" w:type="pct"/>
          </w:tcPr>
          <w:p w14:paraId="178C7393" w14:textId="77777777" w:rsidR="008324E2" w:rsidRPr="00816DB8" w:rsidRDefault="008324E2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  <w:p w14:paraId="72ED123D" w14:textId="023A9FDA" w:rsidR="008324E2" w:rsidRPr="00816DB8" w:rsidRDefault="008324E2" w:rsidP="001A6D86">
            <w:r w:rsidRPr="00816DB8">
              <w:rPr>
                <w:rFonts w:ascii="Book Antiqua" w:hAnsi="Book Antiqua"/>
                <w:sz w:val="18"/>
                <w:szCs w:val="18"/>
              </w:rPr>
              <w:t>AND ADB LABS 3 &amp; 4</w:t>
            </w:r>
          </w:p>
        </w:tc>
      </w:tr>
      <w:tr w:rsidR="008324E2" w:rsidRPr="00816DB8" w14:paraId="735B2449" w14:textId="77777777" w:rsidTr="000902AD">
        <w:tc>
          <w:tcPr>
            <w:tcW w:w="543" w:type="pct"/>
          </w:tcPr>
          <w:p w14:paraId="696CD43D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7" w:type="pct"/>
            <w:vAlign w:val="center"/>
          </w:tcPr>
          <w:p w14:paraId="0F17290A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2102</w:t>
            </w:r>
          </w:p>
        </w:tc>
        <w:tc>
          <w:tcPr>
            <w:tcW w:w="851" w:type="pct"/>
            <w:vAlign w:val="center"/>
          </w:tcPr>
          <w:p w14:paraId="068E284C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027" w:type="pct"/>
            <w:vAlign w:val="center"/>
          </w:tcPr>
          <w:p w14:paraId="16AC9FEA" w14:textId="18610A96" w:rsidR="008324E2" w:rsidRPr="00816DB8" w:rsidRDefault="008324E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19" w:type="pct"/>
            <w:vAlign w:val="center"/>
          </w:tcPr>
          <w:p w14:paraId="777F7F3D" w14:textId="77777777" w:rsidR="008324E2" w:rsidRPr="00816DB8" w:rsidRDefault="008324E2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77" w:type="pct"/>
          </w:tcPr>
          <w:p w14:paraId="71413FF1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7" w:type="pct"/>
          </w:tcPr>
          <w:p w14:paraId="6F3EF942" w14:textId="77777777" w:rsidR="008324E2" w:rsidRPr="00816DB8" w:rsidRDefault="008324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89" w:type="pct"/>
          </w:tcPr>
          <w:p w14:paraId="5DED4ACB" w14:textId="618C17CD" w:rsidR="008324E2" w:rsidRPr="00816DB8" w:rsidRDefault="008324E2" w:rsidP="001A6D86">
            <w:r w:rsidRPr="00816DB8">
              <w:rPr>
                <w:rFonts w:ascii="Book Antiqua" w:hAnsi="Book Antiqua"/>
                <w:sz w:val="18"/>
                <w:szCs w:val="18"/>
              </w:rPr>
              <w:t>S. TOWER LEVEL 2</w:t>
            </w:r>
          </w:p>
        </w:tc>
      </w:tr>
    </w:tbl>
    <w:p w14:paraId="37702C9C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6C2859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54C9B5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AA6DAE" w14:textId="77777777" w:rsidR="00081C71" w:rsidRPr="00816DB8" w:rsidRDefault="00081C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3E8AD9" w14:textId="77777777" w:rsidR="00081C71" w:rsidRPr="00816DB8" w:rsidRDefault="00081C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616A1E" w14:textId="77777777" w:rsidR="00081C71" w:rsidRPr="00816DB8" w:rsidRDefault="00081C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30DF15" w14:textId="77777777" w:rsidR="00081C71" w:rsidRPr="00816DB8" w:rsidRDefault="00081C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EB0ED5" w14:textId="77777777" w:rsidR="00081C71" w:rsidRPr="00816DB8" w:rsidRDefault="00081C7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CAE365" w14:textId="77777777" w:rsidR="00F7281D" w:rsidRPr="00816DB8" w:rsidRDefault="00F728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8B8905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6CBC8F68" w14:textId="41313358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ADMINIST</w:t>
      </w:r>
      <w:r w:rsidR="008F4915" w:rsidRPr="00816DB8">
        <w:rPr>
          <w:rFonts w:ascii="Book Antiqua" w:hAnsi="Book Antiqua"/>
          <w:b/>
          <w:sz w:val="18"/>
          <w:szCs w:val="18"/>
        </w:rPr>
        <w:t>RATION YEAR THREE – GROUP A (1</w:t>
      </w:r>
      <w:r w:rsidR="00054383" w:rsidRPr="00816DB8">
        <w:rPr>
          <w:rFonts w:ascii="Book Antiqua" w:hAnsi="Book Antiqua"/>
          <w:b/>
          <w:sz w:val="18"/>
          <w:szCs w:val="18"/>
        </w:rPr>
        <w:t>00)</w:t>
      </w:r>
    </w:p>
    <w:tbl>
      <w:tblPr>
        <w:tblStyle w:val="TableGrid8"/>
        <w:tblW w:w="5107" w:type="pct"/>
        <w:tblLayout w:type="fixed"/>
        <w:tblLook w:val="04A0" w:firstRow="1" w:lastRow="0" w:firstColumn="1" w:lastColumn="0" w:noHBand="0" w:noVBand="1"/>
      </w:tblPr>
      <w:tblGrid>
        <w:gridCol w:w="1582"/>
        <w:gridCol w:w="1497"/>
        <w:gridCol w:w="1714"/>
        <w:gridCol w:w="1524"/>
        <w:gridCol w:w="1524"/>
        <w:gridCol w:w="1599"/>
      </w:tblGrid>
      <w:tr w:rsidR="00FF71D3" w:rsidRPr="00816DB8" w14:paraId="3E1ADE01" w14:textId="77777777" w:rsidTr="00FF71D3">
        <w:tc>
          <w:tcPr>
            <w:tcW w:w="838" w:type="pct"/>
          </w:tcPr>
          <w:p w14:paraId="18D6772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3" w:type="pct"/>
          </w:tcPr>
          <w:p w14:paraId="76A5DC1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08" w:type="pct"/>
          </w:tcPr>
          <w:p w14:paraId="53F894A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7" w:type="pct"/>
          </w:tcPr>
          <w:p w14:paraId="026AA22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7" w:type="pct"/>
          </w:tcPr>
          <w:p w14:paraId="4FDB9ED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47" w:type="pct"/>
          </w:tcPr>
          <w:p w14:paraId="376879F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F71D3" w:rsidRPr="00816DB8" w14:paraId="2B56BC60" w14:textId="77777777" w:rsidTr="00FF71D3">
        <w:tc>
          <w:tcPr>
            <w:tcW w:w="838" w:type="pct"/>
          </w:tcPr>
          <w:p w14:paraId="27C3A2D5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3" w:type="pct"/>
          </w:tcPr>
          <w:p w14:paraId="174A9063" w14:textId="1DBC17D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908" w:type="pct"/>
          </w:tcPr>
          <w:p w14:paraId="2291D2A0" w14:textId="0DEC9A76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807" w:type="pct"/>
          </w:tcPr>
          <w:p w14:paraId="4F4A017E" w14:textId="6ACD9D76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807" w:type="pct"/>
          </w:tcPr>
          <w:p w14:paraId="65280F8B" w14:textId="310C7265" w:rsidR="00600AE7" w:rsidRPr="00816DB8" w:rsidRDefault="000C16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847" w:type="pct"/>
          </w:tcPr>
          <w:p w14:paraId="4CE9405B" w14:textId="6E77ADAE" w:rsidR="00600AE7" w:rsidRPr="00816DB8" w:rsidRDefault="00EC24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/ LRFI/ MC/ SMU/PRM</w:t>
            </w:r>
          </w:p>
        </w:tc>
      </w:tr>
      <w:tr w:rsidR="00FF71D3" w:rsidRPr="00816DB8" w14:paraId="67EAEBF6" w14:textId="77777777" w:rsidTr="00FF71D3">
        <w:tc>
          <w:tcPr>
            <w:tcW w:w="838" w:type="pct"/>
          </w:tcPr>
          <w:p w14:paraId="39857622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3" w:type="pct"/>
          </w:tcPr>
          <w:p w14:paraId="5011C639" w14:textId="53EB4408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908" w:type="pct"/>
          </w:tcPr>
          <w:p w14:paraId="54EE6AAC" w14:textId="48EE5E02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807" w:type="pct"/>
          </w:tcPr>
          <w:p w14:paraId="597F2CE3" w14:textId="6D1EAA0E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807" w:type="pct"/>
          </w:tcPr>
          <w:p w14:paraId="7EE9E996" w14:textId="6DAFF742" w:rsidR="00600AE7" w:rsidRPr="00816DB8" w:rsidRDefault="005371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847" w:type="pct"/>
          </w:tcPr>
          <w:p w14:paraId="6EB3199F" w14:textId="43ECD9A7" w:rsidR="00600AE7" w:rsidRPr="00816DB8" w:rsidRDefault="00EC242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/ LRFI/ MC/ SMU/PRM</w:t>
            </w:r>
          </w:p>
        </w:tc>
      </w:tr>
      <w:tr w:rsidR="00FF71D3" w:rsidRPr="00816DB8" w14:paraId="1E2147E6" w14:textId="77777777" w:rsidTr="00FF71D3">
        <w:tc>
          <w:tcPr>
            <w:tcW w:w="838" w:type="pct"/>
          </w:tcPr>
          <w:p w14:paraId="3A6B184E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3" w:type="pct"/>
          </w:tcPr>
          <w:p w14:paraId="39903D4E" w14:textId="131AB7A4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908" w:type="pct"/>
          </w:tcPr>
          <w:p w14:paraId="6D8CB26C" w14:textId="4C6ED465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807" w:type="pct"/>
          </w:tcPr>
          <w:p w14:paraId="49A5D850" w14:textId="281664E9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807" w:type="pct"/>
          </w:tcPr>
          <w:p w14:paraId="7A68514C" w14:textId="039DD834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847" w:type="pct"/>
          </w:tcPr>
          <w:p w14:paraId="0F03C174" w14:textId="5663B1B0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</w:tr>
      <w:tr w:rsidR="00FF71D3" w:rsidRPr="00816DB8" w14:paraId="7A4CC3E5" w14:textId="77777777" w:rsidTr="00FF71D3">
        <w:tc>
          <w:tcPr>
            <w:tcW w:w="838" w:type="pct"/>
          </w:tcPr>
          <w:p w14:paraId="7DD00457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3" w:type="pct"/>
          </w:tcPr>
          <w:p w14:paraId="304369E1" w14:textId="0303D936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908" w:type="pct"/>
          </w:tcPr>
          <w:p w14:paraId="2541A259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7" w:type="pct"/>
          </w:tcPr>
          <w:p w14:paraId="61FE005B" w14:textId="7E29FDBB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807" w:type="pct"/>
          </w:tcPr>
          <w:p w14:paraId="68607C99" w14:textId="45B09CCC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47" w:type="pct"/>
          </w:tcPr>
          <w:p w14:paraId="5898D5BE" w14:textId="49A48115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</w:tr>
      <w:tr w:rsidR="00FF71D3" w:rsidRPr="00816DB8" w14:paraId="6277CFD4" w14:textId="77777777" w:rsidTr="00FF71D3">
        <w:tc>
          <w:tcPr>
            <w:tcW w:w="838" w:type="pct"/>
          </w:tcPr>
          <w:p w14:paraId="667C90EF" w14:textId="4BCF7723" w:rsidR="00600AE7" w:rsidRPr="00816DB8" w:rsidRDefault="00600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93" w:type="pct"/>
          </w:tcPr>
          <w:p w14:paraId="296CD89A" w14:textId="5E7C4159" w:rsidR="00600AE7" w:rsidRPr="00816DB8" w:rsidRDefault="00600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53D114BD" w14:textId="4FBE449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908" w:type="pct"/>
          </w:tcPr>
          <w:p w14:paraId="12AD85A2" w14:textId="551E6DDA" w:rsidR="00600AE7" w:rsidRPr="00816DB8" w:rsidRDefault="005371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:00-12.00 noon</w:t>
            </w:r>
          </w:p>
          <w:p w14:paraId="1715706D" w14:textId="25EC45A2" w:rsidR="00537190" w:rsidRPr="00816DB8" w:rsidRDefault="005371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807" w:type="pct"/>
          </w:tcPr>
          <w:p w14:paraId="7066BD72" w14:textId="4E666234" w:rsidR="00600AE7" w:rsidRPr="00816DB8" w:rsidRDefault="00EC242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:00-3.00 p.m.</w:t>
            </w:r>
          </w:p>
          <w:p w14:paraId="2C86D04D" w14:textId="2EB0BACC" w:rsidR="00EC242C" w:rsidRPr="00816DB8" w:rsidRDefault="00FF71D3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INTA</w:t>
            </w:r>
            <w:r w:rsidR="00CE008B">
              <w:rPr>
                <w:rFonts w:ascii="Book Antiqua" w:hAnsi="Book Antiqua"/>
                <w:sz w:val="18"/>
                <w:szCs w:val="18"/>
              </w:rPr>
              <w:t>/</w:t>
            </w:r>
            <w:r>
              <w:rPr>
                <w:rFonts w:ascii="Book Antiqua" w:hAnsi="Book Antiqua"/>
                <w:sz w:val="18"/>
                <w:szCs w:val="18"/>
              </w:rPr>
              <w:t>LRFI/</w:t>
            </w:r>
            <w:r w:rsidR="00EC242C" w:rsidRPr="00816DB8">
              <w:rPr>
                <w:rFonts w:ascii="Book Antiqua" w:hAnsi="Book Antiqua"/>
                <w:sz w:val="18"/>
                <w:szCs w:val="18"/>
              </w:rPr>
              <w:t>MC/ SMU/PRM</w:t>
            </w:r>
          </w:p>
        </w:tc>
        <w:tc>
          <w:tcPr>
            <w:tcW w:w="807" w:type="pct"/>
          </w:tcPr>
          <w:p w14:paraId="4AF1F77C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7" w:type="pct"/>
          </w:tcPr>
          <w:p w14:paraId="3FB01DE6" w14:textId="77777777" w:rsidR="00600AE7" w:rsidRPr="00816DB8" w:rsidRDefault="00600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E041B47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9772FF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55" w:type="pct"/>
        <w:tblLayout w:type="fixed"/>
        <w:tblLook w:val="04A0" w:firstRow="1" w:lastRow="0" w:firstColumn="1" w:lastColumn="0" w:noHBand="0" w:noVBand="1"/>
      </w:tblPr>
      <w:tblGrid>
        <w:gridCol w:w="845"/>
        <w:gridCol w:w="1106"/>
        <w:gridCol w:w="1843"/>
        <w:gridCol w:w="2261"/>
        <w:gridCol w:w="581"/>
        <w:gridCol w:w="873"/>
        <w:gridCol w:w="873"/>
        <w:gridCol w:w="962"/>
      </w:tblGrid>
      <w:tr w:rsidR="00FF71D3" w:rsidRPr="00816DB8" w14:paraId="56C878B3" w14:textId="77777777" w:rsidTr="00FF71D3">
        <w:tc>
          <w:tcPr>
            <w:tcW w:w="452" w:type="pct"/>
          </w:tcPr>
          <w:p w14:paraId="0323726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2" w:type="pct"/>
          </w:tcPr>
          <w:p w14:paraId="01E7F9F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6" w:type="pct"/>
          </w:tcPr>
          <w:p w14:paraId="3B6D1C7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0" w:type="pct"/>
          </w:tcPr>
          <w:p w14:paraId="63EA311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1" w:type="pct"/>
          </w:tcPr>
          <w:p w14:paraId="2A69D0BE" w14:textId="77777777" w:rsidR="002F2342" w:rsidRPr="00816DB8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7" w:type="pct"/>
          </w:tcPr>
          <w:p w14:paraId="3879C1E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7" w:type="pct"/>
          </w:tcPr>
          <w:p w14:paraId="321042D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5" w:type="pct"/>
          </w:tcPr>
          <w:p w14:paraId="34E1D58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F71D3" w:rsidRPr="00816DB8" w14:paraId="519A5AC7" w14:textId="77777777" w:rsidTr="00FF71D3">
        <w:tc>
          <w:tcPr>
            <w:tcW w:w="452" w:type="pct"/>
          </w:tcPr>
          <w:p w14:paraId="63CB45C3" w14:textId="5F450E78" w:rsidR="008B5555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592" w:type="pct"/>
            <w:vAlign w:val="center"/>
          </w:tcPr>
          <w:p w14:paraId="084048C6" w14:textId="5314DD90" w:rsidR="008B5555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86" w:type="pct"/>
            <w:vAlign w:val="center"/>
          </w:tcPr>
          <w:p w14:paraId="25347BDE" w14:textId="276EE66F" w:rsidR="008B5555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10" w:type="pct"/>
            <w:vAlign w:val="center"/>
          </w:tcPr>
          <w:p w14:paraId="0C46F25F" w14:textId="5DDFD044" w:rsidR="008B5555" w:rsidRPr="00816DB8" w:rsidRDefault="008B555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18CCE168" w14:textId="4E32A869" w:rsidR="008B5555" w:rsidRPr="00816DB8" w:rsidRDefault="00A2594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7" w:type="pct"/>
          </w:tcPr>
          <w:p w14:paraId="06F023C8" w14:textId="5E0CB47E" w:rsidR="008B5555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459970B2" w14:textId="15EA7186" w:rsidR="008B5555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15" w:type="pct"/>
          </w:tcPr>
          <w:p w14:paraId="2A85299E" w14:textId="77777777" w:rsidR="008B5555" w:rsidRPr="00816DB8" w:rsidRDefault="008B555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FF71D3" w:rsidRPr="00816DB8" w14:paraId="33C7F87D" w14:textId="77777777" w:rsidTr="00FF71D3">
        <w:tc>
          <w:tcPr>
            <w:tcW w:w="452" w:type="pct"/>
          </w:tcPr>
          <w:p w14:paraId="29996FF7" w14:textId="1629F96B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92" w:type="pct"/>
            <w:vAlign w:val="center"/>
          </w:tcPr>
          <w:p w14:paraId="7E69313E" w14:textId="682ADD3A" w:rsidR="00C256A2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2</w:t>
            </w:r>
          </w:p>
        </w:tc>
        <w:tc>
          <w:tcPr>
            <w:tcW w:w="986" w:type="pct"/>
            <w:vAlign w:val="center"/>
          </w:tcPr>
          <w:p w14:paraId="2493018D" w14:textId="23FA374B" w:rsidR="00C256A2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in</w:t>
            </w:r>
            <w:r w:rsidR="00394CED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set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nd Action</w:t>
            </w:r>
          </w:p>
        </w:tc>
        <w:tc>
          <w:tcPr>
            <w:tcW w:w="1210" w:type="pct"/>
            <w:vAlign w:val="center"/>
          </w:tcPr>
          <w:p w14:paraId="36AF3299" w14:textId="6E45AE3F" w:rsidR="00C256A2" w:rsidRPr="00816DB8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7A34F025" w14:textId="0873B105" w:rsidR="00C256A2" w:rsidRPr="00816DB8" w:rsidRDefault="00A2594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7" w:type="pct"/>
          </w:tcPr>
          <w:p w14:paraId="5BEDB01A" w14:textId="289BD653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67" w:type="pct"/>
          </w:tcPr>
          <w:p w14:paraId="4889CE9B" w14:textId="63D40A6F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15" w:type="pct"/>
          </w:tcPr>
          <w:p w14:paraId="69C7DF22" w14:textId="77777777" w:rsidR="00C256A2" w:rsidRPr="00816DB8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FF71D3" w:rsidRPr="00816DB8" w14:paraId="404FAB34" w14:textId="77777777" w:rsidTr="00FF71D3">
        <w:tc>
          <w:tcPr>
            <w:tcW w:w="452" w:type="pct"/>
          </w:tcPr>
          <w:p w14:paraId="1994A4C9" w14:textId="53135805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592" w:type="pct"/>
            <w:vAlign w:val="center"/>
          </w:tcPr>
          <w:p w14:paraId="76827088" w14:textId="70AA7A9F" w:rsidR="00C256A2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5</w:t>
            </w:r>
          </w:p>
        </w:tc>
        <w:tc>
          <w:tcPr>
            <w:tcW w:w="986" w:type="pct"/>
            <w:vAlign w:val="center"/>
          </w:tcPr>
          <w:p w14:paraId="0524167C" w14:textId="27FF8A86" w:rsidR="00C256A2" w:rsidRPr="00816DB8" w:rsidRDefault="00A2594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Strategic Management</w:t>
            </w:r>
          </w:p>
        </w:tc>
        <w:tc>
          <w:tcPr>
            <w:tcW w:w="1210" w:type="pct"/>
            <w:vAlign w:val="center"/>
          </w:tcPr>
          <w:p w14:paraId="2F6B6F41" w14:textId="023A9629" w:rsidR="00D84305" w:rsidRPr="00816DB8" w:rsidRDefault="00D843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4797D0D4" w14:textId="595ABD5E" w:rsidR="00C256A2" w:rsidRPr="00816DB8" w:rsidRDefault="00A2594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2633220B" w14:textId="657B6D79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7" w:type="pct"/>
          </w:tcPr>
          <w:p w14:paraId="12ADCF59" w14:textId="2B6D760D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515" w:type="pct"/>
          </w:tcPr>
          <w:p w14:paraId="30F84A85" w14:textId="77777777" w:rsidR="00C256A2" w:rsidRPr="00816DB8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FF71D3" w:rsidRPr="00816DB8" w14:paraId="21138C87" w14:textId="77777777" w:rsidTr="00FF71D3">
        <w:tc>
          <w:tcPr>
            <w:tcW w:w="452" w:type="pct"/>
          </w:tcPr>
          <w:p w14:paraId="51DBBF0F" w14:textId="622B890F" w:rsidR="00081C71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592" w:type="pct"/>
            <w:vAlign w:val="center"/>
          </w:tcPr>
          <w:p w14:paraId="763D8E91" w14:textId="153580F8" w:rsidR="00081C71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2103</w:t>
            </w:r>
          </w:p>
        </w:tc>
        <w:tc>
          <w:tcPr>
            <w:tcW w:w="986" w:type="pct"/>
            <w:vAlign w:val="center"/>
          </w:tcPr>
          <w:p w14:paraId="32935500" w14:textId="574D5E97" w:rsidR="00081C71" w:rsidRPr="00816DB8" w:rsidRDefault="00A2594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dministrative Law</w:t>
            </w:r>
          </w:p>
        </w:tc>
        <w:tc>
          <w:tcPr>
            <w:tcW w:w="1210" w:type="pct"/>
            <w:vAlign w:val="center"/>
          </w:tcPr>
          <w:p w14:paraId="5930B272" w14:textId="77777777" w:rsidR="00081C71" w:rsidRPr="00816DB8" w:rsidRDefault="00081C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3C3AAA43" w14:textId="091FB3F7" w:rsidR="00081C71" w:rsidRPr="00816DB8" w:rsidRDefault="00A25948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7" w:type="pct"/>
          </w:tcPr>
          <w:p w14:paraId="31A2A6EE" w14:textId="5F8E3AB6" w:rsidR="00081C71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7" w:type="pct"/>
          </w:tcPr>
          <w:p w14:paraId="47EAC317" w14:textId="5FFC4AC4" w:rsidR="00081C71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15" w:type="pct"/>
          </w:tcPr>
          <w:p w14:paraId="144B1FE7" w14:textId="383C32A8" w:rsidR="00081C71" w:rsidRPr="00816DB8" w:rsidRDefault="00081C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4B67D064" w14:textId="77777777" w:rsidR="002F2342" w:rsidRPr="00816DB8" w:rsidRDefault="002F2342" w:rsidP="001A6D86">
      <w:pPr>
        <w:spacing w:after="0" w:line="240" w:lineRule="auto"/>
        <w:rPr>
          <w:b/>
          <w:sz w:val="18"/>
          <w:szCs w:val="18"/>
        </w:rPr>
      </w:pPr>
    </w:p>
    <w:p w14:paraId="79443C46" w14:textId="77777777" w:rsidR="00FF71D3" w:rsidRDefault="00FF71D3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047C507" w14:textId="1D9DC521" w:rsidR="00A25948" w:rsidRPr="00816DB8" w:rsidRDefault="00A25948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 COURSES (Choose courses from these fields as indicated below)</w:t>
      </w:r>
    </w:p>
    <w:p w14:paraId="0662041B" w14:textId="77777777" w:rsidR="00FF71D3" w:rsidRDefault="00FF71D3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68B278BF" w14:textId="3AFEFC26" w:rsidR="002F2342" w:rsidRPr="00816DB8" w:rsidRDefault="0028346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 xml:space="preserve">Management </w:t>
      </w:r>
      <w:r w:rsidR="002F2342"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 xml:space="preserve">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6"/>
        <w:gridCol w:w="1101"/>
        <w:gridCol w:w="1566"/>
        <w:gridCol w:w="2415"/>
        <w:gridCol w:w="371"/>
        <w:gridCol w:w="673"/>
        <w:gridCol w:w="721"/>
        <w:gridCol w:w="1579"/>
      </w:tblGrid>
      <w:tr w:rsidR="002B1C07" w:rsidRPr="00816DB8" w14:paraId="05103D00" w14:textId="77777777" w:rsidTr="00551FE8">
        <w:tc>
          <w:tcPr>
            <w:tcW w:w="440" w:type="pct"/>
          </w:tcPr>
          <w:p w14:paraId="21CF3139" w14:textId="7A9372B4" w:rsidR="00C256A2" w:rsidRPr="00816DB8" w:rsidRDefault="00CA04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</w:t>
            </w:r>
          </w:p>
        </w:tc>
        <w:tc>
          <w:tcPr>
            <w:tcW w:w="596" w:type="pct"/>
            <w:vAlign w:val="center"/>
          </w:tcPr>
          <w:p w14:paraId="24A01886" w14:textId="2F07BC3B" w:rsidR="00C256A2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9</w:t>
            </w:r>
          </w:p>
        </w:tc>
        <w:tc>
          <w:tcPr>
            <w:tcW w:w="848" w:type="pct"/>
            <w:vAlign w:val="center"/>
          </w:tcPr>
          <w:p w14:paraId="2CD984BA" w14:textId="4D4CE108" w:rsidR="00C256A2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rial Accounting</w:t>
            </w:r>
          </w:p>
        </w:tc>
        <w:tc>
          <w:tcPr>
            <w:tcW w:w="1307" w:type="pct"/>
            <w:vAlign w:val="center"/>
          </w:tcPr>
          <w:p w14:paraId="4CD6EF9C" w14:textId="1C9F4C55" w:rsidR="00C256A2" w:rsidRPr="00816DB8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01" w:type="pct"/>
            <w:vAlign w:val="center"/>
          </w:tcPr>
          <w:p w14:paraId="6CB318BF" w14:textId="46F5D65C" w:rsidR="00C256A2" w:rsidRPr="00816DB8" w:rsidRDefault="00CA04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2DC958DD" w14:textId="3226F666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2062EB55" w14:textId="5E6F2C74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54" w:type="pct"/>
          </w:tcPr>
          <w:p w14:paraId="0DEAD594" w14:textId="77777777" w:rsidR="00C256A2" w:rsidRPr="00816DB8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  <w:tr w:rsidR="00C256A2" w:rsidRPr="00816DB8" w14:paraId="51414A0A" w14:textId="77777777" w:rsidTr="00551FE8">
        <w:tc>
          <w:tcPr>
            <w:tcW w:w="440" w:type="pct"/>
          </w:tcPr>
          <w:p w14:paraId="5B00DF3F" w14:textId="6C7F2C11" w:rsidR="00C256A2" w:rsidRPr="00816DB8" w:rsidRDefault="00CA04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</w:t>
            </w:r>
          </w:p>
        </w:tc>
        <w:tc>
          <w:tcPr>
            <w:tcW w:w="596" w:type="pct"/>
            <w:vAlign w:val="center"/>
          </w:tcPr>
          <w:p w14:paraId="4B816135" w14:textId="7CC8109E" w:rsidR="00C256A2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40</w:t>
            </w:r>
          </w:p>
        </w:tc>
        <w:tc>
          <w:tcPr>
            <w:tcW w:w="848" w:type="pct"/>
            <w:vAlign w:val="center"/>
          </w:tcPr>
          <w:p w14:paraId="3D7B089E" w14:textId="06B0C803" w:rsidR="00C256A2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l Auditing</w:t>
            </w:r>
          </w:p>
        </w:tc>
        <w:tc>
          <w:tcPr>
            <w:tcW w:w="1307" w:type="pct"/>
            <w:vAlign w:val="center"/>
          </w:tcPr>
          <w:p w14:paraId="763C84F3" w14:textId="26401D84" w:rsidR="00C256A2" w:rsidRPr="00816DB8" w:rsidRDefault="00C256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01" w:type="pct"/>
            <w:vAlign w:val="center"/>
          </w:tcPr>
          <w:p w14:paraId="0AC5557E" w14:textId="602D54E5" w:rsidR="00C256A2" w:rsidRPr="00816DB8" w:rsidRDefault="00CA04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4F6D75F3" w14:textId="23C889F6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3552C771" w14:textId="5D58F961" w:rsidR="00C256A2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&amp;A</w:t>
            </w:r>
          </w:p>
        </w:tc>
        <w:tc>
          <w:tcPr>
            <w:tcW w:w="854" w:type="pct"/>
          </w:tcPr>
          <w:p w14:paraId="43B9FD90" w14:textId="77777777" w:rsidR="00C256A2" w:rsidRPr="00816DB8" w:rsidRDefault="00C256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ORT TOWER LEVEL 3</w:t>
            </w:r>
          </w:p>
        </w:tc>
      </w:tr>
    </w:tbl>
    <w:p w14:paraId="50C23B79" w14:textId="77777777" w:rsidR="002F2342" w:rsidRPr="00816DB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67062A1" w14:textId="195CC086" w:rsidR="002F2342" w:rsidRPr="00816DB8" w:rsidRDefault="00283469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 xml:space="preserve">Financial Services </w:t>
      </w:r>
      <w:r w:rsidR="002F2342"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Option</w:t>
      </w: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 xml:space="preserve">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44"/>
        <w:gridCol w:w="1104"/>
        <w:gridCol w:w="1594"/>
        <w:gridCol w:w="2577"/>
        <w:gridCol w:w="340"/>
        <w:gridCol w:w="678"/>
        <w:gridCol w:w="848"/>
        <w:gridCol w:w="1357"/>
      </w:tblGrid>
      <w:tr w:rsidR="002B1C07" w:rsidRPr="00816DB8" w14:paraId="02679696" w14:textId="77777777" w:rsidTr="00007C9F">
        <w:tc>
          <w:tcPr>
            <w:tcW w:w="402" w:type="pct"/>
          </w:tcPr>
          <w:p w14:paraId="608493E0" w14:textId="52F02D8F" w:rsidR="007A4DFB" w:rsidRPr="00816DB8" w:rsidRDefault="00CA04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597" w:type="pct"/>
            <w:vAlign w:val="center"/>
          </w:tcPr>
          <w:p w14:paraId="5929ECF6" w14:textId="3A126097" w:rsidR="007A4DFB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862" w:type="pct"/>
            <w:vAlign w:val="center"/>
          </w:tcPr>
          <w:p w14:paraId="38748B7C" w14:textId="76C3BE2C" w:rsidR="007A4DFB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394" w:type="pct"/>
            <w:vAlign w:val="center"/>
          </w:tcPr>
          <w:p w14:paraId="30FA2710" w14:textId="04B92A1F" w:rsidR="007A4DFB" w:rsidRPr="00816DB8" w:rsidRDefault="007A4DF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07B96556" w14:textId="626902D8" w:rsidR="007A4DFB" w:rsidRPr="00816DB8" w:rsidRDefault="00CA04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6E714385" w14:textId="7703D912" w:rsidR="007A4DFB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</w:tcPr>
          <w:p w14:paraId="0A3836C3" w14:textId="4418344D" w:rsidR="007A4DFB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34" w:type="pct"/>
            <w:shd w:val="clear" w:color="auto" w:fill="auto"/>
          </w:tcPr>
          <w:p w14:paraId="29998A9E" w14:textId="49BE9040" w:rsidR="007A4DFB" w:rsidRPr="00816DB8" w:rsidRDefault="00007C9F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 xml:space="preserve">SHORT TOWER LEVEL </w:t>
            </w:r>
            <w:r w:rsidR="00CE008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7A4DFB" w:rsidRPr="00816DB8" w14:paraId="21EB2F50" w14:textId="77777777" w:rsidTr="00007C9F">
        <w:tc>
          <w:tcPr>
            <w:tcW w:w="402" w:type="pct"/>
          </w:tcPr>
          <w:p w14:paraId="5B089B08" w14:textId="2C335BBF" w:rsidR="007A4DFB" w:rsidRPr="00816DB8" w:rsidRDefault="00CA044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597" w:type="pct"/>
            <w:vAlign w:val="center"/>
          </w:tcPr>
          <w:p w14:paraId="743077FE" w14:textId="23759B9D" w:rsidR="007A4DFB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25</w:t>
            </w:r>
          </w:p>
        </w:tc>
        <w:tc>
          <w:tcPr>
            <w:tcW w:w="862" w:type="pct"/>
            <w:vAlign w:val="center"/>
          </w:tcPr>
          <w:p w14:paraId="0278464F" w14:textId="77A725FB" w:rsidR="007A4DFB" w:rsidRPr="00816DB8" w:rsidRDefault="00CA044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w Relating to Financial Institutions</w:t>
            </w:r>
          </w:p>
        </w:tc>
        <w:tc>
          <w:tcPr>
            <w:tcW w:w="1394" w:type="pct"/>
            <w:vAlign w:val="center"/>
          </w:tcPr>
          <w:p w14:paraId="0F1216F4" w14:textId="4E91A095" w:rsidR="0035533F" w:rsidRPr="00816DB8" w:rsidRDefault="0035533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440751C7" w14:textId="719F11A0" w:rsidR="007A4DFB" w:rsidRPr="00816DB8" w:rsidRDefault="00CA044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67D90F8A" w14:textId="56C018F5" w:rsidR="007A4DFB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</w:tcPr>
          <w:p w14:paraId="0D360F95" w14:textId="0985ACB5" w:rsidR="007A4DFB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34" w:type="pct"/>
            <w:shd w:val="clear" w:color="auto" w:fill="auto"/>
          </w:tcPr>
          <w:p w14:paraId="6E007090" w14:textId="4014542B" w:rsidR="007A4DFB" w:rsidRPr="00816DB8" w:rsidRDefault="00007C9F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 xml:space="preserve">SHORT TOWER LEVEL </w:t>
            </w:r>
            <w:r w:rsidR="00CE008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5682D239" w14:textId="77777777" w:rsidR="00BF1770" w:rsidRPr="00816DB8" w:rsidRDefault="00BF177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6820B40" w14:textId="7F22CAEF" w:rsidR="00283469" w:rsidRPr="00816DB8" w:rsidRDefault="00283469" w:rsidP="00283469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44"/>
        <w:gridCol w:w="1104"/>
        <w:gridCol w:w="1594"/>
        <w:gridCol w:w="2577"/>
        <w:gridCol w:w="340"/>
        <w:gridCol w:w="678"/>
        <w:gridCol w:w="848"/>
        <w:gridCol w:w="1357"/>
      </w:tblGrid>
      <w:tr w:rsidR="00283469" w:rsidRPr="00816DB8" w14:paraId="66189444" w14:textId="77777777" w:rsidTr="00CE008B">
        <w:tc>
          <w:tcPr>
            <w:tcW w:w="402" w:type="pct"/>
          </w:tcPr>
          <w:p w14:paraId="35F662FA" w14:textId="237E77AD" w:rsidR="00283469" w:rsidRPr="00816DB8" w:rsidRDefault="00CA044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97" w:type="pct"/>
            <w:vAlign w:val="center"/>
          </w:tcPr>
          <w:p w14:paraId="483FEAA9" w14:textId="1D79B71E" w:rsidR="00283469" w:rsidRPr="00816DB8" w:rsidRDefault="00CA044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7</w:t>
            </w:r>
          </w:p>
        </w:tc>
        <w:tc>
          <w:tcPr>
            <w:tcW w:w="862" w:type="pct"/>
            <w:vAlign w:val="center"/>
          </w:tcPr>
          <w:p w14:paraId="571A2711" w14:textId="58B82B50" w:rsidR="00283469" w:rsidRPr="00816DB8" w:rsidRDefault="00CA044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394" w:type="pct"/>
            <w:vAlign w:val="center"/>
          </w:tcPr>
          <w:p w14:paraId="21599091" w14:textId="77777777" w:rsidR="00283469" w:rsidRPr="00816DB8" w:rsidRDefault="0028346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040BD8E8" w14:textId="010714F9" w:rsidR="00283469" w:rsidRPr="00816DB8" w:rsidRDefault="00CA044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558CE1AB" w14:textId="3801AE05" w:rsidR="00283469" w:rsidRPr="00816DB8" w:rsidRDefault="00BF204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9" w:type="pct"/>
          </w:tcPr>
          <w:p w14:paraId="18BA4F77" w14:textId="5A9AF5EE" w:rsidR="00283469" w:rsidRPr="00816DB8" w:rsidRDefault="00BF204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34" w:type="pct"/>
            <w:shd w:val="clear" w:color="auto" w:fill="auto"/>
          </w:tcPr>
          <w:p w14:paraId="3E8742C0" w14:textId="4CA060A9" w:rsidR="00283469" w:rsidRPr="00816DB8" w:rsidRDefault="00CE008B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83469" w:rsidRPr="00816DB8" w14:paraId="1B1A45A8" w14:textId="77777777" w:rsidTr="00CE008B">
        <w:tc>
          <w:tcPr>
            <w:tcW w:w="402" w:type="pct"/>
          </w:tcPr>
          <w:p w14:paraId="57FCF0B5" w14:textId="20ED6E03" w:rsidR="00283469" w:rsidRPr="00816DB8" w:rsidRDefault="00CA044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97" w:type="pct"/>
            <w:vAlign w:val="center"/>
          </w:tcPr>
          <w:p w14:paraId="1DAB4133" w14:textId="4D7F7693" w:rsidR="00283469" w:rsidRPr="00816DB8" w:rsidRDefault="00CA044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4</w:t>
            </w:r>
          </w:p>
        </w:tc>
        <w:tc>
          <w:tcPr>
            <w:tcW w:w="862" w:type="pct"/>
            <w:vAlign w:val="center"/>
          </w:tcPr>
          <w:p w14:paraId="4DF0F527" w14:textId="66164FFA" w:rsidR="00283469" w:rsidRPr="00816DB8" w:rsidRDefault="00CA044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394" w:type="pct"/>
            <w:vAlign w:val="center"/>
          </w:tcPr>
          <w:p w14:paraId="2FF9B8C7" w14:textId="77777777" w:rsidR="00283469" w:rsidRPr="00816DB8" w:rsidRDefault="0028346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1A327B71" w14:textId="07BC3E32" w:rsidR="00283469" w:rsidRPr="00816DB8" w:rsidRDefault="00CA044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1DB66D07" w14:textId="61F48637" w:rsidR="00283469" w:rsidRPr="00816DB8" w:rsidRDefault="00BF204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9" w:type="pct"/>
          </w:tcPr>
          <w:p w14:paraId="7A816A40" w14:textId="529EA318" w:rsidR="00283469" w:rsidRPr="00816DB8" w:rsidRDefault="00BF204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34" w:type="pct"/>
            <w:shd w:val="clear" w:color="auto" w:fill="auto"/>
          </w:tcPr>
          <w:p w14:paraId="51D608BE" w14:textId="047BBB4E" w:rsidR="00283469" w:rsidRPr="00816DB8" w:rsidRDefault="00CE008B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</w:tbl>
    <w:p w14:paraId="5A48D0E0" w14:textId="77777777" w:rsidR="00283469" w:rsidRPr="00816DB8" w:rsidRDefault="00283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4D04169" w14:textId="2A00991A" w:rsidR="00283469" w:rsidRPr="00816DB8" w:rsidRDefault="00283469" w:rsidP="00283469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Strategic Management Option (Choose any two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46"/>
        <w:gridCol w:w="1103"/>
        <w:gridCol w:w="1593"/>
        <w:gridCol w:w="2577"/>
        <w:gridCol w:w="340"/>
        <w:gridCol w:w="678"/>
        <w:gridCol w:w="848"/>
        <w:gridCol w:w="1357"/>
      </w:tblGrid>
      <w:tr w:rsidR="007E6D47" w:rsidRPr="00816DB8" w14:paraId="1EFDF51F" w14:textId="77777777" w:rsidTr="007E6D47">
        <w:tc>
          <w:tcPr>
            <w:tcW w:w="403" w:type="pct"/>
          </w:tcPr>
          <w:p w14:paraId="746A4C75" w14:textId="1AEC444E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L</w:t>
            </w:r>
          </w:p>
        </w:tc>
        <w:tc>
          <w:tcPr>
            <w:tcW w:w="597" w:type="pct"/>
            <w:vAlign w:val="center"/>
          </w:tcPr>
          <w:p w14:paraId="2D041353" w14:textId="23C08ED5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3</w:t>
            </w:r>
          </w:p>
        </w:tc>
        <w:tc>
          <w:tcPr>
            <w:tcW w:w="862" w:type="pct"/>
            <w:vAlign w:val="center"/>
          </w:tcPr>
          <w:p w14:paraId="10662382" w14:textId="57D724A8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Leadership</w:t>
            </w:r>
          </w:p>
        </w:tc>
        <w:tc>
          <w:tcPr>
            <w:tcW w:w="1394" w:type="pct"/>
            <w:vAlign w:val="center"/>
          </w:tcPr>
          <w:p w14:paraId="396CE93A" w14:textId="77777777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223C15FC" w14:textId="4E0C2E31" w:rsidR="007E6D47" w:rsidRPr="00816DB8" w:rsidRDefault="007E6D4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76243C0F" w14:textId="18C02097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672111A5" w14:textId="64E71FBB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7AAECD11" w14:textId="48B5B359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43706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  <w:tr w:rsidR="007E6D47" w:rsidRPr="00816DB8" w14:paraId="4EF955AC" w14:textId="77777777" w:rsidTr="007E6D47">
        <w:tc>
          <w:tcPr>
            <w:tcW w:w="403" w:type="pct"/>
          </w:tcPr>
          <w:p w14:paraId="0FB16821" w14:textId="532E5E58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U</w:t>
            </w:r>
          </w:p>
        </w:tc>
        <w:tc>
          <w:tcPr>
            <w:tcW w:w="597" w:type="pct"/>
            <w:vAlign w:val="center"/>
          </w:tcPr>
          <w:p w14:paraId="23F46081" w14:textId="2D725C7A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4</w:t>
            </w:r>
          </w:p>
        </w:tc>
        <w:tc>
          <w:tcPr>
            <w:tcW w:w="862" w:type="pct"/>
            <w:vAlign w:val="center"/>
          </w:tcPr>
          <w:p w14:paraId="7126F646" w14:textId="7D2F6A0D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Uganda</w:t>
            </w:r>
          </w:p>
        </w:tc>
        <w:tc>
          <w:tcPr>
            <w:tcW w:w="1394" w:type="pct"/>
            <w:vAlign w:val="center"/>
          </w:tcPr>
          <w:p w14:paraId="7EC2CB38" w14:textId="77777777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11FB23D9" w14:textId="4454FEA5" w:rsidR="007E6D47" w:rsidRPr="00816DB8" w:rsidRDefault="007E6D4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6A9B0316" w14:textId="554A9BFE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57D2593A" w14:textId="326672D0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3BB5F809" w14:textId="7DAE2D47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43706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  <w:tr w:rsidR="007E6D47" w:rsidRPr="00816DB8" w14:paraId="18C443CF" w14:textId="77777777" w:rsidTr="007E6D47">
        <w:tc>
          <w:tcPr>
            <w:tcW w:w="403" w:type="pct"/>
          </w:tcPr>
          <w:p w14:paraId="05E96664" w14:textId="60574795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597" w:type="pct"/>
            <w:vAlign w:val="center"/>
          </w:tcPr>
          <w:p w14:paraId="6609ABAB" w14:textId="6AD46B44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5</w:t>
            </w:r>
          </w:p>
        </w:tc>
        <w:tc>
          <w:tcPr>
            <w:tcW w:w="862" w:type="pct"/>
            <w:vAlign w:val="center"/>
          </w:tcPr>
          <w:p w14:paraId="1C0BB8CF" w14:textId="2F6EF079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Strategic Management</w:t>
            </w:r>
          </w:p>
        </w:tc>
        <w:tc>
          <w:tcPr>
            <w:tcW w:w="1394" w:type="pct"/>
            <w:vAlign w:val="center"/>
          </w:tcPr>
          <w:p w14:paraId="08BD9014" w14:textId="77777777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6B4D0F8D" w14:textId="0BB9C88D" w:rsidR="007E6D47" w:rsidRPr="00816DB8" w:rsidRDefault="007E6D4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065A8E96" w14:textId="2600D478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5B1CB56E" w14:textId="16784AA7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77692BDA" w14:textId="1E0BF5BB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43706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</w:tbl>
    <w:p w14:paraId="123F37A5" w14:textId="77777777" w:rsidR="00283469" w:rsidRPr="00816DB8" w:rsidRDefault="00283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465DB4" w14:textId="14F1D5DB" w:rsidR="00283469" w:rsidRPr="00816DB8" w:rsidRDefault="00283469" w:rsidP="00283469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Project Management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24"/>
        <w:gridCol w:w="1087"/>
        <w:gridCol w:w="1577"/>
        <w:gridCol w:w="2560"/>
        <w:gridCol w:w="323"/>
        <w:gridCol w:w="801"/>
        <w:gridCol w:w="832"/>
        <w:gridCol w:w="1338"/>
      </w:tblGrid>
      <w:tr w:rsidR="007E6D47" w:rsidRPr="00816DB8" w14:paraId="24F6E3EC" w14:textId="77777777" w:rsidTr="007E6D47">
        <w:tc>
          <w:tcPr>
            <w:tcW w:w="392" w:type="pct"/>
          </w:tcPr>
          <w:p w14:paraId="0C85950A" w14:textId="785C99AD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PD</w:t>
            </w:r>
          </w:p>
        </w:tc>
        <w:tc>
          <w:tcPr>
            <w:tcW w:w="588" w:type="pct"/>
            <w:vAlign w:val="center"/>
          </w:tcPr>
          <w:p w14:paraId="7BB36184" w14:textId="2CEF3DDE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6</w:t>
            </w:r>
          </w:p>
        </w:tc>
        <w:tc>
          <w:tcPr>
            <w:tcW w:w="853" w:type="pct"/>
            <w:vAlign w:val="center"/>
          </w:tcPr>
          <w:p w14:paraId="2BB110B2" w14:textId="3258750D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Project Planning and Design</w:t>
            </w:r>
          </w:p>
        </w:tc>
        <w:tc>
          <w:tcPr>
            <w:tcW w:w="1385" w:type="pct"/>
            <w:vAlign w:val="center"/>
          </w:tcPr>
          <w:p w14:paraId="42DA4D5D" w14:textId="77777777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5" w:type="pct"/>
            <w:vAlign w:val="center"/>
          </w:tcPr>
          <w:p w14:paraId="4BD6B450" w14:textId="67D2E570" w:rsidR="007E6D47" w:rsidRPr="00816DB8" w:rsidRDefault="007E6D4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06D03E80" w14:textId="59C20E5B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0" w:type="pct"/>
          </w:tcPr>
          <w:p w14:paraId="7DFA7B61" w14:textId="3677D76A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25" w:type="pct"/>
            <w:shd w:val="clear" w:color="auto" w:fill="auto"/>
          </w:tcPr>
          <w:p w14:paraId="0D5C3200" w14:textId="13F001FD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DF05EF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  <w:tr w:rsidR="007E6D47" w:rsidRPr="00816DB8" w14:paraId="23C359E0" w14:textId="77777777" w:rsidTr="007E6D47">
        <w:tc>
          <w:tcPr>
            <w:tcW w:w="392" w:type="pct"/>
          </w:tcPr>
          <w:p w14:paraId="2E9297DF" w14:textId="3702FFC8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588" w:type="pct"/>
            <w:vAlign w:val="center"/>
          </w:tcPr>
          <w:p w14:paraId="48D91642" w14:textId="7F55AD23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7</w:t>
            </w:r>
          </w:p>
        </w:tc>
        <w:tc>
          <w:tcPr>
            <w:tcW w:w="853" w:type="pct"/>
            <w:vAlign w:val="center"/>
          </w:tcPr>
          <w:p w14:paraId="4B37D06C" w14:textId="7E499480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Risk Management</w:t>
            </w:r>
          </w:p>
        </w:tc>
        <w:tc>
          <w:tcPr>
            <w:tcW w:w="1385" w:type="pct"/>
            <w:vAlign w:val="center"/>
          </w:tcPr>
          <w:p w14:paraId="37438F09" w14:textId="77777777" w:rsidR="007E6D47" w:rsidRPr="00816DB8" w:rsidRDefault="007E6D4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5" w:type="pct"/>
            <w:vAlign w:val="center"/>
          </w:tcPr>
          <w:p w14:paraId="35D310E8" w14:textId="20B8EC1B" w:rsidR="007E6D47" w:rsidRPr="00816DB8" w:rsidRDefault="007E6D4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D3C5671" w14:textId="5F9632A7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0" w:type="pct"/>
          </w:tcPr>
          <w:p w14:paraId="0ECD15CE" w14:textId="799C4941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25" w:type="pct"/>
            <w:shd w:val="clear" w:color="auto" w:fill="auto"/>
          </w:tcPr>
          <w:p w14:paraId="6CCA30E9" w14:textId="79890147" w:rsidR="007E6D47" w:rsidRPr="00816DB8" w:rsidRDefault="007E6D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DF05EF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</w:tbl>
    <w:p w14:paraId="38EA5C39" w14:textId="77777777" w:rsidR="00B06EC8" w:rsidRPr="00816DB8" w:rsidRDefault="00B06EC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7BF95F6" w14:textId="1AA4059C" w:rsidR="008974B9" w:rsidRPr="00816DB8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B65938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6BE8E1CB" w14:textId="49C939AC" w:rsidR="008974B9" w:rsidRPr="00816DB8" w:rsidRDefault="008974B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ADMINISTRATION YEAR THREE – GROUP </w:t>
      </w:r>
      <w:r w:rsidR="00561DCA" w:rsidRPr="00816DB8">
        <w:rPr>
          <w:rFonts w:ascii="Book Antiqua" w:hAnsi="Book Antiqua"/>
          <w:b/>
          <w:sz w:val="18"/>
          <w:szCs w:val="18"/>
        </w:rPr>
        <w:t>B</w:t>
      </w:r>
      <w:r w:rsidR="008F4915" w:rsidRPr="00816DB8">
        <w:rPr>
          <w:rFonts w:ascii="Book Antiqua" w:hAnsi="Book Antiqua"/>
          <w:b/>
          <w:sz w:val="18"/>
          <w:szCs w:val="18"/>
        </w:rPr>
        <w:t xml:space="preserve"> – (1</w:t>
      </w:r>
      <w:r w:rsidRPr="00816DB8">
        <w:rPr>
          <w:rFonts w:ascii="Book Antiqua" w:hAnsi="Book Antiqua"/>
          <w:b/>
          <w:sz w:val="18"/>
          <w:szCs w:val="18"/>
        </w:rPr>
        <w:t>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472"/>
        <w:gridCol w:w="1676"/>
        <w:gridCol w:w="1473"/>
        <w:gridCol w:w="1473"/>
        <w:gridCol w:w="1473"/>
        <w:gridCol w:w="1675"/>
      </w:tblGrid>
      <w:tr w:rsidR="002B1C07" w:rsidRPr="00816DB8" w14:paraId="457DE121" w14:textId="77777777" w:rsidTr="00600AE7">
        <w:tc>
          <w:tcPr>
            <w:tcW w:w="796" w:type="pct"/>
          </w:tcPr>
          <w:p w14:paraId="602B2A5F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07" w:type="pct"/>
          </w:tcPr>
          <w:p w14:paraId="730561A4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7" w:type="pct"/>
          </w:tcPr>
          <w:p w14:paraId="307FB655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</w:tcPr>
          <w:p w14:paraId="2E82A822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7" w:type="pct"/>
          </w:tcPr>
          <w:p w14:paraId="6578DE3E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6" w:type="pct"/>
          </w:tcPr>
          <w:p w14:paraId="68F2CBB6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A6EF9" w:rsidRPr="00816DB8" w14:paraId="20A3F97A" w14:textId="77777777" w:rsidTr="00600AE7">
        <w:tc>
          <w:tcPr>
            <w:tcW w:w="796" w:type="pct"/>
          </w:tcPr>
          <w:p w14:paraId="09328AEE" w14:textId="77777777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907" w:type="pct"/>
          </w:tcPr>
          <w:p w14:paraId="73087B10" w14:textId="6C5617B7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797" w:type="pct"/>
          </w:tcPr>
          <w:p w14:paraId="27661444" w14:textId="3A427F5E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797" w:type="pct"/>
          </w:tcPr>
          <w:p w14:paraId="12244D7F" w14:textId="227188D4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797" w:type="pct"/>
          </w:tcPr>
          <w:p w14:paraId="15BDBDFB" w14:textId="192757A8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906" w:type="pct"/>
          </w:tcPr>
          <w:p w14:paraId="2B2E0C8B" w14:textId="781A4514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/ LRFI/ MC/ SMU/PRM</w:t>
            </w:r>
          </w:p>
        </w:tc>
      </w:tr>
      <w:tr w:rsidR="001A6EF9" w:rsidRPr="00816DB8" w14:paraId="1ED174A3" w14:textId="77777777" w:rsidTr="00600AE7">
        <w:tc>
          <w:tcPr>
            <w:tcW w:w="796" w:type="pct"/>
          </w:tcPr>
          <w:p w14:paraId="4DA69403" w14:textId="77777777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907" w:type="pct"/>
          </w:tcPr>
          <w:p w14:paraId="0A891700" w14:textId="3DD8B553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797" w:type="pct"/>
          </w:tcPr>
          <w:p w14:paraId="484421A8" w14:textId="37E7C907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797" w:type="pct"/>
          </w:tcPr>
          <w:p w14:paraId="78CC0EE2" w14:textId="789AF8EA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797" w:type="pct"/>
          </w:tcPr>
          <w:p w14:paraId="4763E0AC" w14:textId="155A9343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906" w:type="pct"/>
          </w:tcPr>
          <w:p w14:paraId="5DAF07F7" w14:textId="22D9127E" w:rsidR="001A6EF9" w:rsidRPr="00816DB8" w:rsidRDefault="001A6EF9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/ LRFI/ MC/ SMU/PRM</w:t>
            </w:r>
          </w:p>
        </w:tc>
      </w:tr>
      <w:tr w:rsidR="001A6EF9" w:rsidRPr="00816DB8" w14:paraId="603E9000" w14:textId="77777777" w:rsidTr="00600AE7">
        <w:tc>
          <w:tcPr>
            <w:tcW w:w="796" w:type="pct"/>
          </w:tcPr>
          <w:p w14:paraId="647445E3" w14:textId="77777777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907" w:type="pct"/>
          </w:tcPr>
          <w:p w14:paraId="5BAA09E7" w14:textId="2CCDCFEF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797" w:type="pct"/>
          </w:tcPr>
          <w:p w14:paraId="254AC719" w14:textId="0F2B6F23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797" w:type="pct"/>
          </w:tcPr>
          <w:p w14:paraId="40C4DE4D" w14:textId="0EF05561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797" w:type="pct"/>
          </w:tcPr>
          <w:p w14:paraId="5B91101B" w14:textId="4ED032E7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906" w:type="pct"/>
          </w:tcPr>
          <w:p w14:paraId="6723B75E" w14:textId="6C4C2948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</w:tr>
      <w:tr w:rsidR="001A6EF9" w:rsidRPr="00816DB8" w14:paraId="5DD2B73F" w14:textId="77777777" w:rsidTr="00600AE7">
        <w:tc>
          <w:tcPr>
            <w:tcW w:w="796" w:type="pct"/>
          </w:tcPr>
          <w:p w14:paraId="5B273DB2" w14:textId="77777777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907" w:type="pct"/>
          </w:tcPr>
          <w:p w14:paraId="0B76AC82" w14:textId="6EAEC862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797" w:type="pct"/>
          </w:tcPr>
          <w:p w14:paraId="62C4BEB5" w14:textId="10533F93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797" w:type="pct"/>
          </w:tcPr>
          <w:p w14:paraId="30D50A89" w14:textId="350817CC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797" w:type="pct"/>
          </w:tcPr>
          <w:p w14:paraId="7801E902" w14:textId="69D7C9DE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06" w:type="pct"/>
          </w:tcPr>
          <w:p w14:paraId="7C54D740" w14:textId="1285B15F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</w:tr>
      <w:tr w:rsidR="001A6EF9" w:rsidRPr="00816DB8" w14:paraId="1B5C686C" w14:textId="77777777" w:rsidTr="00600AE7">
        <w:tc>
          <w:tcPr>
            <w:tcW w:w="796" w:type="pct"/>
          </w:tcPr>
          <w:p w14:paraId="02BF7F3C" w14:textId="765CCB5B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907" w:type="pct"/>
          </w:tcPr>
          <w:p w14:paraId="60F26A0D" w14:textId="77777777" w:rsidR="001A6EF9" w:rsidRPr="00816DB8" w:rsidRDefault="001A6EF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0780CE82" w14:textId="4EDB68A3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797" w:type="pct"/>
          </w:tcPr>
          <w:p w14:paraId="0AFE5FD2" w14:textId="77777777" w:rsidR="001A6EF9" w:rsidRPr="00816DB8" w:rsidRDefault="001A6EF9" w:rsidP="00EC242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:00-12.00 noon</w:t>
            </w:r>
          </w:p>
          <w:p w14:paraId="737EFD0F" w14:textId="5BAEC145" w:rsidR="001A6EF9" w:rsidRPr="00816DB8" w:rsidRDefault="001A6EF9" w:rsidP="00EC242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/ MFI/ MR/ SL/PPPD</w:t>
            </w:r>
          </w:p>
        </w:tc>
        <w:tc>
          <w:tcPr>
            <w:tcW w:w="797" w:type="pct"/>
          </w:tcPr>
          <w:p w14:paraId="5A486C3D" w14:textId="77777777" w:rsidR="001A6EF9" w:rsidRPr="00816DB8" w:rsidRDefault="001A6EF9" w:rsidP="006D753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:00-3.00 p.m.</w:t>
            </w:r>
          </w:p>
          <w:p w14:paraId="69BF233F" w14:textId="276D4012" w:rsidR="001A6EF9" w:rsidRPr="00816DB8" w:rsidRDefault="001A6EF9" w:rsidP="006D753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/ LRFI/ MC/ SMU/PRM</w:t>
            </w:r>
          </w:p>
        </w:tc>
        <w:tc>
          <w:tcPr>
            <w:tcW w:w="797" w:type="pct"/>
          </w:tcPr>
          <w:p w14:paraId="64B80DB6" w14:textId="16684462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06" w:type="pct"/>
          </w:tcPr>
          <w:p w14:paraId="03F2F98E" w14:textId="77777777" w:rsidR="001A6EF9" w:rsidRPr="00816DB8" w:rsidRDefault="001A6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7CCD59C" w14:textId="77777777" w:rsidR="008974B9" w:rsidRPr="00816DB8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2BA6D4" w14:textId="77777777" w:rsidR="008974B9" w:rsidRPr="00816DB8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4"/>
        <w:gridCol w:w="997"/>
        <w:gridCol w:w="1790"/>
        <w:gridCol w:w="2397"/>
        <w:gridCol w:w="486"/>
        <w:gridCol w:w="801"/>
        <w:gridCol w:w="756"/>
        <w:gridCol w:w="1221"/>
      </w:tblGrid>
      <w:tr w:rsidR="002B1C07" w:rsidRPr="00816DB8" w14:paraId="62FF7305" w14:textId="77777777" w:rsidTr="00BF2046">
        <w:trPr>
          <w:trHeight w:hRule="exact" w:val="208"/>
        </w:trPr>
        <w:tc>
          <w:tcPr>
            <w:tcW w:w="439" w:type="pct"/>
          </w:tcPr>
          <w:p w14:paraId="0DABCEE3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1" w:type="pct"/>
          </w:tcPr>
          <w:p w14:paraId="132C92F7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5" w:type="pct"/>
          </w:tcPr>
          <w:p w14:paraId="300EBF8F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6" w:type="pct"/>
          </w:tcPr>
          <w:p w14:paraId="40D7A2C5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2B8C46E5" w14:textId="77777777" w:rsidR="008974B9" w:rsidRPr="00816DB8" w:rsidRDefault="008974B9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3F88852D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3" w:type="pct"/>
          </w:tcPr>
          <w:p w14:paraId="7369DBD9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0" w:type="pct"/>
          </w:tcPr>
          <w:p w14:paraId="3F23FF21" w14:textId="77777777" w:rsidR="008974B9" w:rsidRPr="00816DB8" w:rsidRDefault="008974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F2046" w:rsidRPr="00816DB8" w14:paraId="3CEF038F" w14:textId="77777777" w:rsidTr="00BF2046">
        <w:tc>
          <w:tcPr>
            <w:tcW w:w="439" w:type="pct"/>
          </w:tcPr>
          <w:p w14:paraId="7CEC8571" w14:textId="0D57E71A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541" w:type="pct"/>
            <w:vAlign w:val="center"/>
          </w:tcPr>
          <w:p w14:paraId="18C83F35" w14:textId="004995FC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85" w:type="pct"/>
            <w:vAlign w:val="center"/>
          </w:tcPr>
          <w:p w14:paraId="552D912B" w14:textId="220B873E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06" w:type="pct"/>
            <w:vAlign w:val="center"/>
          </w:tcPr>
          <w:p w14:paraId="54CB73CD" w14:textId="56431BF6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C265BDD" w14:textId="2F500CD3" w:rsidR="00BF2046" w:rsidRPr="00816DB8" w:rsidRDefault="00BF204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69EDF57" w14:textId="2D08BE77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3" w:type="pct"/>
          </w:tcPr>
          <w:p w14:paraId="17EACCF9" w14:textId="437F9D78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0" w:type="pct"/>
          </w:tcPr>
          <w:p w14:paraId="25C6210F" w14:textId="77777777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  <w:tr w:rsidR="00BF2046" w:rsidRPr="00816DB8" w14:paraId="100D9F88" w14:textId="77777777" w:rsidTr="00BF2046">
        <w:tc>
          <w:tcPr>
            <w:tcW w:w="439" w:type="pct"/>
          </w:tcPr>
          <w:p w14:paraId="386846E3" w14:textId="11C8CDF4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41" w:type="pct"/>
            <w:vAlign w:val="center"/>
          </w:tcPr>
          <w:p w14:paraId="13744650" w14:textId="5F91B672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2</w:t>
            </w:r>
          </w:p>
        </w:tc>
        <w:tc>
          <w:tcPr>
            <w:tcW w:w="985" w:type="pct"/>
            <w:vAlign w:val="center"/>
          </w:tcPr>
          <w:p w14:paraId="6EBA285A" w14:textId="74112514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indset and Action</w:t>
            </w:r>
          </w:p>
        </w:tc>
        <w:tc>
          <w:tcPr>
            <w:tcW w:w="1306" w:type="pct"/>
            <w:vAlign w:val="center"/>
          </w:tcPr>
          <w:p w14:paraId="76AAF4DC" w14:textId="67948202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78098FB" w14:textId="50C85F29" w:rsidR="00BF2046" w:rsidRPr="00816DB8" w:rsidRDefault="00BF204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B798ECE" w14:textId="31F77B24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3" w:type="pct"/>
          </w:tcPr>
          <w:p w14:paraId="41684276" w14:textId="7E3BE659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70" w:type="pct"/>
          </w:tcPr>
          <w:p w14:paraId="57CA8999" w14:textId="77777777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  <w:tr w:rsidR="00BF2046" w:rsidRPr="00816DB8" w14:paraId="6EC20FB2" w14:textId="77777777" w:rsidTr="00BF2046">
        <w:tc>
          <w:tcPr>
            <w:tcW w:w="439" w:type="pct"/>
          </w:tcPr>
          <w:p w14:paraId="75ADDBED" w14:textId="5B00CF1B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</w:t>
            </w:r>
          </w:p>
        </w:tc>
        <w:tc>
          <w:tcPr>
            <w:tcW w:w="541" w:type="pct"/>
            <w:vAlign w:val="center"/>
          </w:tcPr>
          <w:p w14:paraId="29DB03CB" w14:textId="49161281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5</w:t>
            </w:r>
          </w:p>
        </w:tc>
        <w:tc>
          <w:tcPr>
            <w:tcW w:w="985" w:type="pct"/>
            <w:vAlign w:val="center"/>
          </w:tcPr>
          <w:p w14:paraId="522D3D6A" w14:textId="6ED0B494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Strategic Management</w:t>
            </w:r>
          </w:p>
        </w:tc>
        <w:tc>
          <w:tcPr>
            <w:tcW w:w="1306" w:type="pct"/>
            <w:vAlign w:val="center"/>
          </w:tcPr>
          <w:p w14:paraId="284AEA22" w14:textId="474C782B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D04E62D" w14:textId="57AC8A2D" w:rsidR="00BF2046" w:rsidRPr="00816DB8" w:rsidRDefault="00BF204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FFF45A9" w14:textId="113DB64B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3" w:type="pct"/>
          </w:tcPr>
          <w:p w14:paraId="1F201ACB" w14:textId="07871BD7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70" w:type="pct"/>
          </w:tcPr>
          <w:p w14:paraId="2DB0B2A4" w14:textId="77777777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  <w:tr w:rsidR="00BF2046" w:rsidRPr="00816DB8" w14:paraId="5FECF98E" w14:textId="77777777" w:rsidTr="00BF2046">
        <w:tc>
          <w:tcPr>
            <w:tcW w:w="439" w:type="pct"/>
          </w:tcPr>
          <w:p w14:paraId="236ED101" w14:textId="212E9813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541" w:type="pct"/>
            <w:vAlign w:val="center"/>
          </w:tcPr>
          <w:p w14:paraId="6D54D825" w14:textId="138CE26D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2103</w:t>
            </w:r>
          </w:p>
        </w:tc>
        <w:tc>
          <w:tcPr>
            <w:tcW w:w="985" w:type="pct"/>
            <w:vAlign w:val="center"/>
          </w:tcPr>
          <w:p w14:paraId="6AF4F9E7" w14:textId="1ED73B0E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dministrative Law</w:t>
            </w:r>
          </w:p>
        </w:tc>
        <w:tc>
          <w:tcPr>
            <w:tcW w:w="1306" w:type="pct"/>
            <w:vAlign w:val="center"/>
          </w:tcPr>
          <w:p w14:paraId="5323F380" w14:textId="77777777" w:rsidR="00BF2046" w:rsidRPr="00816DB8" w:rsidRDefault="00BF20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5415496" w14:textId="42013831" w:rsidR="00BF2046" w:rsidRPr="00816DB8" w:rsidRDefault="00BF204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656C539" w14:textId="43D57ACE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3" w:type="pct"/>
          </w:tcPr>
          <w:p w14:paraId="59D90787" w14:textId="6FD503DB" w:rsidR="00BF2046" w:rsidRPr="00816DB8" w:rsidRDefault="00BF20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70" w:type="pct"/>
          </w:tcPr>
          <w:p w14:paraId="7602AE7D" w14:textId="6A8E04A4" w:rsidR="00BF2046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 TOWER LEVEL 3</w:t>
            </w:r>
          </w:p>
        </w:tc>
      </w:tr>
    </w:tbl>
    <w:p w14:paraId="25E122DE" w14:textId="77777777" w:rsidR="008974B9" w:rsidRPr="00816DB8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6E0910F7" w14:textId="77777777" w:rsidR="008274A1" w:rsidRPr="00816DB8" w:rsidRDefault="008274A1" w:rsidP="008274A1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nagement Accounting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816"/>
        <w:gridCol w:w="1062"/>
        <w:gridCol w:w="1846"/>
        <w:gridCol w:w="2773"/>
        <w:gridCol w:w="407"/>
        <w:gridCol w:w="660"/>
        <w:gridCol w:w="660"/>
        <w:gridCol w:w="1018"/>
      </w:tblGrid>
      <w:tr w:rsidR="00412871" w:rsidRPr="00816DB8" w14:paraId="62921622" w14:textId="77777777" w:rsidTr="00412871">
        <w:tc>
          <w:tcPr>
            <w:tcW w:w="400" w:type="pct"/>
          </w:tcPr>
          <w:p w14:paraId="1FC2E3AE" w14:textId="2C8CFC06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NA</w:t>
            </w:r>
          </w:p>
        </w:tc>
        <w:tc>
          <w:tcPr>
            <w:tcW w:w="582" w:type="pct"/>
            <w:vAlign w:val="center"/>
          </w:tcPr>
          <w:p w14:paraId="12A53CF1" w14:textId="37AD2A14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39</w:t>
            </w:r>
          </w:p>
        </w:tc>
        <w:tc>
          <w:tcPr>
            <w:tcW w:w="1006" w:type="pct"/>
            <w:vAlign w:val="center"/>
          </w:tcPr>
          <w:p w14:paraId="681F9BE7" w14:textId="09340814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rial Accounting</w:t>
            </w:r>
          </w:p>
        </w:tc>
        <w:tc>
          <w:tcPr>
            <w:tcW w:w="1507" w:type="pct"/>
            <w:vAlign w:val="center"/>
          </w:tcPr>
          <w:p w14:paraId="42ADCE03" w14:textId="5BAAE39C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7" w:type="pct"/>
            <w:vAlign w:val="center"/>
          </w:tcPr>
          <w:p w14:paraId="20C511B3" w14:textId="2C268D55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4344B3E1" w14:textId="5E08B3D8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4" w:type="pct"/>
          </w:tcPr>
          <w:p w14:paraId="3DB58CE4" w14:textId="0EE847A1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51" w:type="pct"/>
          </w:tcPr>
          <w:p w14:paraId="78EACB9C" w14:textId="7777777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.TOWER LEVEL 3</w:t>
            </w:r>
          </w:p>
        </w:tc>
      </w:tr>
      <w:tr w:rsidR="00412871" w:rsidRPr="00816DB8" w14:paraId="5F09F492" w14:textId="77777777" w:rsidTr="00412871">
        <w:tc>
          <w:tcPr>
            <w:tcW w:w="400" w:type="pct"/>
          </w:tcPr>
          <w:p w14:paraId="1967F6F0" w14:textId="00109D05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A</w:t>
            </w:r>
          </w:p>
        </w:tc>
        <w:tc>
          <w:tcPr>
            <w:tcW w:w="582" w:type="pct"/>
            <w:vAlign w:val="center"/>
          </w:tcPr>
          <w:p w14:paraId="44790DD5" w14:textId="18647EC4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40</w:t>
            </w:r>
          </w:p>
        </w:tc>
        <w:tc>
          <w:tcPr>
            <w:tcW w:w="1006" w:type="pct"/>
            <w:vAlign w:val="center"/>
          </w:tcPr>
          <w:p w14:paraId="73148A81" w14:textId="625FF6A6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l Auditing</w:t>
            </w:r>
          </w:p>
        </w:tc>
        <w:tc>
          <w:tcPr>
            <w:tcW w:w="1507" w:type="pct"/>
            <w:vAlign w:val="center"/>
          </w:tcPr>
          <w:p w14:paraId="3AFED510" w14:textId="45EAB748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7" w:type="pct"/>
            <w:vAlign w:val="center"/>
          </w:tcPr>
          <w:p w14:paraId="5D4093C3" w14:textId="168636D0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4" w:type="pct"/>
          </w:tcPr>
          <w:p w14:paraId="11718E96" w14:textId="35F1782B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4" w:type="pct"/>
          </w:tcPr>
          <w:p w14:paraId="4C77D5CD" w14:textId="0B9BE2B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&amp;A</w:t>
            </w:r>
          </w:p>
        </w:tc>
        <w:tc>
          <w:tcPr>
            <w:tcW w:w="551" w:type="pct"/>
          </w:tcPr>
          <w:p w14:paraId="2C51F3FD" w14:textId="7777777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 TOWER LEVEL 3</w:t>
            </w:r>
          </w:p>
        </w:tc>
      </w:tr>
    </w:tbl>
    <w:p w14:paraId="1BF85FB4" w14:textId="77777777" w:rsidR="008974B9" w:rsidRPr="00816DB8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598F816B" w14:textId="77777777" w:rsidR="008274A1" w:rsidRPr="00816DB8" w:rsidRDefault="008274A1" w:rsidP="008274A1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52"/>
        <w:gridCol w:w="1140"/>
        <w:gridCol w:w="2172"/>
        <w:gridCol w:w="2031"/>
        <w:gridCol w:w="310"/>
        <w:gridCol w:w="716"/>
        <w:gridCol w:w="756"/>
        <w:gridCol w:w="1365"/>
      </w:tblGrid>
      <w:tr w:rsidR="00412871" w:rsidRPr="00816DB8" w14:paraId="73645AEE" w14:textId="77777777" w:rsidTr="00E347C1">
        <w:tc>
          <w:tcPr>
            <w:tcW w:w="409" w:type="pct"/>
          </w:tcPr>
          <w:p w14:paraId="15C8B556" w14:textId="2D49C13D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FI</w:t>
            </w:r>
          </w:p>
        </w:tc>
        <w:tc>
          <w:tcPr>
            <w:tcW w:w="619" w:type="pct"/>
            <w:vAlign w:val="center"/>
          </w:tcPr>
          <w:p w14:paraId="4FE15039" w14:textId="01870CD8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17</w:t>
            </w:r>
          </w:p>
        </w:tc>
        <w:tc>
          <w:tcPr>
            <w:tcW w:w="1177" w:type="pct"/>
            <w:vAlign w:val="center"/>
          </w:tcPr>
          <w:p w14:paraId="11CF8C74" w14:textId="3504591E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 of Financial Institutions</w:t>
            </w:r>
          </w:p>
        </w:tc>
        <w:tc>
          <w:tcPr>
            <w:tcW w:w="1101" w:type="pct"/>
            <w:vAlign w:val="center"/>
          </w:tcPr>
          <w:p w14:paraId="624BE746" w14:textId="5886164D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14F45DEC" w14:textId="02DB928B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" w:type="pct"/>
          </w:tcPr>
          <w:p w14:paraId="7DC3D303" w14:textId="3C9197C8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5C8327B4" w14:textId="3878951C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40" w:type="pct"/>
          </w:tcPr>
          <w:p w14:paraId="2E9709EB" w14:textId="1426214B" w:rsidR="00412871" w:rsidRPr="00816DB8" w:rsidRDefault="000C561F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  <w:tr w:rsidR="00412871" w:rsidRPr="00816DB8" w14:paraId="71E70FDA" w14:textId="77777777" w:rsidTr="00E347C1">
        <w:tc>
          <w:tcPr>
            <w:tcW w:w="409" w:type="pct"/>
          </w:tcPr>
          <w:p w14:paraId="6C013F24" w14:textId="04FD23E0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619" w:type="pct"/>
            <w:vAlign w:val="center"/>
          </w:tcPr>
          <w:p w14:paraId="06E02A76" w14:textId="7E55ED89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3125</w:t>
            </w:r>
          </w:p>
        </w:tc>
        <w:tc>
          <w:tcPr>
            <w:tcW w:w="1177" w:type="pct"/>
            <w:vAlign w:val="center"/>
          </w:tcPr>
          <w:p w14:paraId="60C9B75F" w14:textId="4186A492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w Relating to Financial Institutions</w:t>
            </w:r>
          </w:p>
        </w:tc>
        <w:tc>
          <w:tcPr>
            <w:tcW w:w="1101" w:type="pct"/>
            <w:vAlign w:val="center"/>
          </w:tcPr>
          <w:p w14:paraId="358CB4CB" w14:textId="2B127D50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72009E31" w14:textId="65643BFF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" w:type="pct"/>
          </w:tcPr>
          <w:p w14:paraId="1CC1C4D3" w14:textId="515E8000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50A8926A" w14:textId="31615C1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40" w:type="pct"/>
          </w:tcPr>
          <w:p w14:paraId="6E05DC73" w14:textId="0BD66780" w:rsidR="00412871" w:rsidRPr="00816DB8" w:rsidRDefault="000C561F" w:rsidP="001A6D86">
            <w:pPr>
              <w:widowControl w:val="0"/>
              <w:autoSpaceDE w:val="0"/>
              <w:autoSpaceDN w:val="0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</w:tbl>
    <w:p w14:paraId="48580393" w14:textId="77777777" w:rsidR="008974B9" w:rsidRPr="00816DB8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BC713BF" w14:textId="77777777" w:rsidR="008274A1" w:rsidRPr="00816DB8" w:rsidRDefault="008274A1" w:rsidP="008274A1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97"/>
        <w:gridCol w:w="1177"/>
        <w:gridCol w:w="1701"/>
        <w:gridCol w:w="2394"/>
        <w:gridCol w:w="362"/>
        <w:gridCol w:w="726"/>
        <w:gridCol w:w="815"/>
        <w:gridCol w:w="1270"/>
      </w:tblGrid>
      <w:tr w:rsidR="00412871" w:rsidRPr="00816DB8" w14:paraId="553ECE6C" w14:textId="77777777" w:rsidTr="00E347C1">
        <w:tc>
          <w:tcPr>
            <w:tcW w:w="431" w:type="pct"/>
          </w:tcPr>
          <w:p w14:paraId="271A83FA" w14:textId="268D7B49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637" w:type="pct"/>
            <w:vAlign w:val="center"/>
          </w:tcPr>
          <w:p w14:paraId="3F45C4E5" w14:textId="1CBF5CD0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7</w:t>
            </w:r>
          </w:p>
        </w:tc>
        <w:tc>
          <w:tcPr>
            <w:tcW w:w="920" w:type="pct"/>
            <w:vAlign w:val="center"/>
          </w:tcPr>
          <w:p w14:paraId="729F4C12" w14:textId="7458615D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295" w:type="pct"/>
            <w:vAlign w:val="center"/>
          </w:tcPr>
          <w:p w14:paraId="11806BE5" w14:textId="7F5E2AC5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96" w:type="pct"/>
            <w:vAlign w:val="center"/>
          </w:tcPr>
          <w:p w14:paraId="06B7F355" w14:textId="7D9C29C3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59FEADC3" w14:textId="6AFB1D24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1" w:type="pct"/>
          </w:tcPr>
          <w:p w14:paraId="1A5D0049" w14:textId="3E99DF4C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7" w:type="pct"/>
          </w:tcPr>
          <w:p w14:paraId="7CE0C051" w14:textId="7777777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3 UPPER</w:t>
            </w:r>
          </w:p>
        </w:tc>
      </w:tr>
      <w:tr w:rsidR="00412871" w:rsidRPr="00816DB8" w14:paraId="5AAB07BF" w14:textId="77777777" w:rsidTr="00E347C1">
        <w:tc>
          <w:tcPr>
            <w:tcW w:w="431" w:type="pct"/>
          </w:tcPr>
          <w:p w14:paraId="6581EDC2" w14:textId="30182BC5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37" w:type="pct"/>
            <w:vAlign w:val="center"/>
          </w:tcPr>
          <w:p w14:paraId="448B143A" w14:textId="2A53F125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4</w:t>
            </w:r>
          </w:p>
        </w:tc>
        <w:tc>
          <w:tcPr>
            <w:tcW w:w="920" w:type="pct"/>
            <w:vAlign w:val="center"/>
          </w:tcPr>
          <w:p w14:paraId="2693CC5D" w14:textId="7156E457" w:rsidR="00412871" w:rsidRPr="00816DB8" w:rsidRDefault="0041287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295" w:type="pct"/>
            <w:vAlign w:val="center"/>
          </w:tcPr>
          <w:p w14:paraId="0F13D6B7" w14:textId="5A9BB70F" w:rsidR="00412871" w:rsidRPr="00816DB8" w:rsidRDefault="00412871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96" w:type="pct"/>
            <w:vAlign w:val="center"/>
          </w:tcPr>
          <w:p w14:paraId="0720F689" w14:textId="2D82DDE2" w:rsidR="00412871" w:rsidRPr="00816DB8" w:rsidRDefault="0041287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169EA742" w14:textId="1086FFBF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41" w:type="pct"/>
          </w:tcPr>
          <w:p w14:paraId="5F835F5F" w14:textId="260DF14B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7" w:type="pct"/>
          </w:tcPr>
          <w:p w14:paraId="4DEEBBE4" w14:textId="77777777" w:rsidR="00412871" w:rsidRPr="00816DB8" w:rsidRDefault="0041287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3 UPPER</w:t>
            </w:r>
          </w:p>
        </w:tc>
      </w:tr>
    </w:tbl>
    <w:p w14:paraId="6E551622" w14:textId="77777777" w:rsidR="008974B9" w:rsidRPr="00816DB8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3EF7D5" w14:textId="77777777" w:rsidR="008974B9" w:rsidRPr="00816DB8" w:rsidRDefault="008974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B857DF" w14:textId="77777777" w:rsidR="00412871" w:rsidRPr="00816DB8" w:rsidRDefault="00412871" w:rsidP="00412871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Strategic Management Option (Choose any two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46"/>
        <w:gridCol w:w="1103"/>
        <w:gridCol w:w="1593"/>
        <w:gridCol w:w="2577"/>
        <w:gridCol w:w="340"/>
        <w:gridCol w:w="678"/>
        <w:gridCol w:w="848"/>
        <w:gridCol w:w="1357"/>
      </w:tblGrid>
      <w:tr w:rsidR="008B046B" w:rsidRPr="00816DB8" w14:paraId="4E22DDDA" w14:textId="77777777" w:rsidTr="008B046B">
        <w:tc>
          <w:tcPr>
            <w:tcW w:w="403" w:type="pct"/>
          </w:tcPr>
          <w:p w14:paraId="250FEE2A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L</w:t>
            </w:r>
          </w:p>
        </w:tc>
        <w:tc>
          <w:tcPr>
            <w:tcW w:w="597" w:type="pct"/>
            <w:vAlign w:val="center"/>
          </w:tcPr>
          <w:p w14:paraId="6F308750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3</w:t>
            </w:r>
          </w:p>
        </w:tc>
        <w:tc>
          <w:tcPr>
            <w:tcW w:w="862" w:type="pct"/>
            <w:vAlign w:val="center"/>
          </w:tcPr>
          <w:p w14:paraId="33C401E6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Leadership</w:t>
            </w:r>
          </w:p>
        </w:tc>
        <w:tc>
          <w:tcPr>
            <w:tcW w:w="1394" w:type="pct"/>
            <w:vAlign w:val="center"/>
          </w:tcPr>
          <w:p w14:paraId="01899586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1639D54D" w14:textId="77777777" w:rsidR="008B046B" w:rsidRPr="00816DB8" w:rsidRDefault="008B04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43B8B77A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206393C2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27283FC3" w14:textId="12C55B22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487ABA">
              <w:rPr>
                <w:rFonts w:ascii="Book Antiqua" w:hAnsi="Book Antiqua"/>
                <w:sz w:val="18"/>
                <w:szCs w:val="18"/>
              </w:rPr>
              <w:t>BLK 4 RM 3</w:t>
            </w:r>
          </w:p>
        </w:tc>
      </w:tr>
      <w:tr w:rsidR="008B046B" w:rsidRPr="00816DB8" w14:paraId="1B019B75" w14:textId="77777777" w:rsidTr="008B046B">
        <w:tc>
          <w:tcPr>
            <w:tcW w:w="403" w:type="pct"/>
          </w:tcPr>
          <w:p w14:paraId="2AA5CF03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U</w:t>
            </w:r>
          </w:p>
        </w:tc>
        <w:tc>
          <w:tcPr>
            <w:tcW w:w="597" w:type="pct"/>
            <w:vAlign w:val="center"/>
          </w:tcPr>
          <w:p w14:paraId="36035F43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4</w:t>
            </w:r>
          </w:p>
        </w:tc>
        <w:tc>
          <w:tcPr>
            <w:tcW w:w="862" w:type="pct"/>
            <w:vAlign w:val="center"/>
          </w:tcPr>
          <w:p w14:paraId="3A6A5785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Uganda</w:t>
            </w:r>
          </w:p>
        </w:tc>
        <w:tc>
          <w:tcPr>
            <w:tcW w:w="1394" w:type="pct"/>
            <w:vAlign w:val="center"/>
          </w:tcPr>
          <w:p w14:paraId="1CAC5C6A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1B6212D8" w14:textId="77777777" w:rsidR="008B046B" w:rsidRPr="00816DB8" w:rsidRDefault="008B04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1C79B51F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04263923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496AA325" w14:textId="3845E684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487ABA">
              <w:rPr>
                <w:rFonts w:ascii="Book Antiqua" w:hAnsi="Book Antiqua"/>
                <w:sz w:val="18"/>
                <w:szCs w:val="18"/>
              </w:rPr>
              <w:t>BLK 4 RM 3</w:t>
            </w:r>
          </w:p>
        </w:tc>
      </w:tr>
      <w:tr w:rsidR="008B046B" w:rsidRPr="00816DB8" w14:paraId="74054766" w14:textId="77777777" w:rsidTr="008B046B">
        <w:tc>
          <w:tcPr>
            <w:tcW w:w="403" w:type="pct"/>
          </w:tcPr>
          <w:p w14:paraId="27B5A941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M</w:t>
            </w:r>
          </w:p>
        </w:tc>
        <w:tc>
          <w:tcPr>
            <w:tcW w:w="597" w:type="pct"/>
            <w:vAlign w:val="center"/>
          </w:tcPr>
          <w:p w14:paraId="7F2ADC9B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5</w:t>
            </w:r>
          </w:p>
        </w:tc>
        <w:tc>
          <w:tcPr>
            <w:tcW w:w="862" w:type="pct"/>
            <w:vAlign w:val="center"/>
          </w:tcPr>
          <w:p w14:paraId="2A5E16C7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Strategic Management</w:t>
            </w:r>
          </w:p>
        </w:tc>
        <w:tc>
          <w:tcPr>
            <w:tcW w:w="1394" w:type="pct"/>
            <w:vAlign w:val="center"/>
          </w:tcPr>
          <w:p w14:paraId="769C9C7E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4" w:type="pct"/>
            <w:vAlign w:val="center"/>
          </w:tcPr>
          <w:p w14:paraId="712C838F" w14:textId="77777777" w:rsidR="008B046B" w:rsidRPr="00816DB8" w:rsidRDefault="008B04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7" w:type="pct"/>
          </w:tcPr>
          <w:p w14:paraId="53BFF378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9" w:type="pct"/>
          </w:tcPr>
          <w:p w14:paraId="05EC1971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4" w:type="pct"/>
            <w:shd w:val="clear" w:color="auto" w:fill="auto"/>
          </w:tcPr>
          <w:p w14:paraId="4D98A52B" w14:textId="6CA93483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487ABA">
              <w:rPr>
                <w:rFonts w:ascii="Book Antiqua" w:hAnsi="Book Antiqua"/>
                <w:sz w:val="18"/>
                <w:szCs w:val="18"/>
              </w:rPr>
              <w:t>BLK 4 RM 3</w:t>
            </w:r>
          </w:p>
        </w:tc>
      </w:tr>
    </w:tbl>
    <w:p w14:paraId="0990F9A9" w14:textId="77777777" w:rsidR="00412871" w:rsidRPr="00816DB8" w:rsidRDefault="00412871" w:rsidP="00412871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CD56F9" w14:textId="77777777" w:rsidR="00412871" w:rsidRPr="00816DB8" w:rsidRDefault="00412871" w:rsidP="00412871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19C68790" w14:textId="77777777" w:rsidR="00412871" w:rsidRPr="00816DB8" w:rsidRDefault="00412871" w:rsidP="00412871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lastRenderedPageBreak/>
        <w:t>Project Management Option (All to be taken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24"/>
        <w:gridCol w:w="1087"/>
        <w:gridCol w:w="1577"/>
        <w:gridCol w:w="2560"/>
        <w:gridCol w:w="323"/>
        <w:gridCol w:w="801"/>
        <w:gridCol w:w="832"/>
        <w:gridCol w:w="1338"/>
      </w:tblGrid>
      <w:tr w:rsidR="008B046B" w:rsidRPr="00816DB8" w14:paraId="536F92E1" w14:textId="77777777" w:rsidTr="008B046B">
        <w:tc>
          <w:tcPr>
            <w:tcW w:w="392" w:type="pct"/>
          </w:tcPr>
          <w:p w14:paraId="704B5782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PD</w:t>
            </w:r>
          </w:p>
        </w:tc>
        <w:tc>
          <w:tcPr>
            <w:tcW w:w="588" w:type="pct"/>
            <w:vAlign w:val="center"/>
          </w:tcPr>
          <w:p w14:paraId="1568F8E9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6</w:t>
            </w:r>
          </w:p>
        </w:tc>
        <w:tc>
          <w:tcPr>
            <w:tcW w:w="853" w:type="pct"/>
            <w:vAlign w:val="center"/>
          </w:tcPr>
          <w:p w14:paraId="7721BEA9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Project Planning and Design</w:t>
            </w:r>
          </w:p>
        </w:tc>
        <w:tc>
          <w:tcPr>
            <w:tcW w:w="1385" w:type="pct"/>
            <w:vAlign w:val="center"/>
          </w:tcPr>
          <w:p w14:paraId="649C4630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5" w:type="pct"/>
            <w:vAlign w:val="center"/>
          </w:tcPr>
          <w:p w14:paraId="5A3D95BF" w14:textId="77777777" w:rsidR="008B046B" w:rsidRPr="00816DB8" w:rsidRDefault="008B04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07A6B953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0" w:type="pct"/>
          </w:tcPr>
          <w:p w14:paraId="22205F13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25" w:type="pct"/>
            <w:shd w:val="clear" w:color="auto" w:fill="auto"/>
          </w:tcPr>
          <w:p w14:paraId="4EEC1F0A" w14:textId="4D6F72DB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EC5F69">
              <w:rPr>
                <w:rFonts w:ascii="Book Antiqua" w:hAnsi="Book Antiqua"/>
                <w:sz w:val="18"/>
                <w:szCs w:val="18"/>
              </w:rPr>
              <w:t>BLK 4 RM 3</w:t>
            </w:r>
          </w:p>
        </w:tc>
      </w:tr>
      <w:tr w:rsidR="008B046B" w:rsidRPr="00816DB8" w14:paraId="45F36743" w14:textId="77777777" w:rsidTr="008B046B">
        <w:tc>
          <w:tcPr>
            <w:tcW w:w="392" w:type="pct"/>
          </w:tcPr>
          <w:p w14:paraId="7A62B02E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588" w:type="pct"/>
            <w:vAlign w:val="center"/>
          </w:tcPr>
          <w:p w14:paraId="370DCAE0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17</w:t>
            </w:r>
          </w:p>
        </w:tc>
        <w:tc>
          <w:tcPr>
            <w:tcW w:w="853" w:type="pct"/>
            <w:vAlign w:val="center"/>
          </w:tcPr>
          <w:p w14:paraId="272CB816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Risk Management</w:t>
            </w:r>
          </w:p>
        </w:tc>
        <w:tc>
          <w:tcPr>
            <w:tcW w:w="1385" w:type="pct"/>
            <w:vAlign w:val="center"/>
          </w:tcPr>
          <w:p w14:paraId="799EED1E" w14:textId="77777777" w:rsidR="008B046B" w:rsidRPr="00816DB8" w:rsidRDefault="008B04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5" w:type="pct"/>
            <w:vAlign w:val="center"/>
          </w:tcPr>
          <w:p w14:paraId="60FBA2E4" w14:textId="77777777" w:rsidR="008B046B" w:rsidRPr="00816DB8" w:rsidRDefault="008B04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30A4DC92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0" w:type="pct"/>
          </w:tcPr>
          <w:p w14:paraId="3FAE9B6A" w14:textId="77777777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25" w:type="pct"/>
            <w:shd w:val="clear" w:color="auto" w:fill="auto"/>
          </w:tcPr>
          <w:p w14:paraId="288D0B33" w14:textId="47961FAA" w:rsidR="008B046B" w:rsidRPr="00816DB8" w:rsidRDefault="008B04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EC5F69">
              <w:rPr>
                <w:rFonts w:ascii="Book Antiqua" w:hAnsi="Book Antiqua"/>
                <w:sz w:val="18"/>
                <w:szCs w:val="18"/>
              </w:rPr>
              <w:t>BLK 4 RM 3</w:t>
            </w:r>
          </w:p>
        </w:tc>
      </w:tr>
    </w:tbl>
    <w:p w14:paraId="31336111" w14:textId="77777777" w:rsidR="00253D66" w:rsidRPr="00816DB8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1F9322" w14:textId="77777777" w:rsidR="00253D66" w:rsidRPr="00816DB8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5C3D8B" w14:textId="77777777" w:rsidR="00253D66" w:rsidRPr="00816DB8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1CE31" w14:textId="77777777" w:rsidR="00253D66" w:rsidRPr="00816DB8" w:rsidRDefault="00253D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A7C3AC" w14:textId="77777777" w:rsidR="00AA3482" w:rsidRPr="00816DB8" w:rsidRDefault="00AA3482">
      <w:pPr>
        <w:rPr>
          <w:rFonts w:ascii="Book Antiqua" w:hAnsi="Book Antiqua"/>
          <w:b/>
          <w:sz w:val="30"/>
          <w:szCs w:val="28"/>
        </w:rPr>
      </w:pPr>
      <w:r w:rsidRPr="00816DB8">
        <w:rPr>
          <w:rFonts w:ascii="Book Antiqua" w:hAnsi="Book Antiqua"/>
          <w:b/>
          <w:sz w:val="30"/>
          <w:szCs w:val="28"/>
        </w:rPr>
        <w:br w:type="page"/>
      </w:r>
    </w:p>
    <w:p w14:paraId="50CB12C8" w14:textId="2DB24257" w:rsidR="00A5647A" w:rsidRPr="00816DB8" w:rsidRDefault="00A5647A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28"/>
        </w:rPr>
      </w:pPr>
      <w:r w:rsidRPr="00816DB8">
        <w:rPr>
          <w:rFonts w:ascii="Book Antiqua" w:hAnsi="Book Antiqua"/>
          <w:b/>
          <w:sz w:val="30"/>
          <w:szCs w:val="28"/>
        </w:rPr>
        <w:lastRenderedPageBreak/>
        <w:t>FACULTY OF ENTREPRENEURSHIP AND SMALL BUSINESS MANAGEMENT</w:t>
      </w:r>
    </w:p>
    <w:p w14:paraId="199C7616" w14:textId="1801C693" w:rsidR="00A5647A" w:rsidRPr="00816DB8" w:rsidRDefault="00A564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2BB1DF" w14:textId="0FCA77DE" w:rsidR="001261DF" w:rsidRPr="00816DB8" w:rsidRDefault="001261D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654A46" w14:textId="3CFF291F" w:rsidR="001261DF" w:rsidRPr="00816DB8" w:rsidRDefault="001261D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D95B69" w14:textId="77777777" w:rsidR="001261DF" w:rsidRPr="00816DB8" w:rsidRDefault="001261D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BCA24E1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54F597CA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10C1B633" w14:textId="77777777" w:rsidTr="001C0422">
        <w:tc>
          <w:tcPr>
            <w:tcW w:w="5000" w:type="pct"/>
            <w:gridSpan w:val="5"/>
          </w:tcPr>
          <w:p w14:paraId="6CCD083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509B285E" w14:textId="77777777" w:rsidTr="001C0422">
        <w:tc>
          <w:tcPr>
            <w:tcW w:w="1697" w:type="pct"/>
          </w:tcPr>
          <w:p w14:paraId="727772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6B671C8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6DBD422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109EA78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318EDC0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23F9155B" w14:textId="77777777" w:rsidTr="001C0422">
        <w:tc>
          <w:tcPr>
            <w:tcW w:w="1697" w:type="pct"/>
          </w:tcPr>
          <w:p w14:paraId="6B6890B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25848BE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68F80B6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EDB9E7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A5AAF0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083749E" w14:textId="77777777" w:rsidTr="001C0422">
        <w:tc>
          <w:tcPr>
            <w:tcW w:w="1697" w:type="pct"/>
          </w:tcPr>
          <w:p w14:paraId="25B502E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2C3E00C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61B0EBD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B53B81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5CA64A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85F3D1E" w14:textId="77777777" w:rsidTr="001C0422">
        <w:tc>
          <w:tcPr>
            <w:tcW w:w="1697" w:type="pct"/>
          </w:tcPr>
          <w:p w14:paraId="3E1D9C1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10FA6EF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27F7AD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F98F2D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9A8B61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07AF9EE" w14:textId="77777777" w:rsidTr="001C0422">
        <w:tc>
          <w:tcPr>
            <w:tcW w:w="1697" w:type="pct"/>
          </w:tcPr>
          <w:p w14:paraId="28B885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49F13A5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4658495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403573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F36B2E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01218FD" w14:textId="77777777" w:rsidTr="001C0422">
        <w:tc>
          <w:tcPr>
            <w:tcW w:w="1697" w:type="pct"/>
          </w:tcPr>
          <w:p w14:paraId="08D2CC0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19EA9EC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58D958D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53343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ABC2CD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46F2B5E" w14:textId="77777777" w:rsidTr="001C0422">
        <w:tc>
          <w:tcPr>
            <w:tcW w:w="1697" w:type="pct"/>
          </w:tcPr>
          <w:p w14:paraId="315581A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385C5C3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4A4A23F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1953665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F8B0C9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528CE2A" w14:textId="77777777" w:rsidTr="001C0422">
        <w:tc>
          <w:tcPr>
            <w:tcW w:w="1697" w:type="pct"/>
          </w:tcPr>
          <w:p w14:paraId="37DF6A3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10F9F11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5FA2823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869DAF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002C4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E6BBE23" w14:textId="77777777" w:rsidTr="001C0422">
        <w:tc>
          <w:tcPr>
            <w:tcW w:w="1697" w:type="pct"/>
          </w:tcPr>
          <w:p w14:paraId="197A031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78D651E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51116AC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43B30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DCB619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7D7D9E35" w14:textId="77777777" w:rsidTr="001C0422">
        <w:tc>
          <w:tcPr>
            <w:tcW w:w="1697" w:type="pct"/>
          </w:tcPr>
          <w:p w14:paraId="166A2E3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027BC43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6123D38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6763E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1524DB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A0647C2" w14:textId="77777777" w:rsidTr="001C0422">
        <w:tc>
          <w:tcPr>
            <w:tcW w:w="1697" w:type="pct"/>
          </w:tcPr>
          <w:p w14:paraId="572B40F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31689C0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1537616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8A0C5F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AD6B5B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BABE43C" w14:textId="77777777" w:rsidTr="001C0422">
        <w:tc>
          <w:tcPr>
            <w:tcW w:w="1697" w:type="pct"/>
          </w:tcPr>
          <w:p w14:paraId="1DFBB73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5CB1903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2F6DE9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3C5C7F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595B77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0EC8441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6C5FBEB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30255CE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246A210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1682B15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2EDAF4C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63CD708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2C9A79E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3D44111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74FE48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4EFF456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3216F8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1FA46C4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5712163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6BEAFA5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091FA6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6B40EAF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34829E2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46240B2" w14:textId="77777777" w:rsidTr="001C0422">
        <w:tc>
          <w:tcPr>
            <w:tcW w:w="1697" w:type="pct"/>
          </w:tcPr>
          <w:p w14:paraId="497985B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560AFC3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7E7AC22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4677AC9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7824BC8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40744628" w14:textId="77777777" w:rsidR="00EC342E" w:rsidRPr="00816DB8" w:rsidRDefault="00EC342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B44B17" w14:textId="77777777" w:rsidR="00CD0F4F" w:rsidRPr="00816DB8" w:rsidRDefault="00CD0F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AB19409" w14:textId="2C979B55" w:rsidR="007F503E" w:rsidRPr="00816DB8" w:rsidRDefault="00DD4E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ENTREPRENEURSHIP</w:t>
      </w:r>
      <w:r w:rsidR="00FC51D3" w:rsidRPr="00816DB8">
        <w:rPr>
          <w:rFonts w:ascii="Book Antiqua" w:hAnsi="Book Antiqua"/>
          <w:b/>
          <w:sz w:val="18"/>
          <w:szCs w:val="18"/>
        </w:rPr>
        <w:t xml:space="preserve"> </w:t>
      </w:r>
      <w:r w:rsidR="000333BA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9C7847" w:rsidRPr="00816DB8">
        <w:rPr>
          <w:rFonts w:ascii="Book Antiqua" w:hAnsi="Book Antiqua"/>
          <w:b/>
          <w:sz w:val="18"/>
          <w:szCs w:val="18"/>
        </w:rPr>
        <w:t>YEAR ONE</w:t>
      </w:r>
      <w:r w:rsidR="00AA5E81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AA3482" w:rsidRPr="00816DB8">
        <w:rPr>
          <w:rFonts w:ascii="Book Antiqua" w:hAnsi="Book Antiqua"/>
          <w:b/>
          <w:sz w:val="18"/>
          <w:szCs w:val="18"/>
        </w:rPr>
        <w:t>15</w:t>
      </w:r>
      <w:r w:rsidR="003E2B9A" w:rsidRPr="00816DB8">
        <w:rPr>
          <w:rFonts w:ascii="Book Antiqua" w:hAnsi="Book Antiqua"/>
          <w:b/>
          <w:sz w:val="18"/>
          <w:szCs w:val="18"/>
        </w:rPr>
        <w:t>0</w:t>
      </w:r>
      <w:r w:rsidR="00AA5E81" w:rsidRPr="00816DB8">
        <w:rPr>
          <w:rFonts w:ascii="Book Antiqua" w:hAnsi="Book Antiqua"/>
          <w:b/>
          <w:sz w:val="18"/>
          <w:szCs w:val="18"/>
        </w:rPr>
        <w:t>)</w:t>
      </w:r>
      <w:r w:rsidR="00AF1F26" w:rsidRPr="00816DB8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18AEBB70" w14:textId="77777777" w:rsidTr="00E710A2">
        <w:tc>
          <w:tcPr>
            <w:tcW w:w="941" w:type="pct"/>
          </w:tcPr>
          <w:p w14:paraId="3988FF93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7C1903B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7C6FB81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="006D7190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</w:tcPr>
          <w:p w14:paraId="67AB560F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3116141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CCCD25B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0CD644B" w14:textId="77777777" w:rsidTr="00E710A2">
        <w:tc>
          <w:tcPr>
            <w:tcW w:w="941" w:type="pct"/>
          </w:tcPr>
          <w:p w14:paraId="02596B04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6B3C30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1BF0DF13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2AA9A06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65E37B8B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3077982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159101E4" w14:textId="77777777" w:rsidTr="00E710A2">
        <w:tc>
          <w:tcPr>
            <w:tcW w:w="941" w:type="pct"/>
          </w:tcPr>
          <w:p w14:paraId="528D5295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2A606F5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06659CE7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34110BB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722B7BFF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940C9F9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7283D689" w14:textId="77777777" w:rsidTr="00E710A2">
        <w:tc>
          <w:tcPr>
            <w:tcW w:w="941" w:type="pct"/>
          </w:tcPr>
          <w:p w14:paraId="770256A6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FC321CE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BF4AD48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4A88E02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715C9719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081D9904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  <w:tr w:rsidR="00F56299" w:rsidRPr="00816DB8" w14:paraId="05F8016F" w14:textId="77777777" w:rsidTr="00E710A2">
        <w:tc>
          <w:tcPr>
            <w:tcW w:w="941" w:type="pct"/>
          </w:tcPr>
          <w:p w14:paraId="46CA4CCA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9F0C782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522B62C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FB377B3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4303CCF8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03DB0FC1" w14:textId="77777777" w:rsidR="00F56299" w:rsidRPr="00816DB8" w:rsidRDefault="00F562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</w:tr>
    </w:tbl>
    <w:p w14:paraId="165BBA25" w14:textId="77777777" w:rsidR="00525F9C" w:rsidRPr="00816DB8" w:rsidRDefault="00525F9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00E778" w14:textId="77777777" w:rsidR="00A5701D" w:rsidRPr="00816DB8" w:rsidRDefault="00A5701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8"/>
        <w:gridCol w:w="1105"/>
        <w:gridCol w:w="1667"/>
        <w:gridCol w:w="2442"/>
        <w:gridCol w:w="486"/>
        <w:gridCol w:w="801"/>
        <w:gridCol w:w="671"/>
        <w:gridCol w:w="1372"/>
      </w:tblGrid>
      <w:tr w:rsidR="002B1C07" w:rsidRPr="00816DB8" w14:paraId="495B2A64" w14:textId="77777777" w:rsidTr="00C3405F">
        <w:tc>
          <w:tcPr>
            <w:tcW w:w="389" w:type="pct"/>
          </w:tcPr>
          <w:p w14:paraId="35BCD21E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9" w:type="pct"/>
          </w:tcPr>
          <w:p w14:paraId="27D5957A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3" w:type="pct"/>
          </w:tcPr>
          <w:p w14:paraId="47D43539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2" w:type="pct"/>
          </w:tcPr>
          <w:p w14:paraId="330AA59F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A809D67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3234DAF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86" w:type="pct"/>
          </w:tcPr>
          <w:p w14:paraId="2C68278A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32C1A171" w14:textId="77777777" w:rsidR="00A5701D" w:rsidRPr="00816DB8" w:rsidRDefault="00A5701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78E0B286" w14:textId="77777777" w:rsidTr="00C3405F">
        <w:trPr>
          <w:trHeight w:val="164"/>
        </w:trPr>
        <w:tc>
          <w:tcPr>
            <w:tcW w:w="389" w:type="pct"/>
          </w:tcPr>
          <w:p w14:paraId="49761CF6" w14:textId="77777777" w:rsidR="008A2789" w:rsidRPr="00816DB8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609" w:type="pct"/>
            <w:vAlign w:val="center"/>
          </w:tcPr>
          <w:p w14:paraId="5341F304" w14:textId="77777777" w:rsidR="008A2789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1</w:t>
            </w:r>
          </w:p>
        </w:tc>
        <w:tc>
          <w:tcPr>
            <w:tcW w:w="913" w:type="pct"/>
            <w:vAlign w:val="center"/>
          </w:tcPr>
          <w:p w14:paraId="2414BEA4" w14:textId="610BE4F1" w:rsidR="008A2789" w:rsidRPr="00816DB8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C</w:t>
            </w:r>
            <w:r w:rsidR="00E435F6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ativity &amp; Innovation</w:t>
            </w:r>
          </w:p>
        </w:tc>
        <w:tc>
          <w:tcPr>
            <w:tcW w:w="1332" w:type="pct"/>
            <w:vAlign w:val="center"/>
          </w:tcPr>
          <w:p w14:paraId="4AE2596B" w14:textId="22CA9F14" w:rsidR="008A2789" w:rsidRPr="00816DB8" w:rsidRDefault="008A278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8D2E6B" w14:textId="77777777" w:rsidR="008A2789" w:rsidRPr="00816DB8" w:rsidRDefault="008A27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  <w:r w:rsidR="00485AFA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FC4288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44" w:type="pct"/>
          </w:tcPr>
          <w:p w14:paraId="0B3AA2D4" w14:textId="77777777" w:rsidR="008A2789" w:rsidRPr="00816DB8" w:rsidRDefault="0019731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816DB8">
              <w:rPr>
                <w:rFonts w:ascii="Book Antiqua" w:hAnsi="Book Antiqua"/>
                <w:sz w:val="18"/>
                <w:szCs w:val="18"/>
                <w:highlight w:val="yellow"/>
              </w:rPr>
              <w:t>FESBM</w:t>
            </w:r>
          </w:p>
        </w:tc>
        <w:tc>
          <w:tcPr>
            <w:tcW w:w="286" w:type="pct"/>
          </w:tcPr>
          <w:p w14:paraId="63855E54" w14:textId="77777777" w:rsidR="008A2789" w:rsidRPr="00816DB8" w:rsidRDefault="0019731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816DB8">
              <w:rPr>
                <w:rFonts w:ascii="Book Antiqua" w:hAnsi="Book Antiqua"/>
                <w:sz w:val="18"/>
                <w:szCs w:val="18"/>
                <w:highlight w:val="yellow"/>
              </w:rPr>
              <w:t>ENT</w:t>
            </w:r>
          </w:p>
        </w:tc>
        <w:tc>
          <w:tcPr>
            <w:tcW w:w="758" w:type="pct"/>
          </w:tcPr>
          <w:p w14:paraId="0E80A904" w14:textId="77777777" w:rsidR="008A2789" w:rsidRPr="00816DB8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816DB8" w14:paraId="64CB93AF" w14:textId="77777777" w:rsidTr="00C3405F">
        <w:trPr>
          <w:trHeight w:val="164"/>
        </w:trPr>
        <w:tc>
          <w:tcPr>
            <w:tcW w:w="389" w:type="pct"/>
          </w:tcPr>
          <w:p w14:paraId="5F2DC819" w14:textId="77777777" w:rsidR="008A2789" w:rsidRPr="00816DB8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09" w:type="pct"/>
            <w:vAlign w:val="center"/>
          </w:tcPr>
          <w:p w14:paraId="7A624603" w14:textId="77777777" w:rsidR="008A2789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3" w:type="pct"/>
            <w:vAlign w:val="center"/>
          </w:tcPr>
          <w:p w14:paraId="2724E69D" w14:textId="77777777" w:rsidR="008A2789" w:rsidRPr="00816DB8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332" w:type="pct"/>
            <w:vAlign w:val="center"/>
          </w:tcPr>
          <w:p w14:paraId="6F9FEDBD" w14:textId="524599EE" w:rsidR="008A2789" w:rsidRPr="00816DB8" w:rsidRDefault="008A278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5704C3E" w14:textId="77777777" w:rsidR="008A2789" w:rsidRPr="00816DB8" w:rsidRDefault="008A27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029C59C" w14:textId="77777777" w:rsidR="008A2789" w:rsidRPr="00816DB8" w:rsidRDefault="006D1B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6" w:type="pct"/>
          </w:tcPr>
          <w:p w14:paraId="7D8EB867" w14:textId="77777777" w:rsidR="008A2789" w:rsidRPr="00816DB8" w:rsidRDefault="006D1BF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6745333D" w14:textId="77777777" w:rsidR="008A2789" w:rsidRPr="00816DB8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816DB8" w14:paraId="57A2FE04" w14:textId="77777777" w:rsidTr="00C3405F">
        <w:trPr>
          <w:trHeight w:val="164"/>
        </w:trPr>
        <w:tc>
          <w:tcPr>
            <w:tcW w:w="389" w:type="pct"/>
          </w:tcPr>
          <w:p w14:paraId="70ED8952" w14:textId="77777777" w:rsidR="008A2789" w:rsidRPr="00816DB8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609" w:type="pct"/>
            <w:vAlign w:val="center"/>
          </w:tcPr>
          <w:p w14:paraId="63BA0C71" w14:textId="77777777" w:rsidR="008A2789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6</w:t>
            </w:r>
          </w:p>
        </w:tc>
        <w:tc>
          <w:tcPr>
            <w:tcW w:w="913" w:type="pct"/>
            <w:vAlign w:val="center"/>
          </w:tcPr>
          <w:p w14:paraId="737C3C6A" w14:textId="77777777" w:rsidR="008A2789" w:rsidRPr="00816DB8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ntrepreneurship</w:t>
            </w:r>
          </w:p>
        </w:tc>
        <w:tc>
          <w:tcPr>
            <w:tcW w:w="1332" w:type="pct"/>
            <w:vAlign w:val="center"/>
          </w:tcPr>
          <w:p w14:paraId="0026A7E5" w14:textId="532F2D3B" w:rsidR="008A2789" w:rsidRPr="00816DB8" w:rsidRDefault="008A278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603B98E" w14:textId="77777777" w:rsidR="008A2789" w:rsidRPr="00816DB8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7F273B9" w14:textId="77777777" w:rsidR="008A2789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86" w:type="pct"/>
          </w:tcPr>
          <w:p w14:paraId="6B4E6116" w14:textId="77777777" w:rsidR="008A2789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8" w:type="pct"/>
          </w:tcPr>
          <w:p w14:paraId="38EF83E0" w14:textId="77777777" w:rsidR="008A2789" w:rsidRPr="00816DB8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816DB8" w14:paraId="1805F00E" w14:textId="77777777" w:rsidTr="00C3405F">
        <w:trPr>
          <w:trHeight w:val="164"/>
        </w:trPr>
        <w:tc>
          <w:tcPr>
            <w:tcW w:w="389" w:type="pct"/>
          </w:tcPr>
          <w:p w14:paraId="22F7D0E6" w14:textId="77777777" w:rsidR="008A2789" w:rsidRPr="00816DB8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9" w:type="pct"/>
            <w:vAlign w:val="center"/>
          </w:tcPr>
          <w:p w14:paraId="1815BB2F" w14:textId="77777777" w:rsidR="008A2789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3" w:type="pct"/>
            <w:vAlign w:val="center"/>
          </w:tcPr>
          <w:p w14:paraId="14BAB353" w14:textId="77777777" w:rsidR="008A2789" w:rsidRPr="00816DB8" w:rsidRDefault="002B67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32" w:type="pct"/>
            <w:vAlign w:val="center"/>
          </w:tcPr>
          <w:p w14:paraId="56E8C329" w14:textId="53E70E3E" w:rsidR="00F40179" w:rsidRPr="00816DB8" w:rsidRDefault="00F4017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A93E6F8" w14:textId="77777777" w:rsidR="008A2789" w:rsidRPr="00816DB8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7108139" w14:textId="77777777" w:rsidR="008A2789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BA</w:t>
            </w:r>
          </w:p>
        </w:tc>
        <w:tc>
          <w:tcPr>
            <w:tcW w:w="286" w:type="pct"/>
          </w:tcPr>
          <w:p w14:paraId="2F3A4C56" w14:textId="77777777" w:rsidR="008A2789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</w:t>
            </w:r>
          </w:p>
        </w:tc>
        <w:tc>
          <w:tcPr>
            <w:tcW w:w="758" w:type="pct"/>
          </w:tcPr>
          <w:p w14:paraId="6A8F56E8" w14:textId="77777777" w:rsidR="008A2789" w:rsidRPr="00816DB8" w:rsidRDefault="008A278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40179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8970A2" w:rsidRPr="00816DB8" w14:paraId="3109D47E" w14:textId="77777777" w:rsidTr="00C3405F">
        <w:trPr>
          <w:trHeight w:val="164"/>
        </w:trPr>
        <w:tc>
          <w:tcPr>
            <w:tcW w:w="389" w:type="pct"/>
          </w:tcPr>
          <w:p w14:paraId="36D70089" w14:textId="77777777" w:rsidR="00701E05" w:rsidRPr="00816DB8" w:rsidRDefault="00701E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609" w:type="pct"/>
            <w:vAlign w:val="center"/>
          </w:tcPr>
          <w:p w14:paraId="713C4B21" w14:textId="77777777" w:rsidR="00701E05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3</w:t>
            </w:r>
          </w:p>
        </w:tc>
        <w:tc>
          <w:tcPr>
            <w:tcW w:w="913" w:type="pct"/>
            <w:vAlign w:val="center"/>
          </w:tcPr>
          <w:p w14:paraId="311B1625" w14:textId="77777777" w:rsidR="00701E05" w:rsidRPr="00816DB8" w:rsidRDefault="00701E0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w Product Development</w:t>
            </w:r>
          </w:p>
        </w:tc>
        <w:tc>
          <w:tcPr>
            <w:tcW w:w="1332" w:type="pct"/>
            <w:vAlign w:val="center"/>
          </w:tcPr>
          <w:p w14:paraId="772D454E" w14:textId="621A4A3F" w:rsidR="00701E05" w:rsidRPr="00816DB8" w:rsidRDefault="00701E05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EC8C690" w14:textId="77777777" w:rsidR="00701E05" w:rsidRPr="00816DB8" w:rsidRDefault="00701E0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1776344B" w14:textId="77777777" w:rsidR="00701E05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286" w:type="pct"/>
          </w:tcPr>
          <w:p w14:paraId="2CC0DAA5" w14:textId="77777777" w:rsidR="00701E05" w:rsidRPr="00816DB8" w:rsidRDefault="00B0707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8" w:type="pct"/>
          </w:tcPr>
          <w:p w14:paraId="7D90A4A9" w14:textId="77777777" w:rsidR="00701E05" w:rsidRPr="00816DB8" w:rsidRDefault="00F4017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701E05" w:rsidRPr="00816DB8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</w:tbl>
    <w:p w14:paraId="6129AB3B" w14:textId="77777777" w:rsidR="00A5701D" w:rsidRPr="00816DB8" w:rsidRDefault="00A5701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9ADEE3" w14:textId="77777777" w:rsidR="00CD3826" w:rsidRPr="00816DB8" w:rsidRDefault="00CD382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6565E2" w14:textId="77777777" w:rsidR="00A80DC4" w:rsidRPr="00816DB8" w:rsidRDefault="00A80DC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3026A84" w14:textId="77777777" w:rsidR="00A80DC4" w:rsidRPr="00816DB8" w:rsidRDefault="00A80DC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BD1482" w14:textId="00795F10" w:rsidR="00E332FC" w:rsidRPr="00816DB8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ENTREPRENEURSHIP - YEAR ONE (</w:t>
      </w:r>
      <w:r w:rsidR="00AA3482" w:rsidRPr="00816DB8">
        <w:rPr>
          <w:rFonts w:ascii="Book Antiqua" w:hAnsi="Book Antiqua"/>
          <w:b/>
          <w:sz w:val="18"/>
          <w:szCs w:val="18"/>
        </w:rPr>
        <w:t>100</w:t>
      </w:r>
      <w:r w:rsidRPr="00816DB8">
        <w:rPr>
          <w:rFonts w:ascii="Book Antiqua" w:hAnsi="Book Antiqua"/>
          <w:b/>
          <w:sz w:val="18"/>
          <w:szCs w:val="18"/>
        </w:rPr>
        <w:t>)</w:t>
      </w:r>
      <w:r w:rsidR="00AF1F26" w:rsidRPr="00816DB8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25820136" w14:textId="77777777" w:rsidTr="005D59B5">
        <w:tc>
          <w:tcPr>
            <w:tcW w:w="941" w:type="pct"/>
          </w:tcPr>
          <w:p w14:paraId="26C88ECD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71B2490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7569D33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34" w:type="pct"/>
          </w:tcPr>
          <w:p w14:paraId="00D99528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63BDB06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14E5790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4C705CC1" w14:textId="77777777" w:rsidTr="005D59B5">
        <w:tc>
          <w:tcPr>
            <w:tcW w:w="941" w:type="pct"/>
          </w:tcPr>
          <w:p w14:paraId="07753C8D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37A0AF16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2A69ABD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2F34B6D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3AA15E07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5BA10CA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7E4BD53F" w14:textId="77777777" w:rsidTr="005D59B5">
        <w:tc>
          <w:tcPr>
            <w:tcW w:w="941" w:type="pct"/>
          </w:tcPr>
          <w:p w14:paraId="0DA34763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4BF64A53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428E362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4C16F5B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834" w:type="pct"/>
          </w:tcPr>
          <w:p w14:paraId="6BD9DE6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2" w:type="pct"/>
          </w:tcPr>
          <w:p w14:paraId="20372324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79A8E205" w14:textId="77777777" w:rsidTr="005D59B5">
        <w:tc>
          <w:tcPr>
            <w:tcW w:w="941" w:type="pct"/>
          </w:tcPr>
          <w:p w14:paraId="3E40C26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556FC935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C86C887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19C7A775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1B6FE0C3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2E0E6797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</w:tr>
      <w:tr w:rsidR="001C164A" w:rsidRPr="00816DB8" w14:paraId="39131CAF" w14:textId="77777777" w:rsidTr="005D59B5">
        <w:tc>
          <w:tcPr>
            <w:tcW w:w="941" w:type="pct"/>
          </w:tcPr>
          <w:p w14:paraId="5EF3D5AC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4B590B10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20A4E03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834" w:type="pct"/>
          </w:tcPr>
          <w:p w14:paraId="505FA3D4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834" w:type="pct"/>
          </w:tcPr>
          <w:p w14:paraId="001CD496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D14266D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</w:tr>
    </w:tbl>
    <w:p w14:paraId="2D403BD1" w14:textId="77777777" w:rsidR="00E332FC" w:rsidRPr="00816DB8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439D64" w14:textId="77777777" w:rsidR="00E332FC" w:rsidRPr="00816DB8" w:rsidRDefault="00E332F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1136"/>
        <w:gridCol w:w="1698"/>
        <w:gridCol w:w="2472"/>
        <w:gridCol w:w="486"/>
        <w:gridCol w:w="801"/>
        <w:gridCol w:w="671"/>
        <w:gridCol w:w="1250"/>
      </w:tblGrid>
      <w:tr w:rsidR="002B1C07" w:rsidRPr="00816DB8" w14:paraId="617EED8C" w14:textId="77777777" w:rsidTr="00C3405F">
        <w:tc>
          <w:tcPr>
            <w:tcW w:w="398" w:type="pct"/>
          </w:tcPr>
          <w:p w14:paraId="00F9BE5A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9" w:type="pct"/>
          </w:tcPr>
          <w:p w14:paraId="08083EF1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3" w:type="pct"/>
          </w:tcPr>
          <w:p w14:paraId="3F635887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1" w:type="pct"/>
          </w:tcPr>
          <w:p w14:paraId="61480221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2" w:type="pct"/>
          </w:tcPr>
          <w:p w14:paraId="22868E4C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5" w:type="pct"/>
          </w:tcPr>
          <w:p w14:paraId="1F0DB913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2" w:type="pct"/>
          </w:tcPr>
          <w:p w14:paraId="6C81E1F8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0" w:type="pct"/>
          </w:tcPr>
          <w:p w14:paraId="4DC6DFA7" w14:textId="77777777" w:rsidR="00E332FC" w:rsidRPr="00816DB8" w:rsidRDefault="00E332F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3F4BAE52" w14:textId="77777777" w:rsidTr="00C3405F">
        <w:trPr>
          <w:trHeight w:val="164"/>
        </w:trPr>
        <w:tc>
          <w:tcPr>
            <w:tcW w:w="398" w:type="pct"/>
          </w:tcPr>
          <w:p w14:paraId="5D6BF291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CI</w:t>
            </w:r>
          </w:p>
        </w:tc>
        <w:tc>
          <w:tcPr>
            <w:tcW w:w="619" w:type="pct"/>
            <w:vAlign w:val="center"/>
          </w:tcPr>
          <w:p w14:paraId="1145954C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1</w:t>
            </w:r>
          </w:p>
        </w:tc>
        <w:tc>
          <w:tcPr>
            <w:tcW w:w="923" w:type="pct"/>
            <w:vAlign w:val="center"/>
          </w:tcPr>
          <w:p w14:paraId="357D3850" w14:textId="30222D99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C</w:t>
            </w:r>
            <w:r w:rsidR="007A72F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ativity &amp; Innovation</w:t>
            </w:r>
          </w:p>
        </w:tc>
        <w:tc>
          <w:tcPr>
            <w:tcW w:w="1341" w:type="pct"/>
            <w:vAlign w:val="center"/>
          </w:tcPr>
          <w:p w14:paraId="1FE61547" w14:textId="259F380B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2" w:type="pct"/>
            <w:vAlign w:val="center"/>
          </w:tcPr>
          <w:p w14:paraId="58CB11D1" w14:textId="77777777" w:rsidR="00BF0F9C" w:rsidRPr="00816DB8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15" w:type="pct"/>
          </w:tcPr>
          <w:p w14:paraId="017774A4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816DB8">
              <w:rPr>
                <w:rFonts w:ascii="Book Antiqua" w:hAnsi="Book Antiqua"/>
                <w:sz w:val="18"/>
                <w:szCs w:val="18"/>
                <w:highlight w:val="yellow"/>
              </w:rPr>
              <w:t>FESBM</w:t>
            </w:r>
          </w:p>
        </w:tc>
        <w:tc>
          <w:tcPr>
            <w:tcW w:w="362" w:type="pct"/>
          </w:tcPr>
          <w:p w14:paraId="5EC278C4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  <w:highlight w:val="yellow"/>
              </w:rPr>
            </w:pPr>
            <w:r w:rsidRPr="00816DB8">
              <w:rPr>
                <w:rFonts w:ascii="Book Antiqua" w:hAnsi="Book Antiqua"/>
                <w:sz w:val="18"/>
                <w:szCs w:val="18"/>
                <w:highlight w:val="yellow"/>
              </w:rPr>
              <w:t>ENT</w:t>
            </w:r>
          </w:p>
        </w:tc>
        <w:tc>
          <w:tcPr>
            <w:tcW w:w="680" w:type="pct"/>
          </w:tcPr>
          <w:p w14:paraId="659FD217" w14:textId="77777777" w:rsidR="00BF0F9C" w:rsidRPr="00816DB8" w:rsidRDefault="00BF0F9C" w:rsidP="001A6D86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816DB8" w14:paraId="29082341" w14:textId="77777777" w:rsidTr="00C3405F">
        <w:trPr>
          <w:trHeight w:val="164"/>
        </w:trPr>
        <w:tc>
          <w:tcPr>
            <w:tcW w:w="398" w:type="pct"/>
          </w:tcPr>
          <w:p w14:paraId="556B6431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9" w:type="pct"/>
            <w:vAlign w:val="center"/>
          </w:tcPr>
          <w:p w14:paraId="13EF94EE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23" w:type="pct"/>
            <w:vAlign w:val="center"/>
          </w:tcPr>
          <w:p w14:paraId="69311BDE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341" w:type="pct"/>
            <w:vAlign w:val="center"/>
          </w:tcPr>
          <w:p w14:paraId="513EE12B" w14:textId="6835B9B6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2" w:type="pct"/>
            <w:vAlign w:val="center"/>
          </w:tcPr>
          <w:p w14:paraId="745104DC" w14:textId="77777777" w:rsidR="00BF0F9C" w:rsidRPr="00816DB8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63346EBF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2" w:type="pct"/>
          </w:tcPr>
          <w:p w14:paraId="6D8974EB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80" w:type="pct"/>
          </w:tcPr>
          <w:p w14:paraId="4D574BEA" w14:textId="77777777" w:rsidR="00BF0F9C" w:rsidRPr="00816DB8" w:rsidRDefault="00BF0F9C" w:rsidP="001A6D86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816DB8" w14:paraId="2ABEBBB0" w14:textId="77777777" w:rsidTr="00C3405F">
        <w:trPr>
          <w:trHeight w:val="164"/>
        </w:trPr>
        <w:tc>
          <w:tcPr>
            <w:tcW w:w="398" w:type="pct"/>
          </w:tcPr>
          <w:p w14:paraId="383D46E3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NT</w:t>
            </w:r>
          </w:p>
        </w:tc>
        <w:tc>
          <w:tcPr>
            <w:tcW w:w="619" w:type="pct"/>
            <w:vAlign w:val="center"/>
          </w:tcPr>
          <w:p w14:paraId="21D536E0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6</w:t>
            </w:r>
          </w:p>
        </w:tc>
        <w:tc>
          <w:tcPr>
            <w:tcW w:w="923" w:type="pct"/>
            <w:vAlign w:val="center"/>
          </w:tcPr>
          <w:p w14:paraId="0BA70300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ntrepreneurship</w:t>
            </w:r>
          </w:p>
        </w:tc>
        <w:tc>
          <w:tcPr>
            <w:tcW w:w="1341" w:type="pct"/>
            <w:vAlign w:val="center"/>
          </w:tcPr>
          <w:p w14:paraId="212ABF63" w14:textId="7022726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2" w:type="pct"/>
            <w:vAlign w:val="center"/>
          </w:tcPr>
          <w:p w14:paraId="7FFD0F21" w14:textId="77777777" w:rsidR="00BF0F9C" w:rsidRPr="00816DB8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2A3A60D9" w14:textId="77777777" w:rsidR="00BF0F9C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2" w:type="pct"/>
          </w:tcPr>
          <w:p w14:paraId="1CA2220D" w14:textId="77777777" w:rsidR="00BF0F9C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0" w:type="pct"/>
          </w:tcPr>
          <w:p w14:paraId="13010F90" w14:textId="77777777" w:rsidR="00BF0F9C" w:rsidRPr="00816DB8" w:rsidRDefault="00BF0F9C" w:rsidP="001A6D86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2B1C07" w:rsidRPr="00816DB8" w14:paraId="5F938A2F" w14:textId="77777777" w:rsidTr="00C3405F">
        <w:trPr>
          <w:trHeight w:val="164"/>
        </w:trPr>
        <w:tc>
          <w:tcPr>
            <w:tcW w:w="398" w:type="pct"/>
          </w:tcPr>
          <w:p w14:paraId="72332780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19" w:type="pct"/>
            <w:vAlign w:val="center"/>
          </w:tcPr>
          <w:p w14:paraId="2F7F4E2A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23" w:type="pct"/>
            <w:vAlign w:val="center"/>
          </w:tcPr>
          <w:p w14:paraId="41E6740E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41" w:type="pct"/>
            <w:vAlign w:val="center"/>
          </w:tcPr>
          <w:p w14:paraId="1378C6C9" w14:textId="748BB9D9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2" w:type="pct"/>
            <w:vAlign w:val="center"/>
          </w:tcPr>
          <w:p w14:paraId="1B6EB808" w14:textId="77777777" w:rsidR="00BF0F9C" w:rsidRPr="00816DB8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</w:tcPr>
          <w:p w14:paraId="0196C86D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</w:t>
            </w:r>
            <w:r w:rsidR="00E15A08" w:rsidRPr="00816DB8">
              <w:rPr>
                <w:rFonts w:ascii="Book Antiqua" w:hAnsi="Book Antiqua"/>
                <w:sz w:val="18"/>
                <w:szCs w:val="18"/>
              </w:rPr>
              <w:t>O</w:t>
            </w: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362" w:type="pct"/>
          </w:tcPr>
          <w:p w14:paraId="1093B5F2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80" w:type="pct"/>
          </w:tcPr>
          <w:p w14:paraId="0DB7CF2C" w14:textId="77777777" w:rsidR="00BF0F9C" w:rsidRPr="00816DB8" w:rsidRDefault="00BF0F9C" w:rsidP="001A6D86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BF0F9C" w:rsidRPr="00816DB8" w14:paraId="0B317B29" w14:textId="77777777" w:rsidTr="00C3405F">
        <w:trPr>
          <w:trHeight w:val="164"/>
        </w:trPr>
        <w:tc>
          <w:tcPr>
            <w:tcW w:w="398" w:type="pct"/>
          </w:tcPr>
          <w:p w14:paraId="3A29224D" w14:textId="77777777" w:rsidR="00BF0F9C" w:rsidRPr="00816DB8" w:rsidRDefault="00BF0F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D</w:t>
            </w:r>
          </w:p>
        </w:tc>
        <w:tc>
          <w:tcPr>
            <w:tcW w:w="619" w:type="pct"/>
            <w:vAlign w:val="center"/>
          </w:tcPr>
          <w:p w14:paraId="5715B173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103</w:t>
            </w:r>
          </w:p>
        </w:tc>
        <w:tc>
          <w:tcPr>
            <w:tcW w:w="923" w:type="pct"/>
            <w:vAlign w:val="center"/>
          </w:tcPr>
          <w:p w14:paraId="76455B92" w14:textId="77777777" w:rsidR="00BF0F9C" w:rsidRPr="00816DB8" w:rsidRDefault="00BF0F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w Product Development</w:t>
            </w:r>
          </w:p>
        </w:tc>
        <w:tc>
          <w:tcPr>
            <w:tcW w:w="1341" w:type="pct"/>
            <w:vAlign w:val="center"/>
          </w:tcPr>
          <w:p w14:paraId="5DD6E53A" w14:textId="2F65B158" w:rsidR="00BF0F9C" w:rsidRPr="00816DB8" w:rsidRDefault="00BF0F9C" w:rsidP="006F29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2" w:type="pct"/>
            <w:vAlign w:val="center"/>
          </w:tcPr>
          <w:p w14:paraId="1824BF35" w14:textId="77777777" w:rsidR="00BF0F9C" w:rsidRPr="00816DB8" w:rsidRDefault="00BF0F9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5" w:type="pct"/>
          </w:tcPr>
          <w:p w14:paraId="54C825A0" w14:textId="77777777" w:rsidR="00BF0F9C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2" w:type="pct"/>
          </w:tcPr>
          <w:p w14:paraId="1D584F02" w14:textId="77777777" w:rsidR="00BF0F9C" w:rsidRPr="00816DB8" w:rsidRDefault="00E15A0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0" w:type="pct"/>
          </w:tcPr>
          <w:p w14:paraId="5FDBB812" w14:textId="77777777" w:rsidR="00BF0F9C" w:rsidRPr="00816DB8" w:rsidRDefault="00BF0F9C" w:rsidP="001A6D86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</w:tbl>
    <w:p w14:paraId="044E8799" w14:textId="77777777" w:rsidR="00EC342E" w:rsidRPr="00816DB8" w:rsidRDefault="00EC342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B4B8CB" w14:textId="77777777" w:rsidR="00423AF9" w:rsidRPr="00816DB8" w:rsidRDefault="00423A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57223722" w14:textId="7176BE08" w:rsidR="00A67678" w:rsidRPr="00816DB8" w:rsidRDefault="005B73C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ENTREPRENEURSHIP - YEAR TWO</w:t>
      </w:r>
      <w:r w:rsidR="00934A03" w:rsidRPr="00816DB8">
        <w:rPr>
          <w:rFonts w:ascii="Book Antiqua" w:hAnsi="Book Antiqua"/>
          <w:b/>
          <w:sz w:val="18"/>
          <w:szCs w:val="18"/>
        </w:rPr>
        <w:t xml:space="preserve"> – GROUP A</w:t>
      </w:r>
      <w:r w:rsidR="00AA3482" w:rsidRPr="00816DB8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42"/>
        <w:gridCol w:w="1486"/>
        <w:gridCol w:w="1532"/>
        <w:gridCol w:w="1532"/>
        <w:gridCol w:w="1532"/>
        <w:gridCol w:w="1518"/>
      </w:tblGrid>
      <w:tr w:rsidR="002B1C07" w:rsidRPr="00816DB8" w14:paraId="55E722A8" w14:textId="77777777" w:rsidTr="006E1B90">
        <w:tc>
          <w:tcPr>
            <w:tcW w:w="888" w:type="pct"/>
          </w:tcPr>
          <w:p w14:paraId="56AA0910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542A925D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9" w:type="pct"/>
          </w:tcPr>
          <w:p w14:paraId="003DD4AD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9" w:type="pct"/>
          </w:tcPr>
          <w:p w14:paraId="5F14B0FC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9" w:type="pct"/>
          </w:tcPr>
          <w:p w14:paraId="37D69FF8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21" w:type="pct"/>
          </w:tcPr>
          <w:p w14:paraId="3FC3CEF3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6E1B90" w:rsidRPr="00816DB8" w14:paraId="433BFCF7" w14:textId="77777777" w:rsidTr="006E1B90">
        <w:tc>
          <w:tcPr>
            <w:tcW w:w="888" w:type="pct"/>
          </w:tcPr>
          <w:p w14:paraId="05842673" w14:textId="048E4A64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04" w:type="pct"/>
          </w:tcPr>
          <w:p w14:paraId="39C3CB0A" w14:textId="4CE6173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29" w:type="pct"/>
          </w:tcPr>
          <w:p w14:paraId="2751207E" w14:textId="24A81F4D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29" w:type="pct"/>
          </w:tcPr>
          <w:p w14:paraId="6E583DCA" w14:textId="6AD6D95B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829" w:type="pct"/>
          </w:tcPr>
          <w:p w14:paraId="4A475B2E" w14:textId="5BF4B3A4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21" w:type="pct"/>
          </w:tcPr>
          <w:p w14:paraId="2E81C3A9" w14:textId="7C672004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</w:tr>
      <w:tr w:rsidR="006E1B90" w:rsidRPr="00816DB8" w14:paraId="2F8C94BB" w14:textId="77777777" w:rsidTr="006E1B90">
        <w:tc>
          <w:tcPr>
            <w:tcW w:w="888" w:type="pct"/>
          </w:tcPr>
          <w:p w14:paraId="6F647003" w14:textId="61C88F08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04" w:type="pct"/>
          </w:tcPr>
          <w:p w14:paraId="7B2A0C96" w14:textId="321568DB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29" w:type="pct"/>
          </w:tcPr>
          <w:p w14:paraId="1731CD1B" w14:textId="60C5960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29" w:type="pct"/>
          </w:tcPr>
          <w:p w14:paraId="6C964CF6" w14:textId="4F5D6B13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829" w:type="pct"/>
          </w:tcPr>
          <w:p w14:paraId="5D13767F" w14:textId="559C6F19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21" w:type="pct"/>
          </w:tcPr>
          <w:p w14:paraId="4EB5CD2A" w14:textId="0E8F8CB3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</w:tr>
      <w:tr w:rsidR="006E1B90" w:rsidRPr="00816DB8" w14:paraId="68AB20B8" w14:textId="77777777" w:rsidTr="006E1B90">
        <w:tc>
          <w:tcPr>
            <w:tcW w:w="888" w:type="pct"/>
          </w:tcPr>
          <w:p w14:paraId="3F32A6EC" w14:textId="6624024A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04" w:type="pct"/>
          </w:tcPr>
          <w:p w14:paraId="153A6F2C" w14:textId="2D9ACCAF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829" w:type="pct"/>
          </w:tcPr>
          <w:p w14:paraId="7DC7B0BD" w14:textId="558641EA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29" w:type="pct"/>
          </w:tcPr>
          <w:p w14:paraId="70D446FB" w14:textId="7B0C44D1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29" w:type="pct"/>
          </w:tcPr>
          <w:p w14:paraId="1AB402FF" w14:textId="715F864F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21" w:type="pct"/>
          </w:tcPr>
          <w:p w14:paraId="06E3B533" w14:textId="19BE9B48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</w:tr>
      <w:tr w:rsidR="006E1B90" w:rsidRPr="00816DB8" w14:paraId="197F1C92" w14:textId="77777777" w:rsidTr="006E1B90">
        <w:tc>
          <w:tcPr>
            <w:tcW w:w="888" w:type="pct"/>
          </w:tcPr>
          <w:p w14:paraId="08131FB8" w14:textId="0E78CFAA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04" w:type="pct"/>
          </w:tcPr>
          <w:p w14:paraId="60B48665" w14:textId="26AB27EC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829" w:type="pct"/>
          </w:tcPr>
          <w:p w14:paraId="0894C582" w14:textId="1A9B933D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29" w:type="pct"/>
          </w:tcPr>
          <w:p w14:paraId="4E69C685" w14:textId="20B8FDAA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29" w:type="pct"/>
          </w:tcPr>
          <w:p w14:paraId="4AF1C24B" w14:textId="78B08799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21" w:type="pct"/>
          </w:tcPr>
          <w:p w14:paraId="37B79941" w14:textId="0F275F9E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</w:tr>
      <w:tr w:rsidR="006E1B90" w:rsidRPr="00816DB8" w14:paraId="59841860" w14:textId="77777777" w:rsidTr="006E1B90">
        <w:tc>
          <w:tcPr>
            <w:tcW w:w="888" w:type="pct"/>
          </w:tcPr>
          <w:p w14:paraId="07BB83B0" w14:textId="49A1B8EB" w:rsidR="006E1B90" w:rsidRPr="00816DB8" w:rsidRDefault="006E1B9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4" w:type="pct"/>
          </w:tcPr>
          <w:p w14:paraId="036ECD59" w14:textId="7777777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9.00 a.m.</w:t>
            </w:r>
          </w:p>
          <w:p w14:paraId="3FB79F40" w14:textId="4CC87864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  <w:tc>
          <w:tcPr>
            <w:tcW w:w="829" w:type="pct"/>
          </w:tcPr>
          <w:p w14:paraId="02652974" w14:textId="7777777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9" w:type="pct"/>
          </w:tcPr>
          <w:p w14:paraId="7DF3FA63" w14:textId="7777777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9" w:type="pct"/>
          </w:tcPr>
          <w:p w14:paraId="13D9B177" w14:textId="7777777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2179D243" w14:textId="77777777" w:rsidR="006E1B90" w:rsidRPr="00816DB8" w:rsidRDefault="006E1B9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C77CB3B" w14:textId="77777777" w:rsidR="00A67678" w:rsidRPr="00816DB8" w:rsidRDefault="00A6767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ABC6721" w14:textId="77777777" w:rsidR="00A67678" w:rsidRPr="00816DB8" w:rsidRDefault="00A6767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74"/>
        <w:gridCol w:w="987"/>
        <w:gridCol w:w="1625"/>
        <w:gridCol w:w="2423"/>
        <w:gridCol w:w="534"/>
        <w:gridCol w:w="801"/>
        <w:gridCol w:w="786"/>
        <w:gridCol w:w="1312"/>
      </w:tblGrid>
      <w:tr w:rsidR="002B1C07" w:rsidRPr="00816DB8" w14:paraId="658D44DA" w14:textId="77777777" w:rsidTr="007A1DB2">
        <w:tc>
          <w:tcPr>
            <w:tcW w:w="418" w:type="pct"/>
          </w:tcPr>
          <w:p w14:paraId="08CD4EE2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4757EB2C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9" w:type="pct"/>
          </w:tcPr>
          <w:p w14:paraId="12E5E43C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1" w:type="pct"/>
          </w:tcPr>
          <w:p w14:paraId="18717ED5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9" w:type="pct"/>
          </w:tcPr>
          <w:p w14:paraId="551B6B39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17ED4C3E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</w:tcPr>
          <w:p w14:paraId="05929489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0" w:type="pct"/>
          </w:tcPr>
          <w:p w14:paraId="6358ED1C" w14:textId="77777777" w:rsidR="00A67678" w:rsidRPr="00816DB8" w:rsidRDefault="00A6767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7A1DB2" w:rsidRPr="00816DB8" w14:paraId="2EE4B8CC" w14:textId="77777777" w:rsidTr="007A1DB2">
        <w:tc>
          <w:tcPr>
            <w:tcW w:w="418" w:type="pct"/>
          </w:tcPr>
          <w:p w14:paraId="77975ECC" w14:textId="75F3BCE0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34" w:type="pct"/>
            <w:vAlign w:val="center"/>
          </w:tcPr>
          <w:p w14:paraId="051C9EC4" w14:textId="084DDE0C" w:rsidR="007A1DB2" w:rsidRPr="00816DB8" w:rsidRDefault="007A1DB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M2107</w:t>
            </w:r>
          </w:p>
        </w:tc>
        <w:tc>
          <w:tcPr>
            <w:tcW w:w="879" w:type="pct"/>
            <w:vAlign w:val="center"/>
          </w:tcPr>
          <w:p w14:paraId="360372FC" w14:textId="6D898DB3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lan</w:t>
            </w:r>
          </w:p>
        </w:tc>
        <w:tc>
          <w:tcPr>
            <w:tcW w:w="1311" w:type="pct"/>
            <w:vAlign w:val="center"/>
          </w:tcPr>
          <w:p w14:paraId="3D5F06B6" w14:textId="6B514C04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019153CE" w14:textId="3EC296E0" w:rsidR="007A1DB2" w:rsidRPr="00816DB8" w:rsidRDefault="007A1DB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3F48B797" w14:textId="45BDFC49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63B7E6B5" w14:textId="0BF9E313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0" w:type="pct"/>
          </w:tcPr>
          <w:p w14:paraId="162BF1B7" w14:textId="5D6FD3BB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3 RM 2</w:t>
            </w:r>
          </w:p>
        </w:tc>
      </w:tr>
      <w:tr w:rsidR="007A1DB2" w:rsidRPr="00816DB8" w14:paraId="7729FC33" w14:textId="77777777" w:rsidTr="007A1DB2">
        <w:tc>
          <w:tcPr>
            <w:tcW w:w="418" w:type="pct"/>
          </w:tcPr>
          <w:p w14:paraId="1792303F" w14:textId="00FDBCCE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534" w:type="pct"/>
            <w:vAlign w:val="center"/>
          </w:tcPr>
          <w:p w14:paraId="5E5194F6" w14:textId="40131621" w:rsidR="007A1DB2" w:rsidRPr="00816DB8" w:rsidRDefault="007A1DB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M2107</w:t>
            </w:r>
          </w:p>
        </w:tc>
        <w:tc>
          <w:tcPr>
            <w:tcW w:w="879" w:type="pct"/>
            <w:vAlign w:val="center"/>
          </w:tcPr>
          <w:p w14:paraId="7ACC846B" w14:textId="520B54D5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ocial Entrepreneurship</w:t>
            </w:r>
          </w:p>
        </w:tc>
        <w:tc>
          <w:tcPr>
            <w:tcW w:w="1311" w:type="pct"/>
            <w:vAlign w:val="center"/>
          </w:tcPr>
          <w:p w14:paraId="28B74B1E" w14:textId="28DE277F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1AC97473" w14:textId="4A22D894" w:rsidR="007A1DB2" w:rsidRPr="00816DB8" w:rsidRDefault="007A1DB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D851C3F" w14:textId="6E9BB7E9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369966C4" w14:textId="55F673E0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10" w:type="pct"/>
          </w:tcPr>
          <w:p w14:paraId="36084ACA" w14:textId="65BC288D" w:rsidR="007A1DB2" w:rsidRPr="00816DB8" w:rsidRDefault="007A1D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3 RM 2</w:t>
            </w:r>
          </w:p>
        </w:tc>
      </w:tr>
      <w:tr w:rsidR="007A1DB2" w:rsidRPr="00816DB8" w14:paraId="6016EEA7" w14:textId="77777777" w:rsidTr="007A1DB2">
        <w:tc>
          <w:tcPr>
            <w:tcW w:w="418" w:type="pct"/>
          </w:tcPr>
          <w:p w14:paraId="20BD220C" w14:textId="37702E2A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534" w:type="pct"/>
            <w:vAlign w:val="center"/>
          </w:tcPr>
          <w:p w14:paraId="12CFE108" w14:textId="01D32065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8</w:t>
            </w:r>
          </w:p>
        </w:tc>
        <w:tc>
          <w:tcPr>
            <w:tcW w:w="879" w:type="pct"/>
            <w:vAlign w:val="center"/>
          </w:tcPr>
          <w:p w14:paraId="4BF8AC00" w14:textId="3533B2FB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Planning &amp; Management</w:t>
            </w:r>
          </w:p>
        </w:tc>
        <w:tc>
          <w:tcPr>
            <w:tcW w:w="1311" w:type="pct"/>
            <w:vAlign w:val="center"/>
          </w:tcPr>
          <w:p w14:paraId="1DEB4967" w14:textId="6D9DF84B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666BC03E" w14:textId="35DB915D" w:rsidR="007A1DB2" w:rsidRPr="00816DB8" w:rsidRDefault="007A1DB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EBB03D5" w14:textId="15012E31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778EDF23" w14:textId="411D6845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0" w:type="pct"/>
          </w:tcPr>
          <w:p w14:paraId="3F133CF9" w14:textId="28F7746B" w:rsidR="007A1DB2" w:rsidRPr="00816DB8" w:rsidRDefault="007A1D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3 RM 2</w:t>
            </w:r>
          </w:p>
        </w:tc>
      </w:tr>
      <w:tr w:rsidR="007A1DB2" w:rsidRPr="00816DB8" w14:paraId="4F92AA4E" w14:textId="77777777" w:rsidTr="007A1DB2">
        <w:tc>
          <w:tcPr>
            <w:tcW w:w="418" w:type="pct"/>
          </w:tcPr>
          <w:p w14:paraId="6ACE6078" w14:textId="428BA42D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4" w:type="pct"/>
            <w:vAlign w:val="center"/>
          </w:tcPr>
          <w:p w14:paraId="0A57D9B4" w14:textId="67EDD1D9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7</w:t>
            </w:r>
          </w:p>
        </w:tc>
        <w:tc>
          <w:tcPr>
            <w:tcW w:w="879" w:type="pct"/>
            <w:vAlign w:val="center"/>
          </w:tcPr>
          <w:p w14:paraId="6747767A" w14:textId="7D484B33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311" w:type="pct"/>
            <w:vAlign w:val="center"/>
          </w:tcPr>
          <w:p w14:paraId="78AD8ACB" w14:textId="604B482F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34B2961E" w14:textId="43647055" w:rsidR="007A1DB2" w:rsidRPr="00816DB8" w:rsidRDefault="007A1DB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235C6DA" w14:textId="6937042F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5" w:type="pct"/>
          </w:tcPr>
          <w:p w14:paraId="241A7DC0" w14:textId="5BFB3AC9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10" w:type="pct"/>
          </w:tcPr>
          <w:p w14:paraId="2756FF73" w14:textId="23BBD5D4" w:rsidR="007A1DB2" w:rsidRPr="00816DB8" w:rsidRDefault="007A1D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3 RM 2</w:t>
            </w:r>
          </w:p>
        </w:tc>
      </w:tr>
      <w:tr w:rsidR="007A1DB2" w:rsidRPr="00816DB8" w14:paraId="158F9579" w14:textId="77777777" w:rsidTr="007A1DB2">
        <w:tc>
          <w:tcPr>
            <w:tcW w:w="418" w:type="pct"/>
          </w:tcPr>
          <w:p w14:paraId="489C4FC5" w14:textId="68E6A026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534" w:type="pct"/>
            <w:vAlign w:val="center"/>
          </w:tcPr>
          <w:p w14:paraId="2FAD25D0" w14:textId="5FDB2018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879" w:type="pct"/>
            <w:vAlign w:val="center"/>
          </w:tcPr>
          <w:p w14:paraId="20906FF6" w14:textId="785A6431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onomics of Entrepreneurship</w:t>
            </w:r>
          </w:p>
        </w:tc>
        <w:tc>
          <w:tcPr>
            <w:tcW w:w="1311" w:type="pct"/>
            <w:vAlign w:val="center"/>
          </w:tcPr>
          <w:p w14:paraId="5CDCFC25" w14:textId="431D257D" w:rsidR="007A1DB2" w:rsidRPr="00816DB8" w:rsidRDefault="007A1DB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24C2122D" w14:textId="7F3634A8" w:rsidR="007A1DB2" w:rsidRPr="00816DB8" w:rsidRDefault="007A1DB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3" w:type="pct"/>
          </w:tcPr>
          <w:p w14:paraId="4440100E" w14:textId="34180749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68B4BC67" w14:textId="22E9A929" w:rsidR="007A1DB2" w:rsidRPr="00816DB8" w:rsidRDefault="007A1D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10" w:type="pct"/>
          </w:tcPr>
          <w:p w14:paraId="78ACBB05" w14:textId="3B98B403" w:rsidR="007A1DB2" w:rsidRPr="00816DB8" w:rsidRDefault="007A1DB2" w:rsidP="001A6D86">
            <w:r w:rsidRPr="00816DB8">
              <w:rPr>
                <w:rFonts w:ascii="Book Antiqua" w:hAnsi="Book Antiqua"/>
                <w:sz w:val="18"/>
                <w:szCs w:val="18"/>
              </w:rPr>
              <w:t>BLK  3 RM 2</w:t>
            </w:r>
          </w:p>
        </w:tc>
      </w:tr>
    </w:tbl>
    <w:p w14:paraId="746B251A" w14:textId="77777777" w:rsidR="009379C0" w:rsidRPr="00816DB8" w:rsidRDefault="009379C0" w:rsidP="009379C0">
      <w:pPr>
        <w:spacing w:after="0"/>
      </w:pPr>
    </w:p>
    <w:p w14:paraId="4D7B39A6" w14:textId="70E81AE2" w:rsidR="009379C0" w:rsidRPr="00816DB8" w:rsidRDefault="009379C0" w:rsidP="009379C0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78"/>
        <w:gridCol w:w="993"/>
        <w:gridCol w:w="1587"/>
        <w:gridCol w:w="2431"/>
        <w:gridCol w:w="541"/>
        <w:gridCol w:w="801"/>
        <w:gridCol w:w="792"/>
        <w:gridCol w:w="1319"/>
      </w:tblGrid>
      <w:tr w:rsidR="002A2B26" w:rsidRPr="00816DB8" w14:paraId="581B2F99" w14:textId="77777777" w:rsidTr="00C3405F">
        <w:tc>
          <w:tcPr>
            <w:tcW w:w="422" w:type="pct"/>
          </w:tcPr>
          <w:p w14:paraId="4065F0BD" w14:textId="285856C9" w:rsidR="002A2B26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</w:t>
            </w:r>
          </w:p>
        </w:tc>
        <w:tc>
          <w:tcPr>
            <w:tcW w:w="538" w:type="pct"/>
            <w:vAlign w:val="center"/>
          </w:tcPr>
          <w:p w14:paraId="21D15BD4" w14:textId="6E674B7C" w:rsidR="002A2B26" w:rsidRPr="00816DB8" w:rsidRDefault="009379C0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3</w:t>
            </w:r>
          </w:p>
        </w:tc>
        <w:tc>
          <w:tcPr>
            <w:tcW w:w="859" w:type="pct"/>
            <w:vAlign w:val="center"/>
          </w:tcPr>
          <w:p w14:paraId="77BC8D55" w14:textId="349FAA3A" w:rsidR="002A2B26" w:rsidRPr="00816DB8" w:rsidRDefault="009379C0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Operations</w:t>
            </w:r>
          </w:p>
        </w:tc>
        <w:tc>
          <w:tcPr>
            <w:tcW w:w="1316" w:type="pct"/>
            <w:vAlign w:val="center"/>
          </w:tcPr>
          <w:p w14:paraId="1786F45C" w14:textId="50341443" w:rsidR="002A2B26" w:rsidRPr="00816DB8" w:rsidRDefault="002A2B26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93" w:type="pct"/>
            <w:vAlign w:val="center"/>
          </w:tcPr>
          <w:p w14:paraId="2F593847" w14:textId="4892C2C4" w:rsidR="002A2B26" w:rsidRPr="00816DB8" w:rsidRDefault="009379C0" w:rsidP="009379C0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9" w:type="pct"/>
          </w:tcPr>
          <w:p w14:paraId="0CD0C0E1" w14:textId="1E80FB4F" w:rsidR="002A2B26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9" w:type="pct"/>
          </w:tcPr>
          <w:p w14:paraId="3F843D59" w14:textId="7A0D52F2" w:rsidR="002A2B26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4" w:type="pct"/>
          </w:tcPr>
          <w:p w14:paraId="4F324F5B" w14:textId="77777777" w:rsidR="002A2B26" w:rsidRPr="00816DB8" w:rsidRDefault="002A2B26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9379C0" w:rsidRPr="00816DB8" w14:paraId="307FDF48" w14:textId="77777777" w:rsidTr="00414260">
        <w:tc>
          <w:tcPr>
            <w:tcW w:w="422" w:type="pct"/>
          </w:tcPr>
          <w:p w14:paraId="5EC5F9B6" w14:textId="46AEF211" w:rsidR="009379C0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</w:t>
            </w:r>
          </w:p>
        </w:tc>
        <w:tc>
          <w:tcPr>
            <w:tcW w:w="538" w:type="pct"/>
            <w:vAlign w:val="center"/>
          </w:tcPr>
          <w:p w14:paraId="6C09A7B0" w14:textId="5B728357" w:rsidR="009379C0" w:rsidRPr="00816DB8" w:rsidRDefault="009379C0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9</w:t>
            </w:r>
          </w:p>
        </w:tc>
        <w:tc>
          <w:tcPr>
            <w:tcW w:w="859" w:type="pct"/>
            <w:vAlign w:val="center"/>
          </w:tcPr>
          <w:p w14:paraId="4972EC58" w14:textId="2533A020" w:rsidR="009379C0" w:rsidRPr="00816DB8" w:rsidRDefault="009379C0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Incubation</w:t>
            </w:r>
          </w:p>
        </w:tc>
        <w:tc>
          <w:tcPr>
            <w:tcW w:w="1316" w:type="pct"/>
            <w:vAlign w:val="center"/>
          </w:tcPr>
          <w:p w14:paraId="58E1CAE7" w14:textId="77777777" w:rsidR="009379C0" w:rsidRPr="00816DB8" w:rsidRDefault="009379C0" w:rsidP="009379C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93" w:type="pct"/>
            <w:vAlign w:val="center"/>
          </w:tcPr>
          <w:p w14:paraId="6931DF13" w14:textId="4146BC8F" w:rsidR="009379C0" w:rsidRPr="00816DB8" w:rsidRDefault="009379C0" w:rsidP="009379C0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9" w:type="pct"/>
          </w:tcPr>
          <w:p w14:paraId="3947CFF8" w14:textId="5C975320" w:rsidR="009379C0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9" w:type="pct"/>
          </w:tcPr>
          <w:p w14:paraId="13021E6F" w14:textId="04F6BD58" w:rsidR="009379C0" w:rsidRPr="00816DB8" w:rsidRDefault="009379C0" w:rsidP="009379C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4" w:type="pct"/>
            <w:shd w:val="clear" w:color="auto" w:fill="auto"/>
          </w:tcPr>
          <w:p w14:paraId="53564AC9" w14:textId="2E1F3B6E" w:rsidR="009379C0" w:rsidRPr="00816DB8" w:rsidRDefault="00414260" w:rsidP="009379C0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. MIN’S BLK RM 2</w:t>
            </w:r>
          </w:p>
        </w:tc>
      </w:tr>
    </w:tbl>
    <w:p w14:paraId="25FDDCBF" w14:textId="77777777" w:rsidR="00A67678" w:rsidRPr="00816DB8" w:rsidRDefault="00A67678" w:rsidP="009379C0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0A4EE6" w14:textId="77777777" w:rsidR="005B73C1" w:rsidRPr="00816DB8" w:rsidRDefault="005B73C1" w:rsidP="009379C0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6D82C46" w14:textId="7A2C66A5" w:rsidR="00934A03" w:rsidRPr="00816DB8" w:rsidRDefault="00934A03" w:rsidP="00934A0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ENTREPRENEURSHIP - YEAR TWO – GROUP B</w:t>
      </w:r>
      <w:r w:rsidR="00AA3482" w:rsidRPr="00816DB8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9"/>
        <w:tblW w:w="4971" w:type="pct"/>
        <w:tblLook w:val="04A0" w:firstRow="1" w:lastRow="0" w:firstColumn="1" w:lastColumn="0" w:noHBand="0" w:noVBand="1"/>
      </w:tblPr>
      <w:tblGrid>
        <w:gridCol w:w="1418"/>
        <w:gridCol w:w="1606"/>
        <w:gridCol w:w="1542"/>
        <w:gridCol w:w="1542"/>
        <w:gridCol w:w="1542"/>
        <w:gridCol w:w="1538"/>
      </w:tblGrid>
      <w:tr w:rsidR="00934A03" w:rsidRPr="00816DB8" w14:paraId="4EBF387C" w14:textId="77777777" w:rsidTr="007879D4">
        <w:tc>
          <w:tcPr>
            <w:tcW w:w="772" w:type="pct"/>
          </w:tcPr>
          <w:p w14:paraId="7E274734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4" w:type="pct"/>
          </w:tcPr>
          <w:p w14:paraId="43E3848F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9" w:type="pct"/>
          </w:tcPr>
          <w:p w14:paraId="0A6146BB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9" w:type="pct"/>
          </w:tcPr>
          <w:p w14:paraId="50E3332C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9" w:type="pct"/>
          </w:tcPr>
          <w:p w14:paraId="372F0483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7" w:type="pct"/>
          </w:tcPr>
          <w:p w14:paraId="21CCF427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6E1B90" w:rsidRPr="00816DB8" w14:paraId="280CB5DE" w14:textId="77777777" w:rsidTr="007879D4">
        <w:tc>
          <w:tcPr>
            <w:tcW w:w="772" w:type="pct"/>
          </w:tcPr>
          <w:p w14:paraId="18E6CF5B" w14:textId="24325438" w:rsidR="006E1B90" w:rsidRPr="00816DB8" w:rsidRDefault="006E1B90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74" w:type="pct"/>
          </w:tcPr>
          <w:p w14:paraId="69AD9585" w14:textId="281CCEA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39" w:type="pct"/>
          </w:tcPr>
          <w:p w14:paraId="434E09C0" w14:textId="15E49ED0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839" w:type="pct"/>
          </w:tcPr>
          <w:p w14:paraId="23D8DCF3" w14:textId="36C0E2A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9" w:type="pct"/>
          </w:tcPr>
          <w:p w14:paraId="51A113B8" w14:textId="6BF4A9AA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  <w:tc>
          <w:tcPr>
            <w:tcW w:w="837" w:type="pct"/>
          </w:tcPr>
          <w:p w14:paraId="2B7E5196" w14:textId="4881AE20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6E1B90" w:rsidRPr="00816DB8" w14:paraId="5A53BEEC" w14:textId="77777777" w:rsidTr="007879D4">
        <w:tc>
          <w:tcPr>
            <w:tcW w:w="772" w:type="pct"/>
          </w:tcPr>
          <w:p w14:paraId="0AA9DF57" w14:textId="39D5A4F6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74" w:type="pct"/>
          </w:tcPr>
          <w:p w14:paraId="31E9D058" w14:textId="7430A066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39" w:type="pct"/>
          </w:tcPr>
          <w:p w14:paraId="71EA7B3C" w14:textId="7EAD5226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839" w:type="pct"/>
          </w:tcPr>
          <w:p w14:paraId="4B86A0A3" w14:textId="20C3FC9B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9" w:type="pct"/>
          </w:tcPr>
          <w:p w14:paraId="06CD602A" w14:textId="241DD466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  <w:tc>
          <w:tcPr>
            <w:tcW w:w="837" w:type="pct"/>
          </w:tcPr>
          <w:p w14:paraId="0FEEE1A9" w14:textId="3201D9E4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6E1B90" w:rsidRPr="00816DB8" w14:paraId="68B67AC6" w14:textId="77777777" w:rsidTr="007879D4">
        <w:tc>
          <w:tcPr>
            <w:tcW w:w="772" w:type="pct"/>
          </w:tcPr>
          <w:p w14:paraId="59D05C38" w14:textId="5426492F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74" w:type="pct"/>
          </w:tcPr>
          <w:p w14:paraId="296EAD2E" w14:textId="3BDC2CB0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839" w:type="pct"/>
          </w:tcPr>
          <w:p w14:paraId="15F69993" w14:textId="0ECC775C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9" w:type="pct"/>
          </w:tcPr>
          <w:p w14:paraId="306E6A67" w14:textId="1E715E66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39" w:type="pct"/>
          </w:tcPr>
          <w:p w14:paraId="16F4CEA2" w14:textId="35022C4E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7" w:type="pct"/>
          </w:tcPr>
          <w:p w14:paraId="48A7CED4" w14:textId="0B8BFA24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</w:tr>
      <w:tr w:rsidR="006E1B90" w:rsidRPr="00816DB8" w14:paraId="694DB54B" w14:textId="77777777" w:rsidTr="007879D4">
        <w:tc>
          <w:tcPr>
            <w:tcW w:w="772" w:type="pct"/>
          </w:tcPr>
          <w:p w14:paraId="3B90DD04" w14:textId="5BD2656B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74" w:type="pct"/>
          </w:tcPr>
          <w:p w14:paraId="3F7BA930" w14:textId="08AB3B2D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839" w:type="pct"/>
          </w:tcPr>
          <w:p w14:paraId="06165BE6" w14:textId="550BC3BC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9" w:type="pct"/>
          </w:tcPr>
          <w:p w14:paraId="22D048A5" w14:textId="7E3F284C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839" w:type="pct"/>
          </w:tcPr>
          <w:p w14:paraId="2B7F9D5C" w14:textId="2F6A77A4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7" w:type="pct"/>
          </w:tcPr>
          <w:p w14:paraId="59C4ADD5" w14:textId="5A356BAC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</w:tr>
      <w:tr w:rsidR="006E1B90" w:rsidRPr="00816DB8" w14:paraId="31D8635C" w14:textId="77777777" w:rsidTr="007879D4">
        <w:tc>
          <w:tcPr>
            <w:tcW w:w="772" w:type="pct"/>
          </w:tcPr>
          <w:p w14:paraId="0EE96EAE" w14:textId="26CB3C61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74" w:type="pct"/>
          </w:tcPr>
          <w:p w14:paraId="5DD80A96" w14:textId="7777777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9.00 a.m.</w:t>
            </w:r>
          </w:p>
          <w:p w14:paraId="2C47CD2C" w14:textId="441B02EB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/ BUSI</w:t>
            </w:r>
          </w:p>
        </w:tc>
        <w:tc>
          <w:tcPr>
            <w:tcW w:w="839" w:type="pct"/>
          </w:tcPr>
          <w:p w14:paraId="5996E128" w14:textId="7777777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9" w:type="pct"/>
          </w:tcPr>
          <w:p w14:paraId="0C48A303" w14:textId="7777777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9" w:type="pct"/>
          </w:tcPr>
          <w:p w14:paraId="59A257A5" w14:textId="7777777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7" w:type="pct"/>
          </w:tcPr>
          <w:p w14:paraId="44093F90" w14:textId="77777777" w:rsidR="006E1B90" w:rsidRPr="00816DB8" w:rsidRDefault="006E1B90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B23D34F" w14:textId="77777777" w:rsidR="00934A03" w:rsidRPr="00816DB8" w:rsidRDefault="00934A03" w:rsidP="00934A0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86E3898" w14:textId="77777777" w:rsidR="00934A03" w:rsidRPr="00816DB8" w:rsidRDefault="00934A03" w:rsidP="00934A0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74"/>
        <w:gridCol w:w="987"/>
        <w:gridCol w:w="1625"/>
        <w:gridCol w:w="2423"/>
        <w:gridCol w:w="534"/>
        <w:gridCol w:w="801"/>
        <w:gridCol w:w="786"/>
        <w:gridCol w:w="1312"/>
      </w:tblGrid>
      <w:tr w:rsidR="00934A03" w:rsidRPr="00816DB8" w14:paraId="5ACE22B6" w14:textId="77777777" w:rsidTr="007A1DB2">
        <w:tc>
          <w:tcPr>
            <w:tcW w:w="419" w:type="pct"/>
          </w:tcPr>
          <w:p w14:paraId="477DF037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45755562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9" w:type="pct"/>
          </w:tcPr>
          <w:p w14:paraId="41595D8E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1" w:type="pct"/>
          </w:tcPr>
          <w:p w14:paraId="1C66D8F8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9" w:type="pct"/>
          </w:tcPr>
          <w:p w14:paraId="309E6767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7F1B4EE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</w:tcPr>
          <w:p w14:paraId="1EB6F87D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0" w:type="pct"/>
          </w:tcPr>
          <w:p w14:paraId="6C6787B5" w14:textId="77777777" w:rsidR="00934A03" w:rsidRPr="00816DB8" w:rsidRDefault="00934A0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7A1DB2" w:rsidRPr="00816DB8" w14:paraId="2C83702B" w14:textId="77777777" w:rsidTr="007A1DB2">
        <w:tc>
          <w:tcPr>
            <w:tcW w:w="419" w:type="pct"/>
          </w:tcPr>
          <w:p w14:paraId="311698FA" w14:textId="0B072261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34" w:type="pct"/>
            <w:vAlign w:val="center"/>
          </w:tcPr>
          <w:p w14:paraId="4AF78822" w14:textId="2BBE8A6D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M2107</w:t>
            </w:r>
          </w:p>
        </w:tc>
        <w:tc>
          <w:tcPr>
            <w:tcW w:w="879" w:type="pct"/>
            <w:vAlign w:val="center"/>
          </w:tcPr>
          <w:p w14:paraId="152E6DF9" w14:textId="47D1515D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lan</w:t>
            </w:r>
          </w:p>
        </w:tc>
        <w:tc>
          <w:tcPr>
            <w:tcW w:w="1311" w:type="pct"/>
            <w:vAlign w:val="center"/>
          </w:tcPr>
          <w:p w14:paraId="313DB955" w14:textId="7777777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27FBBD7C" w14:textId="442B277D" w:rsidR="007A1DB2" w:rsidRPr="00816DB8" w:rsidRDefault="007A1DB2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7FA0FC15" w14:textId="4696C3EC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5DF3C11D" w14:textId="20E70296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0" w:type="pct"/>
          </w:tcPr>
          <w:p w14:paraId="3B7FAFAE" w14:textId="2CFDE0EE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7A1DB2" w:rsidRPr="00816DB8" w14:paraId="3BA53E3D" w14:textId="77777777" w:rsidTr="007A1DB2">
        <w:tc>
          <w:tcPr>
            <w:tcW w:w="419" w:type="pct"/>
          </w:tcPr>
          <w:p w14:paraId="4972DFD0" w14:textId="595B03C4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NT</w:t>
            </w:r>
          </w:p>
        </w:tc>
        <w:tc>
          <w:tcPr>
            <w:tcW w:w="534" w:type="pct"/>
            <w:vAlign w:val="center"/>
          </w:tcPr>
          <w:p w14:paraId="5700FF42" w14:textId="13AC56CA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BEM2107</w:t>
            </w:r>
          </w:p>
        </w:tc>
        <w:tc>
          <w:tcPr>
            <w:tcW w:w="879" w:type="pct"/>
            <w:vAlign w:val="center"/>
          </w:tcPr>
          <w:p w14:paraId="5C4D78DE" w14:textId="558A3C0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ocial Entrepreneurship</w:t>
            </w:r>
          </w:p>
        </w:tc>
        <w:tc>
          <w:tcPr>
            <w:tcW w:w="1311" w:type="pct"/>
            <w:vAlign w:val="center"/>
          </w:tcPr>
          <w:p w14:paraId="2322BA16" w14:textId="7777777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0649A4E1" w14:textId="332DBEAC" w:rsidR="007A1DB2" w:rsidRPr="00816DB8" w:rsidRDefault="007A1DB2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246F8C5" w14:textId="7CF89610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07C27DC7" w14:textId="67A1CBE3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10" w:type="pct"/>
          </w:tcPr>
          <w:p w14:paraId="4B5FF776" w14:textId="1183A9F5" w:rsidR="007A1DB2" w:rsidRPr="00816DB8" w:rsidRDefault="007A1DB2" w:rsidP="0039415C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7A1DB2" w:rsidRPr="00816DB8" w14:paraId="3F1F3C17" w14:textId="77777777" w:rsidTr="007A1DB2">
        <w:tc>
          <w:tcPr>
            <w:tcW w:w="419" w:type="pct"/>
          </w:tcPr>
          <w:p w14:paraId="4D5171DE" w14:textId="4517A8D8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534" w:type="pct"/>
            <w:vAlign w:val="center"/>
          </w:tcPr>
          <w:p w14:paraId="488A24F8" w14:textId="37B53718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8</w:t>
            </w:r>
          </w:p>
        </w:tc>
        <w:tc>
          <w:tcPr>
            <w:tcW w:w="879" w:type="pct"/>
            <w:vAlign w:val="center"/>
          </w:tcPr>
          <w:p w14:paraId="76B91755" w14:textId="3E0F584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Planning &amp; Management</w:t>
            </w:r>
          </w:p>
        </w:tc>
        <w:tc>
          <w:tcPr>
            <w:tcW w:w="1311" w:type="pct"/>
            <w:vAlign w:val="center"/>
          </w:tcPr>
          <w:p w14:paraId="35C0FE88" w14:textId="7777777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47F17B8D" w14:textId="6DBA7D59" w:rsidR="007A1DB2" w:rsidRPr="00816DB8" w:rsidRDefault="007A1DB2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61DA964" w14:textId="2667AC34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0AF81AA7" w14:textId="72461DE1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0" w:type="pct"/>
          </w:tcPr>
          <w:p w14:paraId="6B232A6B" w14:textId="5E74A206" w:rsidR="007A1DB2" w:rsidRPr="00816DB8" w:rsidRDefault="007A1DB2" w:rsidP="0039415C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7A1DB2" w:rsidRPr="00816DB8" w14:paraId="6CAF6BAB" w14:textId="77777777" w:rsidTr="007A1DB2">
        <w:tc>
          <w:tcPr>
            <w:tcW w:w="419" w:type="pct"/>
          </w:tcPr>
          <w:p w14:paraId="2C510384" w14:textId="06F53C86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34" w:type="pct"/>
            <w:vAlign w:val="center"/>
          </w:tcPr>
          <w:p w14:paraId="3B00AB88" w14:textId="091F96DB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7</w:t>
            </w:r>
          </w:p>
        </w:tc>
        <w:tc>
          <w:tcPr>
            <w:tcW w:w="879" w:type="pct"/>
            <w:vAlign w:val="center"/>
          </w:tcPr>
          <w:p w14:paraId="23C14C50" w14:textId="1BEB0F8D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311" w:type="pct"/>
            <w:vAlign w:val="center"/>
          </w:tcPr>
          <w:p w14:paraId="49994C9D" w14:textId="7777777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191CFBAE" w14:textId="23C04C59" w:rsidR="007A1DB2" w:rsidRPr="00816DB8" w:rsidRDefault="007A1DB2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07EFF11F" w14:textId="233DA7AF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5" w:type="pct"/>
          </w:tcPr>
          <w:p w14:paraId="1B01DA80" w14:textId="0F56A4A4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10" w:type="pct"/>
          </w:tcPr>
          <w:p w14:paraId="312828BB" w14:textId="2023732E" w:rsidR="007A1DB2" w:rsidRPr="00816DB8" w:rsidRDefault="007A1DB2" w:rsidP="0039415C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7A1DB2" w:rsidRPr="00816DB8" w14:paraId="2AC94A4B" w14:textId="77777777" w:rsidTr="007A1DB2">
        <w:tc>
          <w:tcPr>
            <w:tcW w:w="419" w:type="pct"/>
          </w:tcPr>
          <w:p w14:paraId="20C261E1" w14:textId="09F6E6AC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NT</w:t>
            </w:r>
          </w:p>
        </w:tc>
        <w:tc>
          <w:tcPr>
            <w:tcW w:w="534" w:type="pct"/>
            <w:vAlign w:val="center"/>
          </w:tcPr>
          <w:p w14:paraId="5C31B7CC" w14:textId="5FFC05B6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6</w:t>
            </w:r>
          </w:p>
        </w:tc>
        <w:tc>
          <w:tcPr>
            <w:tcW w:w="879" w:type="pct"/>
            <w:vAlign w:val="center"/>
          </w:tcPr>
          <w:p w14:paraId="7A64FCC0" w14:textId="6273FDEB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onomics of Entrepreneurship</w:t>
            </w:r>
          </w:p>
        </w:tc>
        <w:tc>
          <w:tcPr>
            <w:tcW w:w="1311" w:type="pct"/>
            <w:vAlign w:val="center"/>
          </w:tcPr>
          <w:p w14:paraId="0F414452" w14:textId="77777777" w:rsidR="007A1DB2" w:rsidRPr="00816DB8" w:rsidRDefault="007A1DB2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9" w:type="pct"/>
            <w:vAlign w:val="center"/>
          </w:tcPr>
          <w:p w14:paraId="55E6A6EC" w14:textId="16E1024E" w:rsidR="007A1DB2" w:rsidRPr="00816DB8" w:rsidRDefault="007A1DB2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3" w:type="pct"/>
          </w:tcPr>
          <w:p w14:paraId="0C9EA13A" w14:textId="51222D52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5" w:type="pct"/>
          </w:tcPr>
          <w:p w14:paraId="3C9BDA5A" w14:textId="27318B77" w:rsidR="007A1DB2" w:rsidRPr="00816DB8" w:rsidRDefault="007A1DB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10" w:type="pct"/>
          </w:tcPr>
          <w:p w14:paraId="421495F2" w14:textId="0F0B5FC7" w:rsidR="007A1DB2" w:rsidRPr="00816DB8" w:rsidRDefault="007A1DB2" w:rsidP="0039415C">
            <w:r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</w:tbl>
    <w:p w14:paraId="37B09674" w14:textId="77777777" w:rsidR="00934A03" w:rsidRPr="00816DB8" w:rsidRDefault="00934A03" w:rsidP="00934A03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9AF0E70" w14:textId="77777777" w:rsidR="00934A03" w:rsidRPr="00816DB8" w:rsidRDefault="00934A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D3920AD" w14:textId="77777777" w:rsidR="009379C0" w:rsidRPr="00816DB8" w:rsidRDefault="009379C0" w:rsidP="009379C0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777"/>
        <w:gridCol w:w="992"/>
        <w:gridCol w:w="1588"/>
        <w:gridCol w:w="2431"/>
        <w:gridCol w:w="542"/>
        <w:gridCol w:w="801"/>
        <w:gridCol w:w="791"/>
        <w:gridCol w:w="1320"/>
      </w:tblGrid>
      <w:tr w:rsidR="009379C0" w:rsidRPr="00816DB8" w14:paraId="39C120D3" w14:textId="77777777" w:rsidTr="00B86A6F">
        <w:tc>
          <w:tcPr>
            <w:tcW w:w="421" w:type="pct"/>
          </w:tcPr>
          <w:p w14:paraId="13A781F7" w14:textId="77777777" w:rsidR="009379C0" w:rsidRPr="00816DB8" w:rsidRDefault="009379C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J</w:t>
            </w:r>
          </w:p>
        </w:tc>
        <w:tc>
          <w:tcPr>
            <w:tcW w:w="537" w:type="pct"/>
            <w:vAlign w:val="center"/>
          </w:tcPr>
          <w:p w14:paraId="1C31909D" w14:textId="77777777" w:rsidR="009379C0" w:rsidRPr="00816DB8" w:rsidRDefault="009379C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3</w:t>
            </w:r>
          </w:p>
        </w:tc>
        <w:tc>
          <w:tcPr>
            <w:tcW w:w="859" w:type="pct"/>
            <w:vAlign w:val="center"/>
          </w:tcPr>
          <w:p w14:paraId="34858D22" w14:textId="77777777" w:rsidR="009379C0" w:rsidRPr="00816DB8" w:rsidRDefault="009379C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Operations</w:t>
            </w:r>
          </w:p>
        </w:tc>
        <w:tc>
          <w:tcPr>
            <w:tcW w:w="1315" w:type="pct"/>
            <w:vAlign w:val="center"/>
          </w:tcPr>
          <w:p w14:paraId="028430BD" w14:textId="77777777" w:rsidR="009379C0" w:rsidRPr="00816DB8" w:rsidRDefault="009379C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93" w:type="pct"/>
            <w:vAlign w:val="center"/>
          </w:tcPr>
          <w:p w14:paraId="244E7EE8" w14:textId="77777777" w:rsidR="009379C0" w:rsidRPr="00816DB8" w:rsidRDefault="009379C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72673F41" w14:textId="77777777" w:rsidR="009379C0" w:rsidRPr="00816DB8" w:rsidRDefault="009379C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8" w:type="pct"/>
          </w:tcPr>
          <w:p w14:paraId="7DF2A190" w14:textId="77777777" w:rsidR="009379C0" w:rsidRPr="00816DB8" w:rsidRDefault="009379C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4" w:type="pct"/>
          </w:tcPr>
          <w:p w14:paraId="602D0261" w14:textId="1D78C5A4" w:rsidR="009379C0" w:rsidRPr="00816DB8" w:rsidRDefault="009379C0" w:rsidP="007A1DB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7A1DB2" w:rsidRPr="00816DB8">
              <w:rPr>
                <w:rFonts w:ascii="Book Antiqua" w:hAnsi="Book Antiqua"/>
                <w:sz w:val="18"/>
                <w:szCs w:val="18"/>
              </w:rPr>
              <w:t>BLK 4 RM 1</w:t>
            </w:r>
          </w:p>
        </w:tc>
      </w:tr>
      <w:tr w:rsidR="00B86A6F" w:rsidRPr="00816DB8" w14:paraId="0E775737" w14:textId="77777777" w:rsidTr="00B86A6F">
        <w:tc>
          <w:tcPr>
            <w:tcW w:w="421" w:type="pct"/>
          </w:tcPr>
          <w:p w14:paraId="41151379" w14:textId="77777777" w:rsidR="00B86A6F" w:rsidRPr="00816DB8" w:rsidRDefault="00B86A6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</w:t>
            </w:r>
          </w:p>
        </w:tc>
        <w:tc>
          <w:tcPr>
            <w:tcW w:w="537" w:type="pct"/>
            <w:vAlign w:val="center"/>
          </w:tcPr>
          <w:p w14:paraId="6098D41C" w14:textId="77777777" w:rsidR="00B86A6F" w:rsidRPr="00816DB8" w:rsidRDefault="00B86A6F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09</w:t>
            </w:r>
          </w:p>
        </w:tc>
        <w:tc>
          <w:tcPr>
            <w:tcW w:w="859" w:type="pct"/>
            <w:vAlign w:val="center"/>
          </w:tcPr>
          <w:p w14:paraId="620E1721" w14:textId="77777777" w:rsidR="00B86A6F" w:rsidRPr="00816DB8" w:rsidRDefault="00B86A6F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Incubation</w:t>
            </w:r>
          </w:p>
        </w:tc>
        <w:tc>
          <w:tcPr>
            <w:tcW w:w="1315" w:type="pct"/>
            <w:vAlign w:val="center"/>
          </w:tcPr>
          <w:p w14:paraId="519A287A" w14:textId="77777777" w:rsidR="00B86A6F" w:rsidRPr="00816DB8" w:rsidRDefault="00B86A6F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93" w:type="pct"/>
            <w:vAlign w:val="center"/>
          </w:tcPr>
          <w:p w14:paraId="220FA1D8" w14:textId="77777777" w:rsidR="00B86A6F" w:rsidRPr="00816DB8" w:rsidRDefault="00B86A6F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4CC0A6EC" w14:textId="77777777" w:rsidR="00B86A6F" w:rsidRPr="00816DB8" w:rsidRDefault="00B86A6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8" w:type="pct"/>
          </w:tcPr>
          <w:p w14:paraId="15D08234" w14:textId="77777777" w:rsidR="00B86A6F" w:rsidRPr="00816DB8" w:rsidRDefault="00B86A6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14" w:type="pct"/>
            <w:shd w:val="clear" w:color="auto" w:fill="auto"/>
          </w:tcPr>
          <w:p w14:paraId="7B1FCFE4" w14:textId="04153B2D" w:rsidR="00B86A6F" w:rsidRPr="00816DB8" w:rsidRDefault="00B86A6F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. MIN’S BLK RM 2</w:t>
            </w:r>
          </w:p>
        </w:tc>
      </w:tr>
    </w:tbl>
    <w:p w14:paraId="4BC9C6B0" w14:textId="77777777" w:rsidR="00934A03" w:rsidRPr="00816DB8" w:rsidRDefault="00934A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1819A49" w14:textId="77777777" w:rsidR="0001410F" w:rsidRPr="00816DB8" w:rsidRDefault="0001410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B7881E" w14:textId="77777777" w:rsidR="007A1DB2" w:rsidRDefault="007A1DB2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640895FE" w14:textId="3D42E77D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ENTREPRENEURSHIP &amp; SMALL BUSINESS MANAGEMENT YEAR THREE</w:t>
      </w:r>
      <w:r w:rsidR="00494730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AA3482" w:rsidRPr="00816DB8">
        <w:rPr>
          <w:rFonts w:ascii="Book Antiqua" w:hAnsi="Book Antiqua"/>
          <w:b/>
          <w:sz w:val="18"/>
          <w:szCs w:val="18"/>
        </w:rPr>
        <w:t>70</w:t>
      </w:r>
      <w:r w:rsidR="00494730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9"/>
        <w:tblW w:w="5084" w:type="pct"/>
        <w:tblLook w:val="04A0" w:firstRow="1" w:lastRow="0" w:firstColumn="1" w:lastColumn="0" w:noHBand="0" w:noVBand="1"/>
      </w:tblPr>
      <w:tblGrid>
        <w:gridCol w:w="1739"/>
        <w:gridCol w:w="1495"/>
        <w:gridCol w:w="1542"/>
        <w:gridCol w:w="1542"/>
        <w:gridCol w:w="1542"/>
        <w:gridCol w:w="1537"/>
      </w:tblGrid>
      <w:tr w:rsidR="002B1C07" w:rsidRPr="00816DB8" w14:paraId="508C2929" w14:textId="77777777" w:rsidTr="00934A03">
        <w:tc>
          <w:tcPr>
            <w:tcW w:w="925" w:type="pct"/>
          </w:tcPr>
          <w:p w14:paraId="386F294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5" w:type="pct"/>
          </w:tcPr>
          <w:p w14:paraId="1B90A08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166C2DC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4F25A62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7264051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0224959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34A03" w:rsidRPr="00816DB8" w14:paraId="283A3FE3" w14:textId="77777777" w:rsidTr="00934A03">
        <w:tc>
          <w:tcPr>
            <w:tcW w:w="925" w:type="pct"/>
          </w:tcPr>
          <w:p w14:paraId="2C13D92C" w14:textId="2F0B185C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95" w:type="pct"/>
          </w:tcPr>
          <w:p w14:paraId="107F3E36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0" w:type="pct"/>
          </w:tcPr>
          <w:p w14:paraId="7C824D31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20" w:type="pct"/>
          </w:tcPr>
          <w:p w14:paraId="2DD85E1E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20" w:type="pct"/>
          </w:tcPr>
          <w:p w14:paraId="609F6E8D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818" w:type="pct"/>
          </w:tcPr>
          <w:p w14:paraId="5F610644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934A03" w:rsidRPr="00816DB8" w14:paraId="50F0522A" w14:textId="77777777" w:rsidTr="00934A03">
        <w:tc>
          <w:tcPr>
            <w:tcW w:w="925" w:type="pct"/>
          </w:tcPr>
          <w:p w14:paraId="5DB1B17E" w14:textId="57B24648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95" w:type="pct"/>
          </w:tcPr>
          <w:p w14:paraId="04F31A4D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0" w:type="pct"/>
          </w:tcPr>
          <w:p w14:paraId="7D44A22F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20" w:type="pct"/>
          </w:tcPr>
          <w:p w14:paraId="4D0ED757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20" w:type="pct"/>
          </w:tcPr>
          <w:p w14:paraId="4D67FE98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818" w:type="pct"/>
          </w:tcPr>
          <w:p w14:paraId="299EECD4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</w:tr>
      <w:tr w:rsidR="00934A03" w:rsidRPr="00816DB8" w14:paraId="2716DB4B" w14:textId="77777777" w:rsidTr="00934A03">
        <w:tc>
          <w:tcPr>
            <w:tcW w:w="925" w:type="pct"/>
          </w:tcPr>
          <w:p w14:paraId="2E8CE43C" w14:textId="6D3F0F38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95" w:type="pct"/>
          </w:tcPr>
          <w:p w14:paraId="6E1C9681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20" w:type="pct"/>
          </w:tcPr>
          <w:p w14:paraId="59C6C25B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20" w:type="pct"/>
          </w:tcPr>
          <w:p w14:paraId="391B01B0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0" w:type="pct"/>
          </w:tcPr>
          <w:p w14:paraId="5C1C949A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18" w:type="pct"/>
          </w:tcPr>
          <w:p w14:paraId="4F7DC5B7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934A03" w:rsidRPr="00816DB8" w14:paraId="6213AC26" w14:textId="77777777" w:rsidTr="00934A03">
        <w:tc>
          <w:tcPr>
            <w:tcW w:w="925" w:type="pct"/>
          </w:tcPr>
          <w:p w14:paraId="32E78F9C" w14:textId="2737DA18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95" w:type="pct"/>
          </w:tcPr>
          <w:p w14:paraId="787D1275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820" w:type="pct"/>
          </w:tcPr>
          <w:p w14:paraId="713A1AF2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20" w:type="pct"/>
          </w:tcPr>
          <w:p w14:paraId="5D28AD46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20" w:type="pct"/>
          </w:tcPr>
          <w:p w14:paraId="7C8C3DE7" w14:textId="1F23FB50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</w:tcPr>
          <w:p w14:paraId="2B2FC134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</w:tr>
      <w:tr w:rsidR="00934A03" w:rsidRPr="00816DB8" w14:paraId="4B7BA6C8" w14:textId="77777777" w:rsidTr="00934A03">
        <w:tc>
          <w:tcPr>
            <w:tcW w:w="925" w:type="pct"/>
          </w:tcPr>
          <w:p w14:paraId="27C019DA" w14:textId="5BF7F5AF" w:rsidR="00934A03" w:rsidRPr="00816DB8" w:rsidRDefault="00934A0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95" w:type="pct"/>
          </w:tcPr>
          <w:p w14:paraId="6C2E0DCF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0FAC9731" w14:textId="69CE01B2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820" w:type="pct"/>
          </w:tcPr>
          <w:p w14:paraId="6B30E1DA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4D556B18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60FA5E25" w14:textId="04E895F8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</w:tcPr>
          <w:p w14:paraId="7FFA96E4" w14:textId="77777777" w:rsidR="00934A03" w:rsidRPr="00816DB8" w:rsidRDefault="00934A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1BA2D88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E71A34E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831"/>
        <w:gridCol w:w="1022"/>
        <w:gridCol w:w="1773"/>
        <w:gridCol w:w="2294"/>
        <w:gridCol w:w="499"/>
        <w:gridCol w:w="821"/>
        <w:gridCol w:w="784"/>
        <w:gridCol w:w="1218"/>
      </w:tblGrid>
      <w:tr w:rsidR="002B1C07" w:rsidRPr="00816DB8" w14:paraId="5821AAFE" w14:textId="77777777" w:rsidTr="00C3405F">
        <w:tc>
          <w:tcPr>
            <w:tcW w:w="449" w:type="pct"/>
          </w:tcPr>
          <w:p w14:paraId="2892CC9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22BE995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9" w:type="pct"/>
          </w:tcPr>
          <w:p w14:paraId="050E519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1" w:type="pct"/>
          </w:tcPr>
          <w:p w14:paraId="115CC84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F7CFF8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963917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2BCF8D1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5465956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BB8057E" w14:textId="77777777" w:rsidTr="00C3405F">
        <w:tc>
          <w:tcPr>
            <w:tcW w:w="449" w:type="pct"/>
          </w:tcPr>
          <w:p w14:paraId="1EA9C7EA" w14:textId="77777777" w:rsidR="003E0439" w:rsidRPr="00816DB8" w:rsidRDefault="003E04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3" w:type="pct"/>
            <w:vAlign w:val="center"/>
          </w:tcPr>
          <w:p w14:paraId="72671639" w14:textId="77777777" w:rsidR="003E0439" w:rsidRPr="00816DB8" w:rsidRDefault="003E04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959" w:type="pct"/>
            <w:vAlign w:val="center"/>
          </w:tcPr>
          <w:p w14:paraId="77CC8E14" w14:textId="77777777" w:rsidR="003E0439" w:rsidRPr="00816DB8" w:rsidRDefault="003E04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41" w:type="pct"/>
            <w:vAlign w:val="center"/>
          </w:tcPr>
          <w:p w14:paraId="52519B58" w14:textId="78FA1EBC" w:rsidR="003E0439" w:rsidRPr="00816DB8" w:rsidRDefault="003E0439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FC16E17" w14:textId="77777777" w:rsidR="003E0439" w:rsidRPr="00816DB8" w:rsidRDefault="003E04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AA92A24" w14:textId="77777777" w:rsidR="003E0439" w:rsidRPr="00816DB8" w:rsidRDefault="003E04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</w:t>
            </w:r>
            <w:r w:rsidR="00707876" w:rsidRPr="00816DB8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424" w:type="pct"/>
          </w:tcPr>
          <w:p w14:paraId="26C2935A" w14:textId="77777777" w:rsidR="003E0439" w:rsidRPr="00816DB8" w:rsidRDefault="0070787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59" w:type="pct"/>
          </w:tcPr>
          <w:p w14:paraId="119BA93B" w14:textId="77777777" w:rsidR="003E0439" w:rsidRPr="00816DB8" w:rsidRDefault="00113F9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494730" w:rsidRPr="00816DB8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  <w:tr w:rsidR="002B1C07" w:rsidRPr="00816DB8" w14:paraId="401DB995" w14:textId="77777777" w:rsidTr="00C3405F">
        <w:tc>
          <w:tcPr>
            <w:tcW w:w="449" w:type="pct"/>
          </w:tcPr>
          <w:p w14:paraId="7DB76A11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553" w:type="pct"/>
            <w:vAlign w:val="center"/>
          </w:tcPr>
          <w:p w14:paraId="006D1055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 3101</w:t>
            </w:r>
          </w:p>
        </w:tc>
        <w:tc>
          <w:tcPr>
            <w:tcW w:w="959" w:type="pct"/>
            <w:vAlign w:val="center"/>
          </w:tcPr>
          <w:p w14:paraId="73182D9F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asibility Study and Analysis</w:t>
            </w:r>
          </w:p>
        </w:tc>
        <w:tc>
          <w:tcPr>
            <w:tcW w:w="1241" w:type="pct"/>
            <w:vAlign w:val="center"/>
          </w:tcPr>
          <w:p w14:paraId="3583E632" w14:textId="2E7A0EAE" w:rsidR="00AC3449" w:rsidRPr="00816DB8" w:rsidRDefault="00AC344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22EEC6" w14:textId="77777777" w:rsidR="00494730" w:rsidRPr="00816DB8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772EE25D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4" w:type="pct"/>
          </w:tcPr>
          <w:p w14:paraId="5CAF1214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9" w:type="pct"/>
          </w:tcPr>
          <w:p w14:paraId="435572B1" w14:textId="77777777" w:rsidR="00494730" w:rsidRPr="00816DB8" w:rsidRDefault="00113F99" w:rsidP="001A6D86"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494730" w:rsidRPr="00816DB8">
              <w:rPr>
                <w:rFonts w:ascii="Book Antiqua" w:hAnsi="Book Antiqua"/>
                <w:sz w:val="18"/>
                <w:szCs w:val="18"/>
              </w:rPr>
              <w:t xml:space="preserve"> 3 RM 2</w:t>
            </w:r>
          </w:p>
        </w:tc>
      </w:tr>
      <w:tr w:rsidR="002B1C07" w:rsidRPr="00816DB8" w14:paraId="621DF823" w14:textId="77777777" w:rsidTr="00C3405F">
        <w:tc>
          <w:tcPr>
            <w:tcW w:w="449" w:type="pct"/>
          </w:tcPr>
          <w:p w14:paraId="4F655555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.HRM</w:t>
            </w:r>
          </w:p>
        </w:tc>
        <w:tc>
          <w:tcPr>
            <w:tcW w:w="553" w:type="pct"/>
            <w:vAlign w:val="center"/>
          </w:tcPr>
          <w:p w14:paraId="7D876D4D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959" w:type="pct"/>
            <w:vAlign w:val="center"/>
          </w:tcPr>
          <w:p w14:paraId="4F79117E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241" w:type="pct"/>
            <w:vAlign w:val="center"/>
          </w:tcPr>
          <w:p w14:paraId="2195A5E2" w14:textId="1B91F0C5" w:rsidR="0000796A" w:rsidRPr="00816DB8" w:rsidRDefault="000079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5098DAC" w14:textId="77777777" w:rsidR="00494730" w:rsidRPr="00816DB8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5A8CA64C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0D48EE5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59" w:type="pct"/>
          </w:tcPr>
          <w:p w14:paraId="557AC680" w14:textId="77777777" w:rsidR="00494730" w:rsidRPr="00816DB8" w:rsidRDefault="00494730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13F99"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816DB8" w14:paraId="739B7090" w14:textId="77777777" w:rsidTr="00C3405F">
        <w:tc>
          <w:tcPr>
            <w:tcW w:w="449" w:type="pct"/>
          </w:tcPr>
          <w:p w14:paraId="32C5362D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A</w:t>
            </w:r>
          </w:p>
        </w:tc>
        <w:tc>
          <w:tcPr>
            <w:tcW w:w="553" w:type="pct"/>
            <w:vAlign w:val="center"/>
          </w:tcPr>
          <w:p w14:paraId="52BC1F8F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9</w:t>
            </w:r>
          </w:p>
        </w:tc>
        <w:tc>
          <w:tcPr>
            <w:tcW w:w="959" w:type="pct"/>
            <w:vAlign w:val="center"/>
          </w:tcPr>
          <w:p w14:paraId="1613882B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oftware Applications</w:t>
            </w:r>
          </w:p>
        </w:tc>
        <w:tc>
          <w:tcPr>
            <w:tcW w:w="1241" w:type="pct"/>
            <w:vAlign w:val="center"/>
          </w:tcPr>
          <w:p w14:paraId="065B9D96" w14:textId="48CE7AF3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3B92D4E" w14:textId="77777777" w:rsidR="00494730" w:rsidRPr="00816DB8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20BCA72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496271B2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9" w:type="pct"/>
          </w:tcPr>
          <w:p w14:paraId="60B0A449" w14:textId="77777777" w:rsidR="00494730" w:rsidRPr="00816DB8" w:rsidRDefault="00494730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13F99"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2B1C07" w:rsidRPr="00816DB8" w14:paraId="04A8CC0D" w14:textId="77777777" w:rsidTr="00C3405F">
        <w:tc>
          <w:tcPr>
            <w:tcW w:w="449" w:type="pct"/>
          </w:tcPr>
          <w:p w14:paraId="2D3A41AB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53" w:type="pct"/>
            <w:vAlign w:val="center"/>
          </w:tcPr>
          <w:p w14:paraId="2EF6129E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5</w:t>
            </w:r>
          </w:p>
        </w:tc>
        <w:tc>
          <w:tcPr>
            <w:tcW w:w="959" w:type="pct"/>
            <w:vAlign w:val="center"/>
          </w:tcPr>
          <w:p w14:paraId="3134F48B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Ethics </w:t>
            </w:r>
          </w:p>
        </w:tc>
        <w:tc>
          <w:tcPr>
            <w:tcW w:w="1241" w:type="pct"/>
            <w:vAlign w:val="center"/>
          </w:tcPr>
          <w:p w14:paraId="5796345D" w14:textId="344F9DC3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863B2A5" w14:textId="77777777" w:rsidR="00494730" w:rsidRPr="00816DB8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63C93C21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3A14B62D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59" w:type="pct"/>
          </w:tcPr>
          <w:p w14:paraId="479D9D4F" w14:textId="77777777" w:rsidR="00494730" w:rsidRPr="00816DB8" w:rsidRDefault="00494730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661C6"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  <w:tr w:rsidR="00494730" w:rsidRPr="00816DB8" w14:paraId="3DC85788" w14:textId="77777777" w:rsidTr="00C3405F">
        <w:tc>
          <w:tcPr>
            <w:tcW w:w="449" w:type="pct"/>
          </w:tcPr>
          <w:p w14:paraId="5AA8B4DC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F</w:t>
            </w:r>
          </w:p>
        </w:tc>
        <w:tc>
          <w:tcPr>
            <w:tcW w:w="553" w:type="pct"/>
            <w:vAlign w:val="center"/>
          </w:tcPr>
          <w:p w14:paraId="152F4739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16</w:t>
            </w:r>
          </w:p>
        </w:tc>
        <w:tc>
          <w:tcPr>
            <w:tcW w:w="959" w:type="pct"/>
            <w:vAlign w:val="center"/>
          </w:tcPr>
          <w:p w14:paraId="51CC0D61" w14:textId="77777777" w:rsidR="00494730" w:rsidRPr="00816DB8" w:rsidRDefault="0049473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for Small Firms</w:t>
            </w:r>
          </w:p>
        </w:tc>
        <w:tc>
          <w:tcPr>
            <w:tcW w:w="1241" w:type="pct"/>
            <w:vAlign w:val="center"/>
          </w:tcPr>
          <w:p w14:paraId="54C4ACDF" w14:textId="6D640160" w:rsidR="0025036F" w:rsidRPr="00816DB8" w:rsidRDefault="002503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828D3BC" w14:textId="77777777" w:rsidR="00494730" w:rsidRPr="00816DB8" w:rsidRDefault="00494730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14F9C46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162B267D" w14:textId="77777777" w:rsidR="00494730" w:rsidRPr="00816DB8" w:rsidRDefault="004947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659" w:type="pct"/>
          </w:tcPr>
          <w:p w14:paraId="10704309" w14:textId="77777777" w:rsidR="00494730" w:rsidRPr="00816DB8" w:rsidRDefault="00494730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661C6"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Pr="00816DB8">
              <w:rPr>
                <w:rFonts w:ascii="Book Antiqua" w:hAnsi="Book Antiqua"/>
                <w:sz w:val="18"/>
                <w:szCs w:val="18"/>
              </w:rPr>
              <w:t>3 RM 2</w:t>
            </w:r>
          </w:p>
        </w:tc>
      </w:tr>
    </w:tbl>
    <w:p w14:paraId="49D2DD23" w14:textId="77777777" w:rsidR="006F771E" w:rsidRPr="00816DB8" w:rsidRDefault="006F771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97A74A9" w14:textId="77777777" w:rsidR="004B1A9B" w:rsidRPr="00816DB8" w:rsidRDefault="004B1A9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DA5548" w14:textId="77777777" w:rsidR="003B2543" w:rsidRPr="00816DB8" w:rsidRDefault="003B254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806757C" w14:textId="77777777" w:rsidR="00EB25CD" w:rsidRPr="00816DB8" w:rsidRDefault="00EB25C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AD5F714" w14:textId="77777777" w:rsidR="00EB25CD" w:rsidRPr="00816DB8" w:rsidRDefault="00EB25CD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C248EF1" w14:textId="77777777" w:rsidR="00F4471A" w:rsidRPr="00816DB8" w:rsidRDefault="00F4471A">
      <w:pPr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br w:type="page"/>
      </w:r>
    </w:p>
    <w:p w14:paraId="2D749CB9" w14:textId="3095C147" w:rsidR="00F5767A" w:rsidRPr="00816DB8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COMPUTING AND INFORMATICS</w:t>
      </w:r>
    </w:p>
    <w:p w14:paraId="6DAD32C1" w14:textId="77777777" w:rsidR="00F5767A" w:rsidRPr="00816DB8" w:rsidRDefault="00F5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81163E" w14:textId="47061FB6" w:rsidR="00F5767A" w:rsidRPr="00816DB8" w:rsidRDefault="00F5767A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sz w:val="18"/>
          <w:szCs w:val="18"/>
        </w:rPr>
      </w:pPr>
    </w:p>
    <w:p w14:paraId="50FB6DAC" w14:textId="08AD564B" w:rsidR="0004041A" w:rsidRPr="00816DB8" w:rsidRDefault="0004041A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sz w:val="18"/>
          <w:szCs w:val="18"/>
        </w:rPr>
      </w:pPr>
    </w:p>
    <w:p w14:paraId="7CD42833" w14:textId="77777777" w:rsidR="0004041A" w:rsidRPr="00816DB8" w:rsidRDefault="0004041A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sz w:val="18"/>
          <w:szCs w:val="18"/>
        </w:rPr>
      </w:pPr>
    </w:p>
    <w:p w14:paraId="3858ADA1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3D09BF79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2C58E0CE" w14:textId="77777777" w:rsidTr="001C0422">
        <w:tc>
          <w:tcPr>
            <w:tcW w:w="5000" w:type="pct"/>
            <w:gridSpan w:val="5"/>
          </w:tcPr>
          <w:p w14:paraId="3A03517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094AE818" w14:textId="77777777" w:rsidTr="001C0422">
        <w:tc>
          <w:tcPr>
            <w:tcW w:w="1697" w:type="pct"/>
          </w:tcPr>
          <w:p w14:paraId="68B4F68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0161B17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1BE3079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6FA6028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4EBB7A2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6718C28D" w14:textId="77777777" w:rsidTr="001C0422">
        <w:tc>
          <w:tcPr>
            <w:tcW w:w="1697" w:type="pct"/>
          </w:tcPr>
          <w:p w14:paraId="19B688B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0AA847A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74D088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F1F418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D22B22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DC414E9" w14:textId="77777777" w:rsidTr="001C0422">
        <w:tc>
          <w:tcPr>
            <w:tcW w:w="1697" w:type="pct"/>
          </w:tcPr>
          <w:p w14:paraId="3BEC935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7DDD043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22F8624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DDE96E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F5011B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C7978D7" w14:textId="77777777" w:rsidTr="001C0422">
        <w:tc>
          <w:tcPr>
            <w:tcW w:w="1697" w:type="pct"/>
          </w:tcPr>
          <w:p w14:paraId="7663056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4FD3740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E16CCC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BBB4D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B9C0BB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68EF771" w14:textId="77777777" w:rsidTr="001C0422">
        <w:tc>
          <w:tcPr>
            <w:tcW w:w="1697" w:type="pct"/>
          </w:tcPr>
          <w:p w14:paraId="3B1DAD8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7C97746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595880A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334BA7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857ACD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454A143" w14:textId="77777777" w:rsidTr="001C0422">
        <w:tc>
          <w:tcPr>
            <w:tcW w:w="1697" w:type="pct"/>
          </w:tcPr>
          <w:p w14:paraId="45B7989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2F64EFC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4E5098B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4FF670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51FE9A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4F53ADE" w14:textId="77777777" w:rsidTr="001C0422">
        <w:tc>
          <w:tcPr>
            <w:tcW w:w="1697" w:type="pct"/>
          </w:tcPr>
          <w:p w14:paraId="7DBB54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1697C9E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5828D70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1CD8E3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5D5C50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35D0DB0" w14:textId="77777777" w:rsidTr="001C0422">
        <w:tc>
          <w:tcPr>
            <w:tcW w:w="1697" w:type="pct"/>
          </w:tcPr>
          <w:p w14:paraId="2EE04AD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6DA4CF8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66BB818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2651D7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C29318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7AE5219" w14:textId="77777777" w:rsidTr="001C0422">
        <w:tc>
          <w:tcPr>
            <w:tcW w:w="1697" w:type="pct"/>
          </w:tcPr>
          <w:p w14:paraId="73E2DB0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60F956F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5889F6D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3FD001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9C64E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44383E8" w14:textId="77777777" w:rsidTr="001C0422">
        <w:tc>
          <w:tcPr>
            <w:tcW w:w="1697" w:type="pct"/>
          </w:tcPr>
          <w:p w14:paraId="3590541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7CF6A30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1CD88DD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AC582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61E522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6E4B4A5" w14:textId="77777777" w:rsidTr="001C0422">
        <w:tc>
          <w:tcPr>
            <w:tcW w:w="1697" w:type="pct"/>
          </w:tcPr>
          <w:p w14:paraId="7D2822E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07D0375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59E8A1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4C963BC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A81213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602BA49" w14:textId="77777777" w:rsidTr="001C0422">
        <w:tc>
          <w:tcPr>
            <w:tcW w:w="1697" w:type="pct"/>
          </w:tcPr>
          <w:p w14:paraId="0EF2DA1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15A6388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4D3F4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24C42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294EA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74E34AF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41B15D8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4C5F050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74509B5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5364ECA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61D72FB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00355B9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2E47CFB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3F7F3B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2A4DD70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73FD5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36E310A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8C4F986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5AFC7FB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23BD2DD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2B950D3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029BF7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2CA31E0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AB04A95" w14:textId="77777777" w:rsidTr="001C0422">
        <w:tc>
          <w:tcPr>
            <w:tcW w:w="1697" w:type="pct"/>
          </w:tcPr>
          <w:p w14:paraId="07A5358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6802C66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4D81E86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0BBEB8B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2EC084B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658A2278" w14:textId="77777777" w:rsidR="00E54411" w:rsidRPr="00816DB8" w:rsidRDefault="00E5441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F5942FC" w14:textId="77777777" w:rsidR="009F0988" w:rsidRPr="00816DB8" w:rsidRDefault="009F098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4A15F3" w:rsidRPr="00816DB8">
        <w:rPr>
          <w:rFonts w:ascii="Book Antiqua" w:hAnsi="Book Antiqua"/>
          <w:b/>
          <w:sz w:val="18"/>
          <w:szCs w:val="18"/>
        </w:rPr>
        <w:t xml:space="preserve">BUSINESS COMPUTING YEAR ONE </w:t>
      </w:r>
      <w:r w:rsidR="00651345" w:rsidRPr="00816DB8">
        <w:rPr>
          <w:rFonts w:ascii="Book Antiqua" w:hAnsi="Book Antiqua"/>
          <w:b/>
          <w:sz w:val="18"/>
          <w:szCs w:val="18"/>
        </w:rPr>
        <w:t>-</w:t>
      </w:r>
      <w:r w:rsidR="004A15F3"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645F15" w:rsidRPr="00816DB8">
        <w:rPr>
          <w:rFonts w:ascii="Book Antiqua" w:hAnsi="Book Antiqua"/>
          <w:b/>
          <w:sz w:val="18"/>
          <w:szCs w:val="18"/>
        </w:rPr>
        <w:t xml:space="preserve"> (200</w:t>
      </w:r>
      <w:r w:rsidR="00651345" w:rsidRPr="00816DB8">
        <w:rPr>
          <w:rFonts w:ascii="Book Antiqua" w:hAnsi="Book Antiqua"/>
          <w:b/>
          <w:sz w:val="18"/>
          <w:szCs w:val="18"/>
        </w:rPr>
        <w:t>)</w:t>
      </w:r>
      <w:r w:rsidR="0048445F" w:rsidRPr="00816DB8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1FC5E25A" w14:textId="77777777" w:rsidTr="00176ECC">
        <w:tc>
          <w:tcPr>
            <w:tcW w:w="941" w:type="pct"/>
          </w:tcPr>
          <w:p w14:paraId="1E6BC53F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77AB391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9478590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7DBAE85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1C2E98E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D8699C5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62DD345" w14:textId="77777777" w:rsidTr="00176ECC">
        <w:tc>
          <w:tcPr>
            <w:tcW w:w="941" w:type="pct"/>
          </w:tcPr>
          <w:p w14:paraId="058961A1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273032E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14DBD34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E601DED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868FA1D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6E5035D3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1A55132F" w14:textId="77777777" w:rsidTr="00176ECC">
        <w:tc>
          <w:tcPr>
            <w:tcW w:w="941" w:type="pct"/>
          </w:tcPr>
          <w:p w14:paraId="770EBC07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0B506111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5A87ADB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B7DE771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3824C99F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76579DFE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66B7ED06" w14:textId="77777777" w:rsidTr="00176ECC">
        <w:tc>
          <w:tcPr>
            <w:tcW w:w="941" w:type="pct"/>
          </w:tcPr>
          <w:p w14:paraId="4CCDB9EE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B62C0B9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668823D7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FD3D683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4CD9062D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CCEDB18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44372" w:rsidRPr="00816DB8" w14:paraId="673C5A47" w14:textId="77777777" w:rsidTr="00176ECC">
        <w:tc>
          <w:tcPr>
            <w:tcW w:w="941" w:type="pct"/>
          </w:tcPr>
          <w:p w14:paraId="390D000F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42C8031C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0E2C23D7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4E679A57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7798CE06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C24B4E4" w14:textId="77777777" w:rsidR="00844372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116052A0" w14:textId="77777777" w:rsidR="009F0988" w:rsidRPr="00816DB8" w:rsidRDefault="009F09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4E8F21" w14:textId="77777777" w:rsidR="009F0988" w:rsidRPr="00816DB8" w:rsidRDefault="009F098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5"/>
        <w:gridCol w:w="998"/>
        <w:gridCol w:w="2078"/>
        <w:gridCol w:w="2124"/>
        <w:gridCol w:w="499"/>
        <w:gridCol w:w="678"/>
        <w:gridCol w:w="688"/>
        <w:gridCol w:w="1412"/>
      </w:tblGrid>
      <w:tr w:rsidR="002B1C07" w:rsidRPr="00816DB8" w14:paraId="6328F826" w14:textId="77777777" w:rsidTr="00C95D1D">
        <w:tc>
          <w:tcPr>
            <w:tcW w:w="414" w:type="pct"/>
          </w:tcPr>
          <w:p w14:paraId="5BD5B802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31010875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4" w:type="pct"/>
          </w:tcPr>
          <w:p w14:paraId="0FAE4148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9" w:type="pct"/>
          </w:tcPr>
          <w:p w14:paraId="2B0B134A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2EFD732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7" w:type="pct"/>
          </w:tcPr>
          <w:p w14:paraId="261F86C9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22829CE5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07C9C8CC" w14:textId="77777777" w:rsidR="009F0988" w:rsidRPr="00816DB8" w:rsidRDefault="009F098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722D05F3" w14:textId="77777777" w:rsidTr="00C95D1D">
        <w:tc>
          <w:tcPr>
            <w:tcW w:w="414" w:type="pct"/>
          </w:tcPr>
          <w:p w14:paraId="35C4B2EE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0" w:type="pct"/>
            <w:vAlign w:val="center"/>
          </w:tcPr>
          <w:p w14:paraId="5611283B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124" w:type="pct"/>
            <w:vAlign w:val="center"/>
          </w:tcPr>
          <w:p w14:paraId="6B413C1E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49" w:type="pct"/>
            <w:vAlign w:val="center"/>
          </w:tcPr>
          <w:p w14:paraId="40AC3F30" w14:textId="218C9EB3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2B00EAAE" w14:textId="77777777" w:rsidR="007E6803" w:rsidRPr="00816DB8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5D37F1AC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463F32DE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4" w:type="pct"/>
          </w:tcPr>
          <w:p w14:paraId="018F5142" w14:textId="77777777" w:rsidR="007E6803" w:rsidRPr="00816DB8" w:rsidRDefault="007E680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AD5ED6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38849A73" w14:textId="77777777" w:rsidTr="00C95D1D">
        <w:tc>
          <w:tcPr>
            <w:tcW w:w="414" w:type="pct"/>
          </w:tcPr>
          <w:p w14:paraId="444A253A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0" w:type="pct"/>
            <w:vAlign w:val="center"/>
          </w:tcPr>
          <w:p w14:paraId="6B83014D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124" w:type="pct"/>
            <w:vAlign w:val="center"/>
          </w:tcPr>
          <w:p w14:paraId="1BD5E202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49" w:type="pct"/>
            <w:vAlign w:val="center"/>
          </w:tcPr>
          <w:p w14:paraId="3F117D7E" w14:textId="2AB1094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1D081D6C" w14:textId="77777777" w:rsidR="007E6803" w:rsidRPr="00816DB8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5B5D791F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BFC7FA4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64" w:type="pct"/>
          </w:tcPr>
          <w:p w14:paraId="10B98734" w14:textId="77777777" w:rsidR="007E6803" w:rsidRPr="00816DB8" w:rsidRDefault="007E680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2B1C07" w:rsidRPr="00816DB8" w14:paraId="04F201AB" w14:textId="77777777" w:rsidTr="00C95D1D">
        <w:tc>
          <w:tcPr>
            <w:tcW w:w="414" w:type="pct"/>
          </w:tcPr>
          <w:p w14:paraId="52260F55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40" w:type="pct"/>
            <w:vAlign w:val="center"/>
          </w:tcPr>
          <w:p w14:paraId="19271CC1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4" w:type="pct"/>
            <w:vAlign w:val="center"/>
          </w:tcPr>
          <w:p w14:paraId="0C86C8AC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49" w:type="pct"/>
            <w:vAlign w:val="center"/>
          </w:tcPr>
          <w:p w14:paraId="29CD1693" w14:textId="64BDB0DF" w:rsidR="00572C86" w:rsidRPr="00816DB8" w:rsidRDefault="00572C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3BE7BFB2" w14:textId="77777777" w:rsidR="007E6803" w:rsidRPr="00816DB8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7" w:type="pct"/>
          </w:tcPr>
          <w:p w14:paraId="44B1F5A4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7A297695" w14:textId="77777777" w:rsidR="007E6803" w:rsidRPr="00816DB8" w:rsidRDefault="00572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4" w:type="pct"/>
          </w:tcPr>
          <w:p w14:paraId="23B72273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  <w:p w14:paraId="43B1540B" w14:textId="77777777" w:rsidR="00A06154" w:rsidRPr="00816DB8" w:rsidRDefault="00A06154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ADB LABS 3 </w:t>
            </w:r>
            <w:r w:rsidR="001C7F13" w:rsidRPr="00816DB8">
              <w:rPr>
                <w:rFonts w:ascii="Book Antiqua" w:hAnsi="Book Antiqua"/>
                <w:sz w:val="18"/>
                <w:szCs w:val="18"/>
              </w:rPr>
              <w:t>&amp;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4</w:t>
            </w:r>
          </w:p>
        </w:tc>
      </w:tr>
      <w:tr w:rsidR="002B1C07" w:rsidRPr="00816DB8" w14:paraId="33C35D4A" w14:textId="77777777" w:rsidTr="00C95D1D">
        <w:tc>
          <w:tcPr>
            <w:tcW w:w="414" w:type="pct"/>
          </w:tcPr>
          <w:p w14:paraId="53369E2A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40" w:type="pct"/>
            <w:vAlign w:val="center"/>
          </w:tcPr>
          <w:p w14:paraId="715E8F11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124" w:type="pct"/>
            <w:vAlign w:val="center"/>
          </w:tcPr>
          <w:p w14:paraId="53A368E6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49" w:type="pct"/>
            <w:vAlign w:val="center"/>
          </w:tcPr>
          <w:p w14:paraId="3EFC24C8" w14:textId="5C37512C" w:rsidR="00572C86" w:rsidRPr="00816DB8" w:rsidRDefault="00572C8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6A1BF5B4" w14:textId="77777777" w:rsidR="007E6803" w:rsidRPr="00816DB8" w:rsidRDefault="007E6803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7" w:type="pct"/>
          </w:tcPr>
          <w:p w14:paraId="4DADED8E" w14:textId="77777777" w:rsidR="007E6803" w:rsidRPr="00816DB8" w:rsidRDefault="007E680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47F4165" w14:textId="77777777" w:rsidR="007E6803" w:rsidRPr="00816DB8" w:rsidRDefault="00572C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4" w:type="pct"/>
            <w:shd w:val="clear" w:color="auto" w:fill="auto"/>
          </w:tcPr>
          <w:p w14:paraId="40FC8D3E" w14:textId="77777777" w:rsidR="007E6803" w:rsidRPr="00816DB8" w:rsidRDefault="007E680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5A236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2</w:t>
            </w:r>
          </w:p>
        </w:tc>
      </w:tr>
      <w:tr w:rsidR="0098066F" w:rsidRPr="00816DB8" w14:paraId="4C68840D" w14:textId="77777777" w:rsidTr="00C95D1D">
        <w:tc>
          <w:tcPr>
            <w:tcW w:w="414" w:type="pct"/>
          </w:tcPr>
          <w:p w14:paraId="68DEAA96" w14:textId="77777777" w:rsidR="009B7618" w:rsidRPr="00816DB8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40" w:type="pct"/>
            <w:vAlign w:val="center"/>
          </w:tcPr>
          <w:p w14:paraId="41431A01" w14:textId="77777777" w:rsidR="009B7618" w:rsidRPr="00816DB8" w:rsidRDefault="0095638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124" w:type="pct"/>
            <w:vAlign w:val="center"/>
          </w:tcPr>
          <w:p w14:paraId="46496637" w14:textId="77777777" w:rsidR="009B7618" w:rsidRPr="00816DB8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49" w:type="pct"/>
            <w:vAlign w:val="center"/>
          </w:tcPr>
          <w:p w14:paraId="08E31B42" w14:textId="5131EFFB" w:rsidR="00572C86" w:rsidRPr="00816DB8" w:rsidRDefault="00572C8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B996D33" w14:textId="77777777" w:rsidR="009B7618" w:rsidRPr="00816DB8" w:rsidRDefault="009B7618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7" w:type="pct"/>
          </w:tcPr>
          <w:p w14:paraId="17FEF62D" w14:textId="77777777" w:rsidR="009B7618" w:rsidRPr="00816DB8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B36DC1D" w14:textId="77777777" w:rsidR="009B7618" w:rsidRPr="00816DB8" w:rsidRDefault="009B76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764" w:type="pct"/>
            <w:shd w:val="clear" w:color="auto" w:fill="auto"/>
          </w:tcPr>
          <w:p w14:paraId="72A70E1D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N TUE ADB LAB  4</w:t>
            </w:r>
          </w:p>
          <w:p w14:paraId="0DD5569D" w14:textId="77777777" w:rsidR="001C7F13" w:rsidRPr="00816DB8" w:rsidRDefault="008443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ON WED </w:t>
            </w:r>
            <w:r w:rsidR="00875D46" w:rsidRPr="00816DB8">
              <w:rPr>
                <w:rFonts w:ascii="Book Antiqua" w:hAnsi="Book Antiqua"/>
                <w:sz w:val="18"/>
                <w:szCs w:val="18"/>
              </w:rPr>
              <w:t>&amp;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THUR. </w:t>
            </w:r>
            <w:r w:rsidR="00A06154" w:rsidRPr="00816DB8">
              <w:rPr>
                <w:rFonts w:ascii="Book Antiqua" w:hAnsi="Book Antiqua"/>
                <w:sz w:val="18"/>
                <w:szCs w:val="18"/>
              </w:rPr>
              <w:t xml:space="preserve">ADB LABS 3 </w:t>
            </w:r>
          </w:p>
        </w:tc>
      </w:tr>
    </w:tbl>
    <w:p w14:paraId="609EB758" w14:textId="77777777" w:rsidR="009F0988" w:rsidRPr="00816DB8" w:rsidRDefault="009F09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EC95E4" w14:textId="77777777" w:rsidR="001879CE" w:rsidRPr="00816DB8" w:rsidRDefault="001879CE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63F2D62" w14:textId="77777777" w:rsidR="00941895" w:rsidRPr="00816DB8" w:rsidRDefault="00941895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COMPUTING YEAR ONE - GROUP B (20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258C9C84" w14:textId="77777777" w:rsidTr="007D7855">
        <w:tc>
          <w:tcPr>
            <w:tcW w:w="941" w:type="pct"/>
          </w:tcPr>
          <w:p w14:paraId="20BCF579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C21F9E1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E7BD4D4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A0834F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BDA53AE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1C8F5DA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7B29813" w14:textId="77777777" w:rsidTr="007D7855">
        <w:tc>
          <w:tcPr>
            <w:tcW w:w="941" w:type="pct"/>
          </w:tcPr>
          <w:p w14:paraId="1E5D3225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78598623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D7BDE9C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3417BDB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DD70F46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0E719D77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</w:tr>
      <w:tr w:rsidR="002B1C07" w:rsidRPr="00816DB8" w14:paraId="4A4166B8" w14:textId="77777777" w:rsidTr="001C164A">
        <w:trPr>
          <w:trHeight w:val="311"/>
        </w:trPr>
        <w:tc>
          <w:tcPr>
            <w:tcW w:w="941" w:type="pct"/>
          </w:tcPr>
          <w:p w14:paraId="5980F36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307BDB2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B051D5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E4498D5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18A7FC9F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7F93200C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</w:tr>
      <w:tr w:rsidR="002B1C07" w:rsidRPr="00816DB8" w14:paraId="161C9560" w14:textId="77777777" w:rsidTr="007D7855">
        <w:tc>
          <w:tcPr>
            <w:tcW w:w="941" w:type="pct"/>
          </w:tcPr>
          <w:p w14:paraId="4A0E6C25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2657B656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DFAD47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6AB691A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8FFAAFB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034F592C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</w:tr>
      <w:tr w:rsidR="001C164A" w:rsidRPr="00816DB8" w14:paraId="0E62E4B1" w14:textId="77777777" w:rsidTr="007D7855">
        <w:tc>
          <w:tcPr>
            <w:tcW w:w="941" w:type="pct"/>
          </w:tcPr>
          <w:p w14:paraId="619B33AE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1A1A86B6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6AEA832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757742DA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7B4CAA57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472FC344" w14:textId="77777777" w:rsidR="001C164A" w:rsidRPr="00816DB8" w:rsidRDefault="001C164A" w:rsidP="001C164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</w:tr>
    </w:tbl>
    <w:p w14:paraId="02EC1DBE" w14:textId="77777777" w:rsidR="00941895" w:rsidRPr="00816DB8" w:rsidRDefault="0094189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3DA16B" w14:textId="77777777" w:rsidR="00941895" w:rsidRPr="00816DB8" w:rsidRDefault="0094189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0"/>
        <w:gridCol w:w="1001"/>
        <w:gridCol w:w="2079"/>
        <w:gridCol w:w="2126"/>
        <w:gridCol w:w="490"/>
        <w:gridCol w:w="680"/>
        <w:gridCol w:w="678"/>
        <w:gridCol w:w="1418"/>
      </w:tblGrid>
      <w:tr w:rsidR="002B1C07" w:rsidRPr="00816DB8" w14:paraId="3136444F" w14:textId="77777777" w:rsidTr="007D7855">
        <w:tc>
          <w:tcPr>
            <w:tcW w:w="416" w:type="pct"/>
          </w:tcPr>
          <w:p w14:paraId="526663D5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1" w:type="pct"/>
          </w:tcPr>
          <w:p w14:paraId="3D10CAAE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5" w:type="pct"/>
          </w:tcPr>
          <w:p w14:paraId="483C490E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0" w:type="pct"/>
          </w:tcPr>
          <w:p w14:paraId="4BCB81BD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593D1FD4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8" w:type="pct"/>
          </w:tcPr>
          <w:p w14:paraId="18FADEA3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7" w:type="pct"/>
          </w:tcPr>
          <w:p w14:paraId="6B3BC5CA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7" w:type="pct"/>
          </w:tcPr>
          <w:p w14:paraId="6F1FC786" w14:textId="7777777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5392CBE" w14:textId="77777777" w:rsidTr="007D7855">
        <w:tc>
          <w:tcPr>
            <w:tcW w:w="416" w:type="pct"/>
          </w:tcPr>
          <w:p w14:paraId="09E76272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1" w:type="pct"/>
            <w:vAlign w:val="center"/>
          </w:tcPr>
          <w:p w14:paraId="0CB8576E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125" w:type="pct"/>
            <w:vAlign w:val="center"/>
          </w:tcPr>
          <w:p w14:paraId="16FECA4A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50" w:type="pct"/>
            <w:vAlign w:val="center"/>
          </w:tcPr>
          <w:p w14:paraId="47A33C9E" w14:textId="03D058B6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5C595B07" w14:textId="77777777" w:rsidR="00941895" w:rsidRPr="00816DB8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6B060F61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7" w:type="pct"/>
          </w:tcPr>
          <w:p w14:paraId="6288F565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7" w:type="pct"/>
          </w:tcPr>
          <w:p w14:paraId="3B3B18F4" w14:textId="77777777" w:rsidR="00941895" w:rsidRPr="009C1F08" w:rsidRDefault="009C39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C1F08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2B1C07" w:rsidRPr="00816DB8" w14:paraId="03E87289" w14:textId="77777777" w:rsidTr="007D7855">
        <w:tc>
          <w:tcPr>
            <w:tcW w:w="416" w:type="pct"/>
          </w:tcPr>
          <w:p w14:paraId="5D7668A3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1" w:type="pct"/>
            <w:vAlign w:val="center"/>
          </w:tcPr>
          <w:p w14:paraId="22991979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125" w:type="pct"/>
            <w:vAlign w:val="center"/>
          </w:tcPr>
          <w:p w14:paraId="6672EBC8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50" w:type="pct"/>
            <w:vAlign w:val="center"/>
          </w:tcPr>
          <w:p w14:paraId="71E7030E" w14:textId="6AE80080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466D2B6B" w14:textId="77777777" w:rsidR="00941895" w:rsidRPr="00816DB8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6527811C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67" w:type="pct"/>
          </w:tcPr>
          <w:p w14:paraId="3790F5D3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67" w:type="pct"/>
          </w:tcPr>
          <w:p w14:paraId="4F3373A5" w14:textId="77777777" w:rsidR="00941895" w:rsidRPr="009C1F08" w:rsidRDefault="009C39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C1F08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2B1C07" w:rsidRPr="00816DB8" w14:paraId="5EF37ED0" w14:textId="77777777" w:rsidTr="007D7855">
        <w:tc>
          <w:tcPr>
            <w:tcW w:w="416" w:type="pct"/>
          </w:tcPr>
          <w:p w14:paraId="077EB356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41" w:type="pct"/>
            <w:vAlign w:val="center"/>
          </w:tcPr>
          <w:p w14:paraId="22B29B3F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125" w:type="pct"/>
            <w:vAlign w:val="center"/>
          </w:tcPr>
          <w:p w14:paraId="38FA91C9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50" w:type="pct"/>
            <w:vAlign w:val="center"/>
          </w:tcPr>
          <w:p w14:paraId="7FB793F2" w14:textId="61682C27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40B3B981" w14:textId="77777777" w:rsidR="00941895" w:rsidRPr="00816DB8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8" w:type="pct"/>
          </w:tcPr>
          <w:p w14:paraId="49E056D0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3E6F584F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7" w:type="pct"/>
          </w:tcPr>
          <w:p w14:paraId="509B9402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C392D" w:rsidRPr="009C1F08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  <w:p w14:paraId="75126D2E" w14:textId="75B19458" w:rsidR="009C392D" w:rsidRPr="009C1F0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</w:tc>
      </w:tr>
      <w:tr w:rsidR="002B1C07" w:rsidRPr="00816DB8" w14:paraId="338B0F38" w14:textId="77777777" w:rsidTr="007D7855">
        <w:tc>
          <w:tcPr>
            <w:tcW w:w="416" w:type="pct"/>
          </w:tcPr>
          <w:p w14:paraId="3E54CA34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41" w:type="pct"/>
            <w:vAlign w:val="center"/>
          </w:tcPr>
          <w:p w14:paraId="55DE0228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125" w:type="pct"/>
            <w:vAlign w:val="center"/>
          </w:tcPr>
          <w:p w14:paraId="4105AD7F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50" w:type="pct"/>
            <w:vAlign w:val="center"/>
          </w:tcPr>
          <w:p w14:paraId="11DDA95F" w14:textId="7472C588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7FB758E1" w14:textId="77777777" w:rsidR="00941895" w:rsidRPr="00816DB8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8" w:type="pct"/>
          </w:tcPr>
          <w:p w14:paraId="37D9B8DC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369592FC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E</w:t>
            </w:r>
          </w:p>
        </w:tc>
        <w:tc>
          <w:tcPr>
            <w:tcW w:w="767" w:type="pct"/>
            <w:shd w:val="clear" w:color="auto" w:fill="auto"/>
          </w:tcPr>
          <w:p w14:paraId="233496D4" w14:textId="77777777" w:rsidR="00941895" w:rsidRPr="009C1F0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C392D" w:rsidRPr="009C1F08">
              <w:rPr>
                <w:rFonts w:ascii="Book Antiqua" w:hAnsi="Book Antiqua"/>
                <w:sz w:val="18"/>
                <w:szCs w:val="18"/>
              </w:rPr>
              <w:t>SHORT TOWER LEVEL 2</w:t>
            </w:r>
          </w:p>
        </w:tc>
      </w:tr>
      <w:tr w:rsidR="00941895" w:rsidRPr="00816DB8" w14:paraId="790A260E" w14:textId="77777777" w:rsidTr="007D7855">
        <w:tc>
          <w:tcPr>
            <w:tcW w:w="416" w:type="pct"/>
          </w:tcPr>
          <w:p w14:paraId="78D3A6C4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41" w:type="pct"/>
            <w:vAlign w:val="center"/>
          </w:tcPr>
          <w:p w14:paraId="6AB19BB8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125" w:type="pct"/>
            <w:vAlign w:val="center"/>
          </w:tcPr>
          <w:p w14:paraId="3AAFDF0D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50" w:type="pct"/>
            <w:vAlign w:val="center"/>
          </w:tcPr>
          <w:p w14:paraId="080CBD35" w14:textId="7210EBCA" w:rsidR="00941895" w:rsidRPr="00816DB8" w:rsidRDefault="0094189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6BC358AB" w14:textId="77777777" w:rsidR="00941895" w:rsidRPr="00816DB8" w:rsidRDefault="00941895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8" w:type="pct"/>
          </w:tcPr>
          <w:p w14:paraId="402D7DB9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7" w:type="pct"/>
          </w:tcPr>
          <w:p w14:paraId="2C3D07BD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767" w:type="pct"/>
            <w:shd w:val="clear" w:color="auto" w:fill="auto"/>
          </w:tcPr>
          <w:p w14:paraId="3C5E95DB" w14:textId="77777777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N TUE ADB LAB  4</w:t>
            </w:r>
          </w:p>
          <w:p w14:paraId="28AC6778" w14:textId="3894DDEB" w:rsidR="00941895" w:rsidRPr="00816DB8" w:rsidRDefault="00941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ON WED &amp; THUR. ADB LABS 3 </w:t>
            </w:r>
          </w:p>
        </w:tc>
      </w:tr>
    </w:tbl>
    <w:p w14:paraId="1562E186" w14:textId="77777777" w:rsidR="00E54411" w:rsidRPr="00816DB8" w:rsidRDefault="00E5441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D727DAA" w14:textId="77777777" w:rsidR="001879CE" w:rsidRPr="00816DB8" w:rsidRDefault="001879CE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E644436" w14:textId="1ECF7EDE" w:rsidR="00E36467" w:rsidRPr="00816DB8" w:rsidRDefault="00317262" w:rsidP="00536CC7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E36467"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ONE </w:t>
      </w:r>
      <w:r w:rsidR="005F79E0" w:rsidRPr="00816DB8">
        <w:rPr>
          <w:rFonts w:ascii="Book Antiqua" w:hAnsi="Book Antiqua"/>
          <w:b/>
          <w:sz w:val="18"/>
          <w:szCs w:val="18"/>
        </w:rPr>
        <w:t>-</w:t>
      </w:r>
      <w:r w:rsidR="00E36467"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941895" w:rsidRPr="00816DB8">
        <w:rPr>
          <w:rFonts w:ascii="Book Antiqua" w:hAnsi="Book Antiqua"/>
          <w:b/>
          <w:sz w:val="18"/>
          <w:szCs w:val="18"/>
        </w:rPr>
        <w:t>C</w:t>
      </w:r>
      <w:r w:rsidR="00645F15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D86B54" w:rsidRPr="00816DB8">
        <w:rPr>
          <w:rFonts w:ascii="Book Antiqua" w:hAnsi="Book Antiqua"/>
          <w:b/>
          <w:sz w:val="18"/>
          <w:szCs w:val="18"/>
        </w:rPr>
        <w:t>200</w:t>
      </w:r>
      <w:r w:rsidR="005F79E0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7E75FC8A" w14:textId="77777777" w:rsidTr="007F69CD">
        <w:tc>
          <w:tcPr>
            <w:tcW w:w="833" w:type="pct"/>
          </w:tcPr>
          <w:p w14:paraId="6799C12D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1094DB67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B1C227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37233CC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F3A0CF2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0F9938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18DE1E0" w14:textId="77777777" w:rsidTr="007F69CD">
        <w:tc>
          <w:tcPr>
            <w:tcW w:w="833" w:type="pct"/>
          </w:tcPr>
          <w:p w14:paraId="0F663C70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029435E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A0A4D35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840BED9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16E66772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201B4760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778C2A3F" w14:textId="77777777" w:rsidTr="007F69CD">
        <w:tc>
          <w:tcPr>
            <w:tcW w:w="833" w:type="pct"/>
          </w:tcPr>
          <w:p w14:paraId="4B1F2A76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05ACD3C7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24523C7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17A62C2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0F2B81AC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2" w:type="pct"/>
          </w:tcPr>
          <w:p w14:paraId="131A6B1E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6183A2F8" w14:textId="77777777" w:rsidTr="007F69CD">
        <w:tc>
          <w:tcPr>
            <w:tcW w:w="833" w:type="pct"/>
          </w:tcPr>
          <w:p w14:paraId="573DB69C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5936519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329A5589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65D04082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4" w:type="pct"/>
          </w:tcPr>
          <w:p w14:paraId="0147AFF8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3636706C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75D46" w:rsidRPr="00816DB8" w14:paraId="24B1CC48" w14:textId="77777777" w:rsidTr="007F69CD">
        <w:tc>
          <w:tcPr>
            <w:tcW w:w="833" w:type="pct"/>
          </w:tcPr>
          <w:p w14:paraId="120FF131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08A4AA43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30248E6E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834" w:type="pct"/>
          </w:tcPr>
          <w:p w14:paraId="0578CD62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834" w:type="pct"/>
          </w:tcPr>
          <w:p w14:paraId="066BDDA8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832" w:type="pct"/>
          </w:tcPr>
          <w:p w14:paraId="73231A38" w14:textId="77777777" w:rsidR="00875D46" w:rsidRPr="00816DB8" w:rsidRDefault="00875D4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53F6BC66" w14:textId="77777777" w:rsidR="00E36467" w:rsidRPr="00816DB8" w:rsidRDefault="00E3646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BA67184" w14:textId="77777777" w:rsidR="00E36467" w:rsidRPr="00816DB8" w:rsidRDefault="00E364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6"/>
        <w:gridCol w:w="997"/>
        <w:gridCol w:w="2032"/>
        <w:gridCol w:w="2179"/>
        <w:gridCol w:w="567"/>
        <w:gridCol w:w="601"/>
        <w:gridCol w:w="797"/>
        <w:gridCol w:w="1323"/>
      </w:tblGrid>
      <w:tr w:rsidR="002B1C07" w:rsidRPr="00816DB8" w14:paraId="772AB768" w14:textId="77777777" w:rsidTr="003F10AA">
        <w:tc>
          <w:tcPr>
            <w:tcW w:w="403" w:type="pct"/>
          </w:tcPr>
          <w:p w14:paraId="7B5DB455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54DC29D9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9" w:type="pct"/>
          </w:tcPr>
          <w:p w14:paraId="1D3E452C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9" w:type="pct"/>
          </w:tcPr>
          <w:p w14:paraId="78F06C91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3A81F0BC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25FD3217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1" w:type="pct"/>
          </w:tcPr>
          <w:p w14:paraId="7D77755E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6" w:type="pct"/>
          </w:tcPr>
          <w:p w14:paraId="6ADE8F42" w14:textId="77777777" w:rsidR="00E36467" w:rsidRPr="00816DB8" w:rsidRDefault="00E364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CA89F49" w14:textId="77777777" w:rsidTr="003F10AA">
        <w:tc>
          <w:tcPr>
            <w:tcW w:w="403" w:type="pct"/>
          </w:tcPr>
          <w:p w14:paraId="3CCB084B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39" w:type="pct"/>
            <w:vAlign w:val="center"/>
          </w:tcPr>
          <w:p w14:paraId="5409F44B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099" w:type="pct"/>
            <w:vAlign w:val="center"/>
          </w:tcPr>
          <w:p w14:paraId="1CEDD34A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Accounting</w:t>
            </w:r>
          </w:p>
        </w:tc>
        <w:tc>
          <w:tcPr>
            <w:tcW w:w="1179" w:type="pct"/>
            <w:vAlign w:val="center"/>
          </w:tcPr>
          <w:p w14:paraId="6ACF82E4" w14:textId="0E32881E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35DD49D5" w14:textId="77777777" w:rsidR="00A06154" w:rsidRPr="00816DB8" w:rsidRDefault="00A0615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05664487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1" w:type="pct"/>
          </w:tcPr>
          <w:p w14:paraId="3F5FA1D8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16" w:type="pct"/>
          </w:tcPr>
          <w:p w14:paraId="52D0BB27" w14:textId="77777777" w:rsidR="00A06154" w:rsidRPr="00816DB8" w:rsidRDefault="008970A2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2A1890" w:rsidRPr="00816DB8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816DB8" w14:paraId="46CDDBEC" w14:textId="77777777" w:rsidTr="003F10AA">
        <w:tc>
          <w:tcPr>
            <w:tcW w:w="403" w:type="pct"/>
          </w:tcPr>
          <w:p w14:paraId="5BF37E5F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39" w:type="pct"/>
            <w:vAlign w:val="center"/>
          </w:tcPr>
          <w:p w14:paraId="2743EDF6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99" w:type="pct"/>
            <w:vAlign w:val="center"/>
          </w:tcPr>
          <w:p w14:paraId="740CBBF9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79" w:type="pct"/>
            <w:vAlign w:val="center"/>
          </w:tcPr>
          <w:p w14:paraId="7BE27901" w14:textId="439C9162" w:rsidR="008970A2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3A491DE4" w14:textId="77777777" w:rsidR="00A06154" w:rsidRPr="00816DB8" w:rsidRDefault="00A0615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220C777E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1" w:type="pct"/>
          </w:tcPr>
          <w:p w14:paraId="5350D113" w14:textId="77777777" w:rsidR="00A06154" w:rsidRPr="00816DB8" w:rsidRDefault="00A061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16" w:type="pct"/>
          </w:tcPr>
          <w:p w14:paraId="5E71977F" w14:textId="77777777" w:rsidR="00A06154" w:rsidRPr="00816DB8" w:rsidRDefault="008970A2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2A1890" w:rsidRPr="00816DB8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B1C07" w:rsidRPr="00816DB8" w14:paraId="604E8A48" w14:textId="77777777" w:rsidTr="003F10AA">
        <w:tc>
          <w:tcPr>
            <w:tcW w:w="403" w:type="pct"/>
          </w:tcPr>
          <w:p w14:paraId="627ABF14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E</w:t>
            </w:r>
          </w:p>
        </w:tc>
        <w:tc>
          <w:tcPr>
            <w:tcW w:w="539" w:type="pct"/>
            <w:vAlign w:val="center"/>
          </w:tcPr>
          <w:p w14:paraId="1A015402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99" w:type="pct"/>
            <w:vAlign w:val="center"/>
          </w:tcPr>
          <w:p w14:paraId="4000A03A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formation Technology Essentials</w:t>
            </w:r>
          </w:p>
        </w:tc>
        <w:tc>
          <w:tcPr>
            <w:tcW w:w="1179" w:type="pct"/>
            <w:vAlign w:val="center"/>
          </w:tcPr>
          <w:p w14:paraId="730FA031" w14:textId="68823610" w:rsidR="00572C86" w:rsidRPr="00816DB8" w:rsidRDefault="00572C8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398170D0" w14:textId="77777777" w:rsidR="008A54D9" w:rsidRPr="00816DB8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5" w:type="pct"/>
          </w:tcPr>
          <w:p w14:paraId="35D19C87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456EAD07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16" w:type="pct"/>
          </w:tcPr>
          <w:p w14:paraId="41F0B20C" w14:textId="77777777" w:rsidR="008A54D9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8A54D9" w:rsidRPr="00816DB8">
              <w:rPr>
                <w:rFonts w:ascii="Book Antiqua" w:hAnsi="Book Antiqua"/>
                <w:sz w:val="18"/>
                <w:szCs w:val="18"/>
              </w:rPr>
              <w:t xml:space="preserve"> 12 RM </w:t>
            </w:r>
            <w:r w:rsidR="00AA0F05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  <w:p w14:paraId="49EB3B4B" w14:textId="77777777" w:rsidR="008A54D9" w:rsidRPr="00816DB8" w:rsidRDefault="008A54D9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S  4</w:t>
            </w:r>
          </w:p>
        </w:tc>
      </w:tr>
      <w:tr w:rsidR="002B1C07" w:rsidRPr="00816DB8" w14:paraId="6599981D" w14:textId="77777777" w:rsidTr="003F10AA">
        <w:tc>
          <w:tcPr>
            <w:tcW w:w="403" w:type="pct"/>
          </w:tcPr>
          <w:p w14:paraId="401BC46C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IS</w:t>
            </w:r>
          </w:p>
        </w:tc>
        <w:tc>
          <w:tcPr>
            <w:tcW w:w="539" w:type="pct"/>
            <w:vAlign w:val="center"/>
          </w:tcPr>
          <w:p w14:paraId="044B3C07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3</w:t>
            </w:r>
          </w:p>
        </w:tc>
        <w:tc>
          <w:tcPr>
            <w:tcW w:w="1099" w:type="pct"/>
            <w:vAlign w:val="center"/>
          </w:tcPr>
          <w:p w14:paraId="554A9562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Information Systems</w:t>
            </w:r>
          </w:p>
        </w:tc>
        <w:tc>
          <w:tcPr>
            <w:tcW w:w="1179" w:type="pct"/>
            <w:vAlign w:val="center"/>
          </w:tcPr>
          <w:p w14:paraId="2951BD53" w14:textId="6660FF5E" w:rsidR="008A54D9" w:rsidRPr="00816DB8" w:rsidRDefault="008A54D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3FD8E222" w14:textId="77777777" w:rsidR="008A54D9" w:rsidRPr="00816DB8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25" w:type="pct"/>
          </w:tcPr>
          <w:p w14:paraId="7E68090A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782FCAE7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16" w:type="pct"/>
            <w:shd w:val="clear" w:color="auto" w:fill="auto"/>
          </w:tcPr>
          <w:p w14:paraId="5C87ECF0" w14:textId="77777777" w:rsidR="008A54D9" w:rsidRPr="00816DB8" w:rsidRDefault="008970A2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AA0F05" w:rsidRPr="00816DB8">
              <w:rPr>
                <w:rFonts w:ascii="Book Antiqua" w:hAnsi="Book Antiqua"/>
                <w:sz w:val="18"/>
                <w:szCs w:val="18"/>
              </w:rPr>
              <w:t xml:space="preserve"> 12 RM 2</w:t>
            </w:r>
          </w:p>
        </w:tc>
      </w:tr>
      <w:tr w:rsidR="008A54D9" w:rsidRPr="00816DB8" w14:paraId="1515D322" w14:textId="77777777" w:rsidTr="003F10AA">
        <w:tc>
          <w:tcPr>
            <w:tcW w:w="403" w:type="pct"/>
          </w:tcPr>
          <w:p w14:paraId="506D8413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S</w:t>
            </w:r>
          </w:p>
        </w:tc>
        <w:tc>
          <w:tcPr>
            <w:tcW w:w="539" w:type="pct"/>
            <w:vAlign w:val="center"/>
          </w:tcPr>
          <w:p w14:paraId="1470AA31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14</w:t>
            </w:r>
          </w:p>
        </w:tc>
        <w:tc>
          <w:tcPr>
            <w:tcW w:w="1099" w:type="pct"/>
            <w:vAlign w:val="center"/>
          </w:tcPr>
          <w:p w14:paraId="413DD2BF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puting Mathematics</w:t>
            </w:r>
          </w:p>
        </w:tc>
        <w:tc>
          <w:tcPr>
            <w:tcW w:w="1179" w:type="pct"/>
            <w:vAlign w:val="center"/>
          </w:tcPr>
          <w:p w14:paraId="2CF556A4" w14:textId="3231A725" w:rsidR="00572C86" w:rsidRPr="00816DB8" w:rsidRDefault="00572C8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5B0994F0" w14:textId="77777777" w:rsidR="008A54D9" w:rsidRPr="00816DB8" w:rsidRDefault="008A54D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5" w:type="pct"/>
          </w:tcPr>
          <w:p w14:paraId="19A3A058" w14:textId="77777777" w:rsidR="008A54D9" w:rsidRPr="00816DB8" w:rsidRDefault="008A54D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354B0BB0" w14:textId="77777777" w:rsidR="008A54D9" w:rsidRPr="00816DB8" w:rsidRDefault="00C209B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16" w:type="pct"/>
            <w:shd w:val="clear" w:color="auto" w:fill="auto"/>
          </w:tcPr>
          <w:p w14:paraId="1B0C2FDD" w14:textId="77777777" w:rsidR="008A54D9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AA0F05" w:rsidRPr="00816DB8">
              <w:rPr>
                <w:rFonts w:ascii="Book Antiqua" w:hAnsi="Book Antiqua"/>
                <w:sz w:val="18"/>
                <w:szCs w:val="18"/>
              </w:rPr>
              <w:t xml:space="preserve"> 12 RM 2</w:t>
            </w:r>
          </w:p>
          <w:p w14:paraId="3D94EB5B" w14:textId="77777777" w:rsidR="008A54D9" w:rsidRPr="00816DB8" w:rsidRDefault="006226C0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S 4</w:t>
            </w:r>
          </w:p>
        </w:tc>
      </w:tr>
    </w:tbl>
    <w:p w14:paraId="0151875D" w14:textId="77777777" w:rsidR="00191469" w:rsidRPr="00816DB8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C29D41" w14:textId="77777777" w:rsidR="0031624B" w:rsidRPr="00816DB8" w:rsidRDefault="0031624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8178F5E" w14:textId="77777777" w:rsidR="00E90366" w:rsidRPr="00816DB8" w:rsidRDefault="00E903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365540D" w14:textId="1DE8FE3D" w:rsidR="00B61E49" w:rsidRPr="00816DB8" w:rsidRDefault="00B61E49" w:rsidP="00B61E49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TWO - GROUP A </w:t>
      </w:r>
      <w:r w:rsidR="00434593" w:rsidRPr="00816DB8">
        <w:rPr>
          <w:rFonts w:ascii="Book Antiqua" w:hAnsi="Book Antiqua"/>
          <w:b/>
          <w:sz w:val="18"/>
          <w:szCs w:val="18"/>
        </w:rPr>
        <w:t>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3"/>
        <w:gridCol w:w="1598"/>
        <w:gridCol w:w="1314"/>
        <w:gridCol w:w="1558"/>
        <w:gridCol w:w="1558"/>
        <w:gridCol w:w="1551"/>
      </w:tblGrid>
      <w:tr w:rsidR="00B61E49" w:rsidRPr="00816DB8" w14:paraId="3309D9F4" w14:textId="77777777" w:rsidTr="007A72FD">
        <w:tc>
          <w:tcPr>
            <w:tcW w:w="899" w:type="pct"/>
          </w:tcPr>
          <w:p w14:paraId="21564A92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4" w:type="pct"/>
          </w:tcPr>
          <w:p w14:paraId="06778056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11" w:type="pct"/>
          </w:tcPr>
          <w:p w14:paraId="318306AF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43" w:type="pct"/>
          </w:tcPr>
          <w:p w14:paraId="0AA43E32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43" w:type="pct"/>
          </w:tcPr>
          <w:p w14:paraId="59F2B6BD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9" w:type="pct"/>
          </w:tcPr>
          <w:p w14:paraId="4F5961CD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B61E49" w:rsidRPr="00816DB8" w14:paraId="19B313D0" w14:textId="77777777" w:rsidTr="007A72FD">
        <w:tc>
          <w:tcPr>
            <w:tcW w:w="899" w:type="pct"/>
          </w:tcPr>
          <w:p w14:paraId="1BFB2F5F" w14:textId="13200B69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64" w:type="pct"/>
          </w:tcPr>
          <w:p w14:paraId="0E551F2A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711" w:type="pct"/>
          </w:tcPr>
          <w:p w14:paraId="729944F4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843" w:type="pct"/>
          </w:tcPr>
          <w:p w14:paraId="7CF73568" w14:textId="0AAC9250" w:rsidR="00B61E49" w:rsidRPr="00816DB8" w:rsidRDefault="005A445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43" w:type="pct"/>
          </w:tcPr>
          <w:p w14:paraId="32C8BEDC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9" w:type="pct"/>
          </w:tcPr>
          <w:p w14:paraId="5A4EBCEF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</w:tr>
      <w:tr w:rsidR="00B61E49" w:rsidRPr="00816DB8" w14:paraId="4D8EA270" w14:textId="77777777" w:rsidTr="007A72FD">
        <w:tc>
          <w:tcPr>
            <w:tcW w:w="899" w:type="pct"/>
          </w:tcPr>
          <w:p w14:paraId="060BD720" w14:textId="4F6286E5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64" w:type="pct"/>
          </w:tcPr>
          <w:p w14:paraId="0F48A1D2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711" w:type="pct"/>
          </w:tcPr>
          <w:p w14:paraId="7074BBCB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43" w:type="pct"/>
          </w:tcPr>
          <w:p w14:paraId="49555807" w14:textId="602992A4" w:rsidR="00B61E49" w:rsidRPr="00816DB8" w:rsidRDefault="005A445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43" w:type="pct"/>
          </w:tcPr>
          <w:p w14:paraId="6A1ED2FE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9" w:type="pct"/>
          </w:tcPr>
          <w:p w14:paraId="3B913AEE" w14:textId="77777777" w:rsidR="00B61E49" w:rsidRPr="00816DB8" w:rsidRDefault="00B61E4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</w:tr>
      <w:tr w:rsidR="001B1647" w:rsidRPr="00816DB8" w14:paraId="3C5CD9D6" w14:textId="77777777" w:rsidTr="007A72FD">
        <w:tc>
          <w:tcPr>
            <w:tcW w:w="899" w:type="pct"/>
          </w:tcPr>
          <w:p w14:paraId="73FA84B1" w14:textId="11DDF189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64" w:type="pct"/>
          </w:tcPr>
          <w:p w14:paraId="6CC16A9E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711" w:type="pct"/>
          </w:tcPr>
          <w:p w14:paraId="53241407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43" w:type="pct"/>
          </w:tcPr>
          <w:p w14:paraId="2A212849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43" w:type="pct"/>
          </w:tcPr>
          <w:p w14:paraId="551346E5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9" w:type="pct"/>
          </w:tcPr>
          <w:p w14:paraId="5F9398E1" w14:textId="44CF61DB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1B1647" w:rsidRPr="00816DB8" w14:paraId="11574711" w14:textId="77777777" w:rsidTr="007A72FD">
        <w:tc>
          <w:tcPr>
            <w:tcW w:w="899" w:type="pct"/>
          </w:tcPr>
          <w:p w14:paraId="511DC85F" w14:textId="0A87CF4B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64" w:type="pct"/>
          </w:tcPr>
          <w:p w14:paraId="7E9CD859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711" w:type="pct"/>
          </w:tcPr>
          <w:p w14:paraId="6224C77D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43" w:type="pct"/>
          </w:tcPr>
          <w:p w14:paraId="3805FBAC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43" w:type="pct"/>
          </w:tcPr>
          <w:p w14:paraId="5894D996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9" w:type="pct"/>
          </w:tcPr>
          <w:p w14:paraId="616C431B" w14:textId="5A5504F8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B1647" w:rsidRPr="00816DB8" w14:paraId="5C552534" w14:textId="77777777" w:rsidTr="007A72FD">
        <w:tc>
          <w:tcPr>
            <w:tcW w:w="899" w:type="pct"/>
          </w:tcPr>
          <w:p w14:paraId="5C4E0C00" w14:textId="7C0D7336" w:rsidR="001B1647" w:rsidRPr="00816DB8" w:rsidRDefault="001B164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64" w:type="pct"/>
          </w:tcPr>
          <w:p w14:paraId="5E271E54" w14:textId="263A62E0" w:rsidR="001B1647" w:rsidRPr="00816DB8" w:rsidRDefault="005A445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</w:t>
            </w:r>
            <w:r w:rsidR="001B1647" w:rsidRPr="00816DB8">
              <w:rPr>
                <w:rFonts w:ascii="Book Antiqua" w:hAnsi="Book Antiqua"/>
                <w:b/>
                <w:sz w:val="18"/>
                <w:szCs w:val="18"/>
              </w:rPr>
              <w:t>:00-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="001B1647" w:rsidRPr="00816DB8">
              <w:rPr>
                <w:rFonts w:ascii="Book Antiqua" w:hAnsi="Book Antiqua"/>
                <w:b/>
                <w:sz w:val="18"/>
                <w:szCs w:val="18"/>
              </w:rPr>
              <w:t>:00 a.m.</w:t>
            </w:r>
          </w:p>
          <w:p w14:paraId="392F3803" w14:textId="5C18177A" w:rsidR="001B1647" w:rsidRPr="00816DB8" w:rsidRDefault="005A445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11" w:type="pct"/>
          </w:tcPr>
          <w:p w14:paraId="6384A706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3" w:type="pct"/>
          </w:tcPr>
          <w:p w14:paraId="73088C82" w14:textId="77777777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3" w:type="pct"/>
          </w:tcPr>
          <w:p w14:paraId="2A0356AE" w14:textId="6B0FCAA9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9" w:type="pct"/>
          </w:tcPr>
          <w:p w14:paraId="5D212A00" w14:textId="77742BA5" w:rsidR="001B1647" w:rsidRPr="00816DB8" w:rsidRDefault="001B164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981289C" w14:textId="77777777" w:rsidR="00B61E49" w:rsidRPr="00816DB8" w:rsidRDefault="00B61E49" w:rsidP="00B61E49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FFD803" w14:textId="77777777" w:rsidR="00B61E49" w:rsidRPr="00816DB8" w:rsidRDefault="00B61E49" w:rsidP="00B61E4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75"/>
        <w:gridCol w:w="1023"/>
        <w:gridCol w:w="1712"/>
        <w:gridCol w:w="2410"/>
        <w:gridCol w:w="566"/>
        <w:gridCol w:w="710"/>
        <w:gridCol w:w="710"/>
        <w:gridCol w:w="1336"/>
      </w:tblGrid>
      <w:tr w:rsidR="00B61E49" w:rsidRPr="00816DB8" w14:paraId="7FD90001" w14:textId="77777777" w:rsidTr="007A72FD">
        <w:tc>
          <w:tcPr>
            <w:tcW w:w="419" w:type="pct"/>
          </w:tcPr>
          <w:p w14:paraId="440EE825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0AECB36E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6" w:type="pct"/>
          </w:tcPr>
          <w:p w14:paraId="35AC2A39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4" w:type="pct"/>
          </w:tcPr>
          <w:p w14:paraId="28DCAD71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6" w:type="pct"/>
          </w:tcPr>
          <w:p w14:paraId="34F68EA2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4" w:type="pct"/>
          </w:tcPr>
          <w:p w14:paraId="71CABABC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4" w:type="pct"/>
          </w:tcPr>
          <w:p w14:paraId="096AAEFE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3" w:type="pct"/>
          </w:tcPr>
          <w:p w14:paraId="5CC800F1" w14:textId="77777777" w:rsidR="00B61E49" w:rsidRPr="00816DB8" w:rsidRDefault="00B61E49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0604C7" w:rsidRPr="00816DB8" w14:paraId="3D6380D9" w14:textId="77777777" w:rsidTr="007A72FD">
        <w:tc>
          <w:tcPr>
            <w:tcW w:w="419" w:type="pct"/>
          </w:tcPr>
          <w:p w14:paraId="42E21A21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center"/>
          </w:tcPr>
          <w:p w14:paraId="77112FE3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1101</w:t>
            </w:r>
          </w:p>
        </w:tc>
        <w:tc>
          <w:tcPr>
            <w:tcW w:w="926" w:type="pct"/>
            <w:vAlign w:val="center"/>
          </w:tcPr>
          <w:p w14:paraId="696717BD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304" w:type="pct"/>
            <w:vAlign w:val="center"/>
          </w:tcPr>
          <w:p w14:paraId="3306ACAA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221ACB07" w14:textId="77777777" w:rsidR="000604C7" w:rsidRPr="00816DB8" w:rsidRDefault="000604C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78EB9A24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4" w:type="pct"/>
          </w:tcPr>
          <w:p w14:paraId="018545AD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723" w:type="pct"/>
          </w:tcPr>
          <w:p w14:paraId="53429BE5" w14:textId="2A3C0CCB" w:rsidR="000604C7" w:rsidRPr="00816DB8" w:rsidRDefault="000604C7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0604C7" w:rsidRPr="00816DB8" w14:paraId="134693AE" w14:textId="77777777" w:rsidTr="007A72FD">
        <w:tc>
          <w:tcPr>
            <w:tcW w:w="419" w:type="pct"/>
          </w:tcPr>
          <w:p w14:paraId="2D52EAD0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553" w:type="pct"/>
            <w:vAlign w:val="center"/>
          </w:tcPr>
          <w:p w14:paraId="6106E934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926" w:type="pct"/>
            <w:vAlign w:val="center"/>
          </w:tcPr>
          <w:p w14:paraId="612D6035" w14:textId="2EA8E6DA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Financial Modelling</w:t>
            </w:r>
          </w:p>
        </w:tc>
        <w:tc>
          <w:tcPr>
            <w:tcW w:w="1304" w:type="pct"/>
            <w:vAlign w:val="center"/>
          </w:tcPr>
          <w:p w14:paraId="24D0B5CF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75DB96E5" w14:textId="77777777" w:rsidR="000604C7" w:rsidRPr="00816DB8" w:rsidRDefault="000604C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0438C116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4" w:type="pct"/>
          </w:tcPr>
          <w:p w14:paraId="10542011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3" w:type="pct"/>
          </w:tcPr>
          <w:p w14:paraId="039F59D9" w14:textId="6759D031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0604C7" w:rsidRPr="00816DB8" w14:paraId="2CD46CBD" w14:textId="77777777" w:rsidTr="007A72FD">
        <w:tc>
          <w:tcPr>
            <w:tcW w:w="419" w:type="pct"/>
          </w:tcPr>
          <w:p w14:paraId="159C3662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553" w:type="pct"/>
            <w:vAlign w:val="center"/>
          </w:tcPr>
          <w:p w14:paraId="24DEFB9C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926" w:type="pct"/>
            <w:vAlign w:val="center"/>
          </w:tcPr>
          <w:p w14:paraId="19675762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Business Technologies</w:t>
            </w:r>
          </w:p>
        </w:tc>
        <w:tc>
          <w:tcPr>
            <w:tcW w:w="1304" w:type="pct"/>
            <w:vAlign w:val="center"/>
          </w:tcPr>
          <w:p w14:paraId="2C8FF78F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2A190231" w14:textId="77777777" w:rsidR="000604C7" w:rsidRPr="00816DB8" w:rsidRDefault="000604C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1C75D217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4" w:type="pct"/>
          </w:tcPr>
          <w:p w14:paraId="6F099059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723" w:type="pct"/>
          </w:tcPr>
          <w:p w14:paraId="37DD7F6E" w14:textId="5CC382CA" w:rsidR="000604C7" w:rsidRPr="00816DB8" w:rsidRDefault="000604C7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  <w:p w14:paraId="20A9CAC3" w14:textId="476E7E0B" w:rsidR="000604C7" w:rsidRPr="00816DB8" w:rsidRDefault="000604C7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S 3 &amp; 4</w:t>
            </w:r>
          </w:p>
        </w:tc>
      </w:tr>
      <w:tr w:rsidR="000604C7" w:rsidRPr="00816DB8" w14:paraId="11EB8C5F" w14:textId="77777777" w:rsidTr="007A72FD">
        <w:tc>
          <w:tcPr>
            <w:tcW w:w="419" w:type="pct"/>
          </w:tcPr>
          <w:p w14:paraId="6C5C5697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553" w:type="pct"/>
            <w:vAlign w:val="center"/>
          </w:tcPr>
          <w:p w14:paraId="2D72C715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4</w:t>
            </w:r>
          </w:p>
        </w:tc>
        <w:tc>
          <w:tcPr>
            <w:tcW w:w="926" w:type="pct"/>
            <w:vAlign w:val="center"/>
          </w:tcPr>
          <w:p w14:paraId="274C3D95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et Concepts and Web Design</w:t>
            </w:r>
          </w:p>
        </w:tc>
        <w:tc>
          <w:tcPr>
            <w:tcW w:w="1304" w:type="pct"/>
            <w:vAlign w:val="center"/>
          </w:tcPr>
          <w:p w14:paraId="32E34583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53EE77E6" w14:textId="77777777" w:rsidR="000604C7" w:rsidRPr="00816DB8" w:rsidRDefault="000604C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4" w:type="pct"/>
          </w:tcPr>
          <w:p w14:paraId="7E7A8D11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4" w:type="pct"/>
          </w:tcPr>
          <w:p w14:paraId="3E82AF33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23" w:type="pct"/>
          </w:tcPr>
          <w:p w14:paraId="1D319345" w14:textId="537D5E51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0604C7" w:rsidRPr="00816DB8" w14:paraId="5B183FD1" w14:textId="77777777" w:rsidTr="007A72FD">
        <w:tc>
          <w:tcPr>
            <w:tcW w:w="419" w:type="pct"/>
          </w:tcPr>
          <w:p w14:paraId="1474C4DF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553" w:type="pct"/>
            <w:vAlign w:val="center"/>
          </w:tcPr>
          <w:p w14:paraId="5EB166DE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5</w:t>
            </w:r>
          </w:p>
        </w:tc>
        <w:tc>
          <w:tcPr>
            <w:tcW w:w="926" w:type="pct"/>
            <w:vAlign w:val="center"/>
          </w:tcPr>
          <w:p w14:paraId="56C433E7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ject Oriented Programming</w:t>
            </w:r>
          </w:p>
        </w:tc>
        <w:tc>
          <w:tcPr>
            <w:tcW w:w="1304" w:type="pct"/>
            <w:vAlign w:val="center"/>
          </w:tcPr>
          <w:p w14:paraId="40081C47" w14:textId="77777777" w:rsidR="000604C7" w:rsidRPr="00816DB8" w:rsidRDefault="000604C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1231B732" w14:textId="77777777" w:rsidR="000604C7" w:rsidRPr="00816DB8" w:rsidRDefault="000604C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4" w:type="pct"/>
          </w:tcPr>
          <w:p w14:paraId="184DC61E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4" w:type="pct"/>
          </w:tcPr>
          <w:p w14:paraId="7AB63547" w14:textId="7777777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23" w:type="pct"/>
          </w:tcPr>
          <w:p w14:paraId="6C3D2CC2" w14:textId="570EAF4C" w:rsidR="000604C7" w:rsidRPr="00816DB8" w:rsidRDefault="000604C7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  4</w:t>
            </w:r>
          </w:p>
          <w:p w14:paraId="3B26D077" w14:textId="0B982897" w:rsidR="000604C7" w:rsidRPr="00816DB8" w:rsidRDefault="000604C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ADB LABS 3 </w:t>
            </w:r>
          </w:p>
        </w:tc>
      </w:tr>
    </w:tbl>
    <w:p w14:paraId="5F3FA5FA" w14:textId="77777777" w:rsidR="00B61E49" w:rsidRPr="00816DB8" w:rsidRDefault="00B61E49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9899C1A" w14:textId="77777777" w:rsidR="00FF71D3" w:rsidRDefault="00FF71D3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F36545B" w14:textId="77777777" w:rsidR="00FF71D3" w:rsidRDefault="00FF71D3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AE3FCCE" w14:textId="5FAD2A76" w:rsidR="002F2342" w:rsidRPr="00816DB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BUSINESS</w:t>
      </w:r>
      <w:r w:rsidR="00645F15" w:rsidRPr="00816DB8">
        <w:rPr>
          <w:rFonts w:ascii="Book Antiqua" w:hAnsi="Book Antiqua"/>
          <w:b/>
          <w:sz w:val="18"/>
          <w:szCs w:val="18"/>
        </w:rPr>
        <w:t xml:space="preserve"> </w:t>
      </w:r>
      <w:r w:rsidR="00B61E49" w:rsidRPr="00816DB8">
        <w:rPr>
          <w:rFonts w:ascii="Book Antiqua" w:hAnsi="Book Antiqua"/>
          <w:b/>
          <w:sz w:val="18"/>
          <w:szCs w:val="18"/>
        </w:rPr>
        <w:t>COMPUTING YEAR TWO - GROUP B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5"/>
        <w:gridCol w:w="1699"/>
        <w:gridCol w:w="1383"/>
        <w:gridCol w:w="1573"/>
        <w:gridCol w:w="1573"/>
        <w:gridCol w:w="1569"/>
      </w:tblGrid>
      <w:tr w:rsidR="002B1C07" w:rsidRPr="00816DB8" w14:paraId="6A3BB317" w14:textId="77777777" w:rsidTr="005C798D">
        <w:tc>
          <w:tcPr>
            <w:tcW w:w="782" w:type="pct"/>
          </w:tcPr>
          <w:p w14:paraId="376618F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19" w:type="pct"/>
          </w:tcPr>
          <w:p w14:paraId="62D99DE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48" w:type="pct"/>
          </w:tcPr>
          <w:p w14:paraId="518C0B7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51" w:type="pct"/>
          </w:tcPr>
          <w:p w14:paraId="04A014C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51" w:type="pct"/>
          </w:tcPr>
          <w:p w14:paraId="0C4982D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49" w:type="pct"/>
          </w:tcPr>
          <w:p w14:paraId="7B2C36B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41094" w:rsidRPr="00816DB8" w14:paraId="2A3DEC1D" w14:textId="77777777" w:rsidTr="005C798D">
        <w:tc>
          <w:tcPr>
            <w:tcW w:w="782" w:type="pct"/>
          </w:tcPr>
          <w:p w14:paraId="0F526495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919" w:type="pct"/>
          </w:tcPr>
          <w:p w14:paraId="66E958D5" w14:textId="72141049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48" w:type="pct"/>
          </w:tcPr>
          <w:p w14:paraId="2101BFC5" w14:textId="0FE793A8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51" w:type="pct"/>
          </w:tcPr>
          <w:p w14:paraId="5B269A9E" w14:textId="1CE643BD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51" w:type="pct"/>
          </w:tcPr>
          <w:p w14:paraId="7306861F" w14:textId="6F9EC96F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49" w:type="pct"/>
          </w:tcPr>
          <w:p w14:paraId="5C545496" w14:textId="21CEE11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C41094" w:rsidRPr="00816DB8" w14:paraId="166F9215" w14:textId="77777777" w:rsidTr="005C798D">
        <w:tc>
          <w:tcPr>
            <w:tcW w:w="782" w:type="pct"/>
          </w:tcPr>
          <w:p w14:paraId="2497E469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919" w:type="pct"/>
          </w:tcPr>
          <w:p w14:paraId="72225BBF" w14:textId="06C1B0C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48" w:type="pct"/>
          </w:tcPr>
          <w:p w14:paraId="2B2692CB" w14:textId="42186015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51" w:type="pct"/>
          </w:tcPr>
          <w:p w14:paraId="01DA3883" w14:textId="48C163BB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51" w:type="pct"/>
          </w:tcPr>
          <w:p w14:paraId="2BB6A6FF" w14:textId="39A29911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49" w:type="pct"/>
          </w:tcPr>
          <w:p w14:paraId="19316154" w14:textId="189D82B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C41094" w:rsidRPr="00816DB8" w14:paraId="1C1504C1" w14:textId="77777777" w:rsidTr="005C798D">
        <w:tc>
          <w:tcPr>
            <w:tcW w:w="782" w:type="pct"/>
          </w:tcPr>
          <w:p w14:paraId="5143FCCE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919" w:type="pct"/>
          </w:tcPr>
          <w:p w14:paraId="3846481F" w14:textId="25C084B1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748" w:type="pct"/>
          </w:tcPr>
          <w:p w14:paraId="7B49AC91" w14:textId="1199C15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51" w:type="pct"/>
          </w:tcPr>
          <w:p w14:paraId="546E38AD" w14:textId="66C11BD1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51" w:type="pct"/>
          </w:tcPr>
          <w:p w14:paraId="23812462" w14:textId="11F284FE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49" w:type="pct"/>
          </w:tcPr>
          <w:p w14:paraId="2C5D8DC8" w14:textId="6DABE87A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C41094" w:rsidRPr="00816DB8" w14:paraId="5FD45C1D" w14:textId="77777777" w:rsidTr="005C798D">
        <w:tc>
          <w:tcPr>
            <w:tcW w:w="782" w:type="pct"/>
          </w:tcPr>
          <w:p w14:paraId="6D642472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919" w:type="pct"/>
          </w:tcPr>
          <w:p w14:paraId="35D71C6E" w14:textId="65AF459B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748" w:type="pct"/>
          </w:tcPr>
          <w:p w14:paraId="186A7AE9" w14:textId="529A5BD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51" w:type="pct"/>
          </w:tcPr>
          <w:p w14:paraId="47F9F30B" w14:textId="195511B2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51" w:type="pct"/>
          </w:tcPr>
          <w:p w14:paraId="5AEDC1E3" w14:textId="1FE4D174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49" w:type="pct"/>
          </w:tcPr>
          <w:p w14:paraId="6E3419F2" w14:textId="62B4658C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C41094" w:rsidRPr="00816DB8" w14:paraId="5DA532AF" w14:textId="77777777" w:rsidTr="005C798D">
        <w:tc>
          <w:tcPr>
            <w:tcW w:w="782" w:type="pct"/>
          </w:tcPr>
          <w:p w14:paraId="70DEA078" w14:textId="7942E559" w:rsidR="00C41094" w:rsidRPr="00816DB8" w:rsidRDefault="00C4109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919" w:type="pct"/>
          </w:tcPr>
          <w:p w14:paraId="372A64EF" w14:textId="3115C28E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:00-1</w:t>
            </w:r>
            <w:r w:rsidR="008F5077" w:rsidRPr="00816DB8">
              <w:rPr>
                <w:rFonts w:ascii="Book Antiqua" w:hAnsi="Book Antiqua"/>
                <w:b/>
                <w:sz w:val="18"/>
                <w:szCs w:val="18"/>
              </w:rPr>
              <w:t>2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:00 </w:t>
            </w:r>
            <w:r w:rsidR="008F5077" w:rsidRPr="00816DB8">
              <w:rPr>
                <w:rFonts w:ascii="Book Antiqua" w:hAnsi="Book Antiqua"/>
                <w:b/>
                <w:sz w:val="18"/>
                <w:szCs w:val="18"/>
              </w:rPr>
              <w:t>noon</w:t>
            </w:r>
          </w:p>
          <w:p w14:paraId="27BF16ED" w14:textId="706EFB97" w:rsidR="009B4895" w:rsidRPr="00816DB8" w:rsidRDefault="009B489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748" w:type="pct"/>
          </w:tcPr>
          <w:p w14:paraId="68DF5B56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51" w:type="pct"/>
          </w:tcPr>
          <w:p w14:paraId="5BBFD8E5" w14:textId="77777777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51" w:type="pct"/>
          </w:tcPr>
          <w:p w14:paraId="69F09D2F" w14:textId="2CEBB963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9" w:type="pct"/>
          </w:tcPr>
          <w:p w14:paraId="4ECB05AA" w14:textId="42C1CEEB" w:rsidR="00C41094" w:rsidRPr="00816DB8" w:rsidRDefault="00C4109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5963AF1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600173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5"/>
        <w:gridCol w:w="1022"/>
        <w:gridCol w:w="2122"/>
        <w:gridCol w:w="2286"/>
        <w:gridCol w:w="499"/>
        <w:gridCol w:w="601"/>
        <w:gridCol w:w="706"/>
        <w:gridCol w:w="1231"/>
      </w:tblGrid>
      <w:tr w:rsidR="002B1C07" w:rsidRPr="00816DB8" w14:paraId="0DF46045" w14:textId="77777777" w:rsidTr="003F10AA">
        <w:tc>
          <w:tcPr>
            <w:tcW w:w="419" w:type="pct"/>
          </w:tcPr>
          <w:p w14:paraId="712460B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1B9EE7F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8" w:type="pct"/>
          </w:tcPr>
          <w:p w14:paraId="3A36552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7" w:type="pct"/>
          </w:tcPr>
          <w:p w14:paraId="516CE81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A10CC6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517DF2D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2" w:type="pct"/>
          </w:tcPr>
          <w:p w14:paraId="67DA0C2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6" w:type="pct"/>
          </w:tcPr>
          <w:p w14:paraId="331028A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506F0F" w:rsidRPr="00816DB8" w14:paraId="000230F0" w14:textId="77777777" w:rsidTr="00506F0F">
        <w:tc>
          <w:tcPr>
            <w:tcW w:w="419" w:type="pct"/>
          </w:tcPr>
          <w:p w14:paraId="731DE31F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center"/>
          </w:tcPr>
          <w:p w14:paraId="5C9F14F8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1101</w:t>
            </w:r>
          </w:p>
        </w:tc>
        <w:tc>
          <w:tcPr>
            <w:tcW w:w="1148" w:type="pct"/>
            <w:vAlign w:val="center"/>
          </w:tcPr>
          <w:p w14:paraId="5DF45FE9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237" w:type="pct"/>
            <w:vAlign w:val="center"/>
          </w:tcPr>
          <w:p w14:paraId="2211D78A" w14:textId="35E602CB" w:rsidR="00506F0F" w:rsidRPr="00816DB8" w:rsidRDefault="00506F0F" w:rsidP="003172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1869C28" w14:textId="77777777" w:rsidR="00506F0F" w:rsidRPr="00816DB8" w:rsidRDefault="00506F0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4217EE7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540E2BA0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666" w:type="pct"/>
            <w:shd w:val="clear" w:color="auto" w:fill="auto"/>
          </w:tcPr>
          <w:p w14:paraId="7B762F51" w14:textId="4257E62F" w:rsidR="00506F0F" w:rsidRPr="00816DB8" w:rsidRDefault="00506F0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9D2762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506F0F" w:rsidRPr="00816DB8" w14:paraId="07FF89A8" w14:textId="77777777" w:rsidTr="00506F0F">
        <w:tc>
          <w:tcPr>
            <w:tcW w:w="419" w:type="pct"/>
          </w:tcPr>
          <w:p w14:paraId="6F1C1A10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553" w:type="pct"/>
            <w:vAlign w:val="center"/>
          </w:tcPr>
          <w:p w14:paraId="2420BE78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48" w:type="pct"/>
            <w:vAlign w:val="center"/>
          </w:tcPr>
          <w:p w14:paraId="1737BD2A" w14:textId="61810BA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Financial Modelling</w:t>
            </w:r>
          </w:p>
        </w:tc>
        <w:tc>
          <w:tcPr>
            <w:tcW w:w="1237" w:type="pct"/>
            <w:vAlign w:val="center"/>
          </w:tcPr>
          <w:p w14:paraId="5060B73E" w14:textId="5406031B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962AE33" w14:textId="77777777" w:rsidR="00506F0F" w:rsidRPr="00816DB8" w:rsidRDefault="00506F0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9C1AADA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25C43C3F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6" w:type="pct"/>
            <w:shd w:val="clear" w:color="auto" w:fill="auto"/>
          </w:tcPr>
          <w:p w14:paraId="0A7D67B0" w14:textId="412670AA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D2762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506F0F" w:rsidRPr="00816DB8" w14:paraId="49C7620F" w14:textId="77777777" w:rsidTr="00506F0F">
        <w:tc>
          <w:tcPr>
            <w:tcW w:w="419" w:type="pct"/>
          </w:tcPr>
          <w:p w14:paraId="7150A6C7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553" w:type="pct"/>
            <w:vAlign w:val="center"/>
          </w:tcPr>
          <w:p w14:paraId="3E1B1BB3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1148" w:type="pct"/>
            <w:vAlign w:val="center"/>
          </w:tcPr>
          <w:p w14:paraId="31028229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Business Technologies</w:t>
            </w:r>
          </w:p>
        </w:tc>
        <w:tc>
          <w:tcPr>
            <w:tcW w:w="1237" w:type="pct"/>
            <w:vAlign w:val="center"/>
          </w:tcPr>
          <w:p w14:paraId="48483A75" w14:textId="05B2091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5F772FF" w14:textId="77777777" w:rsidR="00506F0F" w:rsidRPr="00816DB8" w:rsidRDefault="00506F0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510367F8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0AB86BF0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666" w:type="pct"/>
            <w:shd w:val="clear" w:color="auto" w:fill="auto"/>
          </w:tcPr>
          <w:p w14:paraId="41829628" w14:textId="7ABD108E" w:rsidR="00506F0F" w:rsidRPr="00816DB8" w:rsidRDefault="00506F0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9D2762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506F0F" w:rsidRPr="00816DB8" w14:paraId="3400B5FB" w14:textId="77777777" w:rsidTr="00506F0F">
        <w:tc>
          <w:tcPr>
            <w:tcW w:w="419" w:type="pct"/>
          </w:tcPr>
          <w:p w14:paraId="0109B803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553" w:type="pct"/>
            <w:vAlign w:val="center"/>
          </w:tcPr>
          <w:p w14:paraId="6CE50768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4</w:t>
            </w:r>
          </w:p>
        </w:tc>
        <w:tc>
          <w:tcPr>
            <w:tcW w:w="1148" w:type="pct"/>
            <w:vAlign w:val="center"/>
          </w:tcPr>
          <w:p w14:paraId="295A0317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et Concepts and Web Design</w:t>
            </w:r>
          </w:p>
        </w:tc>
        <w:tc>
          <w:tcPr>
            <w:tcW w:w="1237" w:type="pct"/>
            <w:vAlign w:val="center"/>
          </w:tcPr>
          <w:p w14:paraId="7D35545B" w14:textId="1A136883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1F22072" w14:textId="77777777" w:rsidR="00506F0F" w:rsidRPr="00816DB8" w:rsidRDefault="00506F0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0D372C8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2" w:type="pct"/>
          </w:tcPr>
          <w:p w14:paraId="0AE7336F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66" w:type="pct"/>
            <w:shd w:val="clear" w:color="auto" w:fill="auto"/>
          </w:tcPr>
          <w:p w14:paraId="1EF83B1E" w14:textId="42311FE1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D2762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506F0F" w:rsidRPr="00816DB8" w14:paraId="4E7AC74A" w14:textId="77777777" w:rsidTr="00506F0F">
        <w:tc>
          <w:tcPr>
            <w:tcW w:w="419" w:type="pct"/>
          </w:tcPr>
          <w:p w14:paraId="1A522DFC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553" w:type="pct"/>
            <w:vAlign w:val="center"/>
          </w:tcPr>
          <w:p w14:paraId="5DBAE12E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5</w:t>
            </w:r>
          </w:p>
        </w:tc>
        <w:tc>
          <w:tcPr>
            <w:tcW w:w="1148" w:type="pct"/>
            <w:vAlign w:val="center"/>
          </w:tcPr>
          <w:p w14:paraId="655D8A3C" w14:textId="77777777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ject Oriented Programming</w:t>
            </w:r>
          </w:p>
        </w:tc>
        <w:tc>
          <w:tcPr>
            <w:tcW w:w="1237" w:type="pct"/>
            <w:vAlign w:val="center"/>
          </w:tcPr>
          <w:p w14:paraId="508D088C" w14:textId="759D230F" w:rsidR="00506F0F" w:rsidRPr="00816DB8" w:rsidRDefault="00506F0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D8DBA26" w14:textId="77777777" w:rsidR="00506F0F" w:rsidRPr="00816DB8" w:rsidRDefault="00506F0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512B3518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2" w:type="pct"/>
          </w:tcPr>
          <w:p w14:paraId="01A0CC23" w14:textId="77777777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66" w:type="pct"/>
            <w:shd w:val="clear" w:color="auto" w:fill="auto"/>
          </w:tcPr>
          <w:p w14:paraId="10C41C35" w14:textId="71A0E429" w:rsidR="00506F0F" w:rsidRPr="00816DB8" w:rsidRDefault="00506F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D2762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</w:tbl>
    <w:p w14:paraId="1F6DFBFD" w14:textId="77777777" w:rsidR="0010025B" w:rsidRPr="00816DB8" w:rsidRDefault="0010025B" w:rsidP="001A6D86">
      <w:pPr>
        <w:spacing w:after="0" w:line="240" w:lineRule="auto"/>
        <w:ind w:left="-6"/>
        <w:rPr>
          <w:rFonts w:ascii="Book Antiqua" w:hAnsi="Book Antiqua"/>
          <w:sz w:val="18"/>
          <w:szCs w:val="18"/>
        </w:rPr>
      </w:pPr>
    </w:p>
    <w:p w14:paraId="5968D60D" w14:textId="77777777" w:rsidR="0010025B" w:rsidRPr="00816DB8" w:rsidRDefault="0010025B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D101BA5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25E892F5" w14:textId="124F08C5" w:rsidR="002F2342" w:rsidRPr="00816DB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BUSINESS COMPUTING YEAR TWO - GROUP </w:t>
      </w:r>
      <w:r w:rsidR="00B61E49" w:rsidRPr="00816DB8">
        <w:rPr>
          <w:rFonts w:ascii="Book Antiqua" w:hAnsi="Book Antiqua"/>
          <w:b/>
          <w:sz w:val="18"/>
          <w:szCs w:val="18"/>
        </w:rPr>
        <w:t>C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67A1A29B" w14:textId="77777777" w:rsidTr="002F2342">
        <w:tc>
          <w:tcPr>
            <w:tcW w:w="833" w:type="pct"/>
          </w:tcPr>
          <w:p w14:paraId="665A797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7F3FBB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0B872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34B979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60341D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01A19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1F96EC1" w14:textId="77777777" w:rsidTr="002F2342">
        <w:tc>
          <w:tcPr>
            <w:tcW w:w="833" w:type="pct"/>
          </w:tcPr>
          <w:p w14:paraId="3EE7F258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348F23C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0081C097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0CC61DB3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276E2263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  <w:tc>
          <w:tcPr>
            <w:tcW w:w="832" w:type="pct"/>
          </w:tcPr>
          <w:p w14:paraId="472A0472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AW </w:t>
            </w:r>
          </w:p>
        </w:tc>
      </w:tr>
      <w:tr w:rsidR="002B1C07" w:rsidRPr="00816DB8" w14:paraId="603D5A67" w14:textId="77777777" w:rsidTr="002F2342">
        <w:tc>
          <w:tcPr>
            <w:tcW w:w="833" w:type="pct"/>
          </w:tcPr>
          <w:p w14:paraId="491AC279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22A36610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718F3FF0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1F94C902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29F01E15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7BBEC29F" w14:textId="77777777" w:rsidR="00301D72" w:rsidRPr="00816DB8" w:rsidRDefault="00301D7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9B4D38" w:rsidRPr="00816DB8" w14:paraId="5BC5AD0E" w14:textId="77777777" w:rsidTr="002F2342">
        <w:tc>
          <w:tcPr>
            <w:tcW w:w="833" w:type="pct"/>
          </w:tcPr>
          <w:p w14:paraId="2CC1F903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87AA888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04A024FA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0EB74DCF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2930C083" w14:textId="3BD54C00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2" w:type="pct"/>
          </w:tcPr>
          <w:p w14:paraId="4E5631EA" w14:textId="7616B19C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</w:tr>
      <w:tr w:rsidR="009B4D38" w:rsidRPr="00816DB8" w14:paraId="47D95E2C" w14:textId="77777777" w:rsidTr="002F2342">
        <w:tc>
          <w:tcPr>
            <w:tcW w:w="833" w:type="pct"/>
          </w:tcPr>
          <w:p w14:paraId="498CE420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D188AFF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834" w:type="pct"/>
          </w:tcPr>
          <w:p w14:paraId="71993DA3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834" w:type="pct"/>
          </w:tcPr>
          <w:p w14:paraId="1EDE90BA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834" w:type="pct"/>
          </w:tcPr>
          <w:p w14:paraId="5B62E272" w14:textId="00D1601D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2" w:type="pct"/>
          </w:tcPr>
          <w:p w14:paraId="7B961610" w14:textId="0619CFAB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9B4D38" w:rsidRPr="00816DB8" w14:paraId="16F0ADE4" w14:textId="77777777" w:rsidTr="002F2342">
        <w:tc>
          <w:tcPr>
            <w:tcW w:w="833" w:type="pct"/>
          </w:tcPr>
          <w:p w14:paraId="78FE8949" w14:textId="7072EF54" w:rsidR="009B4D38" w:rsidRPr="00816DB8" w:rsidRDefault="009B4D3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33" w:type="pct"/>
          </w:tcPr>
          <w:p w14:paraId="3DA74636" w14:textId="77777777" w:rsidR="009B4D38" w:rsidRPr="00816DB8" w:rsidRDefault="009B4D38" w:rsidP="00BC34FF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 – 10.00 a.m.</w:t>
            </w:r>
          </w:p>
          <w:p w14:paraId="57E5A46A" w14:textId="2CE8CFAC" w:rsidR="009B4D38" w:rsidRPr="00816DB8" w:rsidRDefault="009B4D38" w:rsidP="00BC34FF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834" w:type="pct"/>
          </w:tcPr>
          <w:p w14:paraId="1FE149C1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0D74363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D40F15F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3F78C37F" w14:textId="77777777" w:rsidR="009B4D38" w:rsidRPr="00816DB8" w:rsidRDefault="009B4D3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A4BB3A2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372359" w14:textId="77777777" w:rsidR="00332D75" w:rsidRPr="00816DB8" w:rsidRDefault="00332D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75"/>
        <w:gridCol w:w="1022"/>
        <w:gridCol w:w="2122"/>
        <w:gridCol w:w="2286"/>
        <w:gridCol w:w="499"/>
        <w:gridCol w:w="601"/>
        <w:gridCol w:w="741"/>
        <w:gridCol w:w="1196"/>
      </w:tblGrid>
      <w:tr w:rsidR="002B1C07" w:rsidRPr="00816DB8" w14:paraId="3CF9006B" w14:textId="77777777" w:rsidTr="005C798D">
        <w:tc>
          <w:tcPr>
            <w:tcW w:w="419" w:type="pct"/>
          </w:tcPr>
          <w:p w14:paraId="1F53CA7A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6C8B6630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8" w:type="pct"/>
          </w:tcPr>
          <w:p w14:paraId="3ADC1E4C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37" w:type="pct"/>
          </w:tcPr>
          <w:p w14:paraId="298321F4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6BA470A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5344035A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1" w:type="pct"/>
          </w:tcPr>
          <w:p w14:paraId="734180CA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7" w:type="pct"/>
          </w:tcPr>
          <w:p w14:paraId="32F6B135" w14:textId="77777777" w:rsidR="00332D75" w:rsidRPr="00816DB8" w:rsidRDefault="00332D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0604C7" w:rsidRPr="00816DB8" w14:paraId="5C2A5D8D" w14:textId="77777777" w:rsidTr="005C798D">
        <w:tc>
          <w:tcPr>
            <w:tcW w:w="419" w:type="pct"/>
          </w:tcPr>
          <w:p w14:paraId="3791CB42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center"/>
          </w:tcPr>
          <w:p w14:paraId="6F2F7A44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1101</w:t>
            </w:r>
          </w:p>
        </w:tc>
        <w:tc>
          <w:tcPr>
            <w:tcW w:w="1148" w:type="pct"/>
            <w:vAlign w:val="center"/>
          </w:tcPr>
          <w:p w14:paraId="0B727400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237" w:type="pct"/>
            <w:vAlign w:val="center"/>
          </w:tcPr>
          <w:p w14:paraId="57BE4CC9" w14:textId="2856DC81" w:rsidR="000604C7" w:rsidRPr="00816DB8" w:rsidRDefault="000604C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A94B1C8" w14:textId="77777777" w:rsidR="000604C7" w:rsidRPr="00816DB8" w:rsidRDefault="000604C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75751BAC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</w:tcPr>
          <w:p w14:paraId="28B38368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647" w:type="pct"/>
          </w:tcPr>
          <w:p w14:paraId="583AA074" w14:textId="6B3DC2F7" w:rsidR="000604C7" w:rsidRPr="00816DB8" w:rsidRDefault="000604C7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</w:tc>
      </w:tr>
      <w:tr w:rsidR="000604C7" w:rsidRPr="00816DB8" w14:paraId="18C42488" w14:textId="77777777" w:rsidTr="005C798D">
        <w:tc>
          <w:tcPr>
            <w:tcW w:w="419" w:type="pct"/>
          </w:tcPr>
          <w:p w14:paraId="6053DB23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FM</w:t>
            </w:r>
          </w:p>
        </w:tc>
        <w:tc>
          <w:tcPr>
            <w:tcW w:w="553" w:type="pct"/>
            <w:vAlign w:val="center"/>
          </w:tcPr>
          <w:p w14:paraId="0C0AC3A8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1148" w:type="pct"/>
            <w:vAlign w:val="center"/>
          </w:tcPr>
          <w:p w14:paraId="1400B3C3" w14:textId="62EE0D4C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Financial Modelling</w:t>
            </w:r>
          </w:p>
        </w:tc>
        <w:tc>
          <w:tcPr>
            <w:tcW w:w="1237" w:type="pct"/>
            <w:vAlign w:val="center"/>
          </w:tcPr>
          <w:p w14:paraId="79FD0E5D" w14:textId="275603A0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C1CED68" w14:textId="77777777" w:rsidR="000604C7" w:rsidRPr="00816DB8" w:rsidRDefault="000604C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7CCCB713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</w:tcPr>
          <w:p w14:paraId="54983D53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47" w:type="pct"/>
          </w:tcPr>
          <w:p w14:paraId="0B10A630" w14:textId="09BAAB35" w:rsidR="000604C7" w:rsidRPr="00816DB8" w:rsidRDefault="000604C7" w:rsidP="00A420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  <w:r w:rsidR="0023579B">
              <w:rPr>
                <w:rFonts w:ascii="Book Antiqua" w:hAnsi="Book Antiqua"/>
                <w:sz w:val="18"/>
                <w:szCs w:val="18"/>
              </w:rPr>
              <w:t xml:space="preserve"> ADB LAB 4</w:t>
            </w:r>
          </w:p>
        </w:tc>
      </w:tr>
      <w:tr w:rsidR="000604C7" w:rsidRPr="00816DB8" w14:paraId="620ED6BC" w14:textId="77777777" w:rsidTr="005C798D">
        <w:tc>
          <w:tcPr>
            <w:tcW w:w="419" w:type="pct"/>
          </w:tcPr>
          <w:p w14:paraId="37BA2583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T</w:t>
            </w:r>
          </w:p>
        </w:tc>
        <w:tc>
          <w:tcPr>
            <w:tcW w:w="553" w:type="pct"/>
            <w:vAlign w:val="center"/>
          </w:tcPr>
          <w:p w14:paraId="7B3DDD97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1148" w:type="pct"/>
            <w:vAlign w:val="center"/>
          </w:tcPr>
          <w:p w14:paraId="0F6AE33E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Business Technologies</w:t>
            </w:r>
          </w:p>
        </w:tc>
        <w:tc>
          <w:tcPr>
            <w:tcW w:w="1237" w:type="pct"/>
            <w:vAlign w:val="center"/>
          </w:tcPr>
          <w:p w14:paraId="129C7EE5" w14:textId="29D5E4E6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8BCC19B" w14:textId="77777777" w:rsidR="000604C7" w:rsidRPr="00816DB8" w:rsidRDefault="000604C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1C5C0372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1" w:type="pct"/>
          </w:tcPr>
          <w:p w14:paraId="10FCDF5E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47" w:type="pct"/>
          </w:tcPr>
          <w:p w14:paraId="3A1934C5" w14:textId="77777777" w:rsidR="000604C7" w:rsidRPr="00816DB8" w:rsidRDefault="000604C7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  <w:p w14:paraId="5CF5F041" w14:textId="5946C860" w:rsidR="000604C7" w:rsidRPr="00816DB8" w:rsidRDefault="000604C7" w:rsidP="00A420D7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  4</w:t>
            </w:r>
          </w:p>
        </w:tc>
      </w:tr>
      <w:tr w:rsidR="000604C7" w:rsidRPr="00816DB8" w14:paraId="0381A6F7" w14:textId="77777777" w:rsidTr="005C798D">
        <w:tc>
          <w:tcPr>
            <w:tcW w:w="419" w:type="pct"/>
          </w:tcPr>
          <w:p w14:paraId="6E50E46D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W</w:t>
            </w:r>
          </w:p>
        </w:tc>
        <w:tc>
          <w:tcPr>
            <w:tcW w:w="553" w:type="pct"/>
            <w:vAlign w:val="center"/>
          </w:tcPr>
          <w:p w14:paraId="30582CA6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4</w:t>
            </w:r>
          </w:p>
        </w:tc>
        <w:tc>
          <w:tcPr>
            <w:tcW w:w="1148" w:type="pct"/>
            <w:vAlign w:val="center"/>
          </w:tcPr>
          <w:p w14:paraId="41B5AA4E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et Concepts and Web Design</w:t>
            </w:r>
          </w:p>
        </w:tc>
        <w:tc>
          <w:tcPr>
            <w:tcW w:w="1237" w:type="pct"/>
            <w:vAlign w:val="center"/>
          </w:tcPr>
          <w:p w14:paraId="241F8634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6C325C" w14:textId="77777777" w:rsidR="000604C7" w:rsidRPr="00816DB8" w:rsidRDefault="000604C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19D4D97A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1" w:type="pct"/>
          </w:tcPr>
          <w:p w14:paraId="15A7DFEF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47" w:type="pct"/>
          </w:tcPr>
          <w:p w14:paraId="644699A8" w14:textId="1177EEEC" w:rsidR="000604C7" w:rsidRPr="00816DB8" w:rsidRDefault="000604C7" w:rsidP="00A420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  <w:r w:rsidR="0023579B">
              <w:rPr>
                <w:rFonts w:ascii="Book Antiqua" w:hAnsi="Book Antiqua"/>
                <w:sz w:val="18"/>
                <w:szCs w:val="18"/>
              </w:rPr>
              <w:t xml:space="preserve"> ADB LAB 4</w:t>
            </w:r>
          </w:p>
        </w:tc>
      </w:tr>
      <w:tr w:rsidR="000604C7" w:rsidRPr="00816DB8" w14:paraId="5B7BE64A" w14:textId="77777777" w:rsidTr="005C798D">
        <w:tc>
          <w:tcPr>
            <w:tcW w:w="419" w:type="pct"/>
          </w:tcPr>
          <w:p w14:paraId="1FEEF88C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OP</w:t>
            </w:r>
          </w:p>
        </w:tc>
        <w:tc>
          <w:tcPr>
            <w:tcW w:w="553" w:type="pct"/>
            <w:vAlign w:val="center"/>
          </w:tcPr>
          <w:p w14:paraId="2DC1C9C9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5</w:t>
            </w:r>
          </w:p>
        </w:tc>
        <w:tc>
          <w:tcPr>
            <w:tcW w:w="1148" w:type="pct"/>
            <w:vAlign w:val="center"/>
          </w:tcPr>
          <w:p w14:paraId="7E66DCF6" w14:textId="77777777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bject Oriented Programming</w:t>
            </w:r>
          </w:p>
        </w:tc>
        <w:tc>
          <w:tcPr>
            <w:tcW w:w="1237" w:type="pct"/>
            <w:vAlign w:val="center"/>
          </w:tcPr>
          <w:p w14:paraId="4B37CB5E" w14:textId="0DBB01E2" w:rsidR="000604C7" w:rsidRPr="00816DB8" w:rsidRDefault="000604C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681B4AF" w14:textId="77777777" w:rsidR="000604C7" w:rsidRPr="00816DB8" w:rsidRDefault="000604C7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28FD67C1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1" w:type="pct"/>
          </w:tcPr>
          <w:p w14:paraId="1C822A36" w14:textId="77777777" w:rsidR="000604C7" w:rsidRPr="00816DB8" w:rsidRDefault="000604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47" w:type="pct"/>
          </w:tcPr>
          <w:p w14:paraId="6CB880C2" w14:textId="77777777" w:rsidR="000604C7" w:rsidRPr="00816DB8" w:rsidRDefault="000604C7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2</w:t>
            </w:r>
          </w:p>
          <w:p w14:paraId="489A1DF4" w14:textId="0B81E697" w:rsidR="000604C7" w:rsidRPr="00816DB8" w:rsidRDefault="000604C7" w:rsidP="00A420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 4</w:t>
            </w:r>
          </w:p>
        </w:tc>
      </w:tr>
    </w:tbl>
    <w:p w14:paraId="3B3E9E1E" w14:textId="77777777" w:rsidR="00D35EA1" w:rsidRPr="00816DB8" w:rsidRDefault="00D35EA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3008DCA" w14:textId="2CA55A44" w:rsidR="00E54411" w:rsidRPr="00816DB8" w:rsidRDefault="00E5441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A4AD588" w14:textId="77777777" w:rsidR="00FF71D3" w:rsidRDefault="00FF71D3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474C31B5" w14:textId="6E017DFA" w:rsidR="002F2342" w:rsidRPr="00816DB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COMP</w:t>
      </w:r>
      <w:r w:rsidR="00D65782" w:rsidRPr="00816DB8">
        <w:rPr>
          <w:rFonts w:ascii="Book Antiqua" w:hAnsi="Book Antiqua"/>
          <w:b/>
          <w:sz w:val="18"/>
          <w:szCs w:val="18"/>
        </w:rPr>
        <w:t>U</w:t>
      </w:r>
      <w:r w:rsidR="00F70627" w:rsidRPr="00816DB8">
        <w:rPr>
          <w:rFonts w:ascii="Book Antiqua" w:hAnsi="Book Antiqua"/>
          <w:b/>
          <w:sz w:val="18"/>
          <w:szCs w:val="18"/>
        </w:rPr>
        <w:t>TING YEAR THREE - GROUP A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1D18EAD5" w14:textId="77777777" w:rsidTr="00240A8B">
        <w:tc>
          <w:tcPr>
            <w:tcW w:w="940" w:type="pct"/>
          </w:tcPr>
          <w:p w14:paraId="511BD6D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40E61D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6CBECC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47D50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6C3561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ECB6CC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40A8B" w:rsidRPr="00816DB8" w14:paraId="7DD2076C" w14:textId="77777777" w:rsidTr="00240A8B">
        <w:tc>
          <w:tcPr>
            <w:tcW w:w="940" w:type="pct"/>
          </w:tcPr>
          <w:p w14:paraId="5FF5AD5E" w14:textId="7777777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F08CDA1" w14:textId="7E74E658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4" w:type="pct"/>
          </w:tcPr>
          <w:p w14:paraId="3FC59B90" w14:textId="70BDFB5E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4" w:type="pct"/>
          </w:tcPr>
          <w:p w14:paraId="1AEDC9BE" w14:textId="457BAF21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2F613D1D" w14:textId="325CDF6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2" w:type="pct"/>
          </w:tcPr>
          <w:p w14:paraId="40725920" w14:textId="4418C85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 MAD</w:t>
            </w:r>
          </w:p>
        </w:tc>
      </w:tr>
      <w:tr w:rsidR="00240A8B" w:rsidRPr="00816DB8" w14:paraId="4B964803" w14:textId="77777777" w:rsidTr="00240A8B">
        <w:tc>
          <w:tcPr>
            <w:tcW w:w="940" w:type="pct"/>
          </w:tcPr>
          <w:p w14:paraId="7D73C287" w14:textId="7777777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5CFA9E77" w14:textId="65B5ABE3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4" w:type="pct"/>
          </w:tcPr>
          <w:p w14:paraId="159E2AF4" w14:textId="436146D9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4" w:type="pct"/>
          </w:tcPr>
          <w:p w14:paraId="6FE27F72" w14:textId="34FA6A4B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5F402A14" w14:textId="48BD7CD8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2" w:type="pct"/>
          </w:tcPr>
          <w:p w14:paraId="3B9B303C" w14:textId="4096C97E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 MAD</w:t>
            </w:r>
          </w:p>
        </w:tc>
      </w:tr>
      <w:tr w:rsidR="00240A8B" w:rsidRPr="00816DB8" w14:paraId="51309B43" w14:textId="77777777" w:rsidTr="00240A8B">
        <w:tc>
          <w:tcPr>
            <w:tcW w:w="940" w:type="pct"/>
          </w:tcPr>
          <w:p w14:paraId="5F55693D" w14:textId="7777777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6AB3344E" w14:textId="2EAA6729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77EA8ACB" w14:textId="788A60E8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 MAD</w:t>
            </w:r>
          </w:p>
        </w:tc>
        <w:tc>
          <w:tcPr>
            <w:tcW w:w="834" w:type="pct"/>
          </w:tcPr>
          <w:p w14:paraId="7BDB949D" w14:textId="02F9F1F3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4" w:type="pct"/>
          </w:tcPr>
          <w:p w14:paraId="31E14971" w14:textId="05E7DCDC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2" w:type="pct"/>
          </w:tcPr>
          <w:p w14:paraId="2ACB3803" w14:textId="13EB9E02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</w:tr>
      <w:tr w:rsidR="00240A8B" w:rsidRPr="00816DB8" w14:paraId="47ED03D9" w14:textId="77777777" w:rsidTr="00240A8B">
        <w:tc>
          <w:tcPr>
            <w:tcW w:w="940" w:type="pct"/>
          </w:tcPr>
          <w:p w14:paraId="50C140D1" w14:textId="77777777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0E065D9" w14:textId="5A446F34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5BAFFA17" w14:textId="4D7752F9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 MAD</w:t>
            </w:r>
          </w:p>
        </w:tc>
        <w:tc>
          <w:tcPr>
            <w:tcW w:w="834" w:type="pct"/>
          </w:tcPr>
          <w:p w14:paraId="091A3068" w14:textId="49C3A908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4" w:type="pct"/>
          </w:tcPr>
          <w:p w14:paraId="4CBFB669" w14:textId="5B6DE303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1C5AF8F" w14:textId="5119800D" w:rsidR="00240A8B" w:rsidRPr="00816DB8" w:rsidRDefault="00240A8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</w:tr>
    </w:tbl>
    <w:p w14:paraId="6AB98242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9C7036D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806"/>
        <w:gridCol w:w="1018"/>
        <w:gridCol w:w="1658"/>
        <w:gridCol w:w="2078"/>
        <w:gridCol w:w="499"/>
        <w:gridCol w:w="669"/>
        <w:gridCol w:w="688"/>
        <w:gridCol w:w="1826"/>
      </w:tblGrid>
      <w:tr w:rsidR="002B1C07" w:rsidRPr="00816DB8" w14:paraId="393C1B49" w14:textId="77777777" w:rsidTr="005B4C8E">
        <w:tc>
          <w:tcPr>
            <w:tcW w:w="436" w:type="pct"/>
          </w:tcPr>
          <w:p w14:paraId="12DB6A8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6938A0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7" w:type="pct"/>
          </w:tcPr>
          <w:p w14:paraId="6522EA1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4" w:type="pct"/>
          </w:tcPr>
          <w:p w14:paraId="077C1D8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F855FF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2" w:type="pct"/>
          </w:tcPr>
          <w:p w14:paraId="7AC0639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1B9B3A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88" w:type="pct"/>
          </w:tcPr>
          <w:p w14:paraId="0C2D199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5C798D" w:rsidRPr="00816DB8" w14:paraId="30E8AB72" w14:textId="77777777" w:rsidTr="005C798D">
        <w:tc>
          <w:tcPr>
            <w:tcW w:w="436" w:type="pct"/>
          </w:tcPr>
          <w:p w14:paraId="51EFA067" w14:textId="659B40C9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551" w:type="pct"/>
            <w:vAlign w:val="center"/>
          </w:tcPr>
          <w:p w14:paraId="70E963EF" w14:textId="75579E10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6</w:t>
            </w:r>
          </w:p>
        </w:tc>
        <w:tc>
          <w:tcPr>
            <w:tcW w:w="897" w:type="pct"/>
            <w:vAlign w:val="center"/>
          </w:tcPr>
          <w:p w14:paraId="44ABC3D5" w14:textId="756FFD4B" w:rsidR="005C798D" w:rsidRPr="00816DB8" w:rsidRDefault="005C798D" w:rsidP="006E26F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ecurity and Auditing</w:t>
            </w:r>
          </w:p>
        </w:tc>
        <w:tc>
          <w:tcPr>
            <w:tcW w:w="1124" w:type="pct"/>
            <w:vAlign w:val="center"/>
          </w:tcPr>
          <w:p w14:paraId="54367B5D" w14:textId="7315C9AD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9277A46" w14:textId="2E1E67DF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2" w:type="pct"/>
          </w:tcPr>
          <w:p w14:paraId="0A8AA0F5" w14:textId="0B470220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034D7C19" w14:textId="7DF6DD4B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8" w:type="pct"/>
            <w:shd w:val="clear" w:color="auto" w:fill="auto"/>
          </w:tcPr>
          <w:p w14:paraId="4E9E7B2F" w14:textId="1376053D" w:rsidR="005C798D" w:rsidRPr="005C798D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240B994E" w14:textId="77777777" w:rsidTr="005C798D">
        <w:tc>
          <w:tcPr>
            <w:tcW w:w="436" w:type="pct"/>
          </w:tcPr>
          <w:p w14:paraId="6905F812" w14:textId="723862C2" w:rsidR="005C798D" w:rsidRPr="00816DB8" w:rsidRDefault="005C798D" w:rsidP="00240A8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551" w:type="pct"/>
            <w:vAlign w:val="center"/>
          </w:tcPr>
          <w:p w14:paraId="250ACB91" w14:textId="1C4299F1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15</w:t>
            </w:r>
          </w:p>
        </w:tc>
        <w:tc>
          <w:tcPr>
            <w:tcW w:w="897" w:type="pct"/>
            <w:vAlign w:val="center"/>
          </w:tcPr>
          <w:p w14:paraId="2A304B46" w14:textId="2D85FB70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 Project Development</w:t>
            </w:r>
          </w:p>
        </w:tc>
        <w:tc>
          <w:tcPr>
            <w:tcW w:w="1124" w:type="pct"/>
            <w:vAlign w:val="center"/>
          </w:tcPr>
          <w:p w14:paraId="24A9138B" w14:textId="25E6DC8C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55F86E1" w14:textId="5F839793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62" w:type="pct"/>
          </w:tcPr>
          <w:p w14:paraId="3CC60EE0" w14:textId="2A2B0534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15357681" w14:textId="112812FB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8" w:type="pct"/>
            <w:shd w:val="clear" w:color="auto" w:fill="auto"/>
          </w:tcPr>
          <w:p w14:paraId="2E879FD6" w14:textId="31B39FCC" w:rsidR="005C798D" w:rsidRPr="005C798D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7972AEA8" w14:textId="77777777" w:rsidTr="005C798D">
        <w:tc>
          <w:tcPr>
            <w:tcW w:w="436" w:type="pct"/>
          </w:tcPr>
          <w:p w14:paraId="6C050087" w14:textId="197A2E05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551" w:type="pct"/>
            <w:vAlign w:val="center"/>
          </w:tcPr>
          <w:p w14:paraId="16F227EB" w14:textId="189296B4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7</w:t>
            </w:r>
          </w:p>
        </w:tc>
        <w:tc>
          <w:tcPr>
            <w:tcW w:w="897" w:type="pct"/>
            <w:vAlign w:val="center"/>
          </w:tcPr>
          <w:p w14:paraId="62F212FF" w14:textId="4C387CF4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nformation Systems</w:t>
            </w:r>
          </w:p>
        </w:tc>
        <w:tc>
          <w:tcPr>
            <w:tcW w:w="1124" w:type="pct"/>
            <w:vAlign w:val="center"/>
          </w:tcPr>
          <w:p w14:paraId="7BCFBC6A" w14:textId="24A7B383" w:rsidR="005C798D" w:rsidRPr="00816DB8" w:rsidRDefault="005C798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B7C3168" w14:textId="565AB9C5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62" w:type="pct"/>
          </w:tcPr>
          <w:p w14:paraId="16804936" w14:textId="2C05B343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2855BC8" w14:textId="0E914033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8" w:type="pct"/>
            <w:shd w:val="clear" w:color="auto" w:fill="auto"/>
          </w:tcPr>
          <w:p w14:paraId="611EE637" w14:textId="53061625" w:rsidR="005C798D" w:rsidRPr="005C798D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1A942B01" w14:textId="77777777" w:rsidR="002F2342" w:rsidRPr="00816DB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414295FD" w14:textId="50B5690D" w:rsidR="002F2342" w:rsidRPr="00816DB8" w:rsidRDefault="005B4C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System Administration Option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02"/>
        <w:gridCol w:w="955"/>
        <w:gridCol w:w="1786"/>
        <w:gridCol w:w="2205"/>
        <w:gridCol w:w="386"/>
        <w:gridCol w:w="752"/>
        <w:gridCol w:w="669"/>
        <w:gridCol w:w="1887"/>
      </w:tblGrid>
      <w:tr w:rsidR="005C798D" w:rsidRPr="00816DB8" w14:paraId="01AC9FD9" w14:textId="77777777" w:rsidTr="005C798D">
        <w:tc>
          <w:tcPr>
            <w:tcW w:w="325" w:type="pct"/>
          </w:tcPr>
          <w:p w14:paraId="3280CF78" w14:textId="19B8BB98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516" w:type="pct"/>
            <w:vAlign w:val="center"/>
          </w:tcPr>
          <w:p w14:paraId="12A41027" w14:textId="045D08FF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8</w:t>
            </w:r>
          </w:p>
        </w:tc>
        <w:tc>
          <w:tcPr>
            <w:tcW w:w="966" w:type="pct"/>
            <w:vAlign w:val="center"/>
          </w:tcPr>
          <w:p w14:paraId="3B0C6EAD" w14:textId="1A548584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outing and Switching</w:t>
            </w:r>
          </w:p>
        </w:tc>
        <w:tc>
          <w:tcPr>
            <w:tcW w:w="1193" w:type="pct"/>
            <w:vAlign w:val="center"/>
          </w:tcPr>
          <w:p w14:paraId="552962A7" w14:textId="6AF333A8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09" w:type="pct"/>
            <w:vAlign w:val="center"/>
          </w:tcPr>
          <w:p w14:paraId="2FBA8154" w14:textId="2E228420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7" w:type="pct"/>
          </w:tcPr>
          <w:p w14:paraId="21003322" w14:textId="29434B52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1FB65AFF" w14:textId="5A8BF4A2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1" w:type="pct"/>
            <w:shd w:val="clear" w:color="auto" w:fill="auto"/>
          </w:tcPr>
          <w:p w14:paraId="3B492F69" w14:textId="6F30FB2B" w:rsidR="005C798D" w:rsidRPr="00816DB8" w:rsidRDefault="005C798D" w:rsidP="005C798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20728700" w14:textId="77777777" w:rsidTr="005C798D">
        <w:trPr>
          <w:trHeight w:val="350"/>
        </w:trPr>
        <w:tc>
          <w:tcPr>
            <w:tcW w:w="325" w:type="pct"/>
          </w:tcPr>
          <w:p w14:paraId="567CECFF" w14:textId="5BD8F5DD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</w:t>
            </w:r>
          </w:p>
        </w:tc>
        <w:tc>
          <w:tcPr>
            <w:tcW w:w="516" w:type="pct"/>
            <w:vAlign w:val="center"/>
          </w:tcPr>
          <w:p w14:paraId="119CD014" w14:textId="26020EBE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9</w:t>
            </w:r>
          </w:p>
        </w:tc>
        <w:tc>
          <w:tcPr>
            <w:tcW w:w="966" w:type="pct"/>
            <w:vAlign w:val="center"/>
          </w:tcPr>
          <w:p w14:paraId="47E746CA" w14:textId="54391D36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ystems and Network Administration</w:t>
            </w:r>
          </w:p>
        </w:tc>
        <w:tc>
          <w:tcPr>
            <w:tcW w:w="1193" w:type="pct"/>
            <w:vAlign w:val="center"/>
          </w:tcPr>
          <w:p w14:paraId="0688E444" w14:textId="0F11B36A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09" w:type="pct"/>
            <w:vAlign w:val="center"/>
          </w:tcPr>
          <w:p w14:paraId="4CA9ABBE" w14:textId="7D337B7D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07" w:type="pct"/>
          </w:tcPr>
          <w:p w14:paraId="242E63DA" w14:textId="221D0DCE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22B97525" w14:textId="1C2BCF89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21" w:type="pct"/>
            <w:shd w:val="clear" w:color="auto" w:fill="auto"/>
          </w:tcPr>
          <w:p w14:paraId="3FCFC2D7" w14:textId="45208AA5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64B1DD1F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A9BF47" w14:textId="68FF87DC" w:rsidR="005B4C8E" w:rsidRPr="00816DB8" w:rsidRDefault="005B4C8E" w:rsidP="005B4C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Business Application Development Option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817"/>
        <w:gridCol w:w="955"/>
        <w:gridCol w:w="1752"/>
        <w:gridCol w:w="2168"/>
        <w:gridCol w:w="349"/>
        <w:gridCol w:w="715"/>
        <w:gridCol w:w="634"/>
        <w:gridCol w:w="1852"/>
      </w:tblGrid>
      <w:tr w:rsidR="005C798D" w:rsidRPr="00816DB8" w14:paraId="701DD195" w14:textId="77777777" w:rsidTr="005C798D">
        <w:tc>
          <w:tcPr>
            <w:tcW w:w="441" w:type="pct"/>
          </w:tcPr>
          <w:p w14:paraId="681BC4FB" w14:textId="6CDD5D0D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D</w:t>
            </w:r>
          </w:p>
        </w:tc>
        <w:tc>
          <w:tcPr>
            <w:tcW w:w="516" w:type="pct"/>
            <w:vAlign w:val="center"/>
          </w:tcPr>
          <w:p w14:paraId="0C60C840" w14:textId="26FFF5B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30</w:t>
            </w:r>
          </w:p>
        </w:tc>
        <w:tc>
          <w:tcPr>
            <w:tcW w:w="948" w:type="pct"/>
            <w:vAlign w:val="center"/>
          </w:tcPr>
          <w:p w14:paraId="77EEEFE0" w14:textId="0C20065F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bile Application Development</w:t>
            </w:r>
          </w:p>
        </w:tc>
        <w:tc>
          <w:tcPr>
            <w:tcW w:w="1173" w:type="pct"/>
            <w:vAlign w:val="center"/>
          </w:tcPr>
          <w:p w14:paraId="24756029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9" w:type="pct"/>
            <w:vAlign w:val="center"/>
          </w:tcPr>
          <w:p w14:paraId="45F6BB11" w14:textId="3B156FA2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7" w:type="pct"/>
          </w:tcPr>
          <w:p w14:paraId="25736188" w14:textId="254085A5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43" w:type="pct"/>
          </w:tcPr>
          <w:p w14:paraId="56715687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02" w:type="pct"/>
            <w:shd w:val="clear" w:color="auto" w:fill="auto"/>
          </w:tcPr>
          <w:p w14:paraId="14ED568B" w14:textId="05794769" w:rsidR="005C798D" w:rsidRPr="00816DB8" w:rsidRDefault="005C798D" w:rsidP="005C798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08CB51E0" w14:textId="77777777" w:rsidTr="005C798D">
        <w:trPr>
          <w:trHeight w:val="350"/>
        </w:trPr>
        <w:tc>
          <w:tcPr>
            <w:tcW w:w="441" w:type="pct"/>
          </w:tcPr>
          <w:p w14:paraId="42FE3F15" w14:textId="4AF83F2A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WAD</w:t>
            </w:r>
          </w:p>
        </w:tc>
        <w:tc>
          <w:tcPr>
            <w:tcW w:w="516" w:type="pct"/>
            <w:vAlign w:val="center"/>
          </w:tcPr>
          <w:p w14:paraId="2EC6EF82" w14:textId="5105B161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31</w:t>
            </w:r>
          </w:p>
        </w:tc>
        <w:tc>
          <w:tcPr>
            <w:tcW w:w="948" w:type="pct"/>
            <w:vAlign w:val="center"/>
          </w:tcPr>
          <w:p w14:paraId="20DF10C4" w14:textId="79D30268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Web Application Development</w:t>
            </w:r>
          </w:p>
        </w:tc>
        <w:tc>
          <w:tcPr>
            <w:tcW w:w="1173" w:type="pct"/>
            <w:vAlign w:val="center"/>
          </w:tcPr>
          <w:p w14:paraId="2892EE12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89" w:type="pct"/>
            <w:vAlign w:val="center"/>
          </w:tcPr>
          <w:p w14:paraId="27C3EB3A" w14:textId="40687231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7" w:type="pct"/>
          </w:tcPr>
          <w:p w14:paraId="2223DCE0" w14:textId="0743D39F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43" w:type="pct"/>
          </w:tcPr>
          <w:p w14:paraId="54DD37D1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02" w:type="pct"/>
            <w:shd w:val="clear" w:color="auto" w:fill="auto"/>
          </w:tcPr>
          <w:p w14:paraId="45B340D7" w14:textId="18B5420A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167CCB1A" w14:textId="77777777" w:rsidR="00355708" w:rsidRPr="00816DB8" w:rsidRDefault="0035570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C8859F2" w14:textId="77777777" w:rsidR="00E54411" w:rsidRPr="00816DB8" w:rsidRDefault="00E5441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25EF66EB" w14:textId="19AE990D" w:rsidR="002F2342" w:rsidRPr="00816DB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CO</w:t>
      </w:r>
      <w:r w:rsidR="00F70627" w:rsidRPr="00816DB8">
        <w:rPr>
          <w:rFonts w:ascii="Book Antiqua" w:hAnsi="Book Antiqua"/>
          <w:b/>
          <w:sz w:val="18"/>
          <w:szCs w:val="18"/>
        </w:rPr>
        <w:t>MPUTING YEAR THREE - GROUP B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577243C1" w14:textId="77777777" w:rsidTr="002F2342">
        <w:tc>
          <w:tcPr>
            <w:tcW w:w="833" w:type="pct"/>
          </w:tcPr>
          <w:p w14:paraId="6C4BFC3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A17C8A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D7AC16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95A98D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3A60C5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434C4E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B55912" w:rsidRPr="00816DB8" w14:paraId="635B9120" w14:textId="77777777" w:rsidTr="002F2342">
        <w:tc>
          <w:tcPr>
            <w:tcW w:w="833" w:type="pct"/>
          </w:tcPr>
          <w:p w14:paraId="559E36A7" w14:textId="77777777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31A381F4" w14:textId="3DD81EEE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4" w:type="pct"/>
          </w:tcPr>
          <w:p w14:paraId="68BD4CF2" w14:textId="5AAF9362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4" w:type="pct"/>
          </w:tcPr>
          <w:p w14:paraId="413DE1EA" w14:textId="558F90FE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7E10AD77" w14:textId="516A745B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2" w:type="pct"/>
          </w:tcPr>
          <w:p w14:paraId="60DB97CE" w14:textId="4F633C75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MAD</w:t>
            </w:r>
          </w:p>
        </w:tc>
      </w:tr>
      <w:tr w:rsidR="00B55912" w:rsidRPr="00816DB8" w14:paraId="5670B636" w14:textId="77777777" w:rsidTr="002F2342">
        <w:tc>
          <w:tcPr>
            <w:tcW w:w="833" w:type="pct"/>
          </w:tcPr>
          <w:p w14:paraId="4ADB69EB" w14:textId="77777777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5E7B286C" w14:textId="2727668E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4" w:type="pct"/>
          </w:tcPr>
          <w:p w14:paraId="35CA9F16" w14:textId="1CB5EB6C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4" w:type="pct"/>
          </w:tcPr>
          <w:p w14:paraId="3945DF64" w14:textId="7FBA3670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4897D558" w14:textId="7BFEAAA3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832" w:type="pct"/>
          </w:tcPr>
          <w:p w14:paraId="03E07EE4" w14:textId="421C8637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MAD</w:t>
            </w:r>
          </w:p>
        </w:tc>
      </w:tr>
      <w:tr w:rsidR="00B55912" w:rsidRPr="00816DB8" w14:paraId="6FD07AA0" w14:textId="77777777" w:rsidTr="002F2342">
        <w:tc>
          <w:tcPr>
            <w:tcW w:w="833" w:type="pct"/>
          </w:tcPr>
          <w:p w14:paraId="3D0B1719" w14:textId="77777777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6D81FFFB" w14:textId="2E0DD812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2F464196" w14:textId="0D671CFE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MAD</w:t>
            </w:r>
          </w:p>
        </w:tc>
        <w:tc>
          <w:tcPr>
            <w:tcW w:w="834" w:type="pct"/>
          </w:tcPr>
          <w:p w14:paraId="354EE5A5" w14:textId="7C8D78D5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834" w:type="pct"/>
          </w:tcPr>
          <w:p w14:paraId="2ECCAFBA" w14:textId="396BE6C2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2" w:type="pct"/>
          </w:tcPr>
          <w:p w14:paraId="7D7E42AA" w14:textId="13396DDC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</w:tr>
      <w:tr w:rsidR="00B55912" w:rsidRPr="00816DB8" w14:paraId="1BABFBBA" w14:textId="77777777" w:rsidTr="002F2342">
        <w:tc>
          <w:tcPr>
            <w:tcW w:w="833" w:type="pct"/>
          </w:tcPr>
          <w:p w14:paraId="2BFD4A88" w14:textId="77777777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2F21075E" w14:textId="642702CD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834" w:type="pct"/>
          </w:tcPr>
          <w:p w14:paraId="21247153" w14:textId="1138B746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/MAD</w:t>
            </w:r>
          </w:p>
        </w:tc>
        <w:tc>
          <w:tcPr>
            <w:tcW w:w="834" w:type="pct"/>
          </w:tcPr>
          <w:p w14:paraId="0E1C3E45" w14:textId="5760263B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C8D8A9F" w14:textId="7B8072D2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/ AWAD</w:t>
            </w:r>
          </w:p>
        </w:tc>
        <w:tc>
          <w:tcPr>
            <w:tcW w:w="832" w:type="pct"/>
          </w:tcPr>
          <w:p w14:paraId="0D0BE063" w14:textId="1D384021" w:rsidR="00B55912" w:rsidRPr="00816DB8" w:rsidRDefault="00B5591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</w:tr>
    </w:tbl>
    <w:p w14:paraId="2FE4C62B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9330EA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812"/>
        <w:gridCol w:w="1019"/>
        <w:gridCol w:w="1658"/>
        <w:gridCol w:w="2432"/>
        <w:gridCol w:w="569"/>
        <w:gridCol w:w="567"/>
        <w:gridCol w:w="852"/>
        <w:gridCol w:w="1333"/>
      </w:tblGrid>
      <w:tr w:rsidR="002B1C07" w:rsidRPr="00816DB8" w14:paraId="5CD624D6" w14:textId="77777777" w:rsidTr="008F5242">
        <w:tc>
          <w:tcPr>
            <w:tcW w:w="439" w:type="pct"/>
          </w:tcPr>
          <w:p w14:paraId="07C8844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287A0F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7" w:type="pct"/>
          </w:tcPr>
          <w:p w14:paraId="1837D3C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6" w:type="pct"/>
          </w:tcPr>
          <w:p w14:paraId="30C4C9F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8" w:type="pct"/>
          </w:tcPr>
          <w:p w14:paraId="088503E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07" w:type="pct"/>
          </w:tcPr>
          <w:p w14:paraId="71F3F32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1" w:type="pct"/>
          </w:tcPr>
          <w:p w14:paraId="36C44CD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1" w:type="pct"/>
          </w:tcPr>
          <w:p w14:paraId="23C522D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5C798D" w:rsidRPr="00816DB8" w14:paraId="0A15824E" w14:textId="77777777" w:rsidTr="008F5242">
        <w:tc>
          <w:tcPr>
            <w:tcW w:w="439" w:type="pct"/>
          </w:tcPr>
          <w:p w14:paraId="1E500F52" w14:textId="2ED9FCA1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A</w:t>
            </w:r>
          </w:p>
        </w:tc>
        <w:tc>
          <w:tcPr>
            <w:tcW w:w="551" w:type="pct"/>
            <w:vAlign w:val="center"/>
          </w:tcPr>
          <w:p w14:paraId="00686DA6" w14:textId="7BBD7F22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6</w:t>
            </w:r>
          </w:p>
        </w:tc>
        <w:tc>
          <w:tcPr>
            <w:tcW w:w="897" w:type="pct"/>
            <w:vAlign w:val="center"/>
          </w:tcPr>
          <w:p w14:paraId="414316E7" w14:textId="2FC3229B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ecurity and Auditing</w:t>
            </w:r>
          </w:p>
        </w:tc>
        <w:tc>
          <w:tcPr>
            <w:tcW w:w="1316" w:type="pct"/>
            <w:vAlign w:val="center"/>
          </w:tcPr>
          <w:p w14:paraId="3489A438" w14:textId="351C94E4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8" w:type="pct"/>
            <w:vAlign w:val="center"/>
          </w:tcPr>
          <w:p w14:paraId="1F6DC778" w14:textId="6C135379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518A193D" w14:textId="3C762784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39F72069" w14:textId="2499E661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1" w:type="pct"/>
            <w:shd w:val="clear" w:color="auto" w:fill="auto"/>
          </w:tcPr>
          <w:p w14:paraId="58A34185" w14:textId="0ACDDE18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34D735DC" w14:textId="77777777" w:rsidTr="008F5242">
        <w:tc>
          <w:tcPr>
            <w:tcW w:w="439" w:type="pct"/>
          </w:tcPr>
          <w:p w14:paraId="7634AEE4" w14:textId="7831AEEC" w:rsidR="005C798D" w:rsidRPr="00816DB8" w:rsidRDefault="005C798D" w:rsidP="00240A8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PD</w:t>
            </w:r>
          </w:p>
        </w:tc>
        <w:tc>
          <w:tcPr>
            <w:tcW w:w="551" w:type="pct"/>
            <w:vAlign w:val="center"/>
          </w:tcPr>
          <w:p w14:paraId="5E2668BF" w14:textId="1BD449E7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15</w:t>
            </w:r>
          </w:p>
        </w:tc>
        <w:tc>
          <w:tcPr>
            <w:tcW w:w="897" w:type="pct"/>
            <w:vAlign w:val="center"/>
          </w:tcPr>
          <w:p w14:paraId="028D5469" w14:textId="3A23DA24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 Project Development</w:t>
            </w:r>
          </w:p>
        </w:tc>
        <w:tc>
          <w:tcPr>
            <w:tcW w:w="1316" w:type="pct"/>
            <w:vAlign w:val="center"/>
          </w:tcPr>
          <w:p w14:paraId="3294796D" w14:textId="2488CF30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8" w:type="pct"/>
            <w:vAlign w:val="center"/>
          </w:tcPr>
          <w:p w14:paraId="05031CA5" w14:textId="0C746BE7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7" w:type="pct"/>
          </w:tcPr>
          <w:p w14:paraId="636E8DCD" w14:textId="695C21B5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2342E397" w14:textId="3B4A1DD3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1" w:type="pct"/>
            <w:shd w:val="clear" w:color="auto" w:fill="auto"/>
          </w:tcPr>
          <w:p w14:paraId="272E4343" w14:textId="16CE00CF" w:rsidR="005C798D" w:rsidRPr="00816DB8" w:rsidRDefault="005C798D" w:rsidP="001A6D86">
            <w:pPr>
              <w:rPr>
                <w:sz w:val="18"/>
                <w:szCs w:val="18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6A6FF528" w14:textId="77777777" w:rsidTr="008F5242">
        <w:tc>
          <w:tcPr>
            <w:tcW w:w="439" w:type="pct"/>
          </w:tcPr>
          <w:p w14:paraId="3F3A0E91" w14:textId="0E85FDB7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IS</w:t>
            </w:r>
          </w:p>
        </w:tc>
        <w:tc>
          <w:tcPr>
            <w:tcW w:w="551" w:type="pct"/>
            <w:vAlign w:val="center"/>
          </w:tcPr>
          <w:p w14:paraId="314D9BC1" w14:textId="45630A9B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7</w:t>
            </w:r>
          </w:p>
        </w:tc>
        <w:tc>
          <w:tcPr>
            <w:tcW w:w="897" w:type="pct"/>
            <w:vAlign w:val="center"/>
          </w:tcPr>
          <w:p w14:paraId="095D151B" w14:textId="039AADD6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Information Systems</w:t>
            </w:r>
          </w:p>
        </w:tc>
        <w:tc>
          <w:tcPr>
            <w:tcW w:w="1316" w:type="pct"/>
            <w:vAlign w:val="center"/>
          </w:tcPr>
          <w:p w14:paraId="2AFAF83C" w14:textId="2F812E8B" w:rsidR="005C798D" w:rsidRPr="00816DB8" w:rsidRDefault="005C798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8" w:type="pct"/>
            <w:vAlign w:val="center"/>
          </w:tcPr>
          <w:p w14:paraId="7911E4C5" w14:textId="600B8FD4" w:rsidR="005C798D" w:rsidRPr="00816DB8" w:rsidRDefault="005C798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3E8244A4" w14:textId="3699B4D9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269010C9" w14:textId="54BB6D1F" w:rsidR="005C798D" w:rsidRPr="00816DB8" w:rsidRDefault="005C798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1" w:type="pct"/>
            <w:shd w:val="clear" w:color="auto" w:fill="auto"/>
          </w:tcPr>
          <w:p w14:paraId="7FE0B440" w14:textId="7801C09D" w:rsidR="005C798D" w:rsidRPr="00816DB8" w:rsidRDefault="005C798D" w:rsidP="001A6D86">
            <w:pPr>
              <w:rPr>
                <w:sz w:val="18"/>
                <w:szCs w:val="18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33EEAA08" w14:textId="77777777" w:rsidR="00FF71D3" w:rsidRDefault="00FF71D3" w:rsidP="001C5951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BA7B0C4" w14:textId="77777777" w:rsidR="001C5951" w:rsidRPr="00816DB8" w:rsidRDefault="001C5951" w:rsidP="001C5951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System Administration Option</w:t>
      </w:r>
    </w:p>
    <w:tbl>
      <w:tblPr>
        <w:tblStyle w:val="TableGrid100"/>
        <w:tblW w:w="5000" w:type="pct"/>
        <w:tblLayout w:type="fixed"/>
        <w:tblLook w:val="04A0" w:firstRow="1" w:lastRow="0" w:firstColumn="1" w:lastColumn="0" w:noHBand="0" w:noVBand="1"/>
      </w:tblPr>
      <w:tblGrid>
        <w:gridCol w:w="819"/>
        <w:gridCol w:w="991"/>
        <w:gridCol w:w="1701"/>
        <w:gridCol w:w="2410"/>
        <w:gridCol w:w="567"/>
        <w:gridCol w:w="567"/>
        <w:gridCol w:w="852"/>
        <w:gridCol w:w="1335"/>
      </w:tblGrid>
      <w:tr w:rsidR="005C798D" w:rsidRPr="00816DB8" w14:paraId="25D87451" w14:textId="77777777" w:rsidTr="008F5242">
        <w:tc>
          <w:tcPr>
            <w:tcW w:w="443" w:type="pct"/>
          </w:tcPr>
          <w:p w14:paraId="2B3528E5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536" w:type="pct"/>
            <w:vAlign w:val="center"/>
          </w:tcPr>
          <w:p w14:paraId="316E9CEE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8</w:t>
            </w:r>
          </w:p>
        </w:tc>
        <w:tc>
          <w:tcPr>
            <w:tcW w:w="920" w:type="pct"/>
            <w:vAlign w:val="center"/>
          </w:tcPr>
          <w:p w14:paraId="7B8711BA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outing and Switching</w:t>
            </w:r>
          </w:p>
        </w:tc>
        <w:tc>
          <w:tcPr>
            <w:tcW w:w="1304" w:type="pct"/>
            <w:vAlign w:val="center"/>
          </w:tcPr>
          <w:p w14:paraId="07C0006A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6BDC8F16" w14:textId="77777777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076A421F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12774DF2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2" w:type="pct"/>
            <w:shd w:val="clear" w:color="auto" w:fill="auto"/>
          </w:tcPr>
          <w:p w14:paraId="48029344" w14:textId="15C71724" w:rsidR="005C798D" w:rsidRPr="00816DB8" w:rsidRDefault="005C798D" w:rsidP="005C798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4D5F5B72" w14:textId="77777777" w:rsidTr="008F5242">
        <w:trPr>
          <w:trHeight w:val="350"/>
        </w:trPr>
        <w:tc>
          <w:tcPr>
            <w:tcW w:w="443" w:type="pct"/>
          </w:tcPr>
          <w:p w14:paraId="7BF30E61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NA</w:t>
            </w:r>
          </w:p>
        </w:tc>
        <w:tc>
          <w:tcPr>
            <w:tcW w:w="536" w:type="pct"/>
            <w:vAlign w:val="center"/>
          </w:tcPr>
          <w:p w14:paraId="367B9FF7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29</w:t>
            </w:r>
          </w:p>
        </w:tc>
        <w:tc>
          <w:tcPr>
            <w:tcW w:w="920" w:type="pct"/>
            <w:vAlign w:val="center"/>
          </w:tcPr>
          <w:p w14:paraId="3FB4A2F8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ystems and Network Administration</w:t>
            </w:r>
          </w:p>
        </w:tc>
        <w:tc>
          <w:tcPr>
            <w:tcW w:w="1304" w:type="pct"/>
            <w:vAlign w:val="center"/>
          </w:tcPr>
          <w:p w14:paraId="0FDCCE93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24EDA603" w14:textId="77777777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4C0674F1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2EC10FB4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2" w:type="pct"/>
            <w:shd w:val="clear" w:color="auto" w:fill="auto"/>
          </w:tcPr>
          <w:p w14:paraId="3F84312D" w14:textId="11CF81B8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5E4404EC" w14:textId="77777777" w:rsidR="001C5951" w:rsidRPr="00816DB8" w:rsidRDefault="001C5951" w:rsidP="001C5951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27DA9C6" w14:textId="77777777" w:rsidR="001C5951" w:rsidRPr="00816DB8" w:rsidRDefault="001C5951" w:rsidP="001C5951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Business Application Development Option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817"/>
        <w:gridCol w:w="956"/>
        <w:gridCol w:w="1752"/>
        <w:gridCol w:w="2396"/>
        <w:gridCol w:w="567"/>
        <w:gridCol w:w="567"/>
        <w:gridCol w:w="852"/>
        <w:gridCol w:w="1335"/>
      </w:tblGrid>
      <w:tr w:rsidR="005C798D" w:rsidRPr="00816DB8" w14:paraId="356F91E4" w14:textId="77777777" w:rsidTr="008F5242">
        <w:tc>
          <w:tcPr>
            <w:tcW w:w="442" w:type="pct"/>
          </w:tcPr>
          <w:p w14:paraId="59E6FB2D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D</w:t>
            </w:r>
          </w:p>
        </w:tc>
        <w:tc>
          <w:tcPr>
            <w:tcW w:w="517" w:type="pct"/>
            <w:vAlign w:val="center"/>
          </w:tcPr>
          <w:p w14:paraId="0D3EDD12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30</w:t>
            </w:r>
          </w:p>
        </w:tc>
        <w:tc>
          <w:tcPr>
            <w:tcW w:w="948" w:type="pct"/>
            <w:vAlign w:val="center"/>
          </w:tcPr>
          <w:p w14:paraId="3FB3A859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bile Application Development</w:t>
            </w:r>
          </w:p>
        </w:tc>
        <w:tc>
          <w:tcPr>
            <w:tcW w:w="1296" w:type="pct"/>
            <w:vAlign w:val="center"/>
          </w:tcPr>
          <w:p w14:paraId="6A4E29A2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53A01ABF" w14:textId="77777777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402EE4A2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6205ED1F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2" w:type="pct"/>
            <w:shd w:val="clear" w:color="auto" w:fill="auto"/>
          </w:tcPr>
          <w:p w14:paraId="1866A90A" w14:textId="18DDE1A4" w:rsidR="005C798D" w:rsidRPr="00816DB8" w:rsidRDefault="005C798D" w:rsidP="005C798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  <w:tr w:rsidR="005C798D" w:rsidRPr="00816DB8" w14:paraId="0A48F18A" w14:textId="77777777" w:rsidTr="008F5242">
        <w:trPr>
          <w:trHeight w:val="350"/>
        </w:trPr>
        <w:tc>
          <w:tcPr>
            <w:tcW w:w="442" w:type="pct"/>
          </w:tcPr>
          <w:p w14:paraId="143CA695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WAD</w:t>
            </w:r>
          </w:p>
        </w:tc>
        <w:tc>
          <w:tcPr>
            <w:tcW w:w="517" w:type="pct"/>
            <w:vAlign w:val="center"/>
          </w:tcPr>
          <w:p w14:paraId="75CF51EE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31</w:t>
            </w:r>
          </w:p>
        </w:tc>
        <w:tc>
          <w:tcPr>
            <w:tcW w:w="948" w:type="pct"/>
            <w:vAlign w:val="center"/>
          </w:tcPr>
          <w:p w14:paraId="2D871352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vanced Web Application Development</w:t>
            </w:r>
          </w:p>
        </w:tc>
        <w:tc>
          <w:tcPr>
            <w:tcW w:w="1296" w:type="pct"/>
            <w:vAlign w:val="center"/>
          </w:tcPr>
          <w:p w14:paraId="31FCEE02" w14:textId="77777777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4F438590" w14:textId="77777777" w:rsidR="005C798D" w:rsidRPr="00816DB8" w:rsidRDefault="005C798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07" w:type="pct"/>
          </w:tcPr>
          <w:p w14:paraId="6C67C00C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633F8B49" w14:textId="77777777" w:rsidR="005C798D" w:rsidRPr="00816DB8" w:rsidRDefault="005C798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22" w:type="pct"/>
            <w:shd w:val="clear" w:color="auto" w:fill="auto"/>
          </w:tcPr>
          <w:p w14:paraId="17CF6456" w14:textId="13260901" w:rsidR="005C798D" w:rsidRPr="00816DB8" w:rsidRDefault="005C798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5C798D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B LABS</w:t>
            </w:r>
          </w:p>
        </w:tc>
      </w:tr>
    </w:tbl>
    <w:p w14:paraId="50AE321A" w14:textId="77777777" w:rsidR="005A3622" w:rsidRPr="00816DB8" w:rsidRDefault="005A362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5C4FAE4" w14:textId="0F98BEF3" w:rsidR="009D588D" w:rsidRPr="00816DB8" w:rsidRDefault="009D588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OFFICE AND INFORMATION MANAGEMENT YEAR ONE </w:t>
      </w:r>
      <w:r w:rsidR="0024769F" w:rsidRPr="00816DB8">
        <w:rPr>
          <w:rFonts w:ascii="Book Antiqua" w:hAnsi="Book Antiqua"/>
          <w:b/>
          <w:sz w:val="18"/>
          <w:szCs w:val="18"/>
        </w:rPr>
        <w:t>–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24769F" w:rsidRPr="00816DB8">
        <w:rPr>
          <w:rFonts w:ascii="Book Antiqua" w:hAnsi="Book Antiqua"/>
          <w:b/>
          <w:sz w:val="18"/>
          <w:szCs w:val="18"/>
        </w:rPr>
        <w:t xml:space="preserve">GROUP A 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- </w:t>
      </w:r>
      <w:r w:rsidR="00423AF9" w:rsidRPr="00816DB8">
        <w:rPr>
          <w:rFonts w:ascii="Book Antiqua" w:hAnsi="Book Antiqua"/>
          <w:b/>
          <w:sz w:val="18"/>
          <w:szCs w:val="18"/>
        </w:rPr>
        <w:t>1</w:t>
      </w:r>
      <w:r w:rsidR="00434593" w:rsidRPr="00816DB8">
        <w:rPr>
          <w:rFonts w:ascii="Book Antiqua" w:hAnsi="Book Antiqua"/>
          <w:b/>
          <w:sz w:val="18"/>
          <w:szCs w:val="18"/>
        </w:rPr>
        <w:t>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13F89454" w14:textId="77777777" w:rsidTr="00E3368D">
        <w:tc>
          <w:tcPr>
            <w:tcW w:w="941" w:type="pct"/>
          </w:tcPr>
          <w:p w14:paraId="30D9E8CD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2C4D07F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7F71AD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B38D603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E76F49A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49284AC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79FB4F5" w14:textId="77777777" w:rsidTr="00E3368D">
        <w:tc>
          <w:tcPr>
            <w:tcW w:w="941" w:type="pct"/>
          </w:tcPr>
          <w:p w14:paraId="425F05D3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526F490A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251F939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DD2CB75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AD439D8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4ABBF480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0F4FAB7C" w14:textId="77777777" w:rsidTr="00E3368D">
        <w:tc>
          <w:tcPr>
            <w:tcW w:w="941" w:type="pct"/>
          </w:tcPr>
          <w:p w14:paraId="34EDE868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5F9A99C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5EC989D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10A7C22A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ED073F1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DFC9E3E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4ECE8A33" w14:textId="77777777" w:rsidTr="00E3368D">
        <w:tc>
          <w:tcPr>
            <w:tcW w:w="941" w:type="pct"/>
          </w:tcPr>
          <w:p w14:paraId="7E726A5E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06678C71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D837AEE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480FD8EC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301B51F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138E2282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184A72A3" w14:textId="77777777" w:rsidTr="00E3368D">
        <w:tc>
          <w:tcPr>
            <w:tcW w:w="941" w:type="pct"/>
          </w:tcPr>
          <w:p w14:paraId="6498B079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0B70C04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954CB2C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5032907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549EDC6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4033A4EA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925528" w:rsidRPr="00816DB8" w14:paraId="44F8207B" w14:textId="77777777" w:rsidTr="00E3368D">
        <w:tc>
          <w:tcPr>
            <w:tcW w:w="941" w:type="pct"/>
          </w:tcPr>
          <w:p w14:paraId="7B1C9195" w14:textId="17A558AA" w:rsidR="00925528" w:rsidRPr="00816DB8" w:rsidRDefault="008F5242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725" w:type="pct"/>
          </w:tcPr>
          <w:p w14:paraId="1209EE14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21FF2CF1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56BCB74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2368F9EF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D4902AB" w14:textId="77777777" w:rsidR="00925528" w:rsidRPr="00816DB8" w:rsidRDefault="009255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02D7A9" w14:textId="77777777" w:rsidR="009D588D" w:rsidRPr="00816DB8" w:rsidRDefault="009D588D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86B73" w14:textId="77777777" w:rsidR="009D588D" w:rsidRPr="00816DB8" w:rsidRDefault="009D588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6"/>
        <w:gridCol w:w="997"/>
        <w:gridCol w:w="1531"/>
        <w:gridCol w:w="2754"/>
        <w:gridCol w:w="486"/>
        <w:gridCol w:w="592"/>
        <w:gridCol w:w="756"/>
        <w:gridCol w:w="1370"/>
      </w:tblGrid>
      <w:tr w:rsidR="002B1C07" w:rsidRPr="00816DB8" w14:paraId="4C578737" w14:textId="77777777" w:rsidTr="003F10AA">
        <w:trPr>
          <w:trHeight w:val="323"/>
        </w:trPr>
        <w:tc>
          <w:tcPr>
            <w:tcW w:w="419" w:type="pct"/>
          </w:tcPr>
          <w:p w14:paraId="19DEFAC3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1A46D878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57" w:type="pct"/>
          </w:tcPr>
          <w:p w14:paraId="2AEB2DF7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507" w:type="pct"/>
          </w:tcPr>
          <w:p w14:paraId="1B4F2351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60A91F3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1E8DE19C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88" w:type="pct"/>
          </w:tcPr>
          <w:p w14:paraId="4414D857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6EBC640F" w14:textId="77777777" w:rsidR="009D588D" w:rsidRPr="00816DB8" w:rsidRDefault="009D588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26E74CB" w14:textId="77777777" w:rsidTr="003F10AA">
        <w:tc>
          <w:tcPr>
            <w:tcW w:w="419" w:type="pct"/>
          </w:tcPr>
          <w:p w14:paraId="54EB14E2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3" w:type="pct"/>
            <w:vAlign w:val="bottom"/>
          </w:tcPr>
          <w:p w14:paraId="598CFC04" w14:textId="77777777" w:rsidR="0024691C" w:rsidRPr="00816DB8" w:rsidRDefault="0024691C" w:rsidP="001A6D86">
            <w:pPr>
              <w:ind w:left="-221" w:firstLine="221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857" w:type="pct"/>
            <w:vAlign w:val="bottom"/>
          </w:tcPr>
          <w:p w14:paraId="10ACFE19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 Accounting</w:t>
            </w:r>
          </w:p>
        </w:tc>
        <w:tc>
          <w:tcPr>
            <w:tcW w:w="1507" w:type="pct"/>
            <w:vAlign w:val="center"/>
          </w:tcPr>
          <w:p w14:paraId="31B1BF83" w14:textId="0D560C54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B0CCCD3" w14:textId="77777777" w:rsidR="0024691C" w:rsidRPr="00816DB8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051A7207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88" w:type="pct"/>
          </w:tcPr>
          <w:p w14:paraId="629532EF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10CFE41A" w14:textId="77777777" w:rsidR="0024691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2B1C07" w:rsidRPr="00816DB8" w14:paraId="2C991D4E" w14:textId="77777777" w:rsidTr="003F10AA">
        <w:tc>
          <w:tcPr>
            <w:tcW w:w="419" w:type="pct"/>
          </w:tcPr>
          <w:p w14:paraId="32833DD4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53" w:type="pct"/>
            <w:vAlign w:val="bottom"/>
          </w:tcPr>
          <w:p w14:paraId="6FE7BCB0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857" w:type="pct"/>
            <w:vAlign w:val="bottom"/>
          </w:tcPr>
          <w:p w14:paraId="283EA180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507" w:type="pct"/>
            <w:vAlign w:val="center"/>
          </w:tcPr>
          <w:p w14:paraId="2BF06C8A" w14:textId="39239E20" w:rsidR="00582170" w:rsidRPr="00816DB8" w:rsidRDefault="00582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4180A567" w14:textId="77777777" w:rsidR="0024691C" w:rsidRPr="00816DB8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7F562DE4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288" w:type="pct"/>
          </w:tcPr>
          <w:p w14:paraId="282B7CFD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58" w:type="pct"/>
          </w:tcPr>
          <w:p w14:paraId="2766C4D0" w14:textId="77777777" w:rsidR="0024691C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="0069284C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5 RM 2</w:t>
            </w:r>
          </w:p>
        </w:tc>
      </w:tr>
      <w:tr w:rsidR="002B1C07" w:rsidRPr="00816DB8" w14:paraId="1A29FA20" w14:textId="77777777" w:rsidTr="003F10AA">
        <w:trPr>
          <w:trHeight w:val="575"/>
        </w:trPr>
        <w:tc>
          <w:tcPr>
            <w:tcW w:w="419" w:type="pct"/>
          </w:tcPr>
          <w:p w14:paraId="09060697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53" w:type="pct"/>
            <w:vAlign w:val="bottom"/>
          </w:tcPr>
          <w:p w14:paraId="47378CBF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857" w:type="pct"/>
            <w:vAlign w:val="bottom"/>
          </w:tcPr>
          <w:p w14:paraId="391F5693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ICT</w:t>
            </w:r>
          </w:p>
        </w:tc>
        <w:tc>
          <w:tcPr>
            <w:tcW w:w="1507" w:type="pct"/>
            <w:vAlign w:val="center"/>
          </w:tcPr>
          <w:p w14:paraId="0249216B" w14:textId="26760087" w:rsidR="00133F17" w:rsidRPr="00816DB8" w:rsidRDefault="00133F1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4A93BB72" w14:textId="77777777" w:rsidR="0024691C" w:rsidRPr="00816DB8" w:rsidRDefault="0024691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48" w:type="pct"/>
          </w:tcPr>
          <w:p w14:paraId="208AD963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88" w:type="pct"/>
          </w:tcPr>
          <w:p w14:paraId="09C274B3" w14:textId="77777777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0403A051" w14:textId="77777777" w:rsidR="0024691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2B1C07" w:rsidRPr="00816DB8" w14:paraId="439FAAB8" w14:textId="77777777" w:rsidTr="003F10AA">
        <w:tc>
          <w:tcPr>
            <w:tcW w:w="419" w:type="pct"/>
          </w:tcPr>
          <w:p w14:paraId="576D6807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vAlign w:val="bottom"/>
          </w:tcPr>
          <w:p w14:paraId="1B3CBC8C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57" w:type="pct"/>
            <w:vAlign w:val="bottom"/>
          </w:tcPr>
          <w:p w14:paraId="0419FED6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Communication Skills </w:t>
            </w:r>
          </w:p>
        </w:tc>
        <w:tc>
          <w:tcPr>
            <w:tcW w:w="1507" w:type="pct"/>
            <w:vAlign w:val="center"/>
          </w:tcPr>
          <w:p w14:paraId="08B669D7" w14:textId="17FEF8C9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9071B85" w14:textId="77777777" w:rsidR="0069284C" w:rsidRPr="00816DB8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00B7A2EC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8" w:type="pct"/>
          </w:tcPr>
          <w:p w14:paraId="1FF1F6E7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2099B41E" w14:textId="77777777" w:rsidR="0069284C" w:rsidRPr="00816DB8" w:rsidRDefault="006928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  <w:tr w:rsidR="001F59B8" w:rsidRPr="00816DB8" w14:paraId="04A14A3A" w14:textId="77777777" w:rsidTr="003F10AA">
        <w:tc>
          <w:tcPr>
            <w:tcW w:w="419" w:type="pct"/>
          </w:tcPr>
          <w:p w14:paraId="5F651F6F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3" w:type="pct"/>
            <w:vAlign w:val="bottom"/>
          </w:tcPr>
          <w:p w14:paraId="4573CB87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857" w:type="pct"/>
            <w:vAlign w:val="bottom"/>
          </w:tcPr>
          <w:p w14:paraId="0653CA98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507" w:type="pct"/>
            <w:vAlign w:val="center"/>
          </w:tcPr>
          <w:p w14:paraId="469678E0" w14:textId="2B9B0446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5A815E0" w14:textId="77777777" w:rsidR="0069284C" w:rsidRPr="00816DB8" w:rsidRDefault="0069284C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48" w:type="pct"/>
          </w:tcPr>
          <w:p w14:paraId="6C5BE673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88" w:type="pct"/>
          </w:tcPr>
          <w:p w14:paraId="1CA4ACD6" w14:textId="77777777" w:rsidR="0069284C" w:rsidRPr="00816DB8" w:rsidRDefault="0069284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7487464F" w14:textId="77777777" w:rsidR="0069284C" w:rsidRPr="00816DB8" w:rsidRDefault="0069284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8970A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 RM 2</w:t>
            </w:r>
          </w:p>
        </w:tc>
      </w:tr>
    </w:tbl>
    <w:p w14:paraId="3AA93A8F" w14:textId="77777777" w:rsidR="00C53157" w:rsidRPr="00816DB8" w:rsidRDefault="00C53157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9384F3A" w14:textId="77777777" w:rsidR="00355708" w:rsidRPr="00816DB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0441E4A" w14:textId="77777777" w:rsidR="00AE60DF" w:rsidRPr="00816DB8" w:rsidRDefault="00AE60DF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04ADBE4" w14:textId="77777777" w:rsidR="00AE60DF" w:rsidRPr="00816DB8" w:rsidRDefault="00AE60DF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2E29FF5" w14:textId="4D9B78F6" w:rsidR="00CD4ED0" w:rsidRPr="00816DB8" w:rsidRDefault="00CD4ED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OFFICE AND INFORMATION MANAGEMENT YEAR ONE </w:t>
      </w:r>
      <w:r w:rsidR="0024769F" w:rsidRPr="00816DB8">
        <w:rPr>
          <w:rFonts w:ascii="Book Antiqua" w:hAnsi="Book Antiqua"/>
          <w:b/>
          <w:sz w:val="18"/>
          <w:szCs w:val="18"/>
        </w:rPr>
        <w:t>–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24769F" w:rsidRPr="00816DB8">
        <w:rPr>
          <w:rFonts w:ascii="Book Antiqua" w:hAnsi="Book Antiqua"/>
          <w:b/>
          <w:sz w:val="18"/>
          <w:szCs w:val="18"/>
        </w:rPr>
        <w:t xml:space="preserve">GROUP B </w:t>
      </w:r>
      <w:r w:rsidR="00EA3C20" w:rsidRPr="00816DB8">
        <w:rPr>
          <w:rFonts w:ascii="Book Antiqua" w:hAnsi="Book Antiqua"/>
          <w:b/>
          <w:sz w:val="18"/>
          <w:szCs w:val="18"/>
        </w:rPr>
        <w:t>(</w:t>
      </w:r>
      <w:r w:rsidR="00434593" w:rsidRPr="00816DB8">
        <w:rPr>
          <w:rFonts w:ascii="Book Antiqua" w:hAnsi="Book Antiqua"/>
          <w:b/>
          <w:sz w:val="18"/>
          <w:szCs w:val="18"/>
        </w:rPr>
        <w:t>100</w:t>
      </w:r>
      <w:r w:rsidR="00EA3C20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486"/>
        <w:gridCol w:w="1542"/>
        <w:gridCol w:w="1542"/>
        <w:gridCol w:w="1542"/>
        <w:gridCol w:w="1538"/>
      </w:tblGrid>
      <w:tr w:rsidR="002B1C07" w:rsidRPr="00816DB8" w14:paraId="40A2D6D3" w14:textId="77777777" w:rsidTr="00635F42">
        <w:tc>
          <w:tcPr>
            <w:tcW w:w="862" w:type="pct"/>
          </w:tcPr>
          <w:p w14:paraId="3B1F4396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4" w:type="pct"/>
          </w:tcPr>
          <w:p w14:paraId="39709334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ECC1732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6A2A2D1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84D1AF9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1107D47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18D8FEB" w14:textId="77777777" w:rsidTr="00635F42">
        <w:tc>
          <w:tcPr>
            <w:tcW w:w="862" w:type="pct"/>
          </w:tcPr>
          <w:p w14:paraId="421821D0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4" w:type="pct"/>
          </w:tcPr>
          <w:p w14:paraId="32D5F524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552A31FB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4ECC4419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D5D4BBA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4F2ECD7A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5606A631" w14:textId="77777777" w:rsidTr="00635F42">
        <w:tc>
          <w:tcPr>
            <w:tcW w:w="862" w:type="pct"/>
          </w:tcPr>
          <w:p w14:paraId="3ED718F7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4" w:type="pct"/>
          </w:tcPr>
          <w:p w14:paraId="5CE59977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F3D4CFC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4" w:type="pct"/>
          </w:tcPr>
          <w:p w14:paraId="1DBF48D3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4E598212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2" w:type="pct"/>
          </w:tcPr>
          <w:p w14:paraId="5ADFC7F3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08C6A314" w14:textId="77777777" w:rsidTr="00635F42">
        <w:tc>
          <w:tcPr>
            <w:tcW w:w="862" w:type="pct"/>
          </w:tcPr>
          <w:p w14:paraId="58229BBD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4" w:type="pct"/>
          </w:tcPr>
          <w:p w14:paraId="42BD77C1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9A7F5A3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3B8755D7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1F4FB09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2" w:type="pct"/>
          </w:tcPr>
          <w:p w14:paraId="3E4F719E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4B98E82F" w14:textId="77777777" w:rsidTr="00635F42">
        <w:tc>
          <w:tcPr>
            <w:tcW w:w="862" w:type="pct"/>
          </w:tcPr>
          <w:p w14:paraId="476AE03A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4" w:type="pct"/>
          </w:tcPr>
          <w:p w14:paraId="6A28E01E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D2AD0F1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2E9E7290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F9DBCF5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2" w:type="pct"/>
          </w:tcPr>
          <w:p w14:paraId="3166B0C9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B85692" w:rsidRPr="00816DB8" w14:paraId="3AE6C29B" w14:textId="77777777" w:rsidTr="00635F42">
        <w:tc>
          <w:tcPr>
            <w:tcW w:w="862" w:type="pct"/>
          </w:tcPr>
          <w:p w14:paraId="441032C2" w14:textId="77777777" w:rsidR="00B85692" w:rsidRPr="00816DB8" w:rsidRDefault="00B8569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04" w:type="pct"/>
          </w:tcPr>
          <w:p w14:paraId="3C781498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a.m.</w:t>
            </w:r>
          </w:p>
          <w:p w14:paraId="65BAD612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BB35BFC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ADCBE85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185C457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43CA1725" w14:textId="77777777" w:rsidR="00B85692" w:rsidRPr="00816DB8" w:rsidRDefault="00B8569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1C477D2" w14:textId="77777777" w:rsidR="00CD4ED0" w:rsidRPr="00816DB8" w:rsidRDefault="00CD4ED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358004" w14:textId="77777777" w:rsidR="00CD4ED0" w:rsidRPr="00816DB8" w:rsidRDefault="00CD4ED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8"/>
        <w:gridCol w:w="1063"/>
        <w:gridCol w:w="1889"/>
        <w:gridCol w:w="2170"/>
        <w:gridCol w:w="566"/>
        <w:gridCol w:w="664"/>
        <w:gridCol w:w="756"/>
        <w:gridCol w:w="1336"/>
      </w:tblGrid>
      <w:tr w:rsidR="00E94BC8" w:rsidRPr="00816DB8" w14:paraId="57FA0E97" w14:textId="77777777" w:rsidTr="00E94BC8">
        <w:trPr>
          <w:trHeight w:val="323"/>
        </w:trPr>
        <w:tc>
          <w:tcPr>
            <w:tcW w:w="432" w:type="pct"/>
          </w:tcPr>
          <w:p w14:paraId="047CF34C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5" w:type="pct"/>
          </w:tcPr>
          <w:p w14:paraId="488E55EB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2" w:type="pct"/>
          </w:tcPr>
          <w:p w14:paraId="1782F1C3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4" w:type="pct"/>
          </w:tcPr>
          <w:p w14:paraId="15819411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6" w:type="pct"/>
          </w:tcPr>
          <w:p w14:paraId="271A1BEE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59" w:type="pct"/>
          </w:tcPr>
          <w:p w14:paraId="2FAE4571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9" w:type="pct"/>
          </w:tcPr>
          <w:p w14:paraId="4BAABA92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3" w:type="pct"/>
          </w:tcPr>
          <w:p w14:paraId="6FC4478E" w14:textId="77777777" w:rsidR="00CD4ED0" w:rsidRPr="00816DB8" w:rsidRDefault="00CD4ED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E94BC8" w:rsidRPr="00816DB8" w14:paraId="3ED79C7C" w14:textId="77777777" w:rsidTr="00E94BC8">
        <w:tc>
          <w:tcPr>
            <w:tcW w:w="432" w:type="pct"/>
          </w:tcPr>
          <w:p w14:paraId="2F0EA860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75" w:type="pct"/>
            <w:vAlign w:val="bottom"/>
          </w:tcPr>
          <w:p w14:paraId="605E2578" w14:textId="77777777" w:rsidR="00413101" w:rsidRPr="00816DB8" w:rsidRDefault="00413101" w:rsidP="001A6D86">
            <w:pPr>
              <w:ind w:left="-221" w:firstLine="221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3</w:t>
            </w:r>
          </w:p>
        </w:tc>
        <w:tc>
          <w:tcPr>
            <w:tcW w:w="1022" w:type="pct"/>
            <w:vAlign w:val="bottom"/>
          </w:tcPr>
          <w:p w14:paraId="16D04816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 Accounting</w:t>
            </w:r>
          </w:p>
        </w:tc>
        <w:tc>
          <w:tcPr>
            <w:tcW w:w="1174" w:type="pct"/>
            <w:vAlign w:val="center"/>
          </w:tcPr>
          <w:p w14:paraId="4F6A1F26" w14:textId="74FFAF51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</w:tcPr>
          <w:p w14:paraId="3539E69F" w14:textId="77777777" w:rsidR="00413101" w:rsidRPr="00816DB8" w:rsidRDefault="00413101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9" w:type="pct"/>
          </w:tcPr>
          <w:p w14:paraId="0951383C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0BE6FA71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3" w:type="pct"/>
          </w:tcPr>
          <w:p w14:paraId="37226DB5" w14:textId="6CB49778" w:rsidR="00413101" w:rsidRPr="00816DB8" w:rsidRDefault="00413101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5 RM 2</w:t>
            </w:r>
          </w:p>
        </w:tc>
      </w:tr>
      <w:tr w:rsidR="00E94BC8" w:rsidRPr="00816DB8" w14:paraId="7D9F1C48" w14:textId="77777777" w:rsidTr="00E94BC8">
        <w:tc>
          <w:tcPr>
            <w:tcW w:w="432" w:type="pct"/>
          </w:tcPr>
          <w:p w14:paraId="709B11D1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75" w:type="pct"/>
            <w:vAlign w:val="bottom"/>
          </w:tcPr>
          <w:p w14:paraId="080777CA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M1101</w:t>
            </w:r>
          </w:p>
        </w:tc>
        <w:tc>
          <w:tcPr>
            <w:tcW w:w="1022" w:type="pct"/>
            <w:vAlign w:val="bottom"/>
          </w:tcPr>
          <w:p w14:paraId="218B3369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174" w:type="pct"/>
            <w:vAlign w:val="center"/>
          </w:tcPr>
          <w:p w14:paraId="58E73543" w14:textId="0FF5B7FB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</w:tcPr>
          <w:p w14:paraId="38F33DC2" w14:textId="77777777" w:rsidR="00413101" w:rsidRPr="00816DB8" w:rsidRDefault="00413101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9" w:type="pct"/>
          </w:tcPr>
          <w:p w14:paraId="6694FCF6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7CB96020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3" w:type="pct"/>
          </w:tcPr>
          <w:p w14:paraId="6EA9A801" w14:textId="61DAC58C" w:rsidR="00413101" w:rsidRPr="00816DB8" w:rsidRDefault="00413101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LK  5 RM 2</w:t>
            </w:r>
          </w:p>
        </w:tc>
      </w:tr>
      <w:tr w:rsidR="00E94BC8" w:rsidRPr="00816DB8" w14:paraId="1EAA6465" w14:textId="77777777" w:rsidTr="00E94BC8">
        <w:trPr>
          <w:trHeight w:val="575"/>
        </w:trPr>
        <w:tc>
          <w:tcPr>
            <w:tcW w:w="432" w:type="pct"/>
          </w:tcPr>
          <w:p w14:paraId="5C0CE1FA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575" w:type="pct"/>
            <w:vAlign w:val="bottom"/>
          </w:tcPr>
          <w:p w14:paraId="75461C58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C1107</w:t>
            </w:r>
          </w:p>
        </w:tc>
        <w:tc>
          <w:tcPr>
            <w:tcW w:w="1022" w:type="pct"/>
            <w:vAlign w:val="bottom"/>
          </w:tcPr>
          <w:p w14:paraId="1DBA44B9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inciples of ICT</w:t>
            </w:r>
          </w:p>
        </w:tc>
        <w:tc>
          <w:tcPr>
            <w:tcW w:w="1174" w:type="pct"/>
            <w:vAlign w:val="center"/>
          </w:tcPr>
          <w:p w14:paraId="0DEB1E4A" w14:textId="609FCDE8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</w:tcPr>
          <w:p w14:paraId="0FF5AF63" w14:textId="77777777" w:rsidR="00413101" w:rsidRPr="00816DB8" w:rsidRDefault="00413101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59" w:type="pct"/>
          </w:tcPr>
          <w:p w14:paraId="5F562CC6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9" w:type="pct"/>
          </w:tcPr>
          <w:p w14:paraId="08009089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3" w:type="pct"/>
          </w:tcPr>
          <w:p w14:paraId="05335E04" w14:textId="53D3BF83" w:rsidR="00413101" w:rsidRPr="00816DB8" w:rsidRDefault="00413101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5 RM 2</w:t>
            </w:r>
          </w:p>
        </w:tc>
      </w:tr>
      <w:tr w:rsidR="00E94BC8" w:rsidRPr="00816DB8" w14:paraId="2E71282C" w14:textId="77777777" w:rsidTr="00E94BC8">
        <w:tc>
          <w:tcPr>
            <w:tcW w:w="432" w:type="pct"/>
          </w:tcPr>
          <w:p w14:paraId="09DA3F3A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75" w:type="pct"/>
            <w:vAlign w:val="bottom"/>
          </w:tcPr>
          <w:p w14:paraId="14B840F5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22" w:type="pct"/>
            <w:vAlign w:val="bottom"/>
          </w:tcPr>
          <w:p w14:paraId="7BA0A2E9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Communication Skills </w:t>
            </w:r>
          </w:p>
        </w:tc>
        <w:tc>
          <w:tcPr>
            <w:tcW w:w="1174" w:type="pct"/>
            <w:vAlign w:val="center"/>
          </w:tcPr>
          <w:p w14:paraId="1BD46F92" w14:textId="6DAB202F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</w:tcPr>
          <w:p w14:paraId="3FC8E365" w14:textId="77777777" w:rsidR="00413101" w:rsidRPr="00816DB8" w:rsidRDefault="00413101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9" w:type="pct"/>
          </w:tcPr>
          <w:p w14:paraId="18C86BBE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9" w:type="pct"/>
          </w:tcPr>
          <w:p w14:paraId="5BDA0787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23" w:type="pct"/>
          </w:tcPr>
          <w:p w14:paraId="565FA606" w14:textId="6E50550E" w:rsidR="00413101" w:rsidRPr="00816DB8" w:rsidRDefault="00413101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5 RM 2</w:t>
            </w:r>
          </w:p>
        </w:tc>
      </w:tr>
      <w:tr w:rsidR="00E94BC8" w:rsidRPr="00816DB8" w14:paraId="10492109" w14:textId="77777777" w:rsidTr="00E94BC8">
        <w:tc>
          <w:tcPr>
            <w:tcW w:w="432" w:type="pct"/>
          </w:tcPr>
          <w:p w14:paraId="461EDA5A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75" w:type="pct"/>
            <w:vAlign w:val="bottom"/>
          </w:tcPr>
          <w:p w14:paraId="28AB9BA5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1022" w:type="pct"/>
            <w:vAlign w:val="bottom"/>
          </w:tcPr>
          <w:p w14:paraId="5A7EC076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74" w:type="pct"/>
            <w:vAlign w:val="center"/>
          </w:tcPr>
          <w:p w14:paraId="6220D1FB" w14:textId="58FEA249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6" w:type="pct"/>
          </w:tcPr>
          <w:p w14:paraId="20246CA4" w14:textId="77777777" w:rsidR="00413101" w:rsidRPr="00816DB8" w:rsidRDefault="00413101" w:rsidP="001A6D86">
            <w:pPr>
              <w:jc w:val="right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59" w:type="pct"/>
          </w:tcPr>
          <w:p w14:paraId="30689CFB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09" w:type="pct"/>
          </w:tcPr>
          <w:p w14:paraId="385B1503" w14:textId="77777777" w:rsidR="00413101" w:rsidRPr="00816DB8" w:rsidRDefault="004131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23" w:type="pct"/>
          </w:tcPr>
          <w:p w14:paraId="1941E70A" w14:textId="7F5AF176" w:rsidR="00413101" w:rsidRPr="00816DB8" w:rsidRDefault="00413101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5 RM 2</w:t>
            </w:r>
          </w:p>
        </w:tc>
      </w:tr>
    </w:tbl>
    <w:p w14:paraId="608504CC" w14:textId="77777777" w:rsidR="00355708" w:rsidRPr="00816DB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A15FE98" w14:textId="77777777" w:rsidR="006515CD" w:rsidRPr="00816DB8" w:rsidRDefault="006515C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13FCC7AB" w14:textId="6A0F66CE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OFFICE AND INFORMATION MANAGEMENT YEAR TWO – GROUP A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11"/>
        <w:gridCol w:w="1470"/>
        <w:gridCol w:w="1517"/>
        <w:gridCol w:w="1516"/>
        <w:gridCol w:w="1516"/>
        <w:gridCol w:w="1512"/>
      </w:tblGrid>
      <w:tr w:rsidR="00BE39A5" w:rsidRPr="00816DB8" w14:paraId="5CDD20E9" w14:textId="77777777" w:rsidTr="00791E8C">
        <w:tc>
          <w:tcPr>
            <w:tcW w:w="925" w:type="pct"/>
          </w:tcPr>
          <w:p w14:paraId="6384A617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5" w:type="pct"/>
          </w:tcPr>
          <w:p w14:paraId="72E4AF52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4A26DD5E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50072D4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3E61A7C2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436D8D93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F4C30" w:rsidRPr="00816DB8" w14:paraId="58A27498" w14:textId="77777777" w:rsidTr="00791E8C">
        <w:tc>
          <w:tcPr>
            <w:tcW w:w="925" w:type="pct"/>
          </w:tcPr>
          <w:p w14:paraId="2A4462B0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5" w:type="pct"/>
          </w:tcPr>
          <w:p w14:paraId="1C8ABDD3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20" w:type="pct"/>
          </w:tcPr>
          <w:p w14:paraId="11A110DC" w14:textId="6EE66835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20" w:type="pct"/>
          </w:tcPr>
          <w:p w14:paraId="6B108D27" w14:textId="2B49EC29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20" w:type="pct"/>
          </w:tcPr>
          <w:p w14:paraId="75040B13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18" w:type="pct"/>
          </w:tcPr>
          <w:p w14:paraId="3729C61F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2F4C30" w:rsidRPr="00816DB8" w14:paraId="4EAE8A38" w14:textId="77777777" w:rsidTr="00791E8C">
        <w:tc>
          <w:tcPr>
            <w:tcW w:w="925" w:type="pct"/>
          </w:tcPr>
          <w:p w14:paraId="6B5FC32F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5" w:type="pct"/>
          </w:tcPr>
          <w:p w14:paraId="53CFC55A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20" w:type="pct"/>
          </w:tcPr>
          <w:p w14:paraId="64D30175" w14:textId="1838BD21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20" w:type="pct"/>
          </w:tcPr>
          <w:p w14:paraId="0DEBD7B3" w14:textId="4DF5ADFF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20" w:type="pct"/>
          </w:tcPr>
          <w:p w14:paraId="2BBE9A9C" w14:textId="113E9067" w:rsidR="002F4C30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18" w:type="pct"/>
          </w:tcPr>
          <w:p w14:paraId="4A3E2F6F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1414F2" w:rsidRPr="00816DB8" w14:paraId="21654CEE" w14:textId="77777777" w:rsidTr="00791E8C">
        <w:tc>
          <w:tcPr>
            <w:tcW w:w="925" w:type="pct"/>
          </w:tcPr>
          <w:p w14:paraId="18F95878" w14:textId="7777777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5" w:type="pct"/>
          </w:tcPr>
          <w:p w14:paraId="30C3AA11" w14:textId="15C4528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20" w:type="pct"/>
          </w:tcPr>
          <w:p w14:paraId="5D602A09" w14:textId="4E6F9D35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20" w:type="pct"/>
          </w:tcPr>
          <w:p w14:paraId="4D398FA2" w14:textId="77777777" w:rsidR="001414F2" w:rsidRPr="005900F6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5900F6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20" w:type="pct"/>
          </w:tcPr>
          <w:p w14:paraId="34481710" w14:textId="11C764B4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18" w:type="pct"/>
          </w:tcPr>
          <w:p w14:paraId="4CA99927" w14:textId="6CDBEE4D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</w:tr>
      <w:tr w:rsidR="001414F2" w:rsidRPr="00816DB8" w14:paraId="54FEFB7E" w14:textId="77777777" w:rsidTr="00791E8C">
        <w:tc>
          <w:tcPr>
            <w:tcW w:w="925" w:type="pct"/>
          </w:tcPr>
          <w:p w14:paraId="4644FF2E" w14:textId="7777777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5" w:type="pct"/>
          </w:tcPr>
          <w:p w14:paraId="5FFE74CE" w14:textId="65521E68" w:rsidR="001414F2" w:rsidRPr="00816DB8" w:rsidRDefault="009C101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20" w:type="pct"/>
          </w:tcPr>
          <w:p w14:paraId="3FD3EEA8" w14:textId="2AEEE075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20" w:type="pct"/>
          </w:tcPr>
          <w:p w14:paraId="40778B7B" w14:textId="77777777" w:rsidR="001414F2" w:rsidRPr="005900F6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5900F6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20" w:type="pct"/>
          </w:tcPr>
          <w:p w14:paraId="452ECF77" w14:textId="296F12C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18" w:type="pct"/>
          </w:tcPr>
          <w:p w14:paraId="2FD9E3A5" w14:textId="4C51F5AF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</w:tr>
      <w:tr w:rsidR="001414F2" w:rsidRPr="00816DB8" w14:paraId="337AD4C5" w14:textId="77777777" w:rsidTr="00791E8C">
        <w:tc>
          <w:tcPr>
            <w:tcW w:w="925" w:type="pct"/>
          </w:tcPr>
          <w:p w14:paraId="615D0883" w14:textId="29179845" w:rsidR="001414F2" w:rsidRPr="001414F2" w:rsidRDefault="001414F2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95" w:type="pct"/>
          </w:tcPr>
          <w:p w14:paraId="65DD4508" w14:textId="77777777" w:rsidR="001414F2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491C7782" w14:textId="2B834E50" w:rsidR="001414F2" w:rsidRPr="001414F2" w:rsidRDefault="009C101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20" w:type="pct"/>
          </w:tcPr>
          <w:p w14:paraId="6421A1F9" w14:textId="029865BA" w:rsidR="001414F2" w:rsidRPr="00816DB8" w:rsidRDefault="001414F2" w:rsidP="009C101F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794FAEF0" w14:textId="77777777" w:rsidR="001414F2" w:rsidRPr="005900F6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00F71318" w14:textId="7777777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</w:tcPr>
          <w:p w14:paraId="21A43465" w14:textId="77777777" w:rsidR="001414F2" w:rsidRPr="00816DB8" w:rsidRDefault="001414F2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10A2D73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7E675A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7"/>
        <w:gridCol w:w="954"/>
        <w:gridCol w:w="1765"/>
        <w:gridCol w:w="1970"/>
        <w:gridCol w:w="486"/>
        <w:gridCol w:w="801"/>
        <w:gridCol w:w="671"/>
        <w:gridCol w:w="1798"/>
      </w:tblGrid>
      <w:tr w:rsidR="00BE39A5" w:rsidRPr="00816DB8" w14:paraId="3AEFF09E" w14:textId="77777777" w:rsidTr="00BD5C4E">
        <w:tc>
          <w:tcPr>
            <w:tcW w:w="431" w:type="pct"/>
          </w:tcPr>
          <w:p w14:paraId="724FA19D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6" w:type="pct"/>
          </w:tcPr>
          <w:p w14:paraId="73F7ED8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5" w:type="pct"/>
          </w:tcPr>
          <w:p w14:paraId="09607105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66" w:type="pct"/>
          </w:tcPr>
          <w:p w14:paraId="53DC94F9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504BEB39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0B8BD096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3" w:type="pct"/>
          </w:tcPr>
          <w:p w14:paraId="0DCDCD0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73" w:type="pct"/>
          </w:tcPr>
          <w:p w14:paraId="2B3F6AC6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F4C30" w:rsidRPr="00816DB8" w14:paraId="37D848F7" w14:textId="77777777" w:rsidTr="00F930BD">
        <w:tc>
          <w:tcPr>
            <w:tcW w:w="431" w:type="pct"/>
          </w:tcPr>
          <w:p w14:paraId="21EEAA34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516" w:type="pct"/>
            <w:vAlign w:val="center"/>
          </w:tcPr>
          <w:p w14:paraId="5C044755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955" w:type="pct"/>
            <w:vAlign w:val="center"/>
          </w:tcPr>
          <w:p w14:paraId="2B317BCB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Keyboard Skills II</w:t>
            </w:r>
          </w:p>
        </w:tc>
        <w:tc>
          <w:tcPr>
            <w:tcW w:w="1066" w:type="pct"/>
          </w:tcPr>
          <w:p w14:paraId="2466F483" w14:textId="30B6E49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CBF104C" w14:textId="77777777" w:rsidR="002F4C30" w:rsidRPr="00816DB8" w:rsidRDefault="002F4C3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68E0EAC1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179AE254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973" w:type="pct"/>
          </w:tcPr>
          <w:p w14:paraId="2BE97FCB" w14:textId="6B1F9CE4" w:rsidR="002F4C30" w:rsidRPr="00816DB8" w:rsidRDefault="002F4C30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LAB 4</w:t>
            </w:r>
          </w:p>
        </w:tc>
      </w:tr>
      <w:tr w:rsidR="002F4C30" w:rsidRPr="00816DB8" w14:paraId="24990552" w14:textId="77777777" w:rsidTr="00F930BD">
        <w:tc>
          <w:tcPr>
            <w:tcW w:w="431" w:type="pct"/>
          </w:tcPr>
          <w:p w14:paraId="7F740ABC" w14:textId="39DBC3C2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516" w:type="pct"/>
            <w:vAlign w:val="center"/>
          </w:tcPr>
          <w:p w14:paraId="21CCDACA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5</w:t>
            </w:r>
          </w:p>
        </w:tc>
        <w:tc>
          <w:tcPr>
            <w:tcW w:w="955" w:type="pct"/>
            <w:vAlign w:val="center"/>
          </w:tcPr>
          <w:p w14:paraId="4AF24109" w14:textId="1BB7802E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criptive Statistics</w:t>
            </w:r>
          </w:p>
        </w:tc>
        <w:tc>
          <w:tcPr>
            <w:tcW w:w="1066" w:type="pct"/>
          </w:tcPr>
          <w:p w14:paraId="4AB5E550" w14:textId="736C4699" w:rsidR="002F4C30" w:rsidRPr="00816DB8" w:rsidRDefault="002F4C30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F2B0F3F" w14:textId="77777777" w:rsidR="002F4C30" w:rsidRPr="00816DB8" w:rsidRDefault="002F4C3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71F4ADEA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3" w:type="pct"/>
          </w:tcPr>
          <w:p w14:paraId="52C0D587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973" w:type="pct"/>
          </w:tcPr>
          <w:p w14:paraId="4ACC8F0F" w14:textId="5334BC3D" w:rsidR="002F4C30" w:rsidRPr="00816DB8" w:rsidRDefault="004114C7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  <w:r w:rsidR="002F4C30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&amp;ADB LAB 4</w:t>
            </w:r>
          </w:p>
        </w:tc>
      </w:tr>
      <w:tr w:rsidR="002F4C30" w:rsidRPr="00816DB8" w14:paraId="1DF9FC99" w14:textId="77777777" w:rsidTr="00BD5C4E">
        <w:tc>
          <w:tcPr>
            <w:tcW w:w="431" w:type="pct"/>
          </w:tcPr>
          <w:p w14:paraId="1D6DF096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516" w:type="pct"/>
            <w:vAlign w:val="center"/>
          </w:tcPr>
          <w:p w14:paraId="1DB35D25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6</w:t>
            </w:r>
          </w:p>
        </w:tc>
        <w:tc>
          <w:tcPr>
            <w:tcW w:w="955" w:type="pct"/>
            <w:vAlign w:val="center"/>
          </w:tcPr>
          <w:p w14:paraId="05092631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ords and Archives Management</w:t>
            </w:r>
          </w:p>
        </w:tc>
        <w:tc>
          <w:tcPr>
            <w:tcW w:w="1066" w:type="pct"/>
            <w:vAlign w:val="center"/>
          </w:tcPr>
          <w:p w14:paraId="4B0ADFCC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B385F36" w14:textId="77777777" w:rsidR="002F4C30" w:rsidRPr="00816DB8" w:rsidRDefault="002F4C3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CA98D1C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4F9733A0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73" w:type="pct"/>
          </w:tcPr>
          <w:p w14:paraId="76A473C3" w14:textId="2433A4F2" w:rsidR="002F4C30" w:rsidRPr="00816DB8" w:rsidRDefault="002F4C30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LAB 4</w:t>
            </w:r>
          </w:p>
        </w:tc>
      </w:tr>
      <w:tr w:rsidR="002F4C30" w:rsidRPr="00816DB8" w14:paraId="72618E9D" w14:textId="77777777" w:rsidTr="00BD5C4E">
        <w:tc>
          <w:tcPr>
            <w:tcW w:w="431" w:type="pct"/>
          </w:tcPr>
          <w:p w14:paraId="1A5C3DB2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516" w:type="pct"/>
            <w:vAlign w:val="center"/>
          </w:tcPr>
          <w:p w14:paraId="5FB78D69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7</w:t>
            </w:r>
          </w:p>
        </w:tc>
        <w:tc>
          <w:tcPr>
            <w:tcW w:w="955" w:type="pct"/>
            <w:vAlign w:val="center"/>
          </w:tcPr>
          <w:p w14:paraId="1FB8D461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Networks Fundamentals</w:t>
            </w:r>
          </w:p>
        </w:tc>
        <w:tc>
          <w:tcPr>
            <w:tcW w:w="1066" w:type="pct"/>
            <w:vAlign w:val="center"/>
          </w:tcPr>
          <w:p w14:paraId="10B861E9" w14:textId="77777777" w:rsidR="002F4C30" w:rsidRPr="00816DB8" w:rsidRDefault="002F4C30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C90E4DD" w14:textId="77777777" w:rsidR="002F4C30" w:rsidRPr="00816DB8" w:rsidRDefault="002F4C30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2DA8B51F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3" w:type="pct"/>
          </w:tcPr>
          <w:p w14:paraId="3C394100" w14:textId="77777777" w:rsidR="002F4C30" w:rsidRPr="00816DB8" w:rsidRDefault="002F4C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973" w:type="pct"/>
          </w:tcPr>
          <w:p w14:paraId="63CE09F9" w14:textId="05754AD2" w:rsidR="002F4C30" w:rsidRPr="00816DB8" w:rsidRDefault="002F4C30" w:rsidP="004114C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4114C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</w:t>
            </w: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&amp; ADB LAB 4</w:t>
            </w:r>
          </w:p>
        </w:tc>
      </w:tr>
    </w:tbl>
    <w:p w14:paraId="23A9123A" w14:textId="77777777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282CF1D8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Administrative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0"/>
        <w:gridCol w:w="998"/>
        <w:gridCol w:w="1449"/>
        <w:gridCol w:w="2264"/>
        <w:gridCol w:w="486"/>
        <w:gridCol w:w="697"/>
        <w:gridCol w:w="756"/>
        <w:gridCol w:w="1802"/>
      </w:tblGrid>
      <w:tr w:rsidR="00BE39A5" w:rsidRPr="00816DB8" w14:paraId="7F1DEB52" w14:textId="77777777" w:rsidTr="006E4D94">
        <w:tc>
          <w:tcPr>
            <w:tcW w:w="427" w:type="pct"/>
          </w:tcPr>
          <w:p w14:paraId="5F46BCD7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37C767F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84" w:type="pct"/>
          </w:tcPr>
          <w:p w14:paraId="77ED0D4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5" w:type="pct"/>
          </w:tcPr>
          <w:p w14:paraId="5C22673B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2EDF1C93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7" w:type="pct"/>
          </w:tcPr>
          <w:p w14:paraId="4057FA96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9" w:type="pct"/>
          </w:tcPr>
          <w:p w14:paraId="0A351567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75" w:type="pct"/>
          </w:tcPr>
          <w:p w14:paraId="3182B9C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6E4D94" w:rsidRPr="00816DB8" w14:paraId="4907F2AB" w14:textId="77777777" w:rsidTr="006E4D94">
        <w:tc>
          <w:tcPr>
            <w:tcW w:w="427" w:type="pct"/>
          </w:tcPr>
          <w:p w14:paraId="39D99570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</w:t>
            </w:r>
          </w:p>
        </w:tc>
        <w:tc>
          <w:tcPr>
            <w:tcW w:w="540" w:type="pct"/>
            <w:vAlign w:val="center"/>
          </w:tcPr>
          <w:p w14:paraId="6B46ABD9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1</w:t>
            </w:r>
          </w:p>
        </w:tc>
        <w:tc>
          <w:tcPr>
            <w:tcW w:w="784" w:type="pct"/>
            <w:vAlign w:val="center"/>
          </w:tcPr>
          <w:p w14:paraId="113B8C96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hand II</w:t>
            </w:r>
          </w:p>
        </w:tc>
        <w:tc>
          <w:tcPr>
            <w:tcW w:w="1225" w:type="pct"/>
            <w:vAlign w:val="center"/>
          </w:tcPr>
          <w:p w14:paraId="348D0792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16844E8" w14:textId="77777777" w:rsidR="006E4D94" w:rsidRPr="00816DB8" w:rsidRDefault="006E4D94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7" w:type="pct"/>
          </w:tcPr>
          <w:p w14:paraId="38283C18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9" w:type="pct"/>
          </w:tcPr>
          <w:p w14:paraId="7A9626F4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75" w:type="pct"/>
          </w:tcPr>
          <w:p w14:paraId="6D614E5B" w14:textId="27A72519" w:rsidR="006E4D94" w:rsidRPr="00816DB8" w:rsidRDefault="006E4D94" w:rsidP="0039415C">
            <w:r w:rsidRPr="004276F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</w:t>
            </w:r>
          </w:p>
        </w:tc>
      </w:tr>
      <w:tr w:rsidR="006E4D94" w:rsidRPr="00816DB8" w14:paraId="3358B143" w14:textId="77777777" w:rsidTr="006E4D94">
        <w:tc>
          <w:tcPr>
            <w:tcW w:w="427" w:type="pct"/>
          </w:tcPr>
          <w:p w14:paraId="50F55C77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540" w:type="pct"/>
            <w:vAlign w:val="center"/>
          </w:tcPr>
          <w:p w14:paraId="6FE932F8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2102</w:t>
            </w:r>
          </w:p>
        </w:tc>
        <w:tc>
          <w:tcPr>
            <w:tcW w:w="784" w:type="pct"/>
            <w:vAlign w:val="center"/>
          </w:tcPr>
          <w:p w14:paraId="605549F4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dministrative Law</w:t>
            </w:r>
          </w:p>
        </w:tc>
        <w:tc>
          <w:tcPr>
            <w:tcW w:w="1225" w:type="pct"/>
            <w:vAlign w:val="center"/>
          </w:tcPr>
          <w:p w14:paraId="43030B34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66D1A381" w14:textId="77777777" w:rsidR="006E4D94" w:rsidRPr="00816DB8" w:rsidRDefault="006E4D94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7" w:type="pct"/>
          </w:tcPr>
          <w:p w14:paraId="137A6EFF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5B00EC06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975" w:type="pct"/>
          </w:tcPr>
          <w:p w14:paraId="4D6B95A5" w14:textId="080FCE89" w:rsidR="006E4D94" w:rsidRPr="00816DB8" w:rsidRDefault="006E4D94" w:rsidP="0039415C">
            <w:r w:rsidRPr="004276F7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</w:t>
            </w:r>
          </w:p>
        </w:tc>
      </w:tr>
    </w:tbl>
    <w:p w14:paraId="6C951467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E3CB50C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Information Management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0"/>
        <w:gridCol w:w="985"/>
        <w:gridCol w:w="1793"/>
        <w:gridCol w:w="2050"/>
        <w:gridCol w:w="499"/>
        <w:gridCol w:w="776"/>
        <w:gridCol w:w="688"/>
        <w:gridCol w:w="1601"/>
      </w:tblGrid>
      <w:tr w:rsidR="00BE39A5" w:rsidRPr="00816DB8" w14:paraId="7FD3BA24" w14:textId="77777777" w:rsidTr="0039415C">
        <w:tc>
          <w:tcPr>
            <w:tcW w:w="460" w:type="pct"/>
          </w:tcPr>
          <w:p w14:paraId="69FA4A20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3" w:type="pct"/>
          </w:tcPr>
          <w:p w14:paraId="41FA936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44F4BD57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9" w:type="pct"/>
          </w:tcPr>
          <w:p w14:paraId="7C1088EB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161A92B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</w:tcPr>
          <w:p w14:paraId="3AA38B99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2F2F302B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67" w:type="pct"/>
          </w:tcPr>
          <w:p w14:paraId="4057B55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E39A5" w:rsidRPr="00816DB8" w14:paraId="6A9E6B02" w14:textId="77777777" w:rsidTr="0039415C">
        <w:tc>
          <w:tcPr>
            <w:tcW w:w="460" w:type="pct"/>
          </w:tcPr>
          <w:p w14:paraId="7898EF7C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DM</w:t>
            </w:r>
          </w:p>
        </w:tc>
        <w:tc>
          <w:tcPr>
            <w:tcW w:w="533" w:type="pct"/>
            <w:vAlign w:val="center"/>
          </w:tcPr>
          <w:p w14:paraId="1E28645B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8</w:t>
            </w:r>
          </w:p>
        </w:tc>
        <w:tc>
          <w:tcPr>
            <w:tcW w:w="970" w:type="pct"/>
            <w:vAlign w:val="center"/>
          </w:tcPr>
          <w:p w14:paraId="0E9EB7BA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ystems Development &amp; Management</w:t>
            </w:r>
          </w:p>
        </w:tc>
        <w:tc>
          <w:tcPr>
            <w:tcW w:w="1109" w:type="pct"/>
            <w:vAlign w:val="center"/>
          </w:tcPr>
          <w:p w14:paraId="79FB04AD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</w:tcPr>
          <w:p w14:paraId="2DEF6433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53E3BC09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62B1985C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867" w:type="pct"/>
          </w:tcPr>
          <w:p w14:paraId="522EDB43" w14:textId="1016D3ED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G RM </w:t>
            </w:r>
            <w:r w:rsidR="00090DB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 &amp; ADB LAB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4</w:t>
            </w:r>
          </w:p>
        </w:tc>
      </w:tr>
      <w:tr w:rsidR="00BE39A5" w:rsidRPr="00816DB8" w14:paraId="20C3D278" w14:textId="77777777" w:rsidTr="0039415C">
        <w:tc>
          <w:tcPr>
            <w:tcW w:w="460" w:type="pct"/>
          </w:tcPr>
          <w:p w14:paraId="5A7C2B7A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C</w:t>
            </w:r>
          </w:p>
        </w:tc>
        <w:tc>
          <w:tcPr>
            <w:tcW w:w="533" w:type="pct"/>
            <w:vAlign w:val="center"/>
          </w:tcPr>
          <w:p w14:paraId="689CDBE8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970" w:type="pct"/>
            <w:vAlign w:val="center"/>
          </w:tcPr>
          <w:p w14:paraId="64AD4565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cument Classification and Cataloguing</w:t>
            </w:r>
          </w:p>
        </w:tc>
        <w:tc>
          <w:tcPr>
            <w:tcW w:w="1109" w:type="pct"/>
            <w:vAlign w:val="center"/>
          </w:tcPr>
          <w:p w14:paraId="664C2608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</w:tcPr>
          <w:p w14:paraId="125BE1CB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69F1D6E6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7DCE318F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67" w:type="pct"/>
          </w:tcPr>
          <w:p w14:paraId="6A502C63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1</w:t>
            </w:r>
          </w:p>
        </w:tc>
      </w:tr>
    </w:tbl>
    <w:p w14:paraId="136E0CC7" w14:textId="77777777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6932959D" w14:textId="77777777" w:rsidR="007F6130" w:rsidRPr="00816DB8" w:rsidRDefault="007F613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4A297C1" w14:textId="77777777" w:rsidR="005B52AD" w:rsidRPr="00816DB8" w:rsidRDefault="005B52AD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CA49A48" w14:textId="77777777" w:rsidR="006515CD" w:rsidRPr="00816DB8" w:rsidRDefault="006515CD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7FC316A0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7A67EA5E" w14:textId="610E6199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OFFICE AND INFORMATION MANAGEMENT YEAR TWO – GROUP B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BE39A5" w:rsidRPr="00816DB8" w14:paraId="4DBF9164" w14:textId="77777777" w:rsidTr="0039415C">
        <w:tc>
          <w:tcPr>
            <w:tcW w:w="940" w:type="pct"/>
          </w:tcPr>
          <w:p w14:paraId="7F970FA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140957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5B2022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909F79A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E6C8977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4E26EC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B35FD" w:rsidRPr="00816DB8" w14:paraId="68E33819" w14:textId="77777777" w:rsidTr="0039415C">
        <w:tc>
          <w:tcPr>
            <w:tcW w:w="940" w:type="pct"/>
          </w:tcPr>
          <w:p w14:paraId="49399AC5" w14:textId="77777777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41F3518E" w14:textId="2079F9D1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2E8C9432" w14:textId="58F5761F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621E134F" w14:textId="23B05C09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34" w:type="pct"/>
          </w:tcPr>
          <w:p w14:paraId="36D7B30A" w14:textId="673B71D6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2" w:type="pct"/>
          </w:tcPr>
          <w:p w14:paraId="0BFC4B58" w14:textId="651E95E9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CB35FD" w:rsidRPr="00816DB8" w14:paraId="51271446" w14:textId="77777777" w:rsidTr="0039415C">
        <w:tc>
          <w:tcPr>
            <w:tcW w:w="940" w:type="pct"/>
          </w:tcPr>
          <w:p w14:paraId="6FEBFBB5" w14:textId="77777777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4B244CC8" w14:textId="39197AC0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4AA28293" w14:textId="5081C471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834" w:type="pct"/>
          </w:tcPr>
          <w:p w14:paraId="57782D26" w14:textId="20AF03D9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834" w:type="pct"/>
          </w:tcPr>
          <w:p w14:paraId="3868EC4A" w14:textId="4D28935A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2" w:type="pct"/>
          </w:tcPr>
          <w:p w14:paraId="2C3D926C" w14:textId="14BBECB8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</w:tr>
      <w:tr w:rsidR="00CB35FD" w:rsidRPr="00816DB8" w14:paraId="568269BC" w14:textId="77777777" w:rsidTr="0039415C">
        <w:tc>
          <w:tcPr>
            <w:tcW w:w="940" w:type="pct"/>
          </w:tcPr>
          <w:p w14:paraId="63418F81" w14:textId="77777777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652B2C0A" w14:textId="0B909958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34" w:type="pct"/>
          </w:tcPr>
          <w:p w14:paraId="44457637" w14:textId="48EAF11E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34" w:type="pct"/>
          </w:tcPr>
          <w:p w14:paraId="37D4FC1D" w14:textId="09237BBB" w:rsidR="00CB35FD" w:rsidRPr="00816DB8" w:rsidRDefault="00CB35FD" w:rsidP="0039415C">
            <w:r w:rsidRPr="005900F6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34" w:type="pct"/>
          </w:tcPr>
          <w:p w14:paraId="00D8C01A" w14:textId="266A6871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32" w:type="pct"/>
          </w:tcPr>
          <w:p w14:paraId="164E5793" w14:textId="2DE53074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</w:tr>
      <w:tr w:rsidR="00CB35FD" w:rsidRPr="00816DB8" w14:paraId="490001A6" w14:textId="77777777" w:rsidTr="0039415C">
        <w:tc>
          <w:tcPr>
            <w:tcW w:w="940" w:type="pct"/>
          </w:tcPr>
          <w:p w14:paraId="641F33A3" w14:textId="77777777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1C0CF0C0" w14:textId="7E7817AE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834" w:type="pct"/>
          </w:tcPr>
          <w:p w14:paraId="377CA4E1" w14:textId="6445E02A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834" w:type="pct"/>
          </w:tcPr>
          <w:p w14:paraId="43CE2F3E" w14:textId="3E4C0D61" w:rsidR="00CB35FD" w:rsidRPr="00816DB8" w:rsidRDefault="00CB35FD" w:rsidP="0039415C">
            <w:r w:rsidRPr="005900F6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  <w:tc>
          <w:tcPr>
            <w:tcW w:w="834" w:type="pct"/>
          </w:tcPr>
          <w:p w14:paraId="57F73FC1" w14:textId="440A3F35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32" w:type="pct"/>
          </w:tcPr>
          <w:p w14:paraId="4355ADF9" w14:textId="07EC6243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/ISDM</w:t>
            </w:r>
          </w:p>
        </w:tc>
      </w:tr>
      <w:tr w:rsidR="00CB35FD" w:rsidRPr="00816DB8" w14:paraId="369C0A55" w14:textId="77777777" w:rsidTr="0039415C">
        <w:tc>
          <w:tcPr>
            <w:tcW w:w="940" w:type="pct"/>
          </w:tcPr>
          <w:p w14:paraId="204C0F21" w14:textId="4C0CA338" w:rsidR="00CB35FD" w:rsidRPr="00816DB8" w:rsidRDefault="00BB1852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25" w:type="pct"/>
          </w:tcPr>
          <w:p w14:paraId="20ED25F4" w14:textId="33DAC1CB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A4951E0" w14:textId="25B9EBDC" w:rsidR="00CB35FD" w:rsidRDefault="00CB35FD" w:rsidP="00CB35FD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0.00-12.00 a.m.</w:t>
            </w:r>
          </w:p>
          <w:p w14:paraId="44D5C7A0" w14:textId="19D6E302" w:rsidR="00CB35FD" w:rsidRPr="00816DB8" w:rsidRDefault="00CB35FD" w:rsidP="00CB35FD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/DCC</w:t>
            </w:r>
          </w:p>
        </w:tc>
        <w:tc>
          <w:tcPr>
            <w:tcW w:w="834" w:type="pct"/>
          </w:tcPr>
          <w:p w14:paraId="585811A0" w14:textId="77777777" w:rsidR="00CB35FD" w:rsidRPr="00816DB8" w:rsidRDefault="00CB35FD" w:rsidP="0039415C"/>
        </w:tc>
        <w:tc>
          <w:tcPr>
            <w:tcW w:w="834" w:type="pct"/>
          </w:tcPr>
          <w:p w14:paraId="45A9126C" w14:textId="6F54A66C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2349746" w14:textId="77777777" w:rsidR="00CB35FD" w:rsidRPr="00816DB8" w:rsidRDefault="00CB35FD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B4537AD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9759554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7"/>
        <w:gridCol w:w="954"/>
        <w:gridCol w:w="1765"/>
        <w:gridCol w:w="1970"/>
        <w:gridCol w:w="486"/>
        <w:gridCol w:w="801"/>
        <w:gridCol w:w="671"/>
        <w:gridCol w:w="1798"/>
      </w:tblGrid>
      <w:tr w:rsidR="00BE39A5" w:rsidRPr="00816DB8" w14:paraId="51E58E2B" w14:textId="77777777" w:rsidTr="00803BD9">
        <w:tc>
          <w:tcPr>
            <w:tcW w:w="431" w:type="pct"/>
          </w:tcPr>
          <w:p w14:paraId="3EEE9B2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6" w:type="pct"/>
          </w:tcPr>
          <w:p w14:paraId="62C3B0C9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5" w:type="pct"/>
          </w:tcPr>
          <w:p w14:paraId="08620C0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66" w:type="pct"/>
          </w:tcPr>
          <w:p w14:paraId="347334F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42C2CC54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62596FF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3" w:type="pct"/>
          </w:tcPr>
          <w:p w14:paraId="2B1E7E5E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73" w:type="pct"/>
          </w:tcPr>
          <w:p w14:paraId="4BE2ABC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803BD9" w:rsidRPr="00816DB8" w14:paraId="454FCDC5" w14:textId="77777777" w:rsidTr="00803BD9">
        <w:tc>
          <w:tcPr>
            <w:tcW w:w="431" w:type="pct"/>
          </w:tcPr>
          <w:p w14:paraId="6E8BF863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KSII</w:t>
            </w:r>
          </w:p>
        </w:tc>
        <w:tc>
          <w:tcPr>
            <w:tcW w:w="516" w:type="pct"/>
            <w:vAlign w:val="center"/>
          </w:tcPr>
          <w:p w14:paraId="0AC4D5F8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3</w:t>
            </w:r>
          </w:p>
        </w:tc>
        <w:tc>
          <w:tcPr>
            <w:tcW w:w="955" w:type="pct"/>
            <w:vAlign w:val="center"/>
          </w:tcPr>
          <w:p w14:paraId="3C514311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Keyboard Skills II</w:t>
            </w:r>
          </w:p>
        </w:tc>
        <w:tc>
          <w:tcPr>
            <w:tcW w:w="1066" w:type="pct"/>
            <w:vAlign w:val="center"/>
          </w:tcPr>
          <w:p w14:paraId="1486B0F4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E3F48F3" w14:textId="77777777" w:rsidR="00803BD9" w:rsidRPr="00816DB8" w:rsidRDefault="00803BD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2CDE509F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67C79C08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973" w:type="pct"/>
          </w:tcPr>
          <w:p w14:paraId="6FB9C88D" w14:textId="0E98DD05" w:rsidR="00803BD9" w:rsidRPr="00816DB8" w:rsidRDefault="00803BD9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ADB LAB 4</w:t>
            </w:r>
          </w:p>
        </w:tc>
      </w:tr>
      <w:tr w:rsidR="00803BD9" w:rsidRPr="00816DB8" w14:paraId="1F90F07A" w14:textId="77777777" w:rsidTr="00803BD9">
        <w:tc>
          <w:tcPr>
            <w:tcW w:w="431" w:type="pct"/>
          </w:tcPr>
          <w:p w14:paraId="2195E4D9" w14:textId="3EF1B6E1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</w:t>
            </w:r>
          </w:p>
        </w:tc>
        <w:tc>
          <w:tcPr>
            <w:tcW w:w="516" w:type="pct"/>
            <w:vAlign w:val="center"/>
          </w:tcPr>
          <w:p w14:paraId="0E7909FD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5</w:t>
            </w:r>
          </w:p>
        </w:tc>
        <w:tc>
          <w:tcPr>
            <w:tcW w:w="955" w:type="pct"/>
            <w:vAlign w:val="center"/>
          </w:tcPr>
          <w:p w14:paraId="5480E861" w14:textId="69BD2A3E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criptive Statistics</w:t>
            </w:r>
          </w:p>
        </w:tc>
        <w:tc>
          <w:tcPr>
            <w:tcW w:w="1066" w:type="pct"/>
            <w:vAlign w:val="center"/>
          </w:tcPr>
          <w:p w14:paraId="705FB74A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3077ADC" w14:textId="77777777" w:rsidR="00803BD9" w:rsidRPr="00816DB8" w:rsidRDefault="00803BD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71010FD4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3" w:type="pct"/>
          </w:tcPr>
          <w:p w14:paraId="50C923E9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973" w:type="pct"/>
          </w:tcPr>
          <w:p w14:paraId="4F739110" w14:textId="74BC6915" w:rsidR="00803BD9" w:rsidRPr="00816DB8" w:rsidRDefault="00803BD9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ADB LAB 4</w:t>
            </w:r>
          </w:p>
        </w:tc>
      </w:tr>
      <w:tr w:rsidR="00803BD9" w:rsidRPr="00816DB8" w14:paraId="209BC678" w14:textId="77777777" w:rsidTr="00803BD9">
        <w:tc>
          <w:tcPr>
            <w:tcW w:w="431" w:type="pct"/>
          </w:tcPr>
          <w:p w14:paraId="16662DBF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AM</w:t>
            </w:r>
          </w:p>
        </w:tc>
        <w:tc>
          <w:tcPr>
            <w:tcW w:w="516" w:type="pct"/>
            <w:vAlign w:val="center"/>
          </w:tcPr>
          <w:p w14:paraId="68F5BF6B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6</w:t>
            </w:r>
          </w:p>
        </w:tc>
        <w:tc>
          <w:tcPr>
            <w:tcW w:w="955" w:type="pct"/>
            <w:vAlign w:val="center"/>
          </w:tcPr>
          <w:p w14:paraId="36BD4D34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ords and Archives Management</w:t>
            </w:r>
          </w:p>
        </w:tc>
        <w:tc>
          <w:tcPr>
            <w:tcW w:w="1066" w:type="pct"/>
            <w:vAlign w:val="center"/>
          </w:tcPr>
          <w:p w14:paraId="17479BDC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13303D7" w14:textId="77777777" w:rsidR="00803BD9" w:rsidRPr="00816DB8" w:rsidRDefault="00803BD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D271C6F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307A932F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73" w:type="pct"/>
          </w:tcPr>
          <w:p w14:paraId="696D4924" w14:textId="19325AA3" w:rsidR="00803BD9" w:rsidRPr="00803BD9" w:rsidRDefault="004114C7" w:rsidP="00803BD9">
            <w:r>
              <w:rPr>
                <w:rFonts w:ascii="Book Antiqua" w:hAnsi="Book Antiqua"/>
                <w:sz w:val="18"/>
                <w:szCs w:val="18"/>
              </w:rPr>
              <w:t>ADB THEATRE 1</w:t>
            </w:r>
            <w:r w:rsidR="00803BD9">
              <w:t xml:space="preserve"> &amp; </w:t>
            </w:r>
            <w:r w:rsidR="00803BD9" w:rsidRPr="00816DB8">
              <w:rPr>
                <w:rFonts w:ascii="Book Antiqua" w:hAnsi="Book Antiqua"/>
                <w:sz w:val="18"/>
                <w:szCs w:val="18"/>
              </w:rPr>
              <w:t xml:space="preserve"> ADB LAB 3</w:t>
            </w:r>
          </w:p>
        </w:tc>
      </w:tr>
      <w:tr w:rsidR="00803BD9" w:rsidRPr="00816DB8" w14:paraId="1CD8896F" w14:textId="77777777" w:rsidTr="00803BD9">
        <w:tc>
          <w:tcPr>
            <w:tcW w:w="431" w:type="pct"/>
          </w:tcPr>
          <w:p w14:paraId="13199BA6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NF</w:t>
            </w:r>
          </w:p>
        </w:tc>
        <w:tc>
          <w:tcPr>
            <w:tcW w:w="516" w:type="pct"/>
            <w:vAlign w:val="center"/>
          </w:tcPr>
          <w:p w14:paraId="5874EFAB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7</w:t>
            </w:r>
          </w:p>
        </w:tc>
        <w:tc>
          <w:tcPr>
            <w:tcW w:w="955" w:type="pct"/>
            <w:vAlign w:val="center"/>
          </w:tcPr>
          <w:p w14:paraId="191B4E16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Networks Fundamentals</w:t>
            </w:r>
          </w:p>
        </w:tc>
        <w:tc>
          <w:tcPr>
            <w:tcW w:w="1066" w:type="pct"/>
            <w:vAlign w:val="center"/>
          </w:tcPr>
          <w:p w14:paraId="478F6919" w14:textId="77777777" w:rsidR="00803BD9" w:rsidRPr="00816DB8" w:rsidRDefault="00803BD9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63BFCC61" w14:textId="77777777" w:rsidR="00803BD9" w:rsidRPr="00816DB8" w:rsidRDefault="00803BD9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0109F72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3" w:type="pct"/>
          </w:tcPr>
          <w:p w14:paraId="28C1BC12" w14:textId="77777777" w:rsidR="00803BD9" w:rsidRPr="00816DB8" w:rsidRDefault="00803BD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973" w:type="pct"/>
          </w:tcPr>
          <w:p w14:paraId="080AAE97" w14:textId="709997C9" w:rsidR="00803BD9" w:rsidRPr="00816DB8" w:rsidRDefault="004114C7" w:rsidP="004114C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 xml:space="preserve">ADB THEATRE 1 </w:t>
            </w:r>
            <w:r w:rsidR="00803BD9">
              <w:rPr>
                <w:rFonts w:ascii="Book Antiqua" w:hAnsi="Book Antiqua"/>
                <w:sz w:val="18"/>
                <w:szCs w:val="18"/>
              </w:rPr>
              <w:t>&amp; ADB LAB</w:t>
            </w:r>
            <w:r w:rsidR="00D66FC1">
              <w:rPr>
                <w:rFonts w:ascii="Book Antiqua" w:hAnsi="Book Antiqua"/>
                <w:sz w:val="18"/>
                <w:szCs w:val="18"/>
              </w:rPr>
              <w:t xml:space="preserve"> 4</w:t>
            </w:r>
          </w:p>
        </w:tc>
      </w:tr>
    </w:tbl>
    <w:p w14:paraId="3A1D321A" w14:textId="77777777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D17F3ED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Administrative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0"/>
        <w:gridCol w:w="998"/>
        <w:gridCol w:w="1449"/>
        <w:gridCol w:w="2264"/>
        <w:gridCol w:w="486"/>
        <w:gridCol w:w="697"/>
        <w:gridCol w:w="756"/>
        <w:gridCol w:w="1802"/>
      </w:tblGrid>
      <w:tr w:rsidR="00BE39A5" w:rsidRPr="00816DB8" w14:paraId="6231C0FB" w14:textId="77777777" w:rsidTr="006E4D94">
        <w:tc>
          <w:tcPr>
            <w:tcW w:w="427" w:type="pct"/>
          </w:tcPr>
          <w:p w14:paraId="6AF594D3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6A5B58AA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84" w:type="pct"/>
          </w:tcPr>
          <w:p w14:paraId="4D654EE5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5" w:type="pct"/>
          </w:tcPr>
          <w:p w14:paraId="42907890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3B6E103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7" w:type="pct"/>
          </w:tcPr>
          <w:p w14:paraId="08700684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9" w:type="pct"/>
          </w:tcPr>
          <w:p w14:paraId="4CB699D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975" w:type="pct"/>
          </w:tcPr>
          <w:p w14:paraId="1438CD89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6E4D94" w:rsidRPr="00816DB8" w14:paraId="68538841" w14:textId="77777777" w:rsidTr="006E4D94">
        <w:tc>
          <w:tcPr>
            <w:tcW w:w="427" w:type="pct"/>
          </w:tcPr>
          <w:p w14:paraId="29C55093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II</w:t>
            </w:r>
          </w:p>
        </w:tc>
        <w:tc>
          <w:tcPr>
            <w:tcW w:w="540" w:type="pct"/>
            <w:vAlign w:val="center"/>
          </w:tcPr>
          <w:p w14:paraId="11B0E6C1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1</w:t>
            </w:r>
          </w:p>
        </w:tc>
        <w:tc>
          <w:tcPr>
            <w:tcW w:w="784" w:type="pct"/>
            <w:vAlign w:val="center"/>
          </w:tcPr>
          <w:p w14:paraId="4A913B4D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hand II</w:t>
            </w:r>
          </w:p>
        </w:tc>
        <w:tc>
          <w:tcPr>
            <w:tcW w:w="1225" w:type="pct"/>
            <w:vAlign w:val="center"/>
          </w:tcPr>
          <w:p w14:paraId="409CD3DC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B78856C" w14:textId="77777777" w:rsidR="006E4D94" w:rsidRPr="00816DB8" w:rsidRDefault="006E4D94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7" w:type="pct"/>
          </w:tcPr>
          <w:p w14:paraId="39A36CA8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9" w:type="pct"/>
          </w:tcPr>
          <w:p w14:paraId="4D8C3C80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975" w:type="pct"/>
          </w:tcPr>
          <w:p w14:paraId="17F9E1AE" w14:textId="06C5D55D" w:rsidR="006E4D94" w:rsidRPr="00816DB8" w:rsidRDefault="006E4D94" w:rsidP="0039415C">
            <w:r w:rsidRPr="00E63E20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</w:t>
            </w:r>
          </w:p>
        </w:tc>
      </w:tr>
      <w:tr w:rsidR="006E4D94" w:rsidRPr="00816DB8" w14:paraId="5D05DA9D" w14:textId="77777777" w:rsidTr="006E4D94">
        <w:tc>
          <w:tcPr>
            <w:tcW w:w="427" w:type="pct"/>
          </w:tcPr>
          <w:p w14:paraId="679F20B8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L</w:t>
            </w:r>
          </w:p>
        </w:tc>
        <w:tc>
          <w:tcPr>
            <w:tcW w:w="540" w:type="pct"/>
            <w:vAlign w:val="center"/>
          </w:tcPr>
          <w:p w14:paraId="5EB71D64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M2102</w:t>
            </w:r>
          </w:p>
        </w:tc>
        <w:tc>
          <w:tcPr>
            <w:tcW w:w="784" w:type="pct"/>
            <w:vAlign w:val="center"/>
          </w:tcPr>
          <w:p w14:paraId="31EF6A68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dministrative Law</w:t>
            </w:r>
          </w:p>
        </w:tc>
        <w:tc>
          <w:tcPr>
            <w:tcW w:w="1225" w:type="pct"/>
            <w:vAlign w:val="center"/>
          </w:tcPr>
          <w:p w14:paraId="48D1F2E5" w14:textId="77777777" w:rsidR="006E4D94" w:rsidRPr="00816DB8" w:rsidRDefault="006E4D94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960103C" w14:textId="77777777" w:rsidR="006E4D94" w:rsidRPr="00816DB8" w:rsidRDefault="006E4D94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7" w:type="pct"/>
          </w:tcPr>
          <w:p w14:paraId="355BADDB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9" w:type="pct"/>
          </w:tcPr>
          <w:p w14:paraId="19297F28" w14:textId="77777777" w:rsidR="006E4D94" w:rsidRPr="00816DB8" w:rsidRDefault="006E4D9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975" w:type="pct"/>
          </w:tcPr>
          <w:p w14:paraId="67FFD7C7" w14:textId="34CD1605" w:rsidR="006E4D94" w:rsidRPr="00816DB8" w:rsidRDefault="006E4D94" w:rsidP="0039415C">
            <w:r w:rsidRPr="00E63E20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</w:t>
            </w:r>
          </w:p>
        </w:tc>
      </w:tr>
    </w:tbl>
    <w:p w14:paraId="44A09366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438C24" w14:textId="77777777" w:rsidR="00BE39A5" w:rsidRPr="00816DB8" w:rsidRDefault="00BE39A5" w:rsidP="00BE39A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Information Management Op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0"/>
        <w:gridCol w:w="985"/>
        <w:gridCol w:w="1793"/>
        <w:gridCol w:w="2050"/>
        <w:gridCol w:w="499"/>
        <w:gridCol w:w="776"/>
        <w:gridCol w:w="688"/>
        <w:gridCol w:w="1601"/>
      </w:tblGrid>
      <w:tr w:rsidR="00BE39A5" w:rsidRPr="00816DB8" w14:paraId="71190DC2" w14:textId="77777777" w:rsidTr="0039415C">
        <w:tc>
          <w:tcPr>
            <w:tcW w:w="460" w:type="pct"/>
          </w:tcPr>
          <w:p w14:paraId="3D6423FC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3" w:type="pct"/>
          </w:tcPr>
          <w:p w14:paraId="45C54B65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3CEA3B28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9" w:type="pct"/>
          </w:tcPr>
          <w:p w14:paraId="00EC42BB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2C8A135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0" w:type="pct"/>
          </w:tcPr>
          <w:p w14:paraId="65DD143E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D5E7761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67" w:type="pct"/>
          </w:tcPr>
          <w:p w14:paraId="5C16C88F" w14:textId="77777777" w:rsidR="00BE39A5" w:rsidRPr="00816DB8" w:rsidRDefault="00BE39A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E39A5" w:rsidRPr="00816DB8" w14:paraId="72683264" w14:textId="77777777" w:rsidTr="0039415C">
        <w:tc>
          <w:tcPr>
            <w:tcW w:w="460" w:type="pct"/>
          </w:tcPr>
          <w:p w14:paraId="6931B652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DM</w:t>
            </w:r>
          </w:p>
        </w:tc>
        <w:tc>
          <w:tcPr>
            <w:tcW w:w="533" w:type="pct"/>
            <w:vAlign w:val="center"/>
          </w:tcPr>
          <w:p w14:paraId="332C68E4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18</w:t>
            </w:r>
          </w:p>
        </w:tc>
        <w:tc>
          <w:tcPr>
            <w:tcW w:w="970" w:type="pct"/>
            <w:vAlign w:val="center"/>
          </w:tcPr>
          <w:p w14:paraId="49C0CB65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ystems Development &amp; Management</w:t>
            </w:r>
          </w:p>
        </w:tc>
        <w:tc>
          <w:tcPr>
            <w:tcW w:w="1109" w:type="pct"/>
            <w:vAlign w:val="center"/>
          </w:tcPr>
          <w:p w14:paraId="0447AFFF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</w:tcPr>
          <w:p w14:paraId="4D3775FE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63B67F7E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6B45E607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867" w:type="pct"/>
          </w:tcPr>
          <w:p w14:paraId="739691E7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G RM I &amp; ADB LAB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4</w:t>
            </w:r>
          </w:p>
        </w:tc>
      </w:tr>
      <w:tr w:rsidR="00BE39A5" w:rsidRPr="00816DB8" w14:paraId="1DC6C0E5" w14:textId="77777777" w:rsidTr="0039415C">
        <w:tc>
          <w:tcPr>
            <w:tcW w:w="460" w:type="pct"/>
          </w:tcPr>
          <w:p w14:paraId="226220B0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C</w:t>
            </w:r>
          </w:p>
        </w:tc>
        <w:tc>
          <w:tcPr>
            <w:tcW w:w="533" w:type="pct"/>
            <w:vAlign w:val="center"/>
          </w:tcPr>
          <w:p w14:paraId="298CCB3E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970" w:type="pct"/>
            <w:vAlign w:val="center"/>
          </w:tcPr>
          <w:p w14:paraId="195DD20F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ocument Classification and Cataloguing</w:t>
            </w:r>
          </w:p>
        </w:tc>
        <w:tc>
          <w:tcPr>
            <w:tcW w:w="1109" w:type="pct"/>
            <w:vAlign w:val="center"/>
          </w:tcPr>
          <w:p w14:paraId="3F503655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</w:tcPr>
          <w:p w14:paraId="03412D27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0" w:type="pct"/>
          </w:tcPr>
          <w:p w14:paraId="766DF593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73730263" w14:textId="77777777" w:rsidR="00BE39A5" w:rsidRPr="00816DB8" w:rsidRDefault="00BE39A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67" w:type="pct"/>
          </w:tcPr>
          <w:p w14:paraId="1E2F75CB" w14:textId="77777777" w:rsidR="00BE39A5" w:rsidRPr="00816DB8" w:rsidRDefault="00BE39A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BLK G RM 1</w:t>
            </w:r>
          </w:p>
        </w:tc>
      </w:tr>
    </w:tbl>
    <w:p w14:paraId="6CE2C3FE" w14:textId="77777777" w:rsidR="00BE39A5" w:rsidRPr="00816DB8" w:rsidRDefault="00BE39A5" w:rsidP="00BE39A5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1BFADD2" w14:textId="77777777" w:rsidR="00185471" w:rsidRPr="00816DB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17C4042" w14:textId="77777777" w:rsidR="00185471" w:rsidRPr="00816DB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6B9FE30" w14:textId="77777777" w:rsidR="00185471" w:rsidRPr="00816DB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8596BF4" w14:textId="77777777" w:rsidR="00185471" w:rsidRPr="00816DB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5A1452E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47FEAC17" w14:textId="7A47F57A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OFFICE AND INFORMATION MANAGEMENT YEAR </w:t>
      </w:r>
      <w:proofErr w:type="gramStart"/>
      <w:r w:rsidRPr="00816DB8">
        <w:rPr>
          <w:rFonts w:ascii="Book Antiqua" w:hAnsi="Book Antiqua"/>
          <w:b/>
          <w:sz w:val="18"/>
          <w:szCs w:val="18"/>
        </w:rPr>
        <w:t xml:space="preserve">THREE </w:t>
      </w:r>
      <w:r w:rsidR="00434593" w:rsidRPr="00816DB8">
        <w:rPr>
          <w:rFonts w:ascii="Book Antiqua" w:hAnsi="Book Antiqua"/>
          <w:b/>
          <w:sz w:val="18"/>
          <w:szCs w:val="18"/>
        </w:rPr>
        <w:t xml:space="preserve"> -</w:t>
      </w:r>
      <w:proofErr w:type="gramEnd"/>
      <w:r w:rsidR="00434593" w:rsidRPr="00816DB8">
        <w:rPr>
          <w:rFonts w:ascii="Book Antiqua" w:hAnsi="Book Antiqua"/>
          <w:b/>
          <w:sz w:val="18"/>
          <w:szCs w:val="18"/>
        </w:rPr>
        <w:t xml:space="preserve"> 50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418"/>
        <w:gridCol w:w="1660"/>
        <w:gridCol w:w="1619"/>
        <w:gridCol w:w="1473"/>
        <w:gridCol w:w="1601"/>
        <w:gridCol w:w="1471"/>
      </w:tblGrid>
      <w:tr w:rsidR="00816DB8" w:rsidRPr="00816DB8" w14:paraId="763E7144" w14:textId="77777777" w:rsidTr="00271A1B">
        <w:tc>
          <w:tcPr>
            <w:tcW w:w="767" w:type="pct"/>
          </w:tcPr>
          <w:p w14:paraId="101CC65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8" w:type="pct"/>
          </w:tcPr>
          <w:p w14:paraId="3AF11B1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76" w:type="pct"/>
          </w:tcPr>
          <w:p w14:paraId="4EA84ED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7" w:type="pct"/>
          </w:tcPr>
          <w:p w14:paraId="29E65F8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66" w:type="pct"/>
          </w:tcPr>
          <w:p w14:paraId="05EAD54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6" w:type="pct"/>
          </w:tcPr>
          <w:p w14:paraId="1D057AA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16DB8" w:rsidRPr="00816DB8" w14:paraId="3A30ADC2" w14:textId="77777777" w:rsidTr="00271A1B">
        <w:tc>
          <w:tcPr>
            <w:tcW w:w="767" w:type="pct"/>
          </w:tcPr>
          <w:p w14:paraId="548C246E" w14:textId="2FE8B68D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98" w:type="pct"/>
          </w:tcPr>
          <w:p w14:paraId="1F5E6B00" w14:textId="0A7EF08F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876" w:type="pct"/>
          </w:tcPr>
          <w:p w14:paraId="043BAD14" w14:textId="076E735F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797" w:type="pct"/>
          </w:tcPr>
          <w:p w14:paraId="006B9616" w14:textId="0008CBD6" w:rsidR="00DC0875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GL/ITIP</w:t>
            </w:r>
          </w:p>
        </w:tc>
        <w:tc>
          <w:tcPr>
            <w:tcW w:w="866" w:type="pct"/>
          </w:tcPr>
          <w:p w14:paraId="3A6977D9" w14:textId="63A66F51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GD</w:t>
            </w:r>
          </w:p>
        </w:tc>
        <w:tc>
          <w:tcPr>
            <w:tcW w:w="796" w:type="pct"/>
          </w:tcPr>
          <w:p w14:paraId="7B279FF7" w14:textId="247E4BAD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OT/ISS</w:t>
            </w:r>
          </w:p>
        </w:tc>
      </w:tr>
      <w:tr w:rsidR="00816DB8" w:rsidRPr="00816DB8" w14:paraId="6F97B8BD" w14:textId="77777777" w:rsidTr="00271A1B">
        <w:tc>
          <w:tcPr>
            <w:tcW w:w="767" w:type="pct"/>
          </w:tcPr>
          <w:p w14:paraId="7886BC05" w14:textId="0DB012B2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98" w:type="pct"/>
          </w:tcPr>
          <w:p w14:paraId="63E81622" w14:textId="42DF5000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876" w:type="pct"/>
          </w:tcPr>
          <w:p w14:paraId="59A5FC2E" w14:textId="334CC2FA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797" w:type="pct"/>
          </w:tcPr>
          <w:p w14:paraId="4FC844C8" w14:textId="5F3B6A31" w:rsidR="00DC0875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GL/ITIP</w:t>
            </w:r>
          </w:p>
        </w:tc>
        <w:tc>
          <w:tcPr>
            <w:tcW w:w="866" w:type="pct"/>
          </w:tcPr>
          <w:p w14:paraId="51037EDA" w14:textId="030964E0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GD</w:t>
            </w:r>
          </w:p>
        </w:tc>
        <w:tc>
          <w:tcPr>
            <w:tcW w:w="796" w:type="pct"/>
          </w:tcPr>
          <w:p w14:paraId="0E265501" w14:textId="50D6B447" w:rsidR="00DC0875" w:rsidRPr="00816DB8" w:rsidRDefault="00DC087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OT/ISS</w:t>
            </w:r>
          </w:p>
        </w:tc>
      </w:tr>
      <w:tr w:rsidR="00816DB8" w:rsidRPr="00816DB8" w14:paraId="48117271" w14:textId="77777777" w:rsidTr="00271A1B">
        <w:tc>
          <w:tcPr>
            <w:tcW w:w="767" w:type="pct"/>
          </w:tcPr>
          <w:p w14:paraId="2A971F66" w14:textId="36C9F77A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98" w:type="pct"/>
          </w:tcPr>
          <w:p w14:paraId="029C65E6" w14:textId="5120261D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GD</w:t>
            </w:r>
          </w:p>
        </w:tc>
        <w:tc>
          <w:tcPr>
            <w:tcW w:w="876" w:type="pct"/>
          </w:tcPr>
          <w:p w14:paraId="44FDD3DD" w14:textId="22E0C4E4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797" w:type="pct"/>
          </w:tcPr>
          <w:p w14:paraId="58B59EAD" w14:textId="555595DF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OT/ISS</w:t>
            </w:r>
          </w:p>
        </w:tc>
        <w:tc>
          <w:tcPr>
            <w:tcW w:w="866" w:type="pct"/>
          </w:tcPr>
          <w:p w14:paraId="4A953813" w14:textId="58FF1061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796" w:type="pct"/>
          </w:tcPr>
          <w:p w14:paraId="599519F3" w14:textId="0565B9B7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GL/ITIP</w:t>
            </w:r>
          </w:p>
        </w:tc>
      </w:tr>
      <w:tr w:rsidR="00816DB8" w:rsidRPr="00816DB8" w14:paraId="1901872D" w14:textId="77777777" w:rsidTr="00271A1B">
        <w:tc>
          <w:tcPr>
            <w:tcW w:w="767" w:type="pct"/>
          </w:tcPr>
          <w:p w14:paraId="606039DB" w14:textId="7D27E1BA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98" w:type="pct"/>
          </w:tcPr>
          <w:p w14:paraId="66987A78" w14:textId="59631700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GD</w:t>
            </w:r>
          </w:p>
        </w:tc>
        <w:tc>
          <w:tcPr>
            <w:tcW w:w="876" w:type="pct"/>
          </w:tcPr>
          <w:p w14:paraId="029F4DBA" w14:textId="51A74CC5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797" w:type="pct"/>
          </w:tcPr>
          <w:p w14:paraId="34757CE9" w14:textId="4F6373F0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OT/ISS</w:t>
            </w:r>
          </w:p>
        </w:tc>
        <w:tc>
          <w:tcPr>
            <w:tcW w:w="866" w:type="pct"/>
          </w:tcPr>
          <w:p w14:paraId="1A45D429" w14:textId="4C243D0B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796" w:type="pct"/>
          </w:tcPr>
          <w:p w14:paraId="03E8E764" w14:textId="2A9241C7" w:rsidR="00D203BF" w:rsidRPr="00816DB8" w:rsidRDefault="00D203B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GL/ITIP</w:t>
            </w:r>
          </w:p>
        </w:tc>
      </w:tr>
    </w:tbl>
    <w:p w14:paraId="48C87B0B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251E47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775"/>
        <w:gridCol w:w="980"/>
        <w:gridCol w:w="1682"/>
        <w:gridCol w:w="2225"/>
        <w:gridCol w:w="486"/>
        <w:gridCol w:w="791"/>
        <w:gridCol w:w="671"/>
        <w:gridCol w:w="1632"/>
      </w:tblGrid>
      <w:tr w:rsidR="00816DB8" w:rsidRPr="00816DB8" w14:paraId="6D4B548B" w14:textId="77777777" w:rsidTr="00E805B9">
        <w:tc>
          <w:tcPr>
            <w:tcW w:w="419" w:type="pct"/>
          </w:tcPr>
          <w:p w14:paraId="0107560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117AE71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0" w:type="pct"/>
          </w:tcPr>
          <w:p w14:paraId="32FF18F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4" w:type="pct"/>
          </w:tcPr>
          <w:p w14:paraId="7F6DC45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3112F2F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</w:tcPr>
          <w:p w14:paraId="3EFF175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3" w:type="pct"/>
          </w:tcPr>
          <w:p w14:paraId="5B2F2DE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83" w:type="pct"/>
          </w:tcPr>
          <w:p w14:paraId="3C0029A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816DB8" w:rsidRPr="00816DB8" w14:paraId="544B994E" w14:textId="77777777" w:rsidTr="00E805B9">
        <w:tc>
          <w:tcPr>
            <w:tcW w:w="419" w:type="pct"/>
          </w:tcPr>
          <w:p w14:paraId="7DF74703" w14:textId="5080CEB9" w:rsidR="0024691C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M</w:t>
            </w:r>
          </w:p>
        </w:tc>
        <w:tc>
          <w:tcPr>
            <w:tcW w:w="530" w:type="pct"/>
            <w:vAlign w:val="center"/>
          </w:tcPr>
          <w:p w14:paraId="126C3B4C" w14:textId="7C0F699D" w:rsidR="0024691C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1</w:t>
            </w:r>
          </w:p>
        </w:tc>
        <w:tc>
          <w:tcPr>
            <w:tcW w:w="910" w:type="pct"/>
            <w:vAlign w:val="center"/>
          </w:tcPr>
          <w:p w14:paraId="5D2B9A2A" w14:textId="275BEF56" w:rsidR="0024691C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Research Methods</w:t>
            </w:r>
          </w:p>
        </w:tc>
        <w:tc>
          <w:tcPr>
            <w:tcW w:w="1204" w:type="pct"/>
            <w:vAlign w:val="center"/>
          </w:tcPr>
          <w:p w14:paraId="28CE0073" w14:textId="41CF0AF7" w:rsidR="007A5B97" w:rsidRPr="00816DB8" w:rsidRDefault="007A5B9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1F3F76D" w14:textId="6B71AF83" w:rsidR="0024691C" w:rsidRPr="00816DB8" w:rsidRDefault="00E805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8" w:type="pct"/>
          </w:tcPr>
          <w:p w14:paraId="0767B431" w14:textId="7F8E8789" w:rsidR="0024691C" w:rsidRPr="00816DB8" w:rsidRDefault="00BD33C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307879FF" w14:textId="78B8662D" w:rsidR="0024691C" w:rsidRPr="00816DB8" w:rsidRDefault="002469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3" w:type="pct"/>
          </w:tcPr>
          <w:p w14:paraId="18ECECF8" w14:textId="2FEDBCBA" w:rsidR="0024691C" w:rsidRPr="00816DB8" w:rsidRDefault="00BB185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  <w:tr w:rsidR="00816DB8" w:rsidRPr="00816DB8" w14:paraId="2354F33E" w14:textId="77777777" w:rsidTr="00E805B9">
        <w:tc>
          <w:tcPr>
            <w:tcW w:w="419" w:type="pct"/>
          </w:tcPr>
          <w:p w14:paraId="73453829" w14:textId="13E61C4F" w:rsidR="001771E6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GD</w:t>
            </w:r>
          </w:p>
        </w:tc>
        <w:tc>
          <w:tcPr>
            <w:tcW w:w="530" w:type="pct"/>
            <w:vAlign w:val="center"/>
          </w:tcPr>
          <w:p w14:paraId="418877ED" w14:textId="6506211E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2</w:t>
            </w:r>
          </w:p>
        </w:tc>
        <w:tc>
          <w:tcPr>
            <w:tcW w:w="910" w:type="pct"/>
            <w:vAlign w:val="center"/>
          </w:tcPr>
          <w:p w14:paraId="2B6DA2D4" w14:textId="318BEFCC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gital Graphic Design</w:t>
            </w:r>
          </w:p>
        </w:tc>
        <w:tc>
          <w:tcPr>
            <w:tcW w:w="1204" w:type="pct"/>
            <w:vAlign w:val="center"/>
          </w:tcPr>
          <w:p w14:paraId="280C6FCA" w14:textId="3EE46D96" w:rsidR="00E20FF3" w:rsidRPr="00816DB8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0296AE2" w14:textId="03672835" w:rsidR="001771E6" w:rsidRPr="00816DB8" w:rsidRDefault="00E805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8" w:type="pct"/>
          </w:tcPr>
          <w:p w14:paraId="4FF6130D" w14:textId="487DA291" w:rsidR="001771E6" w:rsidRPr="00816DB8" w:rsidRDefault="00BD33C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2E45C758" w14:textId="2A84DC89" w:rsidR="001771E6" w:rsidRPr="00816DB8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3" w:type="pct"/>
          </w:tcPr>
          <w:p w14:paraId="45FD593A" w14:textId="1EF4A109" w:rsidR="001771E6" w:rsidRPr="00816DB8" w:rsidRDefault="00BB185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  <w:r w:rsidR="0057073C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&amp; </w:t>
            </w:r>
            <w:r w:rsidR="008E470B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816DB8" w:rsidRPr="00816DB8" w14:paraId="643E8072" w14:textId="77777777" w:rsidTr="00E805B9">
        <w:tc>
          <w:tcPr>
            <w:tcW w:w="419" w:type="pct"/>
          </w:tcPr>
          <w:p w14:paraId="0D045DF4" w14:textId="3A752ADD" w:rsidR="001771E6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DM</w:t>
            </w:r>
          </w:p>
        </w:tc>
        <w:tc>
          <w:tcPr>
            <w:tcW w:w="530" w:type="pct"/>
            <w:vAlign w:val="center"/>
          </w:tcPr>
          <w:p w14:paraId="7B95179A" w14:textId="3FC9F20D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02</w:t>
            </w:r>
          </w:p>
        </w:tc>
        <w:tc>
          <w:tcPr>
            <w:tcW w:w="910" w:type="pct"/>
            <w:vAlign w:val="center"/>
          </w:tcPr>
          <w:p w14:paraId="21B77778" w14:textId="71F087BF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rporate Database Management</w:t>
            </w:r>
          </w:p>
        </w:tc>
        <w:tc>
          <w:tcPr>
            <w:tcW w:w="1204" w:type="pct"/>
            <w:vAlign w:val="center"/>
          </w:tcPr>
          <w:p w14:paraId="37D18951" w14:textId="5C4CF4BF" w:rsidR="00E20FF3" w:rsidRPr="00816DB8" w:rsidRDefault="00E20FF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C8DB1A1" w14:textId="277E3739" w:rsidR="001771E6" w:rsidRPr="00816DB8" w:rsidRDefault="00E805B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28" w:type="pct"/>
          </w:tcPr>
          <w:p w14:paraId="62E45915" w14:textId="7A120A09" w:rsidR="001771E6" w:rsidRPr="00816DB8" w:rsidRDefault="00BD33C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6D3A7489" w14:textId="7D94B058" w:rsidR="001771E6" w:rsidRPr="00816DB8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3" w:type="pct"/>
          </w:tcPr>
          <w:p w14:paraId="769599E9" w14:textId="51773FC8" w:rsidR="001771E6" w:rsidRPr="00816DB8" w:rsidRDefault="00BB1852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  <w:r w:rsidR="0057073C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&amp; </w:t>
            </w:r>
            <w:r w:rsidR="008E470B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</w:tbl>
    <w:p w14:paraId="4157B07E" w14:textId="77777777" w:rsidR="00E805B9" w:rsidRPr="00816DB8" w:rsidRDefault="00E805B9"/>
    <w:p w14:paraId="5C1AAE75" w14:textId="43D2019F" w:rsidR="00E805B9" w:rsidRPr="00E94BC8" w:rsidRDefault="00E805B9" w:rsidP="00E94BC8">
      <w:pPr>
        <w:spacing w:after="0"/>
        <w:rPr>
          <w:rFonts w:ascii="Book Antiqua" w:hAnsi="Book Antiqua"/>
          <w:b/>
        </w:rPr>
      </w:pPr>
      <w:r w:rsidRPr="00E94BC8">
        <w:rPr>
          <w:rFonts w:ascii="Book Antiqua" w:hAnsi="Book Antiqua"/>
          <w:b/>
        </w:rPr>
        <w:t>Administrative Option</w:t>
      </w:r>
    </w:p>
    <w:tbl>
      <w:tblPr>
        <w:tblStyle w:val="TableGrid11"/>
        <w:tblW w:w="4963" w:type="pct"/>
        <w:tblLook w:val="04A0" w:firstRow="1" w:lastRow="0" w:firstColumn="1" w:lastColumn="0" w:noHBand="0" w:noVBand="1"/>
      </w:tblPr>
      <w:tblGrid>
        <w:gridCol w:w="705"/>
        <w:gridCol w:w="980"/>
        <w:gridCol w:w="1683"/>
        <w:gridCol w:w="2226"/>
        <w:gridCol w:w="486"/>
        <w:gridCol w:w="791"/>
        <w:gridCol w:w="672"/>
        <w:gridCol w:w="1631"/>
      </w:tblGrid>
      <w:tr w:rsidR="00816DB8" w:rsidRPr="00816DB8" w14:paraId="25D9E33C" w14:textId="77777777" w:rsidTr="000E35BE">
        <w:tc>
          <w:tcPr>
            <w:tcW w:w="385" w:type="pct"/>
          </w:tcPr>
          <w:p w14:paraId="4CD2788B" w14:textId="5FC507EC" w:rsidR="001771E6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VOT</w:t>
            </w:r>
          </w:p>
        </w:tc>
        <w:tc>
          <w:tcPr>
            <w:tcW w:w="534" w:type="pct"/>
            <w:vAlign w:val="center"/>
          </w:tcPr>
          <w:p w14:paraId="41675240" w14:textId="43B55250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3</w:t>
            </w:r>
          </w:p>
        </w:tc>
        <w:tc>
          <w:tcPr>
            <w:tcW w:w="917" w:type="pct"/>
            <w:vAlign w:val="center"/>
          </w:tcPr>
          <w:p w14:paraId="33CB2E5A" w14:textId="264000CB" w:rsidR="001771E6" w:rsidRPr="00816DB8" w:rsidRDefault="00EF1CF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Virtual </w:t>
            </w:r>
            <w:r w:rsidR="00BD33C4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ffice Technology</w:t>
            </w:r>
          </w:p>
        </w:tc>
        <w:tc>
          <w:tcPr>
            <w:tcW w:w="1213" w:type="pct"/>
            <w:vAlign w:val="center"/>
          </w:tcPr>
          <w:p w14:paraId="14BE0904" w14:textId="0F563AC0" w:rsidR="001771E6" w:rsidRPr="00816DB8" w:rsidRDefault="001771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596C9B85" w14:textId="006B33D5" w:rsidR="001771E6" w:rsidRPr="00816DB8" w:rsidRDefault="00EF1CF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1" w:type="pct"/>
          </w:tcPr>
          <w:p w14:paraId="36971894" w14:textId="0D7951DC" w:rsidR="001771E6" w:rsidRPr="00816DB8" w:rsidRDefault="00EF1C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6" w:type="pct"/>
          </w:tcPr>
          <w:p w14:paraId="5D96C8BF" w14:textId="7FCE963D" w:rsidR="001771E6" w:rsidRPr="00816DB8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9" w:type="pct"/>
          </w:tcPr>
          <w:p w14:paraId="7CA01F33" w14:textId="78EF2584" w:rsidR="001771E6" w:rsidRPr="00816DB8" w:rsidRDefault="001D4E0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THEATRE 1 &amp; </w:t>
            </w:r>
            <w:r w:rsidR="00A31166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&amp; 4</w:t>
            </w:r>
          </w:p>
        </w:tc>
      </w:tr>
      <w:tr w:rsidR="00816DB8" w:rsidRPr="00816DB8" w14:paraId="7CCA5009" w14:textId="77777777" w:rsidTr="000E35BE">
        <w:tc>
          <w:tcPr>
            <w:tcW w:w="385" w:type="pct"/>
          </w:tcPr>
          <w:p w14:paraId="32EF4A71" w14:textId="34A40066" w:rsidR="001771E6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GL</w:t>
            </w:r>
          </w:p>
        </w:tc>
        <w:tc>
          <w:tcPr>
            <w:tcW w:w="534" w:type="pct"/>
            <w:vAlign w:val="center"/>
          </w:tcPr>
          <w:p w14:paraId="21079C22" w14:textId="46880697" w:rsidR="001771E6" w:rsidRPr="00816DB8" w:rsidRDefault="00E805B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0</w:t>
            </w:r>
          </w:p>
        </w:tc>
        <w:tc>
          <w:tcPr>
            <w:tcW w:w="917" w:type="pct"/>
            <w:vAlign w:val="center"/>
          </w:tcPr>
          <w:p w14:paraId="3BFD77FA" w14:textId="690A747F" w:rsidR="001771E6" w:rsidRPr="00816DB8" w:rsidRDefault="00BD33C4" w:rsidP="00C31A11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Corporate </w:t>
            </w:r>
            <w:r w:rsidR="00C31A11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vernance and Leadership</w:t>
            </w:r>
          </w:p>
        </w:tc>
        <w:tc>
          <w:tcPr>
            <w:tcW w:w="1213" w:type="pct"/>
            <w:vAlign w:val="center"/>
          </w:tcPr>
          <w:p w14:paraId="05F0916F" w14:textId="7A1898C9" w:rsidR="003F717D" w:rsidRPr="00816DB8" w:rsidRDefault="003F717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7907FA1B" w14:textId="2BB01BD1" w:rsidR="001771E6" w:rsidRPr="00816DB8" w:rsidRDefault="00EF1CF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1" w:type="pct"/>
          </w:tcPr>
          <w:p w14:paraId="4212D326" w14:textId="01476E07" w:rsidR="001771E6" w:rsidRPr="00816DB8" w:rsidRDefault="00EF1C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6" w:type="pct"/>
          </w:tcPr>
          <w:p w14:paraId="673B1DA9" w14:textId="3CA599CC" w:rsidR="001771E6" w:rsidRPr="00816DB8" w:rsidRDefault="001771E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9" w:type="pct"/>
          </w:tcPr>
          <w:p w14:paraId="61EDD9D3" w14:textId="15A933B5" w:rsidR="001771E6" w:rsidRPr="00816DB8" w:rsidRDefault="007F53B3" w:rsidP="001A6D86">
            <w:pPr>
              <w:rPr>
                <w:sz w:val="18"/>
                <w:szCs w:val="18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>ADB THEATRE 1</w:t>
            </w:r>
          </w:p>
        </w:tc>
      </w:tr>
    </w:tbl>
    <w:p w14:paraId="27E2EC64" w14:textId="77777777" w:rsidR="00130C3E" w:rsidRPr="00816DB8" w:rsidRDefault="00130C3E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7938714" w14:textId="5106032B" w:rsidR="002F2342" w:rsidRPr="00816DB8" w:rsidRDefault="00E94BC8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 xml:space="preserve">Information </w:t>
      </w:r>
      <w:r w:rsidR="00EF1CFF"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nagement Option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650"/>
        <w:gridCol w:w="954"/>
        <w:gridCol w:w="1765"/>
        <w:gridCol w:w="2250"/>
        <w:gridCol w:w="457"/>
        <w:gridCol w:w="815"/>
        <w:gridCol w:w="719"/>
        <w:gridCol w:w="1632"/>
      </w:tblGrid>
      <w:tr w:rsidR="00816DB8" w:rsidRPr="00816DB8" w14:paraId="4431FBAF" w14:textId="77777777" w:rsidTr="000E35BE">
        <w:tc>
          <w:tcPr>
            <w:tcW w:w="352" w:type="pct"/>
          </w:tcPr>
          <w:p w14:paraId="01B1E070" w14:textId="01F753FA" w:rsidR="000D5F07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S</w:t>
            </w:r>
          </w:p>
        </w:tc>
        <w:tc>
          <w:tcPr>
            <w:tcW w:w="516" w:type="pct"/>
            <w:vAlign w:val="center"/>
          </w:tcPr>
          <w:p w14:paraId="1FFBD7D2" w14:textId="1AA22DE3" w:rsidR="000D5F07" w:rsidRPr="00816DB8" w:rsidRDefault="00EF1CF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4</w:t>
            </w:r>
          </w:p>
        </w:tc>
        <w:tc>
          <w:tcPr>
            <w:tcW w:w="955" w:type="pct"/>
            <w:vAlign w:val="center"/>
          </w:tcPr>
          <w:p w14:paraId="1B93506F" w14:textId="19BDF6AC" w:rsidR="000D5F07" w:rsidRPr="00816DB8" w:rsidRDefault="00EF1CF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System Security</w:t>
            </w:r>
          </w:p>
        </w:tc>
        <w:tc>
          <w:tcPr>
            <w:tcW w:w="1217" w:type="pct"/>
            <w:vAlign w:val="center"/>
          </w:tcPr>
          <w:p w14:paraId="7D818531" w14:textId="4BF28DB3" w:rsidR="000D5F07" w:rsidRPr="00816DB8" w:rsidRDefault="000D5F07" w:rsidP="0074030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47" w:type="pct"/>
            <w:vAlign w:val="center"/>
          </w:tcPr>
          <w:p w14:paraId="6CDFA4F4" w14:textId="27ACDA0F" w:rsidR="000D5F07" w:rsidRPr="00816DB8" w:rsidRDefault="00EF1CF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1" w:type="pct"/>
          </w:tcPr>
          <w:p w14:paraId="5AC82418" w14:textId="69D52052" w:rsidR="000D5F07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9" w:type="pct"/>
          </w:tcPr>
          <w:p w14:paraId="4B1D8582" w14:textId="7421E98F" w:rsidR="000D5F07" w:rsidRPr="00816DB8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3" w:type="pct"/>
          </w:tcPr>
          <w:p w14:paraId="4697AF6E" w14:textId="62B84FA4" w:rsidR="000D5F07" w:rsidRPr="00816DB8" w:rsidRDefault="004B06A0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BLK G RM 1</w:t>
            </w:r>
          </w:p>
        </w:tc>
      </w:tr>
      <w:tr w:rsidR="00816DB8" w:rsidRPr="00816DB8" w14:paraId="28A300A7" w14:textId="77777777" w:rsidTr="000E35BE">
        <w:tc>
          <w:tcPr>
            <w:tcW w:w="352" w:type="pct"/>
          </w:tcPr>
          <w:p w14:paraId="4C91318E" w14:textId="2317D9CD" w:rsidR="000D5F07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IP</w:t>
            </w:r>
          </w:p>
        </w:tc>
        <w:tc>
          <w:tcPr>
            <w:tcW w:w="516" w:type="pct"/>
            <w:vAlign w:val="center"/>
          </w:tcPr>
          <w:p w14:paraId="7926EB46" w14:textId="24AFC647" w:rsidR="000D5F07" w:rsidRPr="00816DB8" w:rsidRDefault="00EF1CF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115</w:t>
            </w:r>
          </w:p>
        </w:tc>
        <w:tc>
          <w:tcPr>
            <w:tcW w:w="955" w:type="pct"/>
            <w:vAlign w:val="center"/>
          </w:tcPr>
          <w:p w14:paraId="651CE2B3" w14:textId="16BEA6A6" w:rsidR="000D5F07" w:rsidRPr="00816DB8" w:rsidRDefault="00EF1CF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 Intellectual Property</w:t>
            </w:r>
          </w:p>
        </w:tc>
        <w:tc>
          <w:tcPr>
            <w:tcW w:w="1217" w:type="pct"/>
            <w:shd w:val="clear" w:color="auto" w:fill="auto"/>
            <w:vAlign w:val="center"/>
          </w:tcPr>
          <w:p w14:paraId="2031DA0D" w14:textId="3332D84E" w:rsidR="000D5F07" w:rsidRPr="00816DB8" w:rsidRDefault="000D5F07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47" w:type="pct"/>
            <w:vAlign w:val="center"/>
          </w:tcPr>
          <w:p w14:paraId="3386E337" w14:textId="2D36466B" w:rsidR="000D5F07" w:rsidRPr="00816DB8" w:rsidRDefault="00EF1CF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1" w:type="pct"/>
          </w:tcPr>
          <w:p w14:paraId="58C77B30" w14:textId="16F6570B" w:rsidR="000D5F07" w:rsidRPr="00816DB8" w:rsidRDefault="00C31A1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9" w:type="pct"/>
          </w:tcPr>
          <w:p w14:paraId="77CDC1D7" w14:textId="28ACBE01" w:rsidR="000D5F07" w:rsidRPr="00816DB8" w:rsidRDefault="000D5F0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3" w:type="pct"/>
          </w:tcPr>
          <w:p w14:paraId="2B925A68" w14:textId="6D950756" w:rsidR="000D5F07" w:rsidRPr="00816DB8" w:rsidRDefault="004B06A0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18"/>
                <w:szCs w:val="18"/>
                <w:lang w:val="en-GB" w:bidi="ar-SA"/>
              </w:rPr>
              <w:t>BLK G RM 1</w:t>
            </w:r>
          </w:p>
        </w:tc>
      </w:tr>
    </w:tbl>
    <w:p w14:paraId="2CDEB617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FC4E8B" w14:textId="77777777" w:rsidR="00D72520" w:rsidRPr="00816DB8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485E218F" w14:textId="77777777" w:rsidR="00D72520" w:rsidRPr="00816DB8" w:rsidRDefault="00D72520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3727715" w14:textId="73375C13" w:rsidR="00F5767A" w:rsidRPr="00816DB8" w:rsidRDefault="00FE71D9" w:rsidP="00434593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F5767A" w:rsidRPr="00816DB8">
        <w:rPr>
          <w:rFonts w:ascii="Book Antiqua" w:hAnsi="Book Antiqua"/>
          <w:b/>
          <w:sz w:val="30"/>
          <w:szCs w:val="18"/>
        </w:rPr>
        <w:lastRenderedPageBreak/>
        <w:t>FACULTY OF ECONOMICS, ENERGY AND MANAGEMENT SCIENCE</w:t>
      </w:r>
    </w:p>
    <w:p w14:paraId="594F0472" w14:textId="77777777" w:rsidR="00F5767A" w:rsidRPr="00816DB8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76A5C82" w14:textId="17AF4908" w:rsidR="00F5767A" w:rsidRPr="00816DB8" w:rsidRDefault="00F5767A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3A918023" w14:textId="303BE4D4" w:rsidR="00536CC7" w:rsidRPr="00816DB8" w:rsidRDefault="00536CC7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04C672A2" w14:textId="77777777" w:rsidR="00536CC7" w:rsidRPr="00816DB8" w:rsidRDefault="00536CC7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4829F166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0C1EA389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234178B8" w14:textId="77777777" w:rsidTr="001C0422">
        <w:tc>
          <w:tcPr>
            <w:tcW w:w="5000" w:type="pct"/>
            <w:gridSpan w:val="5"/>
          </w:tcPr>
          <w:p w14:paraId="0E746B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0DC3E8B2" w14:textId="77777777" w:rsidTr="001C0422">
        <w:tc>
          <w:tcPr>
            <w:tcW w:w="1697" w:type="pct"/>
          </w:tcPr>
          <w:p w14:paraId="21C0E19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7F9C3BC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27ADD87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53556C3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0F24B1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726BCAF5" w14:textId="77777777" w:rsidTr="001C0422">
        <w:tc>
          <w:tcPr>
            <w:tcW w:w="1697" w:type="pct"/>
          </w:tcPr>
          <w:p w14:paraId="2FC2B5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5BB0481E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14CB880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F2D77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E5949A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A1AFD5A" w14:textId="77777777" w:rsidTr="001C0422">
        <w:tc>
          <w:tcPr>
            <w:tcW w:w="1697" w:type="pct"/>
          </w:tcPr>
          <w:p w14:paraId="2C560ED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7C8529D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1BA3437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15F4F8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07B6D4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6D51A3D" w14:textId="77777777" w:rsidTr="001C0422">
        <w:tc>
          <w:tcPr>
            <w:tcW w:w="1697" w:type="pct"/>
          </w:tcPr>
          <w:p w14:paraId="38763C0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2AE9228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4CDE23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0107C7C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286C2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CDC357A" w14:textId="77777777" w:rsidTr="001C0422">
        <w:tc>
          <w:tcPr>
            <w:tcW w:w="1697" w:type="pct"/>
          </w:tcPr>
          <w:p w14:paraId="585C50D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6897276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09CF9F5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D20AF4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9F165D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FB93D01" w14:textId="77777777" w:rsidTr="001C0422">
        <w:tc>
          <w:tcPr>
            <w:tcW w:w="1697" w:type="pct"/>
          </w:tcPr>
          <w:p w14:paraId="56FC83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3057557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21765B3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4974F6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BCD581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A85594D" w14:textId="77777777" w:rsidTr="001C0422">
        <w:tc>
          <w:tcPr>
            <w:tcW w:w="1697" w:type="pct"/>
          </w:tcPr>
          <w:p w14:paraId="206610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068A4CA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02AA8D1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3F4561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F97B84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C8ECCA3" w14:textId="77777777" w:rsidTr="001C0422">
        <w:tc>
          <w:tcPr>
            <w:tcW w:w="1697" w:type="pct"/>
          </w:tcPr>
          <w:p w14:paraId="18BFD33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1215A7B7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63CFD1B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36AC9F0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75E026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1E932FB" w14:textId="77777777" w:rsidTr="001C0422">
        <w:tc>
          <w:tcPr>
            <w:tcW w:w="1697" w:type="pct"/>
          </w:tcPr>
          <w:p w14:paraId="5D4D4AE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79404B6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3299781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4A039A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1D0CA2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487BC37" w14:textId="77777777" w:rsidTr="001C0422">
        <w:tc>
          <w:tcPr>
            <w:tcW w:w="1697" w:type="pct"/>
          </w:tcPr>
          <w:p w14:paraId="7A55B31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44C3F5A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2CB5185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A72717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377586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95BC528" w14:textId="77777777" w:rsidTr="001C0422">
        <w:tc>
          <w:tcPr>
            <w:tcW w:w="1697" w:type="pct"/>
          </w:tcPr>
          <w:p w14:paraId="064C5E6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3ACF4A4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3D612EA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446B01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6DEB8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363D7EF" w14:textId="77777777" w:rsidTr="001C0422">
        <w:tc>
          <w:tcPr>
            <w:tcW w:w="1697" w:type="pct"/>
          </w:tcPr>
          <w:p w14:paraId="70A75CA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5F99892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0301A0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0643FF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0F7898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BE976CD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685FC82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3D8DB82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00DEE7B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026D3E9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3407D7A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20FF1B9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67F601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F962AB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4EF23E5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E4DA95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4465D7A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A87B37D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08B912F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3F1834A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EA92F6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5B8D685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5AE912E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0EF3F12" w14:textId="77777777" w:rsidTr="001C0422">
        <w:tc>
          <w:tcPr>
            <w:tcW w:w="1697" w:type="pct"/>
          </w:tcPr>
          <w:p w14:paraId="02FD8E6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544C4CD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0E2CF55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6DCD6A5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7C7573F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440CB8BC" w14:textId="77777777" w:rsidR="00264367" w:rsidRPr="00816DB8" w:rsidRDefault="002643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3717F032" w14:textId="5DE6ED9D" w:rsidR="00B51C63" w:rsidRPr="00816DB8" w:rsidRDefault="00B51C63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A16720" w:rsidRPr="00816DB8">
        <w:rPr>
          <w:rFonts w:ascii="Book Antiqua" w:hAnsi="Book Antiqua"/>
          <w:b/>
          <w:sz w:val="18"/>
          <w:szCs w:val="18"/>
        </w:rPr>
        <w:t xml:space="preserve">ARTS IN ECONOMICS – YEAR ONE </w:t>
      </w:r>
      <w:r w:rsidR="0017595C" w:rsidRPr="00816DB8">
        <w:rPr>
          <w:rFonts w:ascii="Book Antiqua" w:hAnsi="Book Antiqua"/>
          <w:b/>
          <w:sz w:val="18"/>
          <w:szCs w:val="18"/>
        </w:rPr>
        <w:t>- 1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9"/>
        <w:gridCol w:w="1316"/>
        <w:gridCol w:w="1516"/>
        <w:gridCol w:w="1516"/>
        <w:gridCol w:w="1516"/>
        <w:gridCol w:w="1669"/>
      </w:tblGrid>
      <w:tr w:rsidR="002B1C07" w:rsidRPr="00816DB8" w14:paraId="16004E07" w14:textId="77777777" w:rsidTr="001E4381">
        <w:tc>
          <w:tcPr>
            <w:tcW w:w="925" w:type="pct"/>
          </w:tcPr>
          <w:p w14:paraId="2C667738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2" w:type="pct"/>
          </w:tcPr>
          <w:p w14:paraId="71F87D00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64E06B26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107B7E47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6CA82BBA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3" w:type="pct"/>
          </w:tcPr>
          <w:p w14:paraId="0AA278C8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E4381" w:rsidRPr="00816DB8" w14:paraId="6257D5EF" w14:textId="77777777" w:rsidTr="001E4381">
        <w:tc>
          <w:tcPr>
            <w:tcW w:w="925" w:type="pct"/>
          </w:tcPr>
          <w:p w14:paraId="24BE0CF4" w14:textId="3481CB42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12" w:type="pct"/>
          </w:tcPr>
          <w:p w14:paraId="2A03BF23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820" w:type="pct"/>
          </w:tcPr>
          <w:p w14:paraId="6CC87B07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6224A929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337A8035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903" w:type="pct"/>
          </w:tcPr>
          <w:p w14:paraId="7D9543D2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</w:tr>
      <w:tr w:rsidR="001E4381" w:rsidRPr="00816DB8" w14:paraId="2387CC28" w14:textId="77777777" w:rsidTr="001E4381">
        <w:tc>
          <w:tcPr>
            <w:tcW w:w="925" w:type="pct"/>
          </w:tcPr>
          <w:p w14:paraId="5EB71B66" w14:textId="725F62D0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12" w:type="pct"/>
          </w:tcPr>
          <w:p w14:paraId="31A2EF46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820" w:type="pct"/>
          </w:tcPr>
          <w:p w14:paraId="52C21464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7A951080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43A6E5FA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903" w:type="pct"/>
          </w:tcPr>
          <w:p w14:paraId="74D17BD0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</w:tr>
      <w:tr w:rsidR="001E4381" w:rsidRPr="00816DB8" w14:paraId="49A6E37B" w14:textId="77777777" w:rsidTr="001E4381">
        <w:tc>
          <w:tcPr>
            <w:tcW w:w="925" w:type="pct"/>
          </w:tcPr>
          <w:p w14:paraId="2BAFDC18" w14:textId="505ECADC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12" w:type="pct"/>
          </w:tcPr>
          <w:p w14:paraId="149B5C17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272889E4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820" w:type="pct"/>
          </w:tcPr>
          <w:p w14:paraId="593EB7C2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20" w:type="pct"/>
          </w:tcPr>
          <w:p w14:paraId="561C75B3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903" w:type="pct"/>
          </w:tcPr>
          <w:p w14:paraId="1CDC4745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</w:tr>
      <w:tr w:rsidR="001E4381" w:rsidRPr="00816DB8" w14:paraId="7901DAE8" w14:textId="77777777" w:rsidTr="001E4381">
        <w:tc>
          <w:tcPr>
            <w:tcW w:w="925" w:type="pct"/>
          </w:tcPr>
          <w:p w14:paraId="2271AF1E" w14:textId="5F99392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m</w:t>
            </w:r>
          </w:p>
        </w:tc>
        <w:tc>
          <w:tcPr>
            <w:tcW w:w="712" w:type="pct"/>
          </w:tcPr>
          <w:p w14:paraId="7E57C5AC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08474509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820" w:type="pct"/>
          </w:tcPr>
          <w:p w14:paraId="31300CF6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1B6E1708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903" w:type="pct"/>
          </w:tcPr>
          <w:p w14:paraId="69764354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</w:tr>
      <w:tr w:rsidR="001E4381" w:rsidRPr="00816DB8" w14:paraId="637C2CB5" w14:textId="77777777" w:rsidTr="001E4381">
        <w:tc>
          <w:tcPr>
            <w:tcW w:w="925" w:type="pct"/>
          </w:tcPr>
          <w:p w14:paraId="5737FDFA" w14:textId="14328834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12" w:type="pct"/>
          </w:tcPr>
          <w:p w14:paraId="1A1737DD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07C6DD2D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0" w:type="pct"/>
          </w:tcPr>
          <w:p w14:paraId="731FAA30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20" w:type="pct"/>
          </w:tcPr>
          <w:p w14:paraId="20D0DF09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03" w:type="pct"/>
          </w:tcPr>
          <w:p w14:paraId="08092FD1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DCBF60B" w14:textId="77777777" w:rsidR="00B51C63" w:rsidRPr="00816DB8" w:rsidRDefault="00B51C6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4AAD91E" w14:textId="77777777" w:rsidR="00B51C63" w:rsidRPr="00816DB8" w:rsidRDefault="00B51C6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67"/>
        <w:gridCol w:w="1017"/>
        <w:gridCol w:w="1889"/>
        <w:gridCol w:w="2035"/>
        <w:gridCol w:w="436"/>
        <w:gridCol w:w="871"/>
        <w:gridCol w:w="872"/>
        <w:gridCol w:w="1255"/>
      </w:tblGrid>
      <w:tr w:rsidR="002B1C07" w:rsidRPr="00816DB8" w14:paraId="016E17E0" w14:textId="77777777" w:rsidTr="00651F86">
        <w:tc>
          <w:tcPr>
            <w:tcW w:w="469" w:type="pct"/>
          </w:tcPr>
          <w:p w14:paraId="29581490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0" w:type="pct"/>
          </w:tcPr>
          <w:p w14:paraId="3319A8C9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2" w:type="pct"/>
          </w:tcPr>
          <w:p w14:paraId="7A6D0401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1" w:type="pct"/>
          </w:tcPr>
          <w:p w14:paraId="433F842A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36" w:type="pct"/>
          </w:tcPr>
          <w:p w14:paraId="76BE0503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</w:tcPr>
          <w:p w14:paraId="72D34869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2" w:type="pct"/>
          </w:tcPr>
          <w:p w14:paraId="2E8DDBF5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133C0A91" w14:textId="77777777" w:rsidR="00B51C63" w:rsidRPr="00816DB8" w:rsidRDefault="00B51C6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13C1C" w:rsidRPr="00816DB8" w14:paraId="0344C8F8" w14:textId="77777777" w:rsidTr="00651F86">
        <w:tc>
          <w:tcPr>
            <w:tcW w:w="469" w:type="pct"/>
          </w:tcPr>
          <w:p w14:paraId="0E8C3588" w14:textId="50C4C309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IC</w:t>
            </w:r>
          </w:p>
        </w:tc>
        <w:tc>
          <w:tcPr>
            <w:tcW w:w="550" w:type="pct"/>
          </w:tcPr>
          <w:p w14:paraId="33EE66BE" w14:textId="277B05EA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1</w:t>
            </w:r>
          </w:p>
        </w:tc>
        <w:tc>
          <w:tcPr>
            <w:tcW w:w="1022" w:type="pct"/>
          </w:tcPr>
          <w:p w14:paraId="5BE85F2D" w14:textId="359EAD16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ory Microeconomics</w:t>
            </w:r>
          </w:p>
        </w:tc>
        <w:tc>
          <w:tcPr>
            <w:tcW w:w="1101" w:type="pct"/>
          </w:tcPr>
          <w:p w14:paraId="7C9822DD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737E74D0" w14:textId="2362FEFC" w:rsidR="00B13C1C" w:rsidRPr="00816DB8" w:rsidRDefault="00B13C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55544B91" w14:textId="27DCC2CB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1DE3EB32" w14:textId="5B29B6E4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4BC297C2" w14:textId="2193375F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B13C1C" w:rsidRPr="00816DB8" w14:paraId="7E4B2361" w14:textId="77777777" w:rsidTr="00651F86">
        <w:tc>
          <w:tcPr>
            <w:tcW w:w="469" w:type="pct"/>
          </w:tcPr>
          <w:p w14:paraId="00DE7D42" w14:textId="281DAFAA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</w:t>
            </w:r>
          </w:p>
        </w:tc>
        <w:tc>
          <w:tcPr>
            <w:tcW w:w="550" w:type="pct"/>
          </w:tcPr>
          <w:p w14:paraId="7277F211" w14:textId="15E8E4CD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2</w:t>
            </w:r>
          </w:p>
        </w:tc>
        <w:tc>
          <w:tcPr>
            <w:tcW w:w="1022" w:type="pct"/>
          </w:tcPr>
          <w:p w14:paraId="7E8E63A3" w14:textId="229E505C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Mathematics for Economists</w:t>
            </w:r>
          </w:p>
        </w:tc>
        <w:tc>
          <w:tcPr>
            <w:tcW w:w="1101" w:type="pct"/>
          </w:tcPr>
          <w:p w14:paraId="37915FC6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5F13F6A2" w14:textId="2E7DA2A1" w:rsidR="00B13C1C" w:rsidRPr="00816DB8" w:rsidRDefault="00B13C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1BE99E8A" w14:textId="24D4BFB9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6C73C702" w14:textId="10CBEFC1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30A67E61" w14:textId="7AB986E4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B13C1C" w:rsidRPr="00816DB8" w14:paraId="75249A39" w14:textId="77777777" w:rsidTr="00651F86">
        <w:tc>
          <w:tcPr>
            <w:tcW w:w="469" w:type="pct"/>
          </w:tcPr>
          <w:p w14:paraId="0A2C0B1A" w14:textId="5108ADBF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0" w:type="pct"/>
          </w:tcPr>
          <w:p w14:paraId="56B28DBB" w14:textId="54FE5CB7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3</w:t>
            </w:r>
          </w:p>
        </w:tc>
        <w:tc>
          <w:tcPr>
            <w:tcW w:w="1022" w:type="pct"/>
          </w:tcPr>
          <w:p w14:paraId="1AF41BFF" w14:textId="3D37BAA3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101" w:type="pct"/>
          </w:tcPr>
          <w:p w14:paraId="21E2D00B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6" w:type="pct"/>
          </w:tcPr>
          <w:p w14:paraId="1553F7A3" w14:textId="1DFFD71C" w:rsidR="00B13C1C" w:rsidRPr="00816DB8" w:rsidRDefault="00B13C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514FE030" w14:textId="7AEC031E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2" w:type="pct"/>
          </w:tcPr>
          <w:p w14:paraId="00585F38" w14:textId="4B408DB5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9" w:type="pct"/>
          </w:tcPr>
          <w:p w14:paraId="59498949" w14:textId="068943AE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B13C1C" w:rsidRPr="00816DB8" w14:paraId="14047C9E" w14:textId="77777777" w:rsidTr="00651F86">
        <w:tc>
          <w:tcPr>
            <w:tcW w:w="469" w:type="pct"/>
          </w:tcPr>
          <w:p w14:paraId="56DB8758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PM</w:t>
            </w:r>
          </w:p>
        </w:tc>
        <w:tc>
          <w:tcPr>
            <w:tcW w:w="550" w:type="pct"/>
          </w:tcPr>
          <w:p w14:paraId="3EE40CCA" w14:textId="77777777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1104</w:t>
            </w:r>
          </w:p>
        </w:tc>
        <w:tc>
          <w:tcPr>
            <w:tcW w:w="1022" w:type="pct"/>
          </w:tcPr>
          <w:p w14:paraId="4DCB88B5" w14:textId="77777777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Policy Planning &amp; Management</w:t>
            </w:r>
          </w:p>
        </w:tc>
        <w:tc>
          <w:tcPr>
            <w:tcW w:w="1101" w:type="pct"/>
          </w:tcPr>
          <w:p w14:paraId="1448741A" w14:textId="5DC7BA7A" w:rsidR="00B13C1C" w:rsidRPr="00816DB8" w:rsidRDefault="00B13C1C" w:rsidP="0035573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36" w:type="pct"/>
          </w:tcPr>
          <w:p w14:paraId="3A9AD5F3" w14:textId="77777777" w:rsidR="00B13C1C" w:rsidRPr="00816DB8" w:rsidRDefault="00B13C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1" w:type="pct"/>
          </w:tcPr>
          <w:p w14:paraId="610E9036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2" w:type="pct"/>
          </w:tcPr>
          <w:p w14:paraId="06BF45A8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79" w:type="pct"/>
          </w:tcPr>
          <w:p w14:paraId="72DFEFEE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B13C1C" w:rsidRPr="00816DB8" w14:paraId="77C021F3" w14:textId="77777777" w:rsidTr="00651F86">
        <w:tc>
          <w:tcPr>
            <w:tcW w:w="469" w:type="pct"/>
          </w:tcPr>
          <w:p w14:paraId="0B2D7652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50" w:type="pct"/>
          </w:tcPr>
          <w:p w14:paraId="6A20CEC0" w14:textId="77777777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022" w:type="pct"/>
          </w:tcPr>
          <w:p w14:paraId="07A886FA" w14:textId="77777777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101" w:type="pct"/>
          </w:tcPr>
          <w:p w14:paraId="674ED586" w14:textId="5249C385" w:rsidR="00B13C1C" w:rsidRPr="00816DB8" w:rsidRDefault="00B13C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36" w:type="pct"/>
          </w:tcPr>
          <w:p w14:paraId="56625211" w14:textId="77777777" w:rsidR="00B13C1C" w:rsidRPr="00816DB8" w:rsidRDefault="00B13C1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71" w:type="pct"/>
          </w:tcPr>
          <w:p w14:paraId="14F32E98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72" w:type="pct"/>
          </w:tcPr>
          <w:p w14:paraId="504F3D95" w14:textId="77777777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9" w:type="pct"/>
          </w:tcPr>
          <w:p w14:paraId="0AFA5818" w14:textId="4CF30D4E" w:rsidR="00B13C1C" w:rsidRPr="00816DB8" w:rsidRDefault="00B13C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WTO </w:t>
            </w:r>
            <w:r w:rsidR="003556CF">
              <w:rPr>
                <w:rFonts w:ascii="Book Antiqua" w:hAnsi="Book Antiqua"/>
                <w:sz w:val="18"/>
                <w:szCs w:val="18"/>
              </w:rPr>
              <w:t>&amp;</w:t>
            </w:r>
          </w:p>
          <w:p w14:paraId="411257D3" w14:textId="77777777" w:rsidR="00B13C1C" w:rsidRPr="00816DB8" w:rsidRDefault="00B13C1C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AB 1</w:t>
            </w:r>
          </w:p>
        </w:tc>
      </w:tr>
    </w:tbl>
    <w:p w14:paraId="20E3617D" w14:textId="77777777" w:rsidR="003E2348" w:rsidRPr="00816DB8" w:rsidRDefault="003E234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FB5C7" w14:textId="77777777" w:rsidR="002F2342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6E7B2EE" w14:textId="77777777" w:rsidR="00FF62D5" w:rsidRDefault="00FF62D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1C8174D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36E314" w14:textId="0F07700D" w:rsidR="00F82D5F" w:rsidRPr="00816DB8" w:rsidRDefault="00F82D5F" w:rsidP="00CA20C2">
      <w:pPr>
        <w:spacing w:after="0" w:line="240" w:lineRule="auto"/>
        <w:ind w:left="-6"/>
        <w:rPr>
          <w:rFonts w:ascii="Book Antiqua" w:hAnsi="Book Antiqua"/>
          <w:b/>
          <w:sz w:val="18"/>
          <w:szCs w:val="20"/>
        </w:rPr>
      </w:pPr>
      <w:r w:rsidRPr="00816DB8">
        <w:rPr>
          <w:rFonts w:ascii="Book Antiqua" w:hAnsi="Book Antiqua"/>
          <w:b/>
          <w:sz w:val="18"/>
          <w:szCs w:val="20"/>
        </w:rPr>
        <w:t>BACHELOR OF A</w:t>
      </w:r>
      <w:r w:rsidR="0017595C" w:rsidRPr="00816DB8">
        <w:rPr>
          <w:rFonts w:ascii="Book Antiqua" w:hAnsi="Book Antiqua"/>
          <w:b/>
          <w:sz w:val="18"/>
          <w:szCs w:val="20"/>
        </w:rPr>
        <w:t>RTS IN ECONOMICS – YEAR TWO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78"/>
        <w:gridCol w:w="1573"/>
        <w:gridCol w:w="1549"/>
        <w:gridCol w:w="1355"/>
        <w:gridCol w:w="1627"/>
        <w:gridCol w:w="1560"/>
      </w:tblGrid>
      <w:tr w:rsidR="004370F9" w:rsidRPr="00816DB8" w14:paraId="13D70E30" w14:textId="77777777" w:rsidTr="00791E8C">
        <w:tc>
          <w:tcPr>
            <w:tcW w:w="854" w:type="pct"/>
          </w:tcPr>
          <w:p w14:paraId="2BB249D0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51" w:type="pct"/>
          </w:tcPr>
          <w:p w14:paraId="71C67857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8" w:type="pct"/>
          </w:tcPr>
          <w:p w14:paraId="6603A241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33" w:type="pct"/>
          </w:tcPr>
          <w:p w14:paraId="3474932C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80" w:type="pct"/>
          </w:tcPr>
          <w:p w14:paraId="773EC69D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44" w:type="pct"/>
          </w:tcPr>
          <w:p w14:paraId="3E5667C0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603F52" w:rsidRPr="00816DB8" w14:paraId="6449111A" w14:textId="77777777" w:rsidTr="00791E8C">
        <w:trPr>
          <w:trHeight w:val="323"/>
        </w:trPr>
        <w:tc>
          <w:tcPr>
            <w:tcW w:w="854" w:type="pct"/>
          </w:tcPr>
          <w:p w14:paraId="3C480E52" w14:textId="6BC9585F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51" w:type="pct"/>
          </w:tcPr>
          <w:p w14:paraId="335A332F" w14:textId="64108106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CO</w:t>
            </w:r>
          </w:p>
        </w:tc>
        <w:tc>
          <w:tcPr>
            <w:tcW w:w="838" w:type="pct"/>
          </w:tcPr>
          <w:p w14:paraId="266A7249" w14:textId="6EABA6AE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733" w:type="pct"/>
          </w:tcPr>
          <w:p w14:paraId="5CAF16AF" w14:textId="6CD2284A" w:rsidR="00603F52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880" w:type="pct"/>
          </w:tcPr>
          <w:p w14:paraId="4406324F" w14:textId="6EB56489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44" w:type="pct"/>
          </w:tcPr>
          <w:p w14:paraId="3CC4C868" w14:textId="6E697251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ECO</w:t>
            </w:r>
          </w:p>
        </w:tc>
      </w:tr>
      <w:tr w:rsidR="00603F52" w:rsidRPr="00816DB8" w14:paraId="66656A23" w14:textId="77777777" w:rsidTr="00791E8C">
        <w:tc>
          <w:tcPr>
            <w:tcW w:w="854" w:type="pct"/>
          </w:tcPr>
          <w:p w14:paraId="6221EBAF" w14:textId="26501C84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51" w:type="pct"/>
          </w:tcPr>
          <w:p w14:paraId="4A5B7F3A" w14:textId="6832BAFD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CO</w:t>
            </w:r>
          </w:p>
        </w:tc>
        <w:tc>
          <w:tcPr>
            <w:tcW w:w="838" w:type="pct"/>
          </w:tcPr>
          <w:p w14:paraId="332CA811" w14:textId="4A264610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733" w:type="pct"/>
          </w:tcPr>
          <w:p w14:paraId="53385F67" w14:textId="25267828" w:rsidR="00603F52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880" w:type="pct"/>
          </w:tcPr>
          <w:p w14:paraId="34B0DA58" w14:textId="3FDEBB61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44" w:type="pct"/>
          </w:tcPr>
          <w:p w14:paraId="7FB53955" w14:textId="5E538AA1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ECO</w:t>
            </w:r>
          </w:p>
        </w:tc>
      </w:tr>
      <w:tr w:rsidR="00603F52" w:rsidRPr="00816DB8" w14:paraId="5FDA7AA3" w14:textId="77777777" w:rsidTr="00791E8C">
        <w:tc>
          <w:tcPr>
            <w:tcW w:w="854" w:type="pct"/>
          </w:tcPr>
          <w:p w14:paraId="5BA5AF15" w14:textId="6A62ABEC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51" w:type="pct"/>
          </w:tcPr>
          <w:p w14:paraId="7E3AA7D2" w14:textId="313530C3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8" w:type="pct"/>
          </w:tcPr>
          <w:p w14:paraId="2B451269" w14:textId="41AB23E1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ECO</w:t>
            </w:r>
          </w:p>
        </w:tc>
        <w:tc>
          <w:tcPr>
            <w:tcW w:w="733" w:type="pct"/>
          </w:tcPr>
          <w:p w14:paraId="13E00802" w14:textId="49B59CAE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CO</w:t>
            </w:r>
          </w:p>
        </w:tc>
        <w:tc>
          <w:tcPr>
            <w:tcW w:w="880" w:type="pct"/>
          </w:tcPr>
          <w:p w14:paraId="14A0019B" w14:textId="5EC74962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44" w:type="pct"/>
          </w:tcPr>
          <w:p w14:paraId="596A58B8" w14:textId="41B8DEB9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603F52" w:rsidRPr="00816DB8" w14:paraId="635D5B3B" w14:textId="77777777" w:rsidTr="00791E8C">
        <w:tc>
          <w:tcPr>
            <w:tcW w:w="854" w:type="pct"/>
          </w:tcPr>
          <w:p w14:paraId="5B9F995A" w14:textId="666A70DF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851" w:type="pct"/>
          </w:tcPr>
          <w:p w14:paraId="14CAFF3E" w14:textId="609C82D4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838" w:type="pct"/>
          </w:tcPr>
          <w:p w14:paraId="4AAEB66E" w14:textId="5D8C53F7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ECO</w:t>
            </w:r>
          </w:p>
        </w:tc>
        <w:tc>
          <w:tcPr>
            <w:tcW w:w="733" w:type="pct"/>
          </w:tcPr>
          <w:p w14:paraId="2B9969B0" w14:textId="57489CA5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CO</w:t>
            </w:r>
          </w:p>
        </w:tc>
        <w:tc>
          <w:tcPr>
            <w:tcW w:w="880" w:type="pct"/>
          </w:tcPr>
          <w:p w14:paraId="3778429B" w14:textId="01EC9CF8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4" w:type="pct"/>
          </w:tcPr>
          <w:p w14:paraId="1B9FFA98" w14:textId="6C454209" w:rsidR="00603F52" w:rsidRPr="00816DB8" w:rsidRDefault="00603F5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804196" w:rsidRPr="00816DB8" w14:paraId="44D57D2E" w14:textId="77777777" w:rsidTr="00791E8C">
        <w:tc>
          <w:tcPr>
            <w:tcW w:w="854" w:type="pct"/>
          </w:tcPr>
          <w:p w14:paraId="5418C3F5" w14:textId="079259F6" w:rsidR="00804196" w:rsidRPr="00816DB8" w:rsidRDefault="00804196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51" w:type="pct"/>
          </w:tcPr>
          <w:p w14:paraId="73046652" w14:textId="77777777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552271E2" w14:textId="1FDD4A2C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838" w:type="pct"/>
          </w:tcPr>
          <w:p w14:paraId="2577C9D0" w14:textId="77777777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33" w:type="pct"/>
          </w:tcPr>
          <w:p w14:paraId="7F85FAD0" w14:textId="77777777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80" w:type="pct"/>
          </w:tcPr>
          <w:p w14:paraId="51F3FDFD" w14:textId="77777777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44" w:type="pct"/>
          </w:tcPr>
          <w:p w14:paraId="1863B9A4" w14:textId="77777777" w:rsidR="00804196" w:rsidRPr="00816DB8" w:rsidRDefault="00804196" w:rsidP="00CA20C2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F81C140" w14:textId="77777777" w:rsidR="00F82D5F" w:rsidRPr="00816DB8" w:rsidRDefault="00F82D5F" w:rsidP="00CA20C2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FDF6D6B" w14:textId="77777777" w:rsidR="00F82D5F" w:rsidRPr="00816DB8" w:rsidRDefault="00F82D5F" w:rsidP="00CA20C2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57"/>
        <w:gridCol w:w="980"/>
        <w:gridCol w:w="1617"/>
        <w:gridCol w:w="2094"/>
        <w:gridCol w:w="486"/>
        <w:gridCol w:w="801"/>
        <w:gridCol w:w="745"/>
        <w:gridCol w:w="1362"/>
      </w:tblGrid>
      <w:tr w:rsidR="004370F9" w:rsidRPr="00816DB8" w14:paraId="59AC0C91" w14:textId="77777777" w:rsidTr="003878E2">
        <w:tc>
          <w:tcPr>
            <w:tcW w:w="626" w:type="pct"/>
          </w:tcPr>
          <w:p w14:paraId="3975926A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6E7EBFC0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5" w:type="pct"/>
          </w:tcPr>
          <w:p w14:paraId="0F8F2163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3" w:type="pct"/>
          </w:tcPr>
          <w:p w14:paraId="01009787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0EC1D13D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3C84D7AB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3" w:type="pct"/>
          </w:tcPr>
          <w:p w14:paraId="4F529D8A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7" w:type="pct"/>
          </w:tcPr>
          <w:p w14:paraId="2F729432" w14:textId="77777777" w:rsidR="00F82D5F" w:rsidRPr="00816DB8" w:rsidRDefault="00F82D5F" w:rsidP="00CA20C2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3878E2" w:rsidRPr="00816DB8" w14:paraId="453F9B4A" w14:textId="77777777" w:rsidTr="003878E2">
        <w:tc>
          <w:tcPr>
            <w:tcW w:w="626" w:type="pct"/>
          </w:tcPr>
          <w:p w14:paraId="386AFEAD" w14:textId="51060882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CO</w:t>
            </w:r>
          </w:p>
        </w:tc>
        <w:tc>
          <w:tcPr>
            <w:tcW w:w="530" w:type="pct"/>
            <w:vAlign w:val="center"/>
          </w:tcPr>
          <w:p w14:paraId="7BB9112E" w14:textId="56518D35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2101</w:t>
            </w:r>
          </w:p>
        </w:tc>
        <w:tc>
          <w:tcPr>
            <w:tcW w:w="875" w:type="pct"/>
            <w:vAlign w:val="center"/>
          </w:tcPr>
          <w:p w14:paraId="05D505DB" w14:textId="42473049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icroeconomics</w:t>
            </w:r>
          </w:p>
        </w:tc>
        <w:tc>
          <w:tcPr>
            <w:tcW w:w="1133" w:type="pct"/>
            <w:vAlign w:val="center"/>
          </w:tcPr>
          <w:p w14:paraId="4DAC86F2" w14:textId="72DEA00D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6EC1C84E" w14:textId="187C2EAB" w:rsidR="003878E2" w:rsidRPr="00816DB8" w:rsidRDefault="003878E2" w:rsidP="00CA20C2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B2E42BD" w14:textId="6DA620FF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</w:tcPr>
          <w:p w14:paraId="58C2FD70" w14:textId="0B22E180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37" w:type="pct"/>
          </w:tcPr>
          <w:p w14:paraId="4B81950B" w14:textId="4A45E162" w:rsidR="003878E2" w:rsidRPr="00816DB8" w:rsidRDefault="003878E2" w:rsidP="00CA20C2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3878E2" w:rsidRPr="00816DB8" w14:paraId="56106597" w14:textId="77777777" w:rsidTr="003878E2">
        <w:tc>
          <w:tcPr>
            <w:tcW w:w="626" w:type="pct"/>
          </w:tcPr>
          <w:p w14:paraId="34354CFC" w14:textId="4FC7FC0A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30" w:type="pct"/>
            <w:vAlign w:val="center"/>
          </w:tcPr>
          <w:p w14:paraId="7BD736FC" w14:textId="3FE6CD3A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2</w:t>
            </w:r>
          </w:p>
        </w:tc>
        <w:tc>
          <w:tcPr>
            <w:tcW w:w="875" w:type="pct"/>
            <w:vAlign w:val="center"/>
          </w:tcPr>
          <w:p w14:paraId="0A6560C7" w14:textId="4C523AB3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Quantitative Methods</w:t>
            </w:r>
          </w:p>
        </w:tc>
        <w:tc>
          <w:tcPr>
            <w:tcW w:w="1133" w:type="pct"/>
            <w:vAlign w:val="center"/>
          </w:tcPr>
          <w:p w14:paraId="6D4B6BC9" w14:textId="61AF11A6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172E5A6" w14:textId="6F171090" w:rsidR="003878E2" w:rsidRPr="00816DB8" w:rsidRDefault="003878E2" w:rsidP="00CA20C2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2FE0CCE0" w14:textId="080B20B8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</w:tcPr>
          <w:p w14:paraId="5E20705C" w14:textId="38C2D601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37" w:type="pct"/>
          </w:tcPr>
          <w:p w14:paraId="1D836D9A" w14:textId="50DC9551" w:rsidR="003878E2" w:rsidRPr="00816DB8" w:rsidRDefault="003878E2" w:rsidP="00CA20C2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3878E2" w:rsidRPr="00816DB8" w14:paraId="39D8588F" w14:textId="77777777" w:rsidTr="003878E2">
        <w:tc>
          <w:tcPr>
            <w:tcW w:w="626" w:type="pct"/>
          </w:tcPr>
          <w:p w14:paraId="4E1637FB" w14:textId="04267646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AECO</w:t>
            </w:r>
          </w:p>
        </w:tc>
        <w:tc>
          <w:tcPr>
            <w:tcW w:w="530" w:type="pct"/>
            <w:vAlign w:val="center"/>
          </w:tcPr>
          <w:p w14:paraId="456E8820" w14:textId="4637EC89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2103</w:t>
            </w:r>
          </w:p>
        </w:tc>
        <w:tc>
          <w:tcPr>
            <w:tcW w:w="875" w:type="pct"/>
            <w:vAlign w:val="center"/>
          </w:tcPr>
          <w:p w14:paraId="3C691BB3" w14:textId="54805755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themataic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Economics</w:t>
            </w:r>
          </w:p>
        </w:tc>
        <w:tc>
          <w:tcPr>
            <w:tcW w:w="1133" w:type="pct"/>
            <w:vAlign w:val="center"/>
          </w:tcPr>
          <w:p w14:paraId="0A4C9189" w14:textId="1445021F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677FD73" w14:textId="62E3583A" w:rsidR="003878E2" w:rsidRPr="00816DB8" w:rsidRDefault="003878E2" w:rsidP="00CA20C2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344305F6" w14:textId="6A101606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</w:tcPr>
          <w:p w14:paraId="0A487866" w14:textId="58DC2FA2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37" w:type="pct"/>
          </w:tcPr>
          <w:p w14:paraId="193FA637" w14:textId="2D9CC957" w:rsidR="003878E2" w:rsidRPr="00816DB8" w:rsidRDefault="003878E2" w:rsidP="00CA20C2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3878E2" w:rsidRPr="00816DB8" w14:paraId="3D7272B4" w14:textId="77777777" w:rsidTr="003878E2">
        <w:tc>
          <w:tcPr>
            <w:tcW w:w="626" w:type="pct"/>
            <w:vAlign w:val="center"/>
          </w:tcPr>
          <w:p w14:paraId="17D67A5A" w14:textId="1CE1D728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CT</w:t>
            </w:r>
          </w:p>
        </w:tc>
        <w:tc>
          <w:tcPr>
            <w:tcW w:w="530" w:type="pct"/>
            <w:vAlign w:val="center"/>
          </w:tcPr>
          <w:p w14:paraId="1A209D26" w14:textId="2CD422E8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2122</w:t>
            </w:r>
          </w:p>
        </w:tc>
        <w:tc>
          <w:tcPr>
            <w:tcW w:w="875" w:type="pct"/>
            <w:vAlign w:val="center"/>
          </w:tcPr>
          <w:p w14:paraId="70397519" w14:textId="6F748926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ry ICT</w:t>
            </w:r>
          </w:p>
        </w:tc>
        <w:tc>
          <w:tcPr>
            <w:tcW w:w="1133" w:type="pct"/>
            <w:vAlign w:val="center"/>
          </w:tcPr>
          <w:p w14:paraId="674E260F" w14:textId="77777777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C16EF88" w14:textId="46BC82E9" w:rsidR="003878E2" w:rsidRPr="00816DB8" w:rsidRDefault="003878E2" w:rsidP="00CA20C2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56F00554" w14:textId="2500239A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3" w:type="pct"/>
          </w:tcPr>
          <w:p w14:paraId="510947F3" w14:textId="1A9CF5D5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37" w:type="pct"/>
          </w:tcPr>
          <w:p w14:paraId="6C1A0659" w14:textId="4993C83F" w:rsidR="003878E2" w:rsidRPr="00816DB8" w:rsidRDefault="003878E2" w:rsidP="003878E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WTO </w:t>
            </w:r>
            <w:r>
              <w:rPr>
                <w:rFonts w:ascii="Book Antiqua" w:hAnsi="Book Antiqua"/>
                <w:sz w:val="18"/>
                <w:szCs w:val="18"/>
              </w:rPr>
              <w:t xml:space="preserve">AND </w:t>
            </w:r>
            <w:r w:rsidRPr="00816DB8">
              <w:rPr>
                <w:rFonts w:ascii="Book Antiqua" w:hAnsi="Book Antiqua"/>
                <w:sz w:val="18"/>
                <w:szCs w:val="18"/>
              </w:rPr>
              <w:t>ADB LAB</w:t>
            </w:r>
            <w:r>
              <w:rPr>
                <w:rFonts w:ascii="Book Antiqua" w:hAnsi="Book Antiqua"/>
                <w:sz w:val="18"/>
                <w:szCs w:val="18"/>
              </w:rPr>
              <w:t xml:space="preserve"> 1</w:t>
            </w:r>
          </w:p>
        </w:tc>
      </w:tr>
      <w:tr w:rsidR="003878E2" w:rsidRPr="00816DB8" w14:paraId="124E8A52" w14:textId="77777777" w:rsidTr="003878E2">
        <w:tc>
          <w:tcPr>
            <w:tcW w:w="626" w:type="pct"/>
          </w:tcPr>
          <w:p w14:paraId="3BCA31DA" w14:textId="65085811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CO</w:t>
            </w:r>
          </w:p>
        </w:tc>
        <w:tc>
          <w:tcPr>
            <w:tcW w:w="530" w:type="pct"/>
            <w:vAlign w:val="center"/>
          </w:tcPr>
          <w:p w14:paraId="56E7521C" w14:textId="36A87D5E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B2106</w:t>
            </w:r>
          </w:p>
        </w:tc>
        <w:tc>
          <w:tcPr>
            <w:tcW w:w="875" w:type="pct"/>
            <w:vAlign w:val="center"/>
          </w:tcPr>
          <w:p w14:paraId="0345D4D1" w14:textId="5D517180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duction Economics</w:t>
            </w:r>
          </w:p>
        </w:tc>
        <w:tc>
          <w:tcPr>
            <w:tcW w:w="1133" w:type="pct"/>
            <w:vAlign w:val="center"/>
          </w:tcPr>
          <w:p w14:paraId="290204D5" w14:textId="366F198F" w:rsidR="003878E2" w:rsidRPr="00816DB8" w:rsidRDefault="003878E2" w:rsidP="00CA20C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D802DFB" w14:textId="48F6F651" w:rsidR="003878E2" w:rsidRPr="00816DB8" w:rsidRDefault="003878E2" w:rsidP="00CA20C2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970D56B" w14:textId="6C500C45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03" w:type="pct"/>
          </w:tcPr>
          <w:p w14:paraId="08B83E8B" w14:textId="6E8124BD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37" w:type="pct"/>
          </w:tcPr>
          <w:p w14:paraId="1F4417B7" w14:textId="13747775" w:rsidR="003878E2" w:rsidRPr="00816DB8" w:rsidRDefault="003878E2" w:rsidP="00CA20C2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</w:tbl>
    <w:p w14:paraId="0AD934A8" w14:textId="77777777" w:rsidR="00F4471A" w:rsidRPr="00816DB8" w:rsidRDefault="00F4471A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1E8749CD" w14:textId="1AB1959D" w:rsidR="002F2342" w:rsidRPr="00816DB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ARTS IN ECONOMICS – YEAR THREE </w:t>
      </w:r>
      <w:r w:rsidR="0017595C" w:rsidRPr="00816DB8">
        <w:rPr>
          <w:rFonts w:ascii="Book Antiqua" w:hAnsi="Book Antiqua"/>
          <w:b/>
          <w:sz w:val="18"/>
          <w:szCs w:val="18"/>
        </w:rPr>
        <w:t>- 20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020B28C2" w14:textId="77777777" w:rsidTr="001E4381">
        <w:tc>
          <w:tcPr>
            <w:tcW w:w="940" w:type="pct"/>
          </w:tcPr>
          <w:p w14:paraId="472704B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3EED49C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03555C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9297DE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7CEE38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6FA794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E4381" w:rsidRPr="00816DB8" w14:paraId="4233476E" w14:textId="77777777" w:rsidTr="001E4381">
        <w:tc>
          <w:tcPr>
            <w:tcW w:w="940" w:type="pct"/>
          </w:tcPr>
          <w:p w14:paraId="0127421E" w14:textId="143E64B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A202FBF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1FD4A1BA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B4D2028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834" w:type="pct"/>
          </w:tcPr>
          <w:p w14:paraId="18D7723B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1C45F0CA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</w:tr>
      <w:tr w:rsidR="001E4381" w:rsidRPr="00816DB8" w14:paraId="5CBFC3D2" w14:textId="77777777" w:rsidTr="001E4381">
        <w:tc>
          <w:tcPr>
            <w:tcW w:w="940" w:type="pct"/>
          </w:tcPr>
          <w:p w14:paraId="44481CD4" w14:textId="7CF8DDA4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D86D100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580CBAA0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B606CDB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834" w:type="pct"/>
          </w:tcPr>
          <w:p w14:paraId="3D3CFA81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2" w:type="pct"/>
          </w:tcPr>
          <w:p w14:paraId="676304E5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</w:tr>
      <w:tr w:rsidR="001E4381" w:rsidRPr="00816DB8" w14:paraId="5E18AA95" w14:textId="77777777" w:rsidTr="001E4381">
        <w:tc>
          <w:tcPr>
            <w:tcW w:w="940" w:type="pct"/>
          </w:tcPr>
          <w:p w14:paraId="43C82814" w14:textId="46D61190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70B66A78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  <w:tc>
          <w:tcPr>
            <w:tcW w:w="834" w:type="pct"/>
          </w:tcPr>
          <w:p w14:paraId="211F6A51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4D3E6E7B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4" w:type="pct"/>
          </w:tcPr>
          <w:p w14:paraId="6F214257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832" w:type="pct"/>
          </w:tcPr>
          <w:p w14:paraId="69FB05C1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</w:tr>
      <w:tr w:rsidR="001E4381" w:rsidRPr="00816DB8" w14:paraId="0F35ACA6" w14:textId="77777777" w:rsidTr="001E4381">
        <w:tc>
          <w:tcPr>
            <w:tcW w:w="940" w:type="pct"/>
          </w:tcPr>
          <w:p w14:paraId="7354FE6D" w14:textId="68FC4AAF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m</w:t>
            </w:r>
          </w:p>
        </w:tc>
        <w:tc>
          <w:tcPr>
            <w:tcW w:w="725" w:type="pct"/>
          </w:tcPr>
          <w:p w14:paraId="1EB195CF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/ME</w:t>
            </w:r>
          </w:p>
        </w:tc>
        <w:tc>
          <w:tcPr>
            <w:tcW w:w="834" w:type="pct"/>
          </w:tcPr>
          <w:p w14:paraId="1DCCE391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8430273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834" w:type="pct"/>
          </w:tcPr>
          <w:p w14:paraId="1DC1C847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832" w:type="pct"/>
          </w:tcPr>
          <w:p w14:paraId="2E2CFEBF" w14:textId="77777777" w:rsidR="001E4381" w:rsidRPr="00816DB8" w:rsidRDefault="001E438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92D05D1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44EE87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2"/>
        <w:tblW w:w="5000" w:type="pct"/>
        <w:tblLayout w:type="fixed"/>
        <w:tblLook w:val="04A0" w:firstRow="1" w:lastRow="0" w:firstColumn="1" w:lastColumn="0" w:noHBand="0" w:noVBand="1"/>
      </w:tblPr>
      <w:tblGrid>
        <w:gridCol w:w="623"/>
        <w:gridCol w:w="967"/>
        <w:gridCol w:w="2033"/>
        <w:gridCol w:w="2155"/>
        <w:gridCol w:w="567"/>
        <w:gridCol w:w="1024"/>
        <w:gridCol w:w="677"/>
        <w:gridCol w:w="1196"/>
      </w:tblGrid>
      <w:tr w:rsidR="002B1C07" w:rsidRPr="00816DB8" w14:paraId="75CD356B" w14:textId="77777777" w:rsidTr="00410956">
        <w:tc>
          <w:tcPr>
            <w:tcW w:w="337" w:type="pct"/>
          </w:tcPr>
          <w:p w14:paraId="427F957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33951F8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0" w:type="pct"/>
          </w:tcPr>
          <w:p w14:paraId="7AE7C4E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6" w:type="pct"/>
          </w:tcPr>
          <w:p w14:paraId="2879AE9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5F2C3E4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4" w:type="pct"/>
          </w:tcPr>
          <w:p w14:paraId="3F5F39E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6" w:type="pct"/>
          </w:tcPr>
          <w:p w14:paraId="433D77F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7" w:type="pct"/>
          </w:tcPr>
          <w:p w14:paraId="2830DE4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83F34" w:rsidRPr="00816DB8" w14:paraId="0EB83BAC" w14:textId="77777777" w:rsidTr="00410956">
        <w:tc>
          <w:tcPr>
            <w:tcW w:w="337" w:type="pct"/>
          </w:tcPr>
          <w:p w14:paraId="5C8736F7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23" w:type="pct"/>
            <w:vAlign w:val="center"/>
          </w:tcPr>
          <w:p w14:paraId="4A548D8D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2</w:t>
            </w:r>
          </w:p>
        </w:tc>
        <w:tc>
          <w:tcPr>
            <w:tcW w:w="1100" w:type="pct"/>
            <w:vAlign w:val="center"/>
          </w:tcPr>
          <w:p w14:paraId="28C742AD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66" w:type="pct"/>
            <w:vAlign w:val="center"/>
          </w:tcPr>
          <w:p w14:paraId="7F55A243" w14:textId="49C5C255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133EE61E" w14:textId="77777777" w:rsidR="00283F34" w:rsidRPr="00816DB8" w:rsidRDefault="00283F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54" w:type="pct"/>
          </w:tcPr>
          <w:p w14:paraId="6F0ED773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6" w:type="pct"/>
          </w:tcPr>
          <w:p w14:paraId="276C4CB7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47" w:type="pct"/>
            <w:shd w:val="clear" w:color="auto" w:fill="auto"/>
          </w:tcPr>
          <w:p w14:paraId="00C7DEBA" w14:textId="128F0DF5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82428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283F34" w:rsidRPr="00816DB8" w14:paraId="1750301C" w14:textId="77777777" w:rsidTr="00410956">
        <w:tc>
          <w:tcPr>
            <w:tcW w:w="337" w:type="pct"/>
          </w:tcPr>
          <w:p w14:paraId="4CD5EE81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23" w:type="pct"/>
            <w:vAlign w:val="center"/>
          </w:tcPr>
          <w:p w14:paraId="462BB8F8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100" w:type="pct"/>
            <w:vAlign w:val="center"/>
          </w:tcPr>
          <w:p w14:paraId="1663EC0C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66" w:type="pct"/>
            <w:vAlign w:val="center"/>
          </w:tcPr>
          <w:p w14:paraId="126335B2" w14:textId="42BD24A6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030F9D06" w14:textId="77777777" w:rsidR="00283F34" w:rsidRPr="00816DB8" w:rsidRDefault="00283F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54" w:type="pct"/>
          </w:tcPr>
          <w:p w14:paraId="09079ADE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66" w:type="pct"/>
          </w:tcPr>
          <w:p w14:paraId="03CCE629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47" w:type="pct"/>
            <w:shd w:val="clear" w:color="auto" w:fill="auto"/>
          </w:tcPr>
          <w:p w14:paraId="66A65D25" w14:textId="15172535" w:rsidR="00283F34" w:rsidRPr="00816DB8" w:rsidRDefault="00283F34" w:rsidP="001A6D86">
            <w:r w:rsidRPr="00A82428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283F34" w:rsidRPr="00816DB8" w14:paraId="43F0E2CB" w14:textId="77777777" w:rsidTr="00410956">
        <w:tc>
          <w:tcPr>
            <w:tcW w:w="337" w:type="pct"/>
          </w:tcPr>
          <w:p w14:paraId="7A5262AF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E</w:t>
            </w:r>
          </w:p>
        </w:tc>
        <w:tc>
          <w:tcPr>
            <w:tcW w:w="523" w:type="pct"/>
            <w:vAlign w:val="center"/>
          </w:tcPr>
          <w:p w14:paraId="45A0BC79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2</w:t>
            </w:r>
          </w:p>
        </w:tc>
        <w:tc>
          <w:tcPr>
            <w:tcW w:w="1100" w:type="pct"/>
            <w:vAlign w:val="center"/>
          </w:tcPr>
          <w:p w14:paraId="426B532F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velopment Economics</w:t>
            </w:r>
          </w:p>
        </w:tc>
        <w:tc>
          <w:tcPr>
            <w:tcW w:w="1166" w:type="pct"/>
            <w:vAlign w:val="center"/>
          </w:tcPr>
          <w:p w14:paraId="2A631B20" w14:textId="6D33D21D" w:rsidR="00283F34" w:rsidRPr="00816DB8" w:rsidRDefault="00283F34" w:rsidP="00BD69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3714676D" w14:textId="77777777" w:rsidR="00283F34" w:rsidRPr="00816DB8" w:rsidRDefault="00283F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54" w:type="pct"/>
          </w:tcPr>
          <w:p w14:paraId="24D0A168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6" w:type="pct"/>
          </w:tcPr>
          <w:p w14:paraId="72CCE054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7" w:type="pct"/>
            <w:shd w:val="clear" w:color="auto" w:fill="auto"/>
          </w:tcPr>
          <w:p w14:paraId="38C6F6A5" w14:textId="33FB1462" w:rsidR="00283F34" w:rsidRPr="00816DB8" w:rsidRDefault="00283F34" w:rsidP="001A6D86">
            <w:r w:rsidRPr="00A82428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283F34" w:rsidRPr="00816DB8" w14:paraId="2ED43B9F" w14:textId="77777777" w:rsidTr="00410956">
        <w:tc>
          <w:tcPr>
            <w:tcW w:w="337" w:type="pct"/>
          </w:tcPr>
          <w:p w14:paraId="0B397132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</w:t>
            </w:r>
          </w:p>
        </w:tc>
        <w:tc>
          <w:tcPr>
            <w:tcW w:w="523" w:type="pct"/>
            <w:vAlign w:val="center"/>
          </w:tcPr>
          <w:p w14:paraId="35B850C6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6</w:t>
            </w:r>
          </w:p>
        </w:tc>
        <w:tc>
          <w:tcPr>
            <w:tcW w:w="1100" w:type="pct"/>
            <w:vAlign w:val="center"/>
          </w:tcPr>
          <w:p w14:paraId="7AFF8BF3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Microeconomics</w:t>
            </w:r>
          </w:p>
        </w:tc>
        <w:tc>
          <w:tcPr>
            <w:tcW w:w="1166" w:type="pct"/>
            <w:vAlign w:val="center"/>
          </w:tcPr>
          <w:p w14:paraId="38A8E92E" w14:textId="78108C42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430665F3" w14:textId="77777777" w:rsidR="00283F34" w:rsidRPr="00816DB8" w:rsidRDefault="00283F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54" w:type="pct"/>
          </w:tcPr>
          <w:p w14:paraId="6781E5C1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6" w:type="pct"/>
          </w:tcPr>
          <w:p w14:paraId="7D580C14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7" w:type="pct"/>
            <w:shd w:val="clear" w:color="auto" w:fill="auto"/>
          </w:tcPr>
          <w:p w14:paraId="35D45BD8" w14:textId="4249BAEF" w:rsidR="00283F34" w:rsidRPr="00816DB8" w:rsidRDefault="00283F34" w:rsidP="001A6D86">
            <w:r w:rsidRPr="00A82428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283F34" w:rsidRPr="00816DB8" w14:paraId="5ED07416" w14:textId="77777777" w:rsidTr="00410956">
        <w:tc>
          <w:tcPr>
            <w:tcW w:w="337" w:type="pct"/>
          </w:tcPr>
          <w:p w14:paraId="1F00078C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S</w:t>
            </w:r>
          </w:p>
        </w:tc>
        <w:tc>
          <w:tcPr>
            <w:tcW w:w="523" w:type="pct"/>
            <w:vAlign w:val="center"/>
          </w:tcPr>
          <w:p w14:paraId="5F2E55F5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8</w:t>
            </w:r>
          </w:p>
        </w:tc>
        <w:tc>
          <w:tcPr>
            <w:tcW w:w="1100" w:type="pct"/>
            <w:vAlign w:val="center"/>
          </w:tcPr>
          <w:p w14:paraId="0FA47884" w14:textId="77777777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egotiation Skills</w:t>
            </w:r>
          </w:p>
        </w:tc>
        <w:tc>
          <w:tcPr>
            <w:tcW w:w="1166" w:type="pct"/>
            <w:vAlign w:val="center"/>
          </w:tcPr>
          <w:p w14:paraId="33B011A2" w14:textId="2DE1A535" w:rsidR="00283F34" w:rsidRPr="00816DB8" w:rsidRDefault="00283F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04A137BE" w14:textId="77777777" w:rsidR="00283F34" w:rsidRPr="00816DB8" w:rsidRDefault="00283F3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54" w:type="pct"/>
          </w:tcPr>
          <w:p w14:paraId="37E416DE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6" w:type="pct"/>
          </w:tcPr>
          <w:p w14:paraId="444E07E2" w14:textId="77777777" w:rsidR="00283F34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7" w:type="pct"/>
            <w:shd w:val="clear" w:color="auto" w:fill="auto"/>
          </w:tcPr>
          <w:p w14:paraId="00913CA7" w14:textId="219539AB" w:rsidR="00283F34" w:rsidRPr="00816DB8" w:rsidRDefault="00283F34" w:rsidP="001A6D86">
            <w:r w:rsidRPr="00A82428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</w:tbl>
    <w:p w14:paraId="7E024A47" w14:textId="77777777" w:rsidR="002F2342" w:rsidRPr="00816DB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8E88CBD" w14:textId="77777777" w:rsidR="002F2342" w:rsidRPr="00816DB8" w:rsidRDefault="002F2342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510"/>
        <w:gridCol w:w="909"/>
        <w:gridCol w:w="2063"/>
        <w:gridCol w:w="2061"/>
        <w:gridCol w:w="512"/>
        <w:gridCol w:w="945"/>
        <w:gridCol w:w="906"/>
        <w:gridCol w:w="1336"/>
      </w:tblGrid>
      <w:tr w:rsidR="002B1C07" w:rsidRPr="00816DB8" w14:paraId="430EF2EC" w14:textId="77777777" w:rsidTr="00410956">
        <w:tc>
          <w:tcPr>
            <w:tcW w:w="276" w:type="pct"/>
          </w:tcPr>
          <w:p w14:paraId="4C6C0DBE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</w:t>
            </w:r>
          </w:p>
        </w:tc>
        <w:tc>
          <w:tcPr>
            <w:tcW w:w="492" w:type="pct"/>
            <w:vAlign w:val="center"/>
          </w:tcPr>
          <w:p w14:paraId="68581F1E" w14:textId="77777777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4</w:t>
            </w:r>
          </w:p>
        </w:tc>
        <w:tc>
          <w:tcPr>
            <w:tcW w:w="1116" w:type="pct"/>
            <w:vAlign w:val="center"/>
          </w:tcPr>
          <w:p w14:paraId="17AEADB9" w14:textId="77777777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ource Economics</w:t>
            </w:r>
          </w:p>
        </w:tc>
        <w:tc>
          <w:tcPr>
            <w:tcW w:w="1115" w:type="pct"/>
            <w:vAlign w:val="center"/>
          </w:tcPr>
          <w:p w14:paraId="234B544C" w14:textId="448BA504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7" w:type="pct"/>
            <w:vAlign w:val="center"/>
          </w:tcPr>
          <w:p w14:paraId="1BEDA308" w14:textId="77777777" w:rsidR="00C6309E" w:rsidRPr="00816DB8" w:rsidRDefault="00C6309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1" w:type="pct"/>
          </w:tcPr>
          <w:p w14:paraId="06941EF6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0" w:type="pct"/>
          </w:tcPr>
          <w:p w14:paraId="7B74678E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23" w:type="pct"/>
            <w:shd w:val="clear" w:color="auto" w:fill="auto"/>
          </w:tcPr>
          <w:p w14:paraId="3BB5A886" w14:textId="74D21C9A" w:rsidR="00C6309E" w:rsidRPr="00816DB8" w:rsidRDefault="00283F34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C6309E" w:rsidRPr="00816DB8" w14:paraId="2E0C54E0" w14:textId="77777777" w:rsidTr="00410956">
        <w:tc>
          <w:tcPr>
            <w:tcW w:w="276" w:type="pct"/>
          </w:tcPr>
          <w:p w14:paraId="2F8A2432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E</w:t>
            </w:r>
          </w:p>
        </w:tc>
        <w:tc>
          <w:tcPr>
            <w:tcW w:w="492" w:type="pct"/>
            <w:vAlign w:val="center"/>
          </w:tcPr>
          <w:p w14:paraId="619B718C" w14:textId="77777777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07</w:t>
            </w:r>
          </w:p>
        </w:tc>
        <w:tc>
          <w:tcPr>
            <w:tcW w:w="1116" w:type="pct"/>
            <w:vAlign w:val="center"/>
          </w:tcPr>
          <w:p w14:paraId="235FEA78" w14:textId="77777777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Economics</w:t>
            </w:r>
          </w:p>
        </w:tc>
        <w:tc>
          <w:tcPr>
            <w:tcW w:w="1115" w:type="pct"/>
            <w:vAlign w:val="center"/>
          </w:tcPr>
          <w:p w14:paraId="31B2B292" w14:textId="3C465E39" w:rsidR="00C6309E" w:rsidRPr="00816DB8" w:rsidRDefault="00C6309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7" w:type="pct"/>
            <w:vAlign w:val="center"/>
          </w:tcPr>
          <w:p w14:paraId="2F794EA0" w14:textId="77777777" w:rsidR="00C6309E" w:rsidRPr="00816DB8" w:rsidRDefault="00C6309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1" w:type="pct"/>
          </w:tcPr>
          <w:p w14:paraId="5BCA23D2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0" w:type="pct"/>
          </w:tcPr>
          <w:p w14:paraId="74CD0501" w14:textId="77777777" w:rsidR="00C6309E" w:rsidRPr="00816DB8" w:rsidRDefault="00C630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23" w:type="pct"/>
            <w:shd w:val="clear" w:color="auto" w:fill="auto"/>
          </w:tcPr>
          <w:p w14:paraId="7845EFC5" w14:textId="2DE9440E" w:rsidR="00C6309E" w:rsidRPr="00816DB8" w:rsidRDefault="000D4A83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</w:tbl>
    <w:p w14:paraId="2A20D60A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AE9FECC" w14:textId="7D2DD29E" w:rsidR="00775A42" w:rsidRPr="00816DB8" w:rsidRDefault="009C168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775A42" w:rsidRPr="00816DB8">
        <w:rPr>
          <w:rFonts w:ascii="Book Antiqua" w:hAnsi="Book Antiqua"/>
          <w:b/>
          <w:sz w:val="18"/>
          <w:szCs w:val="18"/>
        </w:rPr>
        <w:lastRenderedPageBreak/>
        <w:t>BACHELOR OF BUSINESS STATISTICS - YEAR ONE</w:t>
      </w:r>
      <w:r w:rsidR="008B3036" w:rsidRPr="00816DB8">
        <w:rPr>
          <w:rFonts w:ascii="Book Antiqua" w:hAnsi="Book Antiqua"/>
          <w:b/>
          <w:sz w:val="18"/>
          <w:szCs w:val="18"/>
        </w:rPr>
        <w:t xml:space="preserve"> </w:t>
      </w:r>
      <w:r w:rsidR="006722F0" w:rsidRPr="00816DB8">
        <w:rPr>
          <w:rFonts w:ascii="Book Antiqua" w:hAnsi="Book Antiqua"/>
          <w:b/>
          <w:sz w:val="18"/>
          <w:szCs w:val="18"/>
        </w:rPr>
        <w:t>–</w:t>
      </w:r>
      <w:r w:rsidR="008B3036" w:rsidRPr="00816DB8">
        <w:rPr>
          <w:rFonts w:ascii="Book Antiqua" w:hAnsi="Book Antiqua"/>
          <w:b/>
          <w:sz w:val="18"/>
          <w:szCs w:val="18"/>
        </w:rPr>
        <w:t xml:space="preserve"> </w:t>
      </w:r>
      <w:r w:rsidR="00147798" w:rsidRPr="00816DB8">
        <w:rPr>
          <w:rFonts w:ascii="Book Antiqua" w:hAnsi="Book Antiqua"/>
          <w:b/>
          <w:sz w:val="18"/>
          <w:szCs w:val="18"/>
        </w:rPr>
        <w:t>200</w:t>
      </w:r>
      <w:r w:rsidR="006722F0" w:rsidRPr="00816DB8">
        <w:rPr>
          <w:rFonts w:ascii="Book Antiqua" w:hAnsi="Book Antiqua"/>
          <w:b/>
          <w:sz w:val="18"/>
          <w:szCs w:val="18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599"/>
        <w:gridCol w:w="1429"/>
        <w:gridCol w:w="1542"/>
        <w:gridCol w:w="1542"/>
        <w:gridCol w:w="1538"/>
      </w:tblGrid>
      <w:tr w:rsidR="002B1C07" w:rsidRPr="00816DB8" w14:paraId="2D5C6ACB" w14:textId="77777777" w:rsidTr="00A315B8">
        <w:tc>
          <w:tcPr>
            <w:tcW w:w="862" w:type="pct"/>
          </w:tcPr>
          <w:p w14:paraId="4DE09B8B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3CBC0F9E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5AFFE5D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BBDE0B9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E62CFC1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FC901F2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4E69C18C" w14:textId="77777777" w:rsidTr="00A315B8">
        <w:tc>
          <w:tcPr>
            <w:tcW w:w="862" w:type="pct"/>
          </w:tcPr>
          <w:p w14:paraId="4D79CB55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65" w:type="pct"/>
          </w:tcPr>
          <w:p w14:paraId="547A50B2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7376AE2D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2B04FBAB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937AAC1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79EB3EF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</w:tr>
      <w:tr w:rsidR="002B1C07" w:rsidRPr="00816DB8" w14:paraId="1E6A6A20" w14:textId="77777777" w:rsidTr="00A315B8">
        <w:tc>
          <w:tcPr>
            <w:tcW w:w="862" w:type="pct"/>
          </w:tcPr>
          <w:p w14:paraId="4A32FD03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65" w:type="pct"/>
          </w:tcPr>
          <w:p w14:paraId="21213E2C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135AEEE9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228C1AB7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3E9AF8D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6700A297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</w:tr>
      <w:tr w:rsidR="002B1C07" w:rsidRPr="00816DB8" w14:paraId="65F01562" w14:textId="77777777" w:rsidTr="00A315B8">
        <w:tc>
          <w:tcPr>
            <w:tcW w:w="862" w:type="pct"/>
          </w:tcPr>
          <w:p w14:paraId="73761D59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65" w:type="pct"/>
          </w:tcPr>
          <w:p w14:paraId="1550C35D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773" w:type="pct"/>
          </w:tcPr>
          <w:p w14:paraId="56638D24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4" w:type="pct"/>
          </w:tcPr>
          <w:p w14:paraId="442A8D6C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2F803EEE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2" w:type="pct"/>
          </w:tcPr>
          <w:p w14:paraId="65FAEA01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8B3036" w:rsidRPr="00816DB8" w14:paraId="79CABEFD" w14:textId="77777777" w:rsidTr="00A315B8">
        <w:tc>
          <w:tcPr>
            <w:tcW w:w="862" w:type="pct"/>
          </w:tcPr>
          <w:p w14:paraId="46713574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65" w:type="pct"/>
          </w:tcPr>
          <w:p w14:paraId="001C8FB7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773" w:type="pct"/>
          </w:tcPr>
          <w:p w14:paraId="62C21A86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4" w:type="pct"/>
          </w:tcPr>
          <w:p w14:paraId="4B80659D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7C72595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2" w:type="pct"/>
          </w:tcPr>
          <w:p w14:paraId="4DF98E09" w14:textId="77777777" w:rsidR="008B3036" w:rsidRPr="00816DB8" w:rsidRDefault="008B303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</w:tbl>
    <w:p w14:paraId="720DFA4D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4848B2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8"/>
        <w:gridCol w:w="1086"/>
        <w:gridCol w:w="1695"/>
        <w:gridCol w:w="2303"/>
        <w:gridCol w:w="499"/>
        <w:gridCol w:w="821"/>
        <w:gridCol w:w="763"/>
        <w:gridCol w:w="1227"/>
      </w:tblGrid>
      <w:tr w:rsidR="002B1C07" w:rsidRPr="00816DB8" w14:paraId="3127C926" w14:textId="77777777" w:rsidTr="00651F86">
        <w:tc>
          <w:tcPr>
            <w:tcW w:w="458" w:type="pct"/>
          </w:tcPr>
          <w:p w14:paraId="79199DB7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7" w:type="pct"/>
          </w:tcPr>
          <w:p w14:paraId="66C47981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7" w:type="pct"/>
          </w:tcPr>
          <w:p w14:paraId="1A7625CE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6" w:type="pct"/>
          </w:tcPr>
          <w:p w14:paraId="4194FE71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BF20E25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01553CB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2D3C6EFC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4" w:type="pct"/>
          </w:tcPr>
          <w:p w14:paraId="027A8408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246D094" w14:textId="77777777" w:rsidTr="00651F86">
        <w:tc>
          <w:tcPr>
            <w:tcW w:w="458" w:type="pct"/>
          </w:tcPr>
          <w:p w14:paraId="5E5C9105" w14:textId="77777777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587" w:type="pct"/>
          </w:tcPr>
          <w:p w14:paraId="203451F9" w14:textId="77777777" w:rsidR="00775A42" w:rsidRPr="00816DB8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1 </w:t>
            </w:r>
          </w:p>
        </w:tc>
        <w:tc>
          <w:tcPr>
            <w:tcW w:w="917" w:type="pct"/>
          </w:tcPr>
          <w:p w14:paraId="1239792E" w14:textId="77777777" w:rsidR="00775A42" w:rsidRPr="00816DB8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Descriptive Statistics </w:t>
            </w:r>
          </w:p>
        </w:tc>
        <w:tc>
          <w:tcPr>
            <w:tcW w:w="1246" w:type="pct"/>
          </w:tcPr>
          <w:p w14:paraId="41EA8445" w14:textId="72998D64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CE12B7F" w14:textId="77777777" w:rsidR="00775A42" w:rsidRPr="00816DB8" w:rsidRDefault="00775A4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3 </w:t>
            </w:r>
          </w:p>
        </w:tc>
        <w:tc>
          <w:tcPr>
            <w:tcW w:w="444" w:type="pct"/>
          </w:tcPr>
          <w:p w14:paraId="454E9E93" w14:textId="77777777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74263568" w14:textId="77777777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78DBC5F9" w14:textId="77777777" w:rsidR="00775A42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816DB8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816DB8" w14:paraId="17E17962" w14:textId="77777777" w:rsidTr="00651F86">
        <w:tc>
          <w:tcPr>
            <w:tcW w:w="458" w:type="pct"/>
          </w:tcPr>
          <w:p w14:paraId="11BC7FA1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587" w:type="pct"/>
          </w:tcPr>
          <w:p w14:paraId="0779105E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4 </w:t>
            </w:r>
          </w:p>
        </w:tc>
        <w:tc>
          <w:tcPr>
            <w:tcW w:w="917" w:type="pct"/>
          </w:tcPr>
          <w:p w14:paraId="4A75A78F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alculus </w:t>
            </w:r>
          </w:p>
        </w:tc>
        <w:tc>
          <w:tcPr>
            <w:tcW w:w="1246" w:type="pct"/>
          </w:tcPr>
          <w:p w14:paraId="1EAA08BF" w14:textId="07D2299F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7C1E3B29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2ED08171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002951C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4E1F0A78" w14:textId="77777777" w:rsidR="003E1F13" w:rsidRPr="00816DB8" w:rsidRDefault="003E1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816DB8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816DB8" w14:paraId="4D1829C1" w14:textId="77777777" w:rsidTr="00651F86">
        <w:tc>
          <w:tcPr>
            <w:tcW w:w="458" w:type="pct"/>
          </w:tcPr>
          <w:p w14:paraId="3FFA6BA2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587" w:type="pct"/>
          </w:tcPr>
          <w:p w14:paraId="05000730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5 </w:t>
            </w:r>
          </w:p>
        </w:tc>
        <w:tc>
          <w:tcPr>
            <w:tcW w:w="917" w:type="pct"/>
          </w:tcPr>
          <w:p w14:paraId="6D206E0A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Linear Algebra for Business </w:t>
            </w:r>
          </w:p>
        </w:tc>
        <w:tc>
          <w:tcPr>
            <w:tcW w:w="1246" w:type="pct"/>
          </w:tcPr>
          <w:p w14:paraId="102A58EB" w14:textId="249368A5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43A1D669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32AB45F9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6FA83466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64" w:type="pct"/>
          </w:tcPr>
          <w:p w14:paraId="22EF302E" w14:textId="77777777" w:rsidR="003E1F13" w:rsidRPr="00816DB8" w:rsidRDefault="003E1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816DB8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2B1C07" w:rsidRPr="00816DB8" w14:paraId="1EE1A804" w14:textId="77777777" w:rsidTr="00651F86">
        <w:tc>
          <w:tcPr>
            <w:tcW w:w="458" w:type="pct"/>
          </w:tcPr>
          <w:p w14:paraId="3306B12C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87" w:type="pct"/>
          </w:tcPr>
          <w:p w14:paraId="22C7B995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A1106 </w:t>
            </w:r>
          </w:p>
        </w:tc>
        <w:tc>
          <w:tcPr>
            <w:tcW w:w="917" w:type="pct"/>
          </w:tcPr>
          <w:p w14:paraId="63273F60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Administration </w:t>
            </w:r>
          </w:p>
        </w:tc>
        <w:tc>
          <w:tcPr>
            <w:tcW w:w="1246" w:type="pct"/>
          </w:tcPr>
          <w:p w14:paraId="5633DF87" w14:textId="4622380A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F131A48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3AE406A3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58DF63D2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4" w:type="pct"/>
          </w:tcPr>
          <w:p w14:paraId="0D054982" w14:textId="77777777" w:rsidR="003E1F13" w:rsidRPr="00816DB8" w:rsidRDefault="003E1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816DB8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  <w:tr w:rsidR="003E1F13" w:rsidRPr="00816DB8" w14:paraId="6D17C34A" w14:textId="77777777" w:rsidTr="00651F86">
        <w:tc>
          <w:tcPr>
            <w:tcW w:w="458" w:type="pct"/>
          </w:tcPr>
          <w:p w14:paraId="51F7663D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587" w:type="pct"/>
          </w:tcPr>
          <w:p w14:paraId="1B1A0243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ECB1101 </w:t>
            </w:r>
          </w:p>
        </w:tc>
        <w:tc>
          <w:tcPr>
            <w:tcW w:w="917" w:type="pct"/>
          </w:tcPr>
          <w:p w14:paraId="4FD57E7C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ory Micro Economics </w:t>
            </w:r>
          </w:p>
        </w:tc>
        <w:tc>
          <w:tcPr>
            <w:tcW w:w="1246" w:type="pct"/>
            <w:vAlign w:val="center"/>
          </w:tcPr>
          <w:p w14:paraId="4C623316" w14:textId="29CCB705" w:rsidR="003E1F13" w:rsidRPr="00816DB8" w:rsidRDefault="003E1F13" w:rsidP="00797C3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E4EBD3D" w14:textId="77777777" w:rsidR="003E1F13" w:rsidRPr="00816DB8" w:rsidRDefault="003E1F13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44" w:type="pct"/>
          </w:tcPr>
          <w:p w14:paraId="5DBEBCBA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795B173D" w14:textId="77777777" w:rsidR="003E1F13" w:rsidRPr="00816DB8" w:rsidRDefault="003E1F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64" w:type="pct"/>
          </w:tcPr>
          <w:p w14:paraId="3697800A" w14:textId="77777777" w:rsidR="003E1F13" w:rsidRPr="00816DB8" w:rsidRDefault="003E1F1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ORMER LIB. </w:t>
            </w:r>
            <w:r w:rsidR="00952192" w:rsidRPr="00816DB8">
              <w:rPr>
                <w:rFonts w:ascii="Book Antiqua" w:hAnsi="Book Antiqua"/>
                <w:sz w:val="18"/>
                <w:szCs w:val="18"/>
              </w:rPr>
              <w:t>UPPER</w:t>
            </w:r>
          </w:p>
        </w:tc>
      </w:tr>
    </w:tbl>
    <w:p w14:paraId="43ABEEE9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F93264" w14:textId="77777777" w:rsidR="00147798" w:rsidRPr="00816DB8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0F06B0" w14:textId="77777777" w:rsidR="00B13C4E" w:rsidRPr="00816DB8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80580B" w14:textId="77777777" w:rsidR="00B13C4E" w:rsidRPr="00816DB8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BE6A20" w14:textId="77777777" w:rsidR="00B13C4E" w:rsidRPr="00816DB8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FA1614" w14:textId="1C1AB0B3" w:rsidR="00147798" w:rsidRPr="00816DB8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BUSINESS STATISTICS - YEAR ONE </w:t>
      </w:r>
      <w:r w:rsidR="006722F0" w:rsidRPr="00816DB8">
        <w:rPr>
          <w:rFonts w:ascii="Book Antiqua" w:hAnsi="Book Antiqua"/>
          <w:b/>
          <w:sz w:val="18"/>
          <w:szCs w:val="18"/>
        </w:rPr>
        <w:t>–</w:t>
      </w:r>
      <w:r w:rsidR="001E708D">
        <w:rPr>
          <w:rFonts w:ascii="Book Antiqua" w:hAnsi="Book Antiqua"/>
          <w:b/>
          <w:sz w:val="18"/>
          <w:szCs w:val="18"/>
        </w:rPr>
        <w:t xml:space="preserve"> 200</w:t>
      </w:r>
      <w:r w:rsidR="006722F0" w:rsidRPr="00816DB8">
        <w:rPr>
          <w:rFonts w:ascii="Book Antiqua" w:hAnsi="Book Antiqua"/>
          <w:b/>
          <w:sz w:val="18"/>
          <w:szCs w:val="18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599"/>
        <w:gridCol w:w="1429"/>
        <w:gridCol w:w="1542"/>
        <w:gridCol w:w="1542"/>
        <w:gridCol w:w="1538"/>
      </w:tblGrid>
      <w:tr w:rsidR="002B1C07" w:rsidRPr="00816DB8" w14:paraId="1CEE6D03" w14:textId="77777777" w:rsidTr="008071F5">
        <w:tc>
          <w:tcPr>
            <w:tcW w:w="861" w:type="pct"/>
          </w:tcPr>
          <w:p w14:paraId="0D2DEFE9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36596DAD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FD149E3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B0C3A3E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F233FE0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566F08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071F5" w:rsidRPr="00816DB8" w14:paraId="19EA7675" w14:textId="77777777" w:rsidTr="008071F5">
        <w:tc>
          <w:tcPr>
            <w:tcW w:w="861" w:type="pct"/>
          </w:tcPr>
          <w:p w14:paraId="01D8BD2C" w14:textId="001F73A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5.30 -6.30 p.m.</w:t>
            </w:r>
          </w:p>
        </w:tc>
        <w:tc>
          <w:tcPr>
            <w:tcW w:w="865" w:type="pct"/>
          </w:tcPr>
          <w:p w14:paraId="72DDF37C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773" w:type="pct"/>
          </w:tcPr>
          <w:p w14:paraId="47D2C639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C0B51F1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59539791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76EA69D1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</w:tr>
      <w:tr w:rsidR="008071F5" w:rsidRPr="00816DB8" w14:paraId="72A12813" w14:textId="77777777" w:rsidTr="008071F5">
        <w:tc>
          <w:tcPr>
            <w:tcW w:w="861" w:type="pct"/>
          </w:tcPr>
          <w:p w14:paraId="52CF1FF9" w14:textId="51A47382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6.30 -7.30 p.m.</w:t>
            </w:r>
          </w:p>
        </w:tc>
        <w:tc>
          <w:tcPr>
            <w:tcW w:w="865" w:type="pct"/>
          </w:tcPr>
          <w:p w14:paraId="6F0A7982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773" w:type="pct"/>
          </w:tcPr>
          <w:p w14:paraId="7FE45933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834" w:type="pct"/>
          </w:tcPr>
          <w:p w14:paraId="763EE5CC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834" w:type="pct"/>
          </w:tcPr>
          <w:p w14:paraId="6602AF14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2" w:type="pct"/>
          </w:tcPr>
          <w:p w14:paraId="100388BB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</w:tr>
      <w:tr w:rsidR="008071F5" w:rsidRPr="00816DB8" w14:paraId="60D0C177" w14:textId="77777777" w:rsidTr="008071F5">
        <w:tc>
          <w:tcPr>
            <w:tcW w:w="861" w:type="pct"/>
          </w:tcPr>
          <w:p w14:paraId="2B8B5F4F" w14:textId="2CF011A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7.30 -8.30 p.m.</w:t>
            </w:r>
          </w:p>
        </w:tc>
        <w:tc>
          <w:tcPr>
            <w:tcW w:w="865" w:type="pct"/>
          </w:tcPr>
          <w:p w14:paraId="1CD41DA9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773" w:type="pct"/>
          </w:tcPr>
          <w:p w14:paraId="1082AC92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0231E28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5E489216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2" w:type="pct"/>
          </w:tcPr>
          <w:p w14:paraId="2119409E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</w:tr>
      <w:tr w:rsidR="008071F5" w:rsidRPr="00816DB8" w14:paraId="64E22943" w14:textId="77777777" w:rsidTr="008071F5">
        <w:tc>
          <w:tcPr>
            <w:tcW w:w="861" w:type="pct"/>
          </w:tcPr>
          <w:p w14:paraId="439AEACA" w14:textId="10E20A3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8.30 -9.30 p.m.</w:t>
            </w:r>
          </w:p>
        </w:tc>
        <w:tc>
          <w:tcPr>
            <w:tcW w:w="865" w:type="pct"/>
          </w:tcPr>
          <w:p w14:paraId="292E2B30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3" w:type="pct"/>
          </w:tcPr>
          <w:p w14:paraId="6B3BA82D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AFBB15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834" w:type="pct"/>
          </w:tcPr>
          <w:p w14:paraId="72A914D4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832" w:type="pct"/>
          </w:tcPr>
          <w:p w14:paraId="5B91010D" w14:textId="77777777" w:rsidR="008071F5" w:rsidRPr="00816DB8" w:rsidRDefault="008071F5" w:rsidP="00C828AA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</w:tr>
    </w:tbl>
    <w:p w14:paraId="5355CB80" w14:textId="77777777" w:rsidR="00147798" w:rsidRPr="00816DB8" w:rsidRDefault="0014779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6CD760" w14:textId="77777777" w:rsidR="00147798" w:rsidRPr="00816DB8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6"/>
        <w:gridCol w:w="1121"/>
        <w:gridCol w:w="1445"/>
        <w:gridCol w:w="2554"/>
        <w:gridCol w:w="486"/>
        <w:gridCol w:w="801"/>
        <w:gridCol w:w="745"/>
        <w:gridCol w:w="1264"/>
      </w:tblGrid>
      <w:tr w:rsidR="002B1C07" w:rsidRPr="00816DB8" w14:paraId="0866000D" w14:textId="77777777" w:rsidTr="00651F86">
        <w:tc>
          <w:tcPr>
            <w:tcW w:w="441" w:type="pct"/>
          </w:tcPr>
          <w:p w14:paraId="738F4A99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6" w:type="pct"/>
          </w:tcPr>
          <w:p w14:paraId="5B2DCFC8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72" w:type="pct"/>
          </w:tcPr>
          <w:p w14:paraId="078923C5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91" w:type="pct"/>
          </w:tcPr>
          <w:p w14:paraId="332DF690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0558BC6C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</w:tcPr>
          <w:p w14:paraId="38412100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8" w:type="pct"/>
          </w:tcPr>
          <w:p w14:paraId="359BC575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3" w:type="pct"/>
          </w:tcPr>
          <w:p w14:paraId="33F2E5C8" w14:textId="77777777" w:rsidR="00147798" w:rsidRPr="00816DB8" w:rsidRDefault="00147798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7F24DB63" w14:textId="77777777" w:rsidTr="00651F86">
        <w:tc>
          <w:tcPr>
            <w:tcW w:w="441" w:type="pct"/>
          </w:tcPr>
          <w:p w14:paraId="4C1CB6C2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STAT</w:t>
            </w:r>
          </w:p>
        </w:tc>
        <w:tc>
          <w:tcPr>
            <w:tcW w:w="616" w:type="pct"/>
          </w:tcPr>
          <w:p w14:paraId="049C079F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1 </w:t>
            </w:r>
          </w:p>
        </w:tc>
        <w:tc>
          <w:tcPr>
            <w:tcW w:w="772" w:type="pct"/>
          </w:tcPr>
          <w:p w14:paraId="70DD1BC0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Descriptive Statistics </w:t>
            </w:r>
          </w:p>
        </w:tc>
        <w:tc>
          <w:tcPr>
            <w:tcW w:w="1391" w:type="pct"/>
          </w:tcPr>
          <w:p w14:paraId="6D7E8F68" w14:textId="2D95F70F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0" w:type="pct"/>
          </w:tcPr>
          <w:p w14:paraId="2B506FF6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3 </w:t>
            </w:r>
          </w:p>
        </w:tc>
        <w:tc>
          <w:tcPr>
            <w:tcW w:w="428" w:type="pct"/>
          </w:tcPr>
          <w:p w14:paraId="47E3E87D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0D5ADF20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722E8EB0" w14:textId="77777777" w:rsidR="00926AA8" w:rsidRPr="00816DB8" w:rsidRDefault="00926AA8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816DB8" w14:paraId="6221370D" w14:textId="77777777" w:rsidTr="00651F86">
        <w:tc>
          <w:tcPr>
            <w:tcW w:w="441" w:type="pct"/>
          </w:tcPr>
          <w:p w14:paraId="44016312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AL</w:t>
            </w:r>
          </w:p>
        </w:tc>
        <w:tc>
          <w:tcPr>
            <w:tcW w:w="616" w:type="pct"/>
          </w:tcPr>
          <w:p w14:paraId="044277FE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4 </w:t>
            </w:r>
          </w:p>
        </w:tc>
        <w:tc>
          <w:tcPr>
            <w:tcW w:w="772" w:type="pct"/>
          </w:tcPr>
          <w:p w14:paraId="05020592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alculus </w:t>
            </w:r>
          </w:p>
        </w:tc>
        <w:tc>
          <w:tcPr>
            <w:tcW w:w="1391" w:type="pct"/>
          </w:tcPr>
          <w:p w14:paraId="399C71A7" w14:textId="6D33D5C9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0" w:type="pct"/>
          </w:tcPr>
          <w:p w14:paraId="41C0F5AD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229DB7CE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17A11807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1A23953E" w14:textId="77777777" w:rsidR="00926AA8" w:rsidRPr="00816DB8" w:rsidRDefault="00926AA8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816DB8" w14:paraId="4E4DDC48" w14:textId="77777777" w:rsidTr="00651F86">
        <w:tc>
          <w:tcPr>
            <w:tcW w:w="441" w:type="pct"/>
          </w:tcPr>
          <w:p w14:paraId="2F49CB29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</w:t>
            </w:r>
          </w:p>
        </w:tc>
        <w:tc>
          <w:tcPr>
            <w:tcW w:w="616" w:type="pct"/>
          </w:tcPr>
          <w:p w14:paraId="3D03AAC7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M1105 </w:t>
            </w:r>
          </w:p>
        </w:tc>
        <w:tc>
          <w:tcPr>
            <w:tcW w:w="772" w:type="pct"/>
          </w:tcPr>
          <w:p w14:paraId="50BB67B0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Linear Algebra for Business </w:t>
            </w:r>
          </w:p>
        </w:tc>
        <w:tc>
          <w:tcPr>
            <w:tcW w:w="1391" w:type="pct"/>
          </w:tcPr>
          <w:p w14:paraId="4085AB25" w14:textId="789D69F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0" w:type="pct"/>
          </w:tcPr>
          <w:p w14:paraId="63038CF8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1A4400D4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3DE08CB9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93" w:type="pct"/>
          </w:tcPr>
          <w:p w14:paraId="6A836886" w14:textId="77777777" w:rsidR="00926AA8" w:rsidRPr="00816DB8" w:rsidRDefault="00926AA8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2B1C07" w:rsidRPr="00816DB8" w14:paraId="5DD2A17B" w14:textId="77777777" w:rsidTr="00651F86">
        <w:tc>
          <w:tcPr>
            <w:tcW w:w="441" w:type="pct"/>
          </w:tcPr>
          <w:p w14:paraId="1C089CCF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16" w:type="pct"/>
          </w:tcPr>
          <w:p w14:paraId="11748532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A1106 </w:t>
            </w:r>
          </w:p>
        </w:tc>
        <w:tc>
          <w:tcPr>
            <w:tcW w:w="772" w:type="pct"/>
          </w:tcPr>
          <w:p w14:paraId="3E269A64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Administration </w:t>
            </w:r>
          </w:p>
        </w:tc>
        <w:tc>
          <w:tcPr>
            <w:tcW w:w="1391" w:type="pct"/>
          </w:tcPr>
          <w:p w14:paraId="4A1152FB" w14:textId="49F722F0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0" w:type="pct"/>
          </w:tcPr>
          <w:p w14:paraId="15A93915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17FFA290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8" w:type="pct"/>
          </w:tcPr>
          <w:p w14:paraId="450C302D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93" w:type="pct"/>
          </w:tcPr>
          <w:p w14:paraId="7FA0FB38" w14:textId="77777777" w:rsidR="00926AA8" w:rsidRPr="00816DB8" w:rsidRDefault="00926AA8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  <w:tr w:rsidR="00926AA8" w:rsidRPr="00816DB8" w14:paraId="579EF642" w14:textId="77777777" w:rsidTr="00651F86">
        <w:tc>
          <w:tcPr>
            <w:tcW w:w="441" w:type="pct"/>
          </w:tcPr>
          <w:p w14:paraId="7489DB8C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ECO</w:t>
            </w:r>
          </w:p>
        </w:tc>
        <w:tc>
          <w:tcPr>
            <w:tcW w:w="616" w:type="pct"/>
          </w:tcPr>
          <w:p w14:paraId="67B89154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ECB1101 </w:t>
            </w:r>
          </w:p>
        </w:tc>
        <w:tc>
          <w:tcPr>
            <w:tcW w:w="772" w:type="pct"/>
          </w:tcPr>
          <w:p w14:paraId="2EAC2CF1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ory Micro Economics </w:t>
            </w:r>
          </w:p>
        </w:tc>
        <w:tc>
          <w:tcPr>
            <w:tcW w:w="1391" w:type="pct"/>
            <w:vAlign w:val="center"/>
          </w:tcPr>
          <w:p w14:paraId="1E44E2D5" w14:textId="290434EB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0" w:type="pct"/>
          </w:tcPr>
          <w:p w14:paraId="53BED195" w14:textId="77777777" w:rsidR="00926AA8" w:rsidRPr="00816DB8" w:rsidRDefault="00926AA8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4 </w:t>
            </w:r>
          </w:p>
        </w:tc>
        <w:tc>
          <w:tcPr>
            <w:tcW w:w="428" w:type="pct"/>
          </w:tcPr>
          <w:p w14:paraId="5A7B108D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8" w:type="pct"/>
          </w:tcPr>
          <w:p w14:paraId="3E36DFBE" w14:textId="77777777" w:rsidR="00926AA8" w:rsidRPr="00816DB8" w:rsidRDefault="00926A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93" w:type="pct"/>
          </w:tcPr>
          <w:p w14:paraId="5A3252CA" w14:textId="77777777" w:rsidR="00926AA8" w:rsidRPr="00816DB8" w:rsidRDefault="00926AA8" w:rsidP="001A6D86">
            <w:r w:rsidRPr="00816DB8">
              <w:rPr>
                <w:rFonts w:ascii="Book Antiqua" w:hAnsi="Book Antiqua"/>
                <w:sz w:val="18"/>
                <w:szCs w:val="18"/>
              </w:rPr>
              <w:t>FORMER GRC LIB</w:t>
            </w:r>
          </w:p>
        </w:tc>
      </w:tr>
    </w:tbl>
    <w:p w14:paraId="085A2AE1" w14:textId="77777777" w:rsidR="00147798" w:rsidRPr="00816DB8" w:rsidRDefault="0014779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2BB89B" w14:textId="77777777" w:rsidR="00923BD5" w:rsidRPr="00816DB8" w:rsidRDefault="00923B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55D4FE" w14:textId="77777777" w:rsidR="00923BD5" w:rsidRPr="00816DB8" w:rsidRDefault="00923B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D90770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FF347E" w14:textId="77777777" w:rsidR="00B13C4E" w:rsidRPr="00816DB8" w:rsidRDefault="00B13C4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2A570917" w14:textId="6F11F827" w:rsidR="008071F5" w:rsidRPr="00816DB8" w:rsidRDefault="008071F5" w:rsidP="008071F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STATISTICS – YEAR TWO – GROUP A</w:t>
      </w:r>
      <w:r w:rsidR="001E708D">
        <w:rPr>
          <w:rFonts w:ascii="Book Antiqua" w:hAnsi="Book Antiqua"/>
          <w:b/>
          <w:sz w:val="18"/>
          <w:szCs w:val="18"/>
        </w:rPr>
        <w:t xml:space="preserve"> - 2</w:t>
      </w:r>
      <w:r w:rsidR="00D8387F">
        <w:rPr>
          <w:rFonts w:ascii="Book Antiqua" w:hAnsi="Book Antiqua"/>
          <w:b/>
          <w:sz w:val="18"/>
          <w:szCs w:val="18"/>
        </w:rPr>
        <w:t>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3"/>
        <w:gridCol w:w="1623"/>
        <w:gridCol w:w="1410"/>
        <w:gridCol w:w="1518"/>
        <w:gridCol w:w="1518"/>
        <w:gridCol w:w="1510"/>
      </w:tblGrid>
      <w:tr w:rsidR="008071F5" w:rsidRPr="00816DB8" w14:paraId="5ABEA9A4" w14:textId="77777777" w:rsidTr="0039415C">
        <w:tc>
          <w:tcPr>
            <w:tcW w:w="900" w:type="pct"/>
          </w:tcPr>
          <w:p w14:paraId="68048B33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8" w:type="pct"/>
          </w:tcPr>
          <w:p w14:paraId="115D072F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63" w:type="pct"/>
          </w:tcPr>
          <w:p w14:paraId="38E95FE1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6C10115A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3F76A900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7" w:type="pct"/>
          </w:tcPr>
          <w:p w14:paraId="463E2FDA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3A1F1E" w:rsidRPr="00816DB8" w14:paraId="79612A12" w14:textId="77777777" w:rsidTr="0039415C">
        <w:tc>
          <w:tcPr>
            <w:tcW w:w="900" w:type="pct"/>
          </w:tcPr>
          <w:p w14:paraId="5F7EE48C" w14:textId="42097B3F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78" w:type="pct"/>
          </w:tcPr>
          <w:p w14:paraId="2212C540" w14:textId="77777777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763" w:type="pct"/>
          </w:tcPr>
          <w:p w14:paraId="4525DB6D" w14:textId="77777777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585FC0C2" w14:textId="5765D309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1" w:type="pct"/>
          </w:tcPr>
          <w:p w14:paraId="6C72BC59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7" w:type="pct"/>
          </w:tcPr>
          <w:p w14:paraId="08B0956D" w14:textId="77777777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3A1F1E" w:rsidRPr="00816DB8" w14:paraId="703103C6" w14:textId="77777777" w:rsidTr="0039415C">
        <w:tc>
          <w:tcPr>
            <w:tcW w:w="900" w:type="pct"/>
          </w:tcPr>
          <w:p w14:paraId="1F97EC94" w14:textId="5E7B71E1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78" w:type="pct"/>
          </w:tcPr>
          <w:p w14:paraId="225B9CF2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763" w:type="pct"/>
          </w:tcPr>
          <w:p w14:paraId="2FA0A5B7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410220FE" w14:textId="785DE293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1" w:type="pct"/>
          </w:tcPr>
          <w:p w14:paraId="09B87D01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17" w:type="pct"/>
          </w:tcPr>
          <w:p w14:paraId="05A042D8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3A1F1E" w:rsidRPr="00816DB8" w14:paraId="3E5F789F" w14:textId="77777777" w:rsidTr="0039415C">
        <w:tc>
          <w:tcPr>
            <w:tcW w:w="900" w:type="pct"/>
          </w:tcPr>
          <w:p w14:paraId="236AC2AF" w14:textId="08B24574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78" w:type="pct"/>
          </w:tcPr>
          <w:p w14:paraId="51BB81E0" w14:textId="1F76FCEC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</w:t>
            </w:r>
            <w:r w:rsidR="00993C92" w:rsidRPr="00816DB8">
              <w:rPr>
                <w:rFonts w:ascii="Book Antiqua" w:hAnsi="Book Antiqua"/>
                <w:sz w:val="18"/>
                <w:szCs w:val="18"/>
              </w:rPr>
              <w:t xml:space="preserve"> I</w:t>
            </w:r>
          </w:p>
        </w:tc>
        <w:tc>
          <w:tcPr>
            <w:tcW w:w="763" w:type="pct"/>
          </w:tcPr>
          <w:p w14:paraId="21724119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21" w:type="pct"/>
          </w:tcPr>
          <w:p w14:paraId="373823F0" w14:textId="49593DBF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</w:t>
            </w:r>
            <w:r w:rsidR="00993C92" w:rsidRPr="00816DB8">
              <w:rPr>
                <w:rFonts w:ascii="Book Antiqua" w:hAnsi="Book Antiqua"/>
                <w:sz w:val="18"/>
                <w:szCs w:val="18"/>
              </w:rPr>
              <w:t xml:space="preserve"> I</w:t>
            </w:r>
          </w:p>
        </w:tc>
        <w:tc>
          <w:tcPr>
            <w:tcW w:w="821" w:type="pct"/>
          </w:tcPr>
          <w:p w14:paraId="7FC78F71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7" w:type="pct"/>
          </w:tcPr>
          <w:p w14:paraId="25D6D96A" w14:textId="17CA0791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3A1F1E" w:rsidRPr="00816DB8" w14:paraId="041A533D" w14:textId="77777777" w:rsidTr="0039415C">
        <w:tc>
          <w:tcPr>
            <w:tcW w:w="900" w:type="pct"/>
          </w:tcPr>
          <w:p w14:paraId="6FA33FAE" w14:textId="564A81E4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11.00-12.00 P.M.</w:t>
            </w:r>
          </w:p>
        </w:tc>
        <w:tc>
          <w:tcPr>
            <w:tcW w:w="878" w:type="pct"/>
          </w:tcPr>
          <w:p w14:paraId="64CEE0D5" w14:textId="32F85F35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</w:t>
            </w:r>
            <w:r w:rsidR="00993C92" w:rsidRPr="00816DB8">
              <w:rPr>
                <w:rFonts w:ascii="Book Antiqua" w:hAnsi="Book Antiqua"/>
                <w:sz w:val="18"/>
                <w:szCs w:val="18"/>
              </w:rPr>
              <w:t xml:space="preserve"> I</w:t>
            </w:r>
          </w:p>
        </w:tc>
        <w:tc>
          <w:tcPr>
            <w:tcW w:w="763" w:type="pct"/>
          </w:tcPr>
          <w:p w14:paraId="6F94377F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21" w:type="pct"/>
          </w:tcPr>
          <w:p w14:paraId="24220776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821" w:type="pct"/>
          </w:tcPr>
          <w:p w14:paraId="48850B50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7" w:type="pct"/>
          </w:tcPr>
          <w:p w14:paraId="330FE6E9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3A1F1E" w:rsidRPr="00816DB8" w14:paraId="54C6C20E" w14:textId="77777777" w:rsidTr="0039415C">
        <w:tc>
          <w:tcPr>
            <w:tcW w:w="900" w:type="pct"/>
          </w:tcPr>
          <w:p w14:paraId="00F7EF6E" w14:textId="77777777" w:rsidR="003A1F1E" w:rsidRPr="00816DB8" w:rsidRDefault="003A1F1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78" w:type="pct"/>
          </w:tcPr>
          <w:p w14:paraId="42A8FF24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1.00 a.m.</w:t>
            </w:r>
          </w:p>
          <w:p w14:paraId="6850DA0C" w14:textId="0AA82E66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763" w:type="pct"/>
          </w:tcPr>
          <w:p w14:paraId="00C9FF17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604BCB14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56BAA12C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7" w:type="pct"/>
          </w:tcPr>
          <w:p w14:paraId="50C5F14C" w14:textId="77777777" w:rsidR="003A1F1E" w:rsidRPr="00816DB8" w:rsidRDefault="003A1F1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0F7DEE" w14:textId="77777777" w:rsidR="008071F5" w:rsidRPr="00816DB8" w:rsidRDefault="008071F5" w:rsidP="008071F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5F146A" w14:textId="77777777" w:rsidR="008071F5" w:rsidRPr="00816DB8" w:rsidRDefault="008071F5" w:rsidP="008071F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967"/>
        <w:gridCol w:w="1835"/>
        <w:gridCol w:w="2268"/>
        <w:gridCol w:w="486"/>
        <w:gridCol w:w="801"/>
        <w:gridCol w:w="765"/>
        <w:gridCol w:w="1392"/>
      </w:tblGrid>
      <w:tr w:rsidR="008071F5" w:rsidRPr="00816DB8" w14:paraId="01CF6CE7" w14:textId="77777777" w:rsidTr="00AA7DD6">
        <w:tc>
          <w:tcPr>
            <w:tcW w:w="394" w:type="pct"/>
          </w:tcPr>
          <w:p w14:paraId="1B9EF124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3B95A242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3" w:type="pct"/>
          </w:tcPr>
          <w:p w14:paraId="767E8FF2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7" w:type="pct"/>
          </w:tcPr>
          <w:p w14:paraId="70652C2D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745C9E86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203A7557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4" w:type="pct"/>
          </w:tcPr>
          <w:p w14:paraId="7DB44B6A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3" w:type="pct"/>
          </w:tcPr>
          <w:p w14:paraId="08BE2649" w14:textId="77777777" w:rsidR="008071F5" w:rsidRPr="00816DB8" w:rsidRDefault="008071F5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A7DD6" w:rsidRPr="00816DB8" w14:paraId="2DEC3196" w14:textId="77777777" w:rsidTr="00AA7DD6">
        <w:tc>
          <w:tcPr>
            <w:tcW w:w="394" w:type="pct"/>
          </w:tcPr>
          <w:p w14:paraId="0D919E1B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23" w:type="pct"/>
            <w:vAlign w:val="center"/>
          </w:tcPr>
          <w:p w14:paraId="266B3087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26</w:t>
            </w:r>
          </w:p>
        </w:tc>
        <w:tc>
          <w:tcPr>
            <w:tcW w:w="993" w:type="pct"/>
            <w:vAlign w:val="center"/>
          </w:tcPr>
          <w:p w14:paraId="793176CB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27" w:type="pct"/>
            <w:vAlign w:val="center"/>
          </w:tcPr>
          <w:p w14:paraId="79A73C15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FB8F907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16363DB7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39EA437D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</w:tcPr>
          <w:p w14:paraId="0C5B8439" w14:textId="0A286AA9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AA7DD6" w:rsidRPr="00816DB8" w14:paraId="7BA559D2" w14:textId="77777777" w:rsidTr="00AA7DD6">
        <w:tc>
          <w:tcPr>
            <w:tcW w:w="394" w:type="pct"/>
          </w:tcPr>
          <w:p w14:paraId="593707C8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523" w:type="pct"/>
            <w:vAlign w:val="center"/>
          </w:tcPr>
          <w:p w14:paraId="2F3257A7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6</w:t>
            </w:r>
          </w:p>
        </w:tc>
        <w:tc>
          <w:tcPr>
            <w:tcW w:w="993" w:type="pct"/>
            <w:vAlign w:val="center"/>
          </w:tcPr>
          <w:p w14:paraId="39596CE6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mpling Theory</w:t>
            </w:r>
          </w:p>
        </w:tc>
        <w:tc>
          <w:tcPr>
            <w:tcW w:w="1227" w:type="pct"/>
            <w:vAlign w:val="center"/>
          </w:tcPr>
          <w:p w14:paraId="36B3751E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DA0D744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E6F1D9A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47CF64E0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</w:tcPr>
          <w:p w14:paraId="7A5DCD99" w14:textId="00811FFA" w:rsidR="00AA7DD6" w:rsidRPr="00816DB8" w:rsidRDefault="00AA7DD6" w:rsidP="0039415C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AA7DD6" w:rsidRPr="00816DB8" w14:paraId="458C2718" w14:textId="77777777" w:rsidTr="00AA7DD6">
        <w:tc>
          <w:tcPr>
            <w:tcW w:w="394" w:type="pct"/>
          </w:tcPr>
          <w:p w14:paraId="1173B538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523" w:type="pct"/>
            <w:vAlign w:val="center"/>
          </w:tcPr>
          <w:p w14:paraId="1EFBD66D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7</w:t>
            </w:r>
          </w:p>
        </w:tc>
        <w:tc>
          <w:tcPr>
            <w:tcW w:w="993" w:type="pct"/>
            <w:vAlign w:val="center"/>
          </w:tcPr>
          <w:p w14:paraId="3E5DC61A" w14:textId="61110538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atistical Inference I</w:t>
            </w:r>
          </w:p>
        </w:tc>
        <w:tc>
          <w:tcPr>
            <w:tcW w:w="1227" w:type="pct"/>
            <w:vAlign w:val="center"/>
          </w:tcPr>
          <w:p w14:paraId="2E859742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6088136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1F51E456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23B18A6A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</w:tcPr>
          <w:p w14:paraId="6D17CFCF" w14:textId="46D5052C" w:rsidR="00AA7DD6" w:rsidRPr="00816DB8" w:rsidRDefault="00AA7DD6" w:rsidP="0039415C"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AA7DD6" w:rsidRPr="00816DB8" w14:paraId="326A8526" w14:textId="77777777" w:rsidTr="00AA7DD6">
        <w:tc>
          <w:tcPr>
            <w:tcW w:w="394" w:type="pct"/>
          </w:tcPr>
          <w:p w14:paraId="2CC496F7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23" w:type="pct"/>
            <w:vAlign w:val="center"/>
          </w:tcPr>
          <w:p w14:paraId="0CE05401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5</w:t>
            </w:r>
          </w:p>
        </w:tc>
        <w:tc>
          <w:tcPr>
            <w:tcW w:w="993" w:type="pct"/>
            <w:vAlign w:val="center"/>
          </w:tcPr>
          <w:p w14:paraId="15036EC7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227" w:type="pct"/>
            <w:vAlign w:val="center"/>
          </w:tcPr>
          <w:p w14:paraId="3FBD758D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625370F8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621D6A0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4" w:type="pct"/>
          </w:tcPr>
          <w:p w14:paraId="4B338D9E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3" w:type="pct"/>
          </w:tcPr>
          <w:p w14:paraId="13CCC9E8" w14:textId="72B4D626" w:rsidR="00AA7DD6" w:rsidRPr="00816DB8" w:rsidRDefault="00AA7DD6" w:rsidP="0039415C"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AA7DD6" w:rsidRPr="00816DB8" w14:paraId="44764E8A" w14:textId="77777777" w:rsidTr="00AA7DD6">
        <w:tc>
          <w:tcPr>
            <w:tcW w:w="394" w:type="pct"/>
          </w:tcPr>
          <w:p w14:paraId="3B82E1AA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523" w:type="pct"/>
            <w:vAlign w:val="center"/>
          </w:tcPr>
          <w:p w14:paraId="27180EF3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8</w:t>
            </w:r>
          </w:p>
        </w:tc>
        <w:tc>
          <w:tcPr>
            <w:tcW w:w="993" w:type="pct"/>
            <w:vAlign w:val="center"/>
          </w:tcPr>
          <w:p w14:paraId="61025219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Marketing</w:t>
            </w:r>
          </w:p>
        </w:tc>
        <w:tc>
          <w:tcPr>
            <w:tcW w:w="1227" w:type="pct"/>
            <w:vAlign w:val="center"/>
          </w:tcPr>
          <w:p w14:paraId="31147069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8293220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F74E87D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2307EEC9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3" w:type="pct"/>
          </w:tcPr>
          <w:p w14:paraId="026053AA" w14:textId="6ED7012B" w:rsidR="00AA7DD6" w:rsidRPr="00816DB8" w:rsidRDefault="00AA7DD6" w:rsidP="0039415C"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  <w:tr w:rsidR="00AA7DD6" w:rsidRPr="00816DB8" w14:paraId="640BA11A" w14:textId="77777777" w:rsidTr="00AA7DD6">
        <w:tc>
          <w:tcPr>
            <w:tcW w:w="394" w:type="pct"/>
          </w:tcPr>
          <w:p w14:paraId="09AFDD4E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23" w:type="pct"/>
            <w:vAlign w:val="center"/>
          </w:tcPr>
          <w:p w14:paraId="3AC9A34C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8</w:t>
            </w:r>
          </w:p>
        </w:tc>
        <w:tc>
          <w:tcPr>
            <w:tcW w:w="993" w:type="pct"/>
            <w:vAlign w:val="center"/>
          </w:tcPr>
          <w:p w14:paraId="648A69A8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227" w:type="pct"/>
            <w:vAlign w:val="center"/>
          </w:tcPr>
          <w:p w14:paraId="2D044413" w14:textId="77777777" w:rsidR="00AA7DD6" w:rsidRPr="00816DB8" w:rsidRDefault="00AA7DD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7B451EA" w14:textId="77777777" w:rsidR="00AA7DD6" w:rsidRPr="00816DB8" w:rsidRDefault="00AA7DD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BB73CA5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4" w:type="pct"/>
          </w:tcPr>
          <w:p w14:paraId="3F9E8073" w14:textId="77777777" w:rsidR="00AA7DD6" w:rsidRPr="00816DB8" w:rsidRDefault="00AA7DD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53" w:type="pct"/>
          </w:tcPr>
          <w:p w14:paraId="3EB29504" w14:textId="516A9632" w:rsidR="00AA7DD6" w:rsidRPr="00816DB8" w:rsidRDefault="00AA7DD6" w:rsidP="0039415C">
            <w:r w:rsidRPr="00816DB8">
              <w:rPr>
                <w:rFonts w:ascii="Book Antiqua" w:hAnsi="Book Antiqua"/>
                <w:sz w:val="18"/>
                <w:szCs w:val="18"/>
              </w:rPr>
              <w:t>FORMER LIB. UPPER</w:t>
            </w:r>
          </w:p>
        </w:tc>
      </w:tr>
    </w:tbl>
    <w:p w14:paraId="6FC9C352" w14:textId="77777777" w:rsidR="008071F5" w:rsidRDefault="008071F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4329958" w14:textId="77777777" w:rsidR="00FF62D5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431C3E6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365EC89" w14:textId="77777777" w:rsidR="003A1F1E" w:rsidRPr="00816DB8" w:rsidRDefault="003A1F1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68DB9B1" w14:textId="70A48C06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BUSI</w:t>
      </w:r>
      <w:r w:rsidR="002C4D78" w:rsidRPr="00816DB8">
        <w:rPr>
          <w:rFonts w:ascii="Book Antiqua" w:hAnsi="Book Antiqua"/>
          <w:b/>
          <w:sz w:val="18"/>
          <w:szCs w:val="18"/>
        </w:rPr>
        <w:t xml:space="preserve">NESS STATISTICS – YEAR TWO </w:t>
      </w:r>
      <w:r w:rsidR="008071F5" w:rsidRPr="00816DB8">
        <w:rPr>
          <w:rFonts w:ascii="Book Antiqua" w:hAnsi="Book Antiqua"/>
          <w:b/>
          <w:sz w:val="18"/>
          <w:szCs w:val="18"/>
        </w:rPr>
        <w:t>– GROUP B</w:t>
      </w:r>
      <w:r w:rsidR="001E708D">
        <w:rPr>
          <w:rFonts w:ascii="Book Antiqua" w:hAnsi="Book Antiqua"/>
          <w:b/>
          <w:sz w:val="18"/>
          <w:szCs w:val="18"/>
        </w:rPr>
        <w:t xml:space="preserve"> - </w:t>
      </w:r>
      <w:r w:rsidR="00D8387F">
        <w:rPr>
          <w:rFonts w:ascii="Book Antiqua" w:hAnsi="Book Antiqua"/>
          <w:b/>
          <w:sz w:val="18"/>
          <w:szCs w:val="18"/>
        </w:rPr>
        <w:t>1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3"/>
        <w:gridCol w:w="1623"/>
        <w:gridCol w:w="1410"/>
        <w:gridCol w:w="1518"/>
        <w:gridCol w:w="1518"/>
        <w:gridCol w:w="1510"/>
      </w:tblGrid>
      <w:tr w:rsidR="002B1C07" w:rsidRPr="00816DB8" w14:paraId="649EE084" w14:textId="77777777" w:rsidTr="00651F86">
        <w:tc>
          <w:tcPr>
            <w:tcW w:w="900" w:type="pct"/>
          </w:tcPr>
          <w:p w14:paraId="56196EB3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8" w:type="pct"/>
          </w:tcPr>
          <w:p w14:paraId="28B8BA19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63" w:type="pct"/>
          </w:tcPr>
          <w:p w14:paraId="51C8083A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01F08D4A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0468F8CC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7" w:type="pct"/>
          </w:tcPr>
          <w:p w14:paraId="4A1D6455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DC3D32" w:rsidRPr="00816DB8" w14:paraId="318A9B49" w14:textId="77777777" w:rsidTr="00651F86">
        <w:tc>
          <w:tcPr>
            <w:tcW w:w="900" w:type="pct"/>
          </w:tcPr>
          <w:p w14:paraId="3E181C18" w14:textId="392D17F3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5.30 -6.30 p.m.</w:t>
            </w:r>
          </w:p>
        </w:tc>
        <w:tc>
          <w:tcPr>
            <w:tcW w:w="878" w:type="pct"/>
          </w:tcPr>
          <w:p w14:paraId="3DFA8D06" w14:textId="6495F9EF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63" w:type="pct"/>
          </w:tcPr>
          <w:p w14:paraId="500103E2" w14:textId="33D9E13B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51FED3BC" w14:textId="48A2631C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21" w:type="pct"/>
          </w:tcPr>
          <w:p w14:paraId="380DBCF2" w14:textId="77777777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7" w:type="pct"/>
          </w:tcPr>
          <w:p w14:paraId="02166E1A" w14:textId="4BE6C9F5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</w:tr>
      <w:tr w:rsidR="00DC3D32" w:rsidRPr="00816DB8" w14:paraId="22256B5B" w14:textId="77777777" w:rsidTr="00651F86">
        <w:tc>
          <w:tcPr>
            <w:tcW w:w="900" w:type="pct"/>
          </w:tcPr>
          <w:p w14:paraId="2D741012" w14:textId="11FC900F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6.30 -7.30 p.m.</w:t>
            </w:r>
          </w:p>
        </w:tc>
        <w:tc>
          <w:tcPr>
            <w:tcW w:w="878" w:type="pct"/>
          </w:tcPr>
          <w:p w14:paraId="58995722" w14:textId="68A221D6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63" w:type="pct"/>
          </w:tcPr>
          <w:p w14:paraId="0DB08FF7" w14:textId="3E052E20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498FBDB0" w14:textId="67C764C1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21" w:type="pct"/>
          </w:tcPr>
          <w:p w14:paraId="2A6CE34D" w14:textId="77777777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817" w:type="pct"/>
          </w:tcPr>
          <w:p w14:paraId="2E58DD10" w14:textId="6FDE89C7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</w:tr>
      <w:tr w:rsidR="00B822D0" w:rsidRPr="00816DB8" w14:paraId="29BECF2C" w14:textId="77777777" w:rsidTr="00651F86">
        <w:tc>
          <w:tcPr>
            <w:tcW w:w="900" w:type="pct"/>
          </w:tcPr>
          <w:p w14:paraId="109452E9" w14:textId="212F4D91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7.30 -8.30 p.m.</w:t>
            </w:r>
          </w:p>
        </w:tc>
        <w:tc>
          <w:tcPr>
            <w:tcW w:w="878" w:type="pct"/>
          </w:tcPr>
          <w:p w14:paraId="253D67BF" w14:textId="62E65247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 I</w:t>
            </w:r>
          </w:p>
        </w:tc>
        <w:tc>
          <w:tcPr>
            <w:tcW w:w="763" w:type="pct"/>
          </w:tcPr>
          <w:p w14:paraId="3FC1DF95" w14:textId="2285A283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 I</w:t>
            </w:r>
          </w:p>
        </w:tc>
        <w:tc>
          <w:tcPr>
            <w:tcW w:w="821" w:type="pct"/>
          </w:tcPr>
          <w:p w14:paraId="0BAB1EC4" w14:textId="0B36E8E1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1" w:type="pct"/>
          </w:tcPr>
          <w:p w14:paraId="3EC7EB31" w14:textId="35E1787D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7" w:type="pct"/>
          </w:tcPr>
          <w:p w14:paraId="1696942A" w14:textId="2BB6C833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94BC5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B822D0" w:rsidRPr="00816DB8" w14:paraId="4AD84C10" w14:textId="77777777" w:rsidTr="00651F86">
        <w:tc>
          <w:tcPr>
            <w:tcW w:w="900" w:type="pct"/>
          </w:tcPr>
          <w:p w14:paraId="181EA281" w14:textId="2EBF7D68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8.30 -9.30 p.m.</w:t>
            </w:r>
          </w:p>
        </w:tc>
        <w:tc>
          <w:tcPr>
            <w:tcW w:w="878" w:type="pct"/>
          </w:tcPr>
          <w:p w14:paraId="6A4CE855" w14:textId="506D8E92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 I</w:t>
            </w:r>
          </w:p>
        </w:tc>
        <w:tc>
          <w:tcPr>
            <w:tcW w:w="763" w:type="pct"/>
          </w:tcPr>
          <w:p w14:paraId="2379EAEF" w14:textId="7BB84CE2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821" w:type="pct"/>
          </w:tcPr>
          <w:p w14:paraId="17369570" w14:textId="5490A8B9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21" w:type="pct"/>
          </w:tcPr>
          <w:p w14:paraId="240FAF86" w14:textId="25D83651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7" w:type="pct"/>
          </w:tcPr>
          <w:p w14:paraId="08CD6640" w14:textId="1E2B235F" w:rsidR="00B822D0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94BC5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DC3D32" w:rsidRPr="00816DB8" w14:paraId="37448671" w14:textId="77777777" w:rsidTr="00651F86">
        <w:tc>
          <w:tcPr>
            <w:tcW w:w="900" w:type="pct"/>
          </w:tcPr>
          <w:p w14:paraId="66EADF19" w14:textId="0B325576" w:rsidR="00DC3D32" w:rsidRPr="00816DB8" w:rsidRDefault="00DC3D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78" w:type="pct"/>
          </w:tcPr>
          <w:p w14:paraId="13AD33FF" w14:textId="021D908A" w:rsidR="00DC3D32" w:rsidRPr="00816DB8" w:rsidRDefault="00B822D0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9</w:t>
            </w:r>
            <w:r w:rsidR="00DC3D32" w:rsidRPr="00816DB8">
              <w:rPr>
                <w:rFonts w:ascii="Book Antiqua" w:hAnsi="Book Antiqua"/>
                <w:b/>
                <w:sz w:val="18"/>
                <w:szCs w:val="18"/>
              </w:rPr>
              <w:t>.00-1</w:t>
            </w:r>
            <w:r>
              <w:rPr>
                <w:rFonts w:ascii="Book Antiqua" w:hAnsi="Book Antiqua"/>
                <w:b/>
                <w:sz w:val="18"/>
                <w:szCs w:val="18"/>
              </w:rPr>
              <w:t>0</w:t>
            </w:r>
            <w:r w:rsidR="00DC3D32" w:rsidRPr="00816DB8">
              <w:rPr>
                <w:rFonts w:ascii="Book Antiqua" w:hAnsi="Book Antiqua"/>
                <w:b/>
                <w:sz w:val="18"/>
                <w:szCs w:val="18"/>
              </w:rPr>
              <w:t>.00 a.m.</w:t>
            </w:r>
          </w:p>
          <w:p w14:paraId="5B7DA164" w14:textId="161CB32C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63" w:type="pct"/>
          </w:tcPr>
          <w:p w14:paraId="7DA554F6" w14:textId="51BEF6FB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4AB96730" w14:textId="52FD1296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45B88629" w14:textId="60AADF03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7" w:type="pct"/>
          </w:tcPr>
          <w:p w14:paraId="52FFB80C" w14:textId="56994DCE" w:rsidR="00DC3D32" w:rsidRPr="00816DB8" w:rsidRDefault="00DC3D3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AE66DF9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15C9E4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967"/>
        <w:gridCol w:w="1835"/>
        <w:gridCol w:w="2268"/>
        <w:gridCol w:w="486"/>
        <w:gridCol w:w="801"/>
        <w:gridCol w:w="765"/>
        <w:gridCol w:w="1392"/>
      </w:tblGrid>
      <w:tr w:rsidR="002B1C07" w:rsidRPr="00816DB8" w14:paraId="42861A9F" w14:textId="77777777" w:rsidTr="00AA7DD6">
        <w:tc>
          <w:tcPr>
            <w:tcW w:w="394" w:type="pct"/>
          </w:tcPr>
          <w:p w14:paraId="3FEF00E7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4F0265EC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3" w:type="pct"/>
          </w:tcPr>
          <w:p w14:paraId="2A0CFDEE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7" w:type="pct"/>
          </w:tcPr>
          <w:p w14:paraId="4F765C37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</w:t>
            </w:r>
            <w:r w:rsidR="00FE1D12" w:rsidRPr="00816DB8">
              <w:rPr>
                <w:rFonts w:ascii="Book Antiqua" w:hAnsi="Book Antiqua"/>
                <w:b/>
                <w:sz w:val="18"/>
                <w:szCs w:val="18"/>
              </w:rPr>
              <w:t>(S)</w:t>
            </w:r>
          </w:p>
        </w:tc>
        <w:tc>
          <w:tcPr>
            <w:tcW w:w="263" w:type="pct"/>
          </w:tcPr>
          <w:p w14:paraId="0ABC9222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7F3EE842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4" w:type="pct"/>
          </w:tcPr>
          <w:p w14:paraId="2B6117E0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3" w:type="pct"/>
          </w:tcPr>
          <w:p w14:paraId="46DDB56E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12AEC" w:rsidRPr="00816DB8" w14:paraId="62067D0B" w14:textId="77777777" w:rsidTr="00A12AEC">
        <w:tc>
          <w:tcPr>
            <w:tcW w:w="394" w:type="pct"/>
          </w:tcPr>
          <w:p w14:paraId="2DB8218D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23" w:type="pct"/>
            <w:vAlign w:val="center"/>
          </w:tcPr>
          <w:p w14:paraId="0BEBE542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2126</w:t>
            </w:r>
          </w:p>
        </w:tc>
        <w:tc>
          <w:tcPr>
            <w:tcW w:w="993" w:type="pct"/>
            <w:vAlign w:val="center"/>
          </w:tcPr>
          <w:p w14:paraId="73C6CFF1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27" w:type="pct"/>
            <w:vAlign w:val="center"/>
          </w:tcPr>
          <w:p w14:paraId="2D244EE2" w14:textId="216EEC25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64F2F12B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571AD9E2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3C259615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  <w:shd w:val="clear" w:color="auto" w:fill="auto"/>
          </w:tcPr>
          <w:p w14:paraId="32BB99C2" w14:textId="1C39455F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A12AEC" w:rsidRPr="00816DB8" w14:paraId="0D9FB8DF" w14:textId="77777777" w:rsidTr="00A12AEC">
        <w:tc>
          <w:tcPr>
            <w:tcW w:w="394" w:type="pct"/>
          </w:tcPr>
          <w:p w14:paraId="2DF7F978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H</w:t>
            </w:r>
          </w:p>
        </w:tc>
        <w:tc>
          <w:tcPr>
            <w:tcW w:w="523" w:type="pct"/>
            <w:vAlign w:val="center"/>
          </w:tcPr>
          <w:p w14:paraId="1D2A4EB5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6</w:t>
            </w:r>
          </w:p>
        </w:tc>
        <w:tc>
          <w:tcPr>
            <w:tcW w:w="993" w:type="pct"/>
            <w:vAlign w:val="center"/>
          </w:tcPr>
          <w:p w14:paraId="7B1A2E9F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mpling Theory</w:t>
            </w:r>
          </w:p>
        </w:tc>
        <w:tc>
          <w:tcPr>
            <w:tcW w:w="1227" w:type="pct"/>
            <w:vAlign w:val="center"/>
          </w:tcPr>
          <w:p w14:paraId="367B84CB" w14:textId="376619F0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BA2437A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B037017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2DF01B37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  <w:shd w:val="clear" w:color="auto" w:fill="auto"/>
          </w:tcPr>
          <w:p w14:paraId="6F50E64B" w14:textId="5C272075" w:rsidR="00A12AEC" w:rsidRPr="00816DB8" w:rsidRDefault="00A12AEC" w:rsidP="001A6D86">
            <w:pPr>
              <w:rPr>
                <w:sz w:val="18"/>
                <w:szCs w:val="18"/>
              </w:rPr>
            </w:pPr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A12AEC" w:rsidRPr="00816DB8" w14:paraId="0090C3BA" w14:textId="77777777" w:rsidTr="00A12AEC">
        <w:tc>
          <w:tcPr>
            <w:tcW w:w="394" w:type="pct"/>
          </w:tcPr>
          <w:p w14:paraId="4383EC99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IF</w:t>
            </w:r>
          </w:p>
        </w:tc>
        <w:tc>
          <w:tcPr>
            <w:tcW w:w="523" w:type="pct"/>
            <w:vAlign w:val="center"/>
          </w:tcPr>
          <w:p w14:paraId="37187C27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7</w:t>
            </w:r>
          </w:p>
        </w:tc>
        <w:tc>
          <w:tcPr>
            <w:tcW w:w="993" w:type="pct"/>
            <w:vAlign w:val="center"/>
          </w:tcPr>
          <w:p w14:paraId="415FC473" w14:textId="601D6D1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atistical Inference I</w:t>
            </w:r>
          </w:p>
        </w:tc>
        <w:tc>
          <w:tcPr>
            <w:tcW w:w="1227" w:type="pct"/>
            <w:vAlign w:val="center"/>
          </w:tcPr>
          <w:p w14:paraId="12005948" w14:textId="62FDE580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26DC90B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8C67314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30399611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  <w:shd w:val="clear" w:color="auto" w:fill="auto"/>
          </w:tcPr>
          <w:p w14:paraId="2C3ECED0" w14:textId="64150543" w:rsidR="00A12AEC" w:rsidRPr="00816DB8" w:rsidRDefault="00A12AEC" w:rsidP="001A6D86"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A12AEC" w:rsidRPr="00816DB8" w14:paraId="302E5F93" w14:textId="77777777" w:rsidTr="00A12AEC">
        <w:tc>
          <w:tcPr>
            <w:tcW w:w="394" w:type="pct"/>
          </w:tcPr>
          <w:p w14:paraId="4CB178F5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23" w:type="pct"/>
            <w:vAlign w:val="center"/>
          </w:tcPr>
          <w:p w14:paraId="4F7A264C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15</w:t>
            </w:r>
          </w:p>
        </w:tc>
        <w:tc>
          <w:tcPr>
            <w:tcW w:w="993" w:type="pct"/>
            <w:vAlign w:val="center"/>
          </w:tcPr>
          <w:p w14:paraId="1C1C0801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227" w:type="pct"/>
            <w:vAlign w:val="center"/>
          </w:tcPr>
          <w:p w14:paraId="7A6BD265" w14:textId="415A4D1F" w:rsidR="00A12AEC" w:rsidRPr="00816DB8" w:rsidRDefault="00A12AEC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5736A33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7BDE399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4" w:type="pct"/>
          </w:tcPr>
          <w:p w14:paraId="1AD1197C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3" w:type="pct"/>
            <w:shd w:val="clear" w:color="auto" w:fill="auto"/>
          </w:tcPr>
          <w:p w14:paraId="62CB66A9" w14:textId="1577D69A" w:rsidR="00A12AEC" w:rsidRPr="00816DB8" w:rsidRDefault="00A12AEC" w:rsidP="001A6D86"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A12AEC" w:rsidRPr="00816DB8" w14:paraId="6BDA8445" w14:textId="77777777" w:rsidTr="00A12AEC">
        <w:tc>
          <w:tcPr>
            <w:tcW w:w="394" w:type="pct"/>
          </w:tcPr>
          <w:p w14:paraId="7E155FBE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523" w:type="pct"/>
            <w:vAlign w:val="center"/>
          </w:tcPr>
          <w:p w14:paraId="1506F7F5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8</w:t>
            </w:r>
          </w:p>
        </w:tc>
        <w:tc>
          <w:tcPr>
            <w:tcW w:w="993" w:type="pct"/>
            <w:vAlign w:val="center"/>
          </w:tcPr>
          <w:p w14:paraId="47633643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Marketing</w:t>
            </w:r>
          </w:p>
        </w:tc>
        <w:tc>
          <w:tcPr>
            <w:tcW w:w="1227" w:type="pct"/>
            <w:vAlign w:val="center"/>
          </w:tcPr>
          <w:p w14:paraId="70BA70F4" w14:textId="404D6E23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B8C3C6C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0DF6D7C6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51C086EB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3" w:type="pct"/>
            <w:shd w:val="clear" w:color="auto" w:fill="auto"/>
          </w:tcPr>
          <w:p w14:paraId="6204C3DB" w14:textId="31707DB4" w:rsidR="00A12AEC" w:rsidRPr="00816DB8" w:rsidRDefault="00A12AEC" w:rsidP="001A6D86"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A12AEC" w:rsidRPr="00816DB8" w14:paraId="7DA53549" w14:textId="77777777" w:rsidTr="00A12AEC">
        <w:tc>
          <w:tcPr>
            <w:tcW w:w="394" w:type="pct"/>
          </w:tcPr>
          <w:p w14:paraId="3911317E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23" w:type="pct"/>
            <w:vAlign w:val="center"/>
          </w:tcPr>
          <w:p w14:paraId="63A4944D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2108</w:t>
            </w:r>
          </w:p>
        </w:tc>
        <w:tc>
          <w:tcPr>
            <w:tcW w:w="993" w:type="pct"/>
            <w:vAlign w:val="center"/>
          </w:tcPr>
          <w:p w14:paraId="3BDA2C88" w14:textId="77777777" w:rsidR="00A12AEC" w:rsidRPr="00816DB8" w:rsidRDefault="00A12A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227" w:type="pct"/>
            <w:vAlign w:val="center"/>
          </w:tcPr>
          <w:p w14:paraId="3BEB4016" w14:textId="75870051" w:rsidR="00A12AEC" w:rsidRPr="00816DB8" w:rsidRDefault="00A12AEC" w:rsidP="00234DDB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B066E4C" w14:textId="77777777" w:rsidR="00A12AEC" w:rsidRPr="00816DB8" w:rsidRDefault="00A12AE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0C23F70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4" w:type="pct"/>
          </w:tcPr>
          <w:p w14:paraId="47087FC2" w14:textId="77777777" w:rsidR="00A12AEC" w:rsidRPr="00816DB8" w:rsidRDefault="00A12AE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53" w:type="pct"/>
            <w:shd w:val="clear" w:color="auto" w:fill="auto"/>
          </w:tcPr>
          <w:p w14:paraId="2C1A07AD" w14:textId="43933F3A" w:rsidR="00A12AEC" w:rsidRPr="00816DB8" w:rsidRDefault="00A12AEC" w:rsidP="001A6D86">
            <w:r w:rsidRPr="004704CB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</w:tbl>
    <w:p w14:paraId="45FA2FA0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01DB94" w14:textId="77777777" w:rsidR="00B0707C" w:rsidRPr="00816DB8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517710" w14:textId="77777777" w:rsidR="00B0707C" w:rsidRPr="00816DB8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51606D" w14:textId="77777777" w:rsidR="003D5EC0" w:rsidRPr="00816DB8" w:rsidRDefault="003D5EC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865BE8" w14:textId="77777777" w:rsidR="00EF2B76" w:rsidRPr="00816DB8" w:rsidRDefault="00EF2B7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808BC8" w14:textId="77777777" w:rsidR="00EF2B76" w:rsidRPr="00816DB8" w:rsidRDefault="00EF2B7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CFAEC9" w14:textId="77777777" w:rsidR="00071464" w:rsidRDefault="00071464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20ED179B" w14:textId="3DBAA819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BUSINESS STATISTICS – YEAR THREE</w:t>
      </w:r>
      <w:r w:rsidR="00D8387F">
        <w:rPr>
          <w:rFonts w:ascii="Book Antiqua" w:hAnsi="Book Antiqua"/>
          <w:b/>
          <w:sz w:val="18"/>
          <w:szCs w:val="18"/>
        </w:rPr>
        <w:t xml:space="preserve"> (30)</w:t>
      </w:r>
    </w:p>
    <w:tbl>
      <w:tblPr>
        <w:tblStyle w:val="TableGrid15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52D2A236" w14:textId="77777777" w:rsidTr="007D696E">
        <w:tc>
          <w:tcPr>
            <w:tcW w:w="940" w:type="pct"/>
          </w:tcPr>
          <w:p w14:paraId="42AF5F43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CE671E4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FAC2EE4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B8FAC5B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1D3FC7F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C8A5B05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67B85" w:rsidRPr="00816DB8" w14:paraId="35F2AB1D" w14:textId="77777777" w:rsidTr="007D696E">
        <w:tc>
          <w:tcPr>
            <w:tcW w:w="940" w:type="pct"/>
          </w:tcPr>
          <w:p w14:paraId="75A5D1D2" w14:textId="39611821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756F6E2E" w14:textId="5CCBD880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E</w:t>
            </w:r>
          </w:p>
        </w:tc>
        <w:tc>
          <w:tcPr>
            <w:tcW w:w="834" w:type="pct"/>
          </w:tcPr>
          <w:p w14:paraId="4EE2D585" w14:textId="18C7E01A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 II</w:t>
            </w:r>
          </w:p>
        </w:tc>
        <w:tc>
          <w:tcPr>
            <w:tcW w:w="834" w:type="pct"/>
          </w:tcPr>
          <w:p w14:paraId="6F261E10" w14:textId="0723FD36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TA</w:t>
            </w:r>
          </w:p>
        </w:tc>
        <w:tc>
          <w:tcPr>
            <w:tcW w:w="834" w:type="pct"/>
          </w:tcPr>
          <w:p w14:paraId="245C4858" w14:textId="0EC8D1B8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 II</w:t>
            </w:r>
          </w:p>
        </w:tc>
        <w:tc>
          <w:tcPr>
            <w:tcW w:w="832" w:type="pct"/>
          </w:tcPr>
          <w:p w14:paraId="03502D9E" w14:textId="359AAA87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C67B85" w:rsidRPr="00816DB8" w14:paraId="0DC7B736" w14:textId="77777777" w:rsidTr="007D696E">
        <w:tc>
          <w:tcPr>
            <w:tcW w:w="940" w:type="pct"/>
          </w:tcPr>
          <w:p w14:paraId="399B5187" w14:textId="351B9755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693784B" w14:textId="133D9420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E</w:t>
            </w:r>
          </w:p>
        </w:tc>
        <w:tc>
          <w:tcPr>
            <w:tcW w:w="834" w:type="pct"/>
          </w:tcPr>
          <w:p w14:paraId="327A9D54" w14:textId="46ED1073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 II</w:t>
            </w:r>
          </w:p>
        </w:tc>
        <w:tc>
          <w:tcPr>
            <w:tcW w:w="834" w:type="pct"/>
          </w:tcPr>
          <w:p w14:paraId="24F26F51" w14:textId="0AB5C554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TA</w:t>
            </w:r>
          </w:p>
        </w:tc>
        <w:tc>
          <w:tcPr>
            <w:tcW w:w="834" w:type="pct"/>
          </w:tcPr>
          <w:p w14:paraId="03A53B10" w14:textId="4922411B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 II</w:t>
            </w:r>
          </w:p>
        </w:tc>
        <w:tc>
          <w:tcPr>
            <w:tcW w:w="832" w:type="pct"/>
          </w:tcPr>
          <w:p w14:paraId="74D796F9" w14:textId="098CC308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C67B85" w:rsidRPr="00816DB8" w14:paraId="39995BA6" w14:textId="77777777" w:rsidTr="007D696E">
        <w:tc>
          <w:tcPr>
            <w:tcW w:w="940" w:type="pct"/>
          </w:tcPr>
          <w:p w14:paraId="41CC43B2" w14:textId="776F8D72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44DDC87" w14:textId="44101EFE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4A121137" w14:textId="7D100B06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22B5395" w14:textId="5322A8D9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E</w:t>
            </w:r>
          </w:p>
        </w:tc>
        <w:tc>
          <w:tcPr>
            <w:tcW w:w="834" w:type="pct"/>
          </w:tcPr>
          <w:p w14:paraId="4332447C" w14:textId="30C19707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7A7A1C37" w14:textId="3E8253D3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TA</w:t>
            </w:r>
          </w:p>
        </w:tc>
      </w:tr>
      <w:tr w:rsidR="00C67B85" w:rsidRPr="00816DB8" w14:paraId="7F8AED1D" w14:textId="77777777" w:rsidTr="007D696E">
        <w:tc>
          <w:tcPr>
            <w:tcW w:w="940" w:type="pct"/>
          </w:tcPr>
          <w:p w14:paraId="4B5DB7E9" w14:textId="41FE4836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m</w:t>
            </w:r>
          </w:p>
        </w:tc>
        <w:tc>
          <w:tcPr>
            <w:tcW w:w="725" w:type="pct"/>
          </w:tcPr>
          <w:p w14:paraId="65653FDB" w14:textId="3981D5A8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784FA912" w14:textId="6B83E335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231602B0" w14:textId="1AA1157A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E71EA30" w14:textId="264E0AF6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331FB86" w14:textId="28D6AD94" w:rsidR="00C67B85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TA</w:t>
            </w:r>
          </w:p>
        </w:tc>
      </w:tr>
    </w:tbl>
    <w:p w14:paraId="0FB75C89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65B5EF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5"/>
        <w:tblW w:w="4953" w:type="pct"/>
        <w:tblLayout w:type="fixed"/>
        <w:tblLook w:val="04A0" w:firstRow="1" w:lastRow="0" w:firstColumn="1" w:lastColumn="0" w:noHBand="0" w:noVBand="1"/>
      </w:tblPr>
      <w:tblGrid>
        <w:gridCol w:w="817"/>
        <w:gridCol w:w="992"/>
        <w:gridCol w:w="1985"/>
        <w:gridCol w:w="2078"/>
        <w:gridCol w:w="494"/>
        <w:gridCol w:w="815"/>
        <w:gridCol w:w="685"/>
        <w:gridCol w:w="1289"/>
      </w:tblGrid>
      <w:tr w:rsidR="00C67B85" w:rsidRPr="00816DB8" w14:paraId="3D4BF39E" w14:textId="77777777" w:rsidTr="00C67B85">
        <w:tc>
          <w:tcPr>
            <w:tcW w:w="446" w:type="pct"/>
          </w:tcPr>
          <w:p w14:paraId="41015436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2" w:type="pct"/>
          </w:tcPr>
          <w:p w14:paraId="6B0872E8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4" w:type="pct"/>
          </w:tcPr>
          <w:p w14:paraId="3E2D1F93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5" w:type="pct"/>
          </w:tcPr>
          <w:p w14:paraId="64211674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</w:t>
            </w:r>
            <w:r w:rsidR="00FE1D12" w:rsidRPr="00816DB8">
              <w:rPr>
                <w:rFonts w:ascii="Book Antiqua" w:hAnsi="Book Antiqua"/>
                <w:b/>
                <w:sz w:val="18"/>
                <w:szCs w:val="18"/>
              </w:rPr>
              <w:t>(S)</w:t>
            </w:r>
          </w:p>
        </w:tc>
        <w:tc>
          <w:tcPr>
            <w:tcW w:w="270" w:type="pct"/>
          </w:tcPr>
          <w:p w14:paraId="646747FD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</w:tcPr>
          <w:p w14:paraId="6941ABAB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4" w:type="pct"/>
          </w:tcPr>
          <w:p w14:paraId="1763BB81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4" w:type="pct"/>
          </w:tcPr>
          <w:p w14:paraId="681D0B6B" w14:textId="77777777" w:rsidR="00775A42" w:rsidRPr="00816DB8" w:rsidRDefault="00775A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67B85" w:rsidRPr="00816DB8" w14:paraId="4FCF3EC4" w14:textId="77777777" w:rsidTr="00C67B85">
        <w:tc>
          <w:tcPr>
            <w:tcW w:w="446" w:type="pct"/>
          </w:tcPr>
          <w:p w14:paraId="25CDD5E2" w14:textId="5A25661A" w:rsidR="00775A42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E</w:t>
            </w:r>
          </w:p>
        </w:tc>
        <w:tc>
          <w:tcPr>
            <w:tcW w:w="542" w:type="pct"/>
            <w:vAlign w:val="center"/>
          </w:tcPr>
          <w:p w14:paraId="6492FEA4" w14:textId="3C57659D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4</w:t>
            </w:r>
          </w:p>
        </w:tc>
        <w:tc>
          <w:tcPr>
            <w:tcW w:w="1084" w:type="pct"/>
            <w:vAlign w:val="center"/>
          </w:tcPr>
          <w:p w14:paraId="763FB49D" w14:textId="5BF7FD4C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Monitoring and Evaluation</w:t>
            </w:r>
          </w:p>
        </w:tc>
        <w:tc>
          <w:tcPr>
            <w:tcW w:w="1135" w:type="pct"/>
            <w:vAlign w:val="center"/>
          </w:tcPr>
          <w:p w14:paraId="0D8A094A" w14:textId="572407D4" w:rsidR="00775A42" w:rsidRPr="00816DB8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39317AE" w14:textId="029E0785" w:rsidR="00775A42" w:rsidRPr="00816DB8" w:rsidRDefault="00C67B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3D001FBD" w14:textId="70674BDE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4" w:type="pct"/>
          </w:tcPr>
          <w:p w14:paraId="48CE71F9" w14:textId="737F297B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F72EE8" w14:textId="77777777" w:rsidR="00775A42" w:rsidRPr="00816DB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816DB8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C67B85" w:rsidRPr="00816DB8" w14:paraId="59FDAED7" w14:textId="77777777" w:rsidTr="00C67B85">
        <w:tc>
          <w:tcPr>
            <w:tcW w:w="446" w:type="pct"/>
          </w:tcPr>
          <w:p w14:paraId="5CA7BFCA" w14:textId="330DDDC4" w:rsidR="00775A42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 II</w:t>
            </w:r>
          </w:p>
        </w:tc>
        <w:tc>
          <w:tcPr>
            <w:tcW w:w="542" w:type="pct"/>
            <w:vAlign w:val="center"/>
          </w:tcPr>
          <w:p w14:paraId="2A759960" w14:textId="6728D473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5</w:t>
            </w:r>
          </w:p>
        </w:tc>
        <w:tc>
          <w:tcPr>
            <w:tcW w:w="1084" w:type="pct"/>
            <w:vAlign w:val="center"/>
          </w:tcPr>
          <w:p w14:paraId="7C89CE6A" w14:textId="5A529687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conometrics II</w:t>
            </w:r>
          </w:p>
        </w:tc>
        <w:tc>
          <w:tcPr>
            <w:tcW w:w="1135" w:type="pct"/>
            <w:vAlign w:val="center"/>
          </w:tcPr>
          <w:p w14:paraId="4DC0B0D8" w14:textId="1C4D3924" w:rsidR="00775A42" w:rsidRPr="00816DB8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44D1D84" w14:textId="039337E3" w:rsidR="00775A42" w:rsidRPr="00816DB8" w:rsidRDefault="00C67B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4D7242FE" w14:textId="27F63042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4" w:type="pct"/>
          </w:tcPr>
          <w:p w14:paraId="3380F5CC" w14:textId="3677AB5F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</w:tcPr>
          <w:p w14:paraId="75625FAF" w14:textId="77777777" w:rsidR="00775A42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816DB8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C67B85" w:rsidRPr="00816DB8" w14:paraId="1AF74220" w14:textId="77777777" w:rsidTr="00C67B85">
        <w:tc>
          <w:tcPr>
            <w:tcW w:w="446" w:type="pct"/>
          </w:tcPr>
          <w:p w14:paraId="74294817" w14:textId="60095AE2" w:rsidR="00775A42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STA</w:t>
            </w:r>
          </w:p>
        </w:tc>
        <w:tc>
          <w:tcPr>
            <w:tcW w:w="542" w:type="pct"/>
            <w:vAlign w:val="center"/>
          </w:tcPr>
          <w:p w14:paraId="6EBFA053" w14:textId="62D47557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M3106</w:t>
            </w:r>
          </w:p>
        </w:tc>
        <w:tc>
          <w:tcPr>
            <w:tcW w:w="1084" w:type="pct"/>
            <w:vAlign w:val="center"/>
          </w:tcPr>
          <w:p w14:paraId="487687AA" w14:textId="6FC689D4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ultivariate Statistics</w:t>
            </w:r>
          </w:p>
        </w:tc>
        <w:tc>
          <w:tcPr>
            <w:tcW w:w="1135" w:type="pct"/>
            <w:vAlign w:val="center"/>
          </w:tcPr>
          <w:p w14:paraId="063F53D0" w14:textId="5995EDD9" w:rsidR="00775A42" w:rsidRPr="00816DB8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67EF7E0" w14:textId="41D3A648" w:rsidR="00775A42" w:rsidRPr="00816DB8" w:rsidRDefault="00C67B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0FF837C0" w14:textId="5C765388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4" w:type="pct"/>
          </w:tcPr>
          <w:p w14:paraId="407F7F64" w14:textId="0D7BABB1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</w:tcPr>
          <w:p w14:paraId="7646F378" w14:textId="77777777" w:rsidR="00775A42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816DB8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C67B85" w:rsidRPr="00816DB8" w14:paraId="309FCAC3" w14:textId="77777777" w:rsidTr="00C67B85">
        <w:tc>
          <w:tcPr>
            <w:tcW w:w="446" w:type="pct"/>
          </w:tcPr>
          <w:p w14:paraId="1AB07F19" w14:textId="0FAD05BF" w:rsidR="00775A42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42" w:type="pct"/>
            <w:vAlign w:val="center"/>
          </w:tcPr>
          <w:p w14:paraId="0008A1C6" w14:textId="4D50894B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5</w:t>
            </w:r>
          </w:p>
        </w:tc>
        <w:tc>
          <w:tcPr>
            <w:tcW w:w="1084" w:type="pct"/>
            <w:vAlign w:val="center"/>
          </w:tcPr>
          <w:p w14:paraId="6632EB8A" w14:textId="062D67D7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Mindset and Action</w:t>
            </w:r>
          </w:p>
        </w:tc>
        <w:tc>
          <w:tcPr>
            <w:tcW w:w="1135" w:type="pct"/>
            <w:vAlign w:val="center"/>
          </w:tcPr>
          <w:p w14:paraId="4A82F955" w14:textId="67D27A84" w:rsidR="00775A42" w:rsidRPr="00816DB8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DA3FE15" w14:textId="6F9EE612" w:rsidR="00775A42" w:rsidRPr="00816DB8" w:rsidRDefault="00C67B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37573B0E" w14:textId="6739D8DD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4" w:type="pct"/>
          </w:tcPr>
          <w:p w14:paraId="2881503E" w14:textId="7269FDC8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</w:tcPr>
          <w:p w14:paraId="03F0314B" w14:textId="77777777" w:rsidR="00775A42" w:rsidRPr="00816DB8" w:rsidRDefault="00897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816DB8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C67B85" w:rsidRPr="00816DB8" w14:paraId="41F08AE2" w14:textId="77777777" w:rsidTr="00C67B85">
        <w:tc>
          <w:tcPr>
            <w:tcW w:w="446" w:type="pct"/>
          </w:tcPr>
          <w:p w14:paraId="7D325D5F" w14:textId="6502E322" w:rsidR="00775A42" w:rsidRPr="00816DB8" w:rsidRDefault="00C67B8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2" w:type="pct"/>
            <w:vAlign w:val="center"/>
          </w:tcPr>
          <w:p w14:paraId="1035111B" w14:textId="733AA131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111</w:t>
            </w:r>
          </w:p>
        </w:tc>
        <w:tc>
          <w:tcPr>
            <w:tcW w:w="1084" w:type="pct"/>
            <w:vAlign w:val="center"/>
          </w:tcPr>
          <w:p w14:paraId="5EDDFB91" w14:textId="0E91543A" w:rsidR="00775A42" w:rsidRPr="00816DB8" w:rsidRDefault="00EF2B7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35" w:type="pct"/>
            <w:vAlign w:val="center"/>
          </w:tcPr>
          <w:p w14:paraId="0508E3D0" w14:textId="10B30E3F" w:rsidR="00775A42" w:rsidRPr="00816DB8" w:rsidRDefault="00775A4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11858E3" w14:textId="3DED2DDC" w:rsidR="00775A42" w:rsidRPr="00816DB8" w:rsidRDefault="00C67B8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5E16CA64" w14:textId="05F5071B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4" w:type="pct"/>
          </w:tcPr>
          <w:p w14:paraId="2B5F3492" w14:textId="66091845" w:rsidR="00775A42" w:rsidRPr="00816DB8" w:rsidRDefault="00775A4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4" w:type="pct"/>
          </w:tcPr>
          <w:p w14:paraId="7E70A17F" w14:textId="77777777" w:rsidR="00775A42" w:rsidRPr="00816DB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775A42" w:rsidRPr="00816DB8">
              <w:rPr>
                <w:rFonts w:ascii="Book Antiqua" w:hAnsi="Book Antiqua"/>
                <w:sz w:val="18"/>
                <w:szCs w:val="18"/>
              </w:rPr>
              <w:t xml:space="preserve"> 4 RM </w:t>
            </w:r>
            <w:r w:rsidR="006F5A41"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440CE2C8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64F4F6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166731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81BD3C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4578FE" w14:textId="77777777" w:rsidR="00775A42" w:rsidRPr="00816DB8" w:rsidRDefault="00775A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3F8C13" w14:textId="77777777" w:rsidR="00D70B03" w:rsidRPr="00816DB8" w:rsidRDefault="00D70B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3EDB302" w14:textId="77777777" w:rsidR="00A177A8" w:rsidRPr="00816DB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PROCUREMENT &amp; LOGISTICS MANAGEMENT</w:t>
      </w:r>
    </w:p>
    <w:p w14:paraId="10F9222E" w14:textId="77777777" w:rsidR="00A24124" w:rsidRPr="00816DB8" w:rsidRDefault="00A24124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40A0F901" w14:textId="4DB82B80" w:rsidR="0034724F" w:rsidRPr="00816DB8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69B07B" w14:textId="0E37292A" w:rsidR="00FE026E" w:rsidRPr="00816DB8" w:rsidRDefault="00FE026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532ED79" w14:textId="77777777" w:rsidR="00FE026E" w:rsidRPr="00816DB8" w:rsidRDefault="00FE026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537C1E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5ECD57EC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197272F8" w14:textId="77777777" w:rsidTr="001C0422">
        <w:tc>
          <w:tcPr>
            <w:tcW w:w="5000" w:type="pct"/>
            <w:gridSpan w:val="5"/>
          </w:tcPr>
          <w:p w14:paraId="06B2EE7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7CDE17DB" w14:textId="77777777" w:rsidTr="001C0422">
        <w:tc>
          <w:tcPr>
            <w:tcW w:w="1697" w:type="pct"/>
          </w:tcPr>
          <w:p w14:paraId="56B1489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6A3BBBE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10A452F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0B10144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02E7421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030AB425" w14:textId="77777777" w:rsidTr="001C0422">
        <w:tc>
          <w:tcPr>
            <w:tcW w:w="1697" w:type="pct"/>
          </w:tcPr>
          <w:p w14:paraId="6F4627A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716CA64E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703500C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C6C020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69591E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C41454B" w14:textId="77777777" w:rsidTr="001C0422">
        <w:tc>
          <w:tcPr>
            <w:tcW w:w="1697" w:type="pct"/>
          </w:tcPr>
          <w:p w14:paraId="4CAD9A8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3B0DF18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20F7B9A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A9963C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995A0A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688C2BB" w14:textId="77777777" w:rsidTr="001C0422">
        <w:tc>
          <w:tcPr>
            <w:tcW w:w="1697" w:type="pct"/>
          </w:tcPr>
          <w:p w14:paraId="3F0C162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4DBBA49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32A5684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0E9E539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AF8D17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798C789B" w14:textId="77777777" w:rsidTr="001C0422">
        <w:tc>
          <w:tcPr>
            <w:tcW w:w="1697" w:type="pct"/>
          </w:tcPr>
          <w:p w14:paraId="27A36D8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43AEB07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1FB46A7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76561F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76D5C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EF1B1F8" w14:textId="77777777" w:rsidTr="001C0422">
        <w:tc>
          <w:tcPr>
            <w:tcW w:w="1697" w:type="pct"/>
          </w:tcPr>
          <w:p w14:paraId="1CFBD55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0434F86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7F2B247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52201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4AA28F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060E716" w14:textId="77777777" w:rsidTr="001C0422">
        <w:tc>
          <w:tcPr>
            <w:tcW w:w="1697" w:type="pct"/>
          </w:tcPr>
          <w:p w14:paraId="594539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4FC95A5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7A9B253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CEF09D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9586D2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77718B46" w14:textId="77777777" w:rsidTr="001C0422">
        <w:tc>
          <w:tcPr>
            <w:tcW w:w="1697" w:type="pct"/>
          </w:tcPr>
          <w:p w14:paraId="208DF00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003D85B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533EE76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F3FA61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7D4BD5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475040E" w14:textId="77777777" w:rsidTr="001C0422">
        <w:tc>
          <w:tcPr>
            <w:tcW w:w="1697" w:type="pct"/>
          </w:tcPr>
          <w:p w14:paraId="59F8EB3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3D65C29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03E76B4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00C759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908DF8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E78E451" w14:textId="77777777" w:rsidTr="001C0422">
        <w:tc>
          <w:tcPr>
            <w:tcW w:w="1697" w:type="pct"/>
          </w:tcPr>
          <w:p w14:paraId="582973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4932EEB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41FBC22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253774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713D25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FB281A1" w14:textId="77777777" w:rsidTr="001C0422">
        <w:tc>
          <w:tcPr>
            <w:tcW w:w="1697" w:type="pct"/>
          </w:tcPr>
          <w:p w14:paraId="1EDBBE4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6F20B01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541068E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14962EA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087AA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B0340E9" w14:textId="77777777" w:rsidTr="001C0422">
        <w:tc>
          <w:tcPr>
            <w:tcW w:w="1697" w:type="pct"/>
          </w:tcPr>
          <w:p w14:paraId="0E23D0D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0F0E6E7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37AFA55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866CE9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B10B52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74A8BE4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26DE020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2DFFFEF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50E5F7D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2161DB5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422818C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1D40596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21E5734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7A83851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229697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62EC9B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4BFC1C3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446572F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5DE7128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04BE800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B41CB0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4617BB5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177BD27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D2FBD01" w14:textId="77777777" w:rsidTr="001C0422">
        <w:tc>
          <w:tcPr>
            <w:tcW w:w="1697" w:type="pct"/>
          </w:tcPr>
          <w:p w14:paraId="198B56C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118CECA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6660A7A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250B8B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4701052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43E970B8" w14:textId="77777777" w:rsidR="0034724F" w:rsidRPr="00816DB8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960F1E" w14:textId="77777777" w:rsidR="009471E0" w:rsidRPr="00816DB8" w:rsidRDefault="009471E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30CEEEA8" w14:textId="77777777" w:rsidR="00805E19" w:rsidRPr="00816DB8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TRANSPORT AND LOGISTICS MANAGEMENT – YEAR ONE </w:t>
      </w:r>
      <w:r w:rsidR="00C11CAE" w:rsidRPr="00816DB8">
        <w:rPr>
          <w:rFonts w:ascii="Book Antiqua" w:hAnsi="Book Antiqua"/>
          <w:b/>
          <w:sz w:val="18"/>
          <w:szCs w:val="18"/>
        </w:rPr>
        <w:t xml:space="preserve">– 200 </w:t>
      </w:r>
      <w:r w:rsidRPr="00816DB8">
        <w:rPr>
          <w:rFonts w:ascii="Book Antiqua" w:hAnsi="Book Antiqua"/>
          <w:b/>
          <w:sz w:val="18"/>
          <w:szCs w:val="18"/>
        </w:rPr>
        <w:t xml:space="preserve">GROUP A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4"/>
        <w:gridCol w:w="2180"/>
        <w:gridCol w:w="1259"/>
        <w:gridCol w:w="1403"/>
        <w:gridCol w:w="1403"/>
        <w:gridCol w:w="1403"/>
      </w:tblGrid>
      <w:tr w:rsidR="002B1C07" w:rsidRPr="00816DB8" w14:paraId="6CE3BD3A" w14:textId="77777777" w:rsidTr="00A96DB1">
        <w:tc>
          <w:tcPr>
            <w:tcW w:w="862" w:type="pct"/>
          </w:tcPr>
          <w:p w14:paraId="0DA66725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79" w:type="pct"/>
          </w:tcPr>
          <w:p w14:paraId="43CFAE30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81" w:type="pct"/>
          </w:tcPr>
          <w:p w14:paraId="115A46AD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9" w:type="pct"/>
          </w:tcPr>
          <w:p w14:paraId="4F560927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59" w:type="pct"/>
          </w:tcPr>
          <w:p w14:paraId="32AA00C0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59" w:type="pct"/>
          </w:tcPr>
          <w:p w14:paraId="3EEB8896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3666205" w14:textId="77777777" w:rsidTr="00A96DB1">
        <w:tc>
          <w:tcPr>
            <w:tcW w:w="862" w:type="pct"/>
          </w:tcPr>
          <w:p w14:paraId="77DF58FF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79" w:type="pct"/>
          </w:tcPr>
          <w:p w14:paraId="4E662373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681" w:type="pct"/>
          </w:tcPr>
          <w:p w14:paraId="3F6AD383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9" w:type="pct"/>
          </w:tcPr>
          <w:p w14:paraId="00410F2D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59" w:type="pct"/>
          </w:tcPr>
          <w:p w14:paraId="5AEFE8DE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40C57D58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816DB8" w14:paraId="605AB06C" w14:textId="77777777" w:rsidTr="00A96DB1">
        <w:tc>
          <w:tcPr>
            <w:tcW w:w="862" w:type="pct"/>
          </w:tcPr>
          <w:p w14:paraId="39CB5DD7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79" w:type="pct"/>
          </w:tcPr>
          <w:p w14:paraId="49DBDD0B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681" w:type="pct"/>
          </w:tcPr>
          <w:p w14:paraId="12BBC3F8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9" w:type="pct"/>
          </w:tcPr>
          <w:p w14:paraId="4859B3D2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59" w:type="pct"/>
          </w:tcPr>
          <w:p w14:paraId="34545801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59" w:type="pct"/>
          </w:tcPr>
          <w:p w14:paraId="22C0FA9A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19104A71" w14:textId="77777777" w:rsidTr="00A96DB1">
        <w:tc>
          <w:tcPr>
            <w:tcW w:w="862" w:type="pct"/>
          </w:tcPr>
          <w:p w14:paraId="122F0E35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79" w:type="pct"/>
          </w:tcPr>
          <w:p w14:paraId="3240BB1B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81" w:type="pct"/>
          </w:tcPr>
          <w:p w14:paraId="7856C8F5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34684A27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1FF18A6B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1057F2F5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18A48CCD" w14:textId="77777777" w:rsidTr="00A96DB1">
        <w:tc>
          <w:tcPr>
            <w:tcW w:w="862" w:type="pct"/>
          </w:tcPr>
          <w:p w14:paraId="210495B0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79" w:type="pct"/>
          </w:tcPr>
          <w:p w14:paraId="47EF4319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81" w:type="pct"/>
          </w:tcPr>
          <w:p w14:paraId="40EDFED5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055608AD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59" w:type="pct"/>
          </w:tcPr>
          <w:p w14:paraId="50977969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759" w:type="pct"/>
          </w:tcPr>
          <w:p w14:paraId="5E19A38F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9C168F" w:rsidRPr="00816DB8" w14:paraId="7CD5378B" w14:textId="77777777" w:rsidTr="00A96DB1">
        <w:tc>
          <w:tcPr>
            <w:tcW w:w="862" w:type="pct"/>
          </w:tcPr>
          <w:p w14:paraId="7BBA64DE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179" w:type="pct"/>
          </w:tcPr>
          <w:p w14:paraId="38BC9508" w14:textId="77777777" w:rsidR="009C168F" w:rsidRPr="00816DB8" w:rsidRDefault="009C168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8.00 A.M. – 10.00 A.M. </w:t>
            </w:r>
          </w:p>
          <w:p w14:paraId="35AE1B77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681" w:type="pct"/>
          </w:tcPr>
          <w:p w14:paraId="7360699C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54C08D84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7A01E6ED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59" w:type="pct"/>
          </w:tcPr>
          <w:p w14:paraId="36051A78" w14:textId="77777777" w:rsidR="009C168F" w:rsidRPr="00816DB8" w:rsidRDefault="009C168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AC0DA6A" w14:textId="77777777" w:rsidR="00805E19" w:rsidRPr="00816DB8" w:rsidRDefault="00805E1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87E55A" w14:textId="77777777" w:rsidR="00805E19" w:rsidRPr="00816DB8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4"/>
        <w:gridCol w:w="1018"/>
        <w:gridCol w:w="1691"/>
        <w:gridCol w:w="2327"/>
        <w:gridCol w:w="499"/>
        <w:gridCol w:w="763"/>
        <w:gridCol w:w="734"/>
        <w:gridCol w:w="1436"/>
      </w:tblGrid>
      <w:tr w:rsidR="002B1C07" w:rsidRPr="00816DB8" w14:paraId="65AD1A6E" w14:textId="77777777" w:rsidTr="007C345B">
        <w:tc>
          <w:tcPr>
            <w:tcW w:w="418" w:type="pct"/>
          </w:tcPr>
          <w:p w14:paraId="3F76AD86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46EBC306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5" w:type="pct"/>
          </w:tcPr>
          <w:p w14:paraId="5DA592BF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9" w:type="pct"/>
          </w:tcPr>
          <w:p w14:paraId="33FB93DC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5643D08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3" w:type="pct"/>
          </w:tcPr>
          <w:p w14:paraId="01863B25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1597A8C0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7" w:type="pct"/>
          </w:tcPr>
          <w:p w14:paraId="76318AF7" w14:textId="77777777" w:rsidR="00805E19" w:rsidRPr="00816DB8" w:rsidRDefault="00805E1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D262CF8" w14:textId="77777777" w:rsidTr="007C345B">
        <w:tc>
          <w:tcPr>
            <w:tcW w:w="418" w:type="pct"/>
          </w:tcPr>
          <w:p w14:paraId="3CDBD763" w14:textId="77777777" w:rsidR="00805E19" w:rsidRPr="00816DB8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51" w:type="pct"/>
            <w:vAlign w:val="center"/>
          </w:tcPr>
          <w:p w14:paraId="58E2BA3E" w14:textId="77777777" w:rsidR="00805E19" w:rsidRPr="00816DB8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1101</w:t>
            </w:r>
          </w:p>
        </w:tc>
        <w:tc>
          <w:tcPr>
            <w:tcW w:w="915" w:type="pct"/>
            <w:vAlign w:val="center"/>
          </w:tcPr>
          <w:p w14:paraId="0D0FCF18" w14:textId="77777777" w:rsidR="00805E19" w:rsidRPr="00816DB8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ransport and Logistics Management</w:t>
            </w:r>
          </w:p>
        </w:tc>
        <w:tc>
          <w:tcPr>
            <w:tcW w:w="1259" w:type="pct"/>
            <w:vAlign w:val="center"/>
          </w:tcPr>
          <w:p w14:paraId="59FD3B64" w14:textId="403636C4" w:rsidR="00805E19" w:rsidRPr="00816DB8" w:rsidRDefault="00805E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2DC543A" w14:textId="77777777" w:rsidR="00805E19" w:rsidRPr="00816DB8" w:rsidRDefault="00805E1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39981A4D" w14:textId="77777777" w:rsidR="00805E19" w:rsidRPr="00816DB8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1B35BEA9" w14:textId="77777777" w:rsidR="00805E19" w:rsidRPr="00816DB8" w:rsidRDefault="00805E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77E02631" w14:textId="77777777" w:rsidR="00805E19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816DB8" w14:paraId="4007BC8A" w14:textId="77777777" w:rsidTr="007C345B">
        <w:tc>
          <w:tcPr>
            <w:tcW w:w="418" w:type="pct"/>
          </w:tcPr>
          <w:p w14:paraId="6C981A01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  <w:vAlign w:val="center"/>
          </w:tcPr>
          <w:p w14:paraId="222A9891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5" w:type="pct"/>
            <w:vAlign w:val="center"/>
          </w:tcPr>
          <w:p w14:paraId="572BC46C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259" w:type="pct"/>
            <w:vAlign w:val="center"/>
          </w:tcPr>
          <w:p w14:paraId="41FCE853" w14:textId="7ADFD9A9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E698448" w14:textId="77777777" w:rsidR="00345086" w:rsidRPr="00816DB8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104869C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35AD0150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49183074" w14:textId="77777777" w:rsidR="00345086" w:rsidRPr="00816DB8" w:rsidRDefault="00345086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816DB8" w14:paraId="37C2DB4D" w14:textId="77777777" w:rsidTr="007C345B">
        <w:tc>
          <w:tcPr>
            <w:tcW w:w="418" w:type="pct"/>
          </w:tcPr>
          <w:p w14:paraId="03D8D147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2FE14DC9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3</w:t>
            </w:r>
          </w:p>
        </w:tc>
        <w:tc>
          <w:tcPr>
            <w:tcW w:w="915" w:type="pct"/>
            <w:vAlign w:val="center"/>
          </w:tcPr>
          <w:p w14:paraId="7171EC50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259" w:type="pct"/>
            <w:vAlign w:val="center"/>
          </w:tcPr>
          <w:p w14:paraId="3A83A02A" w14:textId="78AE2E23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6A442B2" w14:textId="77777777" w:rsidR="00345086" w:rsidRPr="00816DB8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469FA5E4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75AC0600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7" w:type="pct"/>
          </w:tcPr>
          <w:p w14:paraId="636F1699" w14:textId="77777777" w:rsidR="00345086" w:rsidRPr="00816DB8" w:rsidRDefault="00345086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816DB8" w14:paraId="0CCA153C" w14:textId="77777777" w:rsidTr="007C345B">
        <w:tc>
          <w:tcPr>
            <w:tcW w:w="418" w:type="pct"/>
          </w:tcPr>
          <w:p w14:paraId="4963EC25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  <w:vAlign w:val="center"/>
          </w:tcPr>
          <w:p w14:paraId="196712BF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15" w:type="pct"/>
            <w:vAlign w:val="center"/>
          </w:tcPr>
          <w:p w14:paraId="2246F1EB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59" w:type="pct"/>
            <w:vAlign w:val="center"/>
          </w:tcPr>
          <w:p w14:paraId="16BB979F" w14:textId="4D2CFDC2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5B45AAC" w14:textId="77777777" w:rsidR="00345086" w:rsidRPr="00816DB8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3" w:type="pct"/>
          </w:tcPr>
          <w:p w14:paraId="63073CE4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</w:tcPr>
          <w:p w14:paraId="27B7F0D0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7" w:type="pct"/>
          </w:tcPr>
          <w:p w14:paraId="569E2A50" w14:textId="77777777" w:rsidR="00345086" w:rsidRPr="00816DB8" w:rsidRDefault="00345086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345086" w:rsidRPr="00816DB8" w14:paraId="3CB0822D" w14:textId="77777777" w:rsidTr="007C345B">
        <w:tc>
          <w:tcPr>
            <w:tcW w:w="418" w:type="pct"/>
          </w:tcPr>
          <w:p w14:paraId="3F9D4DED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10C3609B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5" w:type="pct"/>
            <w:vAlign w:val="center"/>
          </w:tcPr>
          <w:p w14:paraId="325DD62D" w14:textId="77777777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9" w:type="pct"/>
            <w:vAlign w:val="center"/>
          </w:tcPr>
          <w:p w14:paraId="54EE5B35" w14:textId="520FDDDB" w:rsidR="00345086" w:rsidRPr="00816DB8" w:rsidRDefault="003450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72DD872" w14:textId="77777777" w:rsidR="00345086" w:rsidRPr="00816DB8" w:rsidRDefault="003450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14D55F3D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7" w:type="pct"/>
          </w:tcPr>
          <w:p w14:paraId="58B3681F" w14:textId="77777777" w:rsidR="00345086" w:rsidRPr="00816DB8" w:rsidRDefault="003450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7" w:type="pct"/>
          </w:tcPr>
          <w:p w14:paraId="75AE599B" w14:textId="77777777" w:rsidR="00345086" w:rsidRPr="00816DB8" w:rsidRDefault="00345086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5A7EBD5B" w14:textId="77777777" w:rsidR="00805E19" w:rsidRPr="00816DB8" w:rsidRDefault="00805E1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333110" w14:textId="77777777" w:rsidR="00705BDD" w:rsidRDefault="00705BD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3533F0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EE06F6" w14:textId="77777777" w:rsidR="00705BDD" w:rsidRPr="00816DB8" w:rsidRDefault="00705BD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8DBE2C" w14:textId="37B62C31" w:rsidR="000A21DB" w:rsidRPr="00816DB8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TRANSPORT AND LOGIS</w:t>
      </w:r>
      <w:r w:rsidR="00805E19" w:rsidRPr="00816DB8">
        <w:rPr>
          <w:rFonts w:ascii="Book Antiqua" w:hAnsi="Book Antiqua"/>
          <w:b/>
          <w:sz w:val="18"/>
          <w:szCs w:val="18"/>
        </w:rPr>
        <w:t>TICS MANAGEMENT – YEAR ONE</w:t>
      </w:r>
      <w:r w:rsidR="00D8387F">
        <w:rPr>
          <w:rFonts w:ascii="Book Antiqua" w:hAnsi="Book Antiqua"/>
          <w:b/>
          <w:sz w:val="18"/>
          <w:szCs w:val="18"/>
        </w:rPr>
        <w:t xml:space="preserve">, </w:t>
      </w:r>
      <w:r w:rsidR="00805E19" w:rsidRPr="00816DB8">
        <w:rPr>
          <w:rFonts w:ascii="Book Antiqua" w:hAnsi="Book Antiqua"/>
          <w:b/>
          <w:sz w:val="18"/>
          <w:szCs w:val="18"/>
        </w:rPr>
        <w:t>GROUP B</w:t>
      </w:r>
      <w:r w:rsidR="00D8387F" w:rsidRPr="00816DB8">
        <w:rPr>
          <w:rFonts w:ascii="Book Antiqua" w:hAnsi="Book Antiqua"/>
          <w:b/>
          <w:sz w:val="18"/>
          <w:szCs w:val="18"/>
        </w:rPr>
        <w:t>– 1</w:t>
      </w:r>
      <w:r w:rsidR="00D8387F">
        <w:rPr>
          <w:rFonts w:ascii="Book Antiqua" w:hAnsi="Book Antiqua"/>
          <w:b/>
          <w:sz w:val="18"/>
          <w:szCs w:val="18"/>
        </w:rPr>
        <w:t>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0"/>
        <w:gridCol w:w="2177"/>
        <w:gridCol w:w="993"/>
        <w:gridCol w:w="1542"/>
        <w:gridCol w:w="1542"/>
        <w:gridCol w:w="1538"/>
      </w:tblGrid>
      <w:tr w:rsidR="002B1C07" w:rsidRPr="00816DB8" w14:paraId="66E868D1" w14:textId="77777777" w:rsidTr="009E140C">
        <w:tc>
          <w:tcPr>
            <w:tcW w:w="784" w:type="pct"/>
          </w:tcPr>
          <w:p w14:paraId="33C5574E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78" w:type="pct"/>
          </w:tcPr>
          <w:p w14:paraId="34B32374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537" w:type="pct"/>
          </w:tcPr>
          <w:p w14:paraId="5763E3FE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E2E72B9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6F3E8D1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63769F4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9442EF9" w14:textId="77777777" w:rsidTr="009E140C">
        <w:tc>
          <w:tcPr>
            <w:tcW w:w="784" w:type="pct"/>
          </w:tcPr>
          <w:p w14:paraId="7D09F616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178" w:type="pct"/>
          </w:tcPr>
          <w:p w14:paraId="023293DF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37" w:type="pct"/>
          </w:tcPr>
          <w:p w14:paraId="695F7873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E9CB497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CC8C30C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2" w:type="pct"/>
          </w:tcPr>
          <w:p w14:paraId="2CEF740F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22274912" w14:textId="77777777" w:rsidTr="009E140C">
        <w:tc>
          <w:tcPr>
            <w:tcW w:w="784" w:type="pct"/>
          </w:tcPr>
          <w:p w14:paraId="47CB0A41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178" w:type="pct"/>
          </w:tcPr>
          <w:p w14:paraId="53554CEF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37" w:type="pct"/>
          </w:tcPr>
          <w:p w14:paraId="0A754731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038D886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FD76F96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832" w:type="pct"/>
          </w:tcPr>
          <w:p w14:paraId="76E09E56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40AE8173" w14:textId="77777777" w:rsidTr="009E140C">
        <w:tc>
          <w:tcPr>
            <w:tcW w:w="784" w:type="pct"/>
          </w:tcPr>
          <w:p w14:paraId="582B0CE2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178" w:type="pct"/>
          </w:tcPr>
          <w:p w14:paraId="069A0FAC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37" w:type="pct"/>
          </w:tcPr>
          <w:p w14:paraId="5F57FD98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DA88E54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6690BC0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6F4996C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2B1C07" w:rsidRPr="00816DB8" w14:paraId="16C2E85D" w14:textId="77777777" w:rsidTr="009E140C">
        <w:tc>
          <w:tcPr>
            <w:tcW w:w="784" w:type="pct"/>
          </w:tcPr>
          <w:p w14:paraId="01A901FB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178" w:type="pct"/>
          </w:tcPr>
          <w:p w14:paraId="4BBDAE8F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37" w:type="pct"/>
          </w:tcPr>
          <w:p w14:paraId="46DE7C84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05BADB7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3824368C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4D765E" w14:textId="77777777" w:rsidR="00283B30" w:rsidRPr="00816DB8" w:rsidRDefault="00283B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9E140C" w:rsidRPr="00816DB8" w14:paraId="125A11CB" w14:textId="77777777" w:rsidTr="009E140C">
        <w:tc>
          <w:tcPr>
            <w:tcW w:w="784" w:type="pct"/>
          </w:tcPr>
          <w:p w14:paraId="6E5B99D7" w14:textId="31636D5B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178" w:type="pct"/>
          </w:tcPr>
          <w:p w14:paraId="14644BB3" w14:textId="77777777" w:rsidR="009E140C" w:rsidRPr="00816DB8" w:rsidRDefault="009E14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8.00 A.M. – 10.00 A.M. </w:t>
            </w:r>
          </w:p>
          <w:p w14:paraId="4B29B7A7" w14:textId="23587A9B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37" w:type="pct"/>
          </w:tcPr>
          <w:p w14:paraId="1A7766E6" w14:textId="77777777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1B3483D" w14:textId="77777777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5E73F54" w14:textId="77777777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375340A" w14:textId="77777777" w:rsidR="009E140C" w:rsidRPr="00816DB8" w:rsidRDefault="009E140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55E30EB" w14:textId="77777777" w:rsidR="000A21DB" w:rsidRPr="00816DB8" w:rsidRDefault="000A21D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9876723" w14:textId="77777777" w:rsidR="000A21DB" w:rsidRPr="00816DB8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4"/>
        <w:gridCol w:w="1018"/>
        <w:gridCol w:w="1689"/>
        <w:gridCol w:w="2327"/>
        <w:gridCol w:w="499"/>
        <w:gridCol w:w="763"/>
        <w:gridCol w:w="734"/>
        <w:gridCol w:w="1438"/>
      </w:tblGrid>
      <w:tr w:rsidR="002B1C07" w:rsidRPr="00816DB8" w14:paraId="154EF07E" w14:textId="77777777" w:rsidTr="00684ECD">
        <w:tc>
          <w:tcPr>
            <w:tcW w:w="418" w:type="pct"/>
          </w:tcPr>
          <w:p w14:paraId="4A8C734B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92FEC53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4" w:type="pct"/>
          </w:tcPr>
          <w:p w14:paraId="0E89EB18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9" w:type="pct"/>
          </w:tcPr>
          <w:p w14:paraId="5C0CC15F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063488E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3" w:type="pct"/>
          </w:tcPr>
          <w:p w14:paraId="2BE350C5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4A9E5FAC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8" w:type="pct"/>
          </w:tcPr>
          <w:p w14:paraId="38C9159D" w14:textId="77777777" w:rsidR="000A21DB" w:rsidRPr="00816DB8" w:rsidRDefault="000A21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4A779ED" w14:textId="77777777" w:rsidTr="00684ECD">
        <w:tc>
          <w:tcPr>
            <w:tcW w:w="418" w:type="pct"/>
          </w:tcPr>
          <w:p w14:paraId="106CDE0E" w14:textId="77777777" w:rsidR="000A21DB" w:rsidRPr="00816DB8" w:rsidRDefault="003472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LM</w:t>
            </w:r>
          </w:p>
        </w:tc>
        <w:tc>
          <w:tcPr>
            <w:tcW w:w="551" w:type="pct"/>
            <w:vAlign w:val="center"/>
          </w:tcPr>
          <w:p w14:paraId="3B8F6F1E" w14:textId="77777777" w:rsidR="000A21DB" w:rsidRPr="00816DB8" w:rsidRDefault="0034724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1101</w:t>
            </w:r>
          </w:p>
        </w:tc>
        <w:tc>
          <w:tcPr>
            <w:tcW w:w="914" w:type="pct"/>
            <w:vAlign w:val="center"/>
          </w:tcPr>
          <w:p w14:paraId="08A695F0" w14:textId="77777777" w:rsidR="000A21DB" w:rsidRPr="00816DB8" w:rsidRDefault="000A21D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ransport and Logistics Management</w:t>
            </w:r>
          </w:p>
        </w:tc>
        <w:tc>
          <w:tcPr>
            <w:tcW w:w="1259" w:type="pct"/>
            <w:vAlign w:val="center"/>
          </w:tcPr>
          <w:p w14:paraId="44D07E5D" w14:textId="45BF075B" w:rsidR="00EB1BCE" w:rsidRPr="00816DB8" w:rsidRDefault="00EB1BC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D8C84FD" w14:textId="77777777" w:rsidR="000A21DB" w:rsidRPr="00816DB8" w:rsidRDefault="000A21D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62D69129" w14:textId="77777777" w:rsidR="000A21DB" w:rsidRPr="00816DB8" w:rsidRDefault="000A21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C8BB506" w14:textId="77777777" w:rsidR="000A21DB" w:rsidRPr="00816DB8" w:rsidRDefault="000A21D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76AC8CEE" w14:textId="77777777" w:rsidR="000A21DB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30DF95FF" w14:textId="77777777" w:rsidTr="00684ECD">
        <w:tc>
          <w:tcPr>
            <w:tcW w:w="418" w:type="pct"/>
          </w:tcPr>
          <w:p w14:paraId="37FD4F7E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  <w:vAlign w:val="center"/>
          </w:tcPr>
          <w:p w14:paraId="0BDF58D0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6</w:t>
            </w:r>
          </w:p>
        </w:tc>
        <w:tc>
          <w:tcPr>
            <w:tcW w:w="914" w:type="pct"/>
            <w:vAlign w:val="center"/>
          </w:tcPr>
          <w:p w14:paraId="125ED458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Administration</w:t>
            </w:r>
          </w:p>
        </w:tc>
        <w:tc>
          <w:tcPr>
            <w:tcW w:w="1259" w:type="pct"/>
            <w:vAlign w:val="center"/>
          </w:tcPr>
          <w:p w14:paraId="679CE1A9" w14:textId="4C89FE02" w:rsidR="006E3054" w:rsidRPr="00816DB8" w:rsidRDefault="006E305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889F780" w14:textId="77777777" w:rsidR="004B3062" w:rsidRPr="00816DB8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2FE89A94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097EF8A2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671522A9" w14:textId="77777777" w:rsidR="004B3062" w:rsidRPr="00816DB8" w:rsidRDefault="004B3062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744756A0" w14:textId="77777777" w:rsidTr="00684ECD">
        <w:tc>
          <w:tcPr>
            <w:tcW w:w="418" w:type="pct"/>
          </w:tcPr>
          <w:p w14:paraId="0C8A20FF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2A208372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3</w:t>
            </w:r>
          </w:p>
        </w:tc>
        <w:tc>
          <w:tcPr>
            <w:tcW w:w="914" w:type="pct"/>
            <w:vAlign w:val="center"/>
          </w:tcPr>
          <w:p w14:paraId="3C5F77B8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ccounting</w:t>
            </w:r>
          </w:p>
        </w:tc>
        <w:tc>
          <w:tcPr>
            <w:tcW w:w="1259" w:type="pct"/>
            <w:vAlign w:val="center"/>
          </w:tcPr>
          <w:p w14:paraId="35809660" w14:textId="64E2654C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115B41F" w14:textId="77777777" w:rsidR="004B3062" w:rsidRPr="00816DB8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8ABDB88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411DB2E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78" w:type="pct"/>
          </w:tcPr>
          <w:p w14:paraId="4C124755" w14:textId="77777777" w:rsidR="004B3062" w:rsidRPr="00816DB8" w:rsidRDefault="004B3062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2B1C07" w:rsidRPr="00816DB8" w14:paraId="22082F50" w14:textId="77777777" w:rsidTr="00684ECD">
        <w:tc>
          <w:tcPr>
            <w:tcW w:w="418" w:type="pct"/>
          </w:tcPr>
          <w:p w14:paraId="6FD334A7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1" w:type="pct"/>
            <w:vAlign w:val="center"/>
          </w:tcPr>
          <w:p w14:paraId="1497E6AD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14" w:type="pct"/>
            <w:vAlign w:val="center"/>
          </w:tcPr>
          <w:p w14:paraId="22794601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and Communication Technology</w:t>
            </w:r>
          </w:p>
        </w:tc>
        <w:tc>
          <w:tcPr>
            <w:tcW w:w="1259" w:type="pct"/>
            <w:vAlign w:val="center"/>
          </w:tcPr>
          <w:p w14:paraId="217F4EF6" w14:textId="5C54F4E4" w:rsidR="00016917" w:rsidRPr="00816DB8" w:rsidRDefault="0001691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C04E87E" w14:textId="77777777" w:rsidR="004B3062" w:rsidRPr="00816DB8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3" w:type="pct"/>
          </w:tcPr>
          <w:p w14:paraId="5357FB4B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7" w:type="pct"/>
          </w:tcPr>
          <w:p w14:paraId="71505E0F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8" w:type="pct"/>
          </w:tcPr>
          <w:p w14:paraId="33356248" w14:textId="77777777" w:rsidR="004B3062" w:rsidRPr="00816DB8" w:rsidRDefault="004B3062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4B3062" w:rsidRPr="00816DB8" w14:paraId="025BE322" w14:textId="77777777" w:rsidTr="00684ECD">
        <w:tc>
          <w:tcPr>
            <w:tcW w:w="418" w:type="pct"/>
          </w:tcPr>
          <w:p w14:paraId="2F0BCAA8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726A6A84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14" w:type="pct"/>
            <w:vAlign w:val="center"/>
          </w:tcPr>
          <w:p w14:paraId="778541D6" w14:textId="77777777" w:rsidR="004B3062" w:rsidRPr="00816DB8" w:rsidRDefault="004B306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9" w:type="pct"/>
            <w:vAlign w:val="center"/>
          </w:tcPr>
          <w:p w14:paraId="608B647D" w14:textId="77777777" w:rsidR="00232F1C" w:rsidRPr="00816DB8" w:rsidRDefault="00232F1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E9B07BE" w14:textId="77777777" w:rsidR="004B3062" w:rsidRPr="00816DB8" w:rsidRDefault="004B306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7C84F948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7" w:type="pct"/>
          </w:tcPr>
          <w:p w14:paraId="145C49A0" w14:textId="77777777" w:rsidR="004B3062" w:rsidRPr="00816DB8" w:rsidRDefault="004B306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8" w:type="pct"/>
          </w:tcPr>
          <w:p w14:paraId="33814C61" w14:textId="77777777" w:rsidR="004B3062" w:rsidRPr="00816DB8" w:rsidRDefault="004B3062" w:rsidP="001A6D86"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1A25442E" w14:textId="77777777" w:rsidR="000A21DB" w:rsidRPr="00816DB8" w:rsidRDefault="000A21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B54E5D" w14:textId="77777777" w:rsidR="00B3546A" w:rsidRPr="00816DB8" w:rsidRDefault="00B3546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5404144A" w14:textId="18ACB222" w:rsidR="00DB25EF" w:rsidRPr="00816DB8" w:rsidRDefault="00DB25EF" w:rsidP="00DB25E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TRANSPORT AND LOGISTICS MANAGEMENT – YEAR TWO – GROUP A</w:t>
      </w:r>
      <w:r w:rsidR="00D8387F">
        <w:rPr>
          <w:rFonts w:ascii="Book Antiqua" w:hAnsi="Book Antiqua"/>
          <w:b/>
          <w:sz w:val="18"/>
          <w:szCs w:val="18"/>
        </w:rPr>
        <w:t xml:space="preserve">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5"/>
        <w:gridCol w:w="1423"/>
        <w:gridCol w:w="1542"/>
        <w:gridCol w:w="1542"/>
        <w:gridCol w:w="1542"/>
        <w:gridCol w:w="1538"/>
      </w:tblGrid>
      <w:tr w:rsidR="00DB25EF" w:rsidRPr="00816DB8" w14:paraId="1857F4BD" w14:textId="77777777" w:rsidTr="0039415C">
        <w:tc>
          <w:tcPr>
            <w:tcW w:w="895" w:type="pct"/>
          </w:tcPr>
          <w:p w14:paraId="3B8B3014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0" w:type="pct"/>
          </w:tcPr>
          <w:p w14:paraId="65C036E5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A06E1E9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5155EA5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FDC9FDA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DED6C12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E30130" w:rsidRPr="00816DB8" w14:paraId="731495EC" w14:textId="77777777" w:rsidTr="0039415C">
        <w:tc>
          <w:tcPr>
            <w:tcW w:w="895" w:type="pct"/>
          </w:tcPr>
          <w:p w14:paraId="0154B66E" w14:textId="098E0244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70" w:type="pct"/>
          </w:tcPr>
          <w:p w14:paraId="29E73D2E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2722CF6D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D7C5309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258A7EF0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4D348664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E30130" w:rsidRPr="00816DB8" w14:paraId="64727AFB" w14:textId="77777777" w:rsidTr="0039415C">
        <w:tc>
          <w:tcPr>
            <w:tcW w:w="895" w:type="pct"/>
          </w:tcPr>
          <w:p w14:paraId="77C878A4" w14:textId="27F994F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70" w:type="pct"/>
          </w:tcPr>
          <w:p w14:paraId="60C919CC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1DEF8872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9522F05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30E28FBC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7EB0EC9F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E30130" w:rsidRPr="00816DB8" w14:paraId="5E32D35A" w14:textId="77777777" w:rsidTr="0039415C">
        <w:tc>
          <w:tcPr>
            <w:tcW w:w="895" w:type="pct"/>
          </w:tcPr>
          <w:p w14:paraId="16E4ECB1" w14:textId="2CD48C4B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70" w:type="pct"/>
          </w:tcPr>
          <w:p w14:paraId="6758FF4A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5C46B48A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1F88F93D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4CE4A3C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5902DF06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  <w:tr w:rsidR="00E30130" w:rsidRPr="00816DB8" w14:paraId="7921F90D" w14:textId="77777777" w:rsidTr="0039415C">
        <w:tc>
          <w:tcPr>
            <w:tcW w:w="895" w:type="pct"/>
          </w:tcPr>
          <w:p w14:paraId="5EE30C4B" w14:textId="7116D470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70" w:type="pct"/>
          </w:tcPr>
          <w:p w14:paraId="475B88F7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1DA23EE7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7453EF38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30D263D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3A80C568" w14:textId="77777777" w:rsidR="00E30130" w:rsidRPr="00816DB8" w:rsidRDefault="00E301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</w:tbl>
    <w:p w14:paraId="275C527F" w14:textId="77777777" w:rsidR="00DB25EF" w:rsidRPr="00816DB8" w:rsidRDefault="00DB25EF" w:rsidP="00DB25EF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D5A5D6" w14:textId="77777777" w:rsidR="00DB25EF" w:rsidRPr="00816DB8" w:rsidRDefault="00DB25EF" w:rsidP="00DB25E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03"/>
        <w:gridCol w:w="1019"/>
        <w:gridCol w:w="1605"/>
        <w:gridCol w:w="2352"/>
        <w:gridCol w:w="567"/>
        <w:gridCol w:w="850"/>
        <w:gridCol w:w="850"/>
        <w:gridCol w:w="1196"/>
      </w:tblGrid>
      <w:tr w:rsidR="00DB25EF" w:rsidRPr="00816DB8" w14:paraId="2B7AFEEB" w14:textId="77777777" w:rsidTr="00410956">
        <w:tc>
          <w:tcPr>
            <w:tcW w:w="434" w:type="pct"/>
          </w:tcPr>
          <w:p w14:paraId="6E47B218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4F883B21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8" w:type="pct"/>
          </w:tcPr>
          <w:p w14:paraId="385136EF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2" w:type="pct"/>
          </w:tcPr>
          <w:p w14:paraId="1EB52F6A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27E8BF04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0" w:type="pct"/>
          </w:tcPr>
          <w:p w14:paraId="26F4B733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0" w:type="pct"/>
          </w:tcPr>
          <w:p w14:paraId="1524E297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7" w:type="pct"/>
          </w:tcPr>
          <w:p w14:paraId="43158423" w14:textId="77777777" w:rsidR="00DB25EF" w:rsidRPr="00816DB8" w:rsidRDefault="00DB25E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00AA7" w:rsidRPr="00816DB8" w14:paraId="139F3F02" w14:textId="77777777" w:rsidTr="00410956">
        <w:tc>
          <w:tcPr>
            <w:tcW w:w="434" w:type="pct"/>
          </w:tcPr>
          <w:p w14:paraId="28924CCC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551" w:type="pct"/>
            <w:vAlign w:val="center"/>
          </w:tcPr>
          <w:p w14:paraId="0F98F645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1</w:t>
            </w:r>
          </w:p>
        </w:tc>
        <w:tc>
          <w:tcPr>
            <w:tcW w:w="868" w:type="pct"/>
            <w:vAlign w:val="center"/>
          </w:tcPr>
          <w:p w14:paraId="7A2C6578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rban Transport Management </w:t>
            </w:r>
          </w:p>
        </w:tc>
        <w:tc>
          <w:tcPr>
            <w:tcW w:w="1272" w:type="pct"/>
            <w:vAlign w:val="center"/>
          </w:tcPr>
          <w:p w14:paraId="143D9379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194F4B92" w14:textId="77777777" w:rsidR="00A00AA7" w:rsidRPr="00816DB8" w:rsidRDefault="00A00AA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1212E5E0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60" w:type="pct"/>
          </w:tcPr>
          <w:p w14:paraId="7A0980F0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47" w:type="pct"/>
          </w:tcPr>
          <w:p w14:paraId="59A46ABA" w14:textId="7B9C3D7E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A00AA7" w:rsidRPr="00816DB8" w14:paraId="0B36A62D" w14:textId="77777777" w:rsidTr="00410956">
        <w:tc>
          <w:tcPr>
            <w:tcW w:w="434" w:type="pct"/>
          </w:tcPr>
          <w:p w14:paraId="5F40F69B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551" w:type="pct"/>
            <w:vAlign w:val="center"/>
          </w:tcPr>
          <w:p w14:paraId="5A419211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2</w:t>
            </w:r>
          </w:p>
        </w:tc>
        <w:tc>
          <w:tcPr>
            <w:tcW w:w="868" w:type="pct"/>
            <w:vAlign w:val="center"/>
          </w:tcPr>
          <w:p w14:paraId="208D7663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Information Systems</w:t>
            </w:r>
          </w:p>
        </w:tc>
        <w:tc>
          <w:tcPr>
            <w:tcW w:w="1272" w:type="pct"/>
            <w:vAlign w:val="center"/>
          </w:tcPr>
          <w:p w14:paraId="6E037021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14F19CB9" w14:textId="77777777" w:rsidR="00A00AA7" w:rsidRPr="00816DB8" w:rsidRDefault="00A00AA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14162D11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60" w:type="pct"/>
          </w:tcPr>
          <w:p w14:paraId="31CBA012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47" w:type="pct"/>
          </w:tcPr>
          <w:p w14:paraId="6BC8A389" w14:textId="1BB0E142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A00AA7" w:rsidRPr="00816DB8" w14:paraId="2FCB5B2D" w14:textId="77777777" w:rsidTr="00410956">
        <w:tc>
          <w:tcPr>
            <w:tcW w:w="434" w:type="pct"/>
          </w:tcPr>
          <w:p w14:paraId="4A91B2EF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551" w:type="pct"/>
            <w:vAlign w:val="center"/>
          </w:tcPr>
          <w:p w14:paraId="528A6991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7</w:t>
            </w:r>
          </w:p>
        </w:tc>
        <w:tc>
          <w:tcPr>
            <w:tcW w:w="868" w:type="pct"/>
            <w:vAlign w:val="center"/>
          </w:tcPr>
          <w:p w14:paraId="2300CB5A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Economics and Finances </w:t>
            </w:r>
          </w:p>
        </w:tc>
        <w:tc>
          <w:tcPr>
            <w:tcW w:w="1272" w:type="pct"/>
            <w:vAlign w:val="center"/>
          </w:tcPr>
          <w:p w14:paraId="7085EFD8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5D4F1B7E" w14:textId="77777777" w:rsidR="00A00AA7" w:rsidRPr="00816DB8" w:rsidRDefault="00A00AA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3EDE8B83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0" w:type="pct"/>
          </w:tcPr>
          <w:p w14:paraId="7A9AF927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7" w:type="pct"/>
          </w:tcPr>
          <w:p w14:paraId="265541D5" w14:textId="023BBAFA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A00AA7" w:rsidRPr="00816DB8" w14:paraId="76717554" w14:textId="77777777" w:rsidTr="00410956">
        <w:tc>
          <w:tcPr>
            <w:tcW w:w="434" w:type="pct"/>
          </w:tcPr>
          <w:p w14:paraId="27759C2D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551" w:type="pct"/>
            <w:vAlign w:val="center"/>
          </w:tcPr>
          <w:p w14:paraId="65F5211E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3</w:t>
            </w:r>
          </w:p>
        </w:tc>
        <w:tc>
          <w:tcPr>
            <w:tcW w:w="868" w:type="pct"/>
            <w:vAlign w:val="center"/>
          </w:tcPr>
          <w:p w14:paraId="080473A3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Marketing </w:t>
            </w:r>
          </w:p>
        </w:tc>
        <w:tc>
          <w:tcPr>
            <w:tcW w:w="1272" w:type="pct"/>
            <w:vAlign w:val="center"/>
          </w:tcPr>
          <w:p w14:paraId="2DD4F1BB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5D4A71A4" w14:textId="77777777" w:rsidR="00A00AA7" w:rsidRPr="00816DB8" w:rsidRDefault="00A00AA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0BF69133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0" w:type="pct"/>
          </w:tcPr>
          <w:p w14:paraId="0D2D053B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47" w:type="pct"/>
          </w:tcPr>
          <w:p w14:paraId="132E68A6" w14:textId="0DF83EF6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A00AA7" w:rsidRPr="00816DB8" w14:paraId="2B7AB087" w14:textId="77777777" w:rsidTr="00410956">
        <w:tc>
          <w:tcPr>
            <w:tcW w:w="434" w:type="pct"/>
          </w:tcPr>
          <w:p w14:paraId="79AF0D3A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1" w:type="pct"/>
            <w:vAlign w:val="center"/>
          </w:tcPr>
          <w:p w14:paraId="4B9B51B2" w14:textId="6B156C00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68" w:type="pct"/>
            <w:vAlign w:val="center"/>
          </w:tcPr>
          <w:p w14:paraId="2099FB99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72" w:type="pct"/>
            <w:vAlign w:val="center"/>
          </w:tcPr>
          <w:p w14:paraId="4E55DF91" w14:textId="77777777" w:rsidR="00A00AA7" w:rsidRPr="00816DB8" w:rsidRDefault="00A00AA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7" w:type="pct"/>
            <w:vAlign w:val="center"/>
          </w:tcPr>
          <w:p w14:paraId="4F6EA65A" w14:textId="77777777" w:rsidR="00A00AA7" w:rsidRPr="00816DB8" w:rsidRDefault="00A00AA7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0" w:type="pct"/>
          </w:tcPr>
          <w:p w14:paraId="62F09B04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0" w:type="pct"/>
          </w:tcPr>
          <w:p w14:paraId="4377DDDE" w14:textId="77777777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47" w:type="pct"/>
          </w:tcPr>
          <w:p w14:paraId="68875953" w14:textId="55406508" w:rsidR="00A00AA7" w:rsidRPr="00816DB8" w:rsidRDefault="00A00AA7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752DC355" w14:textId="77777777" w:rsidR="00DB25EF" w:rsidRPr="00816DB8" w:rsidRDefault="00DB25EF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AB810C" w14:textId="77777777" w:rsidR="00DB25EF" w:rsidRDefault="00DB25EF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162872" w14:textId="77777777" w:rsidR="00FF62D5" w:rsidRDefault="00FF62D5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1A8856" w14:textId="77777777" w:rsidR="00FF62D5" w:rsidRPr="00816DB8" w:rsidRDefault="00FF62D5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9829C3A" w14:textId="77777777" w:rsidR="00DB25EF" w:rsidRPr="00816DB8" w:rsidRDefault="00DB25EF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1A3B38" w14:textId="12BEFF57" w:rsidR="00660B26" w:rsidRPr="00816DB8" w:rsidRDefault="00660B26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TRANSPORT AND LOGI</w:t>
      </w:r>
      <w:r w:rsidR="00DB25EF" w:rsidRPr="00816DB8">
        <w:rPr>
          <w:rFonts w:ascii="Book Antiqua" w:hAnsi="Book Antiqua"/>
          <w:b/>
          <w:sz w:val="18"/>
          <w:szCs w:val="18"/>
        </w:rPr>
        <w:t>STICS MANAGEMENT – YEAR TWO – GROUP B</w:t>
      </w:r>
      <w:r w:rsidR="00D8387F">
        <w:rPr>
          <w:rFonts w:ascii="Book Antiqua" w:hAnsi="Book Antiqua"/>
          <w:b/>
          <w:sz w:val="18"/>
          <w:szCs w:val="18"/>
        </w:rPr>
        <w:t xml:space="preserve"> </w:t>
      </w:r>
      <w:r w:rsidR="0062736F">
        <w:rPr>
          <w:rFonts w:ascii="Book Antiqua" w:hAnsi="Book Antiqua"/>
          <w:b/>
          <w:sz w:val="18"/>
          <w:szCs w:val="18"/>
        </w:rPr>
        <w:t>–</w:t>
      </w:r>
      <w:r w:rsidR="00D8387F">
        <w:rPr>
          <w:rFonts w:ascii="Book Antiqua" w:hAnsi="Book Antiqua"/>
          <w:b/>
          <w:sz w:val="18"/>
          <w:szCs w:val="18"/>
        </w:rPr>
        <w:t xml:space="preserve"> </w:t>
      </w:r>
      <w:r w:rsidR="0062736F">
        <w:rPr>
          <w:rFonts w:ascii="Book Antiqua" w:hAnsi="Book Antiqua"/>
          <w:b/>
          <w:sz w:val="18"/>
          <w:szCs w:val="18"/>
        </w:rPr>
        <w:t>(</w:t>
      </w:r>
      <w:r w:rsidR="00D8387F">
        <w:rPr>
          <w:rFonts w:ascii="Book Antiqua" w:hAnsi="Book Antiqua"/>
          <w:b/>
          <w:sz w:val="18"/>
          <w:szCs w:val="18"/>
        </w:rPr>
        <w:t>181</w:t>
      </w:r>
      <w:r w:rsidR="0062736F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5"/>
        <w:gridCol w:w="1423"/>
        <w:gridCol w:w="1542"/>
        <w:gridCol w:w="1542"/>
        <w:gridCol w:w="1542"/>
        <w:gridCol w:w="1538"/>
      </w:tblGrid>
      <w:tr w:rsidR="00660B26" w:rsidRPr="00816DB8" w14:paraId="549D6299" w14:textId="77777777" w:rsidTr="002C580D">
        <w:tc>
          <w:tcPr>
            <w:tcW w:w="895" w:type="pct"/>
          </w:tcPr>
          <w:p w14:paraId="715E876B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0" w:type="pct"/>
          </w:tcPr>
          <w:p w14:paraId="527DF6ED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576C108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7D82F10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B926CE1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B67B526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C580D" w:rsidRPr="00816DB8" w14:paraId="7DF22C47" w14:textId="77777777" w:rsidTr="002C580D">
        <w:tc>
          <w:tcPr>
            <w:tcW w:w="895" w:type="pct"/>
          </w:tcPr>
          <w:p w14:paraId="34DC61B9" w14:textId="0689063A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70" w:type="pct"/>
          </w:tcPr>
          <w:p w14:paraId="059DBD65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0F776E3D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3CCC385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1175A959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69EE81B0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2C580D" w:rsidRPr="00816DB8" w14:paraId="154C94A5" w14:textId="77777777" w:rsidTr="002C580D">
        <w:tc>
          <w:tcPr>
            <w:tcW w:w="895" w:type="pct"/>
          </w:tcPr>
          <w:p w14:paraId="4E999CD9" w14:textId="51C08668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70" w:type="pct"/>
          </w:tcPr>
          <w:p w14:paraId="762310D0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3A48EF8D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B1AD4F5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834" w:type="pct"/>
          </w:tcPr>
          <w:p w14:paraId="6F688195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2" w:type="pct"/>
          </w:tcPr>
          <w:p w14:paraId="17403561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</w:tr>
      <w:tr w:rsidR="002C580D" w:rsidRPr="00816DB8" w14:paraId="173EA8E4" w14:textId="77777777" w:rsidTr="002C580D">
        <w:tc>
          <w:tcPr>
            <w:tcW w:w="895" w:type="pct"/>
          </w:tcPr>
          <w:p w14:paraId="35EF3F94" w14:textId="61F12B7B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70" w:type="pct"/>
          </w:tcPr>
          <w:p w14:paraId="3666EF1A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25EF8639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70FD0103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351CB4CB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2950AE62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  <w:tr w:rsidR="002C580D" w:rsidRPr="00816DB8" w14:paraId="2F3B6ED3" w14:textId="77777777" w:rsidTr="002C580D">
        <w:tc>
          <w:tcPr>
            <w:tcW w:w="895" w:type="pct"/>
          </w:tcPr>
          <w:p w14:paraId="59E1EAA6" w14:textId="7C1DF681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70" w:type="pct"/>
          </w:tcPr>
          <w:p w14:paraId="4AF3C882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834" w:type="pct"/>
          </w:tcPr>
          <w:p w14:paraId="055FF3C7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834" w:type="pct"/>
          </w:tcPr>
          <w:p w14:paraId="4D17D6E2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69B81C8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832" w:type="pct"/>
          </w:tcPr>
          <w:p w14:paraId="36CE9BCA" w14:textId="77777777" w:rsidR="002C580D" w:rsidRPr="00816DB8" w:rsidRDefault="002C580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</w:tr>
    </w:tbl>
    <w:p w14:paraId="16175159" w14:textId="77777777" w:rsidR="00660B26" w:rsidRPr="00816DB8" w:rsidRDefault="00660B26" w:rsidP="00660B2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7987BC1" w14:textId="77777777" w:rsidR="00660B26" w:rsidRPr="00816DB8" w:rsidRDefault="00660B26" w:rsidP="00660B2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3"/>
        <w:gridCol w:w="1019"/>
        <w:gridCol w:w="1973"/>
        <w:gridCol w:w="2303"/>
        <w:gridCol w:w="519"/>
        <w:gridCol w:w="821"/>
        <w:gridCol w:w="856"/>
        <w:gridCol w:w="948"/>
      </w:tblGrid>
      <w:tr w:rsidR="00660B26" w:rsidRPr="00816DB8" w14:paraId="45EAF721" w14:textId="77777777" w:rsidTr="00410956">
        <w:tc>
          <w:tcPr>
            <w:tcW w:w="434" w:type="pct"/>
          </w:tcPr>
          <w:p w14:paraId="4FD06C56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9D8F530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67" w:type="pct"/>
          </w:tcPr>
          <w:p w14:paraId="6342F306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6" w:type="pct"/>
          </w:tcPr>
          <w:p w14:paraId="1A721D0D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1" w:type="pct"/>
          </w:tcPr>
          <w:p w14:paraId="26D13678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43235CA8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3" w:type="pct"/>
          </w:tcPr>
          <w:p w14:paraId="3EA66250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3" w:type="pct"/>
          </w:tcPr>
          <w:p w14:paraId="10166345" w14:textId="77777777" w:rsidR="00660B26" w:rsidRPr="00816DB8" w:rsidRDefault="00660B2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00AA7" w:rsidRPr="00816DB8" w14:paraId="0E9BD51F" w14:textId="77777777" w:rsidTr="00410956">
        <w:tc>
          <w:tcPr>
            <w:tcW w:w="434" w:type="pct"/>
          </w:tcPr>
          <w:p w14:paraId="62177524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TM</w:t>
            </w:r>
          </w:p>
        </w:tc>
        <w:tc>
          <w:tcPr>
            <w:tcW w:w="551" w:type="pct"/>
            <w:vAlign w:val="center"/>
          </w:tcPr>
          <w:p w14:paraId="38F5E336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1</w:t>
            </w:r>
          </w:p>
        </w:tc>
        <w:tc>
          <w:tcPr>
            <w:tcW w:w="1067" w:type="pct"/>
            <w:vAlign w:val="center"/>
          </w:tcPr>
          <w:p w14:paraId="4C1A4F21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Urban Transport Management </w:t>
            </w:r>
          </w:p>
        </w:tc>
        <w:tc>
          <w:tcPr>
            <w:tcW w:w="1246" w:type="pct"/>
            <w:vAlign w:val="center"/>
          </w:tcPr>
          <w:p w14:paraId="62AE4E7F" w14:textId="4243B854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54063EF1" w14:textId="77777777" w:rsidR="00A00AA7" w:rsidRPr="00816DB8" w:rsidRDefault="00A00AA7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EA99778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63" w:type="pct"/>
          </w:tcPr>
          <w:p w14:paraId="1B2489FF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513" w:type="pct"/>
          </w:tcPr>
          <w:p w14:paraId="63CEC657" w14:textId="7D17036C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A00AA7" w:rsidRPr="00816DB8" w14:paraId="606034B2" w14:textId="77777777" w:rsidTr="00410956">
        <w:tc>
          <w:tcPr>
            <w:tcW w:w="434" w:type="pct"/>
          </w:tcPr>
          <w:p w14:paraId="0B4BADC1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IS</w:t>
            </w:r>
          </w:p>
        </w:tc>
        <w:tc>
          <w:tcPr>
            <w:tcW w:w="551" w:type="pct"/>
            <w:vAlign w:val="center"/>
          </w:tcPr>
          <w:p w14:paraId="71556E05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2</w:t>
            </w:r>
          </w:p>
        </w:tc>
        <w:tc>
          <w:tcPr>
            <w:tcW w:w="1067" w:type="pct"/>
            <w:vAlign w:val="center"/>
          </w:tcPr>
          <w:p w14:paraId="756ABCC2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Information Systems</w:t>
            </w:r>
          </w:p>
        </w:tc>
        <w:tc>
          <w:tcPr>
            <w:tcW w:w="1246" w:type="pct"/>
            <w:vAlign w:val="center"/>
          </w:tcPr>
          <w:p w14:paraId="7A7E41E7" w14:textId="3B033EC4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58B32DB5" w14:textId="77777777" w:rsidR="00A00AA7" w:rsidRPr="00816DB8" w:rsidRDefault="00A00AA7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CED5D15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63" w:type="pct"/>
          </w:tcPr>
          <w:p w14:paraId="6918D0C8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513" w:type="pct"/>
          </w:tcPr>
          <w:p w14:paraId="780E870F" w14:textId="3A4D9032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A00AA7" w:rsidRPr="00816DB8" w14:paraId="6919287B" w14:textId="77777777" w:rsidTr="00410956">
        <w:tc>
          <w:tcPr>
            <w:tcW w:w="434" w:type="pct"/>
          </w:tcPr>
          <w:p w14:paraId="65D28061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F</w:t>
            </w:r>
          </w:p>
        </w:tc>
        <w:tc>
          <w:tcPr>
            <w:tcW w:w="551" w:type="pct"/>
            <w:vAlign w:val="center"/>
          </w:tcPr>
          <w:p w14:paraId="579402C5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107</w:t>
            </w:r>
          </w:p>
        </w:tc>
        <w:tc>
          <w:tcPr>
            <w:tcW w:w="1067" w:type="pct"/>
            <w:vAlign w:val="center"/>
          </w:tcPr>
          <w:p w14:paraId="643B313B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Economics and Finances </w:t>
            </w:r>
          </w:p>
        </w:tc>
        <w:tc>
          <w:tcPr>
            <w:tcW w:w="1246" w:type="pct"/>
            <w:vAlign w:val="center"/>
          </w:tcPr>
          <w:p w14:paraId="220CD0C3" w14:textId="068BAD4A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60B19B1C" w14:textId="77777777" w:rsidR="00A00AA7" w:rsidRPr="00816DB8" w:rsidRDefault="00A00AA7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8986BF3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2A71F689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13" w:type="pct"/>
          </w:tcPr>
          <w:p w14:paraId="710BB484" w14:textId="6E839961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A00AA7" w:rsidRPr="00816DB8" w14:paraId="1BF4BCDA" w14:textId="77777777" w:rsidTr="00410956">
        <w:tc>
          <w:tcPr>
            <w:tcW w:w="434" w:type="pct"/>
          </w:tcPr>
          <w:p w14:paraId="0532F2B2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KT</w:t>
            </w:r>
          </w:p>
        </w:tc>
        <w:tc>
          <w:tcPr>
            <w:tcW w:w="551" w:type="pct"/>
            <w:vAlign w:val="center"/>
          </w:tcPr>
          <w:p w14:paraId="0E953B62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2103</w:t>
            </w:r>
          </w:p>
        </w:tc>
        <w:tc>
          <w:tcPr>
            <w:tcW w:w="1067" w:type="pct"/>
            <w:vAlign w:val="center"/>
          </w:tcPr>
          <w:p w14:paraId="0E13D23B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Transport Marketing </w:t>
            </w:r>
          </w:p>
        </w:tc>
        <w:tc>
          <w:tcPr>
            <w:tcW w:w="1246" w:type="pct"/>
            <w:vAlign w:val="center"/>
          </w:tcPr>
          <w:p w14:paraId="35C49666" w14:textId="37839952" w:rsidR="00A00AA7" w:rsidRPr="00816DB8" w:rsidRDefault="00A00AA7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51CA8BC4" w14:textId="77777777" w:rsidR="00A00AA7" w:rsidRPr="00816DB8" w:rsidRDefault="00A00AA7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260BE56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3" w:type="pct"/>
          </w:tcPr>
          <w:p w14:paraId="3472C4CE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513" w:type="pct"/>
          </w:tcPr>
          <w:p w14:paraId="31F4EB54" w14:textId="1EFBE3F4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A00AA7" w:rsidRPr="00816DB8" w14:paraId="46DC52AF" w14:textId="77777777" w:rsidTr="00410956">
        <w:tc>
          <w:tcPr>
            <w:tcW w:w="434" w:type="pct"/>
          </w:tcPr>
          <w:p w14:paraId="16FDA7AD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1" w:type="pct"/>
            <w:vAlign w:val="center"/>
          </w:tcPr>
          <w:p w14:paraId="1C165F55" w14:textId="599261F7" w:rsidR="00A00AA7" w:rsidRPr="00816DB8" w:rsidRDefault="00A00AA7" w:rsidP="00CB1B2A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067" w:type="pct"/>
            <w:vAlign w:val="center"/>
          </w:tcPr>
          <w:p w14:paraId="2153FE4C" w14:textId="77777777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46" w:type="pct"/>
            <w:vAlign w:val="center"/>
          </w:tcPr>
          <w:p w14:paraId="2E4F68DA" w14:textId="4E9DA36C" w:rsidR="00A00AA7" w:rsidRPr="00816DB8" w:rsidRDefault="00A00AA7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3776325C" w14:textId="77777777" w:rsidR="00A00AA7" w:rsidRPr="00816DB8" w:rsidRDefault="00A00AA7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C76D1FB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05626CDE" w14:textId="77777777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513" w:type="pct"/>
          </w:tcPr>
          <w:p w14:paraId="2BF73C98" w14:textId="780E6A28" w:rsidR="00A00AA7" w:rsidRPr="00816DB8" w:rsidRDefault="00A00AA7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</w:tbl>
    <w:p w14:paraId="06ED0D82" w14:textId="4651C1CD" w:rsidR="00E26DE7" w:rsidRPr="00816DB8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2BDFAF" w14:textId="77777777" w:rsidR="00E26DE7" w:rsidRPr="00816DB8" w:rsidRDefault="00E26D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3123E6" w14:textId="77777777" w:rsidR="004C6C52" w:rsidRPr="00816DB8" w:rsidRDefault="004C6C5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3B1AE7" w14:textId="77777777" w:rsidR="0034724F" w:rsidRPr="00816DB8" w:rsidRDefault="0034724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6DC7AFB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3783DC6C" w14:textId="45ED2CCC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TRANSPORT AND LOGISTICS MANAGEMENT – YEAR THREE </w:t>
      </w:r>
      <w:r w:rsidR="00A24124" w:rsidRPr="00816DB8">
        <w:rPr>
          <w:rFonts w:ascii="Book Antiqua" w:hAnsi="Book Antiqua"/>
          <w:b/>
          <w:sz w:val="18"/>
          <w:szCs w:val="18"/>
        </w:rPr>
        <w:t>(</w:t>
      </w:r>
      <w:r w:rsidR="00A3086A">
        <w:rPr>
          <w:rFonts w:ascii="Book Antiqua" w:hAnsi="Book Antiqua"/>
          <w:b/>
          <w:sz w:val="18"/>
          <w:szCs w:val="18"/>
        </w:rPr>
        <w:t>50</w:t>
      </w:r>
      <w:r w:rsidR="00A24124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4D4565E6" w14:textId="77777777" w:rsidTr="002F2342">
        <w:tc>
          <w:tcPr>
            <w:tcW w:w="833" w:type="pct"/>
          </w:tcPr>
          <w:p w14:paraId="58ABE02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4C3AFA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236984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37D746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EE7505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B01C09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83A28" w:rsidRPr="00816DB8" w14:paraId="088A65C4" w14:textId="77777777" w:rsidTr="002F2342">
        <w:tc>
          <w:tcPr>
            <w:tcW w:w="833" w:type="pct"/>
          </w:tcPr>
          <w:p w14:paraId="7A62FF9E" w14:textId="77777777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42F55326" w14:textId="47FECC0D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M</w:t>
            </w:r>
          </w:p>
        </w:tc>
        <w:tc>
          <w:tcPr>
            <w:tcW w:w="834" w:type="pct"/>
          </w:tcPr>
          <w:p w14:paraId="5883B14B" w14:textId="31234E60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L</w:t>
            </w:r>
          </w:p>
        </w:tc>
        <w:tc>
          <w:tcPr>
            <w:tcW w:w="834" w:type="pct"/>
          </w:tcPr>
          <w:p w14:paraId="4F3577F1" w14:textId="2030E2A7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51472F64" w14:textId="250643F6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LM</w:t>
            </w:r>
          </w:p>
        </w:tc>
        <w:tc>
          <w:tcPr>
            <w:tcW w:w="832" w:type="pct"/>
          </w:tcPr>
          <w:p w14:paraId="32F1FD2D" w14:textId="03F26909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L</w:t>
            </w:r>
          </w:p>
        </w:tc>
      </w:tr>
      <w:tr w:rsidR="00883A28" w:rsidRPr="00816DB8" w14:paraId="4959FCF8" w14:textId="77777777" w:rsidTr="002F2342">
        <w:tc>
          <w:tcPr>
            <w:tcW w:w="833" w:type="pct"/>
          </w:tcPr>
          <w:p w14:paraId="406ECF71" w14:textId="77777777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76190793" w14:textId="14E6F3CE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M</w:t>
            </w:r>
          </w:p>
        </w:tc>
        <w:tc>
          <w:tcPr>
            <w:tcW w:w="834" w:type="pct"/>
          </w:tcPr>
          <w:p w14:paraId="39449753" w14:textId="32828514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L</w:t>
            </w:r>
          </w:p>
        </w:tc>
        <w:tc>
          <w:tcPr>
            <w:tcW w:w="834" w:type="pct"/>
          </w:tcPr>
          <w:p w14:paraId="176E2DFC" w14:textId="0E73F68A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78E6E66C" w14:textId="7C69EC69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LM</w:t>
            </w:r>
          </w:p>
        </w:tc>
        <w:tc>
          <w:tcPr>
            <w:tcW w:w="832" w:type="pct"/>
          </w:tcPr>
          <w:p w14:paraId="4D22C12F" w14:textId="05B43F76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L</w:t>
            </w:r>
          </w:p>
        </w:tc>
      </w:tr>
      <w:tr w:rsidR="00883A28" w:rsidRPr="00816DB8" w14:paraId="40779728" w14:textId="77777777" w:rsidTr="002F2342">
        <w:tc>
          <w:tcPr>
            <w:tcW w:w="833" w:type="pct"/>
          </w:tcPr>
          <w:p w14:paraId="1C4A8838" w14:textId="77777777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25882D0" w14:textId="4982C6AF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LM</w:t>
            </w:r>
          </w:p>
        </w:tc>
        <w:tc>
          <w:tcPr>
            <w:tcW w:w="834" w:type="pct"/>
          </w:tcPr>
          <w:p w14:paraId="489F67CA" w14:textId="41FB17D2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265D7E89" w14:textId="12395295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M</w:t>
            </w:r>
          </w:p>
        </w:tc>
        <w:tc>
          <w:tcPr>
            <w:tcW w:w="834" w:type="pct"/>
          </w:tcPr>
          <w:p w14:paraId="6BCC128D" w14:textId="1EF03DFE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0EF0A1B0" w14:textId="05E050D5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883A28" w:rsidRPr="00816DB8" w14:paraId="1BD2872F" w14:textId="77777777" w:rsidTr="002F2342">
        <w:tc>
          <w:tcPr>
            <w:tcW w:w="833" w:type="pct"/>
          </w:tcPr>
          <w:p w14:paraId="46EEB88A" w14:textId="77777777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F2A6C42" w14:textId="390D078F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LM</w:t>
            </w:r>
          </w:p>
        </w:tc>
        <w:tc>
          <w:tcPr>
            <w:tcW w:w="834" w:type="pct"/>
          </w:tcPr>
          <w:p w14:paraId="29880FEC" w14:textId="58CDB5E5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34" w:type="pct"/>
          </w:tcPr>
          <w:p w14:paraId="63D79272" w14:textId="3C21CA90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M</w:t>
            </w:r>
          </w:p>
        </w:tc>
        <w:tc>
          <w:tcPr>
            <w:tcW w:w="834" w:type="pct"/>
          </w:tcPr>
          <w:p w14:paraId="601A04B7" w14:textId="35095BD0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6133D07F" w14:textId="267E30A2" w:rsidR="00883A28" w:rsidRPr="00816DB8" w:rsidRDefault="00883A2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698D0E4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92AB38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912"/>
        <w:gridCol w:w="980"/>
        <w:gridCol w:w="1702"/>
        <w:gridCol w:w="2244"/>
        <w:gridCol w:w="488"/>
        <w:gridCol w:w="801"/>
        <w:gridCol w:w="723"/>
        <w:gridCol w:w="1392"/>
      </w:tblGrid>
      <w:tr w:rsidR="002B1C07" w:rsidRPr="00816DB8" w14:paraId="73E1258D" w14:textId="77777777" w:rsidTr="00F07339">
        <w:tc>
          <w:tcPr>
            <w:tcW w:w="494" w:type="pct"/>
          </w:tcPr>
          <w:p w14:paraId="18BF6ED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030D073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1" w:type="pct"/>
          </w:tcPr>
          <w:p w14:paraId="25DB07F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4" w:type="pct"/>
          </w:tcPr>
          <w:p w14:paraId="5ECDB55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4" w:type="pct"/>
          </w:tcPr>
          <w:p w14:paraId="14B3ED2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559DE3B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1" w:type="pct"/>
          </w:tcPr>
          <w:p w14:paraId="253672B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3" w:type="pct"/>
          </w:tcPr>
          <w:p w14:paraId="34DBEB5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07339" w:rsidRPr="00816DB8" w14:paraId="3616BBEA" w14:textId="77777777" w:rsidTr="00F07339">
        <w:tc>
          <w:tcPr>
            <w:tcW w:w="494" w:type="pct"/>
          </w:tcPr>
          <w:p w14:paraId="1F6A791A" w14:textId="0293D747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M</w:t>
            </w:r>
          </w:p>
        </w:tc>
        <w:tc>
          <w:tcPr>
            <w:tcW w:w="530" w:type="pct"/>
            <w:vAlign w:val="center"/>
          </w:tcPr>
          <w:p w14:paraId="52B49D0E" w14:textId="0C34D6F4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1</w:t>
            </w:r>
          </w:p>
        </w:tc>
        <w:tc>
          <w:tcPr>
            <w:tcW w:w="921" w:type="pct"/>
            <w:vAlign w:val="center"/>
          </w:tcPr>
          <w:p w14:paraId="75FA0E48" w14:textId="74E33166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assenger Transportation Management</w:t>
            </w:r>
          </w:p>
        </w:tc>
        <w:tc>
          <w:tcPr>
            <w:tcW w:w="1214" w:type="pct"/>
            <w:vAlign w:val="center"/>
          </w:tcPr>
          <w:p w14:paraId="264FAA3F" w14:textId="10934EC3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4" w:type="pct"/>
            <w:vAlign w:val="center"/>
          </w:tcPr>
          <w:p w14:paraId="5942F0C7" w14:textId="60B84959" w:rsidR="00F07339" w:rsidRPr="00816DB8" w:rsidRDefault="00F073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81BDD7A" w14:textId="7B0F8FEA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1" w:type="pct"/>
          </w:tcPr>
          <w:p w14:paraId="600C93B2" w14:textId="3A3BB77A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753" w:type="pct"/>
            <w:shd w:val="clear" w:color="auto" w:fill="auto"/>
          </w:tcPr>
          <w:p w14:paraId="5D8AEF99" w14:textId="326C793E" w:rsidR="00F07339" w:rsidRPr="00F07339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F07339">
              <w:rPr>
                <w:rFonts w:ascii="Book Antiqua" w:hAnsi="Book Antiqua"/>
                <w:sz w:val="18"/>
                <w:szCs w:val="18"/>
              </w:rPr>
              <w:t>F. MIN’S BLK RM 1</w:t>
            </w:r>
          </w:p>
        </w:tc>
      </w:tr>
      <w:tr w:rsidR="00F07339" w:rsidRPr="00816DB8" w14:paraId="228725C8" w14:textId="77777777" w:rsidTr="00F07339">
        <w:tc>
          <w:tcPr>
            <w:tcW w:w="494" w:type="pct"/>
          </w:tcPr>
          <w:p w14:paraId="2133D91A" w14:textId="1587DD63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L</w:t>
            </w:r>
          </w:p>
        </w:tc>
        <w:tc>
          <w:tcPr>
            <w:tcW w:w="530" w:type="pct"/>
            <w:vAlign w:val="center"/>
          </w:tcPr>
          <w:p w14:paraId="5D1C6CCC" w14:textId="6256C61A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2</w:t>
            </w:r>
          </w:p>
        </w:tc>
        <w:tc>
          <w:tcPr>
            <w:tcW w:w="921" w:type="pct"/>
            <w:vAlign w:val="center"/>
          </w:tcPr>
          <w:p w14:paraId="2686AA59" w14:textId="4F8FF30B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itarian and Relief Logistics</w:t>
            </w:r>
          </w:p>
        </w:tc>
        <w:tc>
          <w:tcPr>
            <w:tcW w:w="1214" w:type="pct"/>
            <w:vAlign w:val="center"/>
          </w:tcPr>
          <w:p w14:paraId="04D761D7" w14:textId="7E415139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4" w:type="pct"/>
            <w:vAlign w:val="center"/>
          </w:tcPr>
          <w:p w14:paraId="55D11CE4" w14:textId="18E2C6C8" w:rsidR="00F07339" w:rsidRPr="00816DB8" w:rsidRDefault="00F073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24E41FA" w14:textId="517CD623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1" w:type="pct"/>
          </w:tcPr>
          <w:p w14:paraId="1F45E3EC" w14:textId="6A8DE788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753" w:type="pct"/>
            <w:shd w:val="clear" w:color="auto" w:fill="auto"/>
          </w:tcPr>
          <w:p w14:paraId="57458EE1" w14:textId="06740895" w:rsidR="00F07339" w:rsidRPr="00F07339" w:rsidRDefault="00F07339" w:rsidP="001A6D86">
            <w:r w:rsidRPr="00F07339">
              <w:rPr>
                <w:rFonts w:ascii="Book Antiqua" w:hAnsi="Book Antiqua"/>
                <w:sz w:val="18"/>
                <w:szCs w:val="18"/>
              </w:rPr>
              <w:t>F. MIN’S BLK RM 1</w:t>
            </w:r>
          </w:p>
        </w:tc>
      </w:tr>
      <w:tr w:rsidR="00F07339" w:rsidRPr="00816DB8" w14:paraId="435D5C88" w14:textId="77777777" w:rsidTr="00F07339">
        <w:trPr>
          <w:trHeight w:val="782"/>
        </w:trPr>
        <w:tc>
          <w:tcPr>
            <w:tcW w:w="494" w:type="pct"/>
          </w:tcPr>
          <w:p w14:paraId="35C12D8B" w14:textId="28D0C515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LM</w:t>
            </w:r>
          </w:p>
        </w:tc>
        <w:tc>
          <w:tcPr>
            <w:tcW w:w="530" w:type="pct"/>
            <w:vAlign w:val="center"/>
          </w:tcPr>
          <w:p w14:paraId="4EFCF6B3" w14:textId="4C36888B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M3103</w:t>
            </w:r>
          </w:p>
        </w:tc>
        <w:tc>
          <w:tcPr>
            <w:tcW w:w="921" w:type="pct"/>
            <w:vAlign w:val="center"/>
          </w:tcPr>
          <w:p w14:paraId="59911CA0" w14:textId="7599AE78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Transport and Logistics Management</w:t>
            </w:r>
          </w:p>
        </w:tc>
        <w:tc>
          <w:tcPr>
            <w:tcW w:w="1214" w:type="pct"/>
            <w:vAlign w:val="center"/>
          </w:tcPr>
          <w:p w14:paraId="2F03F9AC" w14:textId="2AD5F55D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4" w:type="pct"/>
            <w:vAlign w:val="center"/>
          </w:tcPr>
          <w:p w14:paraId="468E0344" w14:textId="4EF0AC44" w:rsidR="00F07339" w:rsidRPr="00816DB8" w:rsidRDefault="00F073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12021FE" w14:textId="1E758C21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1" w:type="pct"/>
          </w:tcPr>
          <w:p w14:paraId="58C4E264" w14:textId="39BD7F1D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753" w:type="pct"/>
            <w:shd w:val="clear" w:color="auto" w:fill="auto"/>
          </w:tcPr>
          <w:p w14:paraId="142DFD5C" w14:textId="2C79F36D" w:rsidR="00F07339" w:rsidRPr="00F07339" w:rsidRDefault="00F07339" w:rsidP="001A6D86">
            <w:r w:rsidRPr="00F07339">
              <w:rPr>
                <w:rFonts w:ascii="Book Antiqua" w:hAnsi="Book Antiqua"/>
                <w:sz w:val="18"/>
                <w:szCs w:val="18"/>
              </w:rPr>
              <w:t>F. MIN’S BLK RM 1</w:t>
            </w:r>
          </w:p>
        </w:tc>
      </w:tr>
      <w:tr w:rsidR="00F07339" w:rsidRPr="00816DB8" w14:paraId="79EB2ACD" w14:textId="77777777" w:rsidTr="00F07339">
        <w:tc>
          <w:tcPr>
            <w:tcW w:w="494" w:type="pct"/>
            <w:tcBorders>
              <w:bottom w:val="single" w:sz="4" w:space="0" w:color="auto"/>
            </w:tcBorders>
          </w:tcPr>
          <w:p w14:paraId="6FB3AA64" w14:textId="5657E94C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30" w:type="pct"/>
            <w:tcBorders>
              <w:bottom w:val="single" w:sz="4" w:space="0" w:color="auto"/>
            </w:tcBorders>
            <w:vAlign w:val="center"/>
          </w:tcPr>
          <w:p w14:paraId="5A9CA820" w14:textId="42563BB7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center"/>
          </w:tcPr>
          <w:p w14:paraId="46EABFBF" w14:textId="492F7B34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214" w:type="pct"/>
            <w:tcBorders>
              <w:bottom w:val="single" w:sz="4" w:space="0" w:color="auto"/>
            </w:tcBorders>
            <w:vAlign w:val="center"/>
          </w:tcPr>
          <w:p w14:paraId="42190866" w14:textId="6D32BBC9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vAlign w:val="center"/>
          </w:tcPr>
          <w:p w14:paraId="556413E2" w14:textId="020D7CBB" w:rsidR="00F07339" w:rsidRPr="00816DB8" w:rsidRDefault="00F073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  <w:tcBorders>
              <w:bottom w:val="single" w:sz="4" w:space="0" w:color="auto"/>
            </w:tcBorders>
          </w:tcPr>
          <w:p w14:paraId="7B5BB557" w14:textId="49F9FC31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1" w:type="pct"/>
            <w:tcBorders>
              <w:bottom w:val="single" w:sz="4" w:space="0" w:color="auto"/>
            </w:tcBorders>
          </w:tcPr>
          <w:p w14:paraId="0848CE8F" w14:textId="1A5BBF82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753" w:type="pct"/>
            <w:tcBorders>
              <w:bottom w:val="single" w:sz="4" w:space="0" w:color="auto"/>
            </w:tcBorders>
            <w:shd w:val="clear" w:color="auto" w:fill="auto"/>
          </w:tcPr>
          <w:p w14:paraId="6C28F27A" w14:textId="5D7C7862" w:rsidR="00F07339" w:rsidRPr="00F07339" w:rsidRDefault="00F07339" w:rsidP="001A6D86">
            <w:r w:rsidRPr="00F07339">
              <w:rPr>
                <w:rFonts w:ascii="Book Antiqua" w:hAnsi="Book Antiqua"/>
                <w:sz w:val="18"/>
                <w:szCs w:val="18"/>
              </w:rPr>
              <w:t>F. MIN’S BLK RM 1</w:t>
            </w:r>
          </w:p>
        </w:tc>
      </w:tr>
      <w:tr w:rsidR="00F07339" w:rsidRPr="00816DB8" w14:paraId="2BF30784" w14:textId="77777777" w:rsidTr="00F07339"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FDAC" w14:textId="149DAC1C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18B6C" w14:textId="5924F4F4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5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8335" w14:textId="13F2B28B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5ECB" w14:textId="4E5B0767" w:rsidR="00F07339" w:rsidRPr="00816DB8" w:rsidRDefault="00F0733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5C3A" w14:textId="5A76C51C" w:rsidR="00F07339" w:rsidRPr="00816DB8" w:rsidRDefault="00F0733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0E5AE" w14:textId="38D85EDF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F810" w14:textId="7F1D5BF2" w:rsidR="00F07339" w:rsidRPr="00816DB8" w:rsidRDefault="00F0733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44BF7" w14:textId="0B233500" w:rsidR="00F07339" w:rsidRPr="00F07339" w:rsidRDefault="00F07339" w:rsidP="001A6D86">
            <w:r w:rsidRPr="00F07339">
              <w:rPr>
                <w:rFonts w:ascii="Book Antiqua" w:hAnsi="Book Antiqua"/>
                <w:sz w:val="18"/>
                <w:szCs w:val="18"/>
              </w:rPr>
              <w:t>F. MIN’S BLK RM 1</w:t>
            </w:r>
          </w:p>
        </w:tc>
      </w:tr>
    </w:tbl>
    <w:p w14:paraId="2574230E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718A3A" w14:textId="77777777" w:rsidR="001B554B" w:rsidRPr="00816DB8" w:rsidRDefault="001B55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65D0D179" w14:textId="77777777" w:rsidR="007C345B" w:rsidRPr="00816DB8" w:rsidRDefault="007C345B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hAnsi="Book Antiqua"/>
          <w:sz w:val="18"/>
          <w:szCs w:val="18"/>
        </w:rPr>
        <w:br w:type="page"/>
      </w:r>
    </w:p>
    <w:p w14:paraId="1700F948" w14:textId="77777777" w:rsidR="001855E9" w:rsidRPr="00816DB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lastRenderedPageBreak/>
        <w:t>BACHELOR OF PROCUREMENT AND SUPPLY CHAIN MANAGEMENT</w:t>
      </w:r>
      <w:r w:rsidR="00A379A3" w:rsidRPr="00816DB8">
        <w:rPr>
          <w:rFonts w:ascii="Book Antiqua" w:hAnsi="Book Antiqua"/>
          <w:color w:val="auto"/>
          <w:sz w:val="18"/>
          <w:szCs w:val="18"/>
        </w:rPr>
        <w:t xml:space="preserve"> - YEAR ONE </w:t>
      </w:r>
      <w:r w:rsidR="00BE0A96" w:rsidRPr="00816DB8">
        <w:rPr>
          <w:rFonts w:ascii="Book Antiqua" w:hAnsi="Book Antiqua"/>
          <w:color w:val="auto"/>
          <w:sz w:val="18"/>
          <w:szCs w:val="18"/>
        </w:rPr>
        <w:t>-</w:t>
      </w:r>
      <w:r w:rsidR="00A379A3" w:rsidRPr="00816DB8">
        <w:rPr>
          <w:rFonts w:ascii="Book Antiqua" w:hAnsi="Book Antiqua"/>
          <w:color w:val="auto"/>
          <w:sz w:val="18"/>
          <w:szCs w:val="18"/>
        </w:rPr>
        <w:t xml:space="preserve"> GROUP A</w:t>
      </w:r>
      <w:r w:rsidR="000E61CF" w:rsidRPr="00816DB8">
        <w:rPr>
          <w:rFonts w:ascii="Book Antiqua" w:hAnsi="Book Antiqua"/>
          <w:color w:val="auto"/>
          <w:sz w:val="18"/>
          <w:szCs w:val="18"/>
        </w:rPr>
        <w:t>-</w:t>
      </w:r>
      <w:r w:rsidR="00E30E80" w:rsidRPr="00816DB8">
        <w:rPr>
          <w:rFonts w:ascii="Book Antiqua" w:hAnsi="Book Antiqua"/>
          <w:color w:val="auto"/>
          <w:sz w:val="18"/>
          <w:szCs w:val="18"/>
        </w:rPr>
        <w:t xml:space="preserve"> </w:t>
      </w:r>
      <w:r w:rsidR="001B554B" w:rsidRPr="00816DB8">
        <w:rPr>
          <w:rFonts w:ascii="Book Antiqua" w:hAnsi="Book Antiqua"/>
          <w:color w:val="auto"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56C3D1A8" w14:textId="77777777" w:rsidTr="00B409F7">
        <w:tc>
          <w:tcPr>
            <w:tcW w:w="941" w:type="pct"/>
          </w:tcPr>
          <w:p w14:paraId="1B680F55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220F0FF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4CA1431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775866E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2B2E049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3531E71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8740E95" w14:textId="77777777" w:rsidTr="00B409F7">
        <w:tc>
          <w:tcPr>
            <w:tcW w:w="941" w:type="pct"/>
          </w:tcPr>
          <w:p w14:paraId="314EF692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D55FF07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27258E08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66C67E41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7E66A0A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0D7EE717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2EF1DD8E" w14:textId="77777777" w:rsidTr="00B409F7">
        <w:tc>
          <w:tcPr>
            <w:tcW w:w="941" w:type="pct"/>
          </w:tcPr>
          <w:p w14:paraId="776050ED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450D9C64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363591C1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40256265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53C88E4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2E5C889E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2B1C07" w:rsidRPr="00816DB8" w14:paraId="0DAEF64D" w14:textId="77777777" w:rsidTr="00B409F7">
        <w:tc>
          <w:tcPr>
            <w:tcW w:w="941" w:type="pct"/>
          </w:tcPr>
          <w:p w14:paraId="0FCD675B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602CE92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44BB9FF0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CF39F6A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59378E8E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4364D0E7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D0FCC" w:rsidRPr="00816DB8" w14:paraId="5CDD47AB" w14:textId="77777777" w:rsidTr="00B409F7">
        <w:tc>
          <w:tcPr>
            <w:tcW w:w="941" w:type="pct"/>
          </w:tcPr>
          <w:p w14:paraId="0C2BAD49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2A37DAC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5518F325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934AD1C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34E1CD69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591FE80" w14:textId="77777777" w:rsidR="001D0FCC" w:rsidRPr="00816DB8" w:rsidRDefault="001D0FC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0135CCA" w14:textId="77777777" w:rsidR="00A379A3" w:rsidRPr="00816DB8" w:rsidRDefault="00A379A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1DB79E9" w14:textId="77777777" w:rsidR="00A379A3" w:rsidRPr="00816DB8" w:rsidRDefault="00A379A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0"/>
        <w:gridCol w:w="1018"/>
        <w:gridCol w:w="1547"/>
        <w:gridCol w:w="2397"/>
        <w:gridCol w:w="499"/>
        <w:gridCol w:w="821"/>
        <w:gridCol w:w="763"/>
        <w:gridCol w:w="1307"/>
      </w:tblGrid>
      <w:tr w:rsidR="002B1C07" w:rsidRPr="00816DB8" w14:paraId="27E8529D" w14:textId="77777777" w:rsidTr="00D56A7A">
        <w:tc>
          <w:tcPr>
            <w:tcW w:w="481" w:type="pct"/>
          </w:tcPr>
          <w:p w14:paraId="0BE0D942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4BFB64F6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065CFCC0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7" w:type="pct"/>
          </w:tcPr>
          <w:p w14:paraId="3858FAE3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89DA597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2E66480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3BAA69C0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7" w:type="pct"/>
          </w:tcPr>
          <w:p w14:paraId="13A7D022" w14:textId="77777777" w:rsidR="00A379A3" w:rsidRPr="00816DB8" w:rsidRDefault="00A379A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B99CCB7" w14:textId="77777777" w:rsidTr="00D56A7A">
        <w:tc>
          <w:tcPr>
            <w:tcW w:w="481" w:type="pct"/>
          </w:tcPr>
          <w:p w14:paraId="16B61599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51" w:type="pct"/>
          </w:tcPr>
          <w:p w14:paraId="626749C6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837" w:type="pct"/>
          </w:tcPr>
          <w:p w14:paraId="2F861DCD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97" w:type="pct"/>
          </w:tcPr>
          <w:p w14:paraId="47321864" w14:textId="508FCB5F" w:rsidR="00D56A7A" w:rsidRPr="00816DB8" w:rsidRDefault="00D56A7A" w:rsidP="00E90AC5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7DE82C7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5E4BECF3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3" w:type="pct"/>
          </w:tcPr>
          <w:p w14:paraId="21CE0C42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707" w:type="pct"/>
          </w:tcPr>
          <w:p w14:paraId="78B8FB9E" w14:textId="77777777" w:rsidR="00D56A7A" w:rsidRPr="00816DB8" w:rsidRDefault="00D56A7A" w:rsidP="001A6D86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816DB8" w14:paraId="7CBFB9CD" w14:textId="77777777" w:rsidTr="00D56A7A">
        <w:tc>
          <w:tcPr>
            <w:tcW w:w="481" w:type="pct"/>
          </w:tcPr>
          <w:p w14:paraId="064F6D1D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1" w:type="pct"/>
          </w:tcPr>
          <w:p w14:paraId="3019A2EA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837" w:type="pct"/>
          </w:tcPr>
          <w:p w14:paraId="628BB962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97" w:type="pct"/>
          </w:tcPr>
          <w:p w14:paraId="2553BE4B" w14:textId="3779D653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8B806FC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66F0ACD0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3A229B67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07" w:type="pct"/>
          </w:tcPr>
          <w:p w14:paraId="5CB09136" w14:textId="77777777" w:rsidR="00D56A7A" w:rsidRPr="00816DB8" w:rsidRDefault="00D56A7A" w:rsidP="001A6D86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816DB8" w14:paraId="7FA727D7" w14:textId="77777777" w:rsidTr="00D56A7A">
        <w:tc>
          <w:tcPr>
            <w:tcW w:w="481" w:type="pct"/>
          </w:tcPr>
          <w:p w14:paraId="6247F0F8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7CF451E7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837" w:type="pct"/>
          </w:tcPr>
          <w:p w14:paraId="43F6F5C4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97" w:type="pct"/>
          </w:tcPr>
          <w:p w14:paraId="38C5081E" w14:textId="58200DAF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79D53558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36C77FE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73440B09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07" w:type="pct"/>
          </w:tcPr>
          <w:p w14:paraId="14684837" w14:textId="77777777" w:rsidR="00D56A7A" w:rsidRPr="00816DB8" w:rsidRDefault="00D56A7A" w:rsidP="001A6D86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B1C07" w:rsidRPr="00816DB8" w14:paraId="7192EFED" w14:textId="77777777" w:rsidTr="00D56A7A">
        <w:tc>
          <w:tcPr>
            <w:tcW w:w="481" w:type="pct"/>
          </w:tcPr>
          <w:p w14:paraId="4AB05658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1" w:type="pct"/>
          </w:tcPr>
          <w:p w14:paraId="69ED55E4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837" w:type="pct"/>
          </w:tcPr>
          <w:p w14:paraId="5105098F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297" w:type="pct"/>
          </w:tcPr>
          <w:p w14:paraId="494C84D8" w14:textId="60B9E31D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79140C4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3A6E6111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378E960E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07" w:type="pct"/>
          </w:tcPr>
          <w:p w14:paraId="741F587F" w14:textId="77777777" w:rsidR="00D56A7A" w:rsidRPr="00816DB8" w:rsidRDefault="00D56A7A" w:rsidP="001A6D86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D56A7A" w:rsidRPr="00816DB8" w14:paraId="39EA7147" w14:textId="77777777" w:rsidTr="00D56A7A">
        <w:tc>
          <w:tcPr>
            <w:tcW w:w="481" w:type="pct"/>
          </w:tcPr>
          <w:p w14:paraId="2D0B579A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272C7634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837" w:type="pct"/>
          </w:tcPr>
          <w:p w14:paraId="6FBF78C3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97" w:type="pct"/>
          </w:tcPr>
          <w:p w14:paraId="708B1627" w14:textId="564AC8FE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22DDCC2F" w14:textId="77777777" w:rsidR="00D56A7A" w:rsidRPr="00816DB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31EEDDD9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33C19F35" w14:textId="77777777" w:rsidR="00D56A7A" w:rsidRPr="00816DB8" w:rsidRDefault="00D56A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07" w:type="pct"/>
          </w:tcPr>
          <w:p w14:paraId="260571C6" w14:textId="77777777" w:rsidR="00D56A7A" w:rsidRPr="00816DB8" w:rsidRDefault="00D56A7A" w:rsidP="001A6D86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</w:tbl>
    <w:p w14:paraId="72087B0B" w14:textId="77777777" w:rsidR="007134E9" w:rsidRPr="00816DB8" w:rsidRDefault="007134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A65556C" w14:textId="77777777" w:rsidR="002F53F1" w:rsidRPr="00816DB8" w:rsidRDefault="002F53F1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2C8AF6F6" w14:textId="77777777" w:rsidR="0097774B" w:rsidRPr="00816DB8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6A311654" w14:textId="77777777" w:rsidR="007B4C44" w:rsidRPr="00816DB8" w:rsidRDefault="007B4C44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783281FC" w14:textId="77777777" w:rsidR="007B4C44" w:rsidRPr="00816DB8" w:rsidRDefault="007B4C44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4B188D9" w14:textId="77777777" w:rsidR="0097774B" w:rsidRPr="00816DB8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t xml:space="preserve">BACHELOR OF PROCUREMENT AND SUPPLY CHAIN MANAGEMENT - YEAR ONE - GROUP B - </w:t>
      </w:r>
      <w:r w:rsidR="007E4198" w:rsidRPr="00816DB8">
        <w:rPr>
          <w:rFonts w:ascii="Book Antiqua" w:hAnsi="Book Antiqua"/>
          <w:color w:val="auto"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649522AF" w14:textId="77777777" w:rsidTr="005D59B5">
        <w:tc>
          <w:tcPr>
            <w:tcW w:w="833" w:type="pct"/>
          </w:tcPr>
          <w:p w14:paraId="69DBC0AD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2E7B9081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5636EAB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996CBD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2ED679A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8AC49B9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F8F2F5D" w14:textId="77777777" w:rsidTr="005D59B5">
        <w:tc>
          <w:tcPr>
            <w:tcW w:w="833" w:type="pct"/>
          </w:tcPr>
          <w:p w14:paraId="486083AB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39A806C5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E1890A0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F713AE5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05ED24E8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75AD9738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816DB8" w14:paraId="6EBA2ABF" w14:textId="77777777" w:rsidTr="005D59B5">
        <w:tc>
          <w:tcPr>
            <w:tcW w:w="833" w:type="pct"/>
          </w:tcPr>
          <w:p w14:paraId="5318CB8A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79455548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3E5976D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9EF1C92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7527DD22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155B683A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816DB8" w14:paraId="7F7703B2" w14:textId="77777777" w:rsidTr="005D59B5">
        <w:tc>
          <w:tcPr>
            <w:tcW w:w="833" w:type="pct"/>
          </w:tcPr>
          <w:p w14:paraId="7706CBA2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5ABEF591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DFB548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233A83CB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6DEC74F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7B90DCE4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766A05" w:rsidRPr="00816DB8" w14:paraId="787F5CF6" w14:textId="77777777" w:rsidTr="005D59B5">
        <w:tc>
          <w:tcPr>
            <w:tcW w:w="833" w:type="pct"/>
          </w:tcPr>
          <w:p w14:paraId="13D5C106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0A5AB250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54776434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34C0120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5D3E120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7C703A74" w14:textId="77777777" w:rsidR="00766A05" w:rsidRPr="00816DB8" w:rsidRDefault="00766A0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91E4E11" w14:textId="77777777" w:rsidR="0097774B" w:rsidRPr="00816DB8" w:rsidRDefault="0097774B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A5B007" w14:textId="77777777" w:rsidR="0097774B" w:rsidRPr="00816DB8" w:rsidRDefault="009777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42" w:type="pct"/>
        <w:tblLook w:val="04A0" w:firstRow="1" w:lastRow="0" w:firstColumn="1" w:lastColumn="0" w:noHBand="0" w:noVBand="1"/>
      </w:tblPr>
      <w:tblGrid>
        <w:gridCol w:w="876"/>
        <w:gridCol w:w="1020"/>
        <w:gridCol w:w="1788"/>
        <w:gridCol w:w="2352"/>
        <w:gridCol w:w="498"/>
        <w:gridCol w:w="820"/>
        <w:gridCol w:w="764"/>
        <w:gridCol w:w="1202"/>
      </w:tblGrid>
      <w:tr w:rsidR="002B1C07" w:rsidRPr="00816DB8" w14:paraId="7A79B68F" w14:textId="77777777" w:rsidTr="00A6151F">
        <w:tc>
          <w:tcPr>
            <w:tcW w:w="470" w:type="pct"/>
          </w:tcPr>
          <w:p w14:paraId="315ECBD1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7" w:type="pct"/>
          </w:tcPr>
          <w:p w14:paraId="1CBDF183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59" w:type="pct"/>
          </w:tcPr>
          <w:p w14:paraId="3DE6E73C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2" w:type="pct"/>
          </w:tcPr>
          <w:p w14:paraId="5E41CEEC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7" w:type="pct"/>
          </w:tcPr>
          <w:p w14:paraId="1DAC23AE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0" w:type="pct"/>
          </w:tcPr>
          <w:p w14:paraId="6FE18BEC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0" w:type="pct"/>
          </w:tcPr>
          <w:p w14:paraId="3AC1C20A" w14:textId="77777777" w:rsidR="0097774B" w:rsidRPr="00816DB8" w:rsidRDefault="009777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45" w:type="pct"/>
          </w:tcPr>
          <w:p w14:paraId="363DC34A" w14:textId="77777777" w:rsidR="0097774B" w:rsidRPr="00816DB8" w:rsidRDefault="000A07C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24F7611" w14:textId="77777777" w:rsidTr="00AA4CA5">
        <w:tc>
          <w:tcPr>
            <w:tcW w:w="470" w:type="pct"/>
          </w:tcPr>
          <w:p w14:paraId="2A5D937F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47" w:type="pct"/>
          </w:tcPr>
          <w:p w14:paraId="62F0393D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59" w:type="pct"/>
          </w:tcPr>
          <w:p w14:paraId="34D0CBA7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262" w:type="pct"/>
          </w:tcPr>
          <w:p w14:paraId="49218E20" w14:textId="0E0DA2FA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27562DE7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0" w:type="pct"/>
          </w:tcPr>
          <w:p w14:paraId="302BCD50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0" w:type="pct"/>
          </w:tcPr>
          <w:p w14:paraId="1B703A1A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45" w:type="pct"/>
            <w:shd w:val="clear" w:color="auto" w:fill="auto"/>
          </w:tcPr>
          <w:p w14:paraId="3B71A839" w14:textId="7A3DD217" w:rsidR="00A6151F" w:rsidRPr="00816DB8" w:rsidRDefault="00AA4CA5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S. TOWER LEVEL I</w:t>
            </w:r>
          </w:p>
        </w:tc>
      </w:tr>
      <w:tr w:rsidR="002B1C07" w:rsidRPr="00816DB8" w14:paraId="404B5456" w14:textId="77777777" w:rsidTr="00AA4CA5">
        <w:tc>
          <w:tcPr>
            <w:tcW w:w="470" w:type="pct"/>
          </w:tcPr>
          <w:p w14:paraId="0D71181C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47" w:type="pct"/>
          </w:tcPr>
          <w:p w14:paraId="46B6AAE9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59" w:type="pct"/>
          </w:tcPr>
          <w:p w14:paraId="68C78415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62" w:type="pct"/>
          </w:tcPr>
          <w:p w14:paraId="627D73BB" w14:textId="3C31F71C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01CDB58A" w14:textId="77777777" w:rsidR="00A6151F" w:rsidRPr="00816DB8" w:rsidRDefault="00A6151F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0" w:type="pct"/>
          </w:tcPr>
          <w:p w14:paraId="4BBA1220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0" w:type="pct"/>
          </w:tcPr>
          <w:p w14:paraId="3C5628CC" w14:textId="77777777" w:rsidR="00A6151F" w:rsidRPr="00816DB8" w:rsidRDefault="00A6151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45" w:type="pct"/>
            <w:shd w:val="clear" w:color="auto" w:fill="auto"/>
          </w:tcPr>
          <w:p w14:paraId="5067FC6A" w14:textId="41E7D35B" w:rsidR="00A6151F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6D67E8" w:rsidRPr="00816DB8" w14:paraId="45201353" w14:textId="77777777" w:rsidTr="00AA4CA5">
        <w:tc>
          <w:tcPr>
            <w:tcW w:w="470" w:type="pct"/>
          </w:tcPr>
          <w:p w14:paraId="24EF3B50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47" w:type="pct"/>
          </w:tcPr>
          <w:p w14:paraId="08C33E43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59" w:type="pct"/>
          </w:tcPr>
          <w:p w14:paraId="45384DC8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262" w:type="pct"/>
          </w:tcPr>
          <w:p w14:paraId="31971C6E" w14:textId="63E1C00A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0D2A81A7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0" w:type="pct"/>
          </w:tcPr>
          <w:p w14:paraId="32BCA767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0" w:type="pct"/>
          </w:tcPr>
          <w:p w14:paraId="0A6EFC0E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45" w:type="pct"/>
            <w:shd w:val="clear" w:color="auto" w:fill="auto"/>
          </w:tcPr>
          <w:p w14:paraId="5EC84C32" w14:textId="25316B9F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6470B4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6D67E8" w:rsidRPr="00816DB8" w14:paraId="255F8FEA" w14:textId="77777777" w:rsidTr="00AA4CA5">
        <w:tc>
          <w:tcPr>
            <w:tcW w:w="470" w:type="pct"/>
          </w:tcPr>
          <w:p w14:paraId="7A9225F9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47" w:type="pct"/>
          </w:tcPr>
          <w:p w14:paraId="53C7C4F5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59" w:type="pct"/>
          </w:tcPr>
          <w:p w14:paraId="31DBBC74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262" w:type="pct"/>
          </w:tcPr>
          <w:p w14:paraId="55D972A0" w14:textId="66913BC9" w:rsidR="006D67E8" w:rsidRPr="00816DB8" w:rsidRDefault="006D67E8" w:rsidP="00CB74E9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120F3EB7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0" w:type="pct"/>
          </w:tcPr>
          <w:p w14:paraId="6DE5BD1B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0" w:type="pct"/>
          </w:tcPr>
          <w:p w14:paraId="2194B1B7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45" w:type="pct"/>
            <w:shd w:val="clear" w:color="auto" w:fill="auto"/>
          </w:tcPr>
          <w:p w14:paraId="60728B86" w14:textId="73FA7CB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6470B4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  <w:tr w:rsidR="006D67E8" w:rsidRPr="00816DB8" w14:paraId="310A8BB3" w14:textId="77777777" w:rsidTr="00AA4CA5">
        <w:tc>
          <w:tcPr>
            <w:tcW w:w="470" w:type="pct"/>
          </w:tcPr>
          <w:p w14:paraId="5E20BDA0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7" w:type="pct"/>
          </w:tcPr>
          <w:p w14:paraId="2917971E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59" w:type="pct"/>
          </w:tcPr>
          <w:p w14:paraId="090D1445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62" w:type="pct"/>
          </w:tcPr>
          <w:p w14:paraId="6B6E5121" w14:textId="6CAF8D65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7" w:type="pct"/>
          </w:tcPr>
          <w:p w14:paraId="022B4006" w14:textId="77777777" w:rsidR="006D67E8" w:rsidRPr="00816DB8" w:rsidRDefault="006D67E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0" w:type="pct"/>
          </w:tcPr>
          <w:p w14:paraId="5043E259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0" w:type="pct"/>
          </w:tcPr>
          <w:p w14:paraId="574F44B4" w14:textId="77777777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45" w:type="pct"/>
            <w:shd w:val="clear" w:color="auto" w:fill="auto"/>
          </w:tcPr>
          <w:p w14:paraId="170B8C1A" w14:textId="6B8F5D08" w:rsidR="006D67E8" w:rsidRPr="00816DB8" w:rsidRDefault="006D67E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6470B4">
              <w:rPr>
                <w:rFonts w:ascii="Book Antiqua" w:eastAsia="Century Gothic" w:hAnsi="Book Antiqua" w:cs="Century Gothic"/>
                <w:sz w:val="18"/>
                <w:szCs w:val="18"/>
              </w:rPr>
              <w:t>S. TOWER LEVEL 1</w:t>
            </w:r>
          </w:p>
        </w:tc>
      </w:tr>
    </w:tbl>
    <w:p w14:paraId="7C9E2C16" w14:textId="77777777" w:rsidR="00E30E80" w:rsidRPr="00816DB8" w:rsidRDefault="00E30E80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5B0E54EE" w14:textId="77777777" w:rsidR="00E30E80" w:rsidRPr="00816DB8" w:rsidRDefault="00E30E80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FDD21ED" w14:textId="77777777" w:rsidR="007B4C44" w:rsidRPr="00816DB8" w:rsidRDefault="007B4C44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hAnsi="Book Antiqua"/>
          <w:sz w:val="18"/>
          <w:szCs w:val="18"/>
        </w:rPr>
        <w:br w:type="page"/>
      </w:r>
    </w:p>
    <w:p w14:paraId="716B576A" w14:textId="3F8EE97B" w:rsidR="00162A1C" w:rsidRPr="00816DB8" w:rsidRDefault="00162A1C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lastRenderedPageBreak/>
        <w:t xml:space="preserve">BACHELOR OF PROCUREMENT AND SUPPLY CHAIN MANAGEMENT - YEAR ONE </w:t>
      </w:r>
      <w:r w:rsidR="00BE0A96" w:rsidRPr="00816DB8">
        <w:rPr>
          <w:rFonts w:ascii="Book Antiqua" w:hAnsi="Book Antiqua"/>
          <w:color w:val="auto"/>
          <w:sz w:val="18"/>
          <w:szCs w:val="18"/>
        </w:rPr>
        <w:t>-</w:t>
      </w:r>
      <w:r w:rsidR="0097774B" w:rsidRPr="00816DB8">
        <w:rPr>
          <w:rFonts w:ascii="Book Antiqua" w:hAnsi="Book Antiqua"/>
          <w:color w:val="auto"/>
          <w:sz w:val="18"/>
          <w:szCs w:val="18"/>
        </w:rPr>
        <w:t xml:space="preserve"> GROUP C</w:t>
      </w:r>
      <w:r w:rsidR="00DC21EE" w:rsidRPr="00816DB8">
        <w:rPr>
          <w:rFonts w:ascii="Book Antiqua" w:hAnsi="Book Antiqua"/>
          <w:color w:val="auto"/>
          <w:sz w:val="18"/>
          <w:szCs w:val="18"/>
        </w:rPr>
        <w:t xml:space="preserve"> </w:t>
      </w:r>
      <w:r w:rsidR="00E30E80" w:rsidRPr="00816DB8">
        <w:rPr>
          <w:rFonts w:ascii="Book Antiqua" w:hAnsi="Book Antiqua"/>
          <w:color w:val="auto"/>
          <w:sz w:val="18"/>
          <w:szCs w:val="18"/>
        </w:rPr>
        <w:t xml:space="preserve">- </w:t>
      </w:r>
      <w:r w:rsidR="00455511">
        <w:rPr>
          <w:rFonts w:ascii="Book Antiqua" w:hAnsi="Book Antiqua"/>
          <w:color w:val="auto"/>
          <w:sz w:val="18"/>
          <w:szCs w:val="18"/>
        </w:rPr>
        <w:t>1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37F296C3" w14:textId="77777777" w:rsidTr="007F69CD">
        <w:tc>
          <w:tcPr>
            <w:tcW w:w="833" w:type="pct"/>
          </w:tcPr>
          <w:p w14:paraId="3E0560F0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F64B286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521A8A2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74EFC54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C332C89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2404DB9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9CEF665" w14:textId="77777777" w:rsidTr="007F69CD">
        <w:tc>
          <w:tcPr>
            <w:tcW w:w="833" w:type="pct"/>
          </w:tcPr>
          <w:p w14:paraId="708E8789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26F284AA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40D824D5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3F09C643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7507CBBB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71FCB81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816DB8" w14:paraId="546453FE" w14:textId="77777777" w:rsidTr="007F69CD">
        <w:tc>
          <w:tcPr>
            <w:tcW w:w="833" w:type="pct"/>
          </w:tcPr>
          <w:p w14:paraId="03CF5511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43FF0E85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ADCD7A3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75496174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834" w:type="pct"/>
          </w:tcPr>
          <w:p w14:paraId="1B2C85CC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161590E5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2B1C07" w:rsidRPr="00816DB8" w14:paraId="513ED020" w14:textId="77777777" w:rsidTr="007F69CD">
        <w:tc>
          <w:tcPr>
            <w:tcW w:w="833" w:type="pct"/>
          </w:tcPr>
          <w:p w14:paraId="27F716F5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4D388D1E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0D8AA91E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1B86A8FC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80D9128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B867B8E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</w:tr>
      <w:tr w:rsidR="00C847D5" w:rsidRPr="00816DB8" w14:paraId="6C4B0D05" w14:textId="77777777" w:rsidTr="007F69CD">
        <w:tc>
          <w:tcPr>
            <w:tcW w:w="833" w:type="pct"/>
          </w:tcPr>
          <w:p w14:paraId="71C337C9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694003E4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57E234FE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C17D515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956542E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5FE84279" w14:textId="77777777" w:rsidR="00C847D5" w:rsidRPr="00816DB8" w:rsidRDefault="00C847D5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63F7CB1" w14:textId="77777777" w:rsidR="00162A1C" w:rsidRPr="00816DB8" w:rsidRDefault="00162A1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9F6027" w14:textId="77777777" w:rsidR="00162A1C" w:rsidRPr="00816DB8" w:rsidRDefault="00162A1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6"/>
        <w:gridCol w:w="1102"/>
        <w:gridCol w:w="1734"/>
        <w:gridCol w:w="2170"/>
        <w:gridCol w:w="499"/>
        <w:gridCol w:w="821"/>
        <w:gridCol w:w="773"/>
        <w:gridCol w:w="1207"/>
      </w:tblGrid>
      <w:tr w:rsidR="002B1C07" w:rsidRPr="00816DB8" w14:paraId="31F61656" w14:textId="77777777" w:rsidTr="007C345B">
        <w:tc>
          <w:tcPr>
            <w:tcW w:w="507" w:type="pct"/>
          </w:tcPr>
          <w:p w14:paraId="29388772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6" w:type="pct"/>
          </w:tcPr>
          <w:p w14:paraId="78B0DAA1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8" w:type="pct"/>
          </w:tcPr>
          <w:p w14:paraId="33C057DD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4" w:type="pct"/>
          </w:tcPr>
          <w:p w14:paraId="74F7790C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4EBB14D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0FDBF32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8" w:type="pct"/>
          </w:tcPr>
          <w:p w14:paraId="519CD467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3" w:type="pct"/>
          </w:tcPr>
          <w:p w14:paraId="088D5B59" w14:textId="77777777" w:rsidR="00162A1C" w:rsidRPr="00816DB8" w:rsidRDefault="00162A1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2B1C07" w:rsidRPr="00816DB8" w14:paraId="47689807" w14:textId="77777777" w:rsidTr="007C345B">
        <w:tc>
          <w:tcPr>
            <w:tcW w:w="507" w:type="pct"/>
          </w:tcPr>
          <w:p w14:paraId="48C3B323" w14:textId="77777777" w:rsidR="00AC4918" w:rsidRPr="00816DB8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596" w:type="pct"/>
          </w:tcPr>
          <w:p w14:paraId="16BC3403" w14:textId="77777777" w:rsidR="00AC4918" w:rsidRPr="00816DB8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M1101</w:t>
            </w:r>
          </w:p>
        </w:tc>
        <w:tc>
          <w:tcPr>
            <w:tcW w:w="938" w:type="pct"/>
          </w:tcPr>
          <w:p w14:paraId="4D2418F4" w14:textId="77777777" w:rsidR="00AC4918" w:rsidRPr="00816DB8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Principles of Procurement &amp; Supply Chain </w:t>
            </w:r>
            <w:proofErr w:type="spellStart"/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  <w:proofErr w:type="spellEnd"/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1174" w:type="pct"/>
          </w:tcPr>
          <w:p w14:paraId="7CDE1583" w14:textId="25D053CE" w:rsidR="00AC4918" w:rsidRPr="00816DB8" w:rsidRDefault="00AC4918" w:rsidP="00E90AC5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EEC50BA" w14:textId="77777777" w:rsidR="00AC4918" w:rsidRPr="00816DB8" w:rsidRDefault="00AC491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AE1DF6F" w14:textId="77777777" w:rsidR="00AC4918" w:rsidRPr="00816DB8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8" w:type="pct"/>
          </w:tcPr>
          <w:p w14:paraId="4645ACDF" w14:textId="77777777" w:rsidR="00AC4918" w:rsidRPr="00816DB8" w:rsidRDefault="00AC491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CM</w:t>
            </w:r>
          </w:p>
        </w:tc>
        <w:tc>
          <w:tcPr>
            <w:tcW w:w="653" w:type="pct"/>
          </w:tcPr>
          <w:p w14:paraId="7A05B11D" w14:textId="77777777" w:rsidR="00AC4918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4B72D4" w:rsidRPr="00816DB8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816DB8" w14:paraId="79650C3B" w14:textId="77777777" w:rsidTr="007C345B">
        <w:tc>
          <w:tcPr>
            <w:tcW w:w="507" w:type="pct"/>
          </w:tcPr>
          <w:p w14:paraId="129D0D00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96" w:type="pct"/>
          </w:tcPr>
          <w:p w14:paraId="2E088547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1106</w:t>
            </w:r>
          </w:p>
        </w:tc>
        <w:tc>
          <w:tcPr>
            <w:tcW w:w="938" w:type="pct"/>
          </w:tcPr>
          <w:p w14:paraId="17EDCB30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174" w:type="pct"/>
          </w:tcPr>
          <w:p w14:paraId="35505D1A" w14:textId="442BBFE8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7106B6F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BF67BFA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8" w:type="pct"/>
          </w:tcPr>
          <w:p w14:paraId="39FF3349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53" w:type="pct"/>
          </w:tcPr>
          <w:p w14:paraId="0E5F4EF7" w14:textId="77777777" w:rsidR="000E15A2" w:rsidRPr="00816DB8" w:rsidRDefault="000E15A2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816DB8" w14:paraId="6991A167" w14:textId="77777777" w:rsidTr="007C345B">
        <w:tc>
          <w:tcPr>
            <w:tcW w:w="507" w:type="pct"/>
          </w:tcPr>
          <w:p w14:paraId="34931D9C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96" w:type="pct"/>
          </w:tcPr>
          <w:p w14:paraId="0AE3ABFD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BA1106</w:t>
            </w:r>
          </w:p>
        </w:tc>
        <w:tc>
          <w:tcPr>
            <w:tcW w:w="938" w:type="pct"/>
          </w:tcPr>
          <w:p w14:paraId="5B49B2DE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Administration</w:t>
            </w:r>
          </w:p>
        </w:tc>
        <w:tc>
          <w:tcPr>
            <w:tcW w:w="1174" w:type="pct"/>
          </w:tcPr>
          <w:p w14:paraId="3ABD057E" w14:textId="5D6DF85A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08877C9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E6818AA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8" w:type="pct"/>
          </w:tcPr>
          <w:p w14:paraId="4A86DF8A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53" w:type="pct"/>
          </w:tcPr>
          <w:p w14:paraId="333A95CD" w14:textId="77777777" w:rsidR="000E15A2" w:rsidRPr="00816DB8" w:rsidRDefault="000E15A2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B1C07" w:rsidRPr="00816DB8" w14:paraId="42F67D1E" w14:textId="77777777" w:rsidTr="007C345B">
        <w:tc>
          <w:tcPr>
            <w:tcW w:w="507" w:type="pct"/>
          </w:tcPr>
          <w:p w14:paraId="12E9D4A5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96" w:type="pct"/>
          </w:tcPr>
          <w:p w14:paraId="2F8F8AD2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1108</w:t>
            </w:r>
          </w:p>
        </w:tc>
        <w:tc>
          <w:tcPr>
            <w:tcW w:w="938" w:type="pct"/>
          </w:tcPr>
          <w:p w14:paraId="30CD5BB4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usiness Economics </w:t>
            </w:r>
          </w:p>
        </w:tc>
        <w:tc>
          <w:tcPr>
            <w:tcW w:w="1174" w:type="pct"/>
          </w:tcPr>
          <w:p w14:paraId="5143D1D2" w14:textId="5EDD8310" w:rsidR="000E15A2" w:rsidRPr="00816DB8" w:rsidRDefault="000E15A2" w:rsidP="00CB74E9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1D53F6E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5CEF2624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8" w:type="pct"/>
          </w:tcPr>
          <w:p w14:paraId="5D972258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53" w:type="pct"/>
          </w:tcPr>
          <w:p w14:paraId="0A0D800F" w14:textId="77777777" w:rsidR="000E15A2" w:rsidRPr="00816DB8" w:rsidRDefault="000E15A2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0E15A2" w:rsidRPr="00816DB8" w14:paraId="3CF169C1" w14:textId="77777777" w:rsidTr="007C345B">
        <w:tc>
          <w:tcPr>
            <w:tcW w:w="507" w:type="pct"/>
          </w:tcPr>
          <w:p w14:paraId="052AAE2F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96" w:type="pct"/>
          </w:tcPr>
          <w:p w14:paraId="51690316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938" w:type="pct"/>
          </w:tcPr>
          <w:p w14:paraId="44A83DCE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74" w:type="pct"/>
          </w:tcPr>
          <w:p w14:paraId="676BE665" w14:textId="72F9EC01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1729B64" w14:textId="77777777" w:rsidR="000E15A2" w:rsidRPr="00816DB8" w:rsidRDefault="000E15A2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4C017FC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8" w:type="pct"/>
          </w:tcPr>
          <w:p w14:paraId="2864CB0E" w14:textId="77777777" w:rsidR="000E15A2" w:rsidRPr="00816DB8" w:rsidRDefault="000E15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3" w:type="pct"/>
          </w:tcPr>
          <w:p w14:paraId="3DCEADE1" w14:textId="77777777" w:rsidR="000E15A2" w:rsidRPr="00816DB8" w:rsidRDefault="000E15A2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1472E2DD" w14:textId="77777777" w:rsidR="001855E9" w:rsidRPr="00816DB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675F248" w14:textId="77777777" w:rsidR="00453A7B" w:rsidRPr="00816DB8" w:rsidRDefault="00453A7B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hAnsi="Book Antiqua"/>
          <w:sz w:val="18"/>
          <w:szCs w:val="18"/>
        </w:rPr>
        <w:br w:type="page"/>
      </w:r>
    </w:p>
    <w:p w14:paraId="20DA0CB8" w14:textId="02B1E51C" w:rsidR="001508DA" w:rsidRPr="00816DB8" w:rsidRDefault="001508DA" w:rsidP="001508DA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lastRenderedPageBreak/>
        <w:t xml:space="preserve">BACHELOR OF PROCUREMENT AND SUPPLY CHAIN MANAGEMENT - YEAR TWO - GROUP A </w:t>
      </w:r>
      <w:r w:rsidR="00E57019">
        <w:rPr>
          <w:rFonts w:ascii="Book Antiqua" w:hAnsi="Book Antiqua"/>
          <w:color w:val="auto"/>
          <w:sz w:val="18"/>
          <w:szCs w:val="18"/>
        </w:rPr>
        <w:t>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1508DA" w:rsidRPr="00816DB8" w14:paraId="3B785AA5" w14:textId="77777777" w:rsidTr="001508DA">
        <w:tc>
          <w:tcPr>
            <w:tcW w:w="940" w:type="pct"/>
          </w:tcPr>
          <w:p w14:paraId="6826AFF5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F3934EE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0B049A8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606788A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14B1D0E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9A64A2C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508DA" w:rsidRPr="00816DB8" w14:paraId="4F267A59" w14:textId="77777777" w:rsidTr="001508DA">
        <w:tc>
          <w:tcPr>
            <w:tcW w:w="940" w:type="pct"/>
          </w:tcPr>
          <w:p w14:paraId="133A3706" w14:textId="2F7BE60D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3B5D94CE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10228273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16F32090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0835034A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74CBF297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1508DA" w:rsidRPr="00816DB8" w14:paraId="3A6E4EE1" w14:textId="77777777" w:rsidTr="001508DA">
        <w:tc>
          <w:tcPr>
            <w:tcW w:w="940" w:type="pct"/>
          </w:tcPr>
          <w:p w14:paraId="12308CF7" w14:textId="3F353F70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B9C9108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7074CDAC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4C0343BB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344A4DB4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193B408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1508DA" w:rsidRPr="00816DB8" w14:paraId="28A2CC93" w14:textId="77777777" w:rsidTr="001508DA">
        <w:tc>
          <w:tcPr>
            <w:tcW w:w="940" w:type="pct"/>
          </w:tcPr>
          <w:p w14:paraId="34D4DB84" w14:textId="78CF86CC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64F61F42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511A0BAE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6F3EF0D8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5CAA781E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2CEF53C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1508DA" w:rsidRPr="00816DB8" w14:paraId="195D3941" w14:textId="77777777" w:rsidTr="001508DA">
        <w:tc>
          <w:tcPr>
            <w:tcW w:w="940" w:type="pct"/>
          </w:tcPr>
          <w:p w14:paraId="088EEBB6" w14:textId="4C733B84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6DF56374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79F55E23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55294E70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2CB303EB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2" w:type="pct"/>
          </w:tcPr>
          <w:p w14:paraId="6AAA110E" w14:textId="77777777" w:rsidR="001508DA" w:rsidRPr="00816DB8" w:rsidRDefault="001508DA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286A2D0F" w14:textId="77777777" w:rsidR="001508DA" w:rsidRPr="00816DB8" w:rsidRDefault="001508DA" w:rsidP="001508DA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C4F6601" w14:textId="77777777" w:rsidR="001508DA" w:rsidRPr="00816DB8" w:rsidRDefault="001508DA" w:rsidP="001508DA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7"/>
        <w:gridCol w:w="1022"/>
        <w:gridCol w:w="1593"/>
        <w:gridCol w:w="2307"/>
        <w:gridCol w:w="499"/>
        <w:gridCol w:w="828"/>
        <w:gridCol w:w="784"/>
        <w:gridCol w:w="1342"/>
      </w:tblGrid>
      <w:tr w:rsidR="001508DA" w:rsidRPr="00816DB8" w14:paraId="7EA414D6" w14:textId="77777777" w:rsidTr="0039415C">
        <w:tc>
          <w:tcPr>
            <w:tcW w:w="469" w:type="pct"/>
          </w:tcPr>
          <w:p w14:paraId="5D08E7C3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39B014E8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2" w:type="pct"/>
          </w:tcPr>
          <w:p w14:paraId="331EE5CB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8" w:type="pct"/>
          </w:tcPr>
          <w:p w14:paraId="43626A99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1A03EDB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6B983824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49AE9C16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6" w:type="pct"/>
          </w:tcPr>
          <w:p w14:paraId="4AA6DE1E" w14:textId="77777777" w:rsidR="001508DA" w:rsidRPr="00816DB8" w:rsidRDefault="001508DA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95001" w:rsidRPr="00816DB8" w14:paraId="140A4C7E" w14:textId="77777777" w:rsidTr="0039415C">
        <w:tc>
          <w:tcPr>
            <w:tcW w:w="469" w:type="pct"/>
          </w:tcPr>
          <w:p w14:paraId="77C0642E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53" w:type="pct"/>
            <w:vAlign w:val="center"/>
          </w:tcPr>
          <w:p w14:paraId="2AD01E17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862" w:type="pct"/>
            <w:vAlign w:val="center"/>
          </w:tcPr>
          <w:p w14:paraId="0D1F290F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1248" w:type="pct"/>
            <w:vAlign w:val="center"/>
          </w:tcPr>
          <w:p w14:paraId="7F76C99C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B216979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1BD80DEB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4A9AA45F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6" w:type="pct"/>
          </w:tcPr>
          <w:p w14:paraId="29A0AC9A" w14:textId="00F1AF71" w:rsidR="00295001" w:rsidRPr="00816DB8" w:rsidRDefault="00295001" w:rsidP="0039415C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95001" w:rsidRPr="00816DB8" w14:paraId="613DD9B7" w14:textId="77777777" w:rsidTr="0039415C">
        <w:tc>
          <w:tcPr>
            <w:tcW w:w="469" w:type="pct"/>
          </w:tcPr>
          <w:p w14:paraId="6A252841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53" w:type="pct"/>
            <w:vAlign w:val="center"/>
          </w:tcPr>
          <w:p w14:paraId="2E864571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862" w:type="pct"/>
            <w:vAlign w:val="center"/>
          </w:tcPr>
          <w:p w14:paraId="7022D53E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248" w:type="pct"/>
            <w:vAlign w:val="center"/>
          </w:tcPr>
          <w:p w14:paraId="035B9986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C1D4FAA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3B86307B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25FEC51D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26" w:type="pct"/>
          </w:tcPr>
          <w:p w14:paraId="39DCA8A0" w14:textId="191CBFC0" w:rsidR="00295001" w:rsidRPr="00816DB8" w:rsidRDefault="00295001" w:rsidP="0039415C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95001" w:rsidRPr="00816DB8" w14:paraId="1C086E05" w14:textId="77777777" w:rsidTr="0039415C">
        <w:tc>
          <w:tcPr>
            <w:tcW w:w="469" w:type="pct"/>
          </w:tcPr>
          <w:p w14:paraId="1CD62849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3" w:type="pct"/>
            <w:vAlign w:val="center"/>
          </w:tcPr>
          <w:p w14:paraId="5ED43416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862" w:type="pct"/>
            <w:vAlign w:val="center"/>
          </w:tcPr>
          <w:p w14:paraId="0DDF1958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248" w:type="pct"/>
            <w:vAlign w:val="center"/>
          </w:tcPr>
          <w:p w14:paraId="42DC0748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E10257C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1C7AAEBC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298E2DFA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4E8694D4" w14:textId="16A2615A" w:rsidR="00295001" w:rsidRPr="00816DB8" w:rsidRDefault="00295001" w:rsidP="0039415C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95001" w:rsidRPr="00816DB8" w14:paraId="5E7FA472" w14:textId="77777777" w:rsidTr="0039415C">
        <w:tc>
          <w:tcPr>
            <w:tcW w:w="469" w:type="pct"/>
          </w:tcPr>
          <w:p w14:paraId="0A7189F7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3" w:type="pct"/>
            <w:vAlign w:val="center"/>
          </w:tcPr>
          <w:p w14:paraId="40C67B88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62" w:type="pct"/>
            <w:vAlign w:val="center"/>
          </w:tcPr>
          <w:p w14:paraId="197DF018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48" w:type="pct"/>
            <w:vAlign w:val="center"/>
          </w:tcPr>
          <w:p w14:paraId="0F707A79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9173ECF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3BD176A6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6DC183E9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33EE7808" w14:textId="5E75AFC6" w:rsidR="00295001" w:rsidRPr="00816DB8" w:rsidRDefault="00295001" w:rsidP="0039415C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95001" w:rsidRPr="00816DB8" w14:paraId="259245CD" w14:textId="77777777" w:rsidTr="0039415C">
        <w:tc>
          <w:tcPr>
            <w:tcW w:w="469" w:type="pct"/>
          </w:tcPr>
          <w:p w14:paraId="61D48593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53" w:type="pct"/>
            <w:vAlign w:val="center"/>
          </w:tcPr>
          <w:p w14:paraId="31154247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862" w:type="pct"/>
            <w:vAlign w:val="center"/>
          </w:tcPr>
          <w:p w14:paraId="179C6A86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1248" w:type="pct"/>
            <w:vAlign w:val="center"/>
          </w:tcPr>
          <w:p w14:paraId="66AF4A27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DBCB233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7B0D4E47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4880EE75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6" w:type="pct"/>
          </w:tcPr>
          <w:p w14:paraId="1548D14D" w14:textId="68B47B10" w:rsidR="00295001" w:rsidRPr="00816DB8" w:rsidRDefault="00295001" w:rsidP="0039415C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  <w:tr w:rsidR="00295001" w:rsidRPr="00816DB8" w14:paraId="2A6E60AA" w14:textId="77777777" w:rsidTr="0039415C">
        <w:tc>
          <w:tcPr>
            <w:tcW w:w="469" w:type="pct"/>
          </w:tcPr>
          <w:p w14:paraId="778C803E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53" w:type="pct"/>
            <w:vAlign w:val="center"/>
          </w:tcPr>
          <w:p w14:paraId="6420C242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862" w:type="pct"/>
            <w:vAlign w:val="center"/>
          </w:tcPr>
          <w:p w14:paraId="57C94201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1248" w:type="pct"/>
            <w:vAlign w:val="center"/>
          </w:tcPr>
          <w:p w14:paraId="5EF60D02" w14:textId="77777777" w:rsidR="00295001" w:rsidRPr="00816DB8" w:rsidRDefault="0029500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5DEE1B" w14:textId="77777777" w:rsidR="00295001" w:rsidRPr="00816DB8" w:rsidRDefault="0029500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4E843642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41226183" w14:textId="77777777" w:rsidR="00295001" w:rsidRPr="00816DB8" w:rsidRDefault="0029500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6" w:type="pct"/>
          </w:tcPr>
          <w:p w14:paraId="5F03A8C4" w14:textId="6DE07F14" w:rsidR="00295001" w:rsidRPr="00816DB8" w:rsidRDefault="00295001" w:rsidP="0039415C">
            <w:r w:rsidRPr="00816DB8">
              <w:rPr>
                <w:rFonts w:ascii="Book Antiqua" w:hAnsi="Book Antiqua"/>
                <w:sz w:val="18"/>
                <w:szCs w:val="18"/>
              </w:rPr>
              <w:t>DIGITAL LAB</w:t>
            </w:r>
          </w:p>
        </w:tc>
      </w:tr>
    </w:tbl>
    <w:p w14:paraId="01D9F008" w14:textId="77777777" w:rsidR="001508DA" w:rsidRPr="00816DB8" w:rsidRDefault="001508DA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DB9DDC3" w14:textId="77777777" w:rsidR="009B17DD" w:rsidRDefault="009B17DD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366C61A" w14:textId="77777777" w:rsidR="00FF62D5" w:rsidRDefault="00FF62D5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58CAA1E5" w14:textId="77777777" w:rsidR="00FF62D5" w:rsidRPr="00816DB8" w:rsidRDefault="00FF62D5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45DC7E43" w14:textId="32E152E7" w:rsidR="002F2342" w:rsidRPr="00816DB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t xml:space="preserve">BACHELOR OF PROCUREMENT AND SUPPLY CHAIN </w:t>
      </w:r>
      <w:r w:rsidR="001508DA" w:rsidRPr="00816DB8">
        <w:rPr>
          <w:rFonts w:ascii="Book Antiqua" w:hAnsi="Book Antiqua"/>
          <w:color w:val="auto"/>
          <w:sz w:val="18"/>
          <w:szCs w:val="18"/>
        </w:rPr>
        <w:t>MANAGEMENT - YEAR TWO - GROUP B</w:t>
      </w:r>
      <w:r w:rsidR="00E57019">
        <w:rPr>
          <w:rFonts w:ascii="Book Antiqua" w:hAnsi="Book Antiqua"/>
          <w:color w:val="auto"/>
          <w:sz w:val="18"/>
          <w:szCs w:val="18"/>
        </w:rPr>
        <w:t xml:space="preserve">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6F164AE0" w14:textId="77777777" w:rsidTr="002F2342">
        <w:tc>
          <w:tcPr>
            <w:tcW w:w="941" w:type="pct"/>
          </w:tcPr>
          <w:p w14:paraId="36E49C7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B53700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AFE6F0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DF5298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1478B7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0BE497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BFDBAA8" w14:textId="77777777" w:rsidTr="002F2342">
        <w:tc>
          <w:tcPr>
            <w:tcW w:w="941" w:type="pct"/>
          </w:tcPr>
          <w:p w14:paraId="454366FD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45D2DC3D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4557F251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9F7E551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162530BE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BCB941C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816DB8" w14:paraId="04FFA792" w14:textId="77777777" w:rsidTr="002F2342">
        <w:tc>
          <w:tcPr>
            <w:tcW w:w="941" w:type="pct"/>
          </w:tcPr>
          <w:p w14:paraId="0FEE999F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F883364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372859DF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20C91FC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57493F72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3013DC85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2B1C07" w:rsidRPr="00816DB8" w14:paraId="6538D19B" w14:textId="77777777" w:rsidTr="002F2342">
        <w:tc>
          <w:tcPr>
            <w:tcW w:w="941" w:type="pct"/>
          </w:tcPr>
          <w:p w14:paraId="5ECC49EE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E3D0AA6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66CE5E51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1605255E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5E7735C1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E560635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E87A28" w:rsidRPr="00816DB8" w14:paraId="1B38E9C6" w14:textId="77777777" w:rsidTr="00FC79CB">
        <w:tc>
          <w:tcPr>
            <w:tcW w:w="941" w:type="pct"/>
          </w:tcPr>
          <w:p w14:paraId="4FCE038B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D6ADC57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7793BE35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4" w:type="pct"/>
          </w:tcPr>
          <w:p w14:paraId="79F4F7D4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4" w:type="pct"/>
          </w:tcPr>
          <w:p w14:paraId="45D47487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2" w:type="pct"/>
          </w:tcPr>
          <w:p w14:paraId="02874A45" w14:textId="77777777" w:rsidR="00E87A28" w:rsidRPr="00816DB8" w:rsidRDefault="00E87A2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716D06F4" w14:textId="77777777" w:rsidR="00DC21EE" w:rsidRPr="00816DB8" w:rsidRDefault="00DC21E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B0AE0E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7"/>
        <w:gridCol w:w="1022"/>
        <w:gridCol w:w="1593"/>
        <w:gridCol w:w="2307"/>
        <w:gridCol w:w="499"/>
        <w:gridCol w:w="828"/>
        <w:gridCol w:w="784"/>
        <w:gridCol w:w="1342"/>
      </w:tblGrid>
      <w:tr w:rsidR="002B1C07" w:rsidRPr="00816DB8" w14:paraId="6C1D6C5F" w14:textId="77777777" w:rsidTr="00705BDD">
        <w:tc>
          <w:tcPr>
            <w:tcW w:w="469" w:type="pct"/>
          </w:tcPr>
          <w:p w14:paraId="5B12532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690E14E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62" w:type="pct"/>
          </w:tcPr>
          <w:p w14:paraId="5C44D22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8" w:type="pct"/>
          </w:tcPr>
          <w:p w14:paraId="573F4C7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265DF8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093C230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6318316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6" w:type="pct"/>
          </w:tcPr>
          <w:p w14:paraId="322C64A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95001" w:rsidRPr="00816DB8" w14:paraId="76FA4D27" w14:textId="77777777" w:rsidTr="00705BDD">
        <w:tc>
          <w:tcPr>
            <w:tcW w:w="469" w:type="pct"/>
          </w:tcPr>
          <w:p w14:paraId="3FD36A54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53" w:type="pct"/>
            <w:vAlign w:val="center"/>
          </w:tcPr>
          <w:p w14:paraId="2CA2EF0F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862" w:type="pct"/>
            <w:vAlign w:val="center"/>
          </w:tcPr>
          <w:p w14:paraId="01B9E46D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1248" w:type="pct"/>
            <w:vAlign w:val="center"/>
          </w:tcPr>
          <w:p w14:paraId="537CD222" w14:textId="78DFD17B" w:rsidR="00295001" w:rsidRPr="00816DB8" w:rsidRDefault="00295001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6964675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7E19DAC1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40EA1FD0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6" w:type="pct"/>
          </w:tcPr>
          <w:p w14:paraId="70D35895" w14:textId="49A03013" w:rsidR="00295001" w:rsidRPr="00816DB8" w:rsidRDefault="0029500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95001" w:rsidRPr="00816DB8" w14:paraId="1D17CD9E" w14:textId="77777777" w:rsidTr="00705BDD">
        <w:tc>
          <w:tcPr>
            <w:tcW w:w="469" w:type="pct"/>
          </w:tcPr>
          <w:p w14:paraId="7B6EC946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53" w:type="pct"/>
            <w:vAlign w:val="center"/>
          </w:tcPr>
          <w:p w14:paraId="642C8939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862" w:type="pct"/>
            <w:vAlign w:val="center"/>
          </w:tcPr>
          <w:p w14:paraId="1B994738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248" w:type="pct"/>
            <w:vAlign w:val="center"/>
          </w:tcPr>
          <w:p w14:paraId="71107BA1" w14:textId="3D7443E9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63B41F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C01BAA4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961F3F4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26" w:type="pct"/>
          </w:tcPr>
          <w:p w14:paraId="1DD8B155" w14:textId="24C3F89D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95001" w:rsidRPr="00816DB8" w14:paraId="4DE9758D" w14:textId="77777777" w:rsidTr="00705BDD">
        <w:tc>
          <w:tcPr>
            <w:tcW w:w="469" w:type="pct"/>
          </w:tcPr>
          <w:p w14:paraId="3537E1AB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3" w:type="pct"/>
            <w:vAlign w:val="center"/>
          </w:tcPr>
          <w:p w14:paraId="3BD92A99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862" w:type="pct"/>
            <w:vAlign w:val="center"/>
          </w:tcPr>
          <w:p w14:paraId="15440261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248" w:type="pct"/>
            <w:vAlign w:val="center"/>
          </w:tcPr>
          <w:p w14:paraId="6D1C120F" w14:textId="305E0E99" w:rsidR="00295001" w:rsidRPr="00816DB8" w:rsidRDefault="00295001" w:rsidP="00D10A1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EDCCF2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05DC57BA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711E3F0D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3065D6AD" w14:textId="6EE91A15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95001" w:rsidRPr="00816DB8" w14:paraId="7C0D4694" w14:textId="77777777" w:rsidTr="00705BDD">
        <w:tc>
          <w:tcPr>
            <w:tcW w:w="469" w:type="pct"/>
          </w:tcPr>
          <w:p w14:paraId="104F7FBD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53" w:type="pct"/>
            <w:vAlign w:val="center"/>
          </w:tcPr>
          <w:p w14:paraId="54E41D25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62" w:type="pct"/>
            <w:vAlign w:val="center"/>
          </w:tcPr>
          <w:p w14:paraId="4E3F0A14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48" w:type="pct"/>
            <w:vAlign w:val="center"/>
          </w:tcPr>
          <w:p w14:paraId="637281D9" w14:textId="2362CBF7" w:rsidR="00295001" w:rsidRPr="00816DB8" w:rsidRDefault="00295001" w:rsidP="00191C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AEC40D7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14805E3C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1BABED61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6" w:type="pct"/>
          </w:tcPr>
          <w:p w14:paraId="2DBE63F4" w14:textId="676C6762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95001" w:rsidRPr="00816DB8" w14:paraId="67575C48" w14:textId="77777777" w:rsidTr="00705BDD">
        <w:tc>
          <w:tcPr>
            <w:tcW w:w="469" w:type="pct"/>
          </w:tcPr>
          <w:p w14:paraId="24598BC9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53" w:type="pct"/>
            <w:vAlign w:val="center"/>
          </w:tcPr>
          <w:p w14:paraId="1A5466C7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862" w:type="pct"/>
            <w:vAlign w:val="center"/>
          </w:tcPr>
          <w:p w14:paraId="32F7A215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1248" w:type="pct"/>
            <w:vAlign w:val="center"/>
          </w:tcPr>
          <w:p w14:paraId="6111C589" w14:textId="2037880B" w:rsidR="00295001" w:rsidRPr="00816DB8" w:rsidRDefault="00295001" w:rsidP="008B31B9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1D404AC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3DC3DD2D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1E08E503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6" w:type="pct"/>
          </w:tcPr>
          <w:p w14:paraId="56467084" w14:textId="247BEC99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295001" w:rsidRPr="00816DB8" w14:paraId="277E9F5B" w14:textId="77777777" w:rsidTr="00705BDD">
        <w:tc>
          <w:tcPr>
            <w:tcW w:w="469" w:type="pct"/>
          </w:tcPr>
          <w:p w14:paraId="1D7C1851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53" w:type="pct"/>
            <w:vAlign w:val="center"/>
          </w:tcPr>
          <w:p w14:paraId="3CBD8CF4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862" w:type="pct"/>
            <w:vAlign w:val="center"/>
          </w:tcPr>
          <w:p w14:paraId="4ED548F4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1248" w:type="pct"/>
            <w:vAlign w:val="center"/>
          </w:tcPr>
          <w:p w14:paraId="675C8A16" w14:textId="0D6AC226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42A58D7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479F0AB2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3B6A194B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6" w:type="pct"/>
          </w:tcPr>
          <w:p w14:paraId="705928C9" w14:textId="798B41CE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</w:tbl>
    <w:p w14:paraId="3FB4351C" w14:textId="77777777" w:rsidR="002F2342" w:rsidRPr="00816DB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7F663ED9" w14:textId="77777777" w:rsidR="002F2342" w:rsidRPr="00816DB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085F635" w14:textId="77777777" w:rsidR="001448B3" w:rsidRPr="00816DB8" w:rsidRDefault="001448B3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hAnsi="Book Antiqua"/>
          <w:sz w:val="18"/>
          <w:szCs w:val="18"/>
        </w:rPr>
        <w:br w:type="page"/>
      </w:r>
    </w:p>
    <w:p w14:paraId="7E430DF7" w14:textId="2E8779FD" w:rsidR="002F2342" w:rsidRPr="00816DB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816DB8">
        <w:rPr>
          <w:rFonts w:ascii="Book Antiqua" w:hAnsi="Book Antiqua"/>
          <w:color w:val="auto"/>
          <w:sz w:val="18"/>
          <w:szCs w:val="18"/>
        </w:rPr>
        <w:lastRenderedPageBreak/>
        <w:t>BACHELOR OF PROCUREMENT AND SUPPLY CHAIN MANAGEMENT - YEAR TWO -</w:t>
      </w:r>
      <w:r w:rsidR="001508DA" w:rsidRPr="00816DB8">
        <w:rPr>
          <w:rFonts w:ascii="Book Antiqua" w:hAnsi="Book Antiqua"/>
          <w:color w:val="auto"/>
          <w:sz w:val="18"/>
          <w:szCs w:val="18"/>
        </w:rPr>
        <w:t xml:space="preserve"> GROUP C</w:t>
      </w:r>
      <w:r w:rsidR="00E57019">
        <w:rPr>
          <w:rFonts w:ascii="Book Antiqua" w:hAnsi="Book Antiqua"/>
          <w:color w:val="auto"/>
          <w:sz w:val="18"/>
          <w:szCs w:val="18"/>
        </w:rPr>
        <w:t xml:space="preserve">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43"/>
        <w:gridCol w:w="1540"/>
        <w:gridCol w:w="1856"/>
        <w:gridCol w:w="1227"/>
        <w:gridCol w:w="1542"/>
        <w:gridCol w:w="1534"/>
      </w:tblGrid>
      <w:tr w:rsidR="002B1C07" w:rsidRPr="00816DB8" w14:paraId="35974595" w14:textId="77777777" w:rsidTr="009F1FA9">
        <w:tc>
          <w:tcPr>
            <w:tcW w:w="835" w:type="pct"/>
          </w:tcPr>
          <w:p w14:paraId="6D7BBE3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3F3CCC4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04" w:type="pct"/>
          </w:tcPr>
          <w:p w14:paraId="1A765FB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64" w:type="pct"/>
          </w:tcPr>
          <w:p w14:paraId="4A43D79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7B26DF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033223E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04EE04E7" w14:textId="77777777" w:rsidTr="009F1FA9">
        <w:tc>
          <w:tcPr>
            <w:tcW w:w="835" w:type="pct"/>
          </w:tcPr>
          <w:p w14:paraId="07552C9E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699D5874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545736AD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664" w:type="pct"/>
          </w:tcPr>
          <w:p w14:paraId="30D97133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20D89004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0" w:type="pct"/>
          </w:tcPr>
          <w:p w14:paraId="2F199ECE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816DB8" w14:paraId="59A900CF" w14:textId="77777777" w:rsidTr="009F1FA9">
        <w:tc>
          <w:tcPr>
            <w:tcW w:w="835" w:type="pct"/>
          </w:tcPr>
          <w:p w14:paraId="3A3ED102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6E51152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6CD6373A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664" w:type="pct"/>
          </w:tcPr>
          <w:p w14:paraId="71118E00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834" w:type="pct"/>
          </w:tcPr>
          <w:p w14:paraId="49817F6D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830" w:type="pct"/>
          </w:tcPr>
          <w:p w14:paraId="080241F5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2B1C07" w:rsidRPr="00816DB8" w14:paraId="12B67520" w14:textId="77777777" w:rsidTr="009F1FA9">
        <w:tc>
          <w:tcPr>
            <w:tcW w:w="835" w:type="pct"/>
          </w:tcPr>
          <w:p w14:paraId="4390F6DE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B5B6B2E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1004" w:type="pct"/>
          </w:tcPr>
          <w:p w14:paraId="6D2B96F4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664" w:type="pct"/>
          </w:tcPr>
          <w:p w14:paraId="3C4B0747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2562F35B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0" w:type="pct"/>
          </w:tcPr>
          <w:p w14:paraId="601EA540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  <w:tr w:rsidR="001448B3" w:rsidRPr="00816DB8" w14:paraId="65D9BC21" w14:textId="77777777" w:rsidTr="009F1FA9">
        <w:tc>
          <w:tcPr>
            <w:tcW w:w="835" w:type="pct"/>
          </w:tcPr>
          <w:p w14:paraId="7CB7FD2D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39789C29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004" w:type="pct"/>
          </w:tcPr>
          <w:p w14:paraId="630BB1A0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664" w:type="pct"/>
          </w:tcPr>
          <w:p w14:paraId="52AA3412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669C746C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830" w:type="pct"/>
          </w:tcPr>
          <w:p w14:paraId="1B2B43EE" w14:textId="77777777" w:rsidR="001448B3" w:rsidRPr="00816DB8" w:rsidRDefault="001448B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</w:tr>
    </w:tbl>
    <w:p w14:paraId="6D132071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1D082D1" w14:textId="77777777" w:rsidR="007E64DB" w:rsidRPr="00816DB8" w:rsidRDefault="007E64D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2"/>
        <w:gridCol w:w="1041"/>
        <w:gridCol w:w="1564"/>
        <w:gridCol w:w="2190"/>
        <w:gridCol w:w="499"/>
        <w:gridCol w:w="828"/>
        <w:gridCol w:w="784"/>
        <w:gridCol w:w="1344"/>
      </w:tblGrid>
      <w:tr w:rsidR="002B1C07" w:rsidRPr="00816DB8" w14:paraId="5CAC5B5E" w14:textId="77777777" w:rsidTr="00295001">
        <w:tc>
          <w:tcPr>
            <w:tcW w:w="537" w:type="pct"/>
          </w:tcPr>
          <w:p w14:paraId="073757D5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713139ED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6" w:type="pct"/>
          </w:tcPr>
          <w:p w14:paraId="0888381B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5" w:type="pct"/>
          </w:tcPr>
          <w:p w14:paraId="6CDD12C9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826A4F3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7D92E8E6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07FDABAE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7" w:type="pct"/>
          </w:tcPr>
          <w:p w14:paraId="29AFE9E2" w14:textId="77777777" w:rsidR="007E64DB" w:rsidRPr="00816DB8" w:rsidRDefault="007E64D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95001" w:rsidRPr="00816DB8" w14:paraId="3DCBC292" w14:textId="77777777" w:rsidTr="00295001">
        <w:tc>
          <w:tcPr>
            <w:tcW w:w="537" w:type="pct"/>
          </w:tcPr>
          <w:p w14:paraId="5B39FDF0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COM</w:t>
            </w:r>
          </w:p>
        </w:tc>
        <w:tc>
          <w:tcPr>
            <w:tcW w:w="563" w:type="pct"/>
            <w:vAlign w:val="center"/>
          </w:tcPr>
          <w:p w14:paraId="5ACFC364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4</w:t>
            </w:r>
          </w:p>
        </w:tc>
        <w:tc>
          <w:tcPr>
            <w:tcW w:w="846" w:type="pct"/>
            <w:vAlign w:val="center"/>
          </w:tcPr>
          <w:p w14:paraId="6F87C00C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Chain and Operations Management</w:t>
            </w:r>
          </w:p>
        </w:tc>
        <w:tc>
          <w:tcPr>
            <w:tcW w:w="1185" w:type="pct"/>
            <w:vAlign w:val="center"/>
          </w:tcPr>
          <w:p w14:paraId="45DF7BB4" w14:textId="4CABD3D4" w:rsidR="00295001" w:rsidRPr="00816DB8" w:rsidRDefault="00295001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9997F3C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00B2E848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6A85D092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27" w:type="pct"/>
          </w:tcPr>
          <w:p w14:paraId="2A9F56A5" w14:textId="57707312" w:rsidR="00295001" w:rsidRPr="00816DB8" w:rsidRDefault="0029500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95001" w:rsidRPr="00816DB8" w14:paraId="517F5ED3" w14:textId="77777777" w:rsidTr="00295001">
        <w:tc>
          <w:tcPr>
            <w:tcW w:w="537" w:type="pct"/>
          </w:tcPr>
          <w:p w14:paraId="4CF43195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63" w:type="pct"/>
            <w:vAlign w:val="center"/>
          </w:tcPr>
          <w:p w14:paraId="4F1EF31A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5</w:t>
            </w:r>
          </w:p>
        </w:tc>
        <w:tc>
          <w:tcPr>
            <w:tcW w:w="846" w:type="pct"/>
            <w:vAlign w:val="center"/>
          </w:tcPr>
          <w:p w14:paraId="7160FB58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185" w:type="pct"/>
            <w:vAlign w:val="center"/>
          </w:tcPr>
          <w:p w14:paraId="30974313" w14:textId="76EA4ACD" w:rsidR="00295001" w:rsidRPr="00816DB8" w:rsidRDefault="00295001" w:rsidP="008B31B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5F4FD28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12A0A56D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37F6FB6C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27" w:type="pct"/>
          </w:tcPr>
          <w:p w14:paraId="19183A40" w14:textId="3AA5E049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95001" w:rsidRPr="00816DB8" w14:paraId="339F4A19" w14:textId="77777777" w:rsidTr="00295001">
        <w:tc>
          <w:tcPr>
            <w:tcW w:w="537" w:type="pct"/>
          </w:tcPr>
          <w:p w14:paraId="1E6599A0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63" w:type="pct"/>
            <w:vAlign w:val="center"/>
          </w:tcPr>
          <w:p w14:paraId="3AC341DA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112</w:t>
            </w:r>
          </w:p>
        </w:tc>
        <w:tc>
          <w:tcPr>
            <w:tcW w:w="846" w:type="pct"/>
            <w:vAlign w:val="center"/>
          </w:tcPr>
          <w:p w14:paraId="6FC220E8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185" w:type="pct"/>
            <w:vAlign w:val="center"/>
          </w:tcPr>
          <w:p w14:paraId="03F8B6A9" w14:textId="154482B3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7841A9A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1FD8267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15807805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7" w:type="pct"/>
          </w:tcPr>
          <w:p w14:paraId="7C89200B" w14:textId="1DAE1937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95001" w:rsidRPr="00816DB8" w14:paraId="20290E87" w14:textId="77777777" w:rsidTr="00295001">
        <w:tc>
          <w:tcPr>
            <w:tcW w:w="537" w:type="pct"/>
          </w:tcPr>
          <w:p w14:paraId="00EA5D8E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3" w:type="pct"/>
            <w:vAlign w:val="center"/>
          </w:tcPr>
          <w:p w14:paraId="3A13B41A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846" w:type="pct"/>
            <w:vAlign w:val="center"/>
          </w:tcPr>
          <w:p w14:paraId="20F12709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185" w:type="pct"/>
            <w:vAlign w:val="center"/>
          </w:tcPr>
          <w:p w14:paraId="5E733E30" w14:textId="0056D9FC" w:rsidR="00295001" w:rsidRPr="00816DB8" w:rsidRDefault="0029500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625A0F1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6C9BE76F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4" w:type="pct"/>
          </w:tcPr>
          <w:p w14:paraId="340A7BC5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27" w:type="pct"/>
          </w:tcPr>
          <w:p w14:paraId="113B0485" w14:textId="0F0D557C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95001" w:rsidRPr="00816DB8" w14:paraId="2BCF06AF" w14:textId="77777777" w:rsidTr="00295001">
        <w:tc>
          <w:tcPr>
            <w:tcW w:w="537" w:type="pct"/>
          </w:tcPr>
          <w:p w14:paraId="621F0AF6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EG</w:t>
            </w:r>
          </w:p>
        </w:tc>
        <w:tc>
          <w:tcPr>
            <w:tcW w:w="563" w:type="pct"/>
            <w:vAlign w:val="center"/>
          </w:tcPr>
          <w:p w14:paraId="5BF468DD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6</w:t>
            </w:r>
          </w:p>
        </w:tc>
        <w:tc>
          <w:tcPr>
            <w:tcW w:w="846" w:type="pct"/>
            <w:vAlign w:val="center"/>
          </w:tcPr>
          <w:p w14:paraId="4A67DCE5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Ethics &amp; Governance</w:t>
            </w:r>
          </w:p>
        </w:tc>
        <w:tc>
          <w:tcPr>
            <w:tcW w:w="1185" w:type="pct"/>
            <w:vAlign w:val="center"/>
          </w:tcPr>
          <w:p w14:paraId="0D922BA4" w14:textId="1EF53A91" w:rsidR="00295001" w:rsidRPr="00816DB8" w:rsidRDefault="00295001" w:rsidP="00443C5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BA0DC04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25254A17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22981685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27" w:type="pct"/>
          </w:tcPr>
          <w:p w14:paraId="3FA4AEB4" w14:textId="2DB4935F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  <w:tr w:rsidR="00295001" w:rsidRPr="00816DB8" w14:paraId="42153C35" w14:textId="77777777" w:rsidTr="00295001">
        <w:tc>
          <w:tcPr>
            <w:tcW w:w="537" w:type="pct"/>
          </w:tcPr>
          <w:p w14:paraId="40403281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N</w:t>
            </w:r>
          </w:p>
        </w:tc>
        <w:tc>
          <w:tcPr>
            <w:tcW w:w="563" w:type="pct"/>
            <w:vAlign w:val="center"/>
          </w:tcPr>
          <w:p w14:paraId="79DE4AEA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107</w:t>
            </w:r>
          </w:p>
        </w:tc>
        <w:tc>
          <w:tcPr>
            <w:tcW w:w="846" w:type="pct"/>
            <w:vAlign w:val="center"/>
          </w:tcPr>
          <w:p w14:paraId="5FECDADB" w14:textId="77777777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curement Business Negotiations &amp; Contracting </w:t>
            </w:r>
          </w:p>
        </w:tc>
        <w:tc>
          <w:tcPr>
            <w:tcW w:w="1185" w:type="pct"/>
            <w:vAlign w:val="center"/>
          </w:tcPr>
          <w:p w14:paraId="1C94FA79" w14:textId="40D491FC" w:rsidR="00295001" w:rsidRPr="00816DB8" w:rsidRDefault="0029500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A59B18D" w14:textId="77777777" w:rsidR="00295001" w:rsidRPr="00816DB8" w:rsidRDefault="0029500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8" w:type="pct"/>
          </w:tcPr>
          <w:p w14:paraId="7DFD2D89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74C8CD43" w14:textId="77777777" w:rsidR="00295001" w:rsidRPr="00816DB8" w:rsidRDefault="002950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27" w:type="pct"/>
          </w:tcPr>
          <w:p w14:paraId="56778424" w14:textId="577E4EA5" w:rsidR="00295001" w:rsidRPr="00816DB8" w:rsidRDefault="00295001" w:rsidP="001A6D86"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43B3A302" w14:textId="77777777" w:rsidR="00F307F6" w:rsidRPr="00816DB8" w:rsidRDefault="00F307F6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</w:p>
    <w:p w14:paraId="5D8150D4" w14:textId="77777777" w:rsidR="001448B3" w:rsidRPr="00816DB8" w:rsidRDefault="001448B3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br w:type="page"/>
      </w:r>
    </w:p>
    <w:p w14:paraId="4506AB55" w14:textId="55B04F6C" w:rsidR="00341D8E" w:rsidRPr="00816DB8" w:rsidRDefault="00341D8E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lastRenderedPageBreak/>
        <w:t xml:space="preserve">BACHELOR OF PROCUREMENT AND SUPPLY CHAIN MANAGEMENT - YEAR THREE - GROUP </w:t>
      </w:r>
      <w:r w:rsidR="00F85B07"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>A</w:t>
      </w:r>
      <w:r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 (</w:t>
      </w:r>
      <w:r w:rsidR="00E57019">
        <w:rPr>
          <w:rFonts w:ascii="Book Antiqua" w:eastAsia="Century Gothic" w:hAnsi="Book Antiqua" w:cs="Tahoma"/>
          <w:b/>
          <w:sz w:val="18"/>
          <w:szCs w:val="18"/>
          <w:lang w:val="en-US"/>
        </w:rPr>
        <w:t>1</w:t>
      </w:r>
      <w:r w:rsidR="007E3B2B"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>00</w:t>
      </w:r>
      <w:r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>)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F5DAB30" w14:textId="77777777" w:rsidTr="007E5B16">
        <w:trPr>
          <w:trHeight w:val="227"/>
        </w:trPr>
        <w:tc>
          <w:tcPr>
            <w:tcW w:w="940" w:type="pct"/>
          </w:tcPr>
          <w:p w14:paraId="2BE7BF4F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4A314F6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F680459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47BA239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60B4105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8CA2E44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542A8E" w:rsidRPr="00816DB8" w14:paraId="4664AAED" w14:textId="77777777" w:rsidTr="007E5B16">
        <w:trPr>
          <w:trHeight w:val="227"/>
        </w:trPr>
        <w:tc>
          <w:tcPr>
            <w:tcW w:w="940" w:type="pct"/>
          </w:tcPr>
          <w:p w14:paraId="577D2B06" w14:textId="45FF1F43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77E8762B" w14:textId="39C84C8F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2C0A4C87" w14:textId="28864ADE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4" w:type="pct"/>
          </w:tcPr>
          <w:p w14:paraId="2226A917" w14:textId="250F35B5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834" w:type="pct"/>
          </w:tcPr>
          <w:p w14:paraId="4031AD39" w14:textId="73032C11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2" w:type="pct"/>
          </w:tcPr>
          <w:p w14:paraId="4CCF43B1" w14:textId="5108A6A1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</w:tr>
      <w:tr w:rsidR="00542A8E" w:rsidRPr="00816DB8" w14:paraId="3FBC34E5" w14:textId="77777777" w:rsidTr="007E5B16">
        <w:trPr>
          <w:trHeight w:val="227"/>
        </w:trPr>
        <w:tc>
          <w:tcPr>
            <w:tcW w:w="940" w:type="pct"/>
          </w:tcPr>
          <w:p w14:paraId="1EFE26D5" w14:textId="675F2049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7247FF7" w14:textId="542DCD75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6E4DDE40" w14:textId="42F2E79D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4" w:type="pct"/>
          </w:tcPr>
          <w:p w14:paraId="3C542DF1" w14:textId="1255A35E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834" w:type="pct"/>
          </w:tcPr>
          <w:p w14:paraId="04735796" w14:textId="1CC2A7ED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2" w:type="pct"/>
          </w:tcPr>
          <w:p w14:paraId="57F3D195" w14:textId="365103DF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</w:tr>
      <w:tr w:rsidR="00542A8E" w:rsidRPr="00816DB8" w14:paraId="47E0A325" w14:textId="77777777" w:rsidTr="007E5B16">
        <w:trPr>
          <w:trHeight w:val="227"/>
        </w:trPr>
        <w:tc>
          <w:tcPr>
            <w:tcW w:w="940" w:type="pct"/>
          </w:tcPr>
          <w:p w14:paraId="32460105" w14:textId="47666D48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42A1EFC3" w14:textId="11234481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4" w:type="pct"/>
          </w:tcPr>
          <w:p w14:paraId="5977E89A" w14:textId="0B018443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682330D6" w14:textId="0AB19BE8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29157A3B" w14:textId="3A3B8E7A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2" w:type="pct"/>
          </w:tcPr>
          <w:p w14:paraId="37FEDFE8" w14:textId="10A5B752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</w:tr>
      <w:tr w:rsidR="00542A8E" w:rsidRPr="00816DB8" w14:paraId="024012BF" w14:textId="77777777" w:rsidTr="007E5B16">
        <w:trPr>
          <w:trHeight w:val="227"/>
        </w:trPr>
        <w:tc>
          <w:tcPr>
            <w:tcW w:w="940" w:type="pct"/>
          </w:tcPr>
          <w:p w14:paraId="0FDF9072" w14:textId="3F7B380D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0EB51C44" w14:textId="0AB3B73E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4" w:type="pct"/>
          </w:tcPr>
          <w:p w14:paraId="550A0EAE" w14:textId="6F8EE75B" w:rsidR="00542A8E" w:rsidRPr="00816DB8" w:rsidRDefault="00CF50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DE208F7" w14:textId="5AB6BCCA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637EF12D" w14:textId="7E54B321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832" w:type="pct"/>
          </w:tcPr>
          <w:p w14:paraId="17F73885" w14:textId="63DDFC54" w:rsidR="00542A8E" w:rsidRPr="00816DB8" w:rsidRDefault="00542A8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F1BE75A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C8749DB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856"/>
        <w:gridCol w:w="1028"/>
        <w:gridCol w:w="1854"/>
        <w:gridCol w:w="2447"/>
        <w:gridCol w:w="492"/>
        <w:gridCol w:w="872"/>
        <w:gridCol w:w="856"/>
        <w:gridCol w:w="837"/>
      </w:tblGrid>
      <w:tr w:rsidR="002B1C07" w:rsidRPr="00816DB8" w14:paraId="0ECC7221" w14:textId="77777777" w:rsidTr="00410956">
        <w:trPr>
          <w:trHeight w:val="227"/>
        </w:trPr>
        <w:tc>
          <w:tcPr>
            <w:tcW w:w="463" w:type="pct"/>
          </w:tcPr>
          <w:p w14:paraId="0D291F2B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7D9D6878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3" w:type="pct"/>
          </w:tcPr>
          <w:p w14:paraId="1ABDB81C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4" w:type="pct"/>
          </w:tcPr>
          <w:p w14:paraId="7B4CCF07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</w:tcPr>
          <w:p w14:paraId="4CAF3CF9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2" w:type="pct"/>
          </w:tcPr>
          <w:p w14:paraId="79C2F8FE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3" w:type="pct"/>
          </w:tcPr>
          <w:p w14:paraId="47D70EA0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54" w:type="pct"/>
          </w:tcPr>
          <w:p w14:paraId="2058EEC3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0CD5B4BA" w14:textId="77777777" w:rsidTr="00410956">
        <w:trPr>
          <w:trHeight w:val="227"/>
        </w:trPr>
        <w:tc>
          <w:tcPr>
            <w:tcW w:w="463" w:type="pct"/>
          </w:tcPr>
          <w:p w14:paraId="544313CF" w14:textId="01CB5674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556" w:type="pct"/>
            <w:vAlign w:val="center"/>
          </w:tcPr>
          <w:p w14:paraId="2C5BD267" w14:textId="295D4348" w:rsidR="00F1456A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8</w:t>
            </w:r>
          </w:p>
        </w:tc>
        <w:tc>
          <w:tcPr>
            <w:tcW w:w="1003" w:type="pct"/>
            <w:vAlign w:val="center"/>
          </w:tcPr>
          <w:p w14:paraId="59A389F7" w14:textId="079790BE" w:rsidR="00F1456A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Procurement</w:t>
            </w:r>
          </w:p>
        </w:tc>
        <w:tc>
          <w:tcPr>
            <w:tcW w:w="1324" w:type="pct"/>
            <w:vAlign w:val="center"/>
          </w:tcPr>
          <w:p w14:paraId="391D9B41" w14:textId="35F15973" w:rsidR="00F1456A" w:rsidRPr="00816DB8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3FD9D2D2" w14:textId="01664C3B" w:rsidR="00F1456A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2" w:type="pct"/>
          </w:tcPr>
          <w:p w14:paraId="2279A3B3" w14:textId="43A8B6C9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2F89C299" w14:textId="602D38CA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454" w:type="pct"/>
          </w:tcPr>
          <w:p w14:paraId="52FB46BD" w14:textId="77777777" w:rsidR="00F1456A" w:rsidRPr="00816DB8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012A866A" w14:textId="77777777" w:rsidTr="00410956">
        <w:trPr>
          <w:trHeight w:val="227"/>
        </w:trPr>
        <w:tc>
          <w:tcPr>
            <w:tcW w:w="463" w:type="pct"/>
          </w:tcPr>
          <w:p w14:paraId="7D8304E8" w14:textId="3A222D31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556" w:type="pct"/>
            <w:vAlign w:val="center"/>
          </w:tcPr>
          <w:p w14:paraId="2660211C" w14:textId="237B83CA" w:rsidR="00F1456A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9</w:t>
            </w:r>
          </w:p>
        </w:tc>
        <w:tc>
          <w:tcPr>
            <w:tcW w:w="1003" w:type="pct"/>
            <w:vAlign w:val="center"/>
          </w:tcPr>
          <w:p w14:paraId="50E2E725" w14:textId="537EC8F1" w:rsidR="00F1456A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sk Management in Procurement and Supply</w:t>
            </w:r>
          </w:p>
        </w:tc>
        <w:tc>
          <w:tcPr>
            <w:tcW w:w="1324" w:type="pct"/>
            <w:vAlign w:val="center"/>
          </w:tcPr>
          <w:p w14:paraId="09A7E0A7" w14:textId="07014FA5" w:rsidR="00F1456A" w:rsidRPr="00816DB8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08622503" w14:textId="4C873299" w:rsidR="00F1456A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2" w:type="pct"/>
          </w:tcPr>
          <w:p w14:paraId="38329C5D" w14:textId="0B8F7FDC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08A55F13" w14:textId="6E7A0FF5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454" w:type="pct"/>
          </w:tcPr>
          <w:p w14:paraId="4B3D13B9" w14:textId="77777777" w:rsidR="00F1456A" w:rsidRPr="00816DB8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28B5346D" w14:textId="77777777" w:rsidTr="00410956">
        <w:trPr>
          <w:trHeight w:val="227"/>
        </w:trPr>
        <w:tc>
          <w:tcPr>
            <w:tcW w:w="463" w:type="pct"/>
          </w:tcPr>
          <w:p w14:paraId="57733AB1" w14:textId="710DD145" w:rsidR="00F324B7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556" w:type="pct"/>
            <w:vAlign w:val="center"/>
          </w:tcPr>
          <w:p w14:paraId="7A9F7C41" w14:textId="73410C55" w:rsidR="00F324B7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10</w:t>
            </w:r>
          </w:p>
        </w:tc>
        <w:tc>
          <w:tcPr>
            <w:tcW w:w="1003" w:type="pct"/>
            <w:vAlign w:val="center"/>
          </w:tcPr>
          <w:p w14:paraId="536EBAC1" w14:textId="2EC4B08D" w:rsidR="00F324B7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stainability in Procurement and Supply</w:t>
            </w:r>
          </w:p>
        </w:tc>
        <w:tc>
          <w:tcPr>
            <w:tcW w:w="1324" w:type="pct"/>
            <w:vAlign w:val="center"/>
          </w:tcPr>
          <w:p w14:paraId="59FF62BE" w14:textId="58592FA0" w:rsidR="00F324B7" w:rsidRPr="00816DB8" w:rsidRDefault="00F324B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357BEAB1" w14:textId="79ACF624" w:rsidR="00F324B7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2" w:type="pct"/>
          </w:tcPr>
          <w:p w14:paraId="6DE74FB4" w14:textId="5A73643D" w:rsidR="00F324B7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5DE9B090" w14:textId="04FD4A53" w:rsidR="00F324B7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454" w:type="pct"/>
          </w:tcPr>
          <w:p w14:paraId="69276E09" w14:textId="77777777" w:rsidR="00F324B7" w:rsidRPr="00816DB8" w:rsidRDefault="00F324B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1781129F" w14:textId="77777777" w:rsidTr="00410956">
        <w:trPr>
          <w:trHeight w:val="227"/>
        </w:trPr>
        <w:tc>
          <w:tcPr>
            <w:tcW w:w="463" w:type="pct"/>
          </w:tcPr>
          <w:p w14:paraId="4AA8F551" w14:textId="35836463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556" w:type="pct"/>
            <w:vAlign w:val="center"/>
          </w:tcPr>
          <w:p w14:paraId="4ED7F559" w14:textId="656F2DDE" w:rsidR="00F1456A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7</w:t>
            </w:r>
          </w:p>
        </w:tc>
        <w:tc>
          <w:tcPr>
            <w:tcW w:w="1003" w:type="pct"/>
            <w:vAlign w:val="center"/>
          </w:tcPr>
          <w:p w14:paraId="4DEC37C4" w14:textId="27CFA913" w:rsidR="00F1456A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and Distribution Management</w:t>
            </w:r>
          </w:p>
        </w:tc>
        <w:tc>
          <w:tcPr>
            <w:tcW w:w="1324" w:type="pct"/>
            <w:vAlign w:val="center"/>
          </w:tcPr>
          <w:p w14:paraId="589D0ACC" w14:textId="7085004A" w:rsidR="00F1456A" w:rsidRPr="00816DB8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1BB42361" w14:textId="7B6BB138" w:rsidR="00F1456A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72" w:type="pct"/>
          </w:tcPr>
          <w:p w14:paraId="68BE0FF6" w14:textId="0B40B9DD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5E773465" w14:textId="52E143D7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454" w:type="pct"/>
          </w:tcPr>
          <w:p w14:paraId="1E21F357" w14:textId="77777777" w:rsidR="00F1456A" w:rsidRPr="00816DB8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2B1C07" w:rsidRPr="00816DB8" w14:paraId="5F657666" w14:textId="77777777" w:rsidTr="00410956">
        <w:trPr>
          <w:trHeight w:val="227"/>
        </w:trPr>
        <w:tc>
          <w:tcPr>
            <w:tcW w:w="463" w:type="pct"/>
          </w:tcPr>
          <w:p w14:paraId="4DB41236" w14:textId="30B62D12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6" w:type="pct"/>
            <w:vAlign w:val="center"/>
          </w:tcPr>
          <w:p w14:paraId="102B8127" w14:textId="6D1992E3" w:rsidR="00F1456A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5</w:t>
            </w:r>
          </w:p>
        </w:tc>
        <w:tc>
          <w:tcPr>
            <w:tcW w:w="1003" w:type="pct"/>
            <w:vAlign w:val="center"/>
          </w:tcPr>
          <w:p w14:paraId="70067F58" w14:textId="0B4F34B9" w:rsidR="00F1456A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Development</w:t>
            </w:r>
          </w:p>
        </w:tc>
        <w:tc>
          <w:tcPr>
            <w:tcW w:w="1324" w:type="pct"/>
            <w:vAlign w:val="center"/>
          </w:tcPr>
          <w:p w14:paraId="44504C6D" w14:textId="3968F7B1" w:rsidR="00F1456A" w:rsidRPr="00816DB8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5790DC5F" w14:textId="6D7AB225" w:rsidR="00F1456A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2" w:type="pct"/>
          </w:tcPr>
          <w:p w14:paraId="6B62FC21" w14:textId="1D9AA7CA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63" w:type="pct"/>
          </w:tcPr>
          <w:p w14:paraId="4F6F731A" w14:textId="2845811C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454" w:type="pct"/>
          </w:tcPr>
          <w:p w14:paraId="019F82B1" w14:textId="77777777" w:rsidR="00F1456A" w:rsidRPr="00816DB8" w:rsidRDefault="00F14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F1456A" w:rsidRPr="00816DB8" w14:paraId="6485F6F4" w14:textId="77777777" w:rsidTr="00410956">
        <w:trPr>
          <w:trHeight w:val="227"/>
        </w:trPr>
        <w:tc>
          <w:tcPr>
            <w:tcW w:w="463" w:type="pct"/>
          </w:tcPr>
          <w:p w14:paraId="527C0670" w14:textId="2FD8E37C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556" w:type="pct"/>
            <w:vAlign w:val="center"/>
          </w:tcPr>
          <w:p w14:paraId="7B0FE4C1" w14:textId="68E1B0A5" w:rsidR="00F1456A" w:rsidRPr="00816DB8" w:rsidRDefault="007E5B1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1003" w:type="pct"/>
            <w:vAlign w:val="center"/>
          </w:tcPr>
          <w:p w14:paraId="2BC7B9CC" w14:textId="6D737542" w:rsidR="00F1456A" w:rsidRPr="00816DB8" w:rsidRDefault="00DC7D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324" w:type="pct"/>
            <w:vAlign w:val="center"/>
          </w:tcPr>
          <w:p w14:paraId="6F27038A" w14:textId="77777777" w:rsidR="00F1456A" w:rsidRPr="00816DB8" w:rsidRDefault="00F14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46BFB6B9" w14:textId="17111893" w:rsidR="00F1456A" w:rsidRPr="00816DB8" w:rsidRDefault="00DC7D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2" w:type="pct"/>
          </w:tcPr>
          <w:p w14:paraId="43D1BF22" w14:textId="3D6E3314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3" w:type="pct"/>
          </w:tcPr>
          <w:p w14:paraId="609E52B7" w14:textId="0D37952E" w:rsidR="00F1456A" w:rsidRPr="00816DB8" w:rsidRDefault="00FD46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</w:t>
            </w:r>
          </w:p>
        </w:tc>
        <w:tc>
          <w:tcPr>
            <w:tcW w:w="454" w:type="pct"/>
          </w:tcPr>
          <w:p w14:paraId="34D82EBE" w14:textId="77777777" w:rsidR="00F1456A" w:rsidRPr="00816DB8" w:rsidRDefault="00F1456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</w:tbl>
    <w:p w14:paraId="025FD6DF" w14:textId="77777777" w:rsidR="002F2342" w:rsidRPr="00816DB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31C2CF87" w14:textId="77777777" w:rsidR="008F6ED5" w:rsidRDefault="008F6ED5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70B1AED9" w14:textId="77777777" w:rsidR="00FF62D5" w:rsidRPr="00816DB8" w:rsidRDefault="00FF62D5" w:rsidP="001A6D86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9A02F76" w14:textId="7B4F545E" w:rsidR="00DE70F9" w:rsidRPr="00816DB8" w:rsidRDefault="00DE70F9" w:rsidP="001A6D86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BACHELOR OF PROCUREMENT AND SUPPLY CHAIN MANAGEMENT - YEAR THREE - GROUP </w:t>
      </w:r>
      <w:r w:rsidR="00F85B07"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>B</w:t>
      </w:r>
      <w:r w:rsidR="007E3B2B" w:rsidRPr="00816DB8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 - </w:t>
      </w:r>
      <w:r w:rsidR="001B346A">
        <w:rPr>
          <w:rFonts w:ascii="Book Antiqua" w:eastAsia="Century Gothic" w:hAnsi="Book Antiqua" w:cs="Tahoma"/>
          <w:b/>
          <w:sz w:val="18"/>
          <w:szCs w:val="18"/>
          <w:lang w:val="en-US"/>
        </w:rPr>
        <w:t>50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02C3C587" w14:textId="77777777" w:rsidTr="00942C9A">
        <w:tc>
          <w:tcPr>
            <w:tcW w:w="941" w:type="pct"/>
          </w:tcPr>
          <w:p w14:paraId="31497BF0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B247742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1000D58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A0CD83D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9D06BF5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BCA8100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ECD3141" w14:textId="77777777" w:rsidTr="00942C9A">
        <w:tc>
          <w:tcPr>
            <w:tcW w:w="941" w:type="pct"/>
          </w:tcPr>
          <w:p w14:paraId="2B7D8E6E" w14:textId="77777777" w:rsidR="00C73B1B" w:rsidRPr="00816DB8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0ACDE942" w14:textId="6DC155AB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4" w:type="pct"/>
          </w:tcPr>
          <w:p w14:paraId="187A448C" w14:textId="10EE55FB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25A471D9" w14:textId="59E1C821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4" w:type="pct"/>
          </w:tcPr>
          <w:p w14:paraId="30B05425" w14:textId="030CB9DC" w:rsidR="00C73B1B" w:rsidRPr="00816DB8" w:rsidRDefault="00CF50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7798DFC3" w14:textId="1D1E22D2" w:rsidR="00C73B1B" w:rsidRPr="00816DB8" w:rsidRDefault="00CF50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</w:tr>
      <w:tr w:rsidR="002B1C07" w:rsidRPr="00816DB8" w14:paraId="6110FA89" w14:textId="77777777" w:rsidTr="00942C9A">
        <w:tc>
          <w:tcPr>
            <w:tcW w:w="941" w:type="pct"/>
          </w:tcPr>
          <w:p w14:paraId="60E7565D" w14:textId="77777777" w:rsidR="00C73B1B" w:rsidRPr="00816DB8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25E92021" w14:textId="6CF12AF7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4" w:type="pct"/>
          </w:tcPr>
          <w:p w14:paraId="7B824C81" w14:textId="229E8A7F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4" w:type="pct"/>
          </w:tcPr>
          <w:p w14:paraId="50BDEBBF" w14:textId="3D547AD6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834" w:type="pct"/>
          </w:tcPr>
          <w:p w14:paraId="2109D408" w14:textId="148A6501" w:rsidR="00C73B1B" w:rsidRPr="00816DB8" w:rsidRDefault="00CF508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2" w:type="pct"/>
          </w:tcPr>
          <w:p w14:paraId="111801FD" w14:textId="14AB7FDE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</w:tr>
      <w:tr w:rsidR="002B1C07" w:rsidRPr="00816DB8" w14:paraId="30389E60" w14:textId="77777777" w:rsidTr="00942C9A">
        <w:tc>
          <w:tcPr>
            <w:tcW w:w="941" w:type="pct"/>
          </w:tcPr>
          <w:p w14:paraId="63683960" w14:textId="77777777" w:rsidR="00C73B1B" w:rsidRPr="00816DB8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306E0F63" w14:textId="750C79BE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834" w:type="pct"/>
          </w:tcPr>
          <w:p w14:paraId="095117F1" w14:textId="46E343C6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834" w:type="pct"/>
          </w:tcPr>
          <w:p w14:paraId="07103D44" w14:textId="1022CEDD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834" w:type="pct"/>
          </w:tcPr>
          <w:p w14:paraId="150AFC79" w14:textId="5C7619F2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2" w:type="pct"/>
          </w:tcPr>
          <w:p w14:paraId="61846C39" w14:textId="71352553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</w:tr>
      <w:tr w:rsidR="00C73B1B" w:rsidRPr="00816DB8" w14:paraId="795CD5FD" w14:textId="77777777" w:rsidTr="00942C9A">
        <w:tc>
          <w:tcPr>
            <w:tcW w:w="941" w:type="pct"/>
          </w:tcPr>
          <w:p w14:paraId="07209049" w14:textId="77777777" w:rsidR="00C73B1B" w:rsidRPr="00816DB8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074BF7F8" w14:textId="3532F75E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834" w:type="pct"/>
          </w:tcPr>
          <w:p w14:paraId="0874A875" w14:textId="24D4B797" w:rsidR="00C73B1B" w:rsidRPr="00816DB8" w:rsidRDefault="00C73B1B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E6F4F4A" w14:textId="356DD3EC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834" w:type="pct"/>
          </w:tcPr>
          <w:p w14:paraId="0F41D255" w14:textId="399D03D5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832" w:type="pct"/>
          </w:tcPr>
          <w:p w14:paraId="6B2EB183" w14:textId="736EE265" w:rsidR="00C73B1B" w:rsidRPr="00816DB8" w:rsidRDefault="002503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</w:tr>
    </w:tbl>
    <w:p w14:paraId="798A3E39" w14:textId="77777777" w:rsidR="00DE70F9" w:rsidRPr="00816DB8" w:rsidRDefault="00DE70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81FF87" w14:textId="77777777" w:rsidR="00DE70F9" w:rsidRPr="00816DB8" w:rsidRDefault="00DE70F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4939" w:type="pct"/>
        <w:tblLayout w:type="fixed"/>
        <w:tblLook w:val="04A0" w:firstRow="1" w:lastRow="0" w:firstColumn="1" w:lastColumn="0" w:noHBand="0" w:noVBand="1"/>
      </w:tblPr>
      <w:tblGrid>
        <w:gridCol w:w="845"/>
        <w:gridCol w:w="1021"/>
        <w:gridCol w:w="1665"/>
        <w:gridCol w:w="2105"/>
        <w:gridCol w:w="568"/>
        <w:gridCol w:w="849"/>
        <w:gridCol w:w="853"/>
        <w:gridCol w:w="1223"/>
      </w:tblGrid>
      <w:tr w:rsidR="00410956" w:rsidRPr="00816DB8" w14:paraId="359985F3" w14:textId="77777777" w:rsidTr="00410956">
        <w:tc>
          <w:tcPr>
            <w:tcW w:w="463" w:type="pct"/>
          </w:tcPr>
          <w:p w14:paraId="6134AA65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9" w:type="pct"/>
          </w:tcPr>
          <w:p w14:paraId="3C79C20D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2" w:type="pct"/>
          </w:tcPr>
          <w:p w14:paraId="26165300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3" w:type="pct"/>
          </w:tcPr>
          <w:p w14:paraId="417AFE84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1" w:type="pct"/>
          </w:tcPr>
          <w:p w14:paraId="2682EDCA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5" w:type="pct"/>
          </w:tcPr>
          <w:p w14:paraId="07E91E13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7" w:type="pct"/>
          </w:tcPr>
          <w:p w14:paraId="15338184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0" w:type="pct"/>
          </w:tcPr>
          <w:p w14:paraId="73FC6AC9" w14:textId="77777777" w:rsidR="00DE70F9" w:rsidRPr="00816DB8" w:rsidRDefault="00DE70F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410956" w:rsidRPr="00816DB8" w14:paraId="6D91BB0D" w14:textId="77777777" w:rsidTr="00410956">
        <w:tc>
          <w:tcPr>
            <w:tcW w:w="463" w:type="pct"/>
          </w:tcPr>
          <w:p w14:paraId="5DB48887" w14:textId="6FE5ACC7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</w:t>
            </w:r>
          </w:p>
        </w:tc>
        <w:tc>
          <w:tcPr>
            <w:tcW w:w="559" w:type="pct"/>
            <w:vAlign w:val="center"/>
          </w:tcPr>
          <w:p w14:paraId="71E6874B" w14:textId="59224D12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8</w:t>
            </w:r>
          </w:p>
        </w:tc>
        <w:tc>
          <w:tcPr>
            <w:tcW w:w="912" w:type="pct"/>
            <w:vAlign w:val="center"/>
          </w:tcPr>
          <w:p w14:paraId="33E149CC" w14:textId="13F39245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Procurement</w:t>
            </w:r>
          </w:p>
        </w:tc>
        <w:tc>
          <w:tcPr>
            <w:tcW w:w="1153" w:type="pct"/>
            <w:vAlign w:val="center"/>
          </w:tcPr>
          <w:p w14:paraId="64D8F332" w14:textId="0AF30EDB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71F6A811" w14:textId="023F15AC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5" w:type="pct"/>
          </w:tcPr>
          <w:p w14:paraId="1E9A8B64" w14:textId="492F083A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29E22E81" w14:textId="2C5B8160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0" w:type="pct"/>
            <w:shd w:val="clear" w:color="auto" w:fill="auto"/>
          </w:tcPr>
          <w:p w14:paraId="651EE706" w14:textId="03C6F662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  <w:tr w:rsidR="00410956" w:rsidRPr="00816DB8" w14:paraId="522969FB" w14:textId="77777777" w:rsidTr="00410956">
        <w:tc>
          <w:tcPr>
            <w:tcW w:w="463" w:type="pct"/>
          </w:tcPr>
          <w:p w14:paraId="0AC1D4D1" w14:textId="4D7F045C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MPS</w:t>
            </w:r>
          </w:p>
        </w:tc>
        <w:tc>
          <w:tcPr>
            <w:tcW w:w="559" w:type="pct"/>
            <w:vAlign w:val="center"/>
          </w:tcPr>
          <w:p w14:paraId="490E0967" w14:textId="1CD71803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9</w:t>
            </w:r>
          </w:p>
        </w:tc>
        <w:tc>
          <w:tcPr>
            <w:tcW w:w="912" w:type="pct"/>
            <w:vAlign w:val="center"/>
          </w:tcPr>
          <w:p w14:paraId="3A8B8617" w14:textId="02C0F5B9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isk Management in Procurement and Supply</w:t>
            </w:r>
          </w:p>
        </w:tc>
        <w:tc>
          <w:tcPr>
            <w:tcW w:w="1153" w:type="pct"/>
            <w:vAlign w:val="center"/>
          </w:tcPr>
          <w:p w14:paraId="4EB0E29C" w14:textId="298D9AF6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72F26CC9" w14:textId="3F9F6A63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5" w:type="pct"/>
          </w:tcPr>
          <w:p w14:paraId="59444D5C" w14:textId="61C129F0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2C58A375" w14:textId="4A72C217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0" w:type="pct"/>
            <w:shd w:val="clear" w:color="auto" w:fill="auto"/>
          </w:tcPr>
          <w:p w14:paraId="5F837B98" w14:textId="02E6B7DD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  <w:tr w:rsidR="00410956" w:rsidRPr="00816DB8" w14:paraId="1DCAB07F" w14:textId="77777777" w:rsidTr="00410956">
        <w:tc>
          <w:tcPr>
            <w:tcW w:w="463" w:type="pct"/>
          </w:tcPr>
          <w:p w14:paraId="19D3B461" w14:textId="2F8CC765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</w:t>
            </w:r>
          </w:p>
        </w:tc>
        <w:tc>
          <w:tcPr>
            <w:tcW w:w="559" w:type="pct"/>
            <w:vAlign w:val="center"/>
          </w:tcPr>
          <w:p w14:paraId="69BB99D2" w14:textId="46CA3BC4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10</w:t>
            </w:r>
          </w:p>
        </w:tc>
        <w:tc>
          <w:tcPr>
            <w:tcW w:w="912" w:type="pct"/>
            <w:vAlign w:val="center"/>
          </w:tcPr>
          <w:p w14:paraId="5D08EA0D" w14:textId="5763B262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stainability in Procurement and Supply</w:t>
            </w:r>
          </w:p>
        </w:tc>
        <w:tc>
          <w:tcPr>
            <w:tcW w:w="1153" w:type="pct"/>
            <w:vAlign w:val="center"/>
          </w:tcPr>
          <w:p w14:paraId="3A07C99E" w14:textId="387E9A12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57CE8485" w14:textId="26BF2DD3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5" w:type="pct"/>
          </w:tcPr>
          <w:p w14:paraId="28BEBF28" w14:textId="0F4DB16D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38B81708" w14:textId="329C57CC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0" w:type="pct"/>
            <w:shd w:val="clear" w:color="auto" w:fill="auto"/>
          </w:tcPr>
          <w:p w14:paraId="09585BE9" w14:textId="68285DD8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  <w:tr w:rsidR="00410956" w:rsidRPr="00816DB8" w14:paraId="698FDE02" w14:textId="77777777" w:rsidTr="00410956">
        <w:tc>
          <w:tcPr>
            <w:tcW w:w="463" w:type="pct"/>
          </w:tcPr>
          <w:p w14:paraId="03E1AA1E" w14:textId="32E1059A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DM</w:t>
            </w:r>
          </w:p>
        </w:tc>
        <w:tc>
          <w:tcPr>
            <w:tcW w:w="559" w:type="pct"/>
            <w:vAlign w:val="center"/>
          </w:tcPr>
          <w:p w14:paraId="0347FA4C" w14:textId="7DA0AC46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107</w:t>
            </w:r>
          </w:p>
        </w:tc>
        <w:tc>
          <w:tcPr>
            <w:tcW w:w="912" w:type="pct"/>
            <w:vAlign w:val="center"/>
          </w:tcPr>
          <w:p w14:paraId="7B59EE54" w14:textId="17FDF6A3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ogistics and Distribution Management</w:t>
            </w:r>
          </w:p>
        </w:tc>
        <w:tc>
          <w:tcPr>
            <w:tcW w:w="1153" w:type="pct"/>
            <w:vAlign w:val="center"/>
          </w:tcPr>
          <w:p w14:paraId="0D2CD893" w14:textId="6BE9820C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0C7D3F65" w14:textId="04EB92C6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5" w:type="pct"/>
          </w:tcPr>
          <w:p w14:paraId="3BF5BDD0" w14:textId="5C6A7B50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5D7FB046" w14:textId="7C098D8A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70" w:type="pct"/>
            <w:shd w:val="clear" w:color="auto" w:fill="auto"/>
          </w:tcPr>
          <w:p w14:paraId="069A53DC" w14:textId="6FA50906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  <w:tr w:rsidR="00410956" w:rsidRPr="00816DB8" w14:paraId="4B0CD08F" w14:textId="77777777" w:rsidTr="00410956">
        <w:tc>
          <w:tcPr>
            <w:tcW w:w="463" w:type="pct"/>
          </w:tcPr>
          <w:p w14:paraId="4F44F0AE" w14:textId="1587F367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59" w:type="pct"/>
            <w:vAlign w:val="center"/>
          </w:tcPr>
          <w:p w14:paraId="22D22A04" w14:textId="1B916B18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5</w:t>
            </w:r>
          </w:p>
        </w:tc>
        <w:tc>
          <w:tcPr>
            <w:tcW w:w="912" w:type="pct"/>
            <w:vAlign w:val="center"/>
          </w:tcPr>
          <w:p w14:paraId="73A29705" w14:textId="34C645CC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Development</w:t>
            </w:r>
          </w:p>
        </w:tc>
        <w:tc>
          <w:tcPr>
            <w:tcW w:w="1153" w:type="pct"/>
            <w:vAlign w:val="center"/>
          </w:tcPr>
          <w:p w14:paraId="3F88842A" w14:textId="782EFA92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73432814" w14:textId="357060ED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65" w:type="pct"/>
          </w:tcPr>
          <w:p w14:paraId="72658BE3" w14:textId="33433851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67" w:type="pct"/>
          </w:tcPr>
          <w:p w14:paraId="3CB470C9" w14:textId="34D45B8F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70" w:type="pct"/>
            <w:shd w:val="clear" w:color="auto" w:fill="auto"/>
          </w:tcPr>
          <w:p w14:paraId="7157A975" w14:textId="29582F0E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  <w:tr w:rsidR="00410956" w:rsidRPr="00816DB8" w14:paraId="16B52F42" w14:textId="77777777" w:rsidTr="00410956">
        <w:tc>
          <w:tcPr>
            <w:tcW w:w="463" w:type="pct"/>
          </w:tcPr>
          <w:p w14:paraId="45A9DCE2" w14:textId="51C95883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ECO</w:t>
            </w:r>
          </w:p>
        </w:tc>
        <w:tc>
          <w:tcPr>
            <w:tcW w:w="559" w:type="pct"/>
            <w:vAlign w:val="center"/>
          </w:tcPr>
          <w:p w14:paraId="208BA943" w14:textId="34557215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152</w:t>
            </w:r>
          </w:p>
        </w:tc>
        <w:tc>
          <w:tcPr>
            <w:tcW w:w="912" w:type="pct"/>
            <w:vAlign w:val="center"/>
          </w:tcPr>
          <w:p w14:paraId="28E93D0B" w14:textId="4D0656F6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153" w:type="pct"/>
            <w:vAlign w:val="center"/>
          </w:tcPr>
          <w:p w14:paraId="4686D8A6" w14:textId="3D4FA8C0" w:rsidR="00532DEA" w:rsidRPr="00816DB8" w:rsidRDefault="00532D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1" w:type="pct"/>
            <w:vAlign w:val="center"/>
          </w:tcPr>
          <w:p w14:paraId="3E32457A" w14:textId="0742F236" w:rsidR="00532DEA" w:rsidRPr="00816DB8" w:rsidRDefault="00532D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5" w:type="pct"/>
          </w:tcPr>
          <w:p w14:paraId="29A025C0" w14:textId="2E52C91A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7FD4F4B6" w14:textId="38F9A8DD" w:rsidR="00532DEA" w:rsidRPr="00816DB8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</w:t>
            </w:r>
          </w:p>
        </w:tc>
        <w:tc>
          <w:tcPr>
            <w:tcW w:w="670" w:type="pct"/>
            <w:shd w:val="clear" w:color="auto" w:fill="auto"/>
          </w:tcPr>
          <w:p w14:paraId="27BCF2A3" w14:textId="3711F9F0" w:rsidR="00532DEA" w:rsidRPr="00A60240" w:rsidRDefault="00532D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60240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</w:tbl>
    <w:p w14:paraId="738005BB" w14:textId="77777777" w:rsidR="00586357" w:rsidRPr="00816DB8" w:rsidRDefault="00586357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</w:p>
    <w:p w14:paraId="799A1EEE" w14:textId="77777777" w:rsidR="00586357" w:rsidRPr="00816DB8" w:rsidRDefault="00586357">
      <w:pPr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br w:type="page"/>
      </w:r>
    </w:p>
    <w:p w14:paraId="3FE2BADD" w14:textId="1168B951" w:rsidR="00A177A8" w:rsidRPr="00816DB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MANAGEMENT</w:t>
      </w:r>
    </w:p>
    <w:p w14:paraId="7827797D" w14:textId="4927D529" w:rsidR="00A177A8" w:rsidRPr="00816DB8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2951F3" w14:textId="1A78D8B2" w:rsidR="00FE026E" w:rsidRPr="00816DB8" w:rsidRDefault="00FE026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1DF73D" w14:textId="77777777" w:rsidR="00FE026E" w:rsidRPr="00816DB8" w:rsidRDefault="00FE026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B72914C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753D0AD1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1D6218E2" w14:textId="77777777" w:rsidTr="001C0422">
        <w:tc>
          <w:tcPr>
            <w:tcW w:w="5000" w:type="pct"/>
            <w:gridSpan w:val="5"/>
          </w:tcPr>
          <w:p w14:paraId="41D4D7A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610E747D" w14:textId="77777777" w:rsidTr="001C0422">
        <w:tc>
          <w:tcPr>
            <w:tcW w:w="1697" w:type="pct"/>
          </w:tcPr>
          <w:p w14:paraId="576149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4A42251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6695849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110DBA7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56B7B7A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536C5796" w14:textId="77777777" w:rsidTr="001C0422">
        <w:tc>
          <w:tcPr>
            <w:tcW w:w="1697" w:type="pct"/>
          </w:tcPr>
          <w:p w14:paraId="0297B6E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115181E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7EF26D8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5603A9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7B3AFC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DA754C5" w14:textId="77777777" w:rsidTr="001C0422">
        <w:tc>
          <w:tcPr>
            <w:tcW w:w="1697" w:type="pct"/>
          </w:tcPr>
          <w:p w14:paraId="7E6908F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1E89755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1A66AE3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036759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44A9E4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0AC4672" w14:textId="77777777" w:rsidTr="001C0422">
        <w:tc>
          <w:tcPr>
            <w:tcW w:w="1697" w:type="pct"/>
          </w:tcPr>
          <w:p w14:paraId="476C0C5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172157E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53699B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AB3653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F3F765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5264895" w14:textId="77777777" w:rsidTr="001C0422">
        <w:tc>
          <w:tcPr>
            <w:tcW w:w="1697" w:type="pct"/>
          </w:tcPr>
          <w:p w14:paraId="0C173E8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72C6CD4E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4FBF2AB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3D762C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8F68A5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91D0B0D" w14:textId="77777777" w:rsidTr="001C0422">
        <w:tc>
          <w:tcPr>
            <w:tcW w:w="1697" w:type="pct"/>
          </w:tcPr>
          <w:p w14:paraId="78BB44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43349B6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543B1C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AC449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73B4D9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0D12CA1" w14:textId="77777777" w:rsidTr="001C0422">
        <w:tc>
          <w:tcPr>
            <w:tcW w:w="1697" w:type="pct"/>
          </w:tcPr>
          <w:p w14:paraId="0A3DC01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7DFF58C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47FD67A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F7EC66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D8DB7C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D8015A0" w14:textId="77777777" w:rsidTr="001C0422">
        <w:tc>
          <w:tcPr>
            <w:tcW w:w="1697" w:type="pct"/>
          </w:tcPr>
          <w:p w14:paraId="53AA11A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3E74F6F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2833F2E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6BFB054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80546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B417A2A" w14:textId="77777777" w:rsidTr="001C0422">
        <w:tc>
          <w:tcPr>
            <w:tcW w:w="1697" w:type="pct"/>
          </w:tcPr>
          <w:p w14:paraId="55CA4ED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4D3EDB3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7F6D337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B5C053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440F69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9605E7D" w14:textId="77777777" w:rsidTr="001C0422">
        <w:tc>
          <w:tcPr>
            <w:tcW w:w="1697" w:type="pct"/>
          </w:tcPr>
          <w:p w14:paraId="59F87FA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2D457D0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5DD9AC0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2A9CE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758812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FC4979C" w14:textId="77777777" w:rsidTr="001C0422">
        <w:tc>
          <w:tcPr>
            <w:tcW w:w="1697" w:type="pct"/>
          </w:tcPr>
          <w:p w14:paraId="7115A24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660022F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2E4B149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116270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87731F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2F6696E" w14:textId="77777777" w:rsidTr="001C0422">
        <w:tc>
          <w:tcPr>
            <w:tcW w:w="1697" w:type="pct"/>
          </w:tcPr>
          <w:p w14:paraId="13F9356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5A839D2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06315D2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ECF758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7DCF6D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BCBB354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623753D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7F981F6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09F939B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3926E03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2375730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41EAACE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00AB962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51AC1AB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528A332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AD84A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76C08E4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14CA022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78B947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00CAE40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29AE21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0AE08EB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63D0835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7B726A6D" w14:textId="77777777" w:rsidTr="001C0422">
        <w:tc>
          <w:tcPr>
            <w:tcW w:w="1697" w:type="pct"/>
          </w:tcPr>
          <w:p w14:paraId="03A82A2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65668A1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29CC5F5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20731F7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7B8A15C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68AB4F7F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0F15B4C0" w14:textId="47B59AD0" w:rsidR="00E37C54" w:rsidRPr="00816DB8" w:rsidRDefault="00DB599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HUMAN </w:t>
      </w:r>
      <w:r w:rsidR="00DC2905" w:rsidRPr="00816DB8">
        <w:rPr>
          <w:rFonts w:ascii="Book Antiqua" w:hAnsi="Book Antiqua"/>
          <w:b/>
          <w:sz w:val="18"/>
          <w:szCs w:val="18"/>
        </w:rPr>
        <w:t xml:space="preserve">RESOURCE MANAGEMENT – YEAR ONE </w:t>
      </w:r>
      <w:r w:rsidR="00201CF7" w:rsidRPr="00816DB8">
        <w:rPr>
          <w:rFonts w:ascii="Book Antiqua" w:hAnsi="Book Antiqua"/>
          <w:b/>
          <w:sz w:val="18"/>
          <w:szCs w:val="18"/>
        </w:rPr>
        <w:t>-</w:t>
      </w:r>
      <w:r w:rsidR="00DC2905"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2559FA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117725">
        <w:rPr>
          <w:rFonts w:ascii="Book Antiqua" w:hAnsi="Book Antiqua"/>
          <w:b/>
          <w:sz w:val="18"/>
          <w:szCs w:val="18"/>
        </w:rPr>
        <w:t>2</w:t>
      </w:r>
      <w:r w:rsidR="00E47C34">
        <w:rPr>
          <w:rFonts w:ascii="Book Antiqua" w:hAnsi="Book Antiqua"/>
          <w:b/>
          <w:sz w:val="18"/>
          <w:szCs w:val="18"/>
        </w:rPr>
        <w:t>5</w:t>
      </w:r>
      <w:r w:rsidR="00117725">
        <w:rPr>
          <w:rFonts w:ascii="Book Antiqua" w:hAnsi="Book Antiqua"/>
          <w:b/>
          <w:sz w:val="18"/>
          <w:szCs w:val="18"/>
        </w:rPr>
        <w:t>0</w:t>
      </w:r>
      <w:r w:rsidR="00201CF7" w:rsidRPr="00816DB8">
        <w:rPr>
          <w:rFonts w:ascii="Book Antiqua" w:hAnsi="Book Antiqua"/>
          <w:b/>
          <w:sz w:val="18"/>
          <w:szCs w:val="18"/>
        </w:rPr>
        <w:t>)</w:t>
      </w:r>
      <w:r w:rsidR="00F962B6" w:rsidRPr="00816DB8">
        <w:rPr>
          <w:rFonts w:ascii="Book Antiqua" w:hAnsi="Book Antiqua"/>
          <w:b/>
          <w:sz w:val="18"/>
          <w:szCs w:val="18"/>
        </w:rPr>
        <w:t xml:space="preserve"> </w:t>
      </w:r>
    </w:p>
    <w:tbl>
      <w:tblPr>
        <w:tblStyle w:val="TableGrid"/>
        <w:tblW w:w="4990" w:type="pct"/>
        <w:tblLook w:val="04A0" w:firstRow="1" w:lastRow="0" w:firstColumn="1" w:lastColumn="0" w:noHBand="0" w:noVBand="1"/>
      </w:tblPr>
      <w:tblGrid>
        <w:gridCol w:w="1855"/>
        <w:gridCol w:w="1221"/>
        <w:gridCol w:w="1539"/>
        <w:gridCol w:w="1539"/>
        <w:gridCol w:w="1539"/>
        <w:gridCol w:w="1531"/>
      </w:tblGrid>
      <w:tr w:rsidR="002B1C07" w:rsidRPr="00816DB8" w14:paraId="06EB5D34" w14:textId="77777777" w:rsidTr="000D20EF">
        <w:trPr>
          <w:trHeight w:val="245"/>
        </w:trPr>
        <w:tc>
          <w:tcPr>
            <w:tcW w:w="1006" w:type="pct"/>
          </w:tcPr>
          <w:p w14:paraId="4EC3D5A8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</w:tcPr>
          <w:p w14:paraId="49E878CE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66F4A74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6883941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30948DB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263CD606" w14:textId="77777777" w:rsidR="000D20EF" w:rsidRPr="00816DB8" w:rsidRDefault="000D20E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9D3327E" w14:textId="77777777" w:rsidTr="000D20EF">
        <w:trPr>
          <w:trHeight w:val="262"/>
        </w:trPr>
        <w:tc>
          <w:tcPr>
            <w:tcW w:w="1006" w:type="pct"/>
          </w:tcPr>
          <w:p w14:paraId="0E635023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62" w:type="pct"/>
          </w:tcPr>
          <w:p w14:paraId="130603B1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8C860E2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6A39B828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35AD29D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0E4EA316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816DB8" w14:paraId="383A233B" w14:textId="77777777" w:rsidTr="000D20EF">
        <w:trPr>
          <w:trHeight w:val="245"/>
        </w:trPr>
        <w:tc>
          <w:tcPr>
            <w:tcW w:w="1006" w:type="pct"/>
          </w:tcPr>
          <w:p w14:paraId="3645121F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62" w:type="pct"/>
          </w:tcPr>
          <w:p w14:paraId="12D4FCF7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FF95112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6AA7E200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4595F843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2561E926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</w:tr>
      <w:tr w:rsidR="002B1C07" w:rsidRPr="00816DB8" w14:paraId="2F432CDB" w14:textId="77777777" w:rsidTr="000D20EF">
        <w:trPr>
          <w:trHeight w:val="262"/>
        </w:trPr>
        <w:tc>
          <w:tcPr>
            <w:tcW w:w="1006" w:type="pct"/>
          </w:tcPr>
          <w:p w14:paraId="296672C4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62" w:type="pct"/>
          </w:tcPr>
          <w:p w14:paraId="5A4D84FF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6AF40286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</w:tcPr>
          <w:p w14:paraId="2E11D15B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C996181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0" w:type="pct"/>
          </w:tcPr>
          <w:p w14:paraId="233E7CB7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B31D2D" w:rsidRPr="00816DB8" w14:paraId="31453E66" w14:textId="77777777" w:rsidTr="000D20EF">
        <w:trPr>
          <w:trHeight w:val="245"/>
        </w:trPr>
        <w:tc>
          <w:tcPr>
            <w:tcW w:w="1006" w:type="pct"/>
          </w:tcPr>
          <w:p w14:paraId="3F1CA620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62" w:type="pct"/>
          </w:tcPr>
          <w:p w14:paraId="491DE7ED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4" w:type="pct"/>
          </w:tcPr>
          <w:p w14:paraId="1B5741D2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4" w:type="pct"/>
          </w:tcPr>
          <w:p w14:paraId="7D84DD24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D24B5B2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0" w:type="pct"/>
          </w:tcPr>
          <w:p w14:paraId="345B652D" w14:textId="77777777" w:rsidR="00B31D2D" w:rsidRPr="00816DB8" w:rsidRDefault="00B31D2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48779ABB" w14:textId="77777777" w:rsidR="00E37C54" w:rsidRPr="00816DB8" w:rsidRDefault="00E37C54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F77E34F" w14:textId="77777777" w:rsidR="00E37C54" w:rsidRPr="00816DB8" w:rsidRDefault="00E37C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5"/>
        <w:gridCol w:w="1019"/>
        <w:gridCol w:w="1825"/>
        <w:gridCol w:w="2140"/>
        <w:gridCol w:w="499"/>
        <w:gridCol w:w="821"/>
        <w:gridCol w:w="763"/>
        <w:gridCol w:w="1390"/>
      </w:tblGrid>
      <w:tr w:rsidR="002B1C07" w:rsidRPr="00816DB8" w14:paraId="351DF96B" w14:textId="77777777" w:rsidTr="007C345B">
        <w:tc>
          <w:tcPr>
            <w:tcW w:w="424" w:type="pct"/>
          </w:tcPr>
          <w:p w14:paraId="25580C57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DDE39C0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7" w:type="pct"/>
          </w:tcPr>
          <w:p w14:paraId="115A53EB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8" w:type="pct"/>
          </w:tcPr>
          <w:p w14:paraId="515217B1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563B96A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DCD08B9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DD48CA7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2" w:type="pct"/>
          </w:tcPr>
          <w:p w14:paraId="0E24CECB" w14:textId="77777777" w:rsidR="00E37C54" w:rsidRPr="00816DB8" w:rsidRDefault="00E37C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01C57290" w14:textId="77777777" w:rsidTr="007C345B">
        <w:tc>
          <w:tcPr>
            <w:tcW w:w="424" w:type="pct"/>
          </w:tcPr>
          <w:p w14:paraId="59F65623" w14:textId="77777777" w:rsidR="00F65659" w:rsidRPr="00816DB8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5A535581" w14:textId="77777777" w:rsidR="00F65659" w:rsidRPr="00816DB8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987" w:type="pct"/>
          </w:tcPr>
          <w:p w14:paraId="4A041911" w14:textId="77777777" w:rsidR="00F65659" w:rsidRPr="00816DB8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158" w:type="pct"/>
            <w:vAlign w:val="center"/>
          </w:tcPr>
          <w:p w14:paraId="064A798A" w14:textId="28A18DBE" w:rsidR="00F07B77" w:rsidRPr="00816DB8" w:rsidRDefault="00F07B77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72255375" w14:textId="77777777" w:rsidR="00F65659" w:rsidRPr="00816DB8" w:rsidRDefault="00F65659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CFFB5C7" w14:textId="77777777" w:rsidR="00F65659" w:rsidRPr="00816DB8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18ED59F4" w14:textId="77777777" w:rsidR="00F65659" w:rsidRPr="00816DB8" w:rsidRDefault="00F6565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752" w:type="pct"/>
          </w:tcPr>
          <w:p w14:paraId="64A0A421" w14:textId="77777777" w:rsidR="00F65659" w:rsidRPr="00816DB8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816DB8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816DB8" w14:paraId="2E5F1FB8" w14:textId="77777777" w:rsidTr="007C345B">
        <w:tc>
          <w:tcPr>
            <w:tcW w:w="424" w:type="pct"/>
          </w:tcPr>
          <w:p w14:paraId="0EC8B95C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51" w:type="pct"/>
          </w:tcPr>
          <w:p w14:paraId="457BB6FF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987" w:type="pct"/>
          </w:tcPr>
          <w:p w14:paraId="36282470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158" w:type="pct"/>
            <w:vAlign w:val="center"/>
          </w:tcPr>
          <w:p w14:paraId="5BDBAF50" w14:textId="58C78079" w:rsidR="00076409" w:rsidRPr="00816DB8" w:rsidRDefault="00076409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15E178D1" w14:textId="77777777" w:rsidR="003832D3" w:rsidRPr="00816DB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5E49ADC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2E158E7D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HRM</w:t>
            </w:r>
          </w:p>
        </w:tc>
        <w:tc>
          <w:tcPr>
            <w:tcW w:w="752" w:type="pct"/>
          </w:tcPr>
          <w:p w14:paraId="0C081D77" w14:textId="77777777" w:rsidR="003832D3" w:rsidRPr="00816DB8" w:rsidRDefault="00F07B77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2B1C07" w:rsidRPr="00816DB8" w14:paraId="6381AC77" w14:textId="77777777" w:rsidTr="007C345B">
        <w:tc>
          <w:tcPr>
            <w:tcW w:w="424" w:type="pct"/>
          </w:tcPr>
          <w:p w14:paraId="1250A63F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3B066E8B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987" w:type="pct"/>
          </w:tcPr>
          <w:p w14:paraId="00CB920F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158" w:type="pct"/>
            <w:vAlign w:val="center"/>
          </w:tcPr>
          <w:p w14:paraId="7D192513" w14:textId="7898829D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48B03B4E" w14:textId="77777777" w:rsidR="003832D3" w:rsidRPr="00816DB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BE00910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4CC8699A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</w:t>
            </w:r>
          </w:p>
        </w:tc>
        <w:tc>
          <w:tcPr>
            <w:tcW w:w="752" w:type="pct"/>
          </w:tcPr>
          <w:p w14:paraId="3F881B07" w14:textId="77777777" w:rsidR="003832D3" w:rsidRPr="00816DB8" w:rsidRDefault="003832D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816DB8" w14:paraId="241567D9" w14:textId="77777777" w:rsidTr="007C345B">
        <w:tc>
          <w:tcPr>
            <w:tcW w:w="424" w:type="pct"/>
          </w:tcPr>
          <w:p w14:paraId="00C231AB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51" w:type="pct"/>
          </w:tcPr>
          <w:p w14:paraId="34F817D5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987" w:type="pct"/>
          </w:tcPr>
          <w:p w14:paraId="2CB70E63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158" w:type="pct"/>
            <w:vAlign w:val="center"/>
          </w:tcPr>
          <w:p w14:paraId="05AFC04D" w14:textId="0DD7A704" w:rsidR="00E34213" w:rsidRPr="00816DB8" w:rsidRDefault="00E3421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4270FB03" w14:textId="77777777" w:rsidR="003832D3" w:rsidRPr="00816DB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035A8AA8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438601AF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2" w:type="pct"/>
          </w:tcPr>
          <w:p w14:paraId="06FB6853" w14:textId="77777777" w:rsidR="003832D3" w:rsidRPr="00816DB8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3832D3" w:rsidRPr="00816DB8">
              <w:rPr>
                <w:rFonts w:ascii="Book Antiqua" w:hAnsi="Book Antiqua"/>
                <w:sz w:val="18"/>
                <w:szCs w:val="18"/>
              </w:rPr>
              <w:t>12 RM 1</w:t>
            </w:r>
          </w:p>
          <w:p w14:paraId="5E9F65E8" w14:textId="5FE6A00D" w:rsidR="00B31D2D" w:rsidRPr="00816DB8" w:rsidRDefault="00076409" w:rsidP="00410956">
            <w:r w:rsidRPr="00816DB8">
              <w:rPr>
                <w:rFonts w:ascii="Book Antiqua" w:hAnsi="Book Antiqua"/>
                <w:sz w:val="18"/>
                <w:szCs w:val="18"/>
              </w:rPr>
              <w:t>&amp;</w:t>
            </w:r>
            <w:r w:rsidR="00410956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31D2D" w:rsidRPr="00816DB8">
              <w:rPr>
                <w:rFonts w:ascii="Book Antiqua" w:hAnsi="Book Antiqua"/>
                <w:sz w:val="18"/>
                <w:szCs w:val="18"/>
              </w:rPr>
              <w:t>ADB LAB</w:t>
            </w:r>
            <w:r w:rsidRPr="00816DB8">
              <w:rPr>
                <w:rFonts w:ascii="Book Antiqua" w:hAnsi="Book Antiqua"/>
                <w:sz w:val="18"/>
                <w:szCs w:val="18"/>
              </w:rPr>
              <w:t>S</w:t>
            </w:r>
            <w:r w:rsidR="00B31D2D" w:rsidRPr="00816DB8">
              <w:rPr>
                <w:rFonts w:ascii="Book Antiqua" w:hAnsi="Book Antiqua"/>
                <w:sz w:val="18"/>
                <w:szCs w:val="18"/>
              </w:rPr>
              <w:t xml:space="preserve"> 1 &amp; 2</w:t>
            </w:r>
          </w:p>
        </w:tc>
      </w:tr>
      <w:tr w:rsidR="003832D3" w:rsidRPr="00816DB8" w14:paraId="5170B370" w14:textId="77777777" w:rsidTr="007C345B">
        <w:tc>
          <w:tcPr>
            <w:tcW w:w="424" w:type="pct"/>
          </w:tcPr>
          <w:p w14:paraId="643DBF41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51" w:type="pct"/>
          </w:tcPr>
          <w:p w14:paraId="2FDF0F22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987" w:type="pct"/>
          </w:tcPr>
          <w:p w14:paraId="1B54621F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158" w:type="pct"/>
            <w:vAlign w:val="center"/>
          </w:tcPr>
          <w:p w14:paraId="0F44FFC7" w14:textId="252F002C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651537D4" w14:textId="77777777" w:rsidR="003832D3" w:rsidRPr="00816DB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7A0BA53E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2BCF2493" w14:textId="77777777" w:rsidR="003832D3" w:rsidRPr="00816DB8" w:rsidRDefault="003832D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2" w:type="pct"/>
          </w:tcPr>
          <w:p w14:paraId="44BAE85B" w14:textId="77777777" w:rsidR="003832D3" w:rsidRPr="00816DB8" w:rsidRDefault="003832D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07B77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</w:tbl>
    <w:p w14:paraId="6BA0BB5B" w14:textId="77777777" w:rsidR="00E37C54" w:rsidRPr="00816DB8" w:rsidRDefault="00E37C5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4092F0" w14:textId="77777777" w:rsidR="008939E3" w:rsidRPr="00816DB8" w:rsidRDefault="008939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51C4DA" w14:textId="77777777" w:rsidR="003715C9" w:rsidRPr="00816DB8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F99380" w14:textId="77777777" w:rsidR="003715C9" w:rsidRPr="00816DB8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DBA5C6C" w14:textId="4D4BDE77" w:rsidR="003715C9" w:rsidRPr="00816DB8" w:rsidRDefault="003715C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78943E" w14:textId="7B69D9A4" w:rsidR="00EE1D67" w:rsidRPr="00816DB8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HUMAN RESOURCE MANAGEMENT – YEAR </w:t>
      </w:r>
      <w:r w:rsidR="00CB2883" w:rsidRPr="00816DB8">
        <w:rPr>
          <w:rFonts w:ascii="Book Antiqua" w:hAnsi="Book Antiqua"/>
          <w:b/>
          <w:sz w:val="18"/>
          <w:szCs w:val="18"/>
        </w:rPr>
        <w:t xml:space="preserve">ONE </w:t>
      </w:r>
      <w:r w:rsidR="00E365CC" w:rsidRPr="00816DB8">
        <w:rPr>
          <w:rFonts w:ascii="Book Antiqua" w:hAnsi="Book Antiqua"/>
          <w:b/>
          <w:sz w:val="18"/>
          <w:szCs w:val="18"/>
        </w:rPr>
        <w:t>-</w:t>
      </w:r>
      <w:r w:rsidR="00CB2883"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E47C34">
        <w:rPr>
          <w:rFonts w:ascii="Book Antiqua" w:hAnsi="Book Antiqua"/>
          <w:b/>
          <w:sz w:val="18"/>
          <w:szCs w:val="18"/>
        </w:rPr>
        <w:t>B</w:t>
      </w:r>
      <w:r w:rsidR="00201CF7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E47C34">
        <w:rPr>
          <w:rFonts w:ascii="Book Antiqua" w:hAnsi="Book Antiqua"/>
          <w:b/>
          <w:sz w:val="18"/>
          <w:szCs w:val="18"/>
        </w:rPr>
        <w:t>25</w:t>
      </w:r>
      <w:r w:rsidR="00117725">
        <w:rPr>
          <w:rFonts w:ascii="Book Antiqua" w:hAnsi="Book Antiqua"/>
          <w:b/>
          <w:sz w:val="18"/>
          <w:szCs w:val="18"/>
        </w:rPr>
        <w:t>0</w:t>
      </w:r>
      <w:r w:rsidR="00201CF7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1390"/>
        <w:gridCol w:w="1540"/>
        <w:gridCol w:w="1540"/>
        <w:gridCol w:w="1540"/>
        <w:gridCol w:w="1540"/>
      </w:tblGrid>
      <w:tr w:rsidR="002B1C07" w:rsidRPr="00816DB8" w14:paraId="42EBA4FA" w14:textId="77777777" w:rsidTr="005F4CE7">
        <w:tc>
          <w:tcPr>
            <w:tcW w:w="916" w:type="pct"/>
          </w:tcPr>
          <w:p w14:paraId="19DBF5C7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52" w:type="pct"/>
          </w:tcPr>
          <w:p w14:paraId="2670924F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3" w:type="pct"/>
          </w:tcPr>
          <w:p w14:paraId="47A9B152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3" w:type="pct"/>
          </w:tcPr>
          <w:p w14:paraId="540481B6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3" w:type="pct"/>
          </w:tcPr>
          <w:p w14:paraId="4BF104AC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3" w:type="pct"/>
          </w:tcPr>
          <w:p w14:paraId="784D275A" w14:textId="77777777" w:rsidR="005F4CE7" w:rsidRPr="00816DB8" w:rsidRDefault="005F4C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69B19545" w14:textId="77777777" w:rsidTr="005F4CE7">
        <w:tc>
          <w:tcPr>
            <w:tcW w:w="916" w:type="pct"/>
          </w:tcPr>
          <w:p w14:paraId="6524D945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52" w:type="pct"/>
          </w:tcPr>
          <w:p w14:paraId="51B00CB9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69E4FB2F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10851C15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5D931B95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3" w:type="pct"/>
          </w:tcPr>
          <w:p w14:paraId="6F9607AE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</w:tr>
      <w:tr w:rsidR="002B1C07" w:rsidRPr="00816DB8" w14:paraId="3A0139A3" w14:textId="77777777" w:rsidTr="005F4CE7">
        <w:tc>
          <w:tcPr>
            <w:tcW w:w="916" w:type="pct"/>
          </w:tcPr>
          <w:p w14:paraId="5CB86A08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52" w:type="pct"/>
          </w:tcPr>
          <w:p w14:paraId="29C89950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0FAE54D4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2DF8F66C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431269EC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833" w:type="pct"/>
          </w:tcPr>
          <w:p w14:paraId="347650A9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</w:tr>
      <w:tr w:rsidR="002B1C07" w:rsidRPr="00816DB8" w14:paraId="24FF4B05" w14:textId="77777777" w:rsidTr="005F4CE7">
        <w:tc>
          <w:tcPr>
            <w:tcW w:w="916" w:type="pct"/>
          </w:tcPr>
          <w:p w14:paraId="5C0CFEAD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52" w:type="pct"/>
          </w:tcPr>
          <w:p w14:paraId="7993123A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1A2F440B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3" w:type="pct"/>
          </w:tcPr>
          <w:p w14:paraId="22520EF9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41152A0B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63FABBB0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</w:tr>
      <w:tr w:rsidR="00D2368D" w:rsidRPr="00816DB8" w14:paraId="72835F45" w14:textId="77777777" w:rsidTr="005F4CE7">
        <w:tc>
          <w:tcPr>
            <w:tcW w:w="916" w:type="pct"/>
          </w:tcPr>
          <w:p w14:paraId="70EDD0DC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52" w:type="pct"/>
          </w:tcPr>
          <w:p w14:paraId="6E728427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833" w:type="pct"/>
          </w:tcPr>
          <w:p w14:paraId="3A44AC4D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833" w:type="pct"/>
          </w:tcPr>
          <w:p w14:paraId="7792E19B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ICT</w:t>
            </w:r>
          </w:p>
        </w:tc>
        <w:tc>
          <w:tcPr>
            <w:tcW w:w="833" w:type="pct"/>
          </w:tcPr>
          <w:p w14:paraId="58E5FD21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833" w:type="pct"/>
          </w:tcPr>
          <w:p w14:paraId="0A2CC4B7" w14:textId="77777777" w:rsidR="00D2368D" w:rsidRPr="00816DB8" w:rsidRDefault="00D2368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</w:tr>
    </w:tbl>
    <w:p w14:paraId="34EABC26" w14:textId="77777777" w:rsidR="000D20EF" w:rsidRPr="00816DB8" w:rsidRDefault="000D20E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40CECE" w14:textId="77777777" w:rsidR="00EE1D67" w:rsidRPr="00816DB8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73"/>
        <w:gridCol w:w="1019"/>
        <w:gridCol w:w="1885"/>
        <w:gridCol w:w="1861"/>
        <w:gridCol w:w="567"/>
        <w:gridCol w:w="852"/>
        <w:gridCol w:w="791"/>
        <w:gridCol w:w="1394"/>
      </w:tblGrid>
      <w:tr w:rsidR="002B1C07" w:rsidRPr="00816DB8" w14:paraId="7F5E17E2" w14:textId="77777777" w:rsidTr="00410956">
        <w:trPr>
          <w:trHeight w:val="164"/>
        </w:trPr>
        <w:tc>
          <w:tcPr>
            <w:tcW w:w="472" w:type="pct"/>
          </w:tcPr>
          <w:p w14:paraId="4D4A75E0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C98DF54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0" w:type="pct"/>
          </w:tcPr>
          <w:p w14:paraId="4FBC61E5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7" w:type="pct"/>
          </w:tcPr>
          <w:p w14:paraId="090479DE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0BC3EDCD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1" w:type="pct"/>
          </w:tcPr>
          <w:p w14:paraId="76869521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8" w:type="pct"/>
          </w:tcPr>
          <w:p w14:paraId="24141404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4" w:type="pct"/>
          </w:tcPr>
          <w:p w14:paraId="3150AF33" w14:textId="77777777" w:rsidR="00EE1D67" w:rsidRPr="00816DB8" w:rsidRDefault="00EE1D6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154C9B9" w14:textId="77777777" w:rsidTr="00410956">
        <w:trPr>
          <w:trHeight w:val="164"/>
        </w:trPr>
        <w:tc>
          <w:tcPr>
            <w:tcW w:w="472" w:type="pct"/>
          </w:tcPr>
          <w:p w14:paraId="57C72991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551" w:type="pct"/>
          </w:tcPr>
          <w:p w14:paraId="0E92923F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D1101</w:t>
            </w:r>
          </w:p>
        </w:tc>
        <w:tc>
          <w:tcPr>
            <w:tcW w:w="1020" w:type="pct"/>
          </w:tcPr>
          <w:p w14:paraId="280123F3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siness Administration</w:t>
            </w:r>
          </w:p>
        </w:tc>
        <w:tc>
          <w:tcPr>
            <w:tcW w:w="1007" w:type="pct"/>
            <w:vAlign w:val="center"/>
          </w:tcPr>
          <w:p w14:paraId="26241E18" w14:textId="506B2F7A" w:rsidR="001C6A11" w:rsidRPr="00816DB8" w:rsidRDefault="001C6A11" w:rsidP="001A6D86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7" w:type="pct"/>
          </w:tcPr>
          <w:p w14:paraId="52A33F3B" w14:textId="77777777" w:rsidR="001C6A11" w:rsidRPr="00816DB8" w:rsidRDefault="001C6A11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5BBDA355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28" w:type="pct"/>
          </w:tcPr>
          <w:p w14:paraId="152FD91C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A</w:t>
            </w:r>
          </w:p>
        </w:tc>
        <w:tc>
          <w:tcPr>
            <w:tcW w:w="754" w:type="pct"/>
          </w:tcPr>
          <w:p w14:paraId="67A8C9DB" w14:textId="77777777" w:rsidR="001C6A11" w:rsidRPr="00816DB8" w:rsidRDefault="00F07B7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6A11" w:rsidRPr="00816DB8">
              <w:rPr>
                <w:rFonts w:ascii="Book Antiqua" w:hAnsi="Book Antiqua"/>
                <w:sz w:val="18"/>
                <w:szCs w:val="18"/>
              </w:rPr>
              <w:t xml:space="preserve"> 12 RM 1</w:t>
            </w:r>
          </w:p>
        </w:tc>
      </w:tr>
      <w:tr w:rsidR="002B1C07" w:rsidRPr="00816DB8" w14:paraId="042BFAC1" w14:textId="77777777" w:rsidTr="00410956">
        <w:trPr>
          <w:trHeight w:val="164"/>
        </w:trPr>
        <w:tc>
          <w:tcPr>
            <w:tcW w:w="472" w:type="pct"/>
          </w:tcPr>
          <w:p w14:paraId="3CCB9F04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HRM</w:t>
            </w:r>
          </w:p>
        </w:tc>
        <w:tc>
          <w:tcPr>
            <w:tcW w:w="551" w:type="pct"/>
          </w:tcPr>
          <w:p w14:paraId="6AA02A00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HR1101</w:t>
            </w:r>
          </w:p>
        </w:tc>
        <w:tc>
          <w:tcPr>
            <w:tcW w:w="1020" w:type="pct"/>
          </w:tcPr>
          <w:p w14:paraId="1D784221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Human Resource Management</w:t>
            </w:r>
          </w:p>
        </w:tc>
        <w:tc>
          <w:tcPr>
            <w:tcW w:w="1007" w:type="pct"/>
            <w:vAlign w:val="center"/>
          </w:tcPr>
          <w:p w14:paraId="3CA681D0" w14:textId="3B094379" w:rsidR="00A137B7" w:rsidRPr="00816DB8" w:rsidRDefault="00A137B7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7" w:type="pct"/>
          </w:tcPr>
          <w:p w14:paraId="5ACED669" w14:textId="77777777" w:rsidR="001C6A11" w:rsidRPr="00816DB8" w:rsidRDefault="001C6A11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4C046FC8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28" w:type="pct"/>
          </w:tcPr>
          <w:p w14:paraId="61412C3D" w14:textId="77777777" w:rsidR="001C6A11" w:rsidRPr="00816DB8" w:rsidRDefault="001C6A11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HRM</w:t>
            </w:r>
          </w:p>
        </w:tc>
        <w:tc>
          <w:tcPr>
            <w:tcW w:w="754" w:type="pct"/>
          </w:tcPr>
          <w:p w14:paraId="1C4AFF2C" w14:textId="2D970F1B" w:rsidR="001C6A11" w:rsidRPr="00816DB8" w:rsidRDefault="00F07B77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6A11" w:rsidRPr="00816DB8">
              <w:rPr>
                <w:rFonts w:ascii="Book Antiqua" w:hAnsi="Book Antiqua"/>
                <w:sz w:val="18"/>
                <w:szCs w:val="18"/>
              </w:rPr>
              <w:t>12 RM 1</w:t>
            </w:r>
          </w:p>
        </w:tc>
      </w:tr>
      <w:tr w:rsidR="002B1C07" w:rsidRPr="00816DB8" w14:paraId="1B5D633A" w14:textId="77777777" w:rsidTr="00410956">
        <w:trPr>
          <w:trHeight w:val="164"/>
        </w:trPr>
        <w:tc>
          <w:tcPr>
            <w:tcW w:w="472" w:type="pct"/>
          </w:tcPr>
          <w:p w14:paraId="263F6155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6885BB97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GT1106</w:t>
            </w:r>
          </w:p>
        </w:tc>
        <w:tc>
          <w:tcPr>
            <w:tcW w:w="1020" w:type="pct"/>
          </w:tcPr>
          <w:p w14:paraId="6D7A7528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siness Communication Skills</w:t>
            </w:r>
          </w:p>
        </w:tc>
        <w:tc>
          <w:tcPr>
            <w:tcW w:w="1007" w:type="pct"/>
            <w:vAlign w:val="center"/>
          </w:tcPr>
          <w:p w14:paraId="68DD3CFA" w14:textId="6D6E3EDD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7" w:type="pct"/>
          </w:tcPr>
          <w:p w14:paraId="0A792AF9" w14:textId="77777777" w:rsidR="00195234" w:rsidRPr="00816DB8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6572585D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BA</w:t>
            </w:r>
          </w:p>
        </w:tc>
        <w:tc>
          <w:tcPr>
            <w:tcW w:w="428" w:type="pct"/>
          </w:tcPr>
          <w:p w14:paraId="6EB4D3AE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C</w:t>
            </w:r>
          </w:p>
        </w:tc>
        <w:tc>
          <w:tcPr>
            <w:tcW w:w="754" w:type="pct"/>
          </w:tcPr>
          <w:p w14:paraId="2A29A9A2" w14:textId="77777777" w:rsidR="00195234" w:rsidRPr="00816DB8" w:rsidRDefault="00195234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12 RM 1</w:t>
            </w:r>
          </w:p>
        </w:tc>
      </w:tr>
      <w:tr w:rsidR="002B1C07" w:rsidRPr="00816DB8" w14:paraId="1C207785" w14:textId="77777777" w:rsidTr="00410956">
        <w:trPr>
          <w:trHeight w:val="164"/>
        </w:trPr>
        <w:tc>
          <w:tcPr>
            <w:tcW w:w="472" w:type="pct"/>
          </w:tcPr>
          <w:p w14:paraId="68B46476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ICT</w:t>
            </w:r>
          </w:p>
        </w:tc>
        <w:tc>
          <w:tcPr>
            <w:tcW w:w="551" w:type="pct"/>
          </w:tcPr>
          <w:p w14:paraId="6B7EEC24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C1111</w:t>
            </w:r>
          </w:p>
        </w:tc>
        <w:tc>
          <w:tcPr>
            <w:tcW w:w="1020" w:type="pct"/>
          </w:tcPr>
          <w:p w14:paraId="7F3602C8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Principles of Information Communication Technology </w:t>
            </w:r>
          </w:p>
        </w:tc>
        <w:tc>
          <w:tcPr>
            <w:tcW w:w="1007" w:type="pct"/>
            <w:vAlign w:val="center"/>
          </w:tcPr>
          <w:p w14:paraId="5615AD76" w14:textId="396E902F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7" w:type="pct"/>
          </w:tcPr>
          <w:p w14:paraId="18AC7CFC" w14:textId="77777777" w:rsidR="00195234" w:rsidRPr="00816DB8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61" w:type="pct"/>
          </w:tcPr>
          <w:p w14:paraId="2C437F5A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28" w:type="pct"/>
          </w:tcPr>
          <w:p w14:paraId="34797531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4" w:type="pct"/>
          </w:tcPr>
          <w:p w14:paraId="329195F2" w14:textId="172B465E" w:rsidR="00195234" w:rsidRPr="00816DB8" w:rsidRDefault="001952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12 RM 1</w:t>
            </w:r>
          </w:p>
          <w:p w14:paraId="163220C9" w14:textId="4E0CC7E3" w:rsidR="00195234" w:rsidRPr="00816DB8" w:rsidRDefault="00410956" w:rsidP="001A6D86">
            <w:r>
              <w:rPr>
                <w:rFonts w:ascii="Book Antiqua" w:hAnsi="Book Antiqua"/>
                <w:sz w:val="18"/>
                <w:szCs w:val="18"/>
              </w:rPr>
              <w:t>&amp;</w:t>
            </w:r>
            <w:r w:rsidR="00195234" w:rsidRPr="00816DB8">
              <w:rPr>
                <w:rFonts w:ascii="Book Antiqua" w:hAnsi="Book Antiqua"/>
                <w:sz w:val="18"/>
                <w:szCs w:val="18"/>
              </w:rPr>
              <w:t xml:space="preserve"> ADB LABS I &amp; 2</w:t>
            </w:r>
          </w:p>
        </w:tc>
      </w:tr>
      <w:tr w:rsidR="00195234" w:rsidRPr="00816DB8" w14:paraId="2F6ED748" w14:textId="77777777" w:rsidTr="00410956">
        <w:trPr>
          <w:trHeight w:val="164"/>
        </w:trPr>
        <w:tc>
          <w:tcPr>
            <w:tcW w:w="472" w:type="pct"/>
          </w:tcPr>
          <w:p w14:paraId="2495DB25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ECO</w:t>
            </w:r>
          </w:p>
        </w:tc>
        <w:tc>
          <w:tcPr>
            <w:tcW w:w="551" w:type="pct"/>
          </w:tcPr>
          <w:p w14:paraId="2404EC44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IN1106</w:t>
            </w:r>
          </w:p>
        </w:tc>
        <w:tc>
          <w:tcPr>
            <w:tcW w:w="1020" w:type="pct"/>
          </w:tcPr>
          <w:p w14:paraId="6BE8ADAA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Economics</w:t>
            </w:r>
          </w:p>
        </w:tc>
        <w:tc>
          <w:tcPr>
            <w:tcW w:w="1007" w:type="pct"/>
            <w:vAlign w:val="center"/>
          </w:tcPr>
          <w:p w14:paraId="585B3F1A" w14:textId="619E2421" w:rsidR="00195234" w:rsidRPr="00816DB8" w:rsidRDefault="00195234" w:rsidP="001A6D86"/>
        </w:tc>
        <w:tc>
          <w:tcPr>
            <w:tcW w:w="307" w:type="pct"/>
          </w:tcPr>
          <w:p w14:paraId="3F90BB76" w14:textId="77777777" w:rsidR="00195234" w:rsidRPr="00816DB8" w:rsidRDefault="00195234" w:rsidP="001A6D86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61" w:type="pct"/>
          </w:tcPr>
          <w:p w14:paraId="2E7470BD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28" w:type="pct"/>
          </w:tcPr>
          <w:p w14:paraId="4415D874" w14:textId="77777777" w:rsidR="00195234" w:rsidRPr="00816DB8" w:rsidRDefault="00195234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4" w:type="pct"/>
          </w:tcPr>
          <w:p w14:paraId="151DB329" w14:textId="77777777" w:rsidR="00195234" w:rsidRPr="00816DB8" w:rsidRDefault="00195234" w:rsidP="001A6D86">
            <w:r w:rsidRPr="00816DB8">
              <w:rPr>
                <w:rFonts w:ascii="Book Antiqua" w:hAnsi="Book Antiqua"/>
                <w:sz w:val="18"/>
                <w:szCs w:val="18"/>
              </w:rPr>
              <w:t>BLK  12 RM 1</w:t>
            </w:r>
          </w:p>
        </w:tc>
      </w:tr>
    </w:tbl>
    <w:p w14:paraId="4A459F27" w14:textId="77777777" w:rsidR="00EE1D67" w:rsidRPr="00816DB8" w:rsidRDefault="00EE1D6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F76545" w14:textId="77777777" w:rsidR="002559FA" w:rsidRPr="00816DB8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F4FA8F" w14:textId="77777777" w:rsidR="008939E3" w:rsidRPr="00816DB8" w:rsidRDefault="008939E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5AEC037" w14:textId="33BF33C4" w:rsidR="009A590B" w:rsidRPr="00816DB8" w:rsidRDefault="009A590B" w:rsidP="009A590B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HUMAN RESOURCE MANAGEMENT – YEAR TWO – GROUP A</w:t>
      </w:r>
      <w:r w:rsidR="008B1CFA" w:rsidRPr="00816DB8">
        <w:rPr>
          <w:rFonts w:ascii="Book Antiqua" w:hAnsi="Book Antiqua"/>
          <w:b/>
          <w:sz w:val="18"/>
          <w:szCs w:val="18"/>
        </w:rPr>
        <w:t xml:space="preserve"> -</w:t>
      </w:r>
      <w:r w:rsidR="00117725">
        <w:rPr>
          <w:rFonts w:ascii="Book Antiqua" w:hAnsi="Book Antiqua"/>
          <w:b/>
          <w:sz w:val="18"/>
          <w:szCs w:val="18"/>
        </w:rPr>
        <w:t xml:space="preserve"> 20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688"/>
        <w:gridCol w:w="1540"/>
        <w:gridCol w:w="1542"/>
        <w:gridCol w:w="1542"/>
        <w:gridCol w:w="1542"/>
        <w:gridCol w:w="1536"/>
      </w:tblGrid>
      <w:tr w:rsidR="009A590B" w:rsidRPr="00816DB8" w14:paraId="1BD01677" w14:textId="77777777" w:rsidTr="00400CDE">
        <w:tc>
          <w:tcPr>
            <w:tcW w:w="899" w:type="pct"/>
          </w:tcPr>
          <w:p w14:paraId="7C10F869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20" w:type="pct"/>
          </w:tcPr>
          <w:p w14:paraId="3216CCB5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1" w:type="pct"/>
          </w:tcPr>
          <w:p w14:paraId="2FB7F945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3FE2AAC7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75BE5E8B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233DFAED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A590B" w:rsidRPr="00816DB8" w14:paraId="17FD823E" w14:textId="77777777" w:rsidTr="00400CDE">
        <w:tc>
          <w:tcPr>
            <w:tcW w:w="899" w:type="pct"/>
          </w:tcPr>
          <w:p w14:paraId="18FA87D5" w14:textId="5ED2B4E0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20" w:type="pct"/>
          </w:tcPr>
          <w:p w14:paraId="5E39BD7C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68272658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1" w:type="pct"/>
          </w:tcPr>
          <w:p w14:paraId="40F6F82D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5D9BBA00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8" w:type="pct"/>
          </w:tcPr>
          <w:p w14:paraId="3A3B822B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9A590B" w:rsidRPr="00816DB8" w14:paraId="208B2D22" w14:textId="77777777" w:rsidTr="00400CDE">
        <w:tc>
          <w:tcPr>
            <w:tcW w:w="899" w:type="pct"/>
          </w:tcPr>
          <w:p w14:paraId="737A3719" w14:textId="5471EA43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20" w:type="pct"/>
          </w:tcPr>
          <w:p w14:paraId="32A0AB3A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58D58E56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1" w:type="pct"/>
          </w:tcPr>
          <w:p w14:paraId="13C250E9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20A6C20E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8" w:type="pct"/>
          </w:tcPr>
          <w:p w14:paraId="386F4A89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</w:tr>
      <w:tr w:rsidR="009A590B" w:rsidRPr="00816DB8" w14:paraId="4121A250" w14:textId="77777777" w:rsidTr="00400CDE">
        <w:tc>
          <w:tcPr>
            <w:tcW w:w="899" w:type="pct"/>
          </w:tcPr>
          <w:p w14:paraId="164F3025" w14:textId="3134F3F8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20" w:type="pct"/>
          </w:tcPr>
          <w:p w14:paraId="76F6B728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21" w:type="pct"/>
          </w:tcPr>
          <w:p w14:paraId="71DD70D0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573DE25B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7C21B491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18" w:type="pct"/>
          </w:tcPr>
          <w:p w14:paraId="34191404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  <w:tr w:rsidR="009A590B" w:rsidRPr="00816DB8" w14:paraId="16E5A2FC" w14:textId="77777777" w:rsidTr="00400CDE">
        <w:tc>
          <w:tcPr>
            <w:tcW w:w="899" w:type="pct"/>
          </w:tcPr>
          <w:p w14:paraId="425CAE21" w14:textId="57802C96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20" w:type="pct"/>
          </w:tcPr>
          <w:p w14:paraId="7891045F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21" w:type="pct"/>
          </w:tcPr>
          <w:p w14:paraId="6E61AF4A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21" w:type="pct"/>
          </w:tcPr>
          <w:p w14:paraId="348E909C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1" w:type="pct"/>
          </w:tcPr>
          <w:p w14:paraId="5C4E8BB5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18" w:type="pct"/>
          </w:tcPr>
          <w:p w14:paraId="4C529331" w14:textId="77777777" w:rsidR="009A590B" w:rsidRPr="00816DB8" w:rsidRDefault="009A590B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</w:tr>
    </w:tbl>
    <w:p w14:paraId="02AA4B68" w14:textId="77777777" w:rsidR="009A590B" w:rsidRPr="00816DB8" w:rsidRDefault="009A590B" w:rsidP="009A590B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A1B8E8D" w14:textId="77777777" w:rsidR="009A590B" w:rsidRPr="00816DB8" w:rsidRDefault="009A590B" w:rsidP="009A590B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706"/>
        <w:gridCol w:w="1005"/>
        <w:gridCol w:w="1840"/>
        <w:gridCol w:w="2522"/>
        <w:gridCol w:w="500"/>
        <w:gridCol w:w="822"/>
        <w:gridCol w:w="690"/>
        <w:gridCol w:w="1320"/>
      </w:tblGrid>
      <w:tr w:rsidR="009A590B" w:rsidRPr="00816DB8" w14:paraId="0CB8843C" w14:textId="77777777" w:rsidTr="00400CDE">
        <w:tc>
          <w:tcPr>
            <w:tcW w:w="375" w:type="pct"/>
          </w:tcPr>
          <w:p w14:paraId="6E3892C9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0B641884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8" w:type="pct"/>
          </w:tcPr>
          <w:p w14:paraId="1A0D3E39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1" w:type="pct"/>
          </w:tcPr>
          <w:p w14:paraId="0918C203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6" w:type="pct"/>
          </w:tcPr>
          <w:p w14:paraId="15D7B480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0F3449F3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7" w:type="pct"/>
          </w:tcPr>
          <w:p w14:paraId="6405B2A3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2" w:type="pct"/>
          </w:tcPr>
          <w:p w14:paraId="49A2FC5E" w14:textId="77777777" w:rsidR="009A590B" w:rsidRPr="00816DB8" w:rsidRDefault="009A590B" w:rsidP="00400CDE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851C07" w:rsidRPr="00816DB8" w14:paraId="7CE1F381" w14:textId="77777777" w:rsidTr="00851C07">
        <w:tc>
          <w:tcPr>
            <w:tcW w:w="375" w:type="pct"/>
          </w:tcPr>
          <w:p w14:paraId="1DB59C5C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4" w:type="pct"/>
            <w:vAlign w:val="center"/>
          </w:tcPr>
          <w:p w14:paraId="5B3C2F7D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1</w:t>
            </w:r>
          </w:p>
        </w:tc>
        <w:tc>
          <w:tcPr>
            <w:tcW w:w="978" w:type="pct"/>
            <w:vAlign w:val="center"/>
          </w:tcPr>
          <w:p w14:paraId="2EF6C5D9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ai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sychology</w:t>
            </w:r>
          </w:p>
        </w:tc>
        <w:tc>
          <w:tcPr>
            <w:tcW w:w="1341" w:type="pct"/>
            <w:vAlign w:val="center"/>
          </w:tcPr>
          <w:p w14:paraId="4C10DDD6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3E1B49F0" w14:textId="77777777" w:rsidR="00851C07" w:rsidRPr="00816DB8" w:rsidRDefault="00851C07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37F044F2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1791B9B4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  <w:shd w:val="clear" w:color="auto" w:fill="auto"/>
          </w:tcPr>
          <w:p w14:paraId="4C8DF44C" w14:textId="3D873BE1" w:rsidR="00851C07" w:rsidRPr="00851C07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51C07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851C07" w:rsidRPr="00816DB8" w14:paraId="63A0ED62" w14:textId="77777777" w:rsidTr="00851C07">
        <w:tc>
          <w:tcPr>
            <w:tcW w:w="375" w:type="pct"/>
          </w:tcPr>
          <w:p w14:paraId="03478B49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34" w:type="pct"/>
            <w:vAlign w:val="center"/>
          </w:tcPr>
          <w:p w14:paraId="6AB726E4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2</w:t>
            </w:r>
          </w:p>
        </w:tc>
        <w:tc>
          <w:tcPr>
            <w:tcW w:w="978" w:type="pct"/>
            <w:vAlign w:val="center"/>
          </w:tcPr>
          <w:p w14:paraId="0F5BDB97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mployee Compensation Management</w:t>
            </w:r>
          </w:p>
        </w:tc>
        <w:tc>
          <w:tcPr>
            <w:tcW w:w="1341" w:type="pct"/>
            <w:vAlign w:val="center"/>
          </w:tcPr>
          <w:p w14:paraId="5203E368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7A37E56B" w14:textId="77777777" w:rsidR="00851C07" w:rsidRPr="00816DB8" w:rsidRDefault="00851C07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4D693581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5836649D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  <w:shd w:val="clear" w:color="auto" w:fill="auto"/>
          </w:tcPr>
          <w:p w14:paraId="39BEB134" w14:textId="0810F737" w:rsidR="00851C07" w:rsidRPr="00851C07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51C07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851C07" w:rsidRPr="00816DB8" w14:paraId="15B8117D" w14:textId="77777777" w:rsidTr="00851C07">
        <w:tc>
          <w:tcPr>
            <w:tcW w:w="375" w:type="pct"/>
          </w:tcPr>
          <w:p w14:paraId="2FBFAC1C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534" w:type="pct"/>
            <w:vAlign w:val="center"/>
          </w:tcPr>
          <w:p w14:paraId="673A6A0A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3</w:t>
            </w:r>
          </w:p>
        </w:tc>
        <w:tc>
          <w:tcPr>
            <w:tcW w:w="978" w:type="pct"/>
            <w:vAlign w:val="center"/>
          </w:tcPr>
          <w:p w14:paraId="4702E07E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versity Management</w:t>
            </w:r>
          </w:p>
        </w:tc>
        <w:tc>
          <w:tcPr>
            <w:tcW w:w="1341" w:type="pct"/>
            <w:vAlign w:val="center"/>
          </w:tcPr>
          <w:p w14:paraId="546B19F7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2BCFEA8E" w14:textId="77777777" w:rsidR="00851C07" w:rsidRPr="00816DB8" w:rsidRDefault="00851C07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62660A8C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7FAF8934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  <w:shd w:val="clear" w:color="auto" w:fill="auto"/>
          </w:tcPr>
          <w:p w14:paraId="0C2F82C2" w14:textId="0DE8AF9B" w:rsidR="00851C07" w:rsidRPr="00851C07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51C07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851C07" w:rsidRPr="00816DB8" w14:paraId="20F4ED70" w14:textId="77777777" w:rsidTr="00851C07">
        <w:tc>
          <w:tcPr>
            <w:tcW w:w="375" w:type="pct"/>
          </w:tcPr>
          <w:p w14:paraId="5183A70D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4" w:type="pct"/>
            <w:vAlign w:val="center"/>
          </w:tcPr>
          <w:p w14:paraId="42AC71DE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4</w:t>
            </w:r>
          </w:p>
        </w:tc>
        <w:tc>
          <w:tcPr>
            <w:tcW w:w="978" w:type="pct"/>
            <w:vAlign w:val="center"/>
          </w:tcPr>
          <w:p w14:paraId="6C992AD0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341" w:type="pct"/>
            <w:vAlign w:val="center"/>
          </w:tcPr>
          <w:p w14:paraId="4B0C4D3F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31FC4214" w14:textId="77777777" w:rsidR="00851C07" w:rsidRPr="00816DB8" w:rsidRDefault="00851C07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357FCB17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029EF253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  <w:shd w:val="clear" w:color="auto" w:fill="auto"/>
          </w:tcPr>
          <w:p w14:paraId="26C2F9C6" w14:textId="32A590BF" w:rsidR="00851C07" w:rsidRPr="00F94CBB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51C07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851C07" w:rsidRPr="00816DB8" w14:paraId="3098865C" w14:textId="77777777" w:rsidTr="00851C07">
        <w:tc>
          <w:tcPr>
            <w:tcW w:w="375" w:type="pct"/>
          </w:tcPr>
          <w:p w14:paraId="6F459742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534" w:type="pct"/>
            <w:vAlign w:val="center"/>
          </w:tcPr>
          <w:p w14:paraId="5BC8BA4F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5</w:t>
            </w:r>
          </w:p>
        </w:tc>
        <w:tc>
          <w:tcPr>
            <w:tcW w:w="978" w:type="pct"/>
            <w:vAlign w:val="center"/>
          </w:tcPr>
          <w:p w14:paraId="3EA041F0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am Leadership Dynamics</w:t>
            </w:r>
          </w:p>
        </w:tc>
        <w:tc>
          <w:tcPr>
            <w:tcW w:w="1341" w:type="pct"/>
            <w:vAlign w:val="center"/>
          </w:tcPr>
          <w:p w14:paraId="250E7AD7" w14:textId="77777777" w:rsidR="00851C07" w:rsidRPr="00816DB8" w:rsidRDefault="00851C07" w:rsidP="00400CDE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378B5E1A" w14:textId="77777777" w:rsidR="00851C07" w:rsidRPr="00816DB8" w:rsidRDefault="00851C07" w:rsidP="00400CDE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78A5D6AC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7" w:type="pct"/>
          </w:tcPr>
          <w:p w14:paraId="0D296C6A" w14:textId="77777777" w:rsidR="00851C07" w:rsidRPr="00816DB8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2" w:type="pct"/>
            <w:shd w:val="clear" w:color="auto" w:fill="auto"/>
          </w:tcPr>
          <w:p w14:paraId="0930CF97" w14:textId="14AEB526" w:rsidR="00851C07" w:rsidRPr="00851C07" w:rsidRDefault="00851C07" w:rsidP="00400CDE">
            <w:pPr>
              <w:rPr>
                <w:rFonts w:ascii="Book Antiqua" w:hAnsi="Book Antiqua"/>
                <w:sz w:val="18"/>
                <w:szCs w:val="18"/>
              </w:rPr>
            </w:pPr>
            <w:r w:rsidRPr="00851C07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</w:tbl>
    <w:p w14:paraId="045255B5" w14:textId="77777777" w:rsidR="009A590B" w:rsidRDefault="009A590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8DA0CF" w14:textId="77777777" w:rsidR="00FF62D5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5F0748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673B3B" w14:textId="77777777" w:rsidR="009A590B" w:rsidRPr="00816DB8" w:rsidRDefault="009A590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80DDAC" w14:textId="414C87CE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HUMAN RESOURCE M</w:t>
      </w:r>
      <w:r w:rsidR="00117725">
        <w:rPr>
          <w:rFonts w:ascii="Book Antiqua" w:hAnsi="Book Antiqua"/>
          <w:b/>
          <w:sz w:val="18"/>
          <w:szCs w:val="18"/>
        </w:rPr>
        <w:t>ANAGEMENT – YEAR TWO - GROUP B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393"/>
        <w:gridCol w:w="1542"/>
        <w:gridCol w:w="1542"/>
        <w:gridCol w:w="1542"/>
        <w:gridCol w:w="1527"/>
      </w:tblGrid>
      <w:tr w:rsidR="002B1C07" w:rsidRPr="00816DB8" w14:paraId="4A867DE6" w14:textId="77777777" w:rsidTr="002F2342">
        <w:tc>
          <w:tcPr>
            <w:tcW w:w="918" w:type="pct"/>
          </w:tcPr>
          <w:p w14:paraId="4AC506B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54" w:type="pct"/>
          </w:tcPr>
          <w:p w14:paraId="039EB42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A712B2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9271B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720F91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26" w:type="pct"/>
          </w:tcPr>
          <w:p w14:paraId="37015E2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44977F9E" w14:textId="77777777" w:rsidTr="002F2342">
        <w:tc>
          <w:tcPr>
            <w:tcW w:w="918" w:type="pct"/>
          </w:tcPr>
          <w:p w14:paraId="2498B813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54" w:type="pct"/>
          </w:tcPr>
          <w:p w14:paraId="11DA6A60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4" w:type="pct"/>
          </w:tcPr>
          <w:p w14:paraId="032FA491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55C91149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1DA909B9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6" w:type="pct"/>
          </w:tcPr>
          <w:p w14:paraId="78E6AD69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2B1C07" w:rsidRPr="00816DB8" w14:paraId="16CCEF6A" w14:textId="77777777" w:rsidTr="002F2342">
        <w:tc>
          <w:tcPr>
            <w:tcW w:w="918" w:type="pct"/>
          </w:tcPr>
          <w:p w14:paraId="0307AE96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54" w:type="pct"/>
          </w:tcPr>
          <w:p w14:paraId="58C17054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34" w:type="pct"/>
          </w:tcPr>
          <w:p w14:paraId="0FFF3D6F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4DE4798E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51181932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26" w:type="pct"/>
          </w:tcPr>
          <w:p w14:paraId="248B807D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2B1C07" w:rsidRPr="00816DB8" w14:paraId="53D805DC" w14:textId="77777777" w:rsidTr="002F2342">
        <w:tc>
          <w:tcPr>
            <w:tcW w:w="918" w:type="pct"/>
          </w:tcPr>
          <w:p w14:paraId="4F096B3B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54" w:type="pct"/>
          </w:tcPr>
          <w:p w14:paraId="37639957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02FE6F75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34" w:type="pct"/>
          </w:tcPr>
          <w:p w14:paraId="76068E9A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34" w:type="pct"/>
          </w:tcPr>
          <w:p w14:paraId="7499A580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6" w:type="pct"/>
          </w:tcPr>
          <w:p w14:paraId="456F247F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0C7332" w:rsidRPr="00816DB8" w14:paraId="0F8AB49D" w14:textId="77777777" w:rsidTr="002F2342">
        <w:tc>
          <w:tcPr>
            <w:tcW w:w="918" w:type="pct"/>
          </w:tcPr>
          <w:p w14:paraId="2165AE14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54" w:type="pct"/>
          </w:tcPr>
          <w:p w14:paraId="54D3F0FC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834" w:type="pct"/>
          </w:tcPr>
          <w:p w14:paraId="61D0C478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834" w:type="pct"/>
          </w:tcPr>
          <w:p w14:paraId="210E1007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34" w:type="pct"/>
          </w:tcPr>
          <w:p w14:paraId="3389AD9E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26" w:type="pct"/>
          </w:tcPr>
          <w:p w14:paraId="43D64E68" w14:textId="77777777" w:rsidR="000C7332" w:rsidRPr="00816DB8" w:rsidRDefault="000C73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573FB3CA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E13489" w14:textId="77777777" w:rsidR="00B07D12" w:rsidRPr="00816DB8" w:rsidRDefault="00B07D1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2"/>
        <w:gridCol w:w="980"/>
        <w:gridCol w:w="2266"/>
        <w:gridCol w:w="2111"/>
        <w:gridCol w:w="499"/>
        <w:gridCol w:w="647"/>
        <w:gridCol w:w="688"/>
        <w:gridCol w:w="1379"/>
      </w:tblGrid>
      <w:tr w:rsidR="002B1C07" w:rsidRPr="00816DB8" w14:paraId="48F06576" w14:textId="77777777" w:rsidTr="00EA3254">
        <w:tc>
          <w:tcPr>
            <w:tcW w:w="364" w:type="pct"/>
          </w:tcPr>
          <w:p w14:paraId="77A931AD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30E3A5BF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26" w:type="pct"/>
          </w:tcPr>
          <w:p w14:paraId="285A5972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2" w:type="pct"/>
          </w:tcPr>
          <w:p w14:paraId="2D2621B6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AE81EE8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50" w:type="pct"/>
          </w:tcPr>
          <w:p w14:paraId="25F67151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7A65EB64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6" w:type="pct"/>
          </w:tcPr>
          <w:p w14:paraId="330459A9" w14:textId="77777777" w:rsidR="00B07D12" w:rsidRPr="00816DB8" w:rsidRDefault="00B07D1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B6361" w:rsidRPr="00816DB8" w14:paraId="7D822716" w14:textId="77777777" w:rsidTr="00DB6361">
        <w:tc>
          <w:tcPr>
            <w:tcW w:w="364" w:type="pct"/>
          </w:tcPr>
          <w:p w14:paraId="49713B21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0" w:type="pct"/>
            <w:vAlign w:val="center"/>
          </w:tcPr>
          <w:p w14:paraId="17F643F9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1</w:t>
            </w:r>
          </w:p>
        </w:tc>
        <w:tc>
          <w:tcPr>
            <w:tcW w:w="1226" w:type="pct"/>
            <w:vAlign w:val="center"/>
          </w:tcPr>
          <w:p w14:paraId="5D9A58E9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aial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Psychology</w:t>
            </w:r>
          </w:p>
        </w:tc>
        <w:tc>
          <w:tcPr>
            <w:tcW w:w="1142" w:type="pct"/>
            <w:vAlign w:val="center"/>
          </w:tcPr>
          <w:p w14:paraId="2B0C3A7B" w14:textId="7D84E3CE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F2C44CC" w14:textId="77777777" w:rsidR="00DB6361" w:rsidRPr="00816DB8" w:rsidRDefault="00DB636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3057FDDB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3AB299CB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46" w:type="pct"/>
            <w:shd w:val="clear" w:color="auto" w:fill="auto"/>
          </w:tcPr>
          <w:p w14:paraId="70C2D56A" w14:textId="39E850D9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91357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TO</w:t>
            </w:r>
          </w:p>
        </w:tc>
      </w:tr>
      <w:tr w:rsidR="00DB6361" w:rsidRPr="00816DB8" w14:paraId="198EB35B" w14:textId="77777777" w:rsidTr="00DB6361">
        <w:tc>
          <w:tcPr>
            <w:tcW w:w="364" w:type="pct"/>
          </w:tcPr>
          <w:p w14:paraId="05226045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30" w:type="pct"/>
            <w:vAlign w:val="center"/>
          </w:tcPr>
          <w:p w14:paraId="12D3F27D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2</w:t>
            </w:r>
          </w:p>
        </w:tc>
        <w:tc>
          <w:tcPr>
            <w:tcW w:w="1226" w:type="pct"/>
            <w:vAlign w:val="center"/>
          </w:tcPr>
          <w:p w14:paraId="680A5A75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mployee Compensation Management</w:t>
            </w:r>
          </w:p>
        </w:tc>
        <w:tc>
          <w:tcPr>
            <w:tcW w:w="1142" w:type="pct"/>
            <w:vAlign w:val="center"/>
          </w:tcPr>
          <w:p w14:paraId="75B79DCE" w14:textId="6E244DCB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2DE472" w14:textId="77777777" w:rsidR="00DB6361" w:rsidRPr="00816DB8" w:rsidRDefault="00DB636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1BA19F97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227423D9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  <w:shd w:val="clear" w:color="auto" w:fill="auto"/>
          </w:tcPr>
          <w:p w14:paraId="5C8FF3F4" w14:textId="2072733E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91357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TO</w:t>
            </w:r>
          </w:p>
        </w:tc>
      </w:tr>
      <w:tr w:rsidR="00DB6361" w:rsidRPr="00816DB8" w14:paraId="6131B6B0" w14:textId="77777777" w:rsidTr="00DB6361">
        <w:tc>
          <w:tcPr>
            <w:tcW w:w="364" w:type="pct"/>
          </w:tcPr>
          <w:p w14:paraId="12836A20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</w:t>
            </w:r>
          </w:p>
        </w:tc>
        <w:tc>
          <w:tcPr>
            <w:tcW w:w="530" w:type="pct"/>
            <w:vAlign w:val="center"/>
          </w:tcPr>
          <w:p w14:paraId="568B0CB7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3</w:t>
            </w:r>
          </w:p>
        </w:tc>
        <w:tc>
          <w:tcPr>
            <w:tcW w:w="1226" w:type="pct"/>
            <w:vAlign w:val="center"/>
          </w:tcPr>
          <w:p w14:paraId="2F73A013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versity Management</w:t>
            </w:r>
          </w:p>
        </w:tc>
        <w:tc>
          <w:tcPr>
            <w:tcW w:w="1142" w:type="pct"/>
            <w:vAlign w:val="center"/>
          </w:tcPr>
          <w:p w14:paraId="3F632089" w14:textId="01C95D9C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8E4111F" w14:textId="77777777" w:rsidR="00DB6361" w:rsidRPr="00816DB8" w:rsidRDefault="00DB636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4071AB94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63D01405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  <w:shd w:val="clear" w:color="auto" w:fill="auto"/>
          </w:tcPr>
          <w:p w14:paraId="409CFA0E" w14:textId="61BBE644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91357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TO</w:t>
            </w:r>
          </w:p>
        </w:tc>
      </w:tr>
      <w:tr w:rsidR="00DB6361" w:rsidRPr="00816DB8" w14:paraId="1422CBA9" w14:textId="77777777" w:rsidTr="00DB6361">
        <w:tc>
          <w:tcPr>
            <w:tcW w:w="364" w:type="pct"/>
          </w:tcPr>
          <w:p w14:paraId="4B3A6257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0" w:type="pct"/>
            <w:vAlign w:val="center"/>
          </w:tcPr>
          <w:p w14:paraId="19DB8CBC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4</w:t>
            </w:r>
          </w:p>
        </w:tc>
        <w:tc>
          <w:tcPr>
            <w:tcW w:w="1226" w:type="pct"/>
            <w:vAlign w:val="center"/>
          </w:tcPr>
          <w:p w14:paraId="16B2B5B5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Behaviour at Work</w:t>
            </w:r>
          </w:p>
        </w:tc>
        <w:tc>
          <w:tcPr>
            <w:tcW w:w="1142" w:type="pct"/>
            <w:vAlign w:val="center"/>
          </w:tcPr>
          <w:p w14:paraId="2F3DA831" w14:textId="2518DCB3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B6A360A" w14:textId="77777777" w:rsidR="00DB6361" w:rsidRPr="00816DB8" w:rsidRDefault="00DB636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64A82075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20F2080A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  <w:shd w:val="clear" w:color="auto" w:fill="auto"/>
          </w:tcPr>
          <w:p w14:paraId="002B31D1" w14:textId="007DA941" w:rsidR="00DB6361" w:rsidRPr="00E47C34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91357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TO</w:t>
            </w:r>
          </w:p>
        </w:tc>
      </w:tr>
      <w:tr w:rsidR="00DB6361" w:rsidRPr="00816DB8" w14:paraId="0BC23457" w14:textId="77777777" w:rsidTr="00DB6361">
        <w:tc>
          <w:tcPr>
            <w:tcW w:w="364" w:type="pct"/>
          </w:tcPr>
          <w:p w14:paraId="15EBD6BC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D</w:t>
            </w:r>
          </w:p>
        </w:tc>
        <w:tc>
          <w:tcPr>
            <w:tcW w:w="530" w:type="pct"/>
            <w:vAlign w:val="center"/>
          </w:tcPr>
          <w:p w14:paraId="13999EF5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105</w:t>
            </w:r>
          </w:p>
        </w:tc>
        <w:tc>
          <w:tcPr>
            <w:tcW w:w="1226" w:type="pct"/>
            <w:vAlign w:val="center"/>
          </w:tcPr>
          <w:p w14:paraId="0773CC92" w14:textId="77777777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eam Leadership Dynamics</w:t>
            </w:r>
          </w:p>
        </w:tc>
        <w:tc>
          <w:tcPr>
            <w:tcW w:w="1142" w:type="pct"/>
            <w:vAlign w:val="center"/>
          </w:tcPr>
          <w:p w14:paraId="2193EFAA" w14:textId="45D78D41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35E0769" w14:textId="77777777" w:rsidR="00DB6361" w:rsidRPr="00816DB8" w:rsidRDefault="00DB636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50" w:type="pct"/>
          </w:tcPr>
          <w:p w14:paraId="094F1692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3A21A732" w14:textId="77777777" w:rsidR="00DB6361" w:rsidRPr="00816DB8" w:rsidRDefault="00DB636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46" w:type="pct"/>
            <w:shd w:val="clear" w:color="auto" w:fill="auto"/>
          </w:tcPr>
          <w:p w14:paraId="3817FFEF" w14:textId="6FD2E153" w:rsidR="00DB6361" w:rsidRPr="00816DB8" w:rsidRDefault="00DB636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91357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TO</w:t>
            </w:r>
          </w:p>
        </w:tc>
      </w:tr>
    </w:tbl>
    <w:p w14:paraId="345EB025" w14:textId="0B91D172" w:rsidR="00341D8E" w:rsidRPr="00816DB8" w:rsidRDefault="00985A1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341D8E" w:rsidRPr="00816DB8">
        <w:rPr>
          <w:rFonts w:ascii="Book Antiqua" w:hAnsi="Book Antiqua"/>
          <w:b/>
          <w:sz w:val="18"/>
          <w:szCs w:val="18"/>
        </w:rPr>
        <w:lastRenderedPageBreak/>
        <w:t>BACHELOR OF HUMAN RESOURCE MAN</w:t>
      </w:r>
      <w:r w:rsidR="008B1CFA" w:rsidRPr="00816DB8">
        <w:rPr>
          <w:rFonts w:ascii="Book Antiqua" w:hAnsi="Book Antiqua"/>
          <w:b/>
          <w:sz w:val="18"/>
          <w:szCs w:val="18"/>
        </w:rPr>
        <w:t xml:space="preserve">AGEMENT – YEAR THREE - GROUP A </w:t>
      </w:r>
      <w:r w:rsidR="00375496">
        <w:rPr>
          <w:rFonts w:ascii="Book Antiqua" w:hAnsi="Book Antiqua"/>
          <w:b/>
          <w:sz w:val="18"/>
          <w:szCs w:val="18"/>
        </w:rPr>
        <w:t>- 80</w:t>
      </w:r>
    </w:p>
    <w:tbl>
      <w:tblPr>
        <w:tblStyle w:val="TableGrid"/>
        <w:tblW w:w="4969" w:type="pct"/>
        <w:tblLook w:val="04A0" w:firstRow="1" w:lastRow="0" w:firstColumn="1" w:lastColumn="0" w:noHBand="0" w:noVBand="1"/>
      </w:tblPr>
      <w:tblGrid>
        <w:gridCol w:w="1528"/>
        <w:gridCol w:w="1496"/>
        <w:gridCol w:w="1541"/>
        <w:gridCol w:w="1541"/>
        <w:gridCol w:w="1541"/>
        <w:gridCol w:w="1538"/>
      </w:tblGrid>
      <w:tr w:rsidR="002B1C07" w:rsidRPr="00816DB8" w14:paraId="3383F4E1" w14:textId="77777777" w:rsidTr="00F904D3">
        <w:tc>
          <w:tcPr>
            <w:tcW w:w="831" w:type="pct"/>
          </w:tcPr>
          <w:p w14:paraId="2F983A4F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4" w:type="pct"/>
          </w:tcPr>
          <w:p w14:paraId="7E01AB62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9" w:type="pct"/>
          </w:tcPr>
          <w:p w14:paraId="2118C1C5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9" w:type="pct"/>
          </w:tcPr>
          <w:p w14:paraId="4DCE5D16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9" w:type="pct"/>
          </w:tcPr>
          <w:p w14:paraId="00D5E984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7" w:type="pct"/>
          </w:tcPr>
          <w:p w14:paraId="296C1C3C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A590B" w:rsidRPr="00816DB8" w14:paraId="43FA40B1" w14:textId="77777777" w:rsidTr="00F904D3">
        <w:tc>
          <w:tcPr>
            <w:tcW w:w="831" w:type="pct"/>
          </w:tcPr>
          <w:p w14:paraId="68561ADD" w14:textId="3F1CAC09" w:rsidR="009A590B" w:rsidRPr="00816DB8" w:rsidRDefault="009A59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14" w:type="pct"/>
          </w:tcPr>
          <w:p w14:paraId="4A517E8B" w14:textId="1B712C2D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9" w:type="pct"/>
          </w:tcPr>
          <w:p w14:paraId="33706C05" w14:textId="3FEFB807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39" w:type="pct"/>
          </w:tcPr>
          <w:p w14:paraId="7AECC744" w14:textId="540FEB67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9" w:type="pct"/>
          </w:tcPr>
          <w:p w14:paraId="68A57888" w14:textId="290DDC26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  <w:tc>
          <w:tcPr>
            <w:tcW w:w="837" w:type="pct"/>
          </w:tcPr>
          <w:p w14:paraId="2F0DEAED" w14:textId="11A82569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</w:tr>
      <w:tr w:rsidR="009A590B" w:rsidRPr="00816DB8" w14:paraId="548C6F29" w14:textId="77777777" w:rsidTr="00F904D3">
        <w:tc>
          <w:tcPr>
            <w:tcW w:w="831" w:type="pct"/>
          </w:tcPr>
          <w:p w14:paraId="7290A1C9" w14:textId="14C6B3D1" w:rsidR="009A590B" w:rsidRPr="00816DB8" w:rsidRDefault="009A59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14" w:type="pct"/>
          </w:tcPr>
          <w:p w14:paraId="319B93E8" w14:textId="43179547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9" w:type="pct"/>
          </w:tcPr>
          <w:p w14:paraId="3885F6BC" w14:textId="78F9AC50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39" w:type="pct"/>
          </w:tcPr>
          <w:p w14:paraId="065760C5" w14:textId="3BAACF3D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9" w:type="pct"/>
          </w:tcPr>
          <w:p w14:paraId="61280A34" w14:textId="13C359E6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  <w:tc>
          <w:tcPr>
            <w:tcW w:w="837" w:type="pct"/>
          </w:tcPr>
          <w:p w14:paraId="581C6646" w14:textId="7AAFE809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</w:tr>
      <w:tr w:rsidR="009A590B" w:rsidRPr="00816DB8" w14:paraId="0049F0FF" w14:textId="77777777" w:rsidTr="00F904D3">
        <w:tc>
          <w:tcPr>
            <w:tcW w:w="831" w:type="pct"/>
          </w:tcPr>
          <w:p w14:paraId="2A9148AB" w14:textId="124C59BB" w:rsidR="009A590B" w:rsidRPr="00816DB8" w:rsidRDefault="009A59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14" w:type="pct"/>
          </w:tcPr>
          <w:p w14:paraId="229D9A9F" w14:textId="1232C3BA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9" w:type="pct"/>
          </w:tcPr>
          <w:p w14:paraId="134178B7" w14:textId="496598A1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39" w:type="pct"/>
          </w:tcPr>
          <w:p w14:paraId="51C0CBBD" w14:textId="32B1C827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9" w:type="pct"/>
          </w:tcPr>
          <w:p w14:paraId="6C54E188" w14:textId="7ADF6079" w:rsidR="009A590B" w:rsidRPr="00816DB8" w:rsidRDefault="00C57EF7" w:rsidP="001A6D86">
            <w:r w:rsidRPr="00816DB8">
              <w:t>OSH</w:t>
            </w:r>
          </w:p>
        </w:tc>
        <w:tc>
          <w:tcPr>
            <w:tcW w:w="837" w:type="pct"/>
          </w:tcPr>
          <w:p w14:paraId="0F5D1060" w14:textId="485C99F5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</w:tr>
      <w:tr w:rsidR="009A590B" w:rsidRPr="00816DB8" w14:paraId="4EAFB49B" w14:textId="77777777" w:rsidTr="00F904D3">
        <w:tc>
          <w:tcPr>
            <w:tcW w:w="831" w:type="pct"/>
          </w:tcPr>
          <w:p w14:paraId="2FAF0A01" w14:textId="282416E3" w:rsidR="009A590B" w:rsidRPr="00816DB8" w:rsidRDefault="009A590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14" w:type="pct"/>
          </w:tcPr>
          <w:p w14:paraId="691F9803" w14:textId="3F4DA195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39" w:type="pct"/>
          </w:tcPr>
          <w:p w14:paraId="7C179689" w14:textId="599D3FF7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39" w:type="pct"/>
          </w:tcPr>
          <w:p w14:paraId="2FF6F1BE" w14:textId="7A17F7B6" w:rsidR="009A590B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39" w:type="pct"/>
          </w:tcPr>
          <w:p w14:paraId="2FA4D620" w14:textId="43BDFD9D" w:rsidR="009A590B" w:rsidRPr="00816DB8" w:rsidRDefault="00C57EF7" w:rsidP="001A6D86">
            <w:r w:rsidRPr="00816DB8">
              <w:t>OSH</w:t>
            </w:r>
          </w:p>
        </w:tc>
        <w:tc>
          <w:tcPr>
            <w:tcW w:w="837" w:type="pct"/>
          </w:tcPr>
          <w:p w14:paraId="61B743C5" w14:textId="238B17D5" w:rsidR="009A590B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</w:tr>
      <w:tr w:rsidR="000C4FA9" w:rsidRPr="00816DB8" w14:paraId="7778AB6F" w14:textId="77777777" w:rsidTr="00F904D3">
        <w:tc>
          <w:tcPr>
            <w:tcW w:w="831" w:type="pct"/>
          </w:tcPr>
          <w:p w14:paraId="64949F81" w14:textId="09D6AB4D" w:rsidR="000C4FA9" w:rsidRPr="00816DB8" w:rsidRDefault="000C4FA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14" w:type="pct"/>
          </w:tcPr>
          <w:p w14:paraId="1203F145" w14:textId="72A5BAD7" w:rsidR="000C4FA9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</w:t>
            </w:r>
            <w:r w:rsidR="000C4FA9" w:rsidRPr="00816DB8">
              <w:rPr>
                <w:rFonts w:ascii="Book Antiqua" w:hAnsi="Book Antiqua"/>
                <w:b/>
                <w:sz w:val="18"/>
                <w:szCs w:val="18"/>
              </w:rPr>
              <w:t>.00-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10.00 a.m.</w:t>
            </w:r>
          </w:p>
          <w:p w14:paraId="34B7F513" w14:textId="25285B38" w:rsidR="000C4FA9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  <w:tc>
          <w:tcPr>
            <w:tcW w:w="839" w:type="pct"/>
          </w:tcPr>
          <w:p w14:paraId="1041B23F" w14:textId="77777777" w:rsidR="000C4FA9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9" w:type="pct"/>
          </w:tcPr>
          <w:p w14:paraId="435FD448" w14:textId="77777777" w:rsidR="000C4FA9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9" w:type="pct"/>
          </w:tcPr>
          <w:p w14:paraId="4E5FAD3D" w14:textId="77777777" w:rsidR="000C4FA9" w:rsidRPr="00816DB8" w:rsidRDefault="000C4FA9" w:rsidP="001A6D86"/>
        </w:tc>
        <w:tc>
          <w:tcPr>
            <w:tcW w:w="837" w:type="pct"/>
          </w:tcPr>
          <w:p w14:paraId="4785EA41" w14:textId="77777777" w:rsidR="000C4FA9" w:rsidRPr="00816DB8" w:rsidRDefault="000C4FA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5B0888F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0739F28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9"/>
        <w:gridCol w:w="1031"/>
        <w:gridCol w:w="1852"/>
        <w:gridCol w:w="2105"/>
        <w:gridCol w:w="499"/>
        <w:gridCol w:w="821"/>
        <w:gridCol w:w="784"/>
        <w:gridCol w:w="1261"/>
      </w:tblGrid>
      <w:tr w:rsidR="002B1C07" w:rsidRPr="00816DB8" w14:paraId="7D8DC8C4" w14:textId="77777777" w:rsidTr="00AB39A1">
        <w:tc>
          <w:tcPr>
            <w:tcW w:w="481" w:type="pct"/>
          </w:tcPr>
          <w:p w14:paraId="0EAD86C5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3217E0C0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2" w:type="pct"/>
          </w:tcPr>
          <w:p w14:paraId="5915ED88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9" w:type="pct"/>
          </w:tcPr>
          <w:p w14:paraId="394654B2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A2C05C8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5E6B0AE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5E14FA0C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2" w:type="pct"/>
          </w:tcPr>
          <w:p w14:paraId="65C97B58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EF920FC" w14:textId="77777777" w:rsidTr="00AB39A1">
        <w:tc>
          <w:tcPr>
            <w:tcW w:w="481" w:type="pct"/>
          </w:tcPr>
          <w:p w14:paraId="435BF353" w14:textId="153C503C" w:rsidR="0091533C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58" w:type="pct"/>
            <w:vAlign w:val="center"/>
          </w:tcPr>
          <w:p w14:paraId="39929530" w14:textId="3F064099" w:rsidR="0091533C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02" w:type="pct"/>
            <w:vAlign w:val="center"/>
          </w:tcPr>
          <w:p w14:paraId="47722AB4" w14:textId="15C72114" w:rsidR="0091533C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Mindset</w:t>
            </w:r>
          </w:p>
        </w:tc>
        <w:tc>
          <w:tcPr>
            <w:tcW w:w="1139" w:type="pct"/>
            <w:vAlign w:val="center"/>
          </w:tcPr>
          <w:p w14:paraId="195C0BEB" w14:textId="7952D95E" w:rsidR="0091533C" w:rsidRPr="00816DB8" w:rsidRDefault="0091533C" w:rsidP="00191C6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B41FCBA" w14:textId="1270AF2B" w:rsidR="0091533C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4" w:type="pct"/>
          </w:tcPr>
          <w:p w14:paraId="2D8971EB" w14:textId="5402D5D6" w:rsidR="0091533C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4" w:type="pct"/>
          </w:tcPr>
          <w:p w14:paraId="0CE41213" w14:textId="336EEA32" w:rsidR="0091533C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82" w:type="pct"/>
          </w:tcPr>
          <w:p w14:paraId="2496243E" w14:textId="77777777" w:rsidR="0091533C" w:rsidRPr="00816DB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91533C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D020CE" w:rsidRPr="00816DB8">
              <w:rPr>
                <w:rFonts w:ascii="Book Antiqua" w:hAnsi="Book Antiqua"/>
                <w:sz w:val="18"/>
                <w:szCs w:val="18"/>
              </w:rPr>
              <w:t>5 RM 1</w:t>
            </w:r>
          </w:p>
        </w:tc>
      </w:tr>
      <w:tr w:rsidR="002B1C07" w:rsidRPr="00816DB8" w14:paraId="5CFF3610" w14:textId="77777777" w:rsidTr="00AB39A1">
        <w:tc>
          <w:tcPr>
            <w:tcW w:w="481" w:type="pct"/>
          </w:tcPr>
          <w:p w14:paraId="267341CF" w14:textId="4F133D23" w:rsidR="00D020CE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558" w:type="pct"/>
            <w:vAlign w:val="center"/>
          </w:tcPr>
          <w:p w14:paraId="2EB06902" w14:textId="40914C55" w:rsidR="00D020CE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1</w:t>
            </w:r>
          </w:p>
        </w:tc>
        <w:tc>
          <w:tcPr>
            <w:tcW w:w="1002" w:type="pct"/>
            <w:vAlign w:val="center"/>
          </w:tcPr>
          <w:p w14:paraId="40B93E27" w14:textId="01902485" w:rsidR="00D020CE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ccupational Safety and Health</w:t>
            </w:r>
          </w:p>
        </w:tc>
        <w:tc>
          <w:tcPr>
            <w:tcW w:w="1139" w:type="pct"/>
            <w:vAlign w:val="center"/>
          </w:tcPr>
          <w:p w14:paraId="0F0DE44C" w14:textId="7A69D46B" w:rsidR="002A4A4C" w:rsidRPr="00816DB8" w:rsidRDefault="002A4A4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2FBE924" w14:textId="07FCB8B3" w:rsidR="00D020CE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52BC007" w14:textId="61EE383D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A729DFD" w14:textId="420EA4F0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2" w:type="pct"/>
          </w:tcPr>
          <w:p w14:paraId="4A23DDC2" w14:textId="77777777" w:rsidR="00D020CE" w:rsidRPr="00816DB8" w:rsidRDefault="008970A2" w:rsidP="001A6D86"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816DB8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816DB8" w14:paraId="69731414" w14:textId="77777777" w:rsidTr="00AB39A1">
        <w:tc>
          <w:tcPr>
            <w:tcW w:w="481" w:type="pct"/>
          </w:tcPr>
          <w:p w14:paraId="45C9F4CE" w14:textId="6BED4754" w:rsidR="00D020CE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8" w:type="pct"/>
            <w:vAlign w:val="center"/>
          </w:tcPr>
          <w:p w14:paraId="6FC15960" w14:textId="6E1341ED" w:rsidR="00D020CE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2</w:t>
            </w:r>
          </w:p>
        </w:tc>
        <w:tc>
          <w:tcPr>
            <w:tcW w:w="1002" w:type="pct"/>
            <w:vAlign w:val="center"/>
          </w:tcPr>
          <w:p w14:paraId="678EB035" w14:textId="670B2750" w:rsidR="00D020CE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dustrial Relations </w:t>
            </w:r>
          </w:p>
        </w:tc>
        <w:tc>
          <w:tcPr>
            <w:tcW w:w="1139" w:type="pct"/>
            <w:vAlign w:val="center"/>
          </w:tcPr>
          <w:p w14:paraId="680AD6AA" w14:textId="49071504" w:rsidR="003137EC" w:rsidRPr="00816DB8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2DA29CD" w14:textId="054667B9" w:rsidR="00D020CE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682627C" w14:textId="274A5854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5308EDB0" w14:textId="18E5BB11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2" w:type="pct"/>
          </w:tcPr>
          <w:p w14:paraId="18936414" w14:textId="77777777" w:rsidR="00D020CE" w:rsidRPr="00816DB8" w:rsidRDefault="008970A2" w:rsidP="001A6D86"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816DB8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2B1C07" w:rsidRPr="00816DB8" w14:paraId="26DFB8F0" w14:textId="77777777" w:rsidTr="00AB39A1">
        <w:tc>
          <w:tcPr>
            <w:tcW w:w="481" w:type="pct"/>
          </w:tcPr>
          <w:p w14:paraId="7ED621AC" w14:textId="1AA5D7B5" w:rsidR="00D020CE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558" w:type="pct"/>
            <w:vAlign w:val="center"/>
          </w:tcPr>
          <w:p w14:paraId="77D6BE97" w14:textId="29A34168" w:rsidR="00D020CE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02" w:type="pct"/>
            <w:vAlign w:val="center"/>
          </w:tcPr>
          <w:p w14:paraId="045A917B" w14:textId="2E4067F6" w:rsidR="00D020CE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Human Resource Management</w:t>
            </w:r>
          </w:p>
        </w:tc>
        <w:tc>
          <w:tcPr>
            <w:tcW w:w="1139" w:type="pct"/>
            <w:vAlign w:val="center"/>
          </w:tcPr>
          <w:p w14:paraId="0E548A04" w14:textId="2FBE15F1" w:rsidR="003137EC" w:rsidRPr="00816DB8" w:rsidRDefault="003137E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C3F6663" w14:textId="7905DCA0" w:rsidR="00D020CE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747C0E1" w14:textId="0ACB9E23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6BF3434" w14:textId="4D0F5EAF" w:rsidR="00D020C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2" w:type="pct"/>
          </w:tcPr>
          <w:p w14:paraId="50429F22" w14:textId="77777777" w:rsidR="00D020CE" w:rsidRPr="00816DB8" w:rsidRDefault="008970A2" w:rsidP="001A6D86"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816DB8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D020CE" w:rsidRPr="00816DB8" w14:paraId="2F2D1D30" w14:textId="77777777" w:rsidTr="00AB39A1">
        <w:tc>
          <w:tcPr>
            <w:tcW w:w="481" w:type="pct"/>
          </w:tcPr>
          <w:p w14:paraId="6FC6A401" w14:textId="22ACF86A" w:rsidR="00D020CE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  <w:tc>
          <w:tcPr>
            <w:tcW w:w="558" w:type="pct"/>
            <w:vAlign w:val="center"/>
          </w:tcPr>
          <w:p w14:paraId="328EABE1" w14:textId="5F82F415" w:rsidR="00D020CE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002" w:type="pct"/>
            <w:vAlign w:val="center"/>
          </w:tcPr>
          <w:p w14:paraId="2664B7C6" w14:textId="5B0557AF" w:rsidR="00D020CE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Management for HR Professionals</w:t>
            </w:r>
          </w:p>
        </w:tc>
        <w:tc>
          <w:tcPr>
            <w:tcW w:w="1139" w:type="pct"/>
            <w:vAlign w:val="center"/>
          </w:tcPr>
          <w:p w14:paraId="4E142A95" w14:textId="2A5C9013" w:rsidR="00D020CE" w:rsidRPr="00816DB8" w:rsidRDefault="00D020CE" w:rsidP="00D10A1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6B261F4" w14:textId="70EDDDB5" w:rsidR="00D020CE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464D26A" w14:textId="48B7964A" w:rsidR="00D020CE" w:rsidRPr="00816DB8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24" w:type="pct"/>
          </w:tcPr>
          <w:p w14:paraId="1AE90141" w14:textId="236DDCAD" w:rsidR="00D020CE" w:rsidRPr="00816DB8" w:rsidRDefault="00D020C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82" w:type="pct"/>
          </w:tcPr>
          <w:p w14:paraId="77E1DECC" w14:textId="77777777" w:rsidR="00D020CE" w:rsidRPr="00816DB8" w:rsidRDefault="008970A2" w:rsidP="001A6D86">
            <w:r w:rsidRPr="00816DB8">
              <w:rPr>
                <w:rFonts w:ascii="Book Antiqua" w:hAnsi="Book Antiqua"/>
                <w:sz w:val="18"/>
                <w:szCs w:val="18"/>
              </w:rPr>
              <w:t>BLK</w:t>
            </w:r>
            <w:r w:rsidR="00D020CE" w:rsidRPr="00816DB8">
              <w:rPr>
                <w:rFonts w:ascii="Book Antiqua" w:hAnsi="Book Antiqua"/>
                <w:sz w:val="18"/>
                <w:szCs w:val="18"/>
              </w:rPr>
              <w:t xml:space="preserve"> 5 RM 1</w:t>
            </w:r>
          </w:p>
        </w:tc>
      </w:tr>
      <w:tr w:rsidR="00400CDE" w:rsidRPr="00816DB8" w14:paraId="6C9BABF8" w14:textId="77777777" w:rsidTr="00AB39A1">
        <w:tc>
          <w:tcPr>
            <w:tcW w:w="481" w:type="pct"/>
          </w:tcPr>
          <w:p w14:paraId="02AF6D83" w14:textId="70FCB729" w:rsidR="00400CDE" w:rsidRPr="00816DB8" w:rsidRDefault="00C57EF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  <w:tc>
          <w:tcPr>
            <w:tcW w:w="558" w:type="pct"/>
            <w:vAlign w:val="center"/>
          </w:tcPr>
          <w:p w14:paraId="1F08FCD4" w14:textId="76FCBA7B" w:rsidR="00400CDE" w:rsidRPr="00816DB8" w:rsidRDefault="00F95F0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6</w:t>
            </w:r>
          </w:p>
        </w:tc>
        <w:tc>
          <w:tcPr>
            <w:tcW w:w="1002" w:type="pct"/>
            <w:vAlign w:val="center"/>
          </w:tcPr>
          <w:p w14:paraId="36D81A60" w14:textId="6AD1ECA7" w:rsidR="00400CDE" w:rsidRPr="00816DB8" w:rsidRDefault="0032569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Organizational Development</w:t>
            </w:r>
          </w:p>
        </w:tc>
        <w:tc>
          <w:tcPr>
            <w:tcW w:w="1139" w:type="pct"/>
            <w:vAlign w:val="center"/>
          </w:tcPr>
          <w:p w14:paraId="1B7898B0" w14:textId="77777777" w:rsidR="00400CDE" w:rsidRPr="00816DB8" w:rsidRDefault="00400CDE" w:rsidP="00D10A10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C865A2C" w14:textId="705F650F" w:rsidR="00400CDE" w:rsidRPr="00816DB8" w:rsidRDefault="0032569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93E39B4" w14:textId="35FD587D" w:rsidR="00400CD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733881A2" w14:textId="39A9D7C7" w:rsidR="00400CDE" w:rsidRPr="00816DB8" w:rsidRDefault="00AA443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2" w:type="pct"/>
          </w:tcPr>
          <w:p w14:paraId="59D21C7C" w14:textId="4A0CA6D6" w:rsidR="00400CDE" w:rsidRPr="00816DB8" w:rsidRDefault="00E47C3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5 RM 1</w:t>
            </w:r>
          </w:p>
        </w:tc>
      </w:tr>
    </w:tbl>
    <w:p w14:paraId="70C5959F" w14:textId="77777777" w:rsidR="00341D8E" w:rsidRPr="00816DB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15C435E8" w14:textId="77777777" w:rsidR="00E808CB" w:rsidRPr="00816DB8" w:rsidRDefault="00E808C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54C63F" w14:textId="5FA72627" w:rsidR="00B0707C" w:rsidRPr="00816DB8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4624E0" w14:textId="42E0433A" w:rsidR="00341D8E" w:rsidRPr="00816DB8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HUMAN RESOURCE MANAGEMENT – YEAR THREE - GROUP </w:t>
      </w:r>
      <w:r w:rsidR="008B1CFA" w:rsidRPr="00816DB8">
        <w:rPr>
          <w:rFonts w:ascii="Book Antiqua" w:hAnsi="Book Antiqua"/>
          <w:b/>
          <w:sz w:val="18"/>
          <w:szCs w:val="18"/>
        </w:rPr>
        <w:t xml:space="preserve">B </w:t>
      </w:r>
      <w:r w:rsidR="00375496">
        <w:rPr>
          <w:rFonts w:ascii="Book Antiqua" w:hAnsi="Book Antiqua"/>
          <w:b/>
          <w:sz w:val="18"/>
          <w:szCs w:val="18"/>
        </w:rPr>
        <w:t>- 40</w:t>
      </w:r>
    </w:p>
    <w:tbl>
      <w:tblPr>
        <w:tblStyle w:val="TableGrid"/>
        <w:tblW w:w="5068" w:type="pct"/>
        <w:tblLook w:val="04A0" w:firstRow="1" w:lastRow="0" w:firstColumn="1" w:lastColumn="0" w:noHBand="0" w:noVBand="1"/>
      </w:tblPr>
      <w:tblGrid>
        <w:gridCol w:w="1538"/>
        <w:gridCol w:w="1666"/>
        <w:gridCol w:w="1542"/>
        <w:gridCol w:w="1542"/>
        <w:gridCol w:w="1542"/>
        <w:gridCol w:w="1538"/>
      </w:tblGrid>
      <w:tr w:rsidR="002B1C07" w:rsidRPr="00816DB8" w14:paraId="7CFA3A0A" w14:textId="77777777" w:rsidTr="00F904D3">
        <w:trPr>
          <w:trHeight w:val="267"/>
        </w:trPr>
        <w:tc>
          <w:tcPr>
            <w:tcW w:w="821" w:type="pct"/>
          </w:tcPr>
          <w:p w14:paraId="4C014B83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89" w:type="pct"/>
          </w:tcPr>
          <w:p w14:paraId="68BACBE3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3" w:type="pct"/>
          </w:tcPr>
          <w:p w14:paraId="612CA180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3" w:type="pct"/>
          </w:tcPr>
          <w:p w14:paraId="083C83C5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3" w:type="pct"/>
          </w:tcPr>
          <w:p w14:paraId="1497CEFF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21" w:type="pct"/>
          </w:tcPr>
          <w:p w14:paraId="1EECC97B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0D7C24" w:rsidRPr="00816DB8" w14:paraId="6645E034" w14:textId="77777777" w:rsidTr="00F904D3">
        <w:tc>
          <w:tcPr>
            <w:tcW w:w="821" w:type="pct"/>
          </w:tcPr>
          <w:p w14:paraId="269180FA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89" w:type="pct"/>
          </w:tcPr>
          <w:p w14:paraId="370DCDAA" w14:textId="07575514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23" w:type="pct"/>
          </w:tcPr>
          <w:p w14:paraId="2797BA3E" w14:textId="1ABB9A35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23" w:type="pct"/>
          </w:tcPr>
          <w:p w14:paraId="02D09AF1" w14:textId="51F2D6DC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23" w:type="pct"/>
          </w:tcPr>
          <w:p w14:paraId="17D4CECB" w14:textId="3A478D7B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21" w:type="pct"/>
          </w:tcPr>
          <w:p w14:paraId="5A0E00E9" w14:textId="1957BA6C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</w:tr>
      <w:tr w:rsidR="000D7C24" w:rsidRPr="00816DB8" w14:paraId="5BF37D33" w14:textId="77777777" w:rsidTr="00F904D3">
        <w:tc>
          <w:tcPr>
            <w:tcW w:w="821" w:type="pct"/>
          </w:tcPr>
          <w:p w14:paraId="21B72ADF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89" w:type="pct"/>
          </w:tcPr>
          <w:p w14:paraId="0AF469C8" w14:textId="3C6797F0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23" w:type="pct"/>
          </w:tcPr>
          <w:p w14:paraId="5D8ADD0B" w14:textId="662693CB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823" w:type="pct"/>
          </w:tcPr>
          <w:p w14:paraId="334EE276" w14:textId="6C2989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823" w:type="pct"/>
          </w:tcPr>
          <w:p w14:paraId="74529F2F" w14:textId="660B7ED3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21" w:type="pct"/>
          </w:tcPr>
          <w:p w14:paraId="20B1B182" w14:textId="4D1C5A8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</w:tr>
      <w:tr w:rsidR="000D7C24" w:rsidRPr="00816DB8" w14:paraId="16C1D9EF" w14:textId="77777777" w:rsidTr="00F904D3">
        <w:tc>
          <w:tcPr>
            <w:tcW w:w="821" w:type="pct"/>
          </w:tcPr>
          <w:p w14:paraId="2716F77A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89" w:type="pct"/>
          </w:tcPr>
          <w:p w14:paraId="3720D704" w14:textId="1EA01D5F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23" w:type="pct"/>
          </w:tcPr>
          <w:p w14:paraId="01E58A2D" w14:textId="57259AA9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  <w:tc>
          <w:tcPr>
            <w:tcW w:w="823" w:type="pct"/>
          </w:tcPr>
          <w:p w14:paraId="5DF28C08" w14:textId="46BB6F13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23" w:type="pct"/>
          </w:tcPr>
          <w:p w14:paraId="3CF2E4C7" w14:textId="44B2A817" w:rsidR="000D7C24" w:rsidRPr="00816DB8" w:rsidRDefault="000D7C24" w:rsidP="001A6D86">
            <w:r w:rsidRPr="00816DB8">
              <w:t>EM</w:t>
            </w:r>
          </w:p>
        </w:tc>
        <w:tc>
          <w:tcPr>
            <w:tcW w:w="821" w:type="pct"/>
          </w:tcPr>
          <w:p w14:paraId="4D3F76EA" w14:textId="4C6FAA8E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0D7C24" w:rsidRPr="00816DB8" w14:paraId="0C4C606B" w14:textId="77777777" w:rsidTr="00F904D3">
        <w:tc>
          <w:tcPr>
            <w:tcW w:w="821" w:type="pct"/>
          </w:tcPr>
          <w:p w14:paraId="25D26105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89" w:type="pct"/>
          </w:tcPr>
          <w:p w14:paraId="12E0C354" w14:textId="7F9380B4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823" w:type="pct"/>
          </w:tcPr>
          <w:p w14:paraId="53B21E11" w14:textId="2FC7534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  <w:tc>
          <w:tcPr>
            <w:tcW w:w="823" w:type="pct"/>
          </w:tcPr>
          <w:p w14:paraId="733866FC" w14:textId="1FA0F5C9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823" w:type="pct"/>
          </w:tcPr>
          <w:p w14:paraId="55D3D891" w14:textId="0B9B3C90" w:rsidR="000D7C24" w:rsidRPr="00816DB8" w:rsidRDefault="000D7C24" w:rsidP="001A6D86">
            <w:r w:rsidRPr="00816DB8">
              <w:t>EM</w:t>
            </w:r>
          </w:p>
        </w:tc>
        <w:tc>
          <w:tcPr>
            <w:tcW w:w="821" w:type="pct"/>
          </w:tcPr>
          <w:p w14:paraId="3B2818CE" w14:textId="72EEE392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</w:tr>
      <w:tr w:rsidR="000D7C24" w:rsidRPr="00816DB8" w14:paraId="4C468328" w14:textId="77777777" w:rsidTr="00F904D3">
        <w:tc>
          <w:tcPr>
            <w:tcW w:w="821" w:type="pct"/>
          </w:tcPr>
          <w:p w14:paraId="56FD6211" w14:textId="584FA7B3" w:rsidR="000D7C24" w:rsidRPr="00816DB8" w:rsidRDefault="000D7C2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89" w:type="pct"/>
          </w:tcPr>
          <w:p w14:paraId="379EB441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.00-12.00 noon</w:t>
            </w:r>
          </w:p>
          <w:p w14:paraId="51A7F872" w14:textId="191C01BF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  <w:tc>
          <w:tcPr>
            <w:tcW w:w="823" w:type="pct"/>
          </w:tcPr>
          <w:p w14:paraId="33F31830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3" w:type="pct"/>
          </w:tcPr>
          <w:p w14:paraId="0FF3BD10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3" w:type="pct"/>
          </w:tcPr>
          <w:p w14:paraId="14A8B734" w14:textId="77777777" w:rsidR="000D7C24" w:rsidRPr="00816DB8" w:rsidRDefault="000D7C24" w:rsidP="001A6D86"/>
        </w:tc>
        <w:tc>
          <w:tcPr>
            <w:tcW w:w="821" w:type="pct"/>
          </w:tcPr>
          <w:p w14:paraId="2788F5B2" w14:textId="77777777" w:rsidR="000D7C24" w:rsidRPr="00816DB8" w:rsidRDefault="000D7C2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91BAA95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56BFB6E" w14:textId="77777777" w:rsidR="00341D8E" w:rsidRPr="00816DB8" w:rsidRDefault="00341D8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6"/>
        <w:gridCol w:w="1029"/>
        <w:gridCol w:w="1848"/>
        <w:gridCol w:w="2122"/>
        <w:gridCol w:w="497"/>
        <w:gridCol w:w="801"/>
        <w:gridCol w:w="782"/>
        <w:gridCol w:w="1277"/>
      </w:tblGrid>
      <w:tr w:rsidR="002B1C07" w:rsidRPr="00816DB8" w14:paraId="78E2B8B8" w14:textId="77777777" w:rsidTr="00F278D2">
        <w:tc>
          <w:tcPr>
            <w:tcW w:w="479" w:type="pct"/>
          </w:tcPr>
          <w:p w14:paraId="7A999AFA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71DB57DD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0" w:type="pct"/>
          </w:tcPr>
          <w:p w14:paraId="06C69A9F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8" w:type="pct"/>
          </w:tcPr>
          <w:p w14:paraId="0C267771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9" w:type="pct"/>
          </w:tcPr>
          <w:p w14:paraId="3AC0EDF0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1674D965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3" w:type="pct"/>
          </w:tcPr>
          <w:p w14:paraId="1BC4BCED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1" w:type="pct"/>
          </w:tcPr>
          <w:p w14:paraId="6590A3A4" w14:textId="77777777" w:rsidR="00341D8E" w:rsidRPr="00816DB8" w:rsidRDefault="00341D8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278D2" w:rsidRPr="00816DB8" w14:paraId="3AFE46AF" w14:textId="77777777" w:rsidTr="00F278D2">
        <w:tc>
          <w:tcPr>
            <w:tcW w:w="479" w:type="pct"/>
          </w:tcPr>
          <w:p w14:paraId="2CD56B7F" w14:textId="67EA8D6A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56" w:type="pct"/>
            <w:vAlign w:val="center"/>
          </w:tcPr>
          <w:p w14:paraId="1289BC55" w14:textId="2C401558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1000" w:type="pct"/>
            <w:vAlign w:val="center"/>
          </w:tcPr>
          <w:p w14:paraId="490AD083" w14:textId="317F91C8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Mindset</w:t>
            </w:r>
          </w:p>
        </w:tc>
        <w:tc>
          <w:tcPr>
            <w:tcW w:w="1148" w:type="pct"/>
            <w:vAlign w:val="center"/>
          </w:tcPr>
          <w:p w14:paraId="3EEDFDF1" w14:textId="471E1921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4B33E3E9" w14:textId="06088412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3" w:type="pct"/>
          </w:tcPr>
          <w:p w14:paraId="20BB47ED" w14:textId="0FBF54EC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3" w:type="pct"/>
          </w:tcPr>
          <w:p w14:paraId="4BC30040" w14:textId="3A29A5EB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91" w:type="pct"/>
            <w:shd w:val="clear" w:color="auto" w:fill="auto"/>
          </w:tcPr>
          <w:p w14:paraId="12ED7716" w14:textId="19D0D292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F278D2" w:rsidRPr="00816DB8" w14:paraId="555ADA0E" w14:textId="77777777" w:rsidTr="00F278D2">
        <w:tc>
          <w:tcPr>
            <w:tcW w:w="479" w:type="pct"/>
          </w:tcPr>
          <w:p w14:paraId="47EA6A2F" w14:textId="6ACF0D72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H</w:t>
            </w:r>
          </w:p>
        </w:tc>
        <w:tc>
          <w:tcPr>
            <w:tcW w:w="556" w:type="pct"/>
            <w:vAlign w:val="center"/>
          </w:tcPr>
          <w:p w14:paraId="06F87946" w14:textId="2443CFE4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1</w:t>
            </w:r>
          </w:p>
        </w:tc>
        <w:tc>
          <w:tcPr>
            <w:tcW w:w="1000" w:type="pct"/>
            <w:vAlign w:val="center"/>
          </w:tcPr>
          <w:p w14:paraId="05513100" w14:textId="588B32DF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ccupational Safety and Health</w:t>
            </w:r>
          </w:p>
        </w:tc>
        <w:tc>
          <w:tcPr>
            <w:tcW w:w="1148" w:type="pct"/>
            <w:vAlign w:val="center"/>
          </w:tcPr>
          <w:p w14:paraId="7C54CFD8" w14:textId="68B6F475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5CB69724" w14:textId="6F2B7511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63D11BB7" w14:textId="71370821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3" w:type="pct"/>
          </w:tcPr>
          <w:p w14:paraId="68211AF0" w14:textId="673FDD09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91" w:type="pct"/>
            <w:shd w:val="clear" w:color="auto" w:fill="auto"/>
          </w:tcPr>
          <w:p w14:paraId="591352C3" w14:textId="7B2AFCC8" w:rsidR="00F278D2" w:rsidRPr="00816DB8" w:rsidRDefault="00F278D2" w:rsidP="001A6D86"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F278D2" w:rsidRPr="00816DB8" w14:paraId="23707100" w14:textId="77777777" w:rsidTr="00F278D2">
        <w:tc>
          <w:tcPr>
            <w:tcW w:w="479" w:type="pct"/>
          </w:tcPr>
          <w:p w14:paraId="196C3569" w14:textId="180F96A3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R</w:t>
            </w:r>
          </w:p>
        </w:tc>
        <w:tc>
          <w:tcPr>
            <w:tcW w:w="556" w:type="pct"/>
            <w:vAlign w:val="center"/>
          </w:tcPr>
          <w:p w14:paraId="6749CD51" w14:textId="2912A210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2</w:t>
            </w:r>
          </w:p>
        </w:tc>
        <w:tc>
          <w:tcPr>
            <w:tcW w:w="1000" w:type="pct"/>
            <w:vAlign w:val="center"/>
          </w:tcPr>
          <w:p w14:paraId="155683E8" w14:textId="4AE01827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dustrial Relations </w:t>
            </w:r>
          </w:p>
        </w:tc>
        <w:tc>
          <w:tcPr>
            <w:tcW w:w="1148" w:type="pct"/>
            <w:vAlign w:val="center"/>
          </w:tcPr>
          <w:p w14:paraId="330F08D7" w14:textId="4DCD14CE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62D2E45D" w14:textId="120B6FEE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F8FAFD5" w14:textId="5BD1B62E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3" w:type="pct"/>
          </w:tcPr>
          <w:p w14:paraId="5659555F" w14:textId="1746EFCF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91" w:type="pct"/>
            <w:shd w:val="clear" w:color="auto" w:fill="auto"/>
          </w:tcPr>
          <w:p w14:paraId="3C2CF2EE" w14:textId="3B308B61" w:rsidR="00F278D2" w:rsidRPr="00816DB8" w:rsidRDefault="00F278D2" w:rsidP="001A6D86"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F278D2" w:rsidRPr="00816DB8" w14:paraId="1BF9BD9B" w14:textId="77777777" w:rsidTr="00F278D2">
        <w:tc>
          <w:tcPr>
            <w:tcW w:w="479" w:type="pct"/>
          </w:tcPr>
          <w:p w14:paraId="2BABCCFE" w14:textId="176A9DA9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HRM</w:t>
            </w:r>
          </w:p>
        </w:tc>
        <w:tc>
          <w:tcPr>
            <w:tcW w:w="556" w:type="pct"/>
            <w:vAlign w:val="center"/>
          </w:tcPr>
          <w:p w14:paraId="78E3E464" w14:textId="702F1E7B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000" w:type="pct"/>
            <w:vAlign w:val="center"/>
          </w:tcPr>
          <w:p w14:paraId="59BDD267" w14:textId="5AB13677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Human Resource Management</w:t>
            </w:r>
          </w:p>
        </w:tc>
        <w:tc>
          <w:tcPr>
            <w:tcW w:w="1148" w:type="pct"/>
            <w:vAlign w:val="center"/>
          </w:tcPr>
          <w:p w14:paraId="712A06EB" w14:textId="4FA3F6AE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74586353" w14:textId="5B834EB7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7DE74E07" w14:textId="576FBA5D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3" w:type="pct"/>
          </w:tcPr>
          <w:p w14:paraId="2DA94B85" w14:textId="744D7399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91" w:type="pct"/>
            <w:shd w:val="clear" w:color="auto" w:fill="auto"/>
          </w:tcPr>
          <w:p w14:paraId="52C2F339" w14:textId="505FD27E" w:rsidR="00F278D2" w:rsidRPr="00816DB8" w:rsidRDefault="00F278D2" w:rsidP="001A6D86"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F278D2" w:rsidRPr="00816DB8" w14:paraId="4D6DD27E" w14:textId="77777777" w:rsidTr="00F278D2">
        <w:tc>
          <w:tcPr>
            <w:tcW w:w="479" w:type="pct"/>
          </w:tcPr>
          <w:p w14:paraId="56EBAC5D" w14:textId="5A58B169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HR</w:t>
            </w:r>
          </w:p>
        </w:tc>
        <w:tc>
          <w:tcPr>
            <w:tcW w:w="556" w:type="pct"/>
            <w:vAlign w:val="center"/>
          </w:tcPr>
          <w:p w14:paraId="2A404972" w14:textId="179AFAAA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1000" w:type="pct"/>
            <w:vAlign w:val="center"/>
          </w:tcPr>
          <w:p w14:paraId="7F4E7633" w14:textId="2F8F065A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Management for HR Professionals</w:t>
            </w:r>
          </w:p>
        </w:tc>
        <w:tc>
          <w:tcPr>
            <w:tcW w:w="1148" w:type="pct"/>
            <w:vAlign w:val="center"/>
          </w:tcPr>
          <w:p w14:paraId="00196FED" w14:textId="603B54DD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6AE79210" w14:textId="1CF3862F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50DB6E24" w14:textId="744140F2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23" w:type="pct"/>
          </w:tcPr>
          <w:p w14:paraId="0D1D4C26" w14:textId="417D054D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1" w:type="pct"/>
            <w:shd w:val="clear" w:color="auto" w:fill="auto"/>
          </w:tcPr>
          <w:p w14:paraId="37FF04F4" w14:textId="071B05D7" w:rsidR="00F278D2" w:rsidRPr="00816DB8" w:rsidRDefault="00F278D2" w:rsidP="001A6D86"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  <w:tr w:rsidR="00F278D2" w:rsidRPr="00816DB8" w14:paraId="7122B7E2" w14:textId="77777777" w:rsidTr="00F278D2">
        <w:tc>
          <w:tcPr>
            <w:tcW w:w="479" w:type="pct"/>
          </w:tcPr>
          <w:p w14:paraId="1643B5C6" w14:textId="5BF53ABB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D</w:t>
            </w:r>
          </w:p>
        </w:tc>
        <w:tc>
          <w:tcPr>
            <w:tcW w:w="556" w:type="pct"/>
            <w:vAlign w:val="center"/>
          </w:tcPr>
          <w:p w14:paraId="3EA12BF2" w14:textId="69DB0BD8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6</w:t>
            </w:r>
          </w:p>
        </w:tc>
        <w:tc>
          <w:tcPr>
            <w:tcW w:w="1000" w:type="pct"/>
            <w:vAlign w:val="center"/>
          </w:tcPr>
          <w:p w14:paraId="481FB389" w14:textId="13625D99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Organizational Development</w:t>
            </w:r>
          </w:p>
        </w:tc>
        <w:tc>
          <w:tcPr>
            <w:tcW w:w="1148" w:type="pct"/>
            <w:vAlign w:val="center"/>
          </w:tcPr>
          <w:p w14:paraId="033779B2" w14:textId="77777777" w:rsidR="00F278D2" w:rsidRPr="00816DB8" w:rsidRDefault="00F278D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02445CDD" w14:textId="3FAD8149" w:rsidR="00F278D2" w:rsidRPr="00816DB8" w:rsidRDefault="00F278D2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13AB2A6F" w14:textId="7E45AB07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3" w:type="pct"/>
          </w:tcPr>
          <w:p w14:paraId="2887ABE1" w14:textId="51BF1FC2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91" w:type="pct"/>
            <w:shd w:val="clear" w:color="auto" w:fill="auto"/>
          </w:tcPr>
          <w:p w14:paraId="77D9947F" w14:textId="32BBC952" w:rsidR="00F278D2" w:rsidRPr="00816DB8" w:rsidRDefault="00F278D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1B4FBB">
              <w:rPr>
                <w:rFonts w:ascii="Book Antiqua" w:hAnsi="Book Antiqua"/>
                <w:sz w:val="18"/>
                <w:szCs w:val="18"/>
              </w:rPr>
              <w:t>BLK 7 RM 1</w:t>
            </w:r>
          </w:p>
        </w:tc>
      </w:tr>
    </w:tbl>
    <w:p w14:paraId="0930FB0D" w14:textId="77777777" w:rsidR="00B0707C" w:rsidRPr="00816DB8" w:rsidRDefault="00B0707C" w:rsidP="001A6D86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7A84A8FA" w14:textId="77777777" w:rsidR="00B0707C" w:rsidRPr="00816DB8" w:rsidRDefault="00B0707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E537894" w14:textId="253EBDB3" w:rsidR="0054212D" w:rsidRPr="00816DB8" w:rsidRDefault="0054212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LEADERSHIP</w:t>
      </w:r>
      <w:r w:rsidR="00762975" w:rsidRPr="00816DB8">
        <w:rPr>
          <w:rFonts w:ascii="Book Antiqua" w:hAnsi="Book Antiqua"/>
          <w:b/>
          <w:sz w:val="18"/>
          <w:szCs w:val="18"/>
        </w:rPr>
        <w:t xml:space="preserve"> AND GOVERNANCE</w:t>
      </w:r>
      <w:r w:rsidRPr="00816DB8">
        <w:rPr>
          <w:rFonts w:ascii="Book Antiqua" w:hAnsi="Book Antiqua"/>
          <w:b/>
          <w:sz w:val="18"/>
          <w:szCs w:val="18"/>
        </w:rPr>
        <w:t xml:space="preserve"> – YEAR ONE </w:t>
      </w:r>
      <w:r w:rsidR="00BB551C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BB551C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6175C6">
        <w:rPr>
          <w:rFonts w:ascii="Book Antiqua" w:hAnsi="Book Antiqua"/>
          <w:b/>
          <w:sz w:val="18"/>
          <w:szCs w:val="18"/>
        </w:rPr>
        <w:t>50</w:t>
      </w:r>
      <w:r w:rsidR="00BB551C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47CD1BAA" w14:textId="77777777" w:rsidTr="00BB551C">
        <w:tc>
          <w:tcPr>
            <w:tcW w:w="941" w:type="pct"/>
          </w:tcPr>
          <w:p w14:paraId="7345A60C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20003DC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5A0DF2B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79E6310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24B52F9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EBB0574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B8D61B0" w14:textId="77777777" w:rsidTr="00BB551C">
        <w:tc>
          <w:tcPr>
            <w:tcW w:w="941" w:type="pct"/>
          </w:tcPr>
          <w:p w14:paraId="22AB3182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1C971F85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6CA0FC3E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76F9C8F0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79E871C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47B23AFA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816DB8" w14:paraId="53AFA445" w14:textId="77777777" w:rsidTr="00BB551C">
        <w:tc>
          <w:tcPr>
            <w:tcW w:w="941" w:type="pct"/>
          </w:tcPr>
          <w:p w14:paraId="19E960C0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293167FD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676F1E43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</w:t>
            </w:r>
            <w:r w:rsidR="00656C9B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TP</w:t>
            </w:r>
          </w:p>
        </w:tc>
        <w:tc>
          <w:tcPr>
            <w:tcW w:w="834" w:type="pct"/>
          </w:tcPr>
          <w:p w14:paraId="2CE8E9E0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E6101AD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6A8A38BD" w14:textId="77777777" w:rsidR="00E31BE4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816DB8" w14:paraId="732FF34D" w14:textId="77777777" w:rsidTr="00BB551C">
        <w:tc>
          <w:tcPr>
            <w:tcW w:w="941" w:type="pct"/>
          </w:tcPr>
          <w:p w14:paraId="143DBD57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1F957704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403A813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B53AFA7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4866FD6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247D3A3D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2B1C07" w:rsidRPr="00816DB8" w14:paraId="1DC40AC4" w14:textId="77777777" w:rsidTr="00BB551C">
        <w:tc>
          <w:tcPr>
            <w:tcW w:w="941" w:type="pct"/>
          </w:tcPr>
          <w:p w14:paraId="1195B335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708B0D3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3746DCF" w14:textId="77777777" w:rsidR="00A974FF" w:rsidRPr="00816DB8" w:rsidRDefault="00A974F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4A59244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EE8FC0A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2B19F476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4F4F98" w:rsidRPr="00816DB8" w14:paraId="5996B516" w14:textId="77777777" w:rsidTr="00BB551C">
        <w:tc>
          <w:tcPr>
            <w:tcW w:w="941" w:type="pct"/>
          </w:tcPr>
          <w:p w14:paraId="04DDC804" w14:textId="77777777" w:rsidR="004F4F98" w:rsidRPr="00816DB8" w:rsidRDefault="00E31BE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12.00 – 1.00 </w:t>
            </w:r>
            <w:r w:rsidR="004F4F98" w:rsidRPr="00816DB8">
              <w:rPr>
                <w:rFonts w:ascii="Book Antiqua" w:hAnsi="Book Antiqua"/>
                <w:sz w:val="18"/>
                <w:szCs w:val="18"/>
              </w:rPr>
              <w:t>p.m.</w:t>
            </w:r>
          </w:p>
        </w:tc>
        <w:tc>
          <w:tcPr>
            <w:tcW w:w="725" w:type="pct"/>
          </w:tcPr>
          <w:p w14:paraId="4B4EE784" w14:textId="77777777" w:rsidR="004F4F98" w:rsidRPr="00816DB8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4" w:type="pct"/>
          </w:tcPr>
          <w:p w14:paraId="2D149749" w14:textId="77777777" w:rsidR="004F4F98" w:rsidRPr="00816DB8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9FC8751" w14:textId="77777777" w:rsidR="004F4F98" w:rsidRPr="00816DB8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4" w:type="pct"/>
          </w:tcPr>
          <w:p w14:paraId="37DFDFF4" w14:textId="77777777" w:rsidR="004F4F98" w:rsidRPr="00816DB8" w:rsidRDefault="004F4F98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832" w:type="pct"/>
          </w:tcPr>
          <w:p w14:paraId="229F6FF4" w14:textId="77777777" w:rsidR="004F4F98" w:rsidRPr="00816DB8" w:rsidRDefault="004F4F98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5ADF7D8" w14:textId="77777777" w:rsidR="00E11C6D" w:rsidRPr="00816DB8" w:rsidRDefault="00E11C6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E09CDB1" w14:textId="77777777" w:rsidR="0054212D" w:rsidRPr="00816DB8" w:rsidRDefault="0054212D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1"/>
        <w:gridCol w:w="997"/>
        <w:gridCol w:w="1631"/>
        <w:gridCol w:w="2144"/>
        <w:gridCol w:w="499"/>
        <w:gridCol w:w="821"/>
        <w:gridCol w:w="763"/>
        <w:gridCol w:w="1386"/>
      </w:tblGrid>
      <w:tr w:rsidR="002B1C07" w:rsidRPr="00816DB8" w14:paraId="4FF7C28C" w14:textId="77777777" w:rsidTr="006079E9">
        <w:tc>
          <w:tcPr>
            <w:tcW w:w="541" w:type="pct"/>
          </w:tcPr>
          <w:p w14:paraId="5924F04B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9" w:type="pct"/>
          </w:tcPr>
          <w:p w14:paraId="792343C9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2" w:type="pct"/>
          </w:tcPr>
          <w:p w14:paraId="58EC6E5A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0" w:type="pct"/>
          </w:tcPr>
          <w:p w14:paraId="0152681D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170C5D9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E630134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732185B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0" w:type="pct"/>
          </w:tcPr>
          <w:p w14:paraId="07DD4DA1" w14:textId="77777777" w:rsidR="0054212D" w:rsidRPr="00816DB8" w:rsidRDefault="0054212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72B384F" w14:textId="77777777" w:rsidTr="006079E9">
        <w:tc>
          <w:tcPr>
            <w:tcW w:w="541" w:type="pct"/>
          </w:tcPr>
          <w:p w14:paraId="6EEF6360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539" w:type="pct"/>
          </w:tcPr>
          <w:p w14:paraId="70C45701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D1105</w:t>
            </w:r>
          </w:p>
        </w:tc>
        <w:tc>
          <w:tcPr>
            <w:tcW w:w="882" w:type="pct"/>
          </w:tcPr>
          <w:p w14:paraId="374AA864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ntroduction to Leadership Theory and Practice</w:t>
            </w:r>
          </w:p>
        </w:tc>
        <w:tc>
          <w:tcPr>
            <w:tcW w:w="1160" w:type="pct"/>
            <w:vAlign w:val="center"/>
          </w:tcPr>
          <w:p w14:paraId="462AD4E0" w14:textId="31BBE56B" w:rsidR="00A01F53" w:rsidRPr="00816DB8" w:rsidRDefault="00A01F53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74357954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27C7132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3B0F515F" w14:textId="77777777" w:rsidR="00A01F53" w:rsidRPr="00816DB8" w:rsidRDefault="00A01F53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50" w:type="pct"/>
          </w:tcPr>
          <w:p w14:paraId="55B18AEB" w14:textId="77777777" w:rsidR="00A01F53" w:rsidRPr="00816DB8" w:rsidRDefault="00FC61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816DB8">
              <w:rPr>
                <w:rFonts w:ascii="Book Antiqua" w:hAnsi="Book Antiqua"/>
                <w:sz w:val="18"/>
                <w:szCs w:val="18"/>
              </w:rPr>
              <w:t xml:space="preserve"> G UPPER</w:t>
            </w:r>
          </w:p>
        </w:tc>
      </w:tr>
      <w:tr w:rsidR="002B1C07" w:rsidRPr="00816DB8" w14:paraId="10CF9F7C" w14:textId="77777777" w:rsidTr="006079E9">
        <w:tc>
          <w:tcPr>
            <w:tcW w:w="541" w:type="pct"/>
          </w:tcPr>
          <w:p w14:paraId="701BE77E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539" w:type="pct"/>
          </w:tcPr>
          <w:p w14:paraId="798CC0D6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D1106</w:t>
            </w:r>
          </w:p>
        </w:tc>
        <w:tc>
          <w:tcPr>
            <w:tcW w:w="882" w:type="pct"/>
          </w:tcPr>
          <w:p w14:paraId="27CEB985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Introduction to Governance Theory and Practice </w:t>
            </w:r>
          </w:p>
        </w:tc>
        <w:tc>
          <w:tcPr>
            <w:tcW w:w="1160" w:type="pct"/>
            <w:vAlign w:val="center"/>
          </w:tcPr>
          <w:p w14:paraId="40AFECD2" w14:textId="105D04A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381D1566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4ECAAD1D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060212D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12E5ADEB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50" w:type="pct"/>
          </w:tcPr>
          <w:p w14:paraId="104DB96F" w14:textId="77777777" w:rsidR="000B197C" w:rsidRPr="00816DB8" w:rsidRDefault="00FC61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816DB8">
              <w:rPr>
                <w:rFonts w:ascii="Book Antiqua" w:hAnsi="Book Antiqua"/>
                <w:sz w:val="18"/>
                <w:szCs w:val="18"/>
              </w:rPr>
              <w:t xml:space="preserve"> G UPPER</w:t>
            </w:r>
          </w:p>
        </w:tc>
      </w:tr>
      <w:tr w:rsidR="002B1C07" w:rsidRPr="00816DB8" w14:paraId="07DC543A" w14:textId="77777777" w:rsidTr="006079E9">
        <w:tc>
          <w:tcPr>
            <w:tcW w:w="541" w:type="pct"/>
          </w:tcPr>
          <w:p w14:paraId="08260874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539" w:type="pct"/>
          </w:tcPr>
          <w:p w14:paraId="361F0AA8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C1101</w:t>
            </w:r>
          </w:p>
        </w:tc>
        <w:tc>
          <w:tcPr>
            <w:tcW w:w="882" w:type="pct"/>
          </w:tcPr>
          <w:p w14:paraId="5FE89191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nformation Communication Technology</w:t>
            </w:r>
          </w:p>
        </w:tc>
        <w:tc>
          <w:tcPr>
            <w:tcW w:w="1160" w:type="pct"/>
            <w:vAlign w:val="center"/>
          </w:tcPr>
          <w:p w14:paraId="78254CE7" w14:textId="5B8838C8" w:rsidR="00E34213" w:rsidRPr="00816DB8" w:rsidRDefault="00E34213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4A0422F8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1BBE510C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6F3801BD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50" w:type="pct"/>
          </w:tcPr>
          <w:p w14:paraId="52A79B55" w14:textId="79399366" w:rsidR="000B197C" w:rsidRPr="00816DB8" w:rsidRDefault="00FC61B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816DB8">
              <w:rPr>
                <w:rFonts w:ascii="Book Antiqua" w:hAnsi="Book Antiqua"/>
                <w:sz w:val="18"/>
                <w:szCs w:val="18"/>
              </w:rPr>
              <w:t>G UPPER</w:t>
            </w:r>
          </w:p>
          <w:p w14:paraId="02FEE679" w14:textId="77777777" w:rsidR="00656C9B" w:rsidRPr="00816DB8" w:rsidRDefault="00656C9B" w:rsidP="001A6D86">
            <w:r w:rsidRPr="00816DB8">
              <w:rPr>
                <w:rFonts w:ascii="Book Antiqua" w:hAnsi="Book Antiqua"/>
                <w:sz w:val="18"/>
                <w:szCs w:val="18"/>
              </w:rPr>
              <w:t>&amp; ADB LAB 2</w:t>
            </w:r>
          </w:p>
        </w:tc>
      </w:tr>
      <w:tr w:rsidR="002B1C07" w:rsidRPr="00816DB8" w14:paraId="7F25A77C" w14:textId="77777777" w:rsidTr="006079E9">
        <w:tc>
          <w:tcPr>
            <w:tcW w:w="541" w:type="pct"/>
          </w:tcPr>
          <w:p w14:paraId="2A97E541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539" w:type="pct"/>
          </w:tcPr>
          <w:p w14:paraId="2042B138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IN1108</w:t>
            </w:r>
          </w:p>
        </w:tc>
        <w:tc>
          <w:tcPr>
            <w:tcW w:w="882" w:type="pct"/>
          </w:tcPr>
          <w:p w14:paraId="399567EE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cro Economics</w:t>
            </w:r>
          </w:p>
        </w:tc>
        <w:tc>
          <w:tcPr>
            <w:tcW w:w="1160" w:type="pct"/>
            <w:vAlign w:val="center"/>
          </w:tcPr>
          <w:p w14:paraId="33C0E898" w14:textId="13F740C1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0AA7EA2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66CFD42E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E0BD103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365E33E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50" w:type="pct"/>
          </w:tcPr>
          <w:p w14:paraId="56FB3B7A" w14:textId="21D8120F" w:rsidR="000B197C" w:rsidRPr="00816DB8" w:rsidRDefault="00FC61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816DB8">
              <w:rPr>
                <w:rFonts w:ascii="Book Antiqua" w:hAnsi="Book Antiqua"/>
                <w:sz w:val="18"/>
                <w:szCs w:val="18"/>
              </w:rPr>
              <w:t>G UPPER</w:t>
            </w:r>
          </w:p>
        </w:tc>
      </w:tr>
      <w:tr w:rsidR="000B197C" w:rsidRPr="00816DB8" w14:paraId="0C0B531D" w14:textId="77777777" w:rsidTr="006079E9">
        <w:tc>
          <w:tcPr>
            <w:tcW w:w="541" w:type="pct"/>
          </w:tcPr>
          <w:p w14:paraId="62973D07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539" w:type="pct"/>
          </w:tcPr>
          <w:p w14:paraId="5F0D0E7B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C1103</w:t>
            </w:r>
          </w:p>
        </w:tc>
        <w:tc>
          <w:tcPr>
            <w:tcW w:w="882" w:type="pct"/>
          </w:tcPr>
          <w:p w14:paraId="12F175D4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160" w:type="pct"/>
            <w:vAlign w:val="center"/>
          </w:tcPr>
          <w:p w14:paraId="54420421" w14:textId="0F7BD56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270" w:type="pct"/>
          </w:tcPr>
          <w:p w14:paraId="03A55616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8E43346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659007DA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750" w:type="pct"/>
          </w:tcPr>
          <w:p w14:paraId="618A271C" w14:textId="5B5D3571" w:rsidR="000B197C" w:rsidRPr="00816DB8" w:rsidRDefault="00FC61B2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B197C" w:rsidRPr="00816DB8">
              <w:rPr>
                <w:rFonts w:ascii="Book Antiqua" w:hAnsi="Book Antiqua"/>
                <w:sz w:val="18"/>
                <w:szCs w:val="18"/>
              </w:rPr>
              <w:t>G UPPER</w:t>
            </w:r>
          </w:p>
        </w:tc>
      </w:tr>
    </w:tbl>
    <w:p w14:paraId="29802F44" w14:textId="77777777" w:rsidR="002F2342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6F8D92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A2123B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A222B3" w14:textId="6B2AE283" w:rsidR="00A67289" w:rsidRPr="00816DB8" w:rsidRDefault="00A672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LEADERSHIP</w:t>
      </w:r>
      <w:r w:rsidR="00762975" w:rsidRPr="00816DB8">
        <w:rPr>
          <w:rFonts w:ascii="Book Antiqua" w:hAnsi="Book Antiqua"/>
          <w:b/>
          <w:sz w:val="18"/>
          <w:szCs w:val="18"/>
        </w:rPr>
        <w:t xml:space="preserve"> AND GOVERNANCE</w:t>
      </w:r>
      <w:r w:rsidRPr="00816DB8">
        <w:rPr>
          <w:rFonts w:ascii="Book Antiqua" w:hAnsi="Book Antiqua"/>
          <w:b/>
          <w:sz w:val="18"/>
          <w:szCs w:val="18"/>
        </w:rPr>
        <w:t xml:space="preserve"> – YEAR </w:t>
      </w:r>
      <w:r w:rsidR="00405F0D" w:rsidRPr="00816DB8">
        <w:rPr>
          <w:rFonts w:ascii="Book Antiqua" w:hAnsi="Book Antiqua"/>
          <w:b/>
          <w:sz w:val="18"/>
          <w:szCs w:val="18"/>
        </w:rPr>
        <w:t xml:space="preserve">ONE </w:t>
      </w:r>
      <w:r w:rsidR="00BB551C" w:rsidRPr="00816DB8">
        <w:rPr>
          <w:rFonts w:ascii="Book Antiqua" w:hAnsi="Book Antiqua"/>
          <w:b/>
          <w:sz w:val="18"/>
          <w:szCs w:val="18"/>
        </w:rPr>
        <w:t>-</w:t>
      </w:r>
      <w:r w:rsidR="00405F0D" w:rsidRPr="00816DB8">
        <w:rPr>
          <w:rFonts w:ascii="Book Antiqua" w:hAnsi="Book Antiqua"/>
          <w:b/>
          <w:sz w:val="18"/>
          <w:szCs w:val="18"/>
        </w:rPr>
        <w:t xml:space="preserve"> GROUP B</w:t>
      </w:r>
      <w:r w:rsidR="00BB551C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3715C9" w:rsidRPr="00816DB8">
        <w:rPr>
          <w:rFonts w:ascii="Book Antiqua" w:hAnsi="Book Antiqua"/>
          <w:b/>
          <w:sz w:val="18"/>
          <w:szCs w:val="18"/>
        </w:rPr>
        <w:t>3</w:t>
      </w:r>
      <w:r w:rsidR="006175C6">
        <w:rPr>
          <w:rFonts w:ascii="Book Antiqua" w:hAnsi="Book Antiqua"/>
          <w:b/>
          <w:sz w:val="18"/>
          <w:szCs w:val="18"/>
        </w:rPr>
        <w:t>0</w:t>
      </w:r>
      <w:r w:rsidR="00BB551C"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2D74155F" w14:textId="77777777" w:rsidTr="007F69CD">
        <w:tc>
          <w:tcPr>
            <w:tcW w:w="833" w:type="pct"/>
          </w:tcPr>
          <w:p w14:paraId="5819E885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74FA18B2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9925176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D4BEBD1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4A28380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99B7F6C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B06DC23" w14:textId="77777777" w:rsidTr="007F69CD">
        <w:tc>
          <w:tcPr>
            <w:tcW w:w="833" w:type="pct"/>
          </w:tcPr>
          <w:p w14:paraId="5964ADC2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066AD9ED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4C370288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75690667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592785F1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5C4A5760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816DB8" w14:paraId="752E49F5" w14:textId="77777777" w:rsidTr="007F69CD">
        <w:tc>
          <w:tcPr>
            <w:tcW w:w="833" w:type="pct"/>
          </w:tcPr>
          <w:p w14:paraId="4137F186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A396E1C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834" w:type="pct"/>
          </w:tcPr>
          <w:p w14:paraId="2841E624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4" w:type="pct"/>
          </w:tcPr>
          <w:p w14:paraId="0326AEE0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7E0F78E6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832" w:type="pct"/>
          </w:tcPr>
          <w:p w14:paraId="329E123C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</w:tr>
      <w:tr w:rsidR="002B1C07" w:rsidRPr="00816DB8" w14:paraId="2370EF0A" w14:textId="77777777" w:rsidTr="007F69CD">
        <w:tc>
          <w:tcPr>
            <w:tcW w:w="833" w:type="pct"/>
          </w:tcPr>
          <w:p w14:paraId="0BD824C2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7E06D78D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67883B73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05D9519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12DD69E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668F5306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2B1C07" w:rsidRPr="00816DB8" w14:paraId="488AF296" w14:textId="77777777" w:rsidTr="007F69CD">
        <w:tc>
          <w:tcPr>
            <w:tcW w:w="833" w:type="pct"/>
          </w:tcPr>
          <w:p w14:paraId="3E8F0EA7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1131E31B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834" w:type="pct"/>
          </w:tcPr>
          <w:p w14:paraId="41E22C65" w14:textId="77777777" w:rsidR="00A974FF" w:rsidRPr="00816DB8" w:rsidRDefault="00A974F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CCDF144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3AD77A0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832" w:type="pct"/>
          </w:tcPr>
          <w:p w14:paraId="50D2F843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</w:tr>
      <w:tr w:rsidR="00A974FF" w:rsidRPr="00816DB8" w14:paraId="503F90FC" w14:textId="77777777" w:rsidTr="00A974FF">
        <w:tc>
          <w:tcPr>
            <w:tcW w:w="5000" w:type="pct"/>
            <w:gridSpan w:val="6"/>
          </w:tcPr>
          <w:p w14:paraId="158952F0" w14:textId="77777777" w:rsidR="00A974FF" w:rsidRPr="00816DB8" w:rsidRDefault="00A974F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TURDAY 8.00 AM – 9.00 A.M.  ICT</w:t>
            </w:r>
          </w:p>
        </w:tc>
      </w:tr>
    </w:tbl>
    <w:p w14:paraId="31A9FE8C" w14:textId="77777777" w:rsidR="00A67289" w:rsidRPr="00816DB8" w:rsidRDefault="00A67289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1970305" w14:textId="77777777" w:rsidR="00A67289" w:rsidRPr="00816DB8" w:rsidRDefault="00A672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3"/>
        <w:gridCol w:w="998"/>
        <w:gridCol w:w="1628"/>
        <w:gridCol w:w="2081"/>
        <w:gridCol w:w="556"/>
        <w:gridCol w:w="841"/>
        <w:gridCol w:w="763"/>
        <w:gridCol w:w="1372"/>
      </w:tblGrid>
      <w:tr w:rsidR="002B1C07" w:rsidRPr="00816DB8" w14:paraId="4B760001" w14:textId="77777777" w:rsidTr="006079E9">
        <w:tc>
          <w:tcPr>
            <w:tcW w:w="542" w:type="pct"/>
          </w:tcPr>
          <w:p w14:paraId="795BBF90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4FD0F4F7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1" w:type="pct"/>
          </w:tcPr>
          <w:p w14:paraId="1E529919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6" w:type="pct"/>
          </w:tcPr>
          <w:p w14:paraId="61C8271A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1" w:type="pct"/>
          </w:tcPr>
          <w:p w14:paraId="5690F42C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5" w:type="pct"/>
          </w:tcPr>
          <w:p w14:paraId="11F43320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059FEC2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2" w:type="pct"/>
          </w:tcPr>
          <w:p w14:paraId="778F31CA" w14:textId="77777777" w:rsidR="00A67289" w:rsidRPr="00816DB8" w:rsidRDefault="00A672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0D6630F" w14:textId="77777777" w:rsidTr="006079E9">
        <w:tc>
          <w:tcPr>
            <w:tcW w:w="542" w:type="pct"/>
          </w:tcPr>
          <w:p w14:paraId="08EAF651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LTP</w:t>
            </w:r>
          </w:p>
        </w:tc>
        <w:tc>
          <w:tcPr>
            <w:tcW w:w="540" w:type="pct"/>
          </w:tcPr>
          <w:p w14:paraId="38F82DA2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D1105</w:t>
            </w:r>
          </w:p>
        </w:tc>
        <w:tc>
          <w:tcPr>
            <w:tcW w:w="881" w:type="pct"/>
          </w:tcPr>
          <w:p w14:paraId="23FB8023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ntroduction to Leadership Theory and Practice</w:t>
            </w:r>
          </w:p>
        </w:tc>
        <w:tc>
          <w:tcPr>
            <w:tcW w:w="1126" w:type="pct"/>
            <w:vAlign w:val="center"/>
          </w:tcPr>
          <w:p w14:paraId="026F81DB" w14:textId="1CB6871E" w:rsidR="00695705" w:rsidRPr="00816DB8" w:rsidRDefault="00695705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</w:p>
        </w:tc>
        <w:tc>
          <w:tcPr>
            <w:tcW w:w="301" w:type="pct"/>
          </w:tcPr>
          <w:p w14:paraId="0AD55872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55" w:type="pct"/>
          </w:tcPr>
          <w:p w14:paraId="35AED580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0F414FEF" w14:textId="77777777" w:rsidR="00695705" w:rsidRPr="00816DB8" w:rsidRDefault="00695705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42" w:type="pct"/>
          </w:tcPr>
          <w:p w14:paraId="57A4301B" w14:textId="77777777" w:rsidR="00695705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816DB8" w14:paraId="65503A05" w14:textId="77777777" w:rsidTr="006079E9">
        <w:tc>
          <w:tcPr>
            <w:tcW w:w="542" w:type="pct"/>
          </w:tcPr>
          <w:p w14:paraId="4BA31BD4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GTP</w:t>
            </w:r>
          </w:p>
        </w:tc>
        <w:tc>
          <w:tcPr>
            <w:tcW w:w="540" w:type="pct"/>
          </w:tcPr>
          <w:p w14:paraId="4B6F64A3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D1106</w:t>
            </w:r>
          </w:p>
        </w:tc>
        <w:tc>
          <w:tcPr>
            <w:tcW w:w="881" w:type="pct"/>
          </w:tcPr>
          <w:p w14:paraId="0B74AC24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Introduction to Governance Theory and Practice </w:t>
            </w:r>
          </w:p>
        </w:tc>
        <w:tc>
          <w:tcPr>
            <w:tcW w:w="1126" w:type="pct"/>
            <w:vAlign w:val="center"/>
          </w:tcPr>
          <w:p w14:paraId="15FC9C46" w14:textId="216A544E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1" w:type="pct"/>
          </w:tcPr>
          <w:p w14:paraId="1703EFF1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0D18A11C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55" w:type="pct"/>
          </w:tcPr>
          <w:p w14:paraId="04E95743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06C55FA3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G</w:t>
            </w:r>
          </w:p>
        </w:tc>
        <w:tc>
          <w:tcPr>
            <w:tcW w:w="742" w:type="pct"/>
          </w:tcPr>
          <w:p w14:paraId="5CF2AFD4" w14:textId="77777777" w:rsidR="000B197C" w:rsidRPr="00816DB8" w:rsidRDefault="000B197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816DB8" w14:paraId="0B447897" w14:textId="77777777" w:rsidTr="006079E9">
        <w:tc>
          <w:tcPr>
            <w:tcW w:w="542" w:type="pct"/>
          </w:tcPr>
          <w:p w14:paraId="51CEC222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CT</w:t>
            </w:r>
          </w:p>
        </w:tc>
        <w:tc>
          <w:tcPr>
            <w:tcW w:w="540" w:type="pct"/>
          </w:tcPr>
          <w:p w14:paraId="03FA76E9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UC1101</w:t>
            </w:r>
          </w:p>
        </w:tc>
        <w:tc>
          <w:tcPr>
            <w:tcW w:w="881" w:type="pct"/>
          </w:tcPr>
          <w:p w14:paraId="3AB072FB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Information Communication Technology</w:t>
            </w:r>
          </w:p>
        </w:tc>
        <w:tc>
          <w:tcPr>
            <w:tcW w:w="1126" w:type="pct"/>
            <w:vAlign w:val="center"/>
          </w:tcPr>
          <w:p w14:paraId="5E9B6D8D" w14:textId="0730F5FA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1" w:type="pct"/>
          </w:tcPr>
          <w:p w14:paraId="0BC6A779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5</w:t>
            </w:r>
          </w:p>
        </w:tc>
        <w:tc>
          <w:tcPr>
            <w:tcW w:w="455" w:type="pct"/>
          </w:tcPr>
          <w:p w14:paraId="5F1379FD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093BBF1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IT</w:t>
            </w:r>
          </w:p>
        </w:tc>
        <w:tc>
          <w:tcPr>
            <w:tcW w:w="742" w:type="pct"/>
          </w:tcPr>
          <w:p w14:paraId="541FC46E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  <w:p w14:paraId="61BF8454" w14:textId="776EC9DF" w:rsidR="00E63211" w:rsidRPr="00816DB8" w:rsidRDefault="006079E9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E63211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ADB LAB 2</w:t>
            </w:r>
          </w:p>
        </w:tc>
      </w:tr>
      <w:tr w:rsidR="002B1C07" w:rsidRPr="00816DB8" w14:paraId="2A88F7BA" w14:textId="77777777" w:rsidTr="006079E9">
        <w:tc>
          <w:tcPr>
            <w:tcW w:w="542" w:type="pct"/>
          </w:tcPr>
          <w:p w14:paraId="5CD2E5D0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ECON</w:t>
            </w:r>
          </w:p>
        </w:tc>
        <w:tc>
          <w:tcPr>
            <w:tcW w:w="540" w:type="pct"/>
          </w:tcPr>
          <w:p w14:paraId="21C735CE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IN1108</w:t>
            </w:r>
          </w:p>
        </w:tc>
        <w:tc>
          <w:tcPr>
            <w:tcW w:w="881" w:type="pct"/>
          </w:tcPr>
          <w:p w14:paraId="7267E01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Micro Economics</w:t>
            </w:r>
          </w:p>
        </w:tc>
        <w:tc>
          <w:tcPr>
            <w:tcW w:w="1126" w:type="pct"/>
            <w:vAlign w:val="center"/>
          </w:tcPr>
          <w:p w14:paraId="160DFF9F" w14:textId="7C592FCA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1" w:type="pct"/>
          </w:tcPr>
          <w:p w14:paraId="32144211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  <w:p w14:paraId="4E374EB5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55" w:type="pct"/>
          </w:tcPr>
          <w:p w14:paraId="3AD34900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56A45745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ECON</w:t>
            </w:r>
          </w:p>
        </w:tc>
        <w:tc>
          <w:tcPr>
            <w:tcW w:w="742" w:type="pct"/>
          </w:tcPr>
          <w:p w14:paraId="79B4DCD6" w14:textId="77777777" w:rsidR="000B197C" w:rsidRPr="00816DB8" w:rsidRDefault="000B197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  <w:tr w:rsidR="002B1C07" w:rsidRPr="00816DB8" w14:paraId="46F997A9" w14:textId="77777777" w:rsidTr="006079E9">
        <w:tc>
          <w:tcPr>
            <w:tcW w:w="542" w:type="pct"/>
          </w:tcPr>
          <w:p w14:paraId="63946951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540" w:type="pct"/>
          </w:tcPr>
          <w:p w14:paraId="4F9944F5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C1103</w:t>
            </w:r>
          </w:p>
        </w:tc>
        <w:tc>
          <w:tcPr>
            <w:tcW w:w="881" w:type="pct"/>
          </w:tcPr>
          <w:p w14:paraId="45F7407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126" w:type="pct"/>
            <w:vAlign w:val="center"/>
          </w:tcPr>
          <w:p w14:paraId="39722BA4" w14:textId="048B4C8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301" w:type="pct"/>
          </w:tcPr>
          <w:p w14:paraId="6C0114CF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55" w:type="pct"/>
          </w:tcPr>
          <w:p w14:paraId="00882810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02759FCB" w14:textId="77777777" w:rsidR="000B197C" w:rsidRPr="00816DB8" w:rsidRDefault="000B197C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742" w:type="pct"/>
          </w:tcPr>
          <w:p w14:paraId="757FE824" w14:textId="77777777" w:rsidR="000B197C" w:rsidRPr="00816DB8" w:rsidRDefault="000B197C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FC61B2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G UPPER</w:t>
            </w:r>
          </w:p>
        </w:tc>
      </w:tr>
    </w:tbl>
    <w:p w14:paraId="734AFFFD" w14:textId="77777777" w:rsidR="00D123F6" w:rsidRPr="00816DB8" w:rsidRDefault="00D123F6" w:rsidP="001A6D86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FF2E8F9" w14:textId="77777777" w:rsidR="00D123F6" w:rsidRPr="00816DB8" w:rsidRDefault="00D123F6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03C132C" w14:textId="33CD8101" w:rsidR="003D2C34" w:rsidRPr="00816DB8" w:rsidRDefault="003D2C34" w:rsidP="001A6D86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LEADERSH</w:t>
      </w:r>
      <w:r w:rsidR="003D46DD" w:rsidRPr="00816DB8">
        <w:rPr>
          <w:rFonts w:ascii="Book Antiqua" w:hAnsi="Book Antiqua"/>
          <w:b/>
          <w:sz w:val="18"/>
          <w:szCs w:val="18"/>
        </w:rPr>
        <w:t>IP AND GOVERNANCE – YEAR TWO – GROUP A</w:t>
      </w:r>
      <w:r w:rsidR="006175C6">
        <w:rPr>
          <w:rFonts w:ascii="Book Antiqua" w:hAnsi="Book Antiqua"/>
          <w:b/>
          <w:sz w:val="18"/>
          <w:szCs w:val="18"/>
        </w:rPr>
        <w:t xml:space="preserve"> - 4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24F65D53" w14:textId="77777777" w:rsidTr="003D46DD">
        <w:tc>
          <w:tcPr>
            <w:tcW w:w="940" w:type="pct"/>
          </w:tcPr>
          <w:p w14:paraId="4BB86496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BF7B404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8C20260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5E1FFB4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A1B8CA1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DEF0097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3D46DD" w:rsidRPr="00816DB8" w14:paraId="5D046226" w14:textId="77777777" w:rsidTr="003D46DD">
        <w:tc>
          <w:tcPr>
            <w:tcW w:w="940" w:type="pct"/>
          </w:tcPr>
          <w:p w14:paraId="1A670309" w14:textId="739698AC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7CEC277D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0AB3E199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31E24F5F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520BD078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2A496715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405BF6C9" w14:textId="77777777" w:rsidTr="003D46DD">
        <w:tc>
          <w:tcPr>
            <w:tcW w:w="940" w:type="pct"/>
          </w:tcPr>
          <w:p w14:paraId="0C363DA0" w14:textId="0E4AB7F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17E6D33B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0D424971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430820B5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29DBA37C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6A1B9CD1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226802A7" w14:textId="77777777" w:rsidTr="003D46DD">
        <w:tc>
          <w:tcPr>
            <w:tcW w:w="940" w:type="pct"/>
          </w:tcPr>
          <w:p w14:paraId="23175656" w14:textId="48A86633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157E880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347F4660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11BB9C7B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656ED8B9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687D1A54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5B33F5BA" w14:textId="77777777" w:rsidTr="003D46DD">
        <w:tc>
          <w:tcPr>
            <w:tcW w:w="940" w:type="pct"/>
          </w:tcPr>
          <w:p w14:paraId="0B3A76FF" w14:textId="7816E92D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CF3BC33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0D87C6C6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2CE15008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5AC7FBED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451895B4" w14:textId="77777777" w:rsidR="003D46DD" w:rsidRPr="00816DB8" w:rsidRDefault="003D46D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</w:tr>
    </w:tbl>
    <w:p w14:paraId="7366CA84" w14:textId="77777777" w:rsidR="003D2C34" w:rsidRPr="00816DB8" w:rsidRDefault="003D2C3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742403" w14:textId="77777777" w:rsidR="003D2C34" w:rsidRPr="00816DB8" w:rsidRDefault="003D2C3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96"/>
        <w:gridCol w:w="989"/>
        <w:gridCol w:w="2135"/>
        <w:gridCol w:w="2091"/>
        <w:gridCol w:w="499"/>
        <w:gridCol w:w="821"/>
        <w:gridCol w:w="658"/>
        <w:gridCol w:w="1253"/>
      </w:tblGrid>
      <w:tr w:rsidR="002B1C07" w:rsidRPr="00816DB8" w14:paraId="768C1105" w14:textId="77777777" w:rsidTr="00F904D3">
        <w:tc>
          <w:tcPr>
            <w:tcW w:w="431" w:type="pct"/>
          </w:tcPr>
          <w:p w14:paraId="07965CE3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2E76231E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5" w:type="pct"/>
          </w:tcPr>
          <w:p w14:paraId="052E07A6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1" w:type="pct"/>
          </w:tcPr>
          <w:p w14:paraId="51E8254C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1EBC513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5CF45C64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6" w:type="pct"/>
          </w:tcPr>
          <w:p w14:paraId="25895726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8" w:type="pct"/>
          </w:tcPr>
          <w:p w14:paraId="20E11915" w14:textId="77777777" w:rsidR="003D2C34" w:rsidRPr="00816DB8" w:rsidRDefault="003D2C3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904D3" w:rsidRPr="00816DB8" w14:paraId="3367CC83" w14:textId="77777777" w:rsidTr="00F904D3">
        <w:tc>
          <w:tcPr>
            <w:tcW w:w="431" w:type="pct"/>
          </w:tcPr>
          <w:p w14:paraId="7675D736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535" w:type="pct"/>
            <w:vAlign w:val="center"/>
          </w:tcPr>
          <w:p w14:paraId="21CE3020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7</w:t>
            </w:r>
          </w:p>
        </w:tc>
        <w:tc>
          <w:tcPr>
            <w:tcW w:w="1155" w:type="pct"/>
            <w:vAlign w:val="center"/>
          </w:tcPr>
          <w:p w14:paraId="7E18F8B0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ublic Sector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ting</w:t>
            </w:r>
            <w:proofErr w:type="spellEnd"/>
          </w:p>
        </w:tc>
        <w:tc>
          <w:tcPr>
            <w:tcW w:w="1131" w:type="pct"/>
            <w:vAlign w:val="center"/>
          </w:tcPr>
          <w:p w14:paraId="49896C71" w14:textId="14E06E54" w:rsidR="00F904D3" w:rsidRPr="00816DB8" w:rsidRDefault="00F904D3" w:rsidP="001A6D86"/>
        </w:tc>
        <w:tc>
          <w:tcPr>
            <w:tcW w:w="270" w:type="pct"/>
            <w:vAlign w:val="center"/>
          </w:tcPr>
          <w:p w14:paraId="381210CE" w14:textId="77777777" w:rsidR="00F904D3" w:rsidRPr="00816DB8" w:rsidRDefault="00F904D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81B7BF0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6" w:type="pct"/>
          </w:tcPr>
          <w:p w14:paraId="416E7C81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8" w:type="pct"/>
          </w:tcPr>
          <w:p w14:paraId="46AB444B" w14:textId="4A2F421E" w:rsidR="00F904D3" w:rsidRPr="00816DB8" w:rsidRDefault="00F904D3" w:rsidP="001A6D86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G UPPER</w:t>
            </w:r>
          </w:p>
        </w:tc>
      </w:tr>
      <w:tr w:rsidR="00F904D3" w:rsidRPr="00816DB8" w14:paraId="66625817" w14:textId="77777777" w:rsidTr="00F904D3">
        <w:tc>
          <w:tcPr>
            <w:tcW w:w="431" w:type="pct"/>
          </w:tcPr>
          <w:p w14:paraId="301D7A35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535" w:type="pct"/>
            <w:vAlign w:val="center"/>
          </w:tcPr>
          <w:p w14:paraId="75E61B11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5</w:t>
            </w:r>
          </w:p>
        </w:tc>
        <w:tc>
          <w:tcPr>
            <w:tcW w:w="1155" w:type="pct"/>
            <w:vAlign w:val="center"/>
          </w:tcPr>
          <w:p w14:paraId="17A956E3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vernance Information Systems</w:t>
            </w:r>
          </w:p>
        </w:tc>
        <w:tc>
          <w:tcPr>
            <w:tcW w:w="1131" w:type="pct"/>
            <w:vAlign w:val="center"/>
          </w:tcPr>
          <w:p w14:paraId="2C24F777" w14:textId="00F54624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1366A39" w14:textId="77777777" w:rsidR="00F904D3" w:rsidRPr="00816DB8" w:rsidRDefault="00F904D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3F95C5F4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6" w:type="pct"/>
          </w:tcPr>
          <w:p w14:paraId="6FD7F2C9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8" w:type="pct"/>
          </w:tcPr>
          <w:p w14:paraId="4DAFA539" w14:textId="4A4C150D" w:rsidR="00F904D3" w:rsidRPr="00816DB8" w:rsidRDefault="00F904D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G UPPER</w:t>
            </w:r>
            <w:r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sz w:val="18"/>
                <w:szCs w:val="18"/>
              </w:rPr>
              <w:t>&amp; ADB LAB 2</w:t>
            </w:r>
          </w:p>
        </w:tc>
      </w:tr>
      <w:tr w:rsidR="00F904D3" w:rsidRPr="00816DB8" w14:paraId="22AAEB40" w14:textId="77777777" w:rsidTr="00F904D3">
        <w:tc>
          <w:tcPr>
            <w:tcW w:w="431" w:type="pct"/>
          </w:tcPr>
          <w:p w14:paraId="65DA6922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535" w:type="pct"/>
            <w:vAlign w:val="center"/>
          </w:tcPr>
          <w:p w14:paraId="07002415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6</w:t>
            </w:r>
          </w:p>
        </w:tc>
        <w:tc>
          <w:tcPr>
            <w:tcW w:w="1155" w:type="pct"/>
            <w:vAlign w:val="center"/>
          </w:tcPr>
          <w:p w14:paraId="2B74EE3B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adership and Team Dynamics</w:t>
            </w:r>
          </w:p>
        </w:tc>
        <w:tc>
          <w:tcPr>
            <w:tcW w:w="1131" w:type="pct"/>
            <w:vAlign w:val="center"/>
          </w:tcPr>
          <w:p w14:paraId="2BF4DA6F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B6CA82B" w14:textId="77777777" w:rsidR="00F904D3" w:rsidRPr="00816DB8" w:rsidRDefault="00F904D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27C5D47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381336BF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78" w:type="pct"/>
          </w:tcPr>
          <w:p w14:paraId="008C8CB0" w14:textId="77777777" w:rsidR="00F904D3" w:rsidRPr="00816DB8" w:rsidRDefault="00F904D3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  <w:p w14:paraId="542821F1" w14:textId="6CF13923" w:rsidR="00F904D3" w:rsidRPr="00816DB8" w:rsidRDefault="00F904D3" w:rsidP="001A6D86">
            <w:pPr>
              <w:rPr>
                <w:sz w:val="18"/>
                <w:szCs w:val="18"/>
              </w:rPr>
            </w:pPr>
          </w:p>
        </w:tc>
      </w:tr>
      <w:tr w:rsidR="00F904D3" w:rsidRPr="00816DB8" w14:paraId="10DA11C1" w14:textId="77777777" w:rsidTr="00F904D3">
        <w:tc>
          <w:tcPr>
            <w:tcW w:w="431" w:type="pct"/>
          </w:tcPr>
          <w:p w14:paraId="120FC1C8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535" w:type="pct"/>
            <w:vAlign w:val="center"/>
          </w:tcPr>
          <w:p w14:paraId="0189CCBC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2108</w:t>
            </w:r>
          </w:p>
        </w:tc>
        <w:tc>
          <w:tcPr>
            <w:tcW w:w="1155" w:type="pct"/>
            <w:vAlign w:val="center"/>
          </w:tcPr>
          <w:p w14:paraId="1E7FE8D1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on Profit and Voluntary Sector Governance</w:t>
            </w:r>
          </w:p>
        </w:tc>
        <w:tc>
          <w:tcPr>
            <w:tcW w:w="1131" w:type="pct"/>
            <w:vAlign w:val="center"/>
          </w:tcPr>
          <w:p w14:paraId="2C136D53" w14:textId="5C907A5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055CE81" w14:textId="77777777" w:rsidR="00F904D3" w:rsidRPr="00816DB8" w:rsidRDefault="00F904D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6DFCF50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56" w:type="pct"/>
          </w:tcPr>
          <w:p w14:paraId="03212B36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8" w:type="pct"/>
          </w:tcPr>
          <w:p w14:paraId="2A837988" w14:textId="2D665942" w:rsidR="00F904D3" w:rsidRPr="00816DB8" w:rsidRDefault="00F904D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F904D3" w:rsidRPr="00816DB8" w14:paraId="5C3F788F" w14:textId="77777777" w:rsidTr="00F904D3">
        <w:tc>
          <w:tcPr>
            <w:tcW w:w="431" w:type="pct"/>
          </w:tcPr>
          <w:p w14:paraId="18E7DE33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535" w:type="pct"/>
            <w:vAlign w:val="center"/>
          </w:tcPr>
          <w:p w14:paraId="12441024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LM2106</w:t>
            </w:r>
          </w:p>
          <w:p w14:paraId="582BDEBD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260CD234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155" w:type="pct"/>
            <w:vAlign w:val="center"/>
          </w:tcPr>
          <w:p w14:paraId="54E8CAB0" w14:textId="7777777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and Private Sector Procurement</w:t>
            </w:r>
          </w:p>
        </w:tc>
        <w:tc>
          <w:tcPr>
            <w:tcW w:w="1131" w:type="pct"/>
            <w:vAlign w:val="center"/>
          </w:tcPr>
          <w:p w14:paraId="4EFA4BB9" w14:textId="2DB23C57" w:rsidR="00F904D3" w:rsidRPr="00816DB8" w:rsidRDefault="00F904D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337E0DF" w14:textId="77777777" w:rsidR="00F904D3" w:rsidRPr="00816DB8" w:rsidRDefault="00F904D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1BAB26A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325B5976" w14:textId="77777777" w:rsidR="00F904D3" w:rsidRPr="00816DB8" w:rsidRDefault="00F904D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  <w:tc>
          <w:tcPr>
            <w:tcW w:w="678" w:type="pct"/>
          </w:tcPr>
          <w:p w14:paraId="7583CC3F" w14:textId="6EB02C0B" w:rsidR="00F904D3" w:rsidRPr="00816DB8" w:rsidRDefault="00F904D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</w:tbl>
    <w:p w14:paraId="0A00E08B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2D8C3" w14:textId="77777777" w:rsidR="00885A31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96E6FE" w14:textId="77777777" w:rsidR="00FF62D5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C2866A7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4C5BDB8" w14:textId="4DBD6852" w:rsidR="003D46DD" w:rsidRPr="00816DB8" w:rsidRDefault="003D46DD" w:rsidP="003D46DD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LEADERSH</w:t>
      </w:r>
      <w:r w:rsidR="000E5384" w:rsidRPr="00816DB8">
        <w:rPr>
          <w:rFonts w:ascii="Book Antiqua" w:hAnsi="Book Antiqua"/>
          <w:b/>
          <w:sz w:val="18"/>
          <w:szCs w:val="18"/>
        </w:rPr>
        <w:t>IP AND GOVERNANCE – YEAR TWO – GROUP B</w:t>
      </w:r>
      <w:r w:rsidR="006175C6">
        <w:rPr>
          <w:rFonts w:ascii="Book Antiqua" w:hAnsi="Book Antiqua"/>
          <w:b/>
          <w:sz w:val="18"/>
          <w:szCs w:val="18"/>
        </w:rPr>
        <w:t xml:space="preserve"> -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3D46DD" w:rsidRPr="00816DB8" w14:paraId="323A34B5" w14:textId="77777777" w:rsidTr="003D46DD">
        <w:tc>
          <w:tcPr>
            <w:tcW w:w="940" w:type="pct"/>
          </w:tcPr>
          <w:p w14:paraId="610C2198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971B7D6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AA64AA3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88A040B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1C9CFA5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62FC8E1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3D46DD" w:rsidRPr="00816DB8" w14:paraId="5F80AA8B" w14:textId="77777777" w:rsidTr="003D46DD">
        <w:tc>
          <w:tcPr>
            <w:tcW w:w="940" w:type="pct"/>
          </w:tcPr>
          <w:p w14:paraId="7E04DCD7" w14:textId="39327174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1B992330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5CE79E4F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3CB12D8B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742CF619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7BEA1DA8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5F43047A" w14:textId="77777777" w:rsidTr="003D46DD">
        <w:tc>
          <w:tcPr>
            <w:tcW w:w="940" w:type="pct"/>
          </w:tcPr>
          <w:p w14:paraId="661B81B7" w14:textId="67A40F18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484C46E9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31493508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4" w:type="pct"/>
          </w:tcPr>
          <w:p w14:paraId="60844C52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834" w:type="pct"/>
          </w:tcPr>
          <w:p w14:paraId="4E70CC84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832" w:type="pct"/>
          </w:tcPr>
          <w:p w14:paraId="5862BEEA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524BE00F" w14:textId="77777777" w:rsidTr="003D46DD">
        <w:tc>
          <w:tcPr>
            <w:tcW w:w="940" w:type="pct"/>
          </w:tcPr>
          <w:p w14:paraId="290FA49F" w14:textId="14098CAC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582B3B9B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0D9A8CF7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7D1EA988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1C5AC364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610685E7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</w:tr>
      <w:tr w:rsidR="003D46DD" w:rsidRPr="00816DB8" w14:paraId="2372E69C" w14:textId="77777777" w:rsidTr="003D46DD">
        <w:tc>
          <w:tcPr>
            <w:tcW w:w="940" w:type="pct"/>
          </w:tcPr>
          <w:p w14:paraId="43DF83EE" w14:textId="6AB487C3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70D50B30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381B2673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834" w:type="pct"/>
          </w:tcPr>
          <w:p w14:paraId="049EE6EB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834" w:type="pct"/>
          </w:tcPr>
          <w:p w14:paraId="5F0D7061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832" w:type="pct"/>
          </w:tcPr>
          <w:p w14:paraId="219D1D1F" w14:textId="77777777" w:rsidR="003D46DD" w:rsidRPr="00816DB8" w:rsidRDefault="003D46D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</w:tr>
    </w:tbl>
    <w:p w14:paraId="0A05B8EE" w14:textId="77777777" w:rsidR="003D46DD" w:rsidRPr="00816DB8" w:rsidRDefault="003D46DD" w:rsidP="003D46DD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94362A" w14:textId="77777777" w:rsidR="003D46DD" w:rsidRPr="00816DB8" w:rsidRDefault="003D46DD" w:rsidP="003D46DD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96"/>
        <w:gridCol w:w="989"/>
        <w:gridCol w:w="2135"/>
        <w:gridCol w:w="2091"/>
        <w:gridCol w:w="499"/>
        <w:gridCol w:w="821"/>
        <w:gridCol w:w="658"/>
        <w:gridCol w:w="1253"/>
      </w:tblGrid>
      <w:tr w:rsidR="003D46DD" w:rsidRPr="00816DB8" w14:paraId="4F66904A" w14:textId="77777777" w:rsidTr="00F904D3">
        <w:tc>
          <w:tcPr>
            <w:tcW w:w="431" w:type="pct"/>
          </w:tcPr>
          <w:p w14:paraId="08EEA97A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46E853FC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5" w:type="pct"/>
          </w:tcPr>
          <w:p w14:paraId="59EAB9E5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1" w:type="pct"/>
          </w:tcPr>
          <w:p w14:paraId="1CEA6DBF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880ECE9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50D8D26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6" w:type="pct"/>
          </w:tcPr>
          <w:p w14:paraId="63ECB0DC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8" w:type="pct"/>
          </w:tcPr>
          <w:p w14:paraId="0A49E1C2" w14:textId="77777777" w:rsidR="003D46DD" w:rsidRPr="00816DB8" w:rsidRDefault="003D46DD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904D3" w:rsidRPr="00816DB8" w14:paraId="0A18146C" w14:textId="77777777" w:rsidTr="00F904D3">
        <w:tc>
          <w:tcPr>
            <w:tcW w:w="431" w:type="pct"/>
          </w:tcPr>
          <w:p w14:paraId="2CBA454B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SA</w:t>
            </w:r>
          </w:p>
        </w:tc>
        <w:tc>
          <w:tcPr>
            <w:tcW w:w="535" w:type="pct"/>
            <w:vAlign w:val="center"/>
          </w:tcPr>
          <w:p w14:paraId="010122FF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7</w:t>
            </w:r>
          </w:p>
        </w:tc>
        <w:tc>
          <w:tcPr>
            <w:tcW w:w="1155" w:type="pct"/>
            <w:vAlign w:val="center"/>
          </w:tcPr>
          <w:p w14:paraId="23A82E76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ublic Sector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ting</w:t>
            </w:r>
            <w:proofErr w:type="spellEnd"/>
          </w:p>
        </w:tc>
        <w:tc>
          <w:tcPr>
            <w:tcW w:w="1131" w:type="pct"/>
            <w:vAlign w:val="center"/>
          </w:tcPr>
          <w:p w14:paraId="060B2396" w14:textId="77777777" w:rsidR="00F904D3" w:rsidRPr="00816DB8" w:rsidRDefault="00F904D3" w:rsidP="0039415C"/>
        </w:tc>
        <w:tc>
          <w:tcPr>
            <w:tcW w:w="270" w:type="pct"/>
            <w:vAlign w:val="center"/>
          </w:tcPr>
          <w:p w14:paraId="7460F1BE" w14:textId="77777777" w:rsidR="00F904D3" w:rsidRPr="00816DB8" w:rsidRDefault="00F904D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626E9B7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6" w:type="pct"/>
          </w:tcPr>
          <w:p w14:paraId="5DE0F210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78" w:type="pct"/>
          </w:tcPr>
          <w:p w14:paraId="19B32ED3" w14:textId="3B7CD588" w:rsidR="00F904D3" w:rsidRPr="00816DB8" w:rsidRDefault="00F904D3" w:rsidP="0039415C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G UPPER</w:t>
            </w:r>
          </w:p>
        </w:tc>
      </w:tr>
      <w:tr w:rsidR="00F904D3" w:rsidRPr="00816DB8" w14:paraId="18BC00F8" w14:textId="77777777" w:rsidTr="00F904D3">
        <w:tc>
          <w:tcPr>
            <w:tcW w:w="431" w:type="pct"/>
          </w:tcPr>
          <w:p w14:paraId="58D41673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IS</w:t>
            </w:r>
          </w:p>
        </w:tc>
        <w:tc>
          <w:tcPr>
            <w:tcW w:w="535" w:type="pct"/>
            <w:vAlign w:val="center"/>
          </w:tcPr>
          <w:p w14:paraId="5B6E21DA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5</w:t>
            </w:r>
          </w:p>
        </w:tc>
        <w:tc>
          <w:tcPr>
            <w:tcW w:w="1155" w:type="pct"/>
            <w:vAlign w:val="center"/>
          </w:tcPr>
          <w:p w14:paraId="2B158D80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vernance Information Systems</w:t>
            </w:r>
          </w:p>
        </w:tc>
        <w:tc>
          <w:tcPr>
            <w:tcW w:w="1131" w:type="pct"/>
            <w:vAlign w:val="center"/>
          </w:tcPr>
          <w:p w14:paraId="74E23127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4849437" w14:textId="77777777" w:rsidR="00F904D3" w:rsidRPr="00816DB8" w:rsidRDefault="00F904D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0D36BCF4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56" w:type="pct"/>
          </w:tcPr>
          <w:p w14:paraId="07FB8E3F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8" w:type="pct"/>
          </w:tcPr>
          <w:p w14:paraId="64F4A71D" w14:textId="65667D02" w:rsidR="00F904D3" w:rsidRPr="00816DB8" w:rsidRDefault="00F904D3" w:rsidP="0039415C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G UPPER</w:t>
            </w:r>
            <w:r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&amp; ADB LAB 2</w:t>
            </w:r>
          </w:p>
        </w:tc>
      </w:tr>
      <w:tr w:rsidR="00F904D3" w:rsidRPr="00816DB8" w14:paraId="413ED25F" w14:textId="77777777" w:rsidTr="00F904D3">
        <w:tc>
          <w:tcPr>
            <w:tcW w:w="431" w:type="pct"/>
          </w:tcPr>
          <w:p w14:paraId="7F7DE01D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TD</w:t>
            </w:r>
          </w:p>
        </w:tc>
        <w:tc>
          <w:tcPr>
            <w:tcW w:w="535" w:type="pct"/>
            <w:vAlign w:val="center"/>
          </w:tcPr>
          <w:p w14:paraId="1B0BB751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DG2106</w:t>
            </w:r>
          </w:p>
        </w:tc>
        <w:tc>
          <w:tcPr>
            <w:tcW w:w="1155" w:type="pct"/>
            <w:vAlign w:val="center"/>
          </w:tcPr>
          <w:p w14:paraId="2B845ECA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adership and Team Dynamics</w:t>
            </w:r>
          </w:p>
        </w:tc>
        <w:tc>
          <w:tcPr>
            <w:tcW w:w="1131" w:type="pct"/>
            <w:vAlign w:val="center"/>
          </w:tcPr>
          <w:p w14:paraId="10354659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6D88B70" w14:textId="77777777" w:rsidR="00F904D3" w:rsidRPr="00816DB8" w:rsidRDefault="00F904D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1C6A2FFD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30BFD0C2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678" w:type="pct"/>
          </w:tcPr>
          <w:p w14:paraId="136C192A" w14:textId="77777777" w:rsidR="00F904D3" w:rsidRPr="00816DB8" w:rsidRDefault="00F904D3" w:rsidP="007A0058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G UPPER</w:t>
            </w:r>
          </w:p>
          <w:p w14:paraId="49B85FC5" w14:textId="2677C7B0" w:rsidR="00F904D3" w:rsidRPr="00816DB8" w:rsidRDefault="00F904D3" w:rsidP="0039415C">
            <w:pPr>
              <w:rPr>
                <w:sz w:val="18"/>
                <w:szCs w:val="18"/>
              </w:rPr>
            </w:pPr>
          </w:p>
        </w:tc>
      </w:tr>
      <w:tr w:rsidR="00F904D3" w:rsidRPr="00816DB8" w14:paraId="1D9C8B17" w14:textId="77777777" w:rsidTr="00F904D3">
        <w:tc>
          <w:tcPr>
            <w:tcW w:w="431" w:type="pct"/>
          </w:tcPr>
          <w:p w14:paraId="22195D22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PV</w:t>
            </w:r>
          </w:p>
        </w:tc>
        <w:tc>
          <w:tcPr>
            <w:tcW w:w="535" w:type="pct"/>
            <w:vAlign w:val="center"/>
          </w:tcPr>
          <w:p w14:paraId="421693EE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2108</w:t>
            </w:r>
          </w:p>
        </w:tc>
        <w:tc>
          <w:tcPr>
            <w:tcW w:w="1155" w:type="pct"/>
            <w:vAlign w:val="center"/>
          </w:tcPr>
          <w:p w14:paraId="7735DC3D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on Profit and Voluntary Sector Governance</w:t>
            </w:r>
          </w:p>
        </w:tc>
        <w:tc>
          <w:tcPr>
            <w:tcW w:w="1131" w:type="pct"/>
            <w:vAlign w:val="center"/>
          </w:tcPr>
          <w:p w14:paraId="684EF4A3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80C0162" w14:textId="77777777" w:rsidR="00F904D3" w:rsidRPr="00816DB8" w:rsidRDefault="00F904D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F9DE338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56" w:type="pct"/>
          </w:tcPr>
          <w:p w14:paraId="2722B449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78" w:type="pct"/>
          </w:tcPr>
          <w:p w14:paraId="796B1F4B" w14:textId="66A28CEE" w:rsidR="00F904D3" w:rsidRPr="00816DB8" w:rsidRDefault="00F904D3" w:rsidP="0039415C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G UPPER</w:t>
            </w:r>
          </w:p>
        </w:tc>
      </w:tr>
      <w:tr w:rsidR="00F904D3" w:rsidRPr="00816DB8" w14:paraId="68AD90E7" w14:textId="77777777" w:rsidTr="00F904D3">
        <w:tc>
          <w:tcPr>
            <w:tcW w:w="431" w:type="pct"/>
          </w:tcPr>
          <w:p w14:paraId="1990BB2A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PS</w:t>
            </w:r>
          </w:p>
        </w:tc>
        <w:tc>
          <w:tcPr>
            <w:tcW w:w="535" w:type="pct"/>
            <w:vAlign w:val="center"/>
          </w:tcPr>
          <w:p w14:paraId="6068EA83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LM2106</w:t>
            </w:r>
          </w:p>
          <w:p w14:paraId="33F97C88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052B3830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155" w:type="pct"/>
            <w:vAlign w:val="center"/>
          </w:tcPr>
          <w:p w14:paraId="6617478D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and Private Sector Procurement</w:t>
            </w:r>
          </w:p>
        </w:tc>
        <w:tc>
          <w:tcPr>
            <w:tcW w:w="1131" w:type="pct"/>
            <w:vAlign w:val="center"/>
          </w:tcPr>
          <w:p w14:paraId="2620DC51" w14:textId="77777777" w:rsidR="00F904D3" w:rsidRPr="00816DB8" w:rsidRDefault="00F904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5B0DF13" w14:textId="77777777" w:rsidR="00F904D3" w:rsidRPr="00816DB8" w:rsidRDefault="00F904D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D6AB8F6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56" w:type="pct"/>
          </w:tcPr>
          <w:p w14:paraId="0246A623" w14:textId="77777777" w:rsidR="00F904D3" w:rsidRPr="00816DB8" w:rsidRDefault="00F904D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  <w:tc>
          <w:tcPr>
            <w:tcW w:w="678" w:type="pct"/>
          </w:tcPr>
          <w:p w14:paraId="6B604E6D" w14:textId="3ECFC7A8" w:rsidR="00F904D3" w:rsidRPr="00816DB8" w:rsidRDefault="00F904D3" w:rsidP="0039415C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BLK G UPPER</w:t>
            </w:r>
          </w:p>
        </w:tc>
      </w:tr>
    </w:tbl>
    <w:p w14:paraId="0E328763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808C93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9DB24E" w14:textId="77777777" w:rsidR="00764D49" w:rsidRPr="00816DB8" w:rsidRDefault="00764D4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DCE1813" w14:textId="77777777" w:rsidR="00BC2647" w:rsidRPr="00816DB8" w:rsidRDefault="00BC264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67E8484" w14:textId="46A85106" w:rsidR="00387AB2" w:rsidRPr="00816DB8" w:rsidRDefault="00387AB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LEADERSHIP AND GO</w:t>
      </w:r>
      <w:r w:rsidR="00063EFD" w:rsidRPr="00816DB8">
        <w:rPr>
          <w:rFonts w:ascii="Book Antiqua" w:hAnsi="Book Antiqua"/>
          <w:b/>
          <w:sz w:val="18"/>
          <w:szCs w:val="18"/>
        </w:rPr>
        <w:t xml:space="preserve">VERNANCE – YEAR THREE - GROUP A </w:t>
      </w:r>
      <w:r w:rsidRPr="00816DB8">
        <w:rPr>
          <w:rFonts w:ascii="Book Antiqua" w:hAnsi="Book Antiqua"/>
          <w:b/>
          <w:sz w:val="18"/>
          <w:szCs w:val="18"/>
        </w:rPr>
        <w:t>(</w:t>
      </w:r>
      <w:r w:rsidR="006175C6">
        <w:rPr>
          <w:rFonts w:ascii="Book Antiqua" w:hAnsi="Book Antiqua"/>
          <w:b/>
          <w:sz w:val="18"/>
          <w:szCs w:val="18"/>
        </w:rPr>
        <w:t>33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9"/>
        <w:gridCol w:w="1499"/>
        <w:gridCol w:w="1501"/>
        <w:gridCol w:w="1501"/>
        <w:gridCol w:w="1501"/>
        <w:gridCol w:w="1501"/>
      </w:tblGrid>
      <w:tr w:rsidR="002B1C07" w:rsidRPr="00816DB8" w14:paraId="6A64AEB1" w14:textId="77777777" w:rsidTr="00BC2647">
        <w:tc>
          <w:tcPr>
            <w:tcW w:w="941" w:type="pct"/>
          </w:tcPr>
          <w:p w14:paraId="1EAEA049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2C47CC50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5975F0F4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1CA99CF4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31F70E17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6DE44CD6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24D0A" w:rsidRPr="00816DB8" w14:paraId="4A91A1A4" w14:textId="77777777" w:rsidTr="00BC2647">
        <w:tc>
          <w:tcPr>
            <w:tcW w:w="941" w:type="pct"/>
          </w:tcPr>
          <w:p w14:paraId="338EAD5E" w14:textId="17647688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11" w:type="pct"/>
          </w:tcPr>
          <w:p w14:paraId="039DCCAA" w14:textId="2069C294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812" w:type="pct"/>
          </w:tcPr>
          <w:p w14:paraId="57C13D3E" w14:textId="4903041A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LAW</w:t>
            </w:r>
          </w:p>
        </w:tc>
        <w:tc>
          <w:tcPr>
            <w:tcW w:w="812" w:type="pct"/>
          </w:tcPr>
          <w:p w14:paraId="2B57692A" w14:textId="0330FD61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2" w:type="pct"/>
          </w:tcPr>
          <w:p w14:paraId="536A2A7A" w14:textId="5DD48158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G</w:t>
            </w:r>
          </w:p>
        </w:tc>
        <w:tc>
          <w:tcPr>
            <w:tcW w:w="812" w:type="pct"/>
          </w:tcPr>
          <w:p w14:paraId="2AEC6955" w14:textId="6F3449BC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/SPSY</w:t>
            </w:r>
          </w:p>
        </w:tc>
      </w:tr>
      <w:tr w:rsidR="00F24D0A" w:rsidRPr="00816DB8" w14:paraId="3EF5C28F" w14:textId="77777777" w:rsidTr="00BC2647">
        <w:tc>
          <w:tcPr>
            <w:tcW w:w="941" w:type="pct"/>
          </w:tcPr>
          <w:p w14:paraId="4FF30085" w14:textId="74BBDC28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11" w:type="pct"/>
          </w:tcPr>
          <w:p w14:paraId="3867D665" w14:textId="145A6177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812" w:type="pct"/>
          </w:tcPr>
          <w:p w14:paraId="02989FA3" w14:textId="13C13529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LAW</w:t>
            </w:r>
          </w:p>
        </w:tc>
        <w:tc>
          <w:tcPr>
            <w:tcW w:w="812" w:type="pct"/>
          </w:tcPr>
          <w:p w14:paraId="3430D382" w14:textId="09752232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2" w:type="pct"/>
          </w:tcPr>
          <w:p w14:paraId="502EEAE9" w14:textId="3C72E47C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G</w:t>
            </w:r>
          </w:p>
        </w:tc>
        <w:tc>
          <w:tcPr>
            <w:tcW w:w="812" w:type="pct"/>
          </w:tcPr>
          <w:p w14:paraId="32F6BE78" w14:textId="6C944C51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F24D0A" w:rsidRPr="00816DB8" w14:paraId="0F9F036A" w14:textId="77777777" w:rsidTr="00BC2647">
        <w:tc>
          <w:tcPr>
            <w:tcW w:w="941" w:type="pct"/>
          </w:tcPr>
          <w:p w14:paraId="7535ADEE" w14:textId="3C2B4899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11" w:type="pct"/>
          </w:tcPr>
          <w:p w14:paraId="275E7654" w14:textId="738DBDB6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2" w:type="pct"/>
          </w:tcPr>
          <w:p w14:paraId="6DEE3986" w14:textId="22AF349B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G</w:t>
            </w:r>
          </w:p>
        </w:tc>
        <w:tc>
          <w:tcPr>
            <w:tcW w:w="812" w:type="pct"/>
          </w:tcPr>
          <w:p w14:paraId="6721AEAE" w14:textId="3C946360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812" w:type="pct"/>
          </w:tcPr>
          <w:p w14:paraId="123743B9" w14:textId="3C310CC5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/SPSY</w:t>
            </w:r>
          </w:p>
        </w:tc>
        <w:tc>
          <w:tcPr>
            <w:tcW w:w="812" w:type="pct"/>
          </w:tcPr>
          <w:p w14:paraId="6D2DC302" w14:textId="504AA94D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LAW</w:t>
            </w:r>
          </w:p>
        </w:tc>
      </w:tr>
      <w:tr w:rsidR="00F24D0A" w:rsidRPr="00816DB8" w14:paraId="0D990955" w14:textId="77777777" w:rsidTr="00BC2647">
        <w:tc>
          <w:tcPr>
            <w:tcW w:w="941" w:type="pct"/>
          </w:tcPr>
          <w:p w14:paraId="6252AB55" w14:textId="30A47597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11" w:type="pct"/>
          </w:tcPr>
          <w:p w14:paraId="1883D411" w14:textId="1FB3F504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812" w:type="pct"/>
          </w:tcPr>
          <w:p w14:paraId="146B5124" w14:textId="3681E5F1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G</w:t>
            </w:r>
          </w:p>
        </w:tc>
        <w:tc>
          <w:tcPr>
            <w:tcW w:w="812" w:type="pct"/>
          </w:tcPr>
          <w:p w14:paraId="7414980F" w14:textId="23B52029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812" w:type="pct"/>
          </w:tcPr>
          <w:p w14:paraId="551A6A50" w14:textId="7D8AAB8C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/SPSY</w:t>
            </w:r>
          </w:p>
        </w:tc>
        <w:tc>
          <w:tcPr>
            <w:tcW w:w="812" w:type="pct"/>
          </w:tcPr>
          <w:p w14:paraId="716D6A6F" w14:textId="5B4DDEC4" w:rsidR="00F24D0A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LAW</w:t>
            </w:r>
          </w:p>
        </w:tc>
      </w:tr>
    </w:tbl>
    <w:p w14:paraId="4307AFA9" w14:textId="77777777" w:rsidR="00387AB2" w:rsidRPr="00816DB8" w:rsidRDefault="00387AB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EABF90" w14:textId="77777777" w:rsidR="00387AB2" w:rsidRPr="00816DB8" w:rsidRDefault="00387AB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6"/>
        <w:gridCol w:w="963"/>
        <w:gridCol w:w="1955"/>
        <w:gridCol w:w="2163"/>
        <w:gridCol w:w="486"/>
        <w:gridCol w:w="801"/>
        <w:gridCol w:w="756"/>
        <w:gridCol w:w="1332"/>
      </w:tblGrid>
      <w:tr w:rsidR="002B1C07" w:rsidRPr="00816DB8" w14:paraId="19ABE403" w14:textId="77777777" w:rsidTr="00807633">
        <w:tc>
          <w:tcPr>
            <w:tcW w:w="405" w:type="pct"/>
          </w:tcPr>
          <w:p w14:paraId="00C3B0A3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6E5C0EF7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2" w:type="pct"/>
          </w:tcPr>
          <w:p w14:paraId="5CB70AF2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99" w:type="pct"/>
          </w:tcPr>
          <w:p w14:paraId="752BDCF9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EC92E59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7703E9C4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C2BF172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0" w:type="pct"/>
          </w:tcPr>
          <w:p w14:paraId="6CDA9C52" w14:textId="77777777" w:rsidR="00387AB2" w:rsidRPr="00816DB8" w:rsidRDefault="00387AB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3952FEF1" w14:textId="77777777" w:rsidTr="00807633">
        <w:tc>
          <w:tcPr>
            <w:tcW w:w="405" w:type="pct"/>
          </w:tcPr>
          <w:p w14:paraId="7257020E" w14:textId="1BCBF235" w:rsidR="00C86A39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S</w:t>
            </w:r>
          </w:p>
        </w:tc>
        <w:tc>
          <w:tcPr>
            <w:tcW w:w="534" w:type="pct"/>
            <w:vAlign w:val="center"/>
          </w:tcPr>
          <w:p w14:paraId="0EF6D16B" w14:textId="11177223" w:rsidR="00C86A39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7</w:t>
            </w:r>
          </w:p>
        </w:tc>
        <w:tc>
          <w:tcPr>
            <w:tcW w:w="1102" w:type="pct"/>
            <w:vAlign w:val="center"/>
          </w:tcPr>
          <w:p w14:paraId="2DCCB2F0" w14:textId="29C32C3A" w:rsidR="00C86A39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earch Skills</w:t>
            </w:r>
          </w:p>
        </w:tc>
        <w:tc>
          <w:tcPr>
            <w:tcW w:w="1199" w:type="pct"/>
            <w:vAlign w:val="center"/>
          </w:tcPr>
          <w:p w14:paraId="1E282AC3" w14:textId="29C1A7A7" w:rsidR="00C86A39" w:rsidRPr="00816DB8" w:rsidRDefault="00C86A3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5FD2C4C" w14:textId="204AE6C6" w:rsidR="00C86A39" w:rsidRPr="00816DB8" w:rsidRDefault="001022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5C990E97" w14:textId="6B4694C0" w:rsidR="00C86A39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76D18C6C" w14:textId="16848008" w:rsidR="00C86A39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0" w:type="pct"/>
          </w:tcPr>
          <w:p w14:paraId="6004F5B5" w14:textId="77777777" w:rsidR="00C86A39" w:rsidRPr="00816DB8" w:rsidRDefault="00360EF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</w:t>
            </w:r>
            <w:r w:rsidR="00F34513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.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IN  RM 1</w:t>
            </w:r>
          </w:p>
        </w:tc>
      </w:tr>
      <w:tr w:rsidR="002B1C07" w:rsidRPr="00816DB8" w14:paraId="776C8589" w14:textId="77777777" w:rsidTr="00807633">
        <w:tc>
          <w:tcPr>
            <w:tcW w:w="405" w:type="pct"/>
          </w:tcPr>
          <w:p w14:paraId="400B2364" w14:textId="471E79A9" w:rsidR="00F34513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  <w:tc>
          <w:tcPr>
            <w:tcW w:w="534" w:type="pct"/>
            <w:vAlign w:val="center"/>
          </w:tcPr>
          <w:p w14:paraId="065983E1" w14:textId="68E55D1E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9</w:t>
            </w:r>
          </w:p>
        </w:tc>
        <w:tc>
          <w:tcPr>
            <w:tcW w:w="1102" w:type="pct"/>
            <w:vAlign w:val="center"/>
          </w:tcPr>
          <w:p w14:paraId="33250C55" w14:textId="788304B2" w:rsidR="00F34513" w:rsidRPr="00816DB8" w:rsidRDefault="00102269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uman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havio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at Work</w:t>
            </w:r>
          </w:p>
        </w:tc>
        <w:tc>
          <w:tcPr>
            <w:tcW w:w="1199" w:type="pct"/>
            <w:vAlign w:val="center"/>
          </w:tcPr>
          <w:p w14:paraId="31B0BC4C" w14:textId="0549878A" w:rsidR="00266DC9" w:rsidRPr="00816DB8" w:rsidRDefault="00266DC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4348A0C" w14:textId="74840C03" w:rsidR="00F34513" w:rsidRPr="00816DB8" w:rsidRDefault="001022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4EA0D16A" w14:textId="6194C088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A8EAE4C" w14:textId="291782CB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770" w:type="pct"/>
          </w:tcPr>
          <w:p w14:paraId="1EC14479" w14:textId="77777777" w:rsidR="00F34513" w:rsidRPr="00816DB8" w:rsidRDefault="00F3451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816DB8" w14:paraId="685F714A" w14:textId="77777777" w:rsidTr="00807633">
        <w:tc>
          <w:tcPr>
            <w:tcW w:w="405" w:type="pct"/>
          </w:tcPr>
          <w:p w14:paraId="194BBFB9" w14:textId="5041A065" w:rsidR="00F34513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LAW</w:t>
            </w:r>
          </w:p>
        </w:tc>
        <w:tc>
          <w:tcPr>
            <w:tcW w:w="534" w:type="pct"/>
            <w:vAlign w:val="center"/>
          </w:tcPr>
          <w:p w14:paraId="0A06E5DD" w14:textId="4273CDDF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10</w:t>
            </w:r>
          </w:p>
        </w:tc>
        <w:tc>
          <w:tcPr>
            <w:tcW w:w="1102" w:type="pct"/>
            <w:vAlign w:val="center"/>
          </w:tcPr>
          <w:p w14:paraId="45AD17F7" w14:textId="594CDA2C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dministrative Law</w:t>
            </w:r>
          </w:p>
        </w:tc>
        <w:tc>
          <w:tcPr>
            <w:tcW w:w="1199" w:type="pct"/>
            <w:vAlign w:val="center"/>
          </w:tcPr>
          <w:p w14:paraId="0C09BE0A" w14:textId="70E172C0" w:rsidR="00266DC9" w:rsidRPr="00816DB8" w:rsidRDefault="00266DC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CCC4ACA" w14:textId="08CDBBA1" w:rsidR="00F34513" w:rsidRPr="00816DB8" w:rsidRDefault="001022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745E1A52" w14:textId="41C622C7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5924AE34" w14:textId="23998F80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70" w:type="pct"/>
          </w:tcPr>
          <w:p w14:paraId="6F3BE8D0" w14:textId="77777777" w:rsidR="00F34513" w:rsidRPr="00816DB8" w:rsidRDefault="00F3451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816DB8" w14:paraId="476F3BBD" w14:textId="77777777" w:rsidTr="00807633">
        <w:tc>
          <w:tcPr>
            <w:tcW w:w="405" w:type="pct"/>
          </w:tcPr>
          <w:p w14:paraId="308A1C4B" w14:textId="0E55B1CF" w:rsidR="00F34513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G</w:t>
            </w:r>
          </w:p>
        </w:tc>
        <w:tc>
          <w:tcPr>
            <w:tcW w:w="534" w:type="pct"/>
            <w:vAlign w:val="center"/>
          </w:tcPr>
          <w:p w14:paraId="3D6C3F1D" w14:textId="73485FE7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2</w:t>
            </w:r>
          </w:p>
        </w:tc>
        <w:tc>
          <w:tcPr>
            <w:tcW w:w="1102" w:type="pct"/>
            <w:vAlign w:val="center"/>
          </w:tcPr>
          <w:p w14:paraId="7CBE1B84" w14:textId="15088714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Leadership and Governance</w:t>
            </w:r>
          </w:p>
        </w:tc>
        <w:tc>
          <w:tcPr>
            <w:tcW w:w="1199" w:type="pct"/>
            <w:vAlign w:val="center"/>
          </w:tcPr>
          <w:p w14:paraId="42092049" w14:textId="13FC23BE" w:rsidR="007F556F" w:rsidRPr="00816DB8" w:rsidRDefault="007F556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3285719" w14:textId="57A3B3FA" w:rsidR="00F34513" w:rsidRPr="00816DB8" w:rsidRDefault="001022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6DA25E54" w14:textId="178F2D2E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0909AD49" w14:textId="1853149A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770" w:type="pct"/>
          </w:tcPr>
          <w:p w14:paraId="53498B3B" w14:textId="77777777" w:rsidR="00F34513" w:rsidRPr="00816DB8" w:rsidRDefault="00F3451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2B1C07" w:rsidRPr="00816DB8" w14:paraId="3D6604C2" w14:textId="77777777" w:rsidTr="00807633">
        <w:tc>
          <w:tcPr>
            <w:tcW w:w="405" w:type="pct"/>
          </w:tcPr>
          <w:p w14:paraId="11538B51" w14:textId="4AE3F97F" w:rsidR="00F34513" w:rsidRPr="00816DB8" w:rsidRDefault="00F24D0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GPA</w:t>
            </w:r>
          </w:p>
        </w:tc>
        <w:tc>
          <w:tcPr>
            <w:tcW w:w="534" w:type="pct"/>
            <w:vAlign w:val="center"/>
          </w:tcPr>
          <w:p w14:paraId="4D146B1B" w14:textId="4A181B2C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8</w:t>
            </w:r>
          </w:p>
        </w:tc>
        <w:tc>
          <w:tcPr>
            <w:tcW w:w="1102" w:type="pct"/>
            <w:vAlign w:val="center"/>
          </w:tcPr>
          <w:p w14:paraId="235DCBFE" w14:textId="310D8FFD" w:rsidR="00F34513" w:rsidRPr="00816DB8" w:rsidRDefault="0010226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overnment and Politics in Africa</w:t>
            </w:r>
          </w:p>
        </w:tc>
        <w:tc>
          <w:tcPr>
            <w:tcW w:w="1199" w:type="pct"/>
            <w:vAlign w:val="center"/>
          </w:tcPr>
          <w:p w14:paraId="01710A80" w14:textId="4AF3EA64" w:rsidR="00F34513" w:rsidRPr="00816DB8" w:rsidRDefault="00F3451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AC76B6" w14:textId="3E3C6945" w:rsidR="00F34513" w:rsidRPr="00816DB8" w:rsidRDefault="0010226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3B531662" w14:textId="3C34A838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7D8E92FA" w14:textId="2F454378" w:rsidR="00F34513" w:rsidRPr="00816DB8" w:rsidRDefault="0010226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&amp;G</w:t>
            </w:r>
          </w:p>
        </w:tc>
        <w:tc>
          <w:tcPr>
            <w:tcW w:w="770" w:type="pct"/>
          </w:tcPr>
          <w:p w14:paraId="61A977CE" w14:textId="77777777" w:rsidR="00F34513" w:rsidRPr="00816DB8" w:rsidRDefault="00F3451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</w:tbl>
    <w:p w14:paraId="19D73B5B" w14:textId="77777777" w:rsidR="00102269" w:rsidRPr="00816DB8" w:rsidRDefault="00102269" w:rsidP="00102269">
      <w:pPr>
        <w:spacing w:after="0" w:line="240" w:lineRule="auto"/>
      </w:pPr>
    </w:p>
    <w:p w14:paraId="710CD9C3" w14:textId="4177701E" w:rsidR="00102269" w:rsidRPr="00816DB8" w:rsidRDefault="00102269" w:rsidP="00102269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9"/>
        <w:gridCol w:w="987"/>
        <w:gridCol w:w="2037"/>
        <w:gridCol w:w="2216"/>
        <w:gridCol w:w="499"/>
        <w:gridCol w:w="643"/>
        <w:gridCol w:w="688"/>
        <w:gridCol w:w="1423"/>
      </w:tblGrid>
      <w:tr w:rsidR="00F34513" w:rsidRPr="00816DB8" w14:paraId="6086248A" w14:textId="77777777" w:rsidTr="00807633">
        <w:tc>
          <w:tcPr>
            <w:tcW w:w="405" w:type="pct"/>
          </w:tcPr>
          <w:p w14:paraId="0DD16809" w14:textId="11A7C186" w:rsidR="00F34513" w:rsidRPr="00816DB8" w:rsidRDefault="00F24D0A" w:rsidP="0010226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34" w:type="pct"/>
            <w:vAlign w:val="center"/>
          </w:tcPr>
          <w:p w14:paraId="3590E7C7" w14:textId="1CE30C63" w:rsidR="00F34513" w:rsidRPr="00816DB8" w:rsidRDefault="00102269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6</w:t>
            </w:r>
          </w:p>
        </w:tc>
        <w:tc>
          <w:tcPr>
            <w:tcW w:w="1102" w:type="pct"/>
            <w:vAlign w:val="center"/>
          </w:tcPr>
          <w:p w14:paraId="13189436" w14:textId="65CCE536" w:rsidR="00F34513" w:rsidRPr="00816DB8" w:rsidRDefault="00102269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vironmental Management</w:t>
            </w:r>
          </w:p>
        </w:tc>
        <w:tc>
          <w:tcPr>
            <w:tcW w:w="1199" w:type="pct"/>
            <w:vAlign w:val="center"/>
          </w:tcPr>
          <w:p w14:paraId="30FAAA11" w14:textId="0A73EB47" w:rsidR="00F34513" w:rsidRPr="00816DB8" w:rsidRDefault="00F34513" w:rsidP="00102269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B5B2ED6" w14:textId="0082289B" w:rsidR="00F34513" w:rsidRPr="00816DB8" w:rsidRDefault="00102269" w:rsidP="0010226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1420875C" w14:textId="74518FB4" w:rsidR="00F34513" w:rsidRPr="00816DB8" w:rsidRDefault="00F34513" w:rsidP="00102269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2" w:type="pct"/>
          </w:tcPr>
          <w:p w14:paraId="3EF59011" w14:textId="3AEB6A16" w:rsidR="00F34513" w:rsidRPr="00816DB8" w:rsidRDefault="00F34513" w:rsidP="00102269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0" w:type="pct"/>
          </w:tcPr>
          <w:p w14:paraId="6DA4A621" w14:textId="77777777" w:rsidR="00F34513" w:rsidRPr="00816DB8" w:rsidRDefault="00F34513" w:rsidP="00102269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MIN  RM 1</w:t>
            </w:r>
          </w:p>
        </w:tc>
      </w:tr>
      <w:tr w:rsidR="00102269" w:rsidRPr="00816DB8" w14:paraId="5FE93E3E" w14:textId="77777777" w:rsidTr="00C154EA">
        <w:tc>
          <w:tcPr>
            <w:tcW w:w="405" w:type="pct"/>
          </w:tcPr>
          <w:p w14:paraId="01C817D4" w14:textId="41D952E0" w:rsidR="00102269" w:rsidRPr="00816DB8" w:rsidRDefault="00F24D0A" w:rsidP="0010226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PSY</w:t>
            </w:r>
          </w:p>
        </w:tc>
        <w:tc>
          <w:tcPr>
            <w:tcW w:w="534" w:type="pct"/>
            <w:vAlign w:val="center"/>
          </w:tcPr>
          <w:p w14:paraId="7446C793" w14:textId="77C08124" w:rsidR="00102269" w:rsidRPr="00816DB8" w:rsidRDefault="00102269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1</w:t>
            </w:r>
          </w:p>
        </w:tc>
        <w:tc>
          <w:tcPr>
            <w:tcW w:w="1102" w:type="pct"/>
            <w:vAlign w:val="center"/>
          </w:tcPr>
          <w:p w14:paraId="5A634F02" w14:textId="52CA9A3A" w:rsidR="00102269" w:rsidRPr="00816DB8" w:rsidRDefault="00102269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ocial Psychology</w:t>
            </w:r>
          </w:p>
        </w:tc>
        <w:tc>
          <w:tcPr>
            <w:tcW w:w="1199" w:type="pct"/>
            <w:vAlign w:val="center"/>
          </w:tcPr>
          <w:p w14:paraId="2EDAF331" w14:textId="77777777" w:rsidR="00102269" w:rsidRPr="00816DB8" w:rsidRDefault="00102269" w:rsidP="00102269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B0751F" w14:textId="1C5C6993" w:rsidR="00102269" w:rsidRPr="00816DB8" w:rsidRDefault="00102269" w:rsidP="0010226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48" w:type="pct"/>
          </w:tcPr>
          <w:p w14:paraId="2C89E354" w14:textId="3AB8F2CA" w:rsidR="00102269" w:rsidRPr="00816DB8" w:rsidRDefault="00123669" w:rsidP="0010226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0E2E8C7" w14:textId="14FFF875" w:rsidR="00102269" w:rsidRPr="00816DB8" w:rsidRDefault="00123669" w:rsidP="0010226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770" w:type="pct"/>
            <w:shd w:val="clear" w:color="auto" w:fill="auto"/>
          </w:tcPr>
          <w:p w14:paraId="5C08FD46" w14:textId="57318EA7" w:rsidR="00102269" w:rsidRPr="00816DB8" w:rsidRDefault="00C154EA" w:rsidP="0010226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K G UPPER</w:t>
            </w:r>
          </w:p>
        </w:tc>
      </w:tr>
    </w:tbl>
    <w:p w14:paraId="1534B959" w14:textId="77777777" w:rsidR="00387AB2" w:rsidRPr="00816DB8" w:rsidRDefault="00387AB2" w:rsidP="00102269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B73E6F" w14:textId="77777777" w:rsidR="008828B6" w:rsidRPr="00816DB8" w:rsidRDefault="008828B6" w:rsidP="00102269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E2FD84" w14:textId="77777777" w:rsidR="008828B6" w:rsidRPr="00816DB8" w:rsidRDefault="008828B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F28FBD3" w14:textId="77777777" w:rsidR="00B85F00" w:rsidRPr="00816DB8" w:rsidRDefault="00B85F00" w:rsidP="001A6D86">
      <w:pPr>
        <w:spacing w:after="0" w:line="240" w:lineRule="auto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br w:type="page"/>
      </w:r>
    </w:p>
    <w:p w14:paraId="7251ACF5" w14:textId="77777777" w:rsidR="00A177A8" w:rsidRPr="00816DB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MARKETING AND INTERNATIONAL BUSINESS</w:t>
      </w:r>
    </w:p>
    <w:p w14:paraId="42653501" w14:textId="77777777" w:rsidR="00A177A8" w:rsidRPr="00816DB8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AF46E6" w14:textId="37E98D1F" w:rsidR="00A177A8" w:rsidRPr="00816DB8" w:rsidRDefault="00A177A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5D7A885" w14:textId="69DA3789" w:rsidR="006079E9" w:rsidRPr="00816DB8" w:rsidRDefault="006079E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3917AF4" w14:textId="77777777" w:rsidR="006079E9" w:rsidRPr="00816DB8" w:rsidRDefault="006079E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69D09B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4974B1A2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5F78D0E6" w14:textId="77777777" w:rsidTr="001C0422">
        <w:tc>
          <w:tcPr>
            <w:tcW w:w="5000" w:type="pct"/>
            <w:gridSpan w:val="5"/>
          </w:tcPr>
          <w:p w14:paraId="1CCF804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227D50DC" w14:textId="77777777" w:rsidTr="001C0422">
        <w:tc>
          <w:tcPr>
            <w:tcW w:w="1697" w:type="pct"/>
          </w:tcPr>
          <w:p w14:paraId="38F2EEB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5ABD5A5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2D3FB6B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00514EA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4A43B4D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6834CE75" w14:textId="77777777" w:rsidTr="001C0422">
        <w:tc>
          <w:tcPr>
            <w:tcW w:w="1697" w:type="pct"/>
          </w:tcPr>
          <w:p w14:paraId="3C93C4F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0BF8F92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697BEF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52B1AE8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582063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A022D98" w14:textId="77777777" w:rsidTr="001C0422">
        <w:tc>
          <w:tcPr>
            <w:tcW w:w="1697" w:type="pct"/>
          </w:tcPr>
          <w:p w14:paraId="4CE148F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79B97CE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5BFA95B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74DA26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85C5A5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1D64CA2D" w14:textId="77777777" w:rsidTr="001C0422">
        <w:tc>
          <w:tcPr>
            <w:tcW w:w="1697" w:type="pct"/>
          </w:tcPr>
          <w:p w14:paraId="509BFB5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0B05C0E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6C6FDC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B03295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355CB4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82877E9" w14:textId="77777777" w:rsidTr="001C0422">
        <w:tc>
          <w:tcPr>
            <w:tcW w:w="1697" w:type="pct"/>
          </w:tcPr>
          <w:p w14:paraId="3EACD03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06BD1D8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2022C9C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1A42CF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25EC13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1306AC7" w14:textId="77777777" w:rsidTr="001C0422">
        <w:tc>
          <w:tcPr>
            <w:tcW w:w="1697" w:type="pct"/>
          </w:tcPr>
          <w:p w14:paraId="538D004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6351A84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4EB23E0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7028B4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7A507F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C3361DC" w14:textId="77777777" w:rsidTr="001C0422">
        <w:tc>
          <w:tcPr>
            <w:tcW w:w="1697" w:type="pct"/>
          </w:tcPr>
          <w:p w14:paraId="397CFD0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0B04D4B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5361FCA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12649A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4E4E50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44C0A59" w14:textId="77777777" w:rsidTr="001C0422">
        <w:tc>
          <w:tcPr>
            <w:tcW w:w="1697" w:type="pct"/>
          </w:tcPr>
          <w:p w14:paraId="1A3E1BB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5BBA6A2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1986AA1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E37107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1805BB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7707D4AA" w14:textId="77777777" w:rsidTr="001C0422">
        <w:tc>
          <w:tcPr>
            <w:tcW w:w="1697" w:type="pct"/>
          </w:tcPr>
          <w:p w14:paraId="6435C40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7DAD779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02D21C4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1936E4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FFAE3F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9E876B8" w14:textId="77777777" w:rsidTr="001C0422">
        <w:tc>
          <w:tcPr>
            <w:tcW w:w="1697" w:type="pct"/>
          </w:tcPr>
          <w:p w14:paraId="0276737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1538AA39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39E708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F3285E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0481F6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046A56D" w14:textId="77777777" w:rsidTr="001C0422">
        <w:tc>
          <w:tcPr>
            <w:tcW w:w="1697" w:type="pct"/>
          </w:tcPr>
          <w:p w14:paraId="161F70A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4F325A1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59B6010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651AAD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6135F9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1467B95" w14:textId="77777777" w:rsidTr="001C0422">
        <w:tc>
          <w:tcPr>
            <w:tcW w:w="1697" w:type="pct"/>
          </w:tcPr>
          <w:p w14:paraId="11453F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28ABC44E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60969B1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0CC9528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270826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1D811A29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17FFF3C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5136C07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3C81E25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5DD58A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641F3D5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2993BA5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7CD54B6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DBB2E6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0EEDEE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56EB4A4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1B8E066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E59A286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B91FDB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6ABE0D1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80A435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5CC63BB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3BEDD6E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5D2F8AF" w14:textId="77777777" w:rsidTr="001C0422">
        <w:tc>
          <w:tcPr>
            <w:tcW w:w="1697" w:type="pct"/>
          </w:tcPr>
          <w:p w14:paraId="3FBCC34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479C310A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4E1239F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2C46200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1946A27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22CB6CD2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11A81FD" w14:textId="0408FB58" w:rsidR="00426F75" w:rsidRPr="00816DB8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ONE - GROUP </w:t>
      </w:r>
      <w:r w:rsidR="005D76C5" w:rsidRPr="00816DB8">
        <w:rPr>
          <w:rFonts w:ascii="Book Antiqua" w:hAnsi="Book Antiqua"/>
          <w:b/>
          <w:sz w:val="18"/>
          <w:szCs w:val="18"/>
        </w:rPr>
        <w:t>A</w:t>
      </w:r>
      <w:r w:rsidR="009D0CA8" w:rsidRPr="00816DB8">
        <w:rPr>
          <w:rFonts w:ascii="Book Antiqua" w:hAnsi="Book Antiqua"/>
          <w:b/>
          <w:sz w:val="18"/>
          <w:szCs w:val="18"/>
        </w:rPr>
        <w:t xml:space="preserve"> </w:t>
      </w:r>
      <w:r w:rsidR="006175C6">
        <w:rPr>
          <w:rFonts w:ascii="Book Antiqua" w:hAnsi="Book Antiqua"/>
          <w:b/>
          <w:sz w:val="18"/>
          <w:szCs w:val="18"/>
        </w:rPr>
        <w:t>- 2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2C8E9792" w14:textId="77777777" w:rsidTr="005D1C45">
        <w:tc>
          <w:tcPr>
            <w:tcW w:w="941" w:type="pct"/>
          </w:tcPr>
          <w:p w14:paraId="20F9AE9D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5AC7F80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5A40965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10954DC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3E096EB6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AE92073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522F735" w14:textId="77777777" w:rsidTr="005D1C45">
        <w:tc>
          <w:tcPr>
            <w:tcW w:w="941" w:type="pct"/>
          </w:tcPr>
          <w:p w14:paraId="755993ED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88CEDC7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218A9661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5CB7CBB9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120F52CC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0E826BC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42C0F02F" w14:textId="77777777" w:rsidTr="005D1C45">
        <w:tc>
          <w:tcPr>
            <w:tcW w:w="941" w:type="pct"/>
          </w:tcPr>
          <w:p w14:paraId="797257EF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32A4680E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6838C138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64595CE7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534E08C5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3B35B42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21B2BC26" w14:textId="77777777" w:rsidTr="005D1C45">
        <w:tc>
          <w:tcPr>
            <w:tcW w:w="941" w:type="pct"/>
          </w:tcPr>
          <w:p w14:paraId="7ECB02A1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4D30C63C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6331CD6D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8A2C271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670A157B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08E704E0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3632A7" w:rsidRPr="00816DB8" w14:paraId="025655E9" w14:textId="77777777" w:rsidTr="005D1C45">
        <w:tc>
          <w:tcPr>
            <w:tcW w:w="941" w:type="pct"/>
          </w:tcPr>
          <w:p w14:paraId="60E8CF2D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5E60D53A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43E0F0C8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781F2E9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F50AEB5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154B3C55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52A74A1" w14:textId="77777777" w:rsidR="00426F75" w:rsidRPr="00816DB8" w:rsidRDefault="00426F7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8C92C0C" w14:textId="77777777" w:rsidR="00426F75" w:rsidRPr="00816DB8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5"/>
        <w:gridCol w:w="1022"/>
        <w:gridCol w:w="2111"/>
        <w:gridCol w:w="2081"/>
        <w:gridCol w:w="499"/>
        <w:gridCol w:w="821"/>
        <w:gridCol w:w="860"/>
        <w:gridCol w:w="1063"/>
      </w:tblGrid>
      <w:tr w:rsidR="002B1C07" w:rsidRPr="00816DB8" w14:paraId="7C7C825E" w14:textId="77777777" w:rsidTr="00807633">
        <w:trPr>
          <w:trHeight w:val="164"/>
        </w:trPr>
        <w:tc>
          <w:tcPr>
            <w:tcW w:w="425" w:type="pct"/>
          </w:tcPr>
          <w:p w14:paraId="28AB6D87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3" w:type="pct"/>
          </w:tcPr>
          <w:p w14:paraId="53958B1D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2" w:type="pct"/>
          </w:tcPr>
          <w:p w14:paraId="2B06C4C8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6" w:type="pct"/>
          </w:tcPr>
          <w:p w14:paraId="3DB8000D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6E6D2EE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036D6FD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5" w:type="pct"/>
          </w:tcPr>
          <w:p w14:paraId="02E2A2A6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75" w:type="pct"/>
          </w:tcPr>
          <w:p w14:paraId="4B865BCC" w14:textId="77777777" w:rsidR="00426F75" w:rsidRPr="00816DB8" w:rsidRDefault="00426F7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00226F7A" w14:textId="77777777" w:rsidTr="00807633">
        <w:trPr>
          <w:trHeight w:val="164"/>
        </w:trPr>
        <w:tc>
          <w:tcPr>
            <w:tcW w:w="425" w:type="pct"/>
          </w:tcPr>
          <w:p w14:paraId="4FA23826" w14:textId="77777777" w:rsidR="00A323F4" w:rsidRPr="00816DB8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53" w:type="pct"/>
            <w:vAlign w:val="center"/>
          </w:tcPr>
          <w:p w14:paraId="1D50E824" w14:textId="77777777" w:rsidR="00A323F4" w:rsidRPr="00816DB8" w:rsidRDefault="00A323F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43E67ADB" w14:textId="77777777" w:rsidR="00A323F4" w:rsidRPr="00816DB8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7C03EBDC" w14:textId="77777777" w:rsidR="00A323F4" w:rsidRPr="00816DB8" w:rsidRDefault="00A323F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26" w:type="pct"/>
            <w:vAlign w:val="center"/>
          </w:tcPr>
          <w:p w14:paraId="5B455CA0" w14:textId="32438454" w:rsidR="00A323F4" w:rsidRPr="00816DB8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EFF4C68" w14:textId="77777777" w:rsidR="00A323F4" w:rsidRPr="00816DB8" w:rsidRDefault="00A323F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322E2EE" w14:textId="77777777" w:rsidR="00A323F4" w:rsidRPr="00816DB8" w:rsidRDefault="00A323F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5" w:type="pct"/>
          </w:tcPr>
          <w:p w14:paraId="1C68CAA9" w14:textId="2B80543F" w:rsidR="00A323F4" w:rsidRPr="00816DB8" w:rsidRDefault="00D4013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575" w:type="pct"/>
          </w:tcPr>
          <w:p w14:paraId="7B337528" w14:textId="77777777" w:rsidR="00A323F4" w:rsidRPr="00816DB8" w:rsidRDefault="003632A7" w:rsidP="001A6D86"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816DB8" w14:paraId="49579DDA" w14:textId="77777777" w:rsidTr="00807633">
        <w:trPr>
          <w:trHeight w:val="164"/>
        </w:trPr>
        <w:tc>
          <w:tcPr>
            <w:tcW w:w="425" w:type="pct"/>
          </w:tcPr>
          <w:p w14:paraId="441B5D2F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53" w:type="pct"/>
            <w:vAlign w:val="center"/>
          </w:tcPr>
          <w:p w14:paraId="68D2A0F3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73758070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7DCD33AF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26" w:type="pct"/>
            <w:vAlign w:val="center"/>
          </w:tcPr>
          <w:p w14:paraId="19180CE9" w14:textId="63385E5C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4AB3FE8A" w14:textId="77777777" w:rsidR="003632A7" w:rsidRPr="00816DB8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638E14D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5" w:type="pct"/>
          </w:tcPr>
          <w:p w14:paraId="7F2839C2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575" w:type="pct"/>
          </w:tcPr>
          <w:p w14:paraId="453CD22B" w14:textId="77777777" w:rsidR="003632A7" w:rsidRPr="00816DB8" w:rsidRDefault="003632A7" w:rsidP="001A6D86"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816DB8" w14:paraId="52F58AEC" w14:textId="77777777" w:rsidTr="00807633">
        <w:trPr>
          <w:trHeight w:val="164"/>
        </w:trPr>
        <w:tc>
          <w:tcPr>
            <w:tcW w:w="425" w:type="pct"/>
          </w:tcPr>
          <w:p w14:paraId="414F930E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53" w:type="pct"/>
            <w:vAlign w:val="center"/>
          </w:tcPr>
          <w:p w14:paraId="24C95847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5B4C6D9D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1E16075D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26" w:type="pct"/>
            <w:vAlign w:val="center"/>
          </w:tcPr>
          <w:p w14:paraId="4E2540C5" w14:textId="0488D315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6329212" w14:textId="77777777" w:rsidR="003632A7" w:rsidRPr="00816DB8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D1A8179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5" w:type="pct"/>
          </w:tcPr>
          <w:p w14:paraId="5CE5DCFE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575" w:type="pct"/>
          </w:tcPr>
          <w:p w14:paraId="795BD489" w14:textId="77777777" w:rsidR="003632A7" w:rsidRPr="00816DB8" w:rsidRDefault="003632A7" w:rsidP="001A6D86"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B1C07" w:rsidRPr="00816DB8" w14:paraId="7D1FB01A" w14:textId="77777777" w:rsidTr="00807633">
        <w:trPr>
          <w:trHeight w:val="164"/>
        </w:trPr>
        <w:tc>
          <w:tcPr>
            <w:tcW w:w="425" w:type="pct"/>
          </w:tcPr>
          <w:p w14:paraId="30DF6304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3" w:type="pct"/>
            <w:vAlign w:val="center"/>
          </w:tcPr>
          <w:p w14:paraId="04E65DC8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14A88685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203D4D06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26" w:type="pct"/>
            <w:vAlign w:val="center"/>
          </w:tcPr>
          <w:p w14:paraId="7928C44E" w14:textId="10167013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2BFFCB10" w14:textId="77777777" w:rsidR="003632A7" w:rsidRPr="00816DB8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F1DFFDB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5" w:type="pct"/>
          </w:tcPr>
          <w:p w14:paraId="0CED1C46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75" w:type="pct"/>
          </w:tcPr>
          <w:p w14:paraId="7F62673E" w14:textId="77777777" w:rsidR="003632A7" w:rsidRPr="00816DB8" w:rsidRDefault="003632A7" w:rsidP="001A6D86"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3632A7" w:rsidRPr="00816DB8" w14:paraId="5A777EEA" w14:textId="77777777" w:rsidTr="00807633">
        <w:trPr>
          <w:trHeight w:val="164"/>
        </w:trPr>
        <w:tc>
          <w:tcPr>
            <w:tcW w:w="425" w:type="pct"/>
          </w:tcPr>
          <w:p w14:paraId="43B3DBF1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3" w:type="pct"/>
            <w:vAlign w:val="center"/>
          </w:tcPr>
          <w:p w14:paraId="66098830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16BA78E6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42" w:type="pct"/>
            <w:vAlign w:val="center"/>
          </w:tcPr>
          <w:p w14:paraId="0ABCD2C5" w14:textId="77777777" w:rsidR="003632A7" w:rsidRPr="00816DB8" w:rsidRDefault="003632A7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26" w:type="pct"/>
            <w:vAlign w:val="center"/>
          </w:tcPr>
          <w:p w14:paraId="40C17332" w14:textId="47D63928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586D1556" w14:textId="77777777" w:rsidR="003632A7" w:rsidRPr="00816DB8" w:rsidRDefault="003632A7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BD86BB7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5" w:type="pct"/>
          </w:tcPr>
          <w:p w14:paraId="68A945C3" w14:textId="77777777" w:rsidR="003632A7" w:rsidRPr="00816DB8" w:rsidRDefault="003632A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575" w:type="pct"/>
          </w:tcPr>
          <w:p w14:paraId="40E63477" w14:textId="77777777" w:rsidR="003632A7" w:rsidRPr="00816DB8" w:rsidRDefault="003632A7" w:rsidP="001A6D86">
            <w:r w:rsidRPr="00816DB8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</w:tbl>
    <w:p w14:paraId="354CAE00" w14:textId="77777777" w:rsidR="00426F75" w:rsidRPr="00816DB8" w:rsidRDefault="00426F7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BC0B6B" w14:textId="77777777" w:rsidR="00EB04BE" w:rsidRPr="00816DB8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0EE469" w14:textId="77777777" w:rsidR="00EB04BE" w:rsidRPr="00816DB8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5D5022" w14:textId="77777777" w:rsidR="003401B8" w:rsidRPr="00816DB8" w:rsidRDefault="003401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2D806D6" w14:textId="77777777" w:rsidR="00EB04BE" w:rsidRPr="00816DB8" w:rsidRDefault="00EB04B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8B1B75" w14:textId="64CAFA37" w:rsidR="0047281E" w:rsidRPr="00816DB8" w:rsidRDefault="0047281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INTERNATIONAL BUSINESS – YEAR ONE </w:t>
      </w:r>
      <w:r w:rsidR="004C1040" w:rsidRPr="00816DB8">
        <w:rPr>
          <w:rFonts w:ascii="Book Antiqua" w:hAnsi="Book Antiqua"/>
          <w:b/>
          <w:sz w:val="18"/>
          <w:szCs w:val="18"/>
        </w:rPr>
        <w:t>-</w:t>
      </w:r>
      <w:r w:rsidR="003B2761"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5D76C5" w:rsidRPr="00816DB8">
        <w:rPr>
          <w:rFonts w:ascii="Book Antiqua" w:hAnsi="Book Antiqua"/>
          <w:b/>
          <w:sz w:val="18"/>
          <w:szCs w:val="18"/>
        </w:rPr>
        <w:t>B</w:t>
      </w:r>
      <w:r w:rsidR="00D4013F" w:rsidRPr="00816DB8">
        <w:rPr>
          <w:rFonts w:ascii="Book Antiqua" w:hAnsi="Book Antiqua"/>
          <w:b/>
          <w:sz w:val="18"/>
          <w:szCs w:val="18"/>
        </w:rPr>
        <w:t xml:space="preserve"> </w:t>
      </w:r>
      <w:r w:rsidR="006175C6">
        <w:rPr>
          <w:rFonts w:ascii="Book Antiqua" w:hAnsi="Book Antiqua"/>
          <w:b/>
          <w:sz w:val="18"/>
          <w:szCs w:val="18"/>
        </w:rPr>
        <w:t>- 2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759274E8" w14:textId="77777777" w:rsidTr="00A47CD8">
        <w:tc>
          <w:tcPr>
            <w:tcW w:w="941" w:type="pct"/>
          </w:tcPr>
          <w:p w14:paraId="37A91792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CF9FB20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D23F894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8042CA4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331787A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BE7C58D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EA92462" w14:textId="77777777" w:rsidTr="00A47CD8">
        <w:tc>
          <w:tcPr>
            <w:tcW w:w="941" w:type="pct"/>
          </w:tcPr>
          <w:p w14:paraId="0E9BDB73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0C3E854D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558C8921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B758CA3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7A0EDEE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33D49D73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675FB85A" w14:textId="77777777" w:rsidTr="00A47CD8">
        <w:tc>
          <w:tcPr>
            <w:tcW w:w="941" w:type="pct"/>
          </w:tcPr>
          <w:p w14:paraId="39E5BB1D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3D481696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1197442C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31F10FE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09DBC548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4F2C08F0" w14:textId="77777777" w:rsidR="009D0CA8" w:rsidRPr="00816DB8" w:rsidRDefault="009D0CA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2B1C07" w:rsidRPr="00816DB8" w14:paraId="6122BFE0" w14:textId="77777777" w:rsidTr="00A47CD8">
        <w:tc>
          <w:tcPr>
            <w:tcW w:w="941" w:type="pct"/>
          </w:tcPr>
          <w:p w14:paraId="5E303461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7A56455A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AAF7EE9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19A49C2B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B07EA32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2" w:type="pct"/>
          </w:tcPr>
          <w:p w14:paraId="59B0726E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</w:tr>
      <w:tr w:rsidR="00CB7A26" w:rsidRPr="00816DB8" w14:paraId="1189D927" w14:textId="77777777" w:rsidTr="00A47CD8">
        <w:tc>
          <w:tcPr>
            <w:tcW w:w="941" w:type="pct"/>
          </w:tcPr>
          <w:p w14:paraId="0D27CD05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4AF0E7B9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6F672CF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079F376F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21E54B3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2" w:type="pct"/>
          </w:tcPr>
          <w:p w14:paraId="60A4136B" w14:textId="77777777" w:rsidR="00CB7A26" w:rsidRPr="00816DB8" w:rsidRDefault="00CB7A2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</w:tr>
    </w:tbl>
    <w:p w14:paraId="705C5926" w14:textId="77777777" w:rsidR="0047281E" w:rsidRPr="00816DB8" w:rsidRDefault="0047281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1D4F88C" w14:textId="77777777" w:rsidR="0047281E" w:rsidRPr="00816DB8" w:rsidRDefault="0047281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8"/>
        <w:gridCol w:w="2052"/>
        <w:gridCol w:w="2083"/>
        <w:gridCol w:w="486"/>
        <w:gridCol w:w="806"/>
        <w:gridCol w:w="765"/>
        <w:gridCol w:w="1286"/>
      </w:tblGrid>
      <w:tr w:rsidR="002B1C07" w:rsidRPr="00816DB8" w14:paraId="2A88D0C6" w14:textId="77777777" w:rsidTr="00D201BA">
        <w:trPr>
          <w:trHeight w:val="164"/>
        </w:trPr>
        <w:tc>
          <w:tcPr>
            <w:tcW w:w="414" w:type="pct"/>
          </w:tcPr>
          <w:p w14:paraId="024FE283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4DB17249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0" w:type="pct"/>
          </w:tcPr>
          <w:p w14:paraId="2B7A4B4A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7" w:type="pct"/>
          </w:tcPr>
          <w:p w14:paraId="0DA72E87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61B09FF2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6" w:type="pct"/>
          </w:tcPr>
          <w:p w14:paraId="4FF4FBE0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4" w:type="pct"/>
          </w:tcPr>
          <w:p w14:paraId="046FAEF9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6" w:type="pct"/>
          </w:tcPr>
          <w:p w14:paraId="4B983DD4" w14:textId="77777777" w:rsidR="0047281E" w:rsidRPr="00816DB8" w:rsidRDefault="0047281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201BA" w:rsidRPr="00816DB8" w14:paraId="145E4423" w14:textId="77777777" w:rsidTr="00D201BA">
        <w:trPr>
          <w:trHeight w:val="164"/>
        </w:trPr>
        <w:tc>
          <w:tcPr>
            <w:tcW w:w="414" w:type="pct"/>
          </w:tcPr>
          <w:p w14:paraId="5DBDFED7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40" w:type="pct"/>
            <w:vAlign w:val="center"/>
          </w:tcPr>
          <w:p w14:paraId="5CE65FC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0CF68303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10" w:type="pct"/>
            <w:vAlign w:val="center"/>
          </w:tcPr>
          <w:p w14:paraId="680CB266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27" w:type="pct"/>
            <w:vAlign w:val="center"/>
          </w:tcPr>
          <w:p w14:paraId="4A24E89E" w14:textId="005B8C7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04FCCF04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6" w:type="pct"/>
          </w:tcPr>
          <w:p w14:paraId="719E8938" w14:textId="2C093763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4" w:type="pct"/>
          </w:tcPr>
          <w:p w14:paraId="6A030F18" w14:textId="78146923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696" w:type="pct"/>
          </w:tcPr>
          <w:p w14:paraId="1266FF56" w14:textId="77777777" w:rsidR="00D201BA" w:rsidRPr="00816DB8" w:rsidRDefault="00D201BA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D201BA" w:rsidRPr="00816DB8" w14:paraId="3513E6F8" w14:textId="77777777" w:rsidTr="00D201BA">
        <w:trPr>
          <w:trHeight w:val="164"/>
        </w:trPr>
        <w:tc>
          <w:tcPr>
            <w:tcW w:w="414" w:type="pct"/>
          </w:tcPr>
          <w:p w14:paraId="7F68A789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40" w:type="pct"/>
            <w:vAlign w:val="center"/>
          </w:tcPr>
          <w:p w14:paraId="6CF03524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5633A861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10" w:type="pct"/>
            <w:vAlign w:val="center"/>
          </w:tcPr>
          <w:p w14:paraId="16CF6649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27" w:type="pct"/>
            <w:vAlign w:val="center"/>
          </w:tcPr>
          <w:p w14:paraId="170EEA94" w14:textId="5328C8BC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3249E604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6" w:type="pct"/>
          </w:tcPr>
          <w:p w14:paraId="5809EE69" w14:textId="55598E16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100C0C83" w14:textId="675E5B2E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96" w:type="pct"/>
          </w:tcPr>
          <w:p w14:paraId="3948B350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D201BA" w:rsidRPr="00816DB8" w14:paraId="6D797CB1" w14:textId="77777777" w:rsidTr="00D201BA">
        <w:trPr>
          <w:trHeight w:val="164"/>
        </w:trPr>
        <w:tc>
          <w:tcPr>
            <w:tcW w:w="414" w:type="pct"/>
          </w:tcPr>
          <w:p w14:paraId="579088F1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40" w:type="pct"/>
            <w:vAlign w:val="center"/>
          </w:tcPr>
          <w:p w14:paraId="5EE25F03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2D63F1A6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10" w:type="pct"/>
            <w:vAlign w:val="center"/>
          </w:tcPr>
          <w:p w14:paraId="6E3A34E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27" w:type="pct"/>
            <w:vAlign w:val="center"/>
          </w:tcPr>
          <w:p w14:paraId="4A0DA78A" w14:textId="5EA9B8C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08E13692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6" w:type="pct"/>
          </w:tcPr>
          <w:p w14:paraId="42F745EC" w14:textId="19F9A70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23424222" w14:textId="5B3FB124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696" w:type="pct"/>
          </w:tcPr>
          <w:p w14:paraId="3FEFCC32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D201BA" w:rsidRPr="00816DB8" w14:paraId="3F536619" w14:textId="77777777" w:rsidTr="00D201BA">
        <w:trPr>
          <w:trHeight w:val="164"/>
        </w:trPr>
        <w:tc>
          <w:tcPr>
            <w:tcW w:w="414" w:type="pct"/>
          </w:tcPr>
          <w:p w14:paraId="68B18D08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0" w:type="pct"/>
            <w:vAlign w:val="center"/>
          </w:tcPr>
          <w:p w14:paraId="7E7C5A1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039A5EE3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10" w:type="pct"/>
            <w:vAlign w:val="center"/>
          </w:tcPr>
          <w:p w14:paraId="5436D53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27" w:type="pct"/>
            <w:vAlign w:val="center"/>
          </w:tcPr>
          <w:p w14:paraId="4AAAC0C7" w14:textId="30228269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13B281CA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6" w:type="pct"/>
          </w:tcPr>
          <w:p w14:paraId="4229E0A6" w14:textId="626848E0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4" w:type="pct"/>
          </w:tcPr>
          <w:p w14:paraId="5B9C17F8" w14:textId="586F100E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96" w:type="pct"/>
          </w:tcPr>
          <w:p w14:paraId="0E5072DE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D201BA" w:rsidRPr="00816DB8" w14:paraId="05874364" w14:textId="77777777" w:rsidTr="00D201BA">
        <w:trPr>
          <w:trHeight w:val="164"/>
        </w:trPr>
        <w:tc>
          <w:tcPr>
            <w:tcW w:w="414" w:type="pct"/>
          </w:tcPr>
          <w:p w14:paraId="7D809070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0" w:type="pct"/>
            <w:vAlign w:val="center"/>
          </w:tcPr>
          <w:p w14:paraId="48322434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46A3C11F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10" w:type="pct"/>
            <w:vAlign w:val="center"/>
          </w:tcPr>
          <w:p w14:paraId="1334A120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27" w:type="pct"/>
            <w:vAlign w:val="center"/>
          </w:tcPr>
          <w:p w14:paraId="173605F7" w14:textId="36F1C100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0E8F95B2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6" w:type="pct"/>
          </w:tcPr>
          <w:p w14:paraId="356E93A6" w14:textId="087C0E05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6E2313CE" w14:textId="1F81F72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96" w:type="pct"/>
          </w:tcPr>
          <w:p w14:paraId="52BBB122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</w:tbl>
    <w:p w14:paraId="3131053B" w14:textId="77777777" w:rsidR="009835C4" w:rsidRPr="00816DB8" w:rsidRDefault="009835C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A28139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444AEA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FAB95E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A61422" w14:textId="77777777" w:rsidR="003401B8" w:rsidRPr="00816DB8" w:rsidRDefault="003401B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65F0CAE" w14:textId="77777777" w:rsidR="00F05C6C" w:rsidRPr="00816DB8" w:rsidRDefault="00F05C6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ONE </w:t>
      </w:r>
      <w:r w:rsidR="004C1040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GROUP </w:t>
      </w:r>
      <w:r w:rsidR="003B2761" w:rsidRPr="00816DB8">
        <w:rPr>
          <w:rFonts w:ascii="Book Antiqua" w:hAnsi="Book Antiqua"/>
          <w:b/>
          <w:sz w:val="18"/>
          <w:szCs w:val="18"/>
        </w:rPr>
        <w:t>C</w:t>
      </w:r>
      <w:r w:rsidR="00191469" w:rsidRPr="00816DB8">
        <w:rPr>
          <w:rFonts w:ascii="Book Antiqua" w:hAnsi="Book Antiqua"/>
          <w:b/>
          <w:sz w:val="18"/>
          <w:szCs w:val="18"/>
        </w:rPr>
        <w:t xml:space="preserve"> (2</w:t>
      </w:r>
      <w:r w:rsidR="00401630" w:rsidRPr="00816DB8">
        <w:rPr>
          <w:rFonts w:ascii="Book Antiqua" w:hAnsi="Book Antiqua"/>
          <w:b/>
          <w:sz w:val="18"/>
          <w:szCs w:val="18"/>
        </w:rPr>
        <w:t>0</w:t>
      </w:r>
      <w:r w:rsidR="004C1040" w:rsidRPr="00816DB8">
        <w:rPr>
          <w:rFonts w:ascii="Book Antiqua" w:hAnsi="Book Antiqua"/>
          <w:b/>
          <w:sz w:val="18"/>
          <w:szCs w:val="18"/>
        </w:rPr>
        <w:t>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230C8707" w14:textId="77777777" w:rsidTr="007F69CD">
        <w:tc>
          <w:tcPr>
            <w:tcW w:w="833" w:type="pct"/>
          </w:tcPr>
          <w:p w14:paraId="67764F1E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40C61EEB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B9D023A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16B3148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84E5234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FB44D76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4222F1FF" w14:textId="77777777" w:rsidTr="007F69CD">
        <w:tc>
          <w:tcPr>
            <w:tcW w:w="833" w:type="pct"/>
          </w:tcPr>
          <w:p w14:paraId="32A4E53F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7AFB6339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191A6A89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575C1BE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319663CD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717F77C7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13019333" w14:textId="77777777" w:rsidTr="007F69CD">
        <w:tc>
          <w:tcPr>
            <w:tcW w:w="833" w:type="pct"/>
          </w:tcPr>
          <w:p w14:paraId="51AAA245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1A201AB8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5CADBCAA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102BABF7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7670CCE9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7210F6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</w:tr>
      <w:tr w:rsidR="002B1C07" w:rsidRPr="00816DB8" w14:paraId="6315B373" w14:textId="77777777" w:rsidTr="007F69CD">
        <w:tc>
          <w:tcPr>
            <w:tcW w:w="833" w:type="pct"/>
          </w:tcPr>
          <w:p w14:paraId="3E78B93C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386704FE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63376813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FA09F01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000DE1A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2C556523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37310E" w:rsidRPr="00816DB8" w14:paraId="39DF239C" w14:textId="77777777" w:rsidTr="007F69CD">
        <w:tc>
          <w:tcPr>
            <w:tcW w:w="833" w:type="pct"/>
          </w:tcPr>
          <w:p w14:paraId="52922468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B8B9D9F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834" w:type="pct"/>
          </w:tcPr>
          <w:p w14:paraId="462AAF8F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6E9DCFC5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834" w:type="pct"/>
          </w:tcPr>
          <w:p w14:paraId="3738BC11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2" w:type="pct"/>
          </w:tcPr>
          <w:p w14:paraId="1693A9A0" w14:textId="77777777" w:rsidR="0037310E" w:rsidRPr="00816DB8" w:rsidRDefault="0037310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065F243" w14:textId="77777777" w:rsidR="00F05C6C" w:rsidRPr="00816DB8" w:rsidRDefault="00F05C6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0BBEF8" w14:textId="77777777" w:rsidR="00F05C6C" w:rsidRPr="00816DB8" w:rsidRDefault="00F05C6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6"/>
        <w:gridCol w:w="998"/>
        <w:gridCol w:w="1873"/>
        <w:gridCol w:w="2181"/>
        <w:gridCol w:w="486"/>
        <w:gridCol w:w="801"/>
        <w:gridCol w:w="765"/>
        <w:gridCol w:w="1372"/>
      </w:tblGrid>
      <w:tr w:rsidR="002B1C07" w:rsidRPr="00816DB8" w14:paraId="7A090068" w14:textId="77777777" w:rsidTr="00D201BA">
        <w:tc>
          <w:tcPr>
            <w:tcW w:w="414" w:type="pct"/>
          </w:tcPr>
          <w:p w14:paraId="37AA06A3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10CD6D31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14" w:type="pct"/>
          </w:tcPr>
          <w:p w14:paraId="33E29957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0" w:type="pct"/>
          </w:tcPr>
          <w:p w14:paraId="17215C59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75E08F95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42F12B62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4" w:type="pct"/>
          </w:tcPr>
          <w:p w14:paraId="391A29F1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2" w:type="pct"/>
          </w:tcPr>
          <w:p w14:paraId="3BC7C623" w14:textId="77777777" w:rsidR="00F05C6C" w:rsidRPr="00816DB8" w:rsidRDefault="00F05C6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201BA" w:rsidRPr="00816DB8" w14:paraId="536D4293" w14:textId="77777777" w:rsidTr="00D201BA">
        <w:tc>
          <w:tcPr>
            <w:tcW w:w="414" w:type="pct"/>
          </w:tcPr>
          <w:p w14:paraId="466191DD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IBE</w:t>
            </w:r>
          </w:p>
        </w:tc>
        <w:tc>
          <w:tcPr>
            <w:tcW w:w="540" w:type="pct"/>
            <w:vAlign w:val="center"/>
          </w:tcPr>
          <w:p w14:paraId="28259D55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RK1102 </w:t>
            </w:r>
          </w:p>
          <w:p w14:paraId="46119BBF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14" w:type="pct"/>
            <w:vAlign w:val="center"/>
          </w:tcPr>
          <w:p w14:paraId="2C90CE5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roduction to International Business Environment </w:t>
            </w:r>
          </w:p>
        </w:tc>
        <w:tc>
          <w:tcPr>
            <w:tcW w:w="1180" w:type="pct"/>
            <w:vAlign w:val="center"/>
          </w:tcPr>
          <w:p w14:paraId="4A49E023" w14:textId="7385E215" w:rsidR="00D201BA" w:rsidRPr="00816DB8" w:rsidRDefault="00D201BA" w:rsidP="005C61E5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0F287F73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1FAE255D" w14:textId="6C6BB27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4" w:type="pct"/>
          </w:tcPr>
          <w:p w14:paraId="76DC184E" w14:textId="0B51EE91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T</w:t>
            </w:r>
          </w:p>
        </w:tc>
        <w:tc>
          <w:tcPr>
            <w:tcW w:w="742" w:type="pct"/>
          </w:tcPr>
          <w:p w14:paraId="749D5906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D201BA" w:rsidRPr="00816DB8" w14:paraId="674D0C25" w14:textId="77777777" w:rsidTr="00D201BA">
        <w:tc>
          <w:tcPr>
            <w:tcW w:w="414" w:type="pct"/>
          </w:tcPr>
          <w:p w14:paraId="219FE3EF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40" w:type="pct"/>
            <w:vAlign w:val="center"/>
          </w:tcPr>
          <w:p w14:paraId="0DF81C32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  <w:p w14:paraId="025E71E0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14" w:type="pct"/>
            <w:vAlign w:val="center"/>
          </w:tcPr>
          <w:p w14:paraId="7C434B54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180" w:type="pct"/>
            <w:vAlign w:val="center"/>
          </w:tcPr>
          <w:p w14:paraId="73D5DD8D" w14:textId="723F2B99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6EA15B83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3F40A301" w14:textId="03770EE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2DBA454A" w14:textId="2358CD99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42" w:type="pct"/>
          </w:tcPr>
          <w:p w14:paraId="5E00FF3F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>BLK  4 RM 2</w:t>
            </w:r>
          </w:p>
        </w:tc>
      </w:tr>
      <w:tr w:rsidR="00D201BA" w:rsidRPr="00816DB8" w14:paraId="08B7829F" w14:textId="77777777" w:rsidTr="00D201BA">
        <w:tc>
          <w:tcPr>
            <w:tcW w:w="414" w:type="pct"/>
          </w:tcPr>
          <w:p w14:paraId="11D7D5BD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CO</w:t>
            </w:r>
          </w:p>
        </w:tc>
        <w:tc>
          <w:tcPr>
            <w:tcW w:w="540" w:type="pct"/>
            <w:vAlign w:val="center"/>
          </w:tcPr>
          <w:p w14:paraId="202F7586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FIN1211 </w:t>
            </w:r>
          </w:p>
          <w:p w14:paraId="57BC628E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14" w:type="pct"/>
            <w:vAlign w:val="center"/>
          </w:tcPr>
          <w:p w14:paraId="711DC95C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International Business Economics </w:t>
            </w:r>
          </w:p>
        </w:tc>
        <w:tc>
          <w:tcPr>
            <w:tcW w:w="1180" w:type="pct"/>
            <w:vAlign w:val="center"/>
          </w:tcPr>
          <w:p w14:paraId="1EC2BE38" w14:textId="7C78830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30081E1F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42785272" w14:textId="084851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4" w:type="pct"/>
          </w:tcPr>
          <w:p w14:paraId="1CFFA852" w14:textId="4F82C3C1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42" w:type="pct"/>
          </w:tcPr>
          <w:p w14:paraId="16E92184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D201BA" w:rsidRPr="00816DB8" w14:paraId="2EF57BA4" w14:textId="77777777" w:rsidTr="00D201BA">
        <w:tc>
          <w:tcPr>
            <w:tcW w:w="414" w:type="pct"/>
          </w:tcPr>
          <w:p w14:paraId="031AD40C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0" w:type="pct"/>
            <w:vAlign w:val="center"/>
          </w:tcPr>
          <w:p w14:paraId="3745925F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  <w:p w14:paraId="030D2155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14" w:type="pct"/>
            <w:vAlign w:val="center"/>
          </w:tcPr>
          <w:p w14:paraId="29C463B1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180" w:type="pct"/>
            <w:vAlign w:val="center"/>
          </w:tcPr>
          <w:p w14:paraId="7234536E" w14:textId="36481D94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5C718497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3" w:type="pct"/>
          </w:tcPr>
          <w:p w14:paraId="09F888C6" w14:textId="237174F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4" w:type="pct"/>
          </w:tcPr>
          <w:p w14:paraId="1EA3C755" w14:textId="0564541D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42" w:type="pct"/>
          </w:tcPr>
          <w:p w14:paraId="0C22D296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D201BA" w:rsidRPr="00816DB8" w14:paraId="377A716D" w14:textId="77777777" w:rsidTr="00D201BA">
        <w:tc>
          <w:tcPr>
            <w:tcW w:w="414" w:type="pct"/>
          </w:tcPr>
          <w:p w14:paraId="1A95106E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0" w:type="pct"/>
            <w:vAlign w:val="center"/>
          </w:tcPr>
          <w:p w14:paraId="63A41B3C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  <w:p w14:paraId="29B5AD62" w14:textId="77777777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14" w:type="pct"/>
            <w:vAlign w:val="center"/>
          </w:tcPr>
          <w:p w14:paraId="39C94140" w14:textId="77777777" w:rsidR="00D201BA" w:rsidRPr="00816DB8" w:rsidRDefault="00D201BA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180" w:type="pct"/>
            <w:vAlign w:val="center"/>
          </w:tcPr>
          <w:p w14:paraId="36160709" w14:textId="07A395DA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0618A623" w14:textId="77777777" w:rsidR="00D201BA" w:rsidRPr="00816DB8" w:rsidRDefault="00D201BA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3" w:type="pct"/>
          </w:tcPr>
          <w:p w14:paraId="7AAA333A" w14:textId="6FBFAC8E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4" w:type="pct"/>
          </w:tcPr>
          <w:p w14:paraId="6E7C1FD8" w14:textId="1F3E7E2B" w:rsidR="00D201BA" w:rsidRPr="00816DB8" w:rsidRDefault="00D201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42" w:type="pct"/>
          </w:tcPr>
          <w:p w14:paraId="2ADE9157" w14:textId="77777777" w:rsidR="00D201BA" w:rsidRPr="00816DB8" w:rsidRDefault="00D201B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</w:tbl>
    <w:p w14:paraId="6F5E2CA0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AE2E1A7" w14:textId="77777777" w:rsidR="00F550E6" w:rsidRPr="00816DB8" w:rsidRDefault="00F550E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3CF769F5" w14:textId="0529343A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INTERNATIONAL </w:t>
      </w:r>
      <w:r w:rsidR="009F1D2F" w:rsidRPr="00816DB8">
        <w:rPr>
          <w:rFonts w:ascii="Book Antiqua" w:hAnsi="Book Antiqua"/>
          <w:b/>
          <w:sz w:val="18"/>
          <w:szCs w:val="18"/>
        </w:rPr>
        <w:t xml:space="preserve">BUSINESS – YEAR TWO - GROUP </w:t>
      </w:r>
      <w:proofErr w:type="gramStart"/>
      <w:r w:rsidR="009F1D2F" w:rsidRPr="00816DB8">
        <w:rPr>
          <w:rFonts w:ascii="Book Antiqua" w:hAnsi="Book Antiqua"/>
          <w:b/>
          <w:sz w:val="18"/>
          <w:szCs w:val="18"/>
        </w:rPr>
        <w:t xml:space="preserve">A 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BA7781" w:rsidRPr="00816DB8">
        <w:rPr>
          <w:rFonts w:ascii="Book Antiqua" w:hAnsi="Book Antiqua"/>
          <w:b/>
          <w:sz w:val="18"/>
          <w:szCs w:val="18"/>
        </w:rPr>
        <w:t>-</w:t>
      </w:r>
      <w:proofErr w:type="gramEnd"/>
      <w:r w:rsidR="006175C6">
        <w:rPr>
          <w:rFonts w:ascii="Book Antiqua" w:hAnsi="Book Antiqua"/>
          <w:b/>
          <w:sz w:val="18"/>
          <w:szCs w:val="18"/>
        </w:rPr>
        <w:t xml:space="preserve"> 2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8"/>
        <w:gridCol w:w="1475"/>
        <w:gridCol w:w="2573"/>
        <w:gridCol w:w="1288"/>
        <w:gridCol w:w="1144"/>
        <w:gridCol w:w="1094"/>
      </w:tblGrid>
      <w:tr w:rsidR="002B1C07" w:rsidRPr="00816DB8" w14:paraId="235B5359" w14:textId="77777777" w:rsidTr="002C4301">
        <w:tc>
          <w:tcPr>
            <w:tcW w:w="902" w:type="pct"/>
          </w:tcPr>
          <w:p w14:paraId="7AA8AED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8" w:type="pct"/>
          </w:tcPr>
          <w:p w14:paraId="34499D2B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392" w:type="pct"/>
          </w:tcPr>
          <w:p w14:paraId="071F53B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7" w:type="pct"/>
          </w:tcPr>
          <w:p w14:paraId="57DB45D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19" w:type="pct"/>
          </w:tcPr>
          <w:p w14:paraId="1212D89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92" w:type="pct"/>
          </w:tcPr>
          <w:p w14:paraId="780CEFE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930BD" w:rsidRPr="00816DB8" w14:paraId="7CAD0CD0" w14:textId="77777777" w:rsidTr="002C4301">
        <w:tc>
          <w:tcPr>
            <w:tcW w:w="902" w:type="pct"/>
          </w:tcPr>
          <w:p w14:paraId="01993143" w14:textId="45DFCD6B" w:rsidR="00F930BD" w:rsidRPr="00816DB8" w:rsidRDefault="00F930B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8" w:type="pct"/>
          </w:tcPr>
          <w:p w14:paraId="6D038618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3B3C2DBF" w14:textId="77777777" w:rsidR="00F930BD" w:rsidRPr="00F930BD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F930BD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97" w:type="pct"/>
          </w:tcPr>
          <w:p w14:paraId="0EB3D47A" w14:textId="317BE173" w:rsidR="00F930BD" w:rsidRPr="00816DB8" w:rsidRDefault="00F930B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23EB08DD" w14:textId="5101065D" w:rsidR="00F930BD" w:rsidRPr="00816DB8" w:rsidRDefault="00F930B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0ABFD723" w14:textId="2F5DF334" w:rsidR="00F930BD" w:rsidRPr="00816DB8" w:rsidRDefault="00F930B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F930BD" w:rsidRPr="00816DB8" w14:paraId="3DCC43B7" w14:textId="77777777" w:rsidTr="002C4301">
        <w:tc>
          <w:tcPr>
            <w:tcW w:w="902" w:type="pct"/>
          </w:tcPr>
          <w:p w14:paraId="15D1831F" w14:textId="35D852B8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8" w:type="pct"/>
          </w:tcPr>
          <w:p w14:paraId="21A003F8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12C5146B" w14:textId="307A33BD" w:rsidR="00F930BD" w:rsidRPr="00F930BD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F930BD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97" w:type="pct"/>
          </w:tcPr>
          <w:p w14:paraId="2DACFFC0" w14:textId="7884D682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60DC2909" w14:textId="4247EE6D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791F38A0" w14:textId="5C92B1F3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F930BD" w:rsidRPr="00816DB8" w14:paraId="6A2A224A" w14:textId="77777777" w:rsidTr="002C4301">
        <w:tc>
          <w:tcPr>
            <w:tcW w:w="902" w:type="pct"/>
          </w:tcPr>
          <w:p w14:paraId="604EAB68" w14:textId="46EA364F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8" w:type="pct"/>
          </w:tcPr>
          <w:p w14:paraId="45128C26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73975FB3" w14:textId="50BDA5AB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113F4453" w14:textId="1B264259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9" w:type="pct"/>
          </w:tcPr>
          <w:p w14:paraId="432CE604" w14:textId="02C195C4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2C80F455" w14:textId="579B358D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F930BD" w:rsidRPr="00816DB8" w14:paraId="5C3068EF" w14:textId="77777777" w:rsidTr="002C4301">
        <w:tc>
          <w:tcPr>
            <w:tcW w:w="902" w:type="pct"/>
          </w:tcPr>
          <w:p w14:paraId="6D7260AC" w14:textId="223249E5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8" w:type="pct"/>
          </w:tcPr>
          <w:p w14:paraId="57F3A6FC" w14:textId="7B5477E4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92" w:type="pct"/>
          </w:tcPr>
          <w:p w14:paraId="3959FF2B" w14:textId="1689656B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4C9EE47F" w14:textId="25CC1365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9" w:type="pct"/>
          </w:tcPr>
          <w:p w14:paraId="06B0A7BE" w14:textId="786248A6" w:rsidR="00F930BD" w:rsidRPr="00816DB8" w:rsidRDefault="00F930BD" w:rsidP="001A6D86">
            <w:pPr>
              <w:rPr>
                <w:sz w:val="18"/>
                <w:szCs w:val="18"/>
              </w:rPr>
            </w:pPr>
            <w:r w:rsidRPr="00816DB8">
              <w:rPr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421FE210" w14:textId="6D8A04C2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F930BD" w:rsidRPr="00816DB8" w14:paraId="388FDD6B" w14:textId="77777777" w:rsidTr="002C4301">
        <w:tc>
          <w:tcPr>
            <w:tcW w:w="902" w:type="pct"/>
          </w:tcPr>
          <w:p w14:paraId="483692F5" w14:textId="17FD9019" w:rsidR="00F930BD" w:rsidRPr="00101D7A" w:rsidRDefault="00101D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98" w:type="pct"/>
          </w:tcPr>
          <w:p w14:paraId="39C930B8" w14:textId="77777777" w:rsidR="00F930BD" w:rsidRDefault="00101D7A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70B09DB0" w14:textId="2D53D922" w:rsidR="00101D7A" w:rsidRPr="00101D7A" w:rsidRDefault="00101D7A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92" w:type="pct"/>
          </w:tcPr>
          <w:p w14:paraId="63C9C698" w14:textId="77777777" w:rsidR="00F930BD" w:rsidRDefault="00101D7A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0.00-12.00 noon</w:t>
            </w:r>
          </w:p>
          <w:p w14:paraId="429E5D3A" w14:textId="69E207D5" w:rsidR="00101D7A" w:rsidRPr="00101D7A" w:rsidRDefault="00101D7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7" w:type="pct"/>
          </w:tcPr>
          <w:p w14:paraId="506B5050" w14:textId="3A203B52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19" w:type="pct"/>
          </w:tcPr>
          <w:p w14:paraId="3FF4E986" w14:textId="3BA12088" w:rsidR="00F930BD" w:rsidRPr="00816DB8" w:rsidRDefault="00F930BD" w:rsidP="001A6D86">
            <w:pPr>
              <w:rPr>
                <w:sz w:val="18"/>
                <w:szCs w:val="18"/>
              </w:rPr>
            </w:pPr>
          </w:p>
        </w:tc>
        <w:tc>
          <w:tcPr>
            <w:tcW w:w="592" w:type="pct"/>
          </w:tcPr>
          <w:p w14:paraId="31AF9911" w14:textId="584A7616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22E2D36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893434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80"/>
        <w:gridCol w:w="1680"/>
        <w:gridCol w:w="2383"/>
        <w:gridCol w:w="486"/>
        <w:gridCol w:w="801"/>
        <w:gridCol w:w="725"/>
        <w:gridCol w:w="1405"/>
      </w:tblGrid>
      <w:tr w:rsidR="002B1C07" w:rsidRPr="00816DB8" w14:paraId="36F04E00" w14:textId="77777777" w:rsidTr="00F930BD">
        <w:tc>
          <w:tcPr>
            <w:tcW w:w="423" w:type="pct"/>
          </w:tcPr>
          <w:p w14:paraId="6AA4829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0" w:type="pct"/>
          </w:tcPr>
          <w:p w14:paraId="4432A13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9" w:type="pct"/>
          </w:tcPr>
          <w:p w14:paraId="655F83F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9" w:type="pct"/>
          </w:tcPr>
          <w:p w14:paraId="1C564B1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358A5E5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1852B61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2" w:type="pct"/>
          </w:tcPr>
          <w:p w14:paraId="3820021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0" w:type="pct"/>
          </w:tcPr>
          <w:p w14:paraId="3EFE257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930BD" w:rsidRPr="00816DB8" w14:paraId="1A35A8FD" w14:textId="77777777" w:rsidTr="00F930BD">
        <w:tc>
          <w:tcPr>
            <w:tcW w:w="423" w:type="pct"/>
          </w:tcPr>
          <w:p w14:paraId="3BED34EF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30" w:type="pct"/>
            <w:vAlign w:val="center"/>
          </w:tcPr>
          <w:p w14:paraId="161493FC" w14:textId="63E2ED73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1101</w:t>
            </w:r>
          </w:p>
        </w:tc>
        <w:tc>
          <w:tcPr>
            <w:tcW w:w="909" w:type="pct"/>
            <w:vAlign w:val="center"/>
          </w:tcPr>
          <w:p w14:paraId="2E7DF840" w14:textId="77777777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Marketing </w:t>
            </w:r>
          </w:p>
        </w:tc>
        <w:tc>
          <w:tcPr>
            <w:tcW w:w="1289" w:type="pct"/>
          </w:tcPr>
          <w:p w14:paraId="4C511351" w14:textId="54089FA9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D5EE8AF" w14:textId="77777777" w:rsidR="00F930BD" w:rsidRPr="00816DB8" w:rsidRDefault="00F930B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1D116EBF" w14:textId="53654939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2" w:type="pct"/>
          </w:tcPr>
          <w:p w14:paraId="40D261D0" w14:textId="57D5789B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60" w:type="pct"/>
            <w:shd w:val="clear" w:color="auto" w:fill="auto"/>
          </w:tcPr>
          <w:p w14:paraId="61FF4CE4" w14:textId="3CFF57E3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AA03B4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930BD" w:rsidRPr="00816DB8" w14:paraId="5BE64925" w14:textId="77777777" w:rsidTr="00F930BD">
        <w:tc>
          <w:tcPr>
            <w:tcW w:w="423" w:type="pct"/>
          </w:tcPr>
          <w:p w14:paraId="17A0A371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30" w:type="pct"/>
            <w:vAlign w:val="center"/>
          </w:tcPr>
          <w:p w14:paraId="08AADC01" w14:textId="17790CF0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1</w:t>
            </w:r>
          </w:p>
        </w:tc>
        <w:tc>
          <w:tcPr>
            <w:tcW w:w="909" w:type="pct"/>
            <w:vAlign w:val="center"/>
          </w:tcPr>
          <w:p w14:paraId="1DC6BD73" w14:textId="77777777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289" w:type="pct"/>
          </w:tcPr>
          <w:p w14:paraId="6C5EA942" w14:textId="1F5376BC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69049EF" w14:textId="77777777" w:rsidR="00F930BD" w:rsidRPr="00816DB8" w:rsidRDefault="00F930B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6870FA2A" w14:textId="744ABEB8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2" w:type="pct"/>
          </w:tcPr>
          <w:p w14:paraId="5139FAC5" w14:textId="158ADF1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60" w:type="pct"/>
            <w:shd w:val="clear" w:color="auto" w:fill="auto"/>
          </w:tcPr>
          <w:p w14:paraId="3856256B" w14:textId="2ADB6453" w:rsidR="00F930BD" w:rsidRPr="00816DB8" w:rsidRDefault="00F930BD" w:rsidP="001A6D86">
            <w:r w:rsidRPr="00AA03B4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930BD" w:rsidRPr="00816DB8" w14:paraId="0D4304ED" w14:textId="77777777" w:rsidTr="00F930BD">
        <w:tc>
          <w:tcPr>
            <w:tcW w:w="423" w:type="pct"/>
          </w:tcPr>
          <w:p w14:paraId="2C90F107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30" w:type="pct"/>
            <w:vAlign w:val="center"/>
          </w:tcPr>
          <w:p w14:paraId="4F7B5230" w14:textId="1A877B85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6</w:t>
            </w:r>
          </w:p>
        </w:tc>
        <w:tc>
          <w:tcPr>
            <w:tcW w:w="909" w:type="pct"/>
            <w:vAlign w:val="center"/>
          </w:tcPr>
          <w:p w14:paraId="490CE191" w14:textId="77777777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als of Digital Marketing</w:t>
            </w:r>
          </w:p>
        </w:tc>
        <w:tc>
          <w:tcPr>
            <w:tcW w:w="1289" w:type="pct"/>
            <w:vAlign w:val="center"/>
          </w:tcPr>
          <w:p w14:paraId="527242B0" w14:textId="1FF714D3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4753F3F" w14:textId="77777777" w:rsidR="00F930BD" w:rsidRPr="00816DB8" w:rsidRDefault="00F930B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3" w:type="pct"/>
          </w:tcPr>
          <w:p w14:paraId="2107F72E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2" w:type="pct"/>
          </w:tcPr>
          <w:p w14:paraId="49A26864" w14:textId="07A540C2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60" w:type="pct"/>
            <w:shd w:val="clear" w:color="auto" w:fill="auto"/>
          </w:tcPr>
          <w:p w14:paraId="66595C9E" w14:textId="3DA49B38" w:rsidR="00F930BD" w:rsidRPr="00816DB8" w:rsidRDefault="00F930BD" w:rsidP="001A6D86">
            <w:r w:rsidRPr="00AA03B4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930BD" w:rsidRPr="00816DB8" w14:paraId="635B891D" w14:textId="77777777" w:rsidTr="00F930BD">
        <w:tc>
          <w:tcPr>
            <w:tcW w:w="423" w:type="pct"/>
          </w:tcPr>
          <w:p w14:paraId="5F209E4F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30" w:type="pct"/>
            <w:vAlign w:val="center"/>
          </w:tcPr>
          <w:p w14:paraId="01662EF8" w14:textId="56A84A93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909" w:type="pct"/>
            <w:vAlign w:val="center"/>
          </w:tcPr>
          <w:p w14:paraId="482493A5" w14:textId="77777777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289" w:type="pct"/>
            <w:vAlign w:val="center"/>
          </w:tcPr>
          <w:p w14:paraId="3E40F995" w14:textId="64E69E12" w:rsidR="00F930BD" w:rsidRPr="00816DB8" w:rsidRDefault="00F930BD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DB3A9DC" w14:textId="77777777" w:rsidR="00F930BD" w:rsidRPr="00816DB8" w:rsidRDefault="00F930B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08849DE" w14:textId="08BE0B65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2" w:type="pct"/>
          </w:tcPr>
          <w:p w14:paraId="1786A789" w14:textId="478EF89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60" w:type="pct"/>
            <w:shd w:val="clear" w:color="auto" w:fill="auto"/>
          </w:tcPr>
          <w:p w14:paraId="23D5FD1A" w14:textId="6EE38FBA" w:rsidR="00F930BD" w:rsidRPr="00816DB8" w:rsidRDefault="00F930BD" w:rsidP="001A6D86">
            <w:r w:rsidRPr="00AA03B4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930BD" w:rsidRPr="00816DB8" w14:paraId="7672B351" w14:textId="77777777" w:rsidTr="00F930BD">
        <w:tc>
          <w:tcPr>
            <w:tcW w:w="423" w:type="pct"/>
          </w:tcPr>
          <w:p w14:paraId="49A7FFFE" w14:textId="7777777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30" w:type="pct"/>
            <w:vAlign w:val="center"/>
          </w:tcPr>
          <w:p w14:paraId="4D1480AD" w14:textId="380E3A46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6</w:t>
            </w:r>
          </w:p>
        </w:tc>
        <w:tc>
          <w:tcPr>
            <w:tcW w:w="909" w:type="pct"/>
            <w:vAlign w:val="center"/>
          </w:tcPr>
          <w:p w14:paraId="269938AD" w14:textId="77777777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289" w:type="pct"/>
            <w:vAlign w:val="center"/>
          </w:tcPr>
          <w:p w14:paraId="6D3DA381" w14:textId="7E4AF3F3" w:rsidR="00F930BD" w:rsidRPr="00816DB8" w:rsidRDefault="00F930B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0B6871E" w14:textId="77777777" w:rsidR="00F930BD" w:rsidRPr="00816DB8" w:rsidRDefault="00F930B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256A8276" w14:textId="027108B7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2" w:type="pct"/>
          </w:tcPr>
          <w:p w14:paraId="021BA663" w14:textId="5994A8E8" w:rsidR="00F930BD" w:rsidRPr="00816DB8" w:rsidRDefault="00F930B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760" w:type="pct"/>
            <w:shd w:val="clear" w:color="auto" w:fill="auto"/>
          </w:tcPr>
          <w:p w14:paraId="79CADC4F" w14:textId="2B0DD15A" w:rsidR="00F930BD" w:rsidRPr="00816DB8" w:rsidRDefault="00F930BD" w:rsidP="001A6D86">
            <w:r w:rsidRPr="00AA03B4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29561B7F" w14:textId="77777777" w:rsidR="002F2342" w:rsidRPr="00816DB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67698E5B" w14:textId="77777777" w:rsidR="002F2342" w:rsidRPr="00816DB8" w:rsidRDefault="002F2342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8"/>
        <w:gridCol w:w="1006"/>
        <w:gridCol w:w="2172"/>
        <w:gridCol w:w="2225"/>
        <w:gridCol w:w="306"/>
        <w:gridCol w:w="687"/>
        <w:gridCol w:w="753"/>
        <w:gridCol w:w="1405"/>
      </w:tblGrid>
      <w:tr w:rsidR="002B1C07" w:rsidRPr="00816DB8" w14:paraId="482DB0EB" w14:textId="77777777" w:rsidTr="009A63B4">
        <w:tc>
          <w:tcPr>
            <w:tcW w:w="383" w:type="pct"/>
          </w:tcPr>
          <w:p w14:paraId="5787343D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</w:t>
            </w:r>
          </w:p>
        </w:tc>
        <w:tc>
          <w:tcPr>
            <w:tcW w:w="558" w:type="pct"/>
            <w:vAlign w:val="center"/>
          </w:tcPr>
          <w:p w14:paraId="78EBF9AC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8</w:t>
            </w:r>
          </w:p>
        </w:tc>
        <w:tc>
          <w:tcPr>
            <w:tcW w:w="1258" w:type="pct"/>
            <w:vAlign w:val="center"/>
          </w:tcPr>
          <w:p w14:paraId="0FD642CF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I</w:t>
            </w:r>
          </w:p>
        </w:tc>
        <w:tc>
          <w:tcPr>
            <w:tcW w:w="1253" w:type="pct"/>
            <w:vAlign w:val="center"/>
          </w:tcPr>
          <w:p w14:paraId="29CDB47A" w14:textId="1C7DA232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5391656A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0BEC7D16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A8765D9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  <w:shd w:val="clear" w:color="auto" w:fill="auto"/>
          </w:tcPr>
          <w:p w14:paraId="075AF9CC" w14:textId="4C252A0F" w:rsidR="00E500B3" w:rsidRPr="00816DB8" w:rsidRDefault="009A63B4" w:rsidP="00E500B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816DB8" w14:paraId="5C6B7697" w14:textId="77777777" w:rsidTr="00F11B43">
        <w:tc>
          <w:tcPr>
            <w:tcW w:w="383" w:type="pct"/>
          </w:tcPr>
          <w:p w14:paraId="1BE90ED9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II</w:t>
            </w:r>
          </w:p>
        </w:tc>
        <w:tc>
          <w:tcPr>
            <w:tcW w:w="558" w:type="pct"/>
            <w:vAlign w:val="center"/>
          </w:tcPr>
          <w:p w14:paraId="56EB6EC0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1</w:t>
            </w:r>
          </w:p>
        </w:tc>
        <w:tc>
          <w:tcPr>
            <w:tcW w:w="1258" w:type="pct"/>
            <w:vAlign w:val="center"/>
          </w:tcPr>
          <w:p w14:paraId="2104A660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4A6F768F" w14:textId="1AC427D1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312422F1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525D4CF8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605EA2A1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2991E0D8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2B1C07" w:rsidRPr="00816DB8" w14:paraId="065E2D65" w14:textId="77777777" w:rsidTr="00F11B43">
        <w:tc>
          <w:tcPr>
            <w:tcW w:w="383" w:type="pct"/>
          </w:tcPr>
          <w:p w14:paraId="21B15A92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II</w:t>
            </w:r>
          </w:p>
        </w:tc>
        <w:tc>
          <w:tcPr>
            <w:tcW w:w="558" w:type="pct"/>
            <w:vAlign w:val="center"/>
          </w:tcPr>
          <w:p w14:paraId="2BEC531B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9</w:t>
            </w:r>
          </w:p>
        </w:tc>
        <w:tc>
          <w:tcPr>
            <w:tcW w:w="1258" w:type="pct"/>
            <w:vAlign w:val="center"/>
          </w:tcPr>
          <w:p w14:paraId="243CF1E6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5118DC25" w14:textId="7238339F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41C25E3E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58A65274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7FB6157C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07634517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  <w:tr w:rsidR="002B1C07" w:rsidRPr="00816DB8" w14:paraId="7C6BAE84" w14:textId="77777777" w:rsidTr="002034CD">
        <w:tc>
          <w:tcPr>
            <w:tcW w:w="383" w:type="pct"/>
          </w:tcPr>
          <w:p w14:paraId="66002B58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II</w:t>
            </w:r>
          </w:p>
        </w:tc>
        <w:tc>
          <w:tcPr>
            <w:tcW w:w="558" w:type="pct"/>
            <w:vAlign w:val="center"/>
          </w:tcPr>
          <w:p w14:paraId="2F8BBCE4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0</w:t>
            </w:r>
          </w:p>
        </w:tc>
        <w:tc>
          <w:tcPr>
            <w:tcW w:w="1258" w:type="pct"/>
            <w:vAlign w:val="center"/>
          </w:tcPr>
          <w:p w14:paraId="1EDA3C37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3544C51A" w14:textId="71214B87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2A4A35FC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7C05DF95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85F4B92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  <w:shd w:val="clear" w:color="auto" w:fill="auto"/>
          </w:tcPr>
          <w:p w14:paraId="4AE2DE01" w14:textId="3B446726" w:rsidR="00E500B3" w:rsidRPr="00816DB8" w:rsidRDefault="002034CD" w:rsidP="00E500B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816DB8" w14:paraId="0FF6B1C3" w14:textId="77777777" w:rsidTr="00F11B43">
        <w:tc>
          <w:tcPr>
            <w:tcW w:w="383" w:type="pct"/>
          </w:tcPr>
          <w:p w14:paraId="4A12FC35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II</w:t>
            </w:r>
          </w:p>
        </w:tc>
        <w:tc>
          <w:tcPr>
            <w:tcW w:w="558" w:type="pct"/>
            <w:vAlign w:val="center"/>
          </w:tcPr>
          <w:p w14:paraId="556259A4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2</w:t>
            </w:r>
          </w:p>
        </w:tc>
        <w:tc>
          <w:tcPr>
            <w:tcW w:w="1258" w:type="pct"/>
            <w:vAlign w:val="center"/>
          </w:tcPr>
          <w:p w14:paraId="3915C0FF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I</w:t>
            </w:r>
          </w:p>
        </w:tc>
        <w:tc>
          <w:tcPr>
            <w:tcW w:w="1253" w:type="pct"/>
            <w:shd w:val="clear" w:color="auto" w:fill="auto"/>
            <w:vAlign w:val="center"/>
          </w:tcPr>
          <w:p w14:paraId="1299B701" w14:textId="255B621F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70" w:type="pct"/>
            <w:vAlign w:val="center"/>
          </w:tcPr>
          <w:p w14:paraId="2E0E55F7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1" w:type="pct"/>
          </w:tcPr>
          <w:p w14:paraId="7704ABD6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76" w:type="pct"/>
          </w:tcPr>
          <w:p w14:paraId="0941190C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21" w:type="pct"/>
          </w:tcPr>
          <w:p w14:paraId="216A8ED8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 MIN.  2</w:t>
            </w:r>
          </w:p>
        </w:tc>
      </w:tr>
    </w:tbl>
    <w:p w14:paraId="060E4FA6" w14:textId="77777777" w:rsidR="00191469" w:rsidRPr="00816DB8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12438E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DB69DE3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D4E433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34BCDDBE" w14:textId="34F70057" w:rsidR="00FA7F16" w:rsidRPr="00816DB8" w:rsidRDefault="00FA7F16" w:rsidP="00FA7F1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INTERNATIONAL BUSINESS – YEAR TWO - GROUP B</w:t>
      </w:r>
      <w:r w:rsidR="006175C6">
        <w:rPr>
          <w:rFonts w:ascii="Book Antiqua" w:hAnsi="Book Antiqua"/>
          <w:b/>
          <w:sz w:val="18"/>
          <w:szCs w:val="18"/>
        </w:rPr>
        <w:t xml:space="preserve"> - 2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809"/>
        <w:gridCol w:w="1384"/>
        <w:gridCol w:w="2614"/>
        <w:gridCol w:w="1309"/>
        <w:gridCol w:w="1162"/>
        <w:gridCol w:w="1112"/>
      </w:tblGrid>
      <w:tr w:rsidR="00FA7F16" w:rsidRPr="00816DB8" w14:paraId="01D699FF" w14:textId="77777777" w:rsidTr="00AD2C77">
        <w:tc>
          <w:tcPr>
            <w:tcW w:w="963" w:type="pct"/>
          </w:tcPr>
          <w:p w14:paraId="4C938130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37" w:type="pct"/>
          </w:tcPr>
          <w:p w14:paraId="51CFECFF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392" w:type="pct"/>
          </w:tcPr>
          <w:p w14:paraId="30C3D552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7" w:type="pct"/>
          </w:tcPr>
          <w:p w14:paraId="63DB66BB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19" w:type="pct"/>
          </w:tcPr>
          <w:p w14:paraId="7300F9C2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92" w:type="pct"/>
          </w:tcPr>
          <w:p w14:paraId="077A81EA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D3009F" w:rsidRPr="00816DB8" w14:paraId="77264A6B" w14:textId="77777777" w:rsidTr="00AD2C77">
        <w:tc>
          <w:tcPr>
            <w:tcW w:w="963" w:type="pct"/>
          </w:tcPr>
          <w:p w14:paraId="20DE70A7" w14:textId="6D536728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37" w:type="pct"/>
          </w:tcPr>
          <w:p w14:paraId="1094862C" w14:textId="7777777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2CEC05C0" w14:textId="28C48E0C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75A56054" w14:textId="77777777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822D9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19" w:type="pct"/>
          </w:tcPr>
          <w:p w14:paraId="646D5E97" w14:textId="1F7171B3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52D2AC3C" w14:textId="5E23A137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D3009F" w:rsidRPr="00816DB8" w14:paraId="18428425" w14:textId="77777777" w:rsidTr="00AD2C77">
        <w:tc>
          <w:tcPr>
            <w:tcW w:w="963" w:type="pct"/>
          </w:tcPr>
          <w:p w14:paraId="1301D5CC" w14:textId="33A96DA2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37" w:type="pct"/>
          </w:tcPr>
          <w:p w14:paraId="4873AE61" w14:textId="7777777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18F58CB8" w14:textId="178A33F6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7" w:type="pct"/>
          </w:tcPr>
          <w:p w14:paraId="1F241B47" w14:textId="37E5726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822D9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19" w:type="pct"/>
          </w:tcPr>
          <w:p w14:paraId="4737419E" w14:textId="17EC95DF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92" w:type="pct"/>
          </w:tcPr>
          <w:p w14:paraId="2DDD2789" w14:textId="6A3E4C26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D3009F" w:rsidRPr="00816DB8" w14:paraId="08DE85E5" w14:textId="77777777" w:rsidTr="00AD2C77">
        <w:tc>
          <w:tcPr>
            <w:tcW w:w="963" w:type="pct"/>
          </w:tcPr>
          <w:p w14:paraId="4AD43CF5" w14:textId="05DF9C53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37" w:type="pct"/>
          </w:tcPr>
          <w:p w14:paraId="4B3361B7" w14:textId="7777777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92" w:type="pct"/>
          </w:tcPr>
          <w:p w14:paraId="0D3873BD" w14:textId="26331BCF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7" w:type="pct"/>
          </w:tcPr>
          <w:p w14:paraId="49BCCD5C" w14:textId="56A80592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6B1F28FF" w14:textId="72FC3A39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822D9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2574B207" w14:textId="5152968A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D3009F" w:rsidRPr="00816DB8" w14:paraId="192DB24A" w14:textId="77777777" w:rsidTr="00AD2C77">
        <w:tc>
          <w:tcPr>
            <w:tcW w:w="963" w:type="pct"/>
          </w:tcPr>
          <w:p w14:paraId="5BC36361" w14:textId="6E7CBFAA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37" w:type="pct"/>
          </w:tcPr>
          <w:p w14:paraId="71C85B20" w14:textId="23F98EBB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92" w:type="pct"/>
          </w:tcPr>
          <w:p w14:paraId="2E5CC121" w14:textId="11BE9338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97" w:type="pct"/>
          </w:tcPr>
          <w:p w14:paraId="3769D50C" w14:textId="06EA93F9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9" w:type="pct"/>
          </w:tcPr>
          <w:p w14:paraId="721F00D4" w14:textId="68661375" w:rsidR="00D3009F" w:rsidRPr="001822D9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822D9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2A6FAC32" w14:textId="2F055BDA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D3009F" w:rsidRPr="00816DB8" w14:paraId="4710E917" w14:textId="77777777" w:rsidTr="00AD2C77">
        <w:tc>
          <w:tcPr>
            <w:tcW w:w="963" w:type="pct"/>
          </w:tcPr>
          <w:p w14:paraId="091D763C" w14:textId="46FFB647" w:rsidR="00D3009F" w:rsidRPr="00816DB8" w:rsidRDefault="00D3009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proofErr w:type="spellStart"/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  <w:proofErr w:type="spellEnd"/>
          </w:p>
        </w:tc>
        <w:tc>
          <w:tcPr>
            <w:tcW w:w="737" w:type="pct"/>
          </w:tcPr>
          <w:p w14:paraId="6DCEC87C" w14:textId="19970D75" w:rsidR="00D3009F" w:rsidRPr="00816DB8" w:rsidRDefault="00D3009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.00-10.00 a.m.</w:t>
            </w:r>
          </w:p>
          <w:p w14:paraId="4A4D9BDC" w14:textId="7777777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92" w:type="pct"/>
          </w:tcPr>
          <w:p w14:paraId="2587A543" w14:textId="7BC742BC" w:rsidR="00D3009F" w:rsidRPr="00816DB8" w:rsidRDefault="00D3009F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.00-12.00 noon</w:t>
            </w:r>
          </w:p>
          <w:p w14:paraId="1E612C61" w14:textId="77777777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7" w:type="pct"/>
          </w:tcPr>
          <w:p w14:paraId="10F03678" w14:textId="4EE8AB7B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19" w:type="pct"/>
          </w:tcPr>
          <w:p w14:paraId="6A665A08" w14:textId="7B96F1EF" w:rsidR="00D3009F" w:rsidRPr="00816DB8" w:rsidRDefault="00D3009F" w:rsidP="0039415C">
            <w:pPr>
              <w:rPr>
                <w:sz w:val="18"/>
                <w:szCs w:val="18"/>
              </w:rPr>
            </w:pPr>
          </w:p>
        </w:tc>
        <w:tc>
          <w:tcPr>
            <w:tcW w:w="592" w:type="pct"/>
          </w:tcPr>
          <w:p w14:paraId="7398C6D6" w14:textId="315095FE" w:rsidR="00D3009F" w:rsidRPr="00816DB8" w:rsidRDefault="00D3009F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ECB002D" w14:textId="77777777" w:rsidR="00FA7F16" w:rsidRPr="00816DB8" w:rsidRDefault="00FA7F16" w:rsidP="00FA7F1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CD2C2F8" w14:textId="77777777" w:rsidR="00FA7F16" w:rsidRPr="00816DB8" w:rsidRDefault="00FA7F16" w:rsidP="00FA7F1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"/>
        <w:gridCol w:w="1006"/>
        <w:gridCol w:w="1713"/>
        <w:gridCol w:w="2403"/>
        <w:gridCol w:w="490"/>
        <w:gridCol w:w="810"/>
        <w:gridCol w:w="771"/>
        <w:gridCol w:w="1262"/>
      </w:tblGrid>
      <w:tr w:rsidR="00FA7F16" w:rsidRPr="00816DB8" w14:paraId="0069B018" w14:textId="77777777" w:rsidTr="0039415C">
        <w:tc>
          <w:tcPr>
            <w:tcW w:w="426" w:type="pct"/>
          </w:tcPr>
          <w:p w14:paraId="3C8E916A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446D69F2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7" w:type="pct"/>
          </w:tcPr>
          <w:p w14:paraId="34864BF8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0" w:type="pct"/>
          </w:tcPr>
          <w:p w14:paraId="1F1D47E1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415B53F6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</w:tcPr>
          <w:p w14:paraId="67B0DA4F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06B3EFA8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3" w:type="pct"/>
          </w:tcPr>
          <w:p w14:paraId="3FFDA32C" w14:textId="77777777" w:rsidR="00FA7F16" w:rsidRPr="00816DB8" w:rsidRDefault="00FA7F1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3566B" w:rsidRPr="00816DB8" w14:paraId="5E1CA379" w14:textId="77777777" w:rsidTr="0039415C">
        <w:tc>
          <w:tcPr>
            <w:tcW w:w="426" w:type="pct"/>
          </w:tcPr>
          <w:p w14:paraId="71954BC7" w14:textId="1D42A9C2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44" w:type="pct"/>
            <w:vAlign w:val="center"/>
          </w:tcPr>
          <w:p w14:paraId="078900F1" w14:textId="77103DC5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1101</w:t>
            </w:r>
          </w:p>
        </w:tc>
        <w:tc>
          <w:tcPr>
            <w:tcW w:w="927" w:type="pct"/>
            <w:vAlign w:val="center"/>
          </w:tcPr>
          <w:p w14:paraId="2DF5D1C7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Marketing </w:t>
            </w:r>
          </w:p>
        </w:tc>
        <w:tc>
          <w:tcPr>
            <w:tcW w:w="1300" w:type="pct"/>
            <w:vAlign w:val="center"/>
          </w:tcPr>
          <w:p w14:paraId="4A7D89EC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4D20F947" w14:textId="77777777" w:rsidR="00C3566B" w:rsidRPr="00816DB8" w:rsidRDefault="00C356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0507EAC5" w14:textId="76B1EEB0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1BC6301B" w14:textId="6EFBEC6A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3" w:type="pct"/>
          </w:tcPr>
          <w:p w14:paraId="1D30398D" w14:textId="709C9DF1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C3566B" w:rsidRPr="00816DB8" w14:paraId="4F1B9C9E" w14:textId="77777777" w:rsidTr="0039415C">
        <w:tc>
          <w:tcPr>
            <w:tcW w:w="426" w:type="pct"/>
          </w:tcPr>
          <w:p w14:paraId="0BB83D37" w14:textId="45010EDD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44" w:type="pct"/>
            <w:vAlign w:val="center"/>
          </w:tcPr>
          <w:p w14:paraId="36111BCE" w14:textId="376234E8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1</w:t>
            </w:r>
          </w:p>
        </w:tc>
        <w:tc>
          <w:tcPr>
            <w:tcW w:w="927" w:type="pct"/>
            <w:vAlign w:val="center"/>
          </w:tcPr>
          <w:p w14:paraId="496489D9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300" w:type="pct"/>
            <w:vAlign w:val="center"/>
          </w:tcPr>
          <w:p w14:paraId="310925C5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46FACB89" w14:textId="77777777" w:rsidR="00C3566B" w:rsidRPr="00816DB8" w:rsidRDefault="00C356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1E5F1FDD" w14:textId="71323558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425613A3" w14:textId="5215A462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3" w:type="pct"/>
          </w:tcPr>
          <w:p w14:paraId="7B3C3073" w14:textId="70AEB435" w:rsidR="00C3566B" w:rsidRPr="00816DB8" w:rsidRDefault="00C3566B" w:rsidP="0039415C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C3566B" w:rsidRPr="00816DB8" w14:paraId="17028211" w14:textId="77777777" w:rsidTr="0039415C">
        <w:tc>
          <w:tcPr>
            <w:tcW w:w="426" w:type="pct"/>
          </w:tcPr>
          <w:p w14:paraId="71544884" w14:textId="53D821E0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44" w:type="pct"/>
            <w:vAlign w:val="center"/>
          </w:tcPr>
          <w:p w14:paraId="496ED81A" w14:textId="633BF3A4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6</w:t>
            </w:r>
          </w:p>
        </w:tc>
        <w:tc>
          <w:tcPr>
            <w:tcW w:w="927" w:type="pct"/>
            <w:vAlign w:val="center"/>
          </w:tcPr>
          <w:p w14:paraId="3C6549DE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als of Digital Marketing</w:t>
            </w:r>
          </w:p>
        </w:tc>
        <w:tc>
          <w:tcPr>
            <w:tcW w:w="1300" w:type="pct"/>
            <w:vAlign w:val="center"/>
          </w:tcPr>
          <w:p w14:paraId="14CF9D1F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7BCB6F12" w14:textId="77777777" w:rsidR="00C3566B" w:rsidRPr="00816DB8" w:rsidRDefault="00C356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8" w:type="pct"/>
          </w:tcPr>
          <w:p w14:paraId="46710A50" w14:textId="5726BFF3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79A573CE" w14:textId="572A484D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3" w:type="pct"/>
          </w:tcPr>
          <w:p w14:paraId="6FA7E4D4" w14:textId="4BC07026" w:rsidR="00C3566B" w:rsidRPr="00816DB8" w:rsidRDefault="00C3566B" w:rsidP="0039415C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C3566B" w:rsidRPr="00816DB8" w14:paraId="587CB1FD" w14:textId="77777777" w:rsidTr="0039415C">
        <w:tc>
          <w:tcPr>
            <w:tcW w:w="426" w:type="pct"/>
          </w:tcPr>
          <w:p w14:paraId="56449320" w14:textId="0324F2F7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4" w:type="pct"/>
            <w:vAlign w:val="center"/>
          </w:tcPr>
          <w:p w14:paraId="1FCD215F" w14:textId="28C0EE0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927" w:type="pct"/>
            <w:vAlign w:val="center"/>
          </w:tcPr>
          <w:p w14:paraId="1B85FED3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300" w:type="pct"/>
            <w:vAlign w:val="center"/>
          </w:tcPr>
          <w:p w14:paraId="7E8D98CD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192BDA80" w14:textId="77777777" w:rsidR="00C3566B" w:rsidRPr="00816DB8" w:rsidRDefault="00C356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426A14E0" w14:textId="70FA9D65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7AAFADF0" w14:textId="7EDFA4D6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3" w:type="pct"/>
          </w:tcPr>
          <w:p w14:paraId="40B0C4DA" w14:textId="4C4691E4" w:rsidR="00C3566B" w:rsidRPr="00816DB8" w:rsidRDefault="00C3566B" w:rsidP="0039415C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C3566B" w:rsidRPr="00816DB8" w14:paraId="014FF176" w14:textId="77777777" w:rsidTr="0039415C">
        <w:tc>
          <w:tcPr>
            <w:tcW w:w="426" w:type="pct"/>
          </w:tcPr>
          <w:p w14:paraId="42C52C19" w14:textId="7C721BD4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44" w:type="pct"/>
            <w:vAlign w:val="center"/>
          </w:tcPr>
          <w:p w14:paraId="21399838" w14:textId="3628D098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6</w:t>
            </w:r>
          </w:p>
        </w:tc>
        <w:tc>
          <w:tcPr>
            <w:tcW w:w="927" w:type="pct"/>
            <w:vAlign w:val="center"/>
          </w:tcPr>
          <w:p w14:paraId="39916DB7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300" w:type="pct"/>
            <w:vAlign w:val="center"/>
          </w:tcPr>
          <w:p w14:paraId="1B2AE95D" w14:textId="77777777" w:rsidR="00C3566B" w:rsidRPr="00816DB8" w:rsidRDefault="00C3566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58474D21" w14:textId="77777777" w:rsidR="00C3566B" w:rsidRPr="00816DB8" w:rsidRDefault="00C3566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4266DB9B" w14:textId="3DA5CA8F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7" w:type="pct"/>
          </w:tcPr>
          <w:p w14:paraId="7F03A35E" w14:textId="111494F2" w:rsidR="00C3566B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3" w:type="pct"/>
          </w:tcPr>
          <w:p w14:paraId="499F5A17" w14:textId="2324E954" w:rsidR="00C3566B" w:rsidRPr="00816DB8" w:rsidRDefault="00C3566B" w:rsidP="0039415C"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</w:tbl>
    <w:p w14:paraId="72EEEBD2" w14:textId="77777777" w:rsidR="00FA7F16" w:rsidRPr="00816DB8" w:rsidRDefault="00FA7F16" w:rsidP="00FA7F1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52D9BAB8" w14:textId="77777777" w:rsidR="00FA7F16" w:rsidRPr="00816DB8" w:rsidRDefault="00FA7F16" w:rsidP="00FA7F1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8"/>
        <w:gridCol w:w="1006"/>
        <w:gridCol w:w="2263"/>
        <w:gridCol w:w="2280"/>
        <w:gridCol w:w="307"/>
        <w:gridCol w:w="688"/>
        <w:gridCol w:w="753"/>
        <w:gridCol w:w="1257"/>
      </w:tblGrid>
      <w:tr w:rsidR="00FA7F16" w:rsidRPr="00816DB8" w14:paraId="5EBA3223" w14:textId="77777777" w:rsidTr="009866B3">
        <w:tc>
          <w:tcPr>
            <w:tcW w:w="372" w:type="pct"/>
          </w:tcPr>
          <w:p w14:paraId="05DD0BB9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</w:t>
            </w:r>
          </w:p>
        </w:tc>
        <w:tc>
          <w:tcPr>
            <w:tcW w:w="544" w:type="pct"/>
            <w:vAlign w:val="center"/>
          </w:tcPr>
          <w:p w14:paraId="0C177ABF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8</w:t>
            </w:r>
          </w:p>
        </w:tc>
        <w:tc>
          <w:tcPr>
            <w:tcW w:w="1225" w:type="pct"/>
            <w:vAlign w:val="center"/>
          </w:tcPr>
          <w:p w14:paraId="7BCCB040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I</w:t>
            </w:r>
          </w:p>
        </w:tc>
        <w:tc>
          <w:tcPr>
            <w:tcW w:w="1234" w:type="pct"/>
            <w:vAlign w:val="center"/>
          </w:tcPr>
          <w:p w14:paraId="7692704C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66" w:type="pct"/>
            <w:vAlign w:val="center"/>
          </w:tcPr>
          <w:p w14:paraId="6AEB06EC" w14:textId="77777777" w:rsidR="00FA7F16" w:rsidRPr="00816DB8" w:rsidRDefault="00FA7F1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55757A8D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07" w:type="pct"/>
          </w:tcPr>
          <w:p w14:paraId="16EB65F1" w14:textId="77777777" w:rsidR="00FA7F16" w:rsidRPr="00816DB8" w:rsidRDefault="00FA7F16" w:rsidP="0039415C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80" w:type="pct"/>
          </w:tcPr>
          <w:p w14:paraId="5FB2858C" w14:textId="1009EB97" w:rsidR="00FA7F16" w:rsidRPr="00816DB8" w:rsidRDefault="00C3566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  <w:tr w:rsidR="00FA7F16" w:rsidRPr="00816DB8" w14:paraId="75DC9BFE" w14:textId="77777777" w:rsidTr="009866B3">
        <w:tc>
          <w:tcPr>
            <w:tcW w:w="372" w:type="pct"/>
          </w:tcPr>
          <w:p w14:paraId="2822403C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II</w:t>
            </w:r>
          </w:p>
        </w:tc>
        <w:tc>
          <w:tcPr>
            <w:tcW w:w="544" w:type="pct"/>
            <w:vAlign w:val="center"/>
          </w:tcPr>
          <w:p w14:paraId="4506F744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1</w:t>
            </w:r>
          </w:p>
        </w:tc>
        <w:tc>
          <w:tcPr>
            <w:tcW w:w="1225" w:type="pct"/>
            <w:vAlign w:val="center"/>
          </w:tcPr>
          <w:p w14:paraId="3748D1C2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I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7FA3C216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6" w:type="pct"/>
            <w:vAlign w:val="center"/>
          </w:tcPr>
          <w:p w14:paraId="4859B230" w14:textId="77777777" w:rsidR="00FA7F16" w:rsidRPr="00816DB8" w:rsidRDefault="00FA7F1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3415C05E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07" w:type="pct"/>
          </w:tcPr>
          <w:p w14:paraId="4181A353" w14:textId="77777777" w:rsidR="00FA7F16" w:rsidRPr="00816DB8" w:rsidRDefault="00FA7F16" w:rsidP="0039415C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80" w:type="pct"/>
          </w:tcPr>
          <w:p w14:paraId="25638471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FA7F16" w:rsidRPr="00816DB8" w14:paraId="24FDF839" w14:textId="77777777" w:rsidTr="009866B3">
        <w:tc>
          <w:tcPr>
            <w:tcW w:w="372" w:type="pct"/>
          </w:tcPr>
          <w:p w14:paraId="2B596147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II</w:t>
            </w:r>
          </w:p>
        </w:tc>
        <w:tc>
          <w:tcPr>
            <w:tcW w:w="544" w:type="pct"/>
            <w:vAlign w:val="center"/>
          </w:tcPr>
          <w:p w14:paraId="1EF599F7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9</w:t>
            </w:r>
          </w:p>
        </w:tc>
        <w:tc>
          <w:tcPr>
            <w:tcW w:w="1225" w:type="pct"/>
            <w:vAlign w:val="center"/>
          </w:tcPr>
          <w:p w14:paraId="4F2062E9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I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287F57BE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6" w:type="pct"/>
            <w:vAlign w:val="center"/>
          </w:tcPr>
          <w:p w14:paraId="3855D85C" w14:textId="77777777" w:rsidR="00FA7F16" w:rsidRPr="00816DB8" w:rsidRDefault="00FA7F1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505A0E13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07" w:type="pct"/>
          </w:tcPr>
          <w:p w14:paraId="29DAC1C6" w14:textId="77777777" w:rsidR="00FA7F16" w:rsidRPr="00816DB8" w:rsidRDefault="00FA7F16" w:rsidP="0039415C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80" w:type="pct"/>
          </w:tcPr>
          <w:p w14:paraId="48489EB9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  <w:tr w:rsidR="009866B3" w:rsidRPr="00816DB8" w14:paraId="10278FA8" w14:textId="77777777" w:rsidTr="009866B3">
        <w:tc>
          <w:tcPr>
            <w:tcW w:w="372" w:type="pct"/>
          </w:tcPr>
          <w:p w14:paraId="3E287474" w14:textId="77777777" w:rsidR="009866B3" w:rsidRPr="00816DB8" w:rsidRDefault="009866B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II</w:t>
            </w:r>
          </w:p>
        </w:tc>
        <w:tc>
          <w:tcPr>
            <w:tcW w:w="544" w:type="pct"/>
            <w:vAlign w:val="center"/>
          </w:tcPr>
          <w:p w14:paraId="31086680" w14:textId="77777777" w:rsidR="009866B3" w:rsidRPr="00816DB8" w:rsidRDefault="009866B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0</w:t>
            </w:r>
          </w:p>
        </w:tc>
        <w:tc>
          <w:tcPr>
            <w:tcW w:w="1225" w:type="pct"/>
            <w:vAlign w:val="center"/>
          </w:tcPr>
          <w:p w14:paraId="2A51069B" w14:textId="77777777" w:rsidR="009866B3" w:rsidRPr="00816DB8" w:rsidRDefault="009866B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 II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01773471" w14:textId="77777777" w:rsidR="009866B3" w:rsidRPr="00816DB8" w:rsidRDefault="009866B3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6" w:type="pct"/>
            <w:vAlign w:val="center"/>
          </w:tcPr>
          <w:p w14:paraId="55237524" w14:textId="77777777" w:rsidR="009866B3" w:rsidRPr="00816DB8" w:rsidRDefault="009866B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4C51D8B8" w14:textId="77777777" w:rsidR="009866B3" w:rsidRPr="00816DB8" w:rsidRDefault="009866B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07" w:type="pct"/>
          </w:tcPr>
          <w:p w14:paraId="7AF3ECB2" w14:textId="77777777" w:rsidR="009866B3" w:rsidRPr="00816DB8" w:rsidRDefault="009866B3" w:rsidP="0039415C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80" w:type="pct"/>
            <w:shd w:val="clear" w:color="auto" w:fill="auto"/>
          </w:tcPr>
          <w:p w14:paraId="7ACC7168" w14:textId="2D56CA67" w:rsidR="009866B3" w:rsidRPr="00816DB8" w:rsidRDefault="009866B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2</w:t>
            </w:r>
          </w:p>
        </w:tc>
      </w:tr>
      <w:tr w:rsidR="00FA7F16" w:rsidRPr="00816DB8" w14:paraId="68EB5CDD" w14:textId="77777777" w:rsidTr="009866B3">
        <w:tc>
          <w:tcPr>
            <w:tcW w:w="372" w:type="pct"/>
          </w:tcPr>
          <w:p w14:paraId="58BED0A9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II</w:t>
            </w:r>
          </w:p>
        </w:tc>
        <w:tc>
          <w:tcPr>
            <w:tcW w:w="544" w:type="pct"/>
            <w:vAlign w:val="center"/>
          </w:tcPr>
          <w:p w14:paraId="2B57B8D0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2</w:t>
            </w:r>
          </w:p>
        </w:tc>
        <w:tc>
          <w:tcPr>
            <w:tcW w:w="1225" w:type="pct"/>
            <w:vAlign w:val="center"/>
          </w:tcPr>
          <w:p w14:paraId="5F59E019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I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15F70570" w14:textId="77777777" w:rsidR="00FA7F16" w:rsidRPr="00816DB8" w:rsidRDefault="00FA7F1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6" w:type="pct"/>
            <w:vAlign w:val="center"/>
          </w:tcPr>
          <w:p w14:paraId="409851CF" w14:textId="77777777" w:rsidR="00FA7F16" w:rsidRPr="00816DB8" w:rsidRDefault="00FA7F1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72" w:type="pct"/>
          </w:tcPr>
          <w:p w14:paraId="2E874DEA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07" w:type="pct"/>
          </w:tcPr>
          <w:p w14:paraId="17C4CA13" w14:textId="77777777" w:rsidR="00FA7F16" w:rsidRPr="00816DB8" w:rsidRDefault="00FA7F16" w:rsidP="0039415C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680" w:type="pct"/>
          </w:tcPr>
          <w:p w14:paraId="7388F9FD" w14:textId="77777777" w:rsidR="00FA7F16" w:rsidRPr="00816DB8" w:rsidRDefault="00FA7F1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 MIN.  2</w:t>
            </w:r>
          </w:p>
        </w:tc>
      </w:tr>
    </w:tbl>
    <w:p w14:paraId="71D3FEAE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DE44A8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FCCD28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572F33" w14:textId="77777777" w:rsidR="008B5F7B" w:rsidRPr="00816DB8" w:rsidRDefault="008B5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5B46E4A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3BCF5D5C" w14:textId="3C431CCB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INTERNATIONAL BUSINESS – YEAR TWO - GROUP </w:t>
      </w:r>
      <w:r w:rsidR="00BA7781" w:rsidRPr="00816DB8">
        <w:rPr>
          <w:rFonts w:ascii="Book Antiqua" w:hAnsi="Book Antiqua"/>
          <w:b/>
          <w:sz w:val="18"/>
          <w:szCs w:val="18"/>
        </w:rPr>
        <w:t>C -</w:t>
      </w:r>
      <w:r w:rsidR="006175C6">
        <w:rPr>
          <w:rFonts w:ascii="Book Antiqua" w:hAnsi="Book Antiqua"/>
          <w:b/>
          <w:sz w:val="18"/>
          <w:szCs w:val="18"/>
        </w:rPr>
        <w:t xml:space="preserve"> 120</w:t>
      </w:r>
    </w:p>
    <w:tbl>
      <w:tblPr>
        <w:tblStyle w:val="TableGrid"/>
        <w:tblW w:w="5088" w:type="pct"/>
        <w:tblLayout w:type="fixed"/>
        <w:tblLook w:val="04A0" w:firstRow="1" w:lastRow="0" w:firstColumn="1" w:lastColumn="0" w:noHBand="0" w:noVBand="1"/>
      </w:tblPr>
      <w:tblGrid>
        <w:gridCol w:w="1453"/>
        <w:gridCol w:w="2031"/>
        <w:gridCol w:w="2472"/>
        <w:gridCol w:w="1307"/>
        <w:gridCol w:w="1162"/>
        <w:gridCol w:w="980"/>
      </w:tblGrid>
      <w:tr w:rsidR="002B1C07" w:rsidRPr="00816DB8" w14:paraId="7876378E" w14:textId="77777777" w:rsidTr="00936013">
        <w:tc>
          <w:tcPr>
            <w:tcW w:w="772" w:type="pct"/>
          </w:tcPr>
          <w:p w14:paraId="1D3D62E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80" w:type="pct"/>
          </w:tcPr>
          <w:p w14:paraId="5707C82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314" w:type="pct"/>
          </w:tcPr>
          <w:p w14:paraId="6097502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5" w:type="pct"/>
          </w:tcPr>
          <w:p w14:paraId="27EA879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18" w:type="pct"/>
          </w:tcPr>
          <w:p w14:paraId="6B5F7D4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22" w:type="pct"/>
          </w:tcPr>
          <w:p w14:paraId="4955B7B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1279E033" w14:textId="77777777" w:rsidTr="00936013">
        <w:tc>
          <w:tcPr>
            <w:tcW w:w="772" w:type="pct"/>
          </w:tcPr>
          <w:p w14:paraId="6A3E2C62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1080" w:type="pct"/>
          </w:tcPr>
          <w:p w14:paraId="6E3997B8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14" w:type="pct"/>
          </w:tcPr>
          <w:p w14:paraId="327E722B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5" w:type="pct"/>
          </w:tcPr>
          <w:p w14:paraId="37EEAD12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8" w:type="pct"/>
          </w:tcPr>
          <w:p w14:paraId="5A725006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22" w:type="pct"/>
          </w:tcPr>
          <w:p w14:paraId="6E74D0C4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816DB8" w14:paraId="5563C98C" w14:textId="77777777" w:rsidTr="00936013">
        <w:tc>
          <w:tcPr>
            <w:tcW w:w="772" w:type="pct"/>
          </w:tcPr>
          <w:p w14:paraId="689AB4B4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1080" w:type="pct"/>
          </w:tcPr>
          <w:p w14:paraId="121355BB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1314" w:type="pct"/>
          </w:tcPr>
          <w:p w14:paraId="0ACC8F79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/FBGII/FBKII/FBAII</w:t>
            </w:r>
          </w:p>
        </w:tc>
        <w:tc>
          <w:tcPr>
            <w:tcW w:w="695" w:type="pct"/>
          </w:tcPr>
          <w:p w14:paraId="64A8D2B2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18" w:type="pct"/>
          </w:tcPr>
          <w:p w14:paraId="3BA7EA47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22" w:type="pct"/>
          </w:tcPr>
          <w:p w14:paraId="33D38A0C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</w:tr>
      <w:tr w:rsidR="002B1C07" w:rsidRPr="00816DB8" w14:paraId="38225693" w14:textId="77777777" w:rsidTr="00936013">
        <w:trPr>
          <w:trHeight w:val="323"/>
        </w:trPr>
        <w:tc>
          <w:tcPr>
            <w:tcW w:w="772" w:type="pct"/>
          </w:tcPr>
          <w:p w14:paraId="7037DBDE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1080" w:type="pct"/>
          </w:tcPr>
          <w:p w14:paraId="29FAD5F3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14" w:type="pct"/>
          </w:tcPr>
          <w:p w14:paraId="16EEA053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5" w:type="pct"/>
          </w:tcPr>
          <w:p w14:paraId="5B8949D9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8" w:type="pct"/>
          </w:tcPr>
          <w:p w14:paraId="3CE2DE6D" w14:textId="77777777" w:rsidR="00C649DF" w:rsidRPr="00816DB8" w:rsidRDefault="00C649DF" w:rsidP="001A6D86">
            <w:pPr>
              <w:rPr>
                <w:sz w:val="18"/>
                <w:szCs w:val="18"/>
              </w:rPr>
            </w:pPr>
            <w:r w:rsidRPr="00816DB8">
              <w:rPr>
                <w:sz w:val="18"/>
                <w:szCs w:val="18"/>
              </w:rPr>
              <w:t>BSTAT</w:t>
            </w:r>
          </w:p>
        </w:tc>
        <w:tc>
          <w:tcPr>
            <w:tcW w:w="522" w:type="pct"/>
          </w:tcPr>
          <w:p w14:paraId="667BD835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2B1C07" w:rsidRPr="00816DB8" w14:paraId="15A62046" w14:textId="77777777" w:rsidTr="00936013">
        <w:tc>
          <w:tcPr>
            <w:tcW w:w="772" w:type="pct"/>
          </w:tcPr>
          <w:p w14:paraId="18601FC5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1080" w:type="pct"/>
          </w:tcPr>
          <w:p w14:paraId="3AAF7E4A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1314" w:type="pct"/>
          </w:tcPr>
          <w:p w14:paraId="798CBFC9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695" w:type="pct"/>
          </w:tcPr>
          <w:p w14:paraId="27A6793B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18" w:type="pct"/>
          </w:tcPr>
          <w:p w14:paraId="3885A5F9" w14:textId="77777777" w:rsidR="00C649DF" w:rsidRPr="00816DB8" w:rsidRDefault="00C649DF" w:rsidP="001A6D86">
            <w:pPr>
              <w:rPr>
                <w:sz w:val="18"/>
                <w:szCs w:val="18"/>
              </w:rPr>
            </w:pPr>
            <w:r w:rsidRPr="00816DB8">
              <w:rPr>
                <w:sz w:val="18"/>
                <w:szCs w:val="18"/>
              </w:rPr>
              <w:t>BSTAT</w:t>
            </w:r>
          </w:p>
        </w:tc>
        <w:tc>
          <w:tcPr>
            <w:tcW w:w="522" w:type="pct"/>
          </w:tcPr>
          <w:p w14:paraId="7A3D1D9E" w14:textId="77777777" w:rsidR="00C649DF" w:rsidRPr="00816DB8" w:rsidRDefault="00C649D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885A31" w:rsidRPr="00816DB8" w14:paraId="640E1FC2" w14:textId="77777777" w:rsidTr="00936013">
        <w:tc>
          <w:tcPr>
            <w:tcW w:w="772" w:type="pct"/>
          </w:tcPr>
          <w:p w14:paraId="2130EA3C" w14:textId="77777777" w:rsidR="00885A31" w:rsidRPr="00816DB8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SATURDAY  </w:t>
            </w:r>
          </w:p>
        </w:tc>
        <w:tc>
          <w:tcPr>
            <w:tcW w:w="1080" w:type="pct"/>
          </w:tcPr>
          <w:p w14:paraId="6C96BA3D" w14:textId="77777777" w:rsidR="00885A31" w:rsidRPr="00816DB8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8.00 – 10.00 A.M 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PHRM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  </w:t>
            </w:r>
          </w:p>
        </w:tc>
        <w:tc>
          <w:tcPr>
            <w:tcW w:w="1314" w:type="pct"/>
          </w:tcPr>
          <w:p w14:paraId="6D73AA12" w14:textId="77777777" w:rsidR="00936013" w:rsidRPr="00816DB8" w:rsidRDefault="009360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10.00 – 11.00 </w:t>
            </w:r>
          </w:p>
          <w:p w14:paraId="095074BF" w14:textId="77777777" w:rsidR="00885A31" w:rsidRPr="00816DB8" w:rsidRDefault="0093601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DM</w:t>
            </w:r>
          </w:p>
        </w:tc>
        <w:tc>
          <w:tcPr>
            <w:tcW w:w="695" w:type="pct"/>
          </w:tcPr>
          <w:p w14:paraId="6E9B6EC5" w14:textId="77777777" w:rsidR="00885A31" w:rsidRPr="00816DB8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18" w:type="pct"/>
          </w:tcPr>
          <w:p w14:paraId="5BF55BEC" w14:textId="77777777" w:rsidR="00885A31" w:rsidRPr="00816DB8" w:rsidRDefault="00885A31" w:rsidP="001A6D86">
            <w:pPr>
              <w:rPr>
                <w:sz w:val="18"/>
                <w:szCs w:val="18"/>
              </w:rPr>
            </w:pPr>
          </w:p>
        </w:tc>
        <w:tc>
          <w:tcPr>
            <w:tcW w:w="522" w:type="pct"/>
          </w:tcPr>
          <w:p w14:paraId="6ED45D59" w14:textId="77777777" w:rsidR="00885A31" w:rsidRPr="00816DB8" w:rsidRDefault="00885A3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CE53C35" w14:textId="77777777" w:rsidR="00191469" w:rsidRPr="00816DB8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4371DA" w14:textId="77777777" w:rsidR="006616B9" w:rsidRPr="00816DB8" w:rsidRDefault="006616B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02"/>
        <w:gridCol w:w="1023"/>
        <w:gridCol w:w="2110"/>
        <w:gridCol w:w="2079"/>
        <w:gridCol w:w="498"/>
        <w:gridCol w:w="824"/>
        <w:gridCol w:w="784"/>
        <w:gridCol w:w="1285"/>
      </w:tblGrid>
      <w:tr w:rsidR="002B1C07" w:rsidRPr="00816DB8" w14:paraId="06F9CBF3" w14:textId="77777777" w:rsidTr="00AA1E52">
        <w:tc>
          <w:tcPr>
            <w:tcW w:w="426" w:type="pct"/>
          </w:tcPr>
          <w:p w14:paraId="2373A5AB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26A7530F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2" w:type="pct"/>
          </w:tcPr>
          <w:p w14:paraId="7C2A3A4A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5" w:type="pct"/>
          </w:tcPr>
          <w:p w14:paraId="7B0B32E6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77AC91DE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</w:tcPr>
          <w:p w14:paraId="3264FCA4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673CF751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3" w:type="pct"/>
          </w:tcPr>
          <w:p w14:paraId="28E8D32A" w14:textId="77777777" w:rsidR="006616B9" w:rsidRPr="00816DB8" w:rsidRDefault="006616B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150CB" w:rsidRPr="00816DB8" w14:paraId="5DAB4CFC" w14:textId="77777777" w:rsidTr="00AA1E52">
        <w:tc>
          <w:tcPr>
            <w:tcW w:w="426" w:type="pct"/>
          </w:tcPr>
          <w:p w14:paraId="3811ED03" w14:textId="5D70D588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</w:t>
            </w:r>
          </w:p>
        </w:tc>
        <w:tc>
          <w:tcPr>
            <w:tcW w:w="544" w:type="pct"/>
            <w:vAlign w:val="center"/>
          </w:tcPr>
          <w:p w14:paraId="22BE6DB9" w14:textId="7EE1DF18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1101</w:t>
            </w:r>
          </w:p>
        </w:tc>
        <w:tc>
          <w:tcPr>
            <w:tcW w:w="1122" w:type="pct"/>
            <w:vAlign w:val="center"/>
          </w:tcPr>
          <w:p w14:paraId="7E841FAE" w14:textId="7777777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Marketing </w:t>
            </w:r>
          </w:p>
        </w:tc>
        <w:tc>
          <w:tcPr>
            <w:tcW w:w="1105" w:type="pct"/>
            <w:vAlign w:val="center"/>
          </w:tcPr>
          <w:p w14:paraId="45B1BE69" w14:textId="3DCFFE4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4EE2A640" w14:textId="77777777" w:rsidR="002150CB" w:rsidRPr="00816DB8" w:rsidRDefault="002150C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6810B280" w14:textId="2642F1CB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639CBCC1" w14:textId="2688105D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3" w:type="pct"/>
          </w:tcPr>
          <w:p w14:paraId="0F02134E" w14:textId="2F3A4FA9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2150CB" w:rsidRPr="00816DB8" w14:paraId="52038606" w14:textId="77777777" w:rsidTr="00AA1E52">
        <w:tc>
          <w:tcPr>
            <w:tcW w:w="426" w:type="pct"/>
          </w:tcPr>
          <w:p w14:paraId="0FB53B7D" w14:textId="26417B3F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44" w:type="pct"/>
            <w:vAlign w:val="center"/>
          </w:tcPr>
          <w:p w14:paraId="36B7D904" w14:textId="6722C9FE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1</w:t>
            </w:r>
          </w:p>
        </w:tc>
        <w:tc>
          <w:tcPr>
            <w:tcW w:w="1122" w:type="pct"/>
            <w:vAlign w:val="center"/>
          </w:tcPr>
          <w:p w14:paraId="460D478B" w14:textId="7777777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Accounting</w:t>
            </w:r>
          </w:p>
        </w:tc>
        <w:tc>
          <w:tcPr>
            <w:tcW w:w="1105" w:type="pct"/>
            <w:vAlign w:val="center"/>
          </w:tcPr>
          <w:p w14:paraId="067E7837" w14:textId="6F5ABA6A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3CD68BDB" w14:textId="77777777" w:rsidR="002150CB" w:rsidRPr="00816DB8" w:rsidRDefault="002150C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0DC01B0A" w14:textId="0E7D8D4A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1DDA173E" w14:textId="3F1175F9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83" w:type="pct"/>
          </w:tcPr>
          <w:p w14:paraId="52BA595F" w14:textId="2FF4A690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4 RM 2</w:t>
            </w:r>
          </w:p>
        </w:tc>
      </w:tr>
      <w:tr w:rsidR="002150CB" w:rsidRPr="00816DB8" w14:paraId="1BECF404" w14:textId="77777777" w:rsidTr="00AA1E52">
        <w:tc>
          <w:tcPr>
            <w:tcW w:w="426" w:type="pct"/>
          </w:tcPr>
          <w:p w14:paraId="6C397F53" w14:textId="2B99565B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DM</w:t>
            </w:r>
          </w:p>
        </w:tc>
        <w:tc>
          <w:tcPr>
            <w:tcW w:w="544" w:type="pct"/>
            <w:vAlign w:val="center"/>
          </w:tcPr>
          <w:p w14:paraId="74D6899C" w14:textId="780B29E9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6</w:t>
            </w:r>
          </w:p>
        </w:tc>
        <w:tc>
          <w:tcPr>
            <w:tcW w:w="1122" w:type="pct"/>
            <w:vAlign w:val="center"/>
          </w:tcPr>
          <w:p w14:paraId="656A2C9E" w14:textId="7777777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als of Digital Marketing</w:t>
            </w:r>
          </w:p>
        </w:tc>
        <w:tc>
          <w:tcPr>
            <w:tcW w:w="1105" w:type="pct"/>
            <w:vAlign w:val="center"/>
          </w:tcPr>
          <w:p w14:paraId="3B06C3C8" w14:textId="06AE5F6F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0D91951E" w14:textId="77777777" w:rsidR="002150CB" w:rsidRPr="00816DB8" w:rsidRDefault="002150C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8" w:type="pct"/>
          </w:tcPr>
          <w:p w14:paraId="251261FD" w14:textId="22D9D1C8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4D45E254" w14:textId="6B721341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83" w:type="pct"/>
          </w:tcPr>
          <w:p w14:paraId="0D088BEE" w14:textId="311D0665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2150CB" w:rsidRPr="00816DB8" w14:paraId="35CE5864" w14:textId="77777777" w:rsidTr="00AA1E52">
        <w:tc>
          <w:tcPr>
            <w:tcW w:w="426" w:type="pct"/>
          </w:tcPr>
          <w:p w14:paraId="6C5A0D06" w14:textId="2C0378E5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44" w:type="pct"/>
            <w:vAlign w:val="center"/>
          </w:tcPr>
          <w:p w14:paraId="55B29BA2" w14:textId="20938AB6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1122" w:type="pct"/>
            <w:vAlign w:val="center"/>
          </w:tcPr>
          <w:p w14:paraId="40098AD1" w14:textId="7777777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Statistics </w:t>
            </w:r>
          </w:p>
        </w:tc>
        <w:tc>
          <w:tcPr>
            <w:tcW w:w="1105" w:type="pct"/>
            <w:vAlign w:val="center"/>
          </w:tcPr>
          <w:p w14:paraId="491F3C28" w14:textId="6A8FE097" w:rsidR="002150CB" w:rsidRPr="00816DB8" w:rsidRDefault="002150C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4E53A844" w14:textId="77777777" w:rsidR="002150CB" w:rsidRPr="00816DB8" w:rsidRDefault="002150C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7A6B1B75" w14:textId="0F8E4BB8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7A0940C6" w14:textId="2DD179F8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683" w:type="pct"/>
          </w:tcPr>
          <w:p w14:paraId="5006F413" w14:textId="116A4669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  <w:tr w:rsidR="002150CB" w:rsidRPr="00816DB8" w14:paraId="7BD4DEE6" w14:textId="77777777" w:rsidTr="00AA1E52">
        <w:tc>
          <w:tcPr>
            <w:tcW w:w="426" w:type="pct"/>
          </w:tcPr>
          <w:p w14:paraId="4821C5DA" w14:textId="618BA308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44" w:type="pct"/>
            <w:vAlign w:val="center"/>
          </w:tcPr>
          <w:p w14:paraId="52B007A6" w14:textId="522ACF5B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6</w:t>
            </w:r>
          </w:p>
        </w:tc>
        <w:tc>
          <w:tcPr>
            <w:tcW w:w="1122" w:type="pct"/>
            <w:vAlign w:val="center"/>
          </w:tcPr>
          <w:p w14:paraId="462241C6" w14:textId="77777777" w:rsidR="002150CB" w:rsidRPr="00816DB8" w:rsidRDefault="002150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inciples of Human Resource Management </w:t>
            </w:r>
          </w:p>
        </w:tc>
        <w:tc>
          <w:tcPr>
            <w:tcW w:w="1105" w:type="pct"/>
            <w:vAlign w:val="center"/>
          </w:tcPr>
          <w:p w14:paraId="21038AD9" w14:textId="2CA7F4B2" w:rsidR="002150CB" w:rsidRPr="00816DB8" w:rsidRDefault="002150C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5" w:type="pct"/>
            <w:vAlign w:val="center"/>
          </w:tcPr>
          <w:p w14:paraId="1FF26433" w14:textId="77777777" w:rsidR="002150CB" w:rsidRPr="00816DB8" w:rsidRDefault="002150C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8" w:type="pct"/>
          </w:tcPr>
          <w:p w14:paraId="30FAC94D" w14:textId="4D75B332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7" w:type="pct"/>
          </w:tcPr>
          <w:p w14:paraId="20096179" w14:textId="3CF9F98A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683" w:type="pct"/>
          </w:tcPr>
          <w:p w14:paraId="22ED11E9" w14:textId="0B455517" w:rsidR="002150CB" w:rsidRPr="00816DB8" w:rsidRDefault="002150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 4 RM 2</w:t>
            </w:r>
          </w:p>
        </w:tc>
      </w:tr>
    </w:tbl>
    <w:p w14:paraId="307813CB" w14:textId="77777777" w:rsidR="00536549" w:rsidRPr="00816DB8" w:rsidRDefault="0053654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99C1E81" w14:textId="77777777" w:rsidR="00536549" w:rsidRPr="00816DB8" w:rsidRDefault="00536549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0"/>
        <w:gridCol w:w="1012"/>
        <w:gridCol w:w="2255"/>
        <w:gridCol w:w="2023"/>
        <w:gridCol w:w="510"/>
        <w:gridCol w:w="689"/>
        <w:gridCol w:w="753"/>
        <w:gridCol w:w="1310"/>
      </w:tblGrid>
      <w:tr w:rsidR="002B1C07" w:rsidRPr="00816DB8" w14:paraId="0561008B" w14:textId="77777777" w:rsidTr="00E500B3">
        <w:tc>
          <w:tcPr>
            <w:tcW w:w="384" w:type="pct"/>
          </w:tcPr>
          <w:p w14:paraId="454AE07A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II</w:t>
            </w:r>
          </w:p>
        </w:tc>
        <w:tc>
          <w:tcPr>
            <w:tcW w:w="558" w:type="pct"/>
            <w:vAlign w:val="center"/>
          </w:tcPr>
          <w:p w14:paraId="64928933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8</w:t>
            </w:r>
          </w:p>
        </w:tc>
        <w:tc>
          <w:tcPr>
            <w:tcW w:w="1230" w:type="pct"/>
            <w:vAlign w:val="center"/>
          </w:tcPr>
          <w:p w14:paraId="64A66468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I</w:t>
            </w:r>
          </w:p>
        </w:tc>
        <w:tc>
          <w:tcPr>
            <w:tcW w:w="1105" w:type="pct"/>
            <w:vAlign w:val="center"/>
          </w:tcPr>
          <w:p w14:paraId="5E66E5C9" w14:textId="42632376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2C8A4176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4EFE25DB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06FF222C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04CE9CC6" w14:textId="30C41AD5" w:rsidR="00E500B3" w:rsidRPr="00816DB8" w:rsidRDefault="002150CB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4 RM 2</w:t>
            </w:r>
          </w:p>
        </w:tc>
      </w:tr>
      <w:tr w:rsidR="002B1C07" w:rsidRPr="00816DB8" w14:paraId="513FD586" w14:textId="77777777" w:rsidTr="00F11B43">
        <w:tc>
          <w:tcPr>
            <w:tcW w:w="384" w:type="pct"/>
          </w:tcPr>
          <w:p w14:paraId="755E9934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II</w:t>
            </w:r>
          </w:p>
        </w:tc>
        <w:tc>
          <w:tcPr>
            <w:tcW w:w="558" w:type="pct"/>
            <w:vAlign w:val="center"/>
          </w:tcPr>
          <w:p w14:paraId="49284F62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1</w:t>
            </w:r>
          </w:p>
        </w:tc>
        <w:tc>
          <w:tcPr>
            <w:tcW w:w="1230" w:type="pct"/>
            <w:vAlign w:val="center"/>
          </w:tcPr>
          <w:p w14:paraId="2A7A473B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300B7A1A" w14:textId="705434B0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4357FEDA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21D8CF02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158A4317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743C8824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G RM 1</w:t>
            </w:r>
          </w:p>
        </w:tc>
      </w:tr>
      <w:tr w:rsidR="002B1C07" w:rsidRPr="00816DB8" w14:paraId="0D0F12EE" w14:textId="77777777" w:rsidTr="00F11B43">
        <w:tc>
          <w:tcPr>
            <w:tcW w:w="384" w:type="pct"/>
          </w:tcPr>
          <w:p w14:paraId="18EF46AE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II</w:t>
            </w:r>
          </w:p>
        </w:tc>
        <w:tc>
          <w:tcPr>
            <w:tcW w:w="558" w:type="pct"/>
            <w:vAlign w:val="center"/>
          </w:tcPr>
          <w:p w14:paraId="2E774240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49</w:t>
            </w:r>
          </w:p>
        </w:tc>
        <w:tc>
          <w:tcPr>
            <w:tcW w:w="1230" w:type="pct"/>
            <w:vAlign w:val="center"/>
          </w:tcPr>
          <w:p w14:paraId="30355E34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0A6BB946" w14:textId="6976476F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61AF77BD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2391682D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1C564A03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35620964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2</w:t>
            </w:r>
          </w:p>
        </w:tc>
      </w:tr>
      <w:tr w:rsidR="002B1C07" w:rsidRPr="00816DB8" w14:paraId="4D13CA30" w14:textId="77777777" w:rsidTr="00D97076">
        <w:tc>
          <w:tcPr>
            <w:tcW w:w="384" w:type="pct"/>
          </w:tcPr>
          <w:p w14:paraId="1655E086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II</w:t>
            </w:r>
          </w:p>
        </w:tc>
        <w:tc>
          <w:tcPr>
            <w:tcW w:w="558" w:type="pct"/>
            <w:vAlign w:val="center"/>
          </w:tcPr>
          <w:p w14:paraId="779320A9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0</w:t>
            </w:r>
          </w:p>
        </w:tc>
        <w:tc>
          <w:tcPr>
            <w:tcW w:w="1230" w:type="pct"/>
            <w:vAlign w:val="center"/>
          </w:tcPr>
          <w:p w14:paraId="6258E522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075B3F5E" w14:textId="799F6522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529AAFD8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1358E23D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53EBFFCC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  <w:shd w:val="clear" w:color="auto" w:fill="auto"/>
          </w:tcPr>
          <w:p w14:paraId="1FC11372" w14:textId="58871F31" w:rsidR="00EE7134" w:rsidRPr="00816DB8" w:rsidRDefault="00011E3A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4 RM 2</w:t>
            </w:r>
          </w:p>
        </w:tc>
      </w:tr>
      <w:tr w:rsidR="002B1C07" w:rsidRPr="00816DB8" w14:paraId="6953F1DF" w14:textId="77777777" w:rsidTr="00F11B43">
        <w:tc>
          <w:tcPr>
            <w:tcW w:w="384" w:type="pct"/>
          </w:tcPr>
          <w:p w14:paraId="0B40821C" w14:textId="5A11EC1F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II</w:t>
            </w:r>
          </w:p>
        </w:tc>
        <w:tc>
          <w:tcPr>
            <w:tcW w:w="558" w:type="pct"/>
            <w:vAlign w:val="center"/>
          </w:tcPr>
          <w:p w14:paraId="44CC2A83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52</w:t>
            </w:r>
          </w:p>
        </w:tc>
        <w:tc>
          <w:tcPr>
            <w:tcW w:w="1230" w:type="pct"/>
            <w:vAlign w:val="center"/>
          </w:tcPr>
          <w:p w14:paraId="6787C239" w14:textId="77777777" w:rsidR="00E500B3" w:rsidRPr="00816DB8" w:rsidRDefault="00E500B3" w:rsidP="00E500B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I</w:t>
            </w:r>
          </w:p>
        </w:tc>
        <w:tc>
          <w:tcPr>
            <w:tcW w:w="1105" w:type="pct"/>
            <w:shd w:val="clear" w:color="auto" w:fill="auto"/>
            <w:vAlign w:val="center"/>
          </w:tcPr>
          <w:p w14:paraId="5E32EE5B" w14:textId="72F7B432" w:rsidR="00E500B3" w:rsidRPr="00816DB8" w:rsidRDefault="00E500B3" w:rsidP="00E500B3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62EEF73E" w14:textId="77777777" w:rsidR="00E500B3" w:rsidRPr="00816DB8" w:rsidRDefault="00E500B3" w:rsidP="00E500B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3" w:type="pct"/>
          </w:tcPr>
          <w:p w14:paraId="048FEBBB" w14:textId="77777777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34" w:type="pct"/>
          </w:tcPr>
          <w:p w14:paraId="20530F1F" w14:textId="77777777" w:rsidR="00E500B3" w:rsidRPr="00816DB8" w:rsidRDefault="00E500B3" w:rsidP="00E500B3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2D77D5DB" w14:textId="5753B82D" w:rsidR="00E500B3" w:rsidRPr="00816DB8" w:rsidRDefault="00E500B3" w:rsidP="00E500B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. MIN. </w:t>
            </w:r>
            <w:r w:rsidR="000A3404">
              <w:rPr>
                <w:rFonts w:ascii="Book Antiqua" w:hAnsi="Book Antiqua"/>
                <w:sz w:val="18"/>
                <w:szCs w:val="18"/>
              </w:rPr>
              <w:t xml:space="preserve">RM 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2</w:t>
            </w:r>
          </w:p>
        </w:tc>
      </w:tr>
    </w:tbl>
    <w:p w14:paraId="5472E482" w14:textId="77777777" w:rsidR="007010D4" w:rsidRPr="00816DB8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B529AA" w14:textId="77777777" w:rsidR="007010D4" w:rsidRPr="00816DB8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0C41CF" w14:textId="77777777" w:rsidR="007010D4" w:rsidRPr="00816DB8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45A75A" w14:textId="77777777" w:rsidR="007010D4" w:rsidRPr="00816DB8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31D2A1" w14:textId="77777777" w:rsidR="007010D4" w:rsidRPr="00816DB8" w:rsidRDefault="007010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56A4766" w14:textId="77777777" w:rsidR="00AC5640" w:rsidRPr="00816DB8" w:rsidRDefault="00AC564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9FBED5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549C4CED" w14:textId="25F7F5DC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INTERNATIONAL BU</w:t>
      </w:r>
      <w:r w:rsidR="00943AFB" w:rsidRPr="00816DB8">
        <w:rPr>
          <w:rFonts w:ascii="Book Antiqua" w:hAnsi="Book Antiqua"/>
          <w:b/>
          <w:sz w:val="18"/>
          <w:szCs w:val="18"/>
        </w:rPr>
        <w:t>S</w:t>
      </w:r>
      <w:r w:rsidR="00AC1A64" w:rsidRPr="00816DB8">
        <w:rPr>
          <w:rFonts w:ascii="Book Antiqua" w:hAnsi="Book Antiqua"/>
          <w:b/>
          <w:sz w:val="18"/>
          <w:szCs w:val="18"/>
        </w:rPr>
        <w:t xml:space="preserve">INESS – YEAR THREE - GROUP A </w:t>
      </w:r>
      <w:r w:rsidR="003E7E6E">
        <w:rPr>
          <w:rFonts w:ascii="Book Antiqua" w:hAnsi="Book Antiqua"/>
          <w:b/>
          <w:sz w:val="18"/>
          <w:szCs w:val="18"/>
        </w:rPr>
        <w:t>- 80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6844A42B" w14:textId="77777777" w:rsidTr="00FA7F16">
        <w:tc>
          <w:tcPr>
            <w:tcW w:w="940" w:type="pct"/>
          </w:tcPr>
          <w:p w14:paraId="0B3FF3DF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F7B685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C5E792B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F5B3CD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A3AC6C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BE76CC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455009" w:rsidRPr="00816DB8" w14:paraId="3DB00CF1" w14:textId="77777777" w:rsidTr="00FA7F16">
        <w:tc>
          <w:tcPr>
            <w:tcW w:w="940" w:type="pct"/>
          </w:tcPr>
          <w:p w14:paraId="2C5B0753" w14:textId="5FDF4D52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3B34BEBD" w14:textId="5C11947E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71862C5A" w14:textId="6140B92C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4" w:type="pct"/>
          </w:tcPr>
          <w:p w14:paraId="436074C7" w14:textId="0CA417C9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666CC856" w14:textId="59C0547D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2" w:type="pct"/>
          </w:tcPr>
          <w:p w14:paraId="764E8778" w14:textId="17A01FCE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</w:tr>
      <w:tr w:rsidR="00455009" w:rsidRPr="00816DB8" w14:paraId="5393D3FD" w14:textId="77777777" w:rsidTr="00FA7F16">
        <w:tc>
          <w:tcPr>
            <w:tcW w:w="940" w:type="pct"/>
          </w:tcPr>
          <w:p w14:paraId="25ED4741" w14:textId="14A63EF3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1AD349F4" w14:textId="297A8229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36C8D81A" w14:textId="0B0CB058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4" w:type="pct"/>
          </w:tcPr>
          <w:p w14:paraId="52173BB4" w14:textId="0E31434E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605A558F" w14:textId="427623E4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2" w:type="pct"/>
          </w:tcPr>
          <w:p w14:paraId="049141BE" w14:textId="74F0D0F7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</w:tr>
      <w:tr w:rsidR="00455009" w:rsidRPr="00816DB8" w14:paraId="1CD0C625" w14:textId="77777777" w:rsidTr="00FA7F16">
        <w:tc>
          <w:tcPr>
            <w:tcW w:w="940" w:type="pct"/>
          </w:tcPr>
          <w:p w14:paraId="69387310" w14:textId="48C9A2EE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35A32B11" w14:textId="58CFBCD0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4FB8077D" w14:textId="326F8C0A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620417DB" w14:textId="0159F9D7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52141768" w14:textId="494BAB8F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2" w:type="pct"/>
          </w:tcPr>
          <w:p w14:paraId="67D2CB5E" w14:textId="75A0A440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</w:tr>
      <w:tr w:rsidR="00455009" w:rsidRPr="00816DB8" w14:paraId="3C339083" w14:textId="77777777" w:rsidTr="00FA7F16">
        <w:tc>
          <w:tcPr>
            <w:tcW w:w="940" w:type="pct"/>
          </w:tcPr>
          <w:p w14:paraId="104E29A0" w14:textId="30E200BD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219F8ABC" w14:textId="348B6B7A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009A1D33" w14:textId="7C5C2E46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335EEB45" w14:textId="73D26453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5B748351" w14:textId="43DD6201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FDEAA2F" w14:textId="2ECA20BD" w:rsidR="00455009" w:rsidRPr="00816DB8" w:rsidRDefault="0045500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</w:tr>
    </w:tbl>
    <w:p w14:paraId="213BB75A" w14:textId="77777777" w:rsidR="00943AFB" w:rsidRPr="00816DB8" w:rsidRDefault="00943AF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F5AF4C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6"/>
        <w:tblW w:w="5000" w:type="pct"/>
        <w:tblLayout w:type="fixed"/>
        <w:tblLook w:val="04A0" w:firstRow="1" w:lastRow="0" w:firstColumn="1" w:lastColumn="0" w:noHBand="0" w:noVBand="1"/>
      </w:tblPr>
      <w:tblGrid>
        <w:gridCol w:w="814"/>
        <w:gridCol w:w="1073"/>
        <w:gridCol w:w="1743"/>
        <w:gridCol w:w="2325"/>
        <w:gridCol w:w="580"/>
        <w:gridCol w:w="726"/>
        <w:gridCol w:w="726"/>
        <w:gridCol w:w="1255"/>
      </w:tblGrid>
      <w:tr w:rsidR="002B1C07" w:rsidRPr="00816DB8" w14:paraId="1364B167" w14:textId="77777777" w:rsidTr="002D7F43">
        <w:tc>
          <w:tcPr>
            <w:tcW w:w="440" w:type="pct"/>
          </w:tcPr>
          <w:p w14:paraId="0E52A18C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0" w:type="pct"/>
          </w:tcPr>
          <w:p w14:paraId="130C2E6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3" w:type="pct"/>
          </w:tcPr>
          <w:p w14:paraId="555D2E9C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8" w:type="pct"/>
          </w:tcPr>
          <w:p w14:paraId="72D206E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7E601C97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4835C81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524AD2BB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1B8333BE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540C482" w14:textId="77777777" w:rsidTr="002D7F43">
        <w:tc>
          <w:tcPr>
            <w:tcW w:w="440" w:type="pct"/>
          </w:tcPr>
          <w:p w14:paraId="18F68ACC" w14:textId="073EFFEB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580" w:type="pct"/>
            <w:vAlign w:val="center"/>
          </w:tcPr>
          <w:p w14:paraId="4537676F" w14:textId="7E87F68A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4</w:t>
            </w:r>
          </w:p>
        </w:tc>
        <w:tc>
          <w:tcPr>
            <w:tcW w:w="943" w:type="pct"/>
            <w:vAlign w:val="center"/>
          </w:tcPr>
          <w:p w14:paraId="7987F76B" w14:textId="0A7C36DE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ernational Logistics &amp; Supply </w:t>
            </w:r>
            <w:r w:rsidR="00B24B9B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</w:t>
            </w: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ain Management</w:t>
            </w:r>
          </w:p>
        </w:tc>
        <w:tc>
          <w:tcPr>
            <w:tcW w:w="1258" w:type="pct"/>
            <w:vAlign w:val="center"/>
          </w:tcPr>
          <w:p w14:paraId="702BCBDD" w14:textId="0B4743EA" w:rsidR="00F34513" w:rsidRPr="00816DB8" w:rsidRDefault="00F34513" w:rsidP="005E279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5B38D133" w14:textId="7964E3B9" w:rsidR="00F34513" w:rsidRPr="00816DB8" w:rsidRDefault="007B5A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2DBE6B5E" w14:textId="53A559CA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3" w:type="pct"/>
          </w:tcPr>
          <w:p w14:paraId="7D29C6D1" w14:textId="2ED62DAF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79" w:type="pct"/>
          </w:tcPr>
          <w:p w14:paraId="46BD3FAE" w14:textId="77777777" w:rsidR="00F34513" w:rsidRPr="00816DB8" w:rsidRDefault="00F3451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816DB8" w14:paraId="2C7F9E7F" w14:textId="77777777" w:rsidTr="002D7F43">
        <w:tc>
          <w:tcPr>
            <w:tcW w:w="440" w:type="pct"/>
          </w:tcPr>
          <w:p w14:paraId="00BFA851" w14:textId="5B4D9B7B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80" w:type="pct"/>
            <w:vAlign w:val="center"/>
          </w:tcPr>
          <w:p w14:paraId="53A8CCEB" w14:textId="2447A97D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943" w:type="pct"/>
            <w:vAlign w:val="center"/>
          </w:tcPr>
          <w:p w14:paraId="0DCA34A2" w14:textId="0FDA9A99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indset &amp; Action</w:t>
            </w:r>
          </w:p>
        </w:tc>
        <w:tc>
          <w:tcPr>
            <w:tcW w:w="1258" w:type="pct"/>
            <w:vAlign w:val="center"/>
          </w:tcPr>
          <w:p w14:paraId="2151E0F4" w14:textId="480517D0" w:rsidR="00612C46" w:rsidRPr="00816DB8" w:rsidRDefault="00612C4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5D2FA9A9" w14:textId="2E812F36" w:rsidR="00F34513" w:rsidRPr="00816DB8" w:rsidRDefault="007B5A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3" w:type="pct"/>
          </w:tcPr>
          <w:p w14:paraId="088C9B01" w14:textId="10D1511E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3" w:type="pct"/>
          </w:tcPr>
          <w:p w14:paraId="15232A57" w14:textId="058D4A8E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79" w:type="pct"/>
          </w:tcPr>
          <w:p w14:paraId="011C0F32" w14:textId="77777777" w:rsidR="00F34513" w:rsidRPr="00816DB8" w:rsidRDefault="00F3451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816DB8" w14:paraId="366E9C07" w14:textId="77777777" w:rsidTr="002D7F43">
        <w:tc>
          <w:tcPr>
            <w:tcW w:w="440" w:type="pct"/>
          </w:tcPr>
          <w:p w14:paraId="36F043DB" w14:textId="47EB55DD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580" w:type="pct"/>
            <w:vAlign w:val="center"/>
          </w:tcPr>
          <w:p w14:paraId="3A68061B" w14:textId="7DA6C93A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5</w:t>
            </w:r>
          </w:p>
        </w:tc>
        <w:tc>
          <w:tcPr>
            <w:tcW w:w="943" w:type="pct"/>
            <w:vAlign w:val="center"/>
          </w:tcPr>
          <w:p w14:paraId="43BF1E5D" w14:textId="2BFC6125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s Clearance and Freight Forwarding</w:t>
            </w:r>
          </w:p>
        </w:tc>
        <w:tc>
          <w:tcPr>
            <w:tcW w:w="1258" w:type="pct"/>
            <w:vAlign w:val="center"/>
          </w:tcPr>
          <w:p w14:paraId="188BAE94" w14:textId="066F5C0F" w:rsidR="00302EA8" w:rsidRPr="00816DB8" w:rsidRDefault="0030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41B51AD7" w14:textId="2CFCFFF6" w:rsidR="00F34513" w:rsidRPr="00816DB8" w:rsidRDefault="007B5A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5BD370FC" w14:textId="2555F309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3" w:type="pct"/>
          </w:tcPr>
          <w:p w14:paraId="59A26D4E" w14:textId="0F1BBC00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79" w:type="pct"/>
          </w:tcPr>
          <w:p w14:paraId="4748298B" w14:textId="77777777" w:rsidR="00F34513" w:rsidRPr="00816DB8" w:rsidRDefault="00F3451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B1C07" w:rsidRPr="00816DB8" w14:paraId="7361F995" w14:textId="77777777" w:rsidTr="002D7F43">
        <w:tc>
          <w:tcPr>
            <w:tcW w:w="440" w:type="pct"/>
          </w:tcPr>
          <w:p w14:paraId="4C648CE9" w14:textId="3614ABAF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580" w:type="pct"/>
            <w:vAlign w:val="center"/>
          </w:tcPr>
          <w:p w14:paraId="487EB4B7" w14:textId="138E11E8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1</w:t>
            </w:r>
          </w:p>
        </w:tc>
        <w:tc>
          <w:tcPr>
            <w:tcW w:w="943" w:type="pct"/>
            <w:vAlign w:val="center"/>
          </w:tcPr>
          <w:p w14:paraId="3FE7A3CD" w14:textId="420F0D8D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xport and Imports Management</w:t>
            </w:r>
          </w:p>
        </w:tc>
        <w:tc>
          <w:tcPr>
            <w:tcW w:w="1258" w:type="pct"/>
            <w:vAlign w:val="center"/>
          </w:tcPr>
          <w:p w14:paraId="2D6A5D90" w14:textId="792B6896" w:rsidR="00302EA8" w:rsidRPr="00816DB8" w:rsidRDefault="0030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6494288A" w14:textId="00F455F1" w:rsidR="00F34513" w:rsidRPr="00816DB8" w:rsidRDefault="007B5A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22E41E0F" w14:textId="29E0835D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3" w:type="pct"/>
          </w:tcPr>
          <w:p w14:paraId="2461FCD1" w14:textId="5182D9AD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79" w:type="pct"/>
          </w:tcPr>
          <w:p w14:paraId="5E2CAFD2" w14:textId="77777777" w:rsidR="00F34513" w:rsidRPr="00816DB8" w:rsidRDefault="00F3451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230F5D" w:rsidRPr="00816DB8" w14:paraId="7CA85C4C" w14:textId="77777777" w:rsidTr="002D7F43">
        <w:tc>
          <w:tcPr>
            <w:tcW w:w="440" w:type="pct"/>
          </w:tcPr>
          <w:p w14:paraId="10B0B15B" w14:textId="12DD9060" w:rsidR="00F34513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580" w:type="pct"/>
            <w:vAlign w:val="center"/>
          </w:tcPr>
          <w:p w14:paraId="6590BD02" w14:textId="3517C74F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3</w:t>
            </w:r>
          </w:p>
        </w:tc>
        <w:tc>
          <w:tcPr>
            <w:tcW w:w="943" w:type="pct"/>
            <w:vAlign w:val="center"/>
          </w:tcPr>
          <w:p w14:paraId="7CAFE478" w14:textId="35FBB719" w:rsidR="00F34513" w:rsidRPr="00816DB8" w:rsidRDefault="000A3150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ross-Cultural Management</w:t>
            </w:r>
          </w:p>
        </w:tc>
        <w:tc>
          <w:tcPr>
            <w:tcW w:w="1258" w:type="pct"/>
            <w:vAlign w:val="center"/>
          </w:tcPr>
          <w:p w14:paraId="02DCBB45" w14:textId="11584B17" w:rsidR="008826EF" w:rsidRPr="00816DB8" w:rsidRDefault="008826E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6908FA4A" w14:textId="38919C4C" w:rsidR="00F34513" w:rsidRPr="00816DB8" w:rsidRDefault="007B5A89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1876D9E1" w14:textId="00A4324C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3" w:type="pct"/>
          </w:tcPr>
          <w:p w14:paraId="229153EC" w14:textId="7529CB6A" w:rsidR="00F34513" w:rsidRPr="00816DB8" w:rsidRDefault="00B24B9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79" w:type="pct"/>
          </w:tcPr>
          <w:p w14:paraId="3C4D4DA4" w14:textId="77777777" w:rsidR="00F34513" w:rsidRPr="00816DB8" w:rsidRDefault="00F34513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</w:tbl>
    <w:p w14:paraId="61E9DA00" w14:textId="77777777" w:rsidR="00F6686F" w:rsidRPr="00816DB8" w:rsidRDefault="00F6686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5D1EB8" w14:textId="7977EE11" w:rsidR="00F6686F" w:rsidRPr="00816DB8" w:rsidRDefault="00F6686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8F4F02D" w14:textId="77777777" w:rsidR="006079E9" w:rsidRDefault="006079E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68B6E9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706831" w14:textId="48393569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INTERNATIONAL BU</w:t>
      </w:r>
      <w:r w:rsidR="00D51025" w:rsidRPr="00816DB8">
        <w:rPr>
          <w:rFonts w:ascii="Book Antiqua" w:hAnsi="Book Antiqua"/>
          <w:b/>
          <w:sz w:val="18"/>
          <w:szCs w:val="18"/>
        </w:rPr>
        <w:t xml:space="preserve">SINESS – YEAR THREE - GROUP </w:t>
      </w:r>
      <w:r w:rsidR="00D51025" w:rsidRPr="00816DB8">
        <w:rPr>
          <w:rFonts w:ascii="Book Antiqua" w:hAnsi="Book Antiqua"/>
          <w:sz w:val="18"/>
          <w:szCs w:val="18"/>
        </w:rPr>
        <w:t>B</w:t>
      </w:r>
      <w:r w:rsidR="003E7E6E">
        <w:rPr>
          <w:rFonts w:ascii="Book Antiqua" w:hAnsi="Book Antiqua"/>
          <w:sz w:val="18"/>
          <w:szCs w:val="18"/>
        </w:rPr>
        <w:t xml:space="preserve"> - 50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0FBDD3B2" w14:textId="77777777" w:rsidTr="00230F5D">
        <w:tc>
          <w:tcPr>
            <w:tcW w:w="833" w:type="pct"/>
          </w:tcPr>
          <w:p w14:paraId="2159D022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0D9261E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C27B3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6FDAB7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CA8072B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527B7A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5037A4" w:rsidRPr="00816DB8" w14:paraId="689DF4E7" w14:textId="77777777" w:rsidTr="00230F5D">
        <w:tc>
          <w:tcPr>
            <w:tcW w:w="833" w:type="pct"/>
          </w:tcPr>
          <w:p w14:paraId="006F0C8A" w14:textId="7777777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3F40B870" w14:textId="57F7FFAC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4" w:type="pct"/>
          </w:tcPr>
          <w:p w14:paraId="30F08445" w14:textId="0998ED4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160F195F" w14:textId="1057F635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5C4CFDDE" w14:textId="07333102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2" w:type="pct"/>
          </w:tcPr>
          <w:p w14:paraId="10B41BDF" w14:textId="3B8F91BA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</w:tr>
      <w:tr w:rsidR="005037A4" w:rsidRPr="00816DB8" w14:paraId="75BE1B0B" w14:textId="77777777" w:rsidTr="00230F5D">
        <w:tc>
          <w:tcPr>
            <w:tcW w:w="833" w:type="pct"/>
          </w:tcPr>
          <w:p w14:paraId="0EC93948" w14:textId="7777777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58A74031" w14:textId="60185D3F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4" w:type="pct"/>
          </w:tcPr>
          <w:p w14:paraId="23568B1E" w14:textId="4AD373CA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834" w:type="pct"/>
          </w:tcPr>
          <w:p w14:paraId="4A23C647" w14:textId="198CF758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597A7D77" w14:textId="51EBBC45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2" w:type="pct"/>
          </w:tcPr>
          <w:p w14:paraId="4B2C18BE" w14:textId="0DD670D4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</w:tr>
      <w:tr w:rsidR="005037A4" w:rsidRPr="00816DB8" w14:paraId="6167B1BC" w14:textId="77777777" w:rsidTr="00230F5D">
        <w:tc>
          <w:tcPr>
            <w:tcW w:w="833" w:type="pct"/>
          </w:tcPr>
          <w:p w14:paraId="19207606" w14:textId="7777777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0D5C95EE" w14:textId="126BEF7E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33F08575" w14:textId="2784D3F0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2D3CA39C" w14:textId="38A4E6B3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0A5D63CD" w14:textId="60724E5E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2" w:type="pct"/>
          </w:tcPr>
          <w:p w14:paraId="3BCA77EE" w14:textId="2D0DF2A9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</w:tr>
      <w:tr w:rsidR="005037A4" w:rsidRPr="00816DB8" w14:paraId="44E93E83" w14:textId="77777777" w:rsidTr="00230F5D">
        <w:tc>
          <w:tcPr>
            <w:tcW w:w="833" w:type="pct"/>
          </w:tcPr>
          <w:p w14:paraId="621A760D" w14:textId="7777777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2C2FBB1F" w14:textId="51CF7BF4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834" w:type="pct"/>
          </w:tcPr>
          <w:p w14:paraId="3E2A6B67" w14:textId="2DC35543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834" w:type="pct"/>
          </w:tcPr>
          <w:p w14:paraId="7C6731C5" w14:textId="293345F5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834" w:type="pct"/>
          </w:tcPr>
          <w:p w14:paraId="1DED4D3A" w14:textId="1C3544B7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832" w:type="pct"/>
          </w:tcPr>
          <w:p w14:paraId="33B86AE2" w14:textId="1330690A" w:rsidR="005037A4" w:rsidRPr="00816DB8" w:rsidRDefault="005037A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30FFC55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750336D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811"/>
        <w:gridCol w:w="1041"/>
        <w:gridCol w:w="1774"/>
        <w:gridCol w:w="2346"/>
        <w:gridCol w:w="499"/>
        <w:gridCol w:w="821"/>
        <w:gridCol w:w="734"/>
        <w:gridCol w:w="1216"/>
      </w:tblGrid>
      <w:tr w:rsidR="002B1C07" w:rsidRPr="00816DB8" w14:paraId="213BA6B0" w14:textId="77777777" w:rsidTr="00230F5D">
        <w:tc>
          <w:tcPr>
            <w:tcW w:w="439" w:type="pct"/>
          </w:tcPr>
          <w:p w14:paraId="3AD1C1A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3" w:type="pct"/>
          </w:tcPr>
          <w:p w14:paraId="1BFFE4F7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0" w:type="pct"/>
          </w:tcPr>
          <w:p w14:paraId="42FF866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9" w:type="pct"/>
          </w:tcPr>
          <w:p w14:paraId="5FD44A33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E2F817B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F874EA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7" w:type="pct"/>
          </w:tcPr>
          <w:p w14:paraId="74E1705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8" w:type="pct"/>
          </w:tcPr>
          <w:p w14:paraId="07A0071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E32DEE" w:rsidRPr="00816DB8" w14:paraId="7C3775E9" w14:textId="77777777" w:rsidTr="00230F5D">
        <w:tc>
          <w:tcPr>
            <w:tcW w:w="439" w:type="pct"/>
          </w:tcPr>
          <w:p w14:paraId="0876786C" w14:textId="26AA6AFE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SCM</w:t>
            </w:r>
          </w:p>
        </w:tc>
        <w:tc>
          <w:tcPr>
            <w:tcW w:w="563" w:type="pct"/>
            <w:vAlign w:val="center"/>
          </w:tcPr>
          <w:p w14:paraId="43F6697A" w14:textId="57E147EB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4</w:t>
            </w:r>
          </w:p>
        </w:tc>
        <w:tc>
          <w:tcPr>
            <w:tcW w:w="960" w:type="pct"/>
            <w:vAlign w:val="center"/>
          </w:tcPr>
          <w:p w14:paraId="5F394788" w14:textId="7890ED84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Logistics &amp; Supply Chain Management</w:t>
            </w:r>
          </w:p>
        </w:tc>
        <w:tc>
          <w:tcPr>
            <w:tcW w:w="1269" w:type="pct"/>
            <w:vAlign w:val="center"/>
          </w:tcPr>
          <w:p w14:paraId="337A20EC" w14:textId="034569EE" w:rsidR="00E32DEE" w:rsidRPr="00816DB8" w:rsidRDefault="00E32DEE" w:rsidP="005E279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F4DC284" w14:textId="6AF4D76A" w:rsidR="00E32DEE" w:rsidRPr="00816DB8" w:rsidRDefault="00E32D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52C386B" w14:textId="4DF8DE17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5C7D1B17" w14:textId="5F6CF770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58" w:type="pct"/>
          </w:tcPr>
          <w:p w14:paraId="4685205D" w14:textId="77777777" w:rsidR="00E32DEE" w:rsidRPr="00816DB8" w:rsidRDefault="00E32DEE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E32DEE" w:rsidRPr="00816DB8" w14:paraId="2B134FF9" w14:textId="77777777" w:rsidTr="00230F5D">
        <w:tc>
          <w:tcPr>
            <w:tcW w:w="439" w:type="pct"/>
          </w:tcPr>
          <w:p w14:paraId="76B35B96" w14:textId="72D75E2C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A</w:t>
            </w:r>
          </w:p>
        </w:tc>
        <w:tc>
          <w:tcPr>
            <w:tcW w:w="563" w:type="pct"/>
            <w:vAlign w:val="center"/>
          </w:tcPr>
          <w:p w14:paraId="59CD71B7" w14:textId="725D70C8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16</w:t>
            </w:r>
          </w:p>
        </w:tc>
        <w:tc>
          <w:tcPr>
            <w:tcW w:w="960" w:type="pct"/>
            <w:vAlign w:val="center"/>
          </w:tcPr>
          <w:p w14:paraId="39906CCC" w14:textId="05BC947B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indset &amp; Action</w:t>
            </w:r>
          </w:p>
        </w:tc>
        <w:tc>
          <w:tcPr>
            <w:tcW w:w="1269" w:type="pct"/>
            <w:vAlign w:val="center"/>
          </w:tcPr>
          <w:p w14:paraId="74AA967D" w14:textId="18FD8842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F5C2515" w14:textId="2E98F4D9" w:rsidR="00E32DEE" w:rsidRPr="00816DB8" w:rsidRDefault="00E32D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1D077138" w14:textId="3CF5EB38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7" w:type="pct"/>
          </w:tcPr>
          <w:p w14:paraId="418F3BF9" w14:textId="414D9AA3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8" w:type="pct"/>
          </w:tcPr>
          <w:p w14:paraId="2EFC9600" w14:textId="77777777" w:rsidR="00E32DEE" w:rsidRPr="00816DB8" w:rsidRDefault="00E32DEE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E32DEE" w:rsidRPr="00816DB8" w14:paraId="4C745142" w14:textId="77777777" w:rsidTr="00230F5D">
        <w:tc>
          <w:tcPr>
            <w:tcW w:w="439" w:type="pct"/>
          </w:tcPr>
          <w:p w14:paraId="1EEFD25C" w14:textId="4B44BE43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FF</w:t>
            </w:r>
          </w:p>
        </w:tc>
        <w:tc>
          <w:tcPr>
            <w:tcW w:w="563" w:type="pct"/>
            <w:vAlign w:val="center"/>
          </w:tcPr>
          <w:p w14:paraId="7165D129" w14:textId="59322A24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25</w:t>
            </w:r>
          </w:p>
        </w:tc>
        <w:tc>
          <w:tcPr>
            <w:tcW w:w="960" w:type="pct"/>
            <w:vAlign w:val="center"/>
          </w:tcPr>
          <w:p w14:paraId="6A160582" w14:textId="7487997E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s Clearance and Freight Forwarding</w:t>
            </w:r>
          </w:p>
        </w:tc>
        <w:tc>
          <w:tcPr>
            <w:tcW w:w="1269" w:type="pct"/>
            <w:vAlign w:val="center"/>
          </w:tcPr>
          <w:p w14:paraId="69DE308E" w14:textId="516119AE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BF999BF" w14:textId="11185EA1" w:rsidR="00E32DEE" w:rsidRPr="00816DB8" w:rsidRDefault="00E32D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18BE5EB" w14:textId="6EF2F0AC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6F001E51" w14:textId="7907DA70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58" w:type="pct"/>
          </w:tcPr>
          <w:p w14:paraId="7298013C" w14:textId="77777777" w:rsidR="00E32DEE" w:rsidRPr="00816DB8" w:rsidRDefault="00E32DEE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E32DEE" w:rsidRPr="00816DB8" w14:paraId="2436086C" w14:textId="77777777" w:rsidTr="00230F5D">
        <w:tc>
          <w:tcPr>
            <w:tcW w:w="439" w:type="pct"/>
          </w:tcPr>
          <w:p w14:paraId="255E3190" w14:textId="2743E8FB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M</w:t>
            </w:r>
          </w:p>
        </w:tc>
        <w:tc>
          <w:tcPr>
            <w:tcW w:w="563" w:type="pct"/>
            <w:vAlign w:val="center"/>
          </w:tcPr>
          <w:p w14:paraId="29A019F6" w14:textId="3D53E084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1</w:t>
            </w:r>
          </w:p>
        </w:tc>
        <w:tc>
          <w:tcPr>
            <w:tcW w:w="960" w:type="pct"/>
            <w:vAlign w:val="center"/>
          </w:tcPr>
          <w:p w14:paraId="7E10B221" w14:textId="55D8FC19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xport and Imports Management</w:t>
            </w:r>
          </w:p>
        </w:tc>
        <w:tc>
          <w:tcPr>
            <w:tcW w:w="1269" w:type="pct"/>
            <w:vAlign w:val="center"/>
          </w:tcPr>
          <w:p w14:paraId="3C0259D1" w14:textId="1523008E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13C6857" w14:textId="004C2440" w:rsidR="00E32DEE" w:rsidRPr="00816DB8" w:rsidRDefault="00E32D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57B9B09" w14:textId="04176493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7" w:type="pct"/>
          </w:tcPr>
          <w:p w14:paraId="31F78269" w14:textId="107A0D29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LM</w:t>
            </w:r>
          </w:p>
        </w:tc>
        <w:tc>
          <w:tcPr>
            <w:tcW w:w="658" w:type="pct"/>
          </w:tcPr>
          <w:p w14:paraId="7F52BD53" w14:textId="77777777" w:rsidR="00E32DEE" w:rsidRPr="00816DB8" w:rsidRDefault="00E32DEE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  <w:tr w:rsidR="00E32DEE" w:rsidRPr="00816DB8" w14:paraId="5AA5DF25" w14:textId="77777777" w:rsidTr="00230F5D">
        <w:tc>
          <w:tcPr>
            <w:tcW w:w="439" w:type="pct"/>
          </w:tcPr>
          <w:p w14:paraId="47EDE708" w14:textId="734DBA73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CM</w:t>
            </w:r>
          </w:p>
        </w:tc>
        <w:tc>
          <w:tcPr>
            <w:tcW w:w="563" w:type="pct"/>
            <w:vAlign w:val="center"/>
          </w:tcPr>
          <w:p w14:paraId="0CC508E8" w14:textId="355790C2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103</w:t>
            </w:r>
          </w:p>
        </w:tc>
        <w:tc>
          <w:tcPr>
            <w:tcW w:w="960" w:type="pct"/>
            <w:vAlign w:val="center"/>
          </w:tcPr>
          <w:p w14:paraId="7DF36E71" w14:textId="7B59323C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ross-Cultural Management</w:t>
            </w:r>
          </w:p>
        </w:tc>
        <w:tc>
          <w:tcPr>
            <w:tcW w:w="1269" w:type="pct"/>
            <w:vAlign w:val="center"/>
          </w:tcPr>
          <w:p w14:paraId="7EE0CDCC" w14:textId="7AD900FA" w:rsidR="00E32DEE" w:rsidRPr="00816DB8" w:rsidRDefault="00E32DE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14408EB" w14:textId="27E9227E" w:rsidR="00E32DEE" w:rsidRPr="00816DB8" w:rsidRDefault="00E32DE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A16D1F2" w14:textId="35DD1337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7" w:type="pct"/>
          </w:tcPr>
          <w:p w14:paraId="5881220E" w14:textId="7D36FDD8" w:rsidR="00E32DEE" w:rsidRPr="00816DB8" w:rsidRDefault="00E32DE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658" w:type="pct"/>
          </w:tcPr>
          <w:p w14:paraId="6D0457B6" w14:textId="77777777" w:rsidR="00E32DEE" w:rsidRPr="00816DB8" w:rsidRDefault="00E32DEE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F. DIGITAL LAB </w:t>
            </w:r>
          </w:p>
        </w:tc>
      </w:tr>
    </w:tbl>
    <w:p w14:paraId="286E7C5D" w14:textId="77777777" w:rsidR="007A4F7B" w:rsidRPr="00816DB8" w:rsidRDefault="007A4F7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A5C12C" w14:textId="77777777" w:rsidR="007A4F7B" w:rsidRPr="00816DB8" w:rsidRDefault="007A4F7B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3EF0701A" w14:textId="0F5140F1" w:rsidR="00150590" w:rsidRPr="00816DB8" w:rsidRDefault="0015059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</w:t>
      </w:r>
      <w:r w:rsidR="00CC2D13" w:rsidRPr="00816DB8">
        <w:rPr>
          <w:rFonts w:ascii="Book Antiqua" w:hAnsi="Book Antiqua"/>
          <w:b/>
          <w:sz w:val="18"/>
          <w:szCs w:val="18"/>
        </w:rPr>
        <w:t>OF MARKETING</w:t>
      </w:r>
      <w:r w:rsidR="00D01994" w:rsidRPr="00816DB8">
        <w:rPr>
          <w:rFonts w:ascii="Book Antiqua" w:hAnsi="Book Antiqua"/>
          <w:b/>
          <w:sz w:val="18"/>
          <w:szCs w:val="18"/>
        </w:rPr>
        <w:t xml:space="preserve"> - YEAR ONE </w:t>
      </w:r>
      <w:r w:rsidR="006A1AD6" w:rsidRPr="00816DB8">
        <w:rPr>
          <w:rFonts w:ascii="Book Antiqua" w:hAnsi="Book Antiqua"/>
          <w:b/>
          <w:sz w:val="18"/>
          <w:szCs w:val="18"/>
        </w:rPr>
        <w:t>-</w:t>
      </w:r>
      <w:r w:rsidR="00D01994"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6A1AD6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3E7E6E">
        <w:rPr>
          <w:rFonts w:ascii="Book Antiqua" w:hAnsi="Book Antiqua"/>
          <w:b/>
          <w:sz w:val="18"/>
          <w:szCs w:val="18"/>
        </w:rPr>
        <w:t>15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43BCAFB9" w14:textId="77777777" w:rsidTr="00B05009">
        <w:tc>
          <w:tcPr>
            <w:tcW w:w="833" w:type="pct"/>
          </w:tcPr>
          <w:p w14:paraId="29097B59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BCDE05E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4256A96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A76E0D2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D9BBA71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A4C7F4E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9278CA" w:rsidRPr="00816DB8" w14:paraId="65703C7B" w14:textId="77777777" w:rsidTr="00B84F7B">
        <w:tc>
          <w:tcPr>
            <w:tcW w:w="833" w:type="pct"/>
          </w:tcPr>
          <w:p w14:paraId="38AE24A0" w14:textId="31E583B3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33" w:type="pct"/>
          </w:tcPr>
          <w:p w14:paraId="0BBFCE7E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58616C5F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C8765FC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160367B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31706E4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9278CA" w:rsidRPr="00816DB8" w14:paraId="49D96B24" w14:textId="77777777" w:rsidTr="00B84F7B">
        <w:tc>
          <w:tcPr>
            <w:tcW w:w="833" w:type="pct"/>
          </w:tcPr>
          <w:p w14:paraId="1DCD2ADB" w14:textId="4CFA2D16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33" w:type="pct"/>
          </w:tcPr>
          <w:p w14:paraId="62F1C3D0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6FF1DB80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34" w:type="pct"/>
          </w:tcPr>
          <w:p w14:paraId="2C7EAEA5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12FEAE36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2" w:type="pct"/>
          </w:tcPr>
          <w:p w14:paraId="4F6DFEEB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9278CA" w:rsidRPr="00816DB8" w14:paraId="40904CC9" w14:textId="77777777" w:rsidTr="00B84F7B">
        <w:tc>
          <w:tcPr>
            <w:tcW w:w="833" w:type="pct"/>
          </w:tcPr>
          <w:p w14:paraId="34F021E4" w14:textId="34A094A3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33" w:type="pct"/>
          </w:tcPr>
          <w:p w14:paraId="7B50EB2F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6A5B7597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1BB0416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0E989EDB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012E964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</w:tr>
      <w:tr w:rsidR="009278CA" w:rsidRPr="00816DB8" w14:paraId="42A9FC24" w14:textId="77777777" w:rsidTr="00B84F7B">
        <w:tc>
          <w:tcPr>
            <w:tcW w:w="833" w:type="pct"/>
          </w:tcPr>
          <w:p w14:paraId="7ADEA258" w14:textId="0F72FD6C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33" w:type="pct"/>
          </w:tcPr>
          <w:p w14:paraId="4A06F651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08244E15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3D42822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D149C82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0AC50052" w14:textId="77777777" w:rsidR="009278CA" w:rsidRPr="00816DB8" w:rsidRDefault="009278C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</w:tr>
    </w:tbl>
    <w:p w14:paraId="0E3ACD51" w14:textId="77777777" w:rsidR="006B5E9E" w:rsidRPr="00816DB8" w:rsidRDefault="006B5E9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0E366E9" w14:textId="77777777" w:rsidR="006B5E9E" w:rsidRPr="00816DB8" w:rsidRDefault="006B5E9E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7"/>
        <w:gridCol w:w="1019"/>
        <w:gridCol w:w="1547"/>
        <w:gridCol w:w="2255"/>
        <w:gridCol w:w="499"/>
        <w:gridCol w:w="821"/>
        <w:gridCol w:w="784"/>
        <w:gridCol w:w="1440"/>
      </w:tblGrid>
      <w:tr w:rsidR="002B1C07" w:rsidRPr="00816DB8" w14:paraId="51750F95" w14:textId="77777777" w:rsidTr="00345086">
        <w:tc>
          <w:tcPr>
            <w:tcW w:w="474" w:type="pct"/>
          </w:tcPr>
          <w:p w14:paraId="2EEF9AE3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3915D0AE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7" w:type="pct"/>
          </w:tcPr>
          <w:p w14:paraId="14F37CDE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0" w:type="pct"/>
          </w:tcPr>
          <w:p w14:paraId="5C09FDC1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658BC4B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53C414C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43A1AEFD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2CC30A76" w14:textId="77777777" w:rsidR="006B5E9E" w:rsidRPr="00816DB8" w:rsidRDefault="006B5E9E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7B2164" w:rsidRPr="00816DB8" w14:paraId="157E04C3" w14:textId="77777777" w:rsidTr="00345086">
        <w:tc>
          <w:tcPr>
            <w:tcW w:w="474" w:type="pct"/>
          </w:tcPr>
          <w:p w14:paraId="12E3A23F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51" w:type="pct"/>
            <w:vAlign w:val="center"/>
          </w:tcPr>
          <w:p w14:paraId="41D3F991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SM1101 </w:t>
            </w:r>
          </w:p>
        </w:tc>
        <w:tc>
          <w:tcPr>
            <w:tcW w:w="837" w:type="pct"/>
            <w:vAlign w:val="center"/>
          </w:tcPr>
          <w:p w14:paraId="7C1A0FBB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Marketing </w:t>
            </w:r>
          </w:p>
        </w:tc>
        <w:tc>
          <w:tcPr>
            <w:tcW w:w="1220" w:type="pct"/>
            <w:vAlign w:val="center"/>
          </w:tcPr>
          <w:p w14:paraId="6D9CCE83" w14:textId="72077C44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33AB6BE1" w14:textId="77777777" w:rsidR="007B2164" w:rsidRPr="00816DB8" w:rsidRDefault="007B216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2566CFB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4" w:type="pct"/>
          </w:tcPr>
          <w:p w14:paraId="589FB5A5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79" w:type="pct"/>
          </w:tcPr>
          <w:p w14:paraId="02085A54" w14:textId="2E4B89D3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B42F3E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7B2164" w:rsidRPr="00816DB8" w14:paraId="2372B069" w14:textId="77777777" w:rsidTr="00345086">
        <w:tc>
          <w:tcPr>
            <w:tcW w:w="474" w:type="pct"/>
          </w:tcPr>
          <w:p w14:paraId="1E8961D2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51" w:type="pct"/>
            <w:vAlign w:val="center"/>
          </w:tcPr>
          <w:p w14:paraId="177A6984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</w:tc>
        <w:tc>
          <w:tcPr>
            <w:tcW w:w="837" w:type="pct"/>
            <w:vAlign w:val="center"/>
          </w:tcPr>
          <w:p w14:paraId="4E2EB795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220" w:type="pct"/>
            <w:vAlign w:val="center"/>
          </w:tcPr>
          <w:p w14:paraId="17F18975" w14:textId="243729E0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28331C8E" w14:textId="77777777" w:rsidR="007B2164" w:rsidRPr="00816DB8" w:rsidRDefault="007B216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BDB3F43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4" w:type="pct"/>
          </w:tcPr>
          <w:p w14:paraId="3516D8B7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9" w:type="pct"/>
          </w:tcPr>
          <w:p w14:paraId="4884A31F" w14:textId="22F320F2" w:rsidR="007B2164" w:rsidRPr="00816DB8" w:rsidRDefault="007B2164" w:rsidP="001A6D86">
            <w:r w:rsidRPr="00B42F3E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7B2164" w:rsidRPr="00816DB8" w14:paraId="2E5C9B24" w14:textId="77777777" w:rsidTr="00345086">
        <w:tc>
          <w:tcPr>
            <w:tcW w:w="474" w:type="pct"/>
          </w:tcPr>
          <w:p w14:paraId="01E65EF3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51" w:type="pct"/>
            <w:vAlign w:val="center"/>
          </w:tcPr>
          <w:p w14:paraId="7DD54998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</w:tc>
        <w:tc>
          <w:tcPr>
            <w:tcW w:w="837" w:type="pct"/>
            <w:vAlign w:val="center"/>
          </w:tcPr>
          <w:p w14:paraId="7A754AB2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220" w:type="pct"/>
            <w:vAlign w:val="center"/>
          </w:tcPr>
          <w:p w14:paraId="00BF96F6" w14:textId="734E42E0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510F1E6D" w14:textId="77777777" w:rsidR="007B2164" w:rsidRPr="00816DB8" w:rsidRDefault="007B216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C0F2B3E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7CFAC130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3AD23C35" w14:textId="6443ADB7" w:rsidR="007B2164" w:rsidRPr="00816DB8" w:rsidRDefault="007B2164" w:rsidP="001A6D86">
            <w:r w:rsidRPr="00B42F3E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7B2164" w:rsidRPr="00816DB8" w14:paraId="2F8414EB" w14:textId="77777777" w:rsidTr="00345086">
        <w:tc>
          <w:tcPr>
            <w:tcW w:w="474" w:type="pct"/>
          </w:tcPr>
          <w:p w14:paraId="31B87E68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  <w:vAlign w:val="center"/>
          </w:tcPr>
          <w:p w14:paraId="0DD63CD1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</w:tc>
        <w:tc>
          <w:tcPr>
            <w:tcW w:w="837" w:type="pct"/>
            <w:vAlign w:val="center"/>
          </w:tcPr>
          <w:p w14:paraId="6EE7DA04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220" w:type="pct"/>
            <w:vAlign w:val="center"/>
          </w:tcPr>
          <w:p w14:paraId="57EB933F" w14:textId="1C6876AD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037CB1CE" w14:textId="77777777" w:rsidR="007B2164" w:rsidRPr="00816DB8" w:rsidRDefault="007B216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1BDDE1C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24" w:type="pct"/>
          </w:tcPr>
          <w:p w14:paraId="4BFED3CE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</w:tcPr>
          <w:p w14:paraId="0A105470" w14:textId="136C4277" w:rsidR="007B2164" w:rsidRPr="00816DB8" w:rsidRDefault="007B2164" w:rsidP="001A6D86">
            <w:r w:rsidRPr="00B42F3E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7B2164" w:rsidRPr="00816DB8" w14:paraId="7FF7192D" w14:textId="77777777" w:rsidTr="00345086">
        <w:tc>
          <w:tcPr>
            <w:tcW w:w="474" w:type="pct"/>
          </w:tcPr>
          <w:p w14:paraId="7923591A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51" w:type="pct"/>
            <w:vAlign w:val="center"/>
          </w:tcPr>
          <w:p w14:paraId="5C1E4390" w14:textId="77777777" w:rsidR="007B2164" w:rsidRPr="00816DB8" w:rsidRDefault="007B2164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E1202 </w:t>
            </w:r>
          </w:p>
        </w:tc>
        <w:tc>
          <w:tcPr>
            <w:tcW w:w="837" w:type="pct"/>
            <w:vAlign w:val="center"/>
          </w:tcPr>
          <w:p w14:paraId="1012D4BD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20" w:type="pct"/>
            <w:vAlign w:val="center"/>
          </w:tcPr>
          <w:p w14:paraId="3D781FF1" w14:textId="6E9D8284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446E2CC1" w14:textId="77777777" w:rsidR="007B2164" w:rsidRPr="00816DB8" w:rsidRDefault="007B2164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51B7B789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1008F14B" w14:textId="77777777" w:rsidR="007B2164" w:rsidRPr="00816DB8" w:rsidRDefault="007B216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79" w:type="pct"/>
          </w:tcPr>
          <w:p w14:paraId="421D7AA6" w14:textId="3B3E81CF" w:rsidR="007B2164" w:rsidRPr="00816DB8" w:rsidRDefault="007B2164" w:rsidP="001A6D86">
            <w:r w:rsidRPr="00B42F3E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</w:tbl>
    <w:p w14:paraId="458DE29C" w14:textId="77777777" w:rsidR="006B5E9E" w:rsidRPr="00816DB8" w:rsidRDefault="006B5E9E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F3B5FE6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3DAE39A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F5A7E43" w14:textId="77777777" w:rsidR="00885A31" w:rsidRPr="00816DB8" w:rsidRDefault="00885A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DAA98B9" w14:textId="4EAC300F" w:rsidR="00330531" w:rsidRPr="00816DB8" w:rsidRDefault="00330531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BACHELOR OF MARKETING - YEAR ONE - GROUP B</w:t>
      </w:r>
      <w:r w:rsidR="00F60EFD" w:rsidRPr="00816DB8">
        <w:rPr>
          <w:rFonts w:ascii="Book Antiqua" w:hAnsi="Book Antiqua"/>
          <w:b/>
          <w:sz w:val="18"/>
          <w:szCs w:val="18"/>
        </w:rPr>
        <w:t xml:space="preserve"> (</w:t>
      </w:r>
      <w:r w:rsidR="003E7E6E">
        <w:rPr>
          <w:rFonts w:ascii="Book Antiqua" w:hAnsi="Book Antiqua"/>
          <w:b/>
          <w:sz w:val="18"/>
          <w:szCs w:val="18"/>
        </w:rPr>
        <w:t>150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172FF219" w14:textId="77777777" w:rsidTr="00BD07DA">
        <w:tc>
          <w:tcPr>
            <w:tcW w:w="833" w:type="pct"/>
          </w:tcPr>
          <w:p w14:paraId="34B1B684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20B3C078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AEB7F41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77DBB47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D866464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7C622C0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74B7339" w14:textId="77777777" w:rsidTr="00BD07DA">
        <w:tc>
          <w:tcPr>
            <w:tcW w:w="833" w:type="pct"/>
          </w:tcPr>
          <w:p w14:paraId="25677476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0CEBA25F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6C0BF46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6B76B313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43C0C727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55A508B2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816DB8" w14:paraId="0C959B26" w14:textId="77777777" w:rsidTr="00BD07DA">
        <w:tc>
          <w:tcPr>
            <w:tcW w:w="833" w:type="pct"/>
          </w:tcPr>
          <w:p w14:paraId="64903463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0B369C46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4" w:type="pct"/>
          </w:tcPr>
          <w:p w14:paraId="4915E8E5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68946D42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2130758A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5B19EC93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2B1C07" w:rsidRPr="00816DB8" w14:paraId="650B0B62" w14:textId="77777777" w:rsidTr="00BD07DA">
        <w:tc>
          <w:tcPr>
            <w:tcW w:w="833" w:type="pct"/>
          </w:tcPr>
          <w:p w14:paraId="626DA8D1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3F2339E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1DB2F823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5E611FB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164CBE07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1922BF21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B31387" w:rsidRPr="00816DB8" w14:paraId="21E4C3F4" w14:textId="77777777" w:rsidTr="00BD07DA">
        <w:tc>
          <w:tcPr>
            <w:tcW w:w="833" w:type="pct"/>
          </w:tcPr>
          <w:p w14:paraId="73C0A9DB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41412F0B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834" w:type="pct"/>
          </w:tcPr>
          <w:p w14:paraId="7CB695D4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39EE83F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24060AE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832" w:type="pct"/>
          </w:tcPr>
          <w:p w14:paraId="7AC991A1" w14:textId="77777777" w:rsidR="00B31387" w:rsidRPr="00816DB8" w:rsidRDefault="00B3138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603E38C9" w14:textId="77777777" w:rsidR="00450FE5" w:rsidRPr="00816DB8" w:rsidRDefault="00450FE5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156C5B" w14:textId="77777777" w:rsidR="00450FE5" w:rsidRPr="00816DB8" w:rsidRDefault="00450FE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0"/>
        <w:gridCol w:w="1002"/>
        <w:gridCol w:w="1566"/>
        <w:gridCol w:w="2303"/>
        <w:gridCol w:w="490"/>
        <w:gridCol w:w="808"/>
        <w:gridCol w:w="771"/>
        <w:gridCol w:w="1442"/>
      </w:tblGrid>
      <w:tr w:rsidR="002B1C07" w:rsidRPr="00816DB8" w14:paraId="79179292" w14:textId="77777777" w:rsidTr="00DC1590">
        <w:tc>
          <w:tcPr>
            <w:tcW w:w="466" w:type="pct"/>
          </w:tcPr>
          <w:p w14:paraId="26EACA22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2" w:type="pct"/>
          </w:tcPr>
          <w:p w14:paraId="1859437C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7" w:type="pct"/>
          </w:tcPr>
          <w:p w14:paraId="337EAA50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6" w:type="pct"/>
          </w:tcPr>
          <w:p w14:paraId="1D5896BB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6A9B4B57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62A6266A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1B1C9A3C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0" w:type="pct"/>
          </w:tcPr>
          <w:p w14:paraId="3355AE96" w14:textId="77777777" w:rsidR="00450FE5" w:rsidRPr="00816DB8" w:rsidRDefault="00450FE5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69CDC11" w14:textId="77777777" w:rsidTr="00DC1590">
        <w:tc>
          <w:tcPr>
            <w:tcW w:w="466" w:type="pct"/>
          </w:tcPr>
          <w:p w14:paraId="185EE254" w14:textId="77777777" w:rsidR="00A64949" w:rsidRPr="00816DB8" w:rsidRDefault="00A649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42" w:type="pct"/>
            <w:vAlign w:val="center"/>
          </w:tcPr>
          <w:p w14:paraId="0B1D6A97" w14:textId="77777777" w:rsidR="00A64949" w:rsidRPr="00816DB8" w:rsidRDefault="00A6494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SM1101 </w:t>
            </w:r>
          </w:p>
        </w:tc>
        <w:tc>
          <w:tcPr>
            <w:tcW w:w="847" w:type="pct"/>
            <w:vAlign w:val="center"/>
          </w:tcPr>
          <w:p w14:paraId="028ECD92" w14:textId="77777777" w:rsidR="00A64949" w:rsidRPr="00816DB8" w:rsidRDefault="00A6494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Marketing </w:t>
            </w:r>
          </w:p>
        </w:tc>
        <w:tc>
          <w:tcPr>
            <w:tcW w:w="1246" w:type="pct"/>
            <w:vAlign w:val="center"/>
          </w:tcPr>
          <w:p w14:paraId="78743167" w14:textId="2BA50095" w:rsidR="009D30E4" w:rsidRPr="00816DB8" w:rsidRDefault="009D30E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1C98428B" w14:textId="77777777" w:rsidR="00A64949" w:rsidRPr="00816DB8" w:rsidRDefault="00A6494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183D875F" w14:textId="77777777" w:rsidR="00A64949" w:rsidRPr="00816DB8" w:rsidRDefault="00A6494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7" w:type="pct"/>
          </w:tcPr>
          <w:p w14:paraId="0B7EF5D2" w14:textId="77777777" w:rsidR="00A64949" w:rsidRPr="00816DB8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780" w:type="pct"/>
          </w:tcPr>
          <w:p w14:paraId="20A93682" w14:textId="77777777" w:rsidR="00A6494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816DB8" w14:paraId="14406300" w14:textId="77777777" w:rsidTr="00DC1590">
        <w:tc>
          <w:tcPr>
            <w:tcW w:w="466" w:type="pct"/>
          </w:tcPr>
          <w:p w14:paraId="1AB32C8E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42" w:type="pct"/>
            <w:vAlign w:val="center"/>
          </w:tcPr>
          <w:p w14:paraId="66C0F5C9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AD1101 </w:t>
            </w:r>
          </w:p>
        </w:tc>
        <w:tc>
          <w:tcPr>
            <w:tcW w:w="847" w:type="pct"/>
            <w:vAlign w:val="center"/>
          </w:tcPr>
          <w:p w14:paraId="13A214B0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Business Administration </w:t>
            </w:r>
          </w:p>
        </w:tc>
        <w:tc>
          <w:tcPr>
            <w:tcW w:w="1246" w:type="pct"/>
            <w:vAlign w:val="center"/>
          </w:tcPr>
          <w:p w14:paraId="43153B77" w14:textId="74142D11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2097257D" w14:textId="77777777" w:rsidR="00555EF9" w:rsidRPr="00816DB8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6185FD68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6C57662E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80" w:type="pct"/>
          </w:tcPr>
          <w:p w14:paraId="6FF7E606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816DB8" w14:paraId="0B92F009" w14:textId="77777777" w:rsidTr="00DC1590">
        <w:tc>
          <w:tcPr>
            <w:tcW w:w="466" w:type="pct"/>
          </w:tcPr>
          <w:p w14:paraId="0522C35B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542" w:type="pct"/>
            <w:vAlign w:val="center"/>
          </w:tcPr>
          <w:p w14:paraId="21AD310F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ACC1103 </w:t>
            </w:r>
          </w:p>
        </w:tc>
        <w:tc>
          <w:tcPr>
            <w:tcW w:w="847" w:type="pct"/>
            <w:vAlign w:val="center"/>
          </w:tcPr>
          <w:p w14:paraId="0C3FCC5E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Principles of Accounting </w:t>
            </w:r>
          </w:p>
        </w:tc>
        <w:tc>
          <w:tcPr>
            <w:tcW w:w="1246" w:type="pct"/>
            <w:vAlign w:val="center"/>
          </w:tcPr>
          <w:p w14:paraId="068FE34E" w14:textId="4511D651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590FE0CE" w14:textId="77777777" w:rsidR="00555EF9" w:rsidRPr="00816DB8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513024E3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3F040171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80" w:type="pct"/>
          </w:tcPr>
          <w:p w14:paraId="17B811E3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2B1C07" w:rsidRPr="00816DB8" w14:paraId="6AFB6998" w14:textId="77777777" w:rsidTr="00DC1590">
        <w:tc>
          <w:tcPr>
            <w:tcW w:w="466" w:type="pct"/>
          </w:tcPr>
          <w:p w14:paraId="1F0F3016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42" w:type="pct"/>
            <w:vAlign w:val="center"/>
          </w:tcPr>
          <w:p w14:paraId="24B472EB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MGT1105 </w:t>
            </w:r>
          </w:p>
        </w:tc>
        <w:tc>
          <w:tcPr>
            <w:tcW w:w="847" w:type="pct"/>
            <w:vAlign w:val="center"/>
          </w:tcPr>
          <w:p w14:paraId="39A95A51" w14:textId="77777777" w:rsidR="00555EF9" w:rsidRPr="00816DB8" w:rsidRDefault="00555EF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usiness Communication Skills </w:t>
            </w:r>
          </w:p>
        </w:tc>
        <w:tc>
          <w:tcPr>
            <w:tcW w:w="1246" w:type="pct"/>
            <w:vAlign w:val="center"/>
          </w:tcPr>
          <w:p w14:paraId="1C679246" w14:textId="5857C60E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4C634AA4" w14:textId="77777777" w:rsidR="00555EF9" w:rsidRPr="00816DB8" w:rsidRDefault="00555EF9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37" w:type="pct"/>
          </w:tcPr>
          <w:p w14:paraId="18334CCC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7" w:type="pct"/>
          </w:tcPr>
          <w:p w14:paraId="0315F213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80" w:type="pct"/>
          </w:tcPr>
          <w:p w14:paraId="7BF46CB6" w14:textId="77777777" w:rsidR="00555EF9" w:rsidRPr="00816DB8" w:rsidRDefault="00555E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712AF" w:rsidRPr="00816DB8" w14:paraId="227552B0" w14:textId="77777777" w:rsidTr="00DC1590">
        <w:tc>
          <w:tcPr>
            <w:tcW w:w="466" w:type="pct"/>
          </w:tcPr>
          <w:p w14:paraId="4A0ED724" w14:textId="77777777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42" w:type="pct"/>
            <w:vAlign w:val="center"/>
          </w:tcPr>
          <w:p w14:paraId="366061B6" w14:textId="77777777" w:rsidR="00F712AF" w:rsidRPr="00816DB8" w:rsidRDefault="00F712AF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</w:pPr>
            <w:r w:rsidRPr="00816DB8">
              <w:rPr>
                <w:rFonts w:ascii="Book Antiqua" w:eastAsiaTheme="minorHAnsi" w:hAnsi="Book Antiqua" w:cstheme="minorBidi"/>
                <w:color w:val="auto"/>
                <w:sz w:val="18"/>
                <w:szCs w:val="18"/>
                <w:lang w:val="en-GB" w:eastAsia="en-US"/>
              </w:rPr>
              <w:t xml:space="preserve">BBE1202 </w:t>
            </w:r>
          </w:p>
        </w:tc>
        <w:tc>
          <w:tcPr>
            <w:tcW w:w="847" w:type="pct"/>
            <w:vAlign w:val="center"/>
          </w:tcPr>
          <w:p w14:paraId="2A915098" w14:textId="77777777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46" w:type="pct"/>
            <w:vAlign w:val="center"/>
          </w:tcPr>
          <w:p w14:paraId="23CDAA04" w14:textId="3A55DEC1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5" w:type="pct"/>
            <w:vAlign w:val="center"/>
          </w:tcPr>
          <w:p w14:paraId="24002A48" w14:textId="77777777" w:rsidR="00F712AF" w:rsidRPr="00816DB8" w:rsidRDefault="00F712AF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7" w:type="pct"/>
          </w:tcPr>
          <w:p w14:paraId="3562C2EE" w14:textId="77777777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7" w:type="pct"/>
          </w:tcPr>
          <w:p w14:paraId="28DCF5D6" w14:textId="77777777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80" w:type="pct"/>
          </w:tcPr>
          <w:p w14:paraId="3FCFD042" w14:textId="77777777" w:rsidR="00F712AF" w:rsidRPr="00816DB8" w:rsidRDefault="00F712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09F1F432" w14:textId="77777777" w:rsidR="002559FA" w:rsidRPr="00816DB8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31D5DE" w14:textId="77777777" w:rsidR="002559FA" w:rsidRPr="00816DB8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E665DC" w14:textId="77777777" w:rsidR="0070116B" w:rsidRPr="00816DB8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5DDE9C4F" w14:textId="2B0EF406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</w:t>
      </w:r>
      <w:r w:rsidR="0062511A" w:rsidRPr="00816DB8">
        <w:rPr>
          <w:rFonts w:ascii="Book Antiqua" w:hAnsi="Book Antiqua"/>
          <w:b/>
          <w:sz w:val="18"/>
          <w:szCs w:val="18"/>
        </w:rPr>
        <w:t xml:space="preserve">MARKETING –YEAR </w:t>
      </w:r>
      <w:proofErr w:type="gramStart"/>
      <w:r w:rsidR="0062511A" w:rsidRPr="00816DB8">
        <w:rPr>
          <w:rFonts w:ascii="Book Antiqua" w:hAnsi="Book Antiqua"/>
          <w:b/>
          <w:sz w:val="18"/>
          <w:szCs w:val="18"/>
        </w:rPr>
        <w:t xml:space="preserve">TWO </w:t>
      </w:r>
      <w:r w:rsidR="00AA18D3" w:rsidRPr="00816DB8">
        <w:rPr>
          <w:rFonts w:ascii="Book Antiqua" w:hAnsi="Book Antiqua"/>
          <w:b/>
          <w:sz w:val="18"/>
          <w:szCs w:val="18"/>
        </w:rPr>
        <w:t xml:space="preserve"> -</w:t>
      </w:r>
      <w:proofErr w:type="gramEnd"/>
      <w:r w:rsidR="00AA18D3" w:rsidRPr="00816DB8">
        <w:rPr>
          <w:rFonts w:ascii="Book Antiqua" w:hAnsi="Book Antiqua"/>
          <w:b/>
          <w:sz w:val="18"/>
          <w:szCs w:val="18"/>
        </w:rPr>
        <w:t xml:space="preserve"> GROUP A</w:t>
      </w:r>
      <w:r w:rsidR="003E7E6E">
        <w:rPr>
          <w:rFonts w:ascii="Book Antiqua" w:hAnsi="Book Antiqua"/>
          <w:b/>
          <w:sz w:val="18"/>
          <w:szCs w:val="18"/>
        </w:rPr>
        <w:t xml:space="preserve"> - 1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ED40C1" w:rsidRPr="00816DB8" w14:paraId="4FEC6B2E" w14:textId="77777777" w:rsidTr="002F2342">
        <w:tc>
          <w:tcPr>
            <w:tcW w:w="833" w:type="pct"/>
          </w:tcPr>
          <w:p w14:paraId="401F7869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125B3BB3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510DF68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FB865B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02356A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BF31F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85D5E" w:rsidRPr="00816DB8" w14:paraId="0E69DD36" w14:textId="77777777" w:rsidTr="002F2342">
        <w:tc>
          <w:tcPr>
            <w:tcW w:w="833" w:type="pct"/>
          </w:tcPr>
          <w:p w14:paraId="3BD8B082" w14:textId="2D2355F2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02F83B2E" w14:textId="18C2F8FA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B35AC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0802FFEC" w14:textId="5C9C49BB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55E15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620BAA7" w14:textId="61322732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E7203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60A59929" w14:textId="659E3669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  <w:tc>
          <w:tcPr>
            <w:tcW w:w="832" w:type="pct"/>
          </w:tcPr>
          <w:p w14:paraId="4BF1983B" w14:textId="5B9C9513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E5873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F85D5E" w:rsidRPr="00816DB8" w14:paraId="5BC12987" w14:textId="77777777" w:rsidTr="00A35A69">
        <w:trPr>
          <w:trHeight w:val="188"/>
        </w:trPr>
        <w:tc>
          <w:tcPr>
            <w:tcW w:w="833" w:type="pct"/>
          </w:tcPr>
          <w:p w14:paraId="0E5828ED" w14:textId="3FA4E7C0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6726CA70" w14:textId="0AD6423A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B35AC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56310952" w14:textId="72C583B7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55E15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323F7870" w14:textId="5C1690F0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E7203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47FC3EDF" w14:textId="5A5A0EF4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  <w:tc>
          <w:tcPr>
            <w:tcW w:w="832" w:type="pct"/>
          </w:tcPr>
          <w:p w14:paraId="3304D737" w14:textId="210FE5BA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2E5873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F85D5E" w:rsidRPr="00816DB8" w14:paraId="2EE07B2C" w14:textId="77777777" w:rsidTr="002F2342">
        <w:tc>
          <w:tcPr>
            <w:tcW w:w="833" w:type="pct"/>
          </w:tcPr>
          <w:p w14:paraId="1C630400" w14:textId="345B8B7D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1D9D3351" w14:textId="57FECF92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041FF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32C6708F" w14:textId="4957D62B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623D0E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1D8F864" w14:textId="07A9FAAE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F36CB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7BBDD104" w14:textId="4189D8E1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146A8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3C088B9B" w14:textId="108E67C9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</w:tr>
      <w:tr w:rsidR="00F85D5E" w:rsidRPr="00816DB8" w14:paraId="5BD0895E" w14:textId="77777777" w:rsidTr="002F2342">
        <w:tc>
          <w:tcPr>
            <w:tcW w:w="833" w:type="pct"/>
          </w:tcPr>
          <w:p w14:paraId="74E213DC" w14:textId="370312FA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2020C6B3" w14:textId="656DFA04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041FF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24738A89" w14:textId="49C00D22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623D0E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7F966482" w14:textId="1F02A08E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F36CB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479ADF04" w14:textId="6051FDF6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146A8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1B6A65CF" w14:textId="03C92331" w:rsidR="00F85D5E" w:rsidRPr="00816DB8" w:rsidRDefault="00F85D5E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A32CCD0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E83675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88"/>
        <w:gridCol w:w="1786"/>
        <w:gridCol w:w="2235"/>
        <w:gridCol w:w="486"/>
        <w:gridCol w:w="804"/>
        <w:gridCol w:w="769"/>
        <w:gridCol w:w="1392"/>
      </w:tblGrid>
      <w:tr w:rsidR="002B1C07" w:rsidRPr="00816DB8" w14:paraId="103F1D6F" w14:textId="77777777" w:rsidTr="00004E33">
        <w:tc>
          <w:tcPr>
            <w:tcW w:w="423" w:type="pct"/>
          </w:tcPr>
          <w:p w14:paraId="1C7DF9C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27E30D0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6" w:type="pct"/>
          </w:tcPr>
          <w:p w14:paraId="4C776397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9" w:type="pct"/>
          </w:tcPr>
          <w:p w14:paraId="1B346B7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</w:t>
            </w:r>
            <w:r w:rsidR="00DC1590" w:rsidRPr="00816DB8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)</w:t>
            </w:r>
          </w:p>
        </w:tc>
        <w:tc>
          <w:tcPr>
            <w:tcW w:w="263" w:type="pct"/>
          </w:tcPr>
          <w:p w14:paraId="450BF61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5" w:type="pct"/>
          </w:tcPr>
          <w:p w14:paraId="76EBE6B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6" w:type="pct"/>
          </w:tcPr>
          <w:p w14:paraId="52FE833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3" w:type="pct"/>
          </w:tcPr>
          <w:p w14:paraId="08FDEB7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004E33" w:rsidRPr="00816DB8" w14:paraId="7DA96C8D" w14:textId="77777777" w:rsidTr="00004E33">
        <w:tc>
          <w:tcPr>
            <w:tcW w:w="423" w:type="pct"/>
          </w:tcPr>
          <w:p w14:paraId="6058DFB3" w14:textId="1064F8CC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C</w:t>
            </w:r>
          </w:p>
        </w:tc>
        <w:tc>
          <w:tcPr>
            <w:tcW w:w="535" w:type="pct"/>
            <w:vAlign w:val="center"/>
          </w:tcPr>
          <w:p w14:paraId="4C8AAE98" w14:textId="102C0234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6</w:t>
            </w:r>
          </w:p>
        </w:tc>
        <w:tc>
          <w:tcPr>
            <w:tcW w:w="966" w:type="pct"/>
            <w:vAlign w:val="center"/>
          </w:tcPr>
          <w:p w14:paraId="7F58CB84" w14:textId="4F60432E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Marketing Channels</w:t>
            </w:r>
          </w:p>
        </w:tc>
        <w:tc>
          <w:tcPr>
            <w:tcW w:w="1209" w:type="pct"/>
            <w:vAlign w:val="center"/>
          </w:tcPr>
          <w:p w14:paraId="5230C77D" w14:textId="0B4F5986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461E7AB" w14:textId="00EC9F19" w:rsidR="00004E33" w:rsidRPr="00816DB8" w:rsidRDefault="00004E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5" w:type="pct"/>
          </w:tcPr>
          <w:p w14:paraId="2B015C1F" w14:textId="5D68DC1B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IB</w:t>
            </w:r>
          </w:p>
        </w:tc>
        <w:tc>
          <w:tcPr>
            <w:tcW w:w="416" w:type="pct"/>
          </w:tcPr>
          <w:p w14:paraId="6E37D24C" w14:textId="431248CF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S</w:t>
            </w:r>
          </w:p>
        </w:tc>
        <w:tc>
          <w:tcPr>
            <w:tcW w:w="753" w:type="pct"/>
          </w:tcPr>
          <w:p w14:paraId="6E8BA0EC" w14:textId="248CB193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GRC LIB</w:t>
            </w:r>
          </w:p>
        </w:tc>
      </w:tr>
      <w:tr w:rsidR="00004E33" w:rsidRPr="00816DB8" w14:paraId="55E2CB20" w14:textId="77777777" w:rsidTr="00004E33">
        <w:tc>
          <w:tcPr>
            <w:tcW w:w="423" w:type="pct"/>
          </w:tcPr>
          <w:p w14:paraId="67B64FF0" w14:textId="5A9FFC55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M</w:t>
            </w:r>
          </w:p>
        </w:tc>
        <w:tc>
          <w:tcPr>
            <w:tcW w:w="535" w:type="pct"/>
            <w:vAlign w:val="center"/>
          </w:tcPr>
          <w:p w14:paraId="5825879F" w14:textId="484912D2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7</w:t>
            </w:r>
          </w:p>
        </w:tc>
        <w:tc>
          <w:tcPr>
            <w:tcW w:w="966" w:type="pct"/>
            <w:vAlign w:val="center"/>
          </w:tcPr>
          <w:p w14:paraId="32D0CC02" w14:textId="53B6B2C0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les Management</w:t>
            </w:r>
          </w:p>
        </w:tc>
        <w:tc>
          <w:tcPr>
            <w:tcW w:w="1209" w:type="pct"/>
            <w:vAlign w:val="center"/>
          </w:tcPr>
          <w:p w14:paraId="22225179" w14:textId="7E2A2120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99C4B21" w14:textId="10A02274" w:rsidR="00004E33" w:rsidRPr="00816DB8" w:rsidRDefault="00004E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5" w:type="pct"/>
          </w:tcPr>
          <w:p w14:paraId="1BFADEFF" w14:textId="00C4EEBE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IB</w:t>
            </w:r>
          </w:p>
        </w:tc>
        <w:tc>
          <w:tcPr>
            <w:tcW w:w="416" w:type="pct"/>
          </w:tcPr>
          <w:p w14:paraId="0249A459" w14:textId="067A3269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S</w:t>
            </w:r>
          </w:p>
        </w:tc>
        <w:tc>
          <w:tcPr>
            <w:tcW w:w="753" w:type="pct"/>
          </w:tcPr>
          <w:p w14:paraId="5E32974A" w14:textId="4112D750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GRC LIB</w:t>
            </w:r>
          </w:p>
        </w:tc>
      </w:tr>
      <w:tr w:rsidR="00004E33" w:rsidRPr="00816DB8" w14:paraId="6AA9686E" w14:textId="77777777" w:rsidTr="00004E33">
        <w:tc>
          <w:tcPr>
            <w:tcW w:w="423" w:type="pct"/>
          </w:tcPr>
          <w:p w14:paraId="789761EA" w14:textId="7587EEE8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IS</w:t>
            </w:r>
          </w:p>
        </w:tc>
        <w:tc>
          <w:tcPr>
            <w:tcW w:w="535" w:type="pct"/>
            <w:vAlign w:val="center"/>
          </w:tcPr>
          <w:p w14:paraId="62943F4C" w14:textId="387F0BF6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1</w:t>
            </w:r>
          </w:p>
        </w:tc>
        <w:tc>
          <w:tcPr>
            <w:tcW w:w="966" w:type="pct"/>
            <w:vAlign w:val="center"/>
          </w:tcPr>
          <w:p w14:paraId="6C4D3906" w14:textId="509B536B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 &amp; Information System</w:t>
            </w:r>
          </w:p>
        </w:tc>
        <w:tc>
          <w:tcPr>
            <w:tcW w:w="1209" w:type="pct"/>
            <w:vAlign w:val="center"/>
          </w:tcPr>
          <w:p w14:paraId="0E5C9A75" w14:textId="3145B25A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19E3819" w14:textId="6A568199" w:rsidR="00004E33" w:rsidRPr="00816DB8" w:rsidRDefault="00004E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5" w:type="pct"/>
          </w:tcPr>
          <w:p w14:paraId="7DDAD665" w14:textId="795AED99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IB</w:t>
            </w:r>
          </w:p>
        </w:tc>
        <w:tc>
          <w:tcPr>
            <w:tcW w:w="416" w:type="pct"/>
          </w:tcPr>
          <w:p w14:paraId="4F5FCD30" w14:textId="4B3F6D56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S</w:t>
            </w:r>
          </w:p>
        </w:tc>
        <w:tc>
          <w:tcPr>
            <w:tcW w:w="753" w:type="pct"/>
          </w:tcPr>
          <w:p w14:paraId="294F84E1" w14:textId="0B73A89F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GRC LIB</w:t>
            </w:r>
          </w:p>
        </w:tc>
      </w:tr>
      <w:tr w:rsidR="00004E33" w:rsidRPr="00816DB8" w14:paraId="22D31DC3" w14:textId="77777777" w:rsidTr="00004E33">
        <w:trPr>
          <w:trHeight w:val="197"/>
        </w:trPr>
        <w:tc>
          <w:tcPr>
            <w:tcW w:w="423" w:type="pct"/>
          </w:tcPr>
          <w:p w14:paraId="001822C0" w14:textId="75158AA1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TAT</w:t>
            </w:r>
          </w:p>
        </w:tc>
        <w:tc>
          <w:tcPr>
            <w:tcW w:w="535" w:type="pct"/>
            <w:vAlign w:val="center"/>
          </w:tcPr>
          <w:p w14:paraId="38F9CA9C" w14:textId="3F62D0A0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101</w:t>
            </w:r>
          </w:p>
        </w:tc>
        <w:tc>
          <w:tcPr>
            <w:tcW w:w="966" w:type="pct"/>
            <w:vAlign w:val="center"/>
          </w:tcPr>
          <w:p w14:paraId="61DE989D" w14:textId="0FA67BEB" w:rsidR="00004E33" w:rsidRPr="00816DB8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tatistics</w:t>
            </w:r>
          </w:p>
        </w:tc>
        <w:tc>
          <w:tcPr>
            <w:tcW w:w="1209" w:type="pct"/>
            <w:vAlign w:val="center"/>
          </w:tcPr>
          <w:p w14:paraId="3391B3A0" w14:textId="59D7E58F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7A4CCE0" w14:textId="13B6BE89" w:rsidR="00004E33" w:rsidRPr="00816DB8" w:rsidRDefault="00004E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5" w:type="pct"/>
          </w:tcPr>
          <w:p w14:paraId="08549FB8" w14:textId="682680D4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416" w:type="pct"/>
          </w:tcPr>
          <w:p w14:paraId="31801084" w14:textId="5A049647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</w:t>
            </w:r>
          </w:p>
        </w:tc>
        <w:tc>
          <w:tcPr>
            <w:tcW w:w="753" w:type="pct"/>
          </w:tcPr>
          <w:p w14:paraId="1906540C" w14:textId="1C1C4A42" w:rsidR="00004E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GRC LIB</w:t>
            </w:r>
          </w:p>
        </w:tc>
      </w:tr>
    </w:tbl>
    <w:p w14:paraId="18298DAC" w14:textId="77777777" w:rsidR="002F2342" w:rsidRPr="00816DB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D2CAC12" w14:textId="77777777" w:rsidR="002F2342" w:rsidRPr="00816DB8" w:rsidRDefault="002F2342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4"/>
        <w:gridCol w:w="951"/>
        <w:gridCol w:w="1716"/>
        <w:gridCol w:w="2429"/>
        <w:gridCol w:w="306"/>
        <w:gridCol w:w="711"/>
        <w:gridCol w:w="697"/>
        <w:gridCol w:w="1648"/>
      </w:tblGrid>
      <w:tr w:rsidR="002B1C07" w:rsidRPr="00816DB8" w14:paraId="3AC08760" w14:textId="77777777" w:rsidTr="00DC1590">
        <w:tc>
          <w:tcPr>
            <w:tcW w:w="274" w:type="pct"/>
          </w:tcPr>
          <w:p w14:paraId="05D1E4F1" w14:textId="1B578EF6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RM</w:t>
            </w:r>
          </w:p>
        </w:tc>
        <w:tc>
          <w:tcPr>
            <w:tcW w:w="494" w:type="pct"/>
            <w:vAlign w:val="center"/>
          </w:tcPr>
          <w:p w14:paraId="6048A014" w14:textId="20609016" w:rsidR="00FC5B33" w:rsidRPr="00816DB8" w:rsidRDefault="00D605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201</w:t>
            </w:r>
          </w:p>
        </w:tc>
        <w:tc>
          <w:tcPr>
            <w:tcW w:w="964" w:type="pct"/>
            <w:vAlign w:val="center"/>
          </w:tcPr>
          <w:p w14:paraId="5D3217C0" w14:textId="20823F37" w:rsidR="00FC5B33" w:rsidRPr="00816DB8" w:rsidRDefault="00D605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ervices Marketing</w:t>
            </w:r>
          </w:p>
        </w:tc>
        <w:tc>
          <w:tcPr>
            <w:tcW w:w="1350" w:type="pct"/>
            <w:vAlign w:val="center"/>
          </w:tcPr>
          <w:p w14:paraId="779E3F5A" w14:textId="4A8E8800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59" w:type="pct"/>
            <w:vAlign w:val="center"/>
          </w:tcPr>
          <w:p w14:paraId="0CF15410" w14:textId="64B857CC" w:rsidR="00FC5B33" w:rsidRPr="00816DB8" w:rsidRDefault="00D605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</w:tcPr>
          <w:p w14:paraId="2132A0BD" w14:textId="276F2416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IB</w:t>
            </w:r>
          </w:p>
        </w:tc>
        <w:tc>
          <w:tcPr>
            <w:tcW w:w="397" w:type="pct"/>
          </w:tcPr>
          <w:p w14:paraId="2E4D2B9B" w14:textId="672A3769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A</w:t>
            </w:r>
          </w:p>
        </w:tc>
        <w:tc>
          <w:tcPr>
            <w:tcW w:w="942" w:type="pct"/>
          </w:tcPr>
          <w:p w14:paraId="618EB4F2" w14:textId="187FF355" w:rsidR="00FC5B33" w:rsidRPr="00004E33" w:rsidRDefault="00004E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GRC LIB</w:t>
            </w:r>
          </w:p>
        </w:tc>
      </w:tr>
      <w:tr w:rsidR="00FC5B33" w:rsidRPr="00816DB8" w14:paraId="297A89C3" w14:textId="77777777" w:rsidTr="00DC1590">
        <w:tc>
          <w:tcPr>
            <w:tcW w:w="274" w:type="pct"/>
          </w:tcPr>
          <w:p w14:paraId="07163117" w14:textId="78F12E76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RM</w:t>
            </w:r>
          </w:p>
        </w:tc>
        <w:tc>
          <w:tcPr>
            <w:tcW w:w="494" w:type="pct"/>
            <w:vAlign w:val="center"/>
          </w:tcPr>
          <w:p w14:paraId="7965F035" w14:textId="03A82421" w:rsidR="00FC5B33" w:rsidRPr="00816DB8" w:rsidRDefault="00D605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2105</w:t>
            </w:r>
          </w:p>
        </w:tc>
        <w:tc>
          <w:tcPr>
            <w:tcW w:w="964" w:type="pct"/>
            <w:vAlign w:val="center"/>
          </w:tcPr>
          <w:p w14:paraId="56BD0B93" w14:textId="5525909B" w:rsidR="00FC5B33" w:rsidRPr="00816DB8" w:rsidRDefault="00D605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gricultural Marketing</w:t>
            </w:r>
          </w:p>
        </w:tc>
        <w:tc>
          <w:tcPr>
            <w:tcW w:w="1350" w:type="pct"/>
            <w:vAlign w:val="center"/>
          </w:tcPr>
          <w:p w14:paraId="09044A8A" w14:textId="590434CD" w:rsidR="003C700A" w:rsidRPr="00816DB8" w:rsidRDefault="003C700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59" w:type="pct"/>
            <w:vAlign w:val="center"/>
          </w:tcPr>
          <w:p w14:paraId="04AC3992" w14:textId="0F0D18A3" w:rsidR="00FC5B33" w:rsidRPr="00816DB8" w:rsidRDefault="00D605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0" w:type="pct"/>
          </w:tcPr>
          <w:p w14:paraId="5E295AAC" w14:textId="2A78AEF5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IB</w:t>
            </w:r>
          </w:p>
        </w:tc>
        <w:tc>
          <w:tcPr>
            <w:tcW w:w="397" w:type="pct"/>
          </w:tcPr>
          <w:p w14:paraId="73886102" w14:textId="5E65D44D" w:rsidR="00FC5B33" w:rsidRPr="00004E33" w:rsidRDefault="009F79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MA</w:t>
            </w:r>
          </w:p>
        </w:tc>
        <w:tc>
          <w:tcPr>
            <w:tcW w:w="942" w:type="pct"/>
          </w:tcPr>
          <w:p w14:paraId="51FE727A" w14:textId="77777777" w:rsidR="00FC5B33" w:rsidRPr="00004E33" w:rsidRDefault="000842F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3C700A"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LK </w:t>
            </w:r>
            <w:r w:rsidR="00265BC1" w:rsidRPr="00004E33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G RM 2</w:t>
            </w:r>
          </w:p>
        </w:tc>
      </w:tr>
    </w:tbl>
    <w:p w14:paraId="5D03D6B4" w14:textId="77777777" w:rsidR="002559FA" w:rsidRDefault="002559F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3DF811" w14:textId="77777777" w:rsidR="00FF62D5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7625B8D" w14:textId="77777777" w:rsidR="00FF62D5" w:rsidRPr="00816DB8" w:rsidRDefault="00FF62D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750A190" w14:textId="77777777" w:rsidR="00191469" w:rsidRPr="00816DB8" w:rsidRDefault="0019146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23EFE52" w14:textId="1A2405E7" w:rsidR="00AA18D3" w:rsidRPr="00816DB8" w:rsidRDefault="00AA18D3" w:rsidP="00AA18D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MARKETING –YEAR </w:t>
      </w:r>
      <w:proofErr w:type="gramStart"/>
      <w:r w:rsidRPr="00816DB8">
        <w:rPr>
          <w:rFonts w:ascii="Book Antiqua" w:hAnsi="Book Antiqua"/>
          <w:b/>
          <w:sz w:val="18"/>
          <w:szCs w:val="18"/>
        </w:rPr>
        <w:t>TWO  -</w:t>
      </w:r>
      <w:proofErr w:type="gramEnd"/>
      <w:r w:rsidRPr="00816DB8">
        <w:rPr>
          <w:rFonts w:ascii="Book Antiqua" w:hAnsi="Book Antiqua"/>
          <w:b/>
          <w:sz w:val="18"/>
          <w:szCs w:val="18"/>
        </w:rPr>
        <w:t xml:space="preserve"> GROUP B</w:t>
      </w:r>
      <w:r w:rsidR="003E7E6E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F10F98" w:rsidRPr="00816DB8" w14:paraId="552F8080" w14:textId="77777777" w:rsidTr="0039415C">
        <w:tc>
          <w:tcPr>
            <w:tcW w:w="833" w:type="pct"/>
          </w:tcPr>
          <w:p w14:paraId="65AF55FF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1282F90C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598F9EE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8B8FE9F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C0CE777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6188191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10F98" w:rsidRPr="00816DB8" w14:paraId="051B51DC" w14:textId="77777777" w:rsidTr="0039415C">
        <w:tc>
          <w:tcPr>
            <w:tcW w:w="833" w:type="pct"/>
          </w:tcPr>
          <w:p w14:paraId="1A618CC3" w14:textId="624AC1C5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2B61DBA6" w14:textId="6E6DEEE3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B35AC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64343BBB" w14:textId="0A726F6E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55E15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42E45943" w14:textId="63299744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E7203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4D41417F" w14:textId="4D9CF068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  <w:tc>
          <w:tcPr>
            <w:tcW w:w="832" w:type="pct"/>
          </w:tcPr>
          <w:p w14:paraId="5B7A7D07" w14:textId="18BFA46B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2E5873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F10F98" w:rsidRPr="00816DB8" w14:paraId="42B518C7" w14:textId="77777777" w:rsidTr="0039415C">
        <w:trPr>
          <w:trHeight w:val="188"/>
        </w:trPr>
        <w:tc>
          <w:tcPr>
            <w:tcW w:w="833" w:type="pct"/>
          </w:tcPr>
          <w:p w14:paraId="04201002" w14:textId="68F89F78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5D12E136" w14:textId="0B136029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B35AC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3856AF35" w14:textId="015CBCB8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55E15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4" w:type="pct"/>
          </w:tcPr>
          <w:p w14:paraId="708C4EE1" w14:textId="5DC09EAE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E7203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51BB0AA5" w14:textId="41947020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  <w:tc>
          <w:tcPr>
            <w:tcW w:w="832" w:type="pct"/>
          </w:tcPr>
          <w:p w14:paraId="0F942DFE" w14:textId="769E44AD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2E5873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F10F98" w:rsidRPr="00816DB8" w14:paraId="4C6BFC3B" w14:textId="77777777" w:rsidTr="0039415C">
        <w:tc>
          <w:tcPr>
            <w:tcW w:w="833" w:type="pct"/>
          </w:tcPr>
          <w:p w14:paraId="38846A47" w14:textId="250AB6EE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4AEDF36B" w14:textId="30BDA4DF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041FF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25A0309B" w14:textId="766ADAF2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623D0E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D7570E5" w14:textId="7C5E713E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F36CB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6D78B8B6" w14:textId="4E2B5720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46A8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4B530ECF" w14:textId="6FBA4D59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CB12DF">
              <w:rPr>
                <w:rFonts w:ascii="Book Antiqua" w:hAnsi="Book Antiqua"/>
                <w:sz w:val="18"/>
                <w:szCs w:val="18"/>
              </w:rPr>
              <w:t>SERM</w:t>
            </w:r>
            <w:r>
              <w:rPr>
                <w:rFonts w:ascii="Book Antiqua" w:hAnsi="Book Antiqua"/>
                <w:sz w:val="18"/>
                <w:szCs w:val="18"/>
              </w:rPr>
              <w:t>/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AGRM</w:t>
            </w:r>
          </w:p>
        </w:tc>
      </w:tr>
      <w:tr w:rsidR="00F10F98" w:rsidRPr="00816DB8" w14:paraId="344A35D8" w14:textId="77777777" w:rsidTr="0039415C">
        <w:tc>
          <w:tcPr>
            <w:tcW w:w="833" w:type="pct"/>
          </w:tcPr>
          <w:p w14:paraId="65B845E3" w14:textId="2718975D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695E093A" w14:textId="593650A8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041FF1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834" w:type="pct"/>
          </w:tcPr>
          <w:p w14:paraId="5794E843" w14:textId="13C12AA8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623D0E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69F254A" w14:textId="748E188A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F36CB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34" w:type="pct"/>
          </w:tcPr>
          <w:p w14:paraId="22663E48" w14:textId="0A50581A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146A8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32" w:type="pct"/>
          </w:tcPr>
          <w:p w14:paraId="4770250D" w14:textId="5A546632" w:rsidR="00F10F98" w:rsidRPr="00816DB8" w:rsidRDefault="00F10F98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E007C4F" w14:textId="77777777" w:rsidR="00AA18D3" w:rsidRPr="00816DB8" w:rsidRDefault="00AA18D3" w:rsidP="00AA18D3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3AD9833" w14:textId="77777777" w:rsidR="00AA18D3" w:rsidRPr="00816DB8" w:rsidRDefault="00AA18D3" w:rsidP="00AA18D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2"/>
        <w:gridCol w:w="986"/>
        <w:gridCol w:w="1783"/>
        <w:gridCol w:w="2232"/>
        <w:gridCol w:w="486"/>
        <w:gridCol w:w="801"/>
        <w:gridCol w:w="767"/>
        <w:gridCol w:w="1405"/>
      </w:tblGrid>
      <w:tr w:rsidR="00AA18D3" w:rsidRPr="00816DB8" w14:paraId="064F3465" w14:textId="77777777" w:rsidTr="004A1259">
        <w:tc>
          <w:tcPr>
            <w:tcW w:w="423" w:type="pct"/>
          </w:tcPr>
          <w:p w14:paraId="05B4AA88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5" w:type="pct"/>
          </w:tcPr>
          <w:p w14:paraId="7EFEDA40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6" w:type="pct"/>
          </w:tcPr>
          <w:p w14:paraId="1207C7F5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9" w:type="pct"/>
          </w:tcPr>
          <w:p w14:paraId="4F8EBB79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 )</w:t>
            </w:r>
          </w:p>
        </w:tc>
        <w:tc>
          <w:tcPr>
            <w:tcW w:w="263" w:type="pct"/>
          </w:tcPr>
          <w:p w14:paraId="31BAF703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5" w:type="pct"/>
          </w:tcPr>
          <w:p w14:paraId="6CA2F0B3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6" w:type="pct"/>
          </w:tcPr>
          <w:p w14:paraId="41F8EF39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3" w:type="pct"/>
          </w:tcPr>
          <w:p w14:paraId="05FE42A4" w14:textId="77777777" w:rsidR="00AA18D3" w:rsidRPr="00816DB8" w:rsidRDefault="00AA18D3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4A1259" w:rsidRPr="004A1259" w14:paraId="66B31AE7" w14:textId="77777777" w:rsidTr="004A1259">
        <w:tc>
          <w:tcPr>
            <w:tcW w:w="423" w:type="pct"/>
          </w:tcPr>
          <w:p w14:paraId="2799BD9E" w14:textId="1D85625E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535" w:type="pct"/>
            <w:vAlign w:val="center"/>
          </w:tcPr>
          <w:p w14:paraId="500C0F58" w14:textId="211B67D3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SM2106</w:t>
            </w:r>
          </w:p>
        </w:tc>
        <w:tc>
          <w:tcPr>
            <w:tcW w:w="966" w:type="pct"/>
            <w:vAlign w:val="center"/>
          </w:tcPr>
          <w:p w14:paraId="79B57E9A" w14:textId="336ABB8E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Fundamentals of Marketing Channels</w:t>
            </w:r>
          </w:p>
        </w:tc>
        <w:tc>
          <w:tcPr>
            <w:tcW w:w="1209" w:type="pct"/>
            <w:vAlign w:val="center"/>
          </w:tcPr>
          <w:p w14:paraId="42C6DFC4" w14:textId="77777777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62834BED" w14:textId="20AA0F61" w:rsidR="004A1259" w:rsidRPr="00FF62D5" w:rsidRDefault="004A1259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5" w:type="pct"/>
          </w:tcPr>
          <w:p w14:paraId="6204A840" w14:textId="371CB915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6" w:type="pct"/>
          </w:tcPr>
          <w:p w14:paraId="67B78154" w14:textId="63F520FC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53" w:type="pct"/>
          </w:tcPr>
          <w:p w14:paraId="05E96ACE" w14:textId="49263D85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4A1259" w:rsidRPr="004A1259" w14:paraId="282E41E9" w14:textId="77777777" w:rsidTr="004A1259">
        <w:tc>
          <w:tcPr>
            <w:tcW w:w="423" w:type="pct"/>
          </w:tcPr>
          <w:p w14:paraId="001C075C" w14:textId="4DFF52E4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35" w:type="pct"/>
            <w:vAlign w:val="center"/>
          </w:tcPr>
          <w:p w14:paraId="4E52F610" w14:textId="571BCB85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SM2107</w:t>
            </w:r>
          </w:p>
        </w:tc>
        <w:tc>
          <w:tcPr>
            <w:tcW w:w="966" w:type="pct"/>
            <w:vAlign w:val="center"/>
          </w:tcPr>
          <w:p w14:paraId="5FB6B302" w14:textId="605B8D39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Sales Management</w:t>
            </w:r>
          </w:p>
        </w:tc>
        <w:tc>
          <w:tcPr>
            <w:tcW w:w="1209" w:type="pct"/>
            <w:vAlign w:val="center"/>
          </w:tcPr>
          <w:p w14:paraId="7EFE2ADD" w14:textId="77777777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77BF6A00" w14:textId="3345B0BB" w:rsidR="004A1259" w:rsidRPr="00FF62D5" w:rsidRDefault="004A1259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5" w:type="pct"/>
          </w:tcPr>
          <w:p w14:paraId="05527CD0" w14:textId="1399B46D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6" w:type="pct"/>
          </w:tcPr>
          <w:p w14:paraId="488ADFF3" w14:textId="0AAB7FCF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53" w:type="pct"/>
          </w:tcPr>
          <w:p w14:paraId="12BE4373" w14:textId="7E5EB85C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4A1259" w:rsidRPr="004A1259" w14:paraId="5BCCBE35" w14:textId="77777777" w:rsidTr="004A1259">
        <w:tc>
          <w:tcPr>
            <w:tcW w:w="423" w:type="pct"/>
          </w:tcPr>
          <w:p w14:paraId="11A344CA" w14:textId="7052E33D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RIS</w:t>
            </w:r>
          </w:p>
        </w:tc>
        <w:tc>
          <w:tcPr>
            <w:tcW w:w="535" w:type="pct"/>
            <w:vAlign w:val="center"/>
          </w:tcPr>
          <w:p w14:paraId="3F92B540" w14:textId="36E4A075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SM2101</w:t>
            </w:r>
          </w:p>
        </w:tc>
        <w:tc>
          <w:tcPr>
            <w:tcW w:w="966" w:type="pct"/>
            <w:vAlign w:val="center"/>
          </w:tcPr>
          <w:p w14:paraId="7A40371B" w14:textId="7BEC87BC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arketing Research &amp; Information System</w:t>
            </w:r>
          </w:p>
        </w:tc>
        <w:tc>
          <w:tcPr>
            <w:tcW w:w="1209" w:type="pct"/>
            <w:vAlign w:val="center"/>
          </w:tcPr>
          <w:p w14:paraId="0C8F055E" w14:textId="77777777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65CD92AE" w14:textId="3C203254" w:rsidR="004A1259" w:rsidRPr="00FF62D5" w:rsidRDefault="004A1259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5" w:type="pct"/>
          </w:tcPr>
          <w:p w14:paraId="1A810B82" w14:textId="3A37A43F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6" w:type="pct"/>
          </w:tcPr>
          <w:p w14:paraId="63A33C16" w14:textId="03A4D5AA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53" w:type="pct"/>
          </w:tcPr>
          <w:p w14:paraId="08450B3C" w14:textId="595166E0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4A1259" w:rsidRPr="004A1259" w14:paraId="6CBF05CE" w14:textId="77777777" w:rsidTr="004A1259">
        <w:trPr>
          <w:trHeight w:val="197"/>
        </w:trPr>
        <w:tc>
          <w:tcPr>
            <w:tcW w:w="423" w:type="pct"/>
          </w:tcPr>
          <w:p w14:paraId="58A9E70C" w14:textId="65A586E3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35" w:type="pct"/>
            <w:vAlign w:val="center"/>
          </w:tcPr>
          <w:p w14:paraId="09119180" w14:textId="1A34B225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GS2101</w:t>
            </w:r>
          </w:p>
        </w:tc>
        <w:tc>
          <w:tcPr>
            <w:tcW w:w="966" w:type="pct"/>
            <w:vAlign w:val="center"/>
          </w:tcPr>
          <w:p w14:paraId="0207A2B0" w14:textId="72A2FCB2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09" w:type="pct"/>
            <w:vAlign w:val="center"/>
          </w:tcPr>
          <w:p w14:paraId="79F8DC7A" w14:textId="77777777" w:rsidR="004A1259" w:rsidRPr="00FF62D5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63" w:type="pct"/>
            <w:vAlign w:val="center"/>
          </w:tcPr>
          <w:p w14:paraId="5B2F2A69" w14:textId="71C52EE6" w:rsidR="004A1259" w:rsidRPr="00FF62D5" w:rsidRDefault="004A1259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5" w:type="pct"/>
          </w:tcPr>
          <w:p w14:paraId="3B7AD2E4" w14:textId="34A51FAC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6" w:type="pct"/>
          </w:tcPr>
          <w:p w14:paraId="71F93903" w14:textId="3DBCD589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53" w:type="pct"/>
          </w:tcPr>
          <w:p w14:paraId="010D0D2C" w14:textId="32921E93" w:rsidR="004A1259" w:rsidRPr="00816DB8" w:rsidRDefault="004A1259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774EB236" w14:textId="77777777" w:rsidR="00AA18D3" w:rsidRPr="00FF62D5" w:rsidRDefault="00AA18D3" w:rsidP="00AA18D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117A918" w14:textId="77777777" w:rsidR="00AA18D3" w:rsidRPr="00FF62D5" w:rsidRDefault="00AA18D3" w:rsidP="00AA18D3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FF62D5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85"/>
        <w:gridCol w:w="950"/>
        <w:gridCol w:w="1713"/>
        <w:gridCol w:w="2429"/>
        <w:gridCol w:w="468"/>
        <w:gridCol w:w="710"/>
        <w:gridCol w:w="708"/>
        <w:gridCol w:w="1479"/>
      </w:tblGrid>
      <w:tr w:rsidR="00C30B75" w:rsidRPr="00FF62D5" w14:paraId="47A64954" w14:textId="77777777" w:rsidTr="00AA1E52">
        <w:tc>
          <w:tcPr>
            <w:tcW w:w="425" w:type="pct"/>
          </w:tcPr>
          <w:p w14:paraId="23BED1B7" w14:textId="20E44D03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ERM</w:t>
            </w:r>
          </w:p>
        </w:tc>
        <w:tc>
          <w:tcPr>
            <w:tcW w:w="514" w:type="pct"/>
            <w:vAlign w:val="center"/>
          </w:tcPr>
          <w:p w14:paraId="6A8024B5" w14:textId="716B2C13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SM2201</w:t>
            </w:r>
          </w:p>
        </w:tc>
        <w:tc>
          <w:tcPr>
            <w:tcW w:w="927" w:type="pct"/>
            <w:vAlign w:val="center"/>
          </w:tcPr>
          <w:p w14:paraId="510D1BAE" w14:textId="3786D9C0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Services Marketing</w:t>
            </w:r>
          </w:p>
        </w:tc>
        <w:tc>
          <w:tcPr>
            <w:tcW w:w="1314" w:type="pct"/>
            <w:vAlign w:val="center"/>
          </w:tcPr>
          <w:p w14:paraId="7EEBB993" w14:textId="77777777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3" w:type="pct"/>
            <w:vAlign w:val="center"/>
          </w:tcPr>
          <w:p w14:paraId="343B34AA" w14:textId="4B5C7689" w:rsidR="00C30B75" w:rsidRPr="00FF62D5" w:rsidRDefault="00C30B75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4" w:type="pct"/>
          </w:tcPr>
          <w:p w14:paraId="5E6025C3" w14:textId="353C532A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83" w:type="pct"/>
          </w:tcPr>
          <w:p w14:paraId="29959909" w14:textId="664F5396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MA</w:t>
            </w:r>
          </w:p>
        </w:tc>
        <w:tc>
          <w:tcPr>
            <w:tcW w:w="800" w:type="pct"/>
          </w:tcPr>
          <w:p w14:paraId="6B1CB706" w14:textId="77777777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30B75" w:rsidRPr="00FF62D5" w14:paraId="39027884" w14:textId="77777777" w:rsidTr="00AA1E52">
        <w:tc>
          <w:tcPr>
            <w:tcW w:w="425" w:type="pct"/>
          </w:tcPr>
          <w:p w14:paraId="515807F0" w14:textId="0C469FD3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GRM</w:t>
            </w:r>
          </w:p>
        </w:tc>
        <w:tc>
          <w:tcPr>
            <w:tcW w:w="514" w:type="pct"/>
            <w:vAlign w:val="center"/>
          </w:tcPr>
          <w:p w14:paraId="393555A9" w14:textId="0C6E1E93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BSM2105</w:t>
            </w:r>
          </w:p>
        </w:tc>
        <w:tc>
          <w:tcPr>
            <w:tcW w:w="927" w:type="pct"/>
            <w:vAlign w:val="center"/>
          </w:tcPr>
          <w:p w14:paraId="4E23F535" w14:textId="7797945D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Agricultural Marketing</w:t>
            </w:r>
          </w:p>
        </w:tc>
        <w:tc>
          <w:tcPr>
            <w:tcW w:w="1314" w:type="pct"/>
            <w:vAlign w:val="center"/>
          </w:tcPr>
          <w:p w14:paraId="5482D0AA" w14:textId="77777777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53" w:type="pct"/>
            <w:vAlign w:val="center"/>
          </w:tcPr>
          <w:p w14:paraId="398BDE81" w14:textId="0D239F03" w:rsidR="00C30B75" w:rsidRPr="00FF62D5" w:rsidRDefault="00C30B75" w:rsidP="00FF62D5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4" w:type="pct"/>
          </w:tcPr>
          <w:p w14:paraId="45E3BF0C" w14:textId="2A97E6DF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83" w:type="pct"/>
          </w:tcPr>
          <w:p w14:paraId="4D251470" w14:textId="2080B601" w:rsidR="00C30B75" w:rsidRPr="00FF62D5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FF62D5">
              <w:rPr>
                <w:rFonts w:ascii="Book Antiqua" w:hAnsi="Book Antiqua"/>
                <w:sz w:val="18"/>
                <w:szCs w:val="18"/>
              </w:rPr>
              <w:t>MMA</w:t>
            </w:r>
          </w:p>
        </w:tc>
        <w:tc>
          <w:tcPr>
            <w:tcW w:w="800" w:type="pct"/>
          </w:tcPr>
          <w:p w14:paraId="228DE7CD" w14:textId="77777777" w:rsidR="00C30B75" w:rsidRPr="00816DB8" w:rsidRDefault="00C30B75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2</w:t>
            </w:r>
          </w:p>
        </w:tc>
      </w:tr>
    </w:tbl>
    <w:p w14:paraId="6B52F9E9" w14:textId="77777777" w:rsidR="0070116B" w:rsidRPr="00816DB8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739C69F6" w14:textId="533AC9B6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SCIENCE IN MARKETING – YEAR THREE </w:t>
      </w:r>
      <w:r w:rsidR="003E7E6E">
        <w:rPr>
          <w:rFonts w:ascii="Book Antiqua" w:hAnsi="Book Antiqua"/>
          <w:b/>
          <w:sz w:val="18"/>
          <w:szCs w:val="18"/>
        </w:rPr>
        <w:t>- 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0CFA10EB" w14:textId="77777777" w:rsidTr="00875301">
        <w:tc>
          <w:tcPr>
            <w:tcW w:w="940" w:type="pct"/>
          </w:tcPr>
          <w:p w14:paraId="5299E75F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54DFBA7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BBC3532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E519F0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C4D82B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49B82E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461F3CD1" w14:textId="77777777" w:rsidTr="00875301">
        <w:tc>
          <w:tcPr>
            <w:tcW w:w="940" w:type="pct"/>
          </w:tcPr>
          <w:p w14:paraId="7067CCFA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592F8935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FAF8FCC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5D2C3AE8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04DCC029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2" w:type="pct"/>
          </w:tcPr>
          <w:p w14:paraId="23C48B43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2B1C07" w:rsidRPr="00816DB8" w14:paraId="1FC4A98D" w14:textId="77777777" w:rsidTr="00875301">
        <w:tc>
          <w:tcPr>
            <w:tcW w:w="940" w:type="pct"/>
          </w:tcPr>
          <w:p w14:paraId="376CEF99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693099F8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088FB3B0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4" w:type="pct"/>
          </w:tcPr>
          <w:p w14:paraId="0BED0C55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1FFEBE7F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2" w:type="pct"/>
          </w:tcPr>
          <w:p w14:paraId="0ADEC8A9" w14:textId="77777777" w:rsidR="00FA0D32" w:rsidRPr="00816DB8" w:rsidRDefault="00FA0D3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</w:tr>
      <w:tr w:rsidR="00875301" w:rsidRPr="00816DB8" w14:paraId="7C306128" w14:textId="77777777" w:rsidTr="00875301">
        <w:tc>
          <w:tcPr>
            <w:tcW w:w="940" w:type="pct"/>
          </w:tcPr>
          <w:p w14:paraId="56A95BDD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3A361EBA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M/ EM</w:t>
            </w:r>
          </w:p>
        </w:tc>
        <w:tc>
          <w:tcPr>
            <w:tcW w:w="834" w:type="pct"/>
          </w:tcPr>
          <w:p w14:paraId="49459F8F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0F071090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1D130F19" w14:textId="41CE4690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7F37010E" w14:textId="7A82D97E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875301" w:rsidRPr="00816DB8" w14:paraId="11A13E3A" w14:textId="77777777" w:rsidTr="00875301">
        <w:tc>
          <w:tcPr>
            <w:tcW w:w="940" w:type="pct"/>
          </w:tcPr>
          <w:p w14:paraId="670C2B19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58DE49C1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62C04BA0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834" w:type="pct"/>
          </w:tcPr>
          <w:p w14:paraId="06222327" w14:textId="77777777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834" w:type="pct"/>
          </w:tcPr>
          <w:p w14:paraId="66AB4377" w14:textId="2175E645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832" w:type="pct"/>
          </w:tcPr>
          <w:p w14:paraId="53482431" w14:textId="08DEC37E" w:rsidR="00875301" w:rsidRPr="00816DB8" w:rsidRDefault="00875301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1DCE30D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FF5B77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1"/>
        <w:gridCol w:w="967"/>
        <w:gridCol w:w="1625"/>
        <w:gridCol w:w="2134"/>
        <w:gridCol w:w="486"/>
        <w:gridCol w:w="801"/>
        <w:gridCol w:w="780"/>
        <w:gridCol w:w="1588"/>
      </w:tblGrid>
      <w:tr w:rsidR="002B1C07" w:rsidRPr="00816DB8" w14:paraId="7E189849" w14:textId="77777777" w:rsidTr="001377B7">
        <w:tc>
          <w:tcPr>
            <w:tcW w:w="466" w:type="pct"/>
          </w:tcPr>
          <w:p w14:paraId="7C64B3E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3E559BC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9" w:type="pct"/>
          </w:tcPr>
          <w:p w14:paraId="7546D20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5" w:type="pct"/>
          </w:tcPr>
          <w:p w14:paraId="38F4261E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09672325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3" w:type="pct"/>
          </w:tcPr>
          <w:p w14:paraId="54BBF88A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2" w:type="pct"/>
          </w:tcPr>
          <w:p w14:paraId="4A3AA584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59" w:type="pct"/>
          </w:tcPr>
          <w:p w14:paraId="46EC9B8F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446FD" w:rsidRPr="00816DB8" w14:paraId="5526FA23" w14:textId="77777777" w:rsidTr="001377B7">
        <w:tc>
          <w:tcPr>
            <w:tcW w:w="466" w:type="pct"/>
          </w:tcPr>
          <w:p w14:paraId="10971279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523" w:type="pct"/>
            <w:vAlign w:val="center"/>
          </w:tcPr>
          <w:p w14:paraId="0EAC5971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2</w:t>
            </w:r>
          </w:p>
        </w:tc>
        <w:tc>
          <w:tcPr>
            <w:tcW w:w="879" w:type="pct"/>
            <w:vAlign w:val="center"/>
          </w:tcPr>
          <w:p w14:paraId="04F00159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155" w:type="pct"/>
            <w:vAlign w:val="center"/>
          </w:tcPr>
          <w:p w14:paraId="709093CC" w14:textId="4F2B30A3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582EA40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3" w:type="pct"/>
          </w:tcPr>
          <w:p w14:paraId="3A617DE1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22" w:type="pct"/>
          </w:tcPr>
          <w:p w14:paraId="4926F87B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59" w:type="pct"/>
            <w:shd w:val="clear" w:color="auto" w:fill="auto"/>
          </w:tcPr>
          <w:p w14:paraId="7717550E" w14:textId="317A8BB6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4C348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B446FD" w:rsidRPr="00816DB8" w14:paraId="0EDFB5B2" w14:textId="77777777" w:rsidTr="001377B7">
        <w:tc>
          <w:tcPr>
            <w:tcW w:w="466" w:type="pct"/>
          </w:tcPr>
          <w:p w14:paraId="5356FAE3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23" w:type="pct"/>
            <w:vAlign w:val="center"/>
          </w:tcPr>
          <w:p w14:paraId="4AE3BF10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4</w:t>
            </w:r>
          </w:p>
        </w:tc>
        <w:tc>
          <w:tcPr>
            <w:tcW w:w="879" w:type="pct"/>
            <w:vAlign w:val="center"/>
          </w:tcPr>
          <w:p w14:paraId="1E25B888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Human Resource Management</w:t>
            </w:r>
          </w:p>
        </w:tc>
        <w:tc>
          <w:tcPr>
            <w:tcW w:w="1155" w:type="pct"/>
            <w:vAlign w:val="center"/>
          </w:tcPr>
          <w:p w14:paraId="30605512" w14:textId="46F5AD1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AAC5C11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154F1C9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2" w:type="pct"/>
          </w:tcPr>
          <w:p w14:paraId="72CC7E5D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59" w:type="pct"/>
            <w:shd w:val="clear" w:color="auto" w:fill="auto"/>
          </w:tcPr>
          <w:p w14:paraId="2A18A787" w14:textId="454E91D8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4C348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B446FD" w:rsidRPr="00816DB8" w14:paraId="4ADB7E9A" w14:textId="77777777" w:rsidTr="001377B7">
        <w:tc>
          <w:tcPr>
            <w:tcW w:w="466" w:type="pct"/>
          </w:tcPr>
          <w:p w14:paraId="374A245D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23" w:type="pct"/>
            <w:vAlign w:val="center"/>
          </w:tcPr>
          <w:p w14:paraId="3261CE31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1</w:t>
            </w:r>
          </w:p>
        </w:tc>
        <w:tc>
          <w:tcPr>
            <w:tcW w:w="879" w:type="pct"/>
            <w:vAlign w:val="center"/>
          </w:tcPr>
          <w:p w14:paraId="6D2FEF6F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ommunications</w:t>
            </w:r>
          </w:p>
        </w:tc>
        <w:tc>
          <w:tcPr>
            <w:tcW w:w="1155" w:type="pct"/>
            <w:vAlign w:val="center"/>
          </w:tcPr>
          <w:p w14:paraId="4AB30608" w14:textId="59FE16F5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0FB302E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4F74354B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2" w:type="pct"/>
          </w:tcPr>
          <w:p w14:paraId="382D5D42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59" w:type="pct"/>
            <w:shd w:val="clear" w:color="auto" w:fill="auto"/>
          </w:tcPr>
          <w:p w14:paraId="3F5F6CBE" w14:textId="723DE54E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4C348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2461B" w:rsidRPr="00816DB8" w14:paraId="13A1EF77" w14:textId="77777777" w:rsidTr="001377B7">
        <w:tc>
          <w:tcPr>
            <w:tcW w:w="466" w:type="pct"/>
          </w:tcPr>
          <w:p w14:paraId="6194C205" w14:textId="77777777" w:rsidR="00C2461B" w:rsidRPr="00816DB8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.MWD</w:t>
            </w:r>
          </w:p>
        </w:tc>
        <w:tc>
          <w:tcPr>
            <w:tcW w:w="523" w:type="pct"/>
            <w:vAlign w:val="center"/>
          </w:tcPr>
          <w:p w14:paraId="22E41F1F" w14:textId="77777777" w:rsidR="00C2461B" w:rsidRPr="00816DB8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2</w:t>
            </w:r>
          </w:p>
        </w:tc>
        <w:tc>
          <w:tcPr>
            <w:tcW w:w="879" w:type="pct"/>
            <w:vAlign w:val="center"/>
          </w:tcPr>
          <w:p w14:paraId="248AB1EB" w14:textId="77777777" w:rsidR="00C2461B" w:rsidRPr="00816DB8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-Marketing &amp; Web Design</w:t>
            </w:r>
          </w:p>
        </w:tc>
        <w:tc>
          <w:tcPr>
            <w:tcW w:w="1155" w:type="pct"/>
            <w:vAlign w:val="center"/>
          </w:tcPr>
          <w:p w14:paraId="77D84D0C" w14:textId="03C39969" w:rsidR="00C2461B" w:rsidRPr="00816DB8" w:rsidRDefault="00C2461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010CCE8" w14:textId="77777777" w:rsidR="00C2461B" w:rsidRPr="00816DB8" w:rsidRDefault="00C2461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3" w:type="pct"/>
          </w:tcPr>
          <w:p w14:paraId="5F91AA62" w14:textId="77777777" w:rsidR="00C2461B" w:rsidRPr="00816DB8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2" w:type="pct"/>
          </w:tcPr>
          <w:p w14:paraId="72426417" w14:textId="77777777" w:rsidR="00C2461B" w:rsidRPr="00816DB8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59" w:type="pct"/>
          </w:tcPr>
          <w:p w14:paraId="34614BB3" w14:textId="066EAD1E" w:rsidR="00C2461B" w:rsidRPr="00816DB8" w:rsidRDefault="00C2461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ADB LAB </w:t>
            </w:r>
          </w:p>
        </w:tc>
      </w:tr>
    </w:tbl>
    <w:p w14:paraId="466C6F1D" w14:textId="77777777" w:rsidR="00662E0C" w:rsidRPr="00816DB8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8EF7EEE" w14:textId="77777777" w:rsidR="00662E0C" w:rsidRPr="00816DB8" w:rsidRDefault="00662E0C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10"/>
        <w:gridCol w:w="1007"/>
        <w:gridCol w:w="1519"/>
        <w:gridCol w:w="2301"/>
        <w:gridCol w:w="566"/>
        <w:gridCol w:w="710"/>
        <w:gridCol w:w="850"/>
        <w:gridCol w:w="1479"/>
      </w:tblGrid>
      <w:tr w:rsidR="00FF62D5" w:rsidRPr="00816DB8" w14:paraId="4B8788E3" w14:textId="77777777" w:rsidTr="001377B7">
        <w:tc>
          <w:tcPr>
            <w:tcW w:w="438" w:type="pct"/>
          </w:tcPr>
          <w:p w14:paraId="26E550AC" w14:textId="77777777" w:rsidR="00FC5B33" w:rsidRPr="00816DB8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M</w:t>
            </w:r>
          </w:p>
        </w:tc>
        <w:tc>
          <w:tcPr>
            <w:tcW w:w="545" w:type="pct"/>
            <w:vAlign w:val="center"/>
          </w:tcPr>
          <w:p w14:paraId="465492A7" w14:textId="77777777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3</w:t>
            </w:r>
          </w:p>
        </w:tc>
        <w:tc>
          <w:tcPr>
            <w:tcW w:w="822" w:type="pct"/>
            <w:vAlign w:val="center"/>
          </w:tcPr>
          <w:p w14:paraId="358AE50A" w14:textId="77777777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Marketing</w:t>
            </w:r>
          </w:p>
        </w:tc>
        <w:tc>
          <w:tcPr>
            <w:tcW w:w="1245" w:type="pct"/>
            <w:vAlign w:val="center"/>
          </w:tcPr>
          <w:p w14:paraId="7DF274EC" w14:textId="01E113E9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597C8156" w14:textId="77777777" w:rsidR="00FC5B33" w:rsidRPr="00816DB8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4" w:type="pct"/>
          </w:tcPr>
          <w:p w14:paraId="187AA6F9" w14:textId="77777777" w:rsidR="00FC5B33" w:rsidRPr="00816DB8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0" w:type="pct"/>
          </w:tcPr>
          <w:p w14:paraId="3464530F" w14:textId="77777777" w:rsidR="00FC5B33" w:rsidRPr="00816DB8" w:rsidRDefault="00FC5B3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00" w:type="pct"/>
            <w:shd w:val="clear" w:color="auto" w:fill="auto"/>
          </w:tcPr>
          <w:p w14:paraId="07D32D8F" w14:textId="4B92D95F" w:rsidR="00FC5B33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FF62D5" w:rsidRPr="00816DB8" w14:paraId="11535A57" w14:textId="77777777" w:rsidTr="00FF62D5">
        <w:tc>
          <w:tcPr>
            <w:tcW w:w="438" w:type="pct"/>
          </w:tcPr>
          <w:p w14:paraId="299B4050" w14:textId="77777777" w:rsidR="00FC5B33" w:rsidRPr="00816DB8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45" w:type="pct"/>
            <w:vAlign w:val="center"/>
          </w:tcPr>
          <w:p w14:paraId="43FEFA5B" w14:textId="77777777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M3104</w:t>
            </w:r>
          </w:p>
        </w:tc>
        <w:tc>
          <w:tcPr>
            <w:tcW w:w="822" w:type="pct"/>
            <w:vAlign w:val="center"/>
          </w:tcPr>
          <w:p w14:paraId="27D73EDD" w14:textId="77777777" w:rsidR="00FC5B33" w:rsidRPr="00816DB8" w:rsidRDefault="00FC5B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Marketing</w:t>
            </w:r>
          </w:p>
        </w:tc>
        <w:tc>
          <w:tcPr>
            <w:tcW w:w="1245" w:type="pct"/>
            <w:vAlign w:val="center"/>
          </w:tcPr>
          <w:p w14:paraId="60CC6AB3" w14:textId="32C57F0D" w:rsidR="0042595B" w:rsidRPr="00816DB8" w:rsidRDefault="0042595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06" w:type="pct"/>
            <w:vAlign w:val="center"/>
          </w:tcPr>
          <w:p w14:paraId="1D263982" w14:textId="77777777" w:rsidR="00FC5B33" w:rsidRPr="00816DB8" w:rsidRDefault="00FC5B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4" w:type="pct"/>
          </w:tcPr>
          <w:p w14:paraId="5E78F9F4" w14:textId="77777777" w:rsidR="00FC5B33" w:rsidRPr="00816DB8" w:rsidRDefault="00FC5B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60" w:type="pct"/>
          </w:tcPr>
          <w:p w14:paraId="6219FBA7" w14:textId="77777777" w:rsidR="00FC5B33" w:rsidRPr="00816DB8" w:rsidRDefault="00FC5B33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800" w:type="pct"/>
          </w:tcPr>
          <w:p w14:paraId="19D812BB" w14:textId="6AA52D5A" w:rsidR="00FC5B33" w:rsidRPr="00816DB8" w:rsidRDefault="00024A4B" w:rsidP="00AA1E5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RMER MIN</w:t>
            </w:r>
            <w:r w:rsidR="00747158">
              <w:rPr>
                <w:rFonts w:ascii="Book Antiqua" w:hAnsi="Book Antiqua"/>
                <w:sz w:val="18"/>
                <w:szCs w:val="18"/>
              </w:rPr>
              <w:t>’S BLOCK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  RM 2</w:t>
            </w:r>
          </w:p>
        </w:tc>
      </w:tr>
    </w:tbl>
    <w:p w14:paraId="0F0B8B14" w14:textId="77777777" w:rsidR="00D123F6" w:rsidRPr="00816DB8" w:rsidRDefault="00D123F6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</w:p>
    <w:p w14:paraId="4D124D8D" w14:textId="77777777" w:rsidR="00D123F6" w:rsidRPr="00816DB8" w:rsidRDefault="00D123F6">
      <w:pPr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br w:type="page"/>
      </w:r>
    </w:p>
    <w:p w14:paraId="45BD7D3E" w14:textId="48E32514" w:rsidR="00706E6B" w:rsidRPr="00816DB8" w:rsidRDefault="00706E6B" w:rsidP="001A6D86">
      <w:pPr>
        <w:spacing w:after="0" w:line="240" w:lineRule="auto"/>
        <w:jc w:val="center"/>
        <w:rPr>
          <w:rFonts w:ascii="Book Antiqua" w:hAnsi="Book Antiqua"/>
          <w:b/>
          <w:sz w:val="30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TOURISM, HOSPITALITY AND LANGUAGES</w:t>
      </w:r>
    </w:p>
    <w:p w14:paraId="117A91DC" w14:textId="77777777" w:rsidR="00706E6B" w:rsidRPr="00816DB8" w:rsidRDefault="00706E6B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18"/>
          <w:szCs w:val="18"/>
        </w:rPr>
      </w:pPr>
    </w:p>
    <w:p w14:paraId="0728240A" w14:textId="77777777" w:rsidR="006079E9" w:rsidRPr="00816DB8" w:rsidRDefault="006079E9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ACA5628" w14:textId="77777777" w:rsidR="006079E9" w:rsidRPr="00816DB8" w:rsidRDefault="006079E9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9B226C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5F8462B2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34B84C57" w14:textId="77777777" w:rsidTr="001C0422">
        <w:tc>
          <w:tcPr>
            <w:tcW w:w="5000" w:type="pct"/>
            <w:gridSpan w:val="5"/>
          </w:tcPr>
          <w:p w14:paraId="74CB423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66F60846" w14:textId="77777777" w:rsidTr="001C0422">
        <w:tc>
          <w:tcPr>
            <w:tcW w:w="1697" w:type="pct"/>
          </w:tcPr>
          <w:p w14:paraId="1D5571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7201A15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4398531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45B7646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2793AA3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132B4DAB" w14:textId="77777777" w:rsidTr="001C0422">
        <w:tc>
          <w:tcPr>
            <w:tcW w:w="1697" w:type="pct"/>
          </w:tcPr>
          <w:p w14:paraId="07A84EC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5EE310F7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480ECA6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A7839E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152DE6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BD4AB9E" w14:textId="77777777" w:rsidTr="001C0422">
        <w:tc>
          <w:tcPr>
            <w:tcW w:w="1697" w:type="pct"/>
          </w:tcPr>
          <w:p w14:paraId="7F4F65C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24002FC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3636A16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8DB467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F2AE65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D62BB42" w14:textId="77777777" w:rsidTr="001C0422">
        <w:tc>
          <w:tcPr>
            <w:tcW w:w="1697" w:type="pct"/>
          </w:tcPr>
          <w:p w14:paraId="58C8B5D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26F4290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7FD604E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086B6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B21DE8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76712FA" w14:textId="77777777" w:rsidTr="001C0422">
        <w:tc>
          <w:tcPr>
            <w:tcW w:w="1697" w:type="pct"/>
          </w:tcPr>
          <w:p w14:paraId="0FB6A12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6C5033C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5BDF030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584042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49F1EA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CDEE910" w14:textId="77777777" w:rsidTr="001C0422">
        <w:tc>
          <w:tcPr>
            <w:tcW w:w="1697" w:type="pct"/>
          </w:tcPr>
          <w:p w14:paraId="784FF0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2DD450E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4531066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04CED49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0DBE696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5945C0D9" w14:textId="77777777" w:rsidTr="001C0422">
        <w:tc>
          <w:tcPr>
            <w:tcW w:w="1697" w:type="pct"/>
          </w:tcPr>
          <w:p w14:paraId="6E9FF7A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09EDCB7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02A46F3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94BBE5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9D2DB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01B727F" w14:textId="77777777" w:rsidTr="001C0422">
        <w:tc>
          <w:tcPr>
            <w:tcW w:w="1697" w:type="pct"/>
          </w:tcPr>
          <w:p w14:paraId="64042C1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0F1C070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4145A85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858494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DFF242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AF3E200" w14:textId="77777777" w:rsidTr="001C0422">
        <w:tc>
          <w:tcPr>
            <w:tcW w:w="1697" w:type="pct"/>
          </w:tcPr>
          <w:p w14:paraId="580422B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31B3AEC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5543DC6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276B67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E785F7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3EDF6D1" w14:textId="77777777" w:rsidTr="001C0422">
        <w:tc>
          <w:tcPr>
            <w:tcW w:w="1697" w:type="pct"/>
          </w:tcPr>
          <w:p w14:paraId="0931FE8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5DFF5E4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28D0E20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07CC3C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D702FF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3F9266A" w14:textId="77777777" w:rsidTr="001C0422">
        <w:tc>
          <w:tcPr>
            <w:tcW w:w="1697" w:type="pct"/>
          </w:tcPr>
          <w:p w14:paraId="6B229E2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2A19D2B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3BB4EE2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722035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EE64BD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88007ED" w14:textId="77777777" w:rsidTr="001C0422">
        <w:tc>
          <w:tcPr>
            <w:tcW w:w="1697" w:type="pct"/>
          </w:tcPr>
          <w:p w14:paraId="484395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63BD376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6D02720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11DC948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63B357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0665AA5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22BCF12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457D42A2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7172214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4273BE9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6D63955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60839EAC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11B02C9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2EAC06C8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188D03A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4D1946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2736130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6C1C46CF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46B04C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08A2128B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4CAE1B5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4E5B9E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2BEE32B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A1E7E57" w14:textId="77777777" w:rsidTr="001C0422">
        <w:tc>
          <w:tcPr>
            <w:tcW w:w="1697" w:type="pct"/>
          </w:tcPr>
          <w:p w14:paraId="13D5531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79E21FD3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72EBECD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5FEAED5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52A11E9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439D69CF" w14:textId="77777777" w:rsidR="00B86166" w:rsidRPr="00816DB8" w:rsidRDefault="00B8616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0B7AF62" w14:textId="56A82CB6" w:rsidR="00853F15" w:rsidRPr="00816DB8" w:rsidRDefault="00853F15" w:rsidP="00021CE7">
      <w:pPr>
        <w:tabs>
          <w:tab w:val="left" w:pos="7705"/>
        </w:tabs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TRAVEL &amp; TOURISM MANAGEMENT – YEAR ONE - GROUP A 200</w:t>
      </w:r>
      <w:r w:rsidR="00021CE7">
        <w:rPr>
          <w:rFonts w:ascii="Book Antiqua" w:hAnsi="Book Antiqua"/>
          <w:b/>
          <w:sz w:val="18"/>
          <w:szCs w:val="18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853F15" w:rsidRPr="00816DB8" w14:paraId="027B49A4" w14:textId="77777777" w:rsidTr="007434D7">
        <w:tc>
          <w:tcPr>
            <w:tcW w:w="1098" w:type="pct"/>
          </w:tcPr>
          <w:p w14:paraId="61D01CAA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07E88C5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7F5C8C4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C7E026B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92F8423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EECEE3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53F15" w:rsidRPr="00816DB8" w14:paraId="4C92EDFC" w14:textId="77777777" w:rsidTr="007434D7">
        <w:tc>
          <w:tcPr>
            <w:tcW w:w="1098" w:type="pct"/>
          </w:tcPr>
          <w:p w14:paraId="4EC4B8A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68" w:type="pct"/>
          </w:tcPr>
          <w:p w14:paraId="6BEC8841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6C340F2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24377BBB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7F927FE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3242ED3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853F15" w:rsidRPr="00816DB8" w14:paraId="0E7B34F8" w14:textId="77777777" w:rsidTr="007434D7">
        <w:tc>
          <w:tcPr>
            <w:tcW w:w="1098" w:type="pct"/>
          </w:tcPr>
          <w:p w14:paraId="3BC0AD52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68" w:type="pct"/>
          </w:tcPr>
          <w:p w14:paraId="69C5F54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6A5FCAD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77F53AF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5E53EE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16A9E321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</w:tr>
      <w:tr w:rsidR="00853F15" w:rsidRPr="00816DB8" w14:paraId="33581E06" w14:textId="77777777" w:rsidTr="007434D7">
        <w:tc>
          <w:tcPr>
            <w:tcW w:w="1098" w:type="pct"/>
          </w:tcPr>
          <w:p w14:paraId="27ABC89D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68" w:type="pct"/>
          </w:tcPr>
          <w:p w14:paraId="043C038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D61343B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651D8683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38BE2994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724DF25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853F15" w:rsidRPr="00816DB8" w14:paraId="6698387D" w14:textId="77777777" w:rsidTr="007434D7">
        <w:tc>
          <w:tcPr>
            <w:tcW w:w="1098" w:type="pct"/>
          </w:tcPr>
          <w:p w14:paraId="56849B3A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68" w:type="pct"/>
          </w:tcPr>
          <w:p w14:paraId="3843F21D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1AC078C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4" w:type="pct"/>
          </w:tcPr>
          <w:p w14:paraId="5FAA447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2212B6A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42F5B11B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</w:tr>
      <w:tr w:rsidR="00853F15" w:rsidRPr="00816DB8" w14:paraId="0A751666" w14:textId="77777777" w:rsidTr="007434D7">
        <w:tc>
          <w:tcPr>
            <w:tcW w:w="1098" w:type="pct"/>
          </w:tcPr>
          <w:p w14:paraId="78BC11E3" w14:textId="50E10885" w:rsidR="00853F15" w:rsidRPr="00816DB8" w:rsidRDefault="00DE3D5E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568" w:type="pct"/>
          </w:tcPr>
          <w:p w14:paraId="620722AE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</w:tcPr>
          <w:p w14:paraId="46CA58BC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5BBAF0D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4" w:type="pct"/>
          </w:tcPr>
          <w:p w14:paraId="2DB78D4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2" w:type="pct"/>
          </w:tcPr>
          <w:p w14:paraId="75B3B6B4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8E8F609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C338CD7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3"/>
        <w:gridCol w:w="978"/>
        <w:gridCol w:w="2033"/>
        <w:gridCol w:w="2349"/>
        <w:gridCol w:w="499"/>
        <w:gridCol w:w="704"/>
        <w:gridCol w:w="688"/>
        <w:gridCol w:w="1218"/>
      </w:tblGrid>
      <w:tr w:rsidR="00853F15" w:rsidRPr="00816DB8" w14:paraId="32B84840" w14:textId="77777777" w:rsidTr="007434D7">
        <w:tc>
          <w:tcPr>
            <w:tcW w:w="418" w:type="pct"/>
          </w:tcPr>
          <w:p w14:paraId="50AED83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5EA9941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4ode </w:t>
            </w:r>
          </w:p>
        </w:tc>
        <w:tc>
          <w:tcPr>
            <w:tcW w:w="1100" w:type="pct"/>
          </w:tcPr>
          <w:p w14:paraId="2AA3159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1" w:type="pct"/>
          </w:tcPr>
          <w:p w14:paraId="4D80168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45ECF642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2EB02B2D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775381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26F57C8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715FC" w:rsidRPr="00816DB8" w14:paraId="4C8B4C94" w14:textId="77777777" w:rsidTr="00F715FC">
        <w:trPr>
          <w:trHeight w:val="164"/>
        </w:trPr>
        <w:tc>
          <w:tcPr>
            <w:tcW w:w="418" w:type="pct"/>
          </w:tcPr>
          <w:p w14:paraId="62B891F8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5DC4C550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100" w:type="pct"/>
            <w:vAlign w:val="center"/>
          </w:tcPr>
          <w:p w14:paraId="60D26F51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271" w:type="pct"/>
            <w:vAlign w:val="center"/>
          </w:tcPr>
          <w:p w14:paraId="595DBF2F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C7C5CD1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4A01A999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3CD42D2C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32D5BB9D" w14:textId="4E6F8776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636EBB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1A8C6CB9" w14:textId="77777777" w:rsidTr="00F715FC">
        <w:trPr>
          <w:trHeight w:val="164"/>
        </w:trPr>
        <w:tc>
          <w:tcPr>
            <w:tcW w:w="418" w:type="pct"/>
          </w:tcPr>
          <w:p w14:paraId="17059BBD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4D34708F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100" w:type="pct"/>
            <w:vAlign w:val="center"/>
          </w:tcPr>
          <w:p w14:paraId="6FCF020D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271" w:type="pct"/>
            <w:vAlign w:val="center"/>
          </w:tcPr>
          <w:p w14:paraId="769B6BEC" w14:textId="6353F05D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3883B4A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5C5757C7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1DCF5B97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36F971B8" w14:textId="27ACA9BD" w:rsidR="00F715FC" w:rsidRPr="00816DB8" w:rsidRDefault="00F715FC" w:rsidP="007434D7">
            <w:r w:rsidRPr="00636EBB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72F72A8C" w14:textId="77777777" w:rsidTr="00F715FC">
        <w:trPr>
          <w:trHeight w:val="164"/>
        </w:trPr>
        <w:tc>
          <w:tcPr>
            <w:tcW w:w="418" w:type="pct"/>
          </w:tcPr>
          <w:p w14:paraId="1833B69F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12F1BB32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100" w:type="pct"/>
            <w:vAlign w:val="center"/>
          </w:tcPr>
          <w:p w14:paraId="5EA720F0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71" w:type="pct"/>
            <w:vAlign w:val="center"/>
          </w:tcPr>
          <w:p w14:paraId="519BE934" w14:textId="5235F988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54E3F9D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05EB4E11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F1EA876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9" w:type="pct"/>
            <w:shd w:val="clear" w:color="auto" w:fill="auto"/>
          </w:tcPr>
          <w:p w14:paraId="463178E1" w14:textId="25F87268" w:rsidR="00F715FC" w:rsidRPr="00816DB8" w:rsidRDefault="00F715FC" w:rsidP="007434D7">
            <w:r w:rsidRPr="00636EBB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1B12910C" w14:textId="77777777" w:rsidTr="00F715FC">
        <w:trPr>
          <w:trHeight w:val="164"/>
        </w:trPr>
        <w:tc>
          <w:tcPr>
            <w:tcW w:w="418" w:type="pct"/>
          </w:tcPr>
          <w:p w14:paraId="0F2842C2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1695D6BC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100" w:type="pct"/>
            <w:vAlign w:val="center"/>
          </w:tcPr>
          <w:p w14:paraId="0D5B9E00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271" w:type="pct"/>
            <w:vAlign w:val="center"/>
          </w:tcPr>
          <w:p w14:paraId="0EC92638" w14:textId="7BB2B20A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5CBD901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0850F114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43D4D75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59" w:type="pct"/>
            <w:shd w:val="clear" w:color="auto" w:fill="auto"/>
          </w:tcPr>
          <w:p w14:paraId="5ED13607" w14:textId="4749C2D8" w:rsidR="00F715FC" w:rsidRPr="00816DB8" w:rsidRDefault="00F715FC" w:rsidP="007434D7">
            <w:r w:rsidRPr="00636EBB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5622AD2F" w14:textId="77777777" w:rsidTr="00F715FC">
        <w:trPr>
          <w:trHeight w:val="164"/>
        </w:trPr>
        <w:tc>
          <w:tcPr>
            <w:tcW w:w="418" w:type="pct"/>
          </w:tcPr>
          <w:p w14:paraId="32533F6B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3EB4BF57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100" w:type="pct"/>
            <w:vAlign w:val="center"/>
          </w:tcPr>
          <w:p w14:paraId="371D53C8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271" w:type="pct"/>
            <w:vAlign w:val="center"/>
          </w:tcPr>
          <w:p w14:paraId="7BCE6FFE" w14:textId="11652F75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9AB4F52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7C0ED3ED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5FE534D0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59" w:type="pct"/>
            <w:shd w:val="clear" w:color="auto" w:fill="auto"/>
          </w:tcPr>
          <w:p w14:paraId="77280A5E" w14:textId="73C4A1BF" w:rsidR="00F715FC" w:rsidRPr="00816DB8" w:rsidRDefault="00F715FC" w:rsidP="007434D7">
            <w:r w:rsidRPr="00636EBB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</w:tbl>
    <w:p w14:paraId="0B5AD9CA" w14:textId="77777777" w:rsidR="00853F15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B8B468" w14:textId="77777777" w:rsidR="00FF62D5" w:rsidRDefault="00FF62D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EDCE3A" w14:textId="77777777" w:rsidR="00FF62D5" w:rsidRPr="00816DB8" w:rsidRDefault="00FF62D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314AED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E144C9A" w14:textId="099F4F9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 xml:space="preserve">BACHELOR OF TRAVEL &amp; TOURISM MANAGEMENT – YEAR ONE - GROUP B </w:t>
      </w:r>
      <w:r w:rsidR="00FF62D5">
        <w:rPr>
          <w:rFonts w:ascii="Book Antiqua" w:hAnsi="Book Antiqua"/>
          <w:b/>
          <w:sz w:val="18"/>
          <w:szCs w:val="18"/>
        </w:rPr>
        <w:t xml:space="preserve">- </w:t>
      </w:r>
      <w:r w:rsidRPr="00816DB8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1645"/>
        <w:gridCol w:w="1538"/>
        <w:gridCol w:w="1538"/>
        <w:gridCol w:w="1538"/>
        <w:gridCol w:w="1534"/>
      </w:tblGrid>
      <w:tr w:rsidR="00853F15" w:rsidRPr="00816DB8" w14:paraId="26ADA41A" w14:textId="77777777" w:rsidTr="007434D7">
        <w:tc>
          <w:tcPr>
            <w:tcW w:w="784" w:type="pct"/>
          </w:tcPr>
          <w:p w14:paraId="2BCB7601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0" w:type="pct"/>
          </w:tcPr>
          <w:p w14:paraId="377AD7D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2" w:type="pct"/>
          </w:tcPr>
          <w:p w14:paraId="7EB6ED8D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2" w:type="pct"/>
          </w:tcPr>
          <w:p w14:paraId="4AC43EF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2" w:type="pct"/>
          </w:tcPr>
          <w:p w14:paraId="65B19161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682320C9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53F15" w:rsidRPr="00816DB8" w14:paraId="20B69912" w14:textId="77777777" w:rsidTr="007434D7">
        <w:tc>
          <w:tcPr>
            <w:tcW w:w="784" w:type="pct"/>
          </w:tcPr>
          <w:p w14:paraId="6E7D2E31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90" w:type="pct"/>
          </w:tcPr>
          <w:p w14:paraId="5362093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73081662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184FAF8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2" w:type="pct"/>
          </w:tcPr>
          <w:p w14:paraId="440DA6A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0" w:type="pct"/>
          </w:tcPr>
          <w:p w14:paraId="5AC05CD7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853F15" w:rsidRPr="00816DB8" w14:paraId="38F0B66C" w14:textId="77777777" w:rsidTr="007434D7">
        <w:tc>
          <w:tcPr>
            <w:tcW w:w="784" w:type="pct"/>
          </w:tcPr>
          <w:p w14:paraId="181B0FC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90" w:type="pct"/>
          </w:tcPr>
          <w:p w14:paraId="6138D64D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5C822ABA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08AE0AD9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2" w:type="pct"/>
          </w:tcPr>
          <w:p w14:paraId="17E2E22E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0" w:type="pct"/>
          </w:tcPr>
          <w:p w14:paraId="760BACCA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853F15" w:rsidRPr="00816DB8" w14:paraId="6BC383C1" w14:textId="77777777" w:rsidTr="007434D7">
        <w:tc>
          <w:tcPr>
            <w:tcW w:w="784" w:type="pct"/>
          </w:tcPr>
          <w:p w14:paraId="05931C9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90" w:type="pct"/>
          </w:tcPr>
          <w:p w14:paraId="77BC67AD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11E2591A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3380FAA9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761CF26B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0" w:type="pct"/>
          </w:tcPr>
          <w:p w14:paraId="4F8CE89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853F15" w:rsidRPr="00816DB8" w14:paraId="3A71326A" w14:textId="77777777" w:rsidTr="007434D7">
        <w:tc>
          <w:tcPr>
            <w:tcW w:w="784" w:type="pct"/>
          </w:tcPr>
          <w:p w14:paraId="46A264F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90" w:type="pct"/>
          </w:tcPr>
          <w:p w14:paraId="5F08609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5F6FAE7E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A8605D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629B02CA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0" w:type="pct"/>
          </w:tcPr>
          <w:p w14:paraId="6FC6D89F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853F15" w:rsidRPr="00816DB8" w14:paraId="42450AEC" w14:textId="77777777" w:rsidTr="007434D7">
        <w:tc>
          <w:tcPr>
            <w:tcW w:w="784" w:type="pct"/>
          </w:tcPr>
          <w:p w14:paraId="23A7E0A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890" w:type="pct"/>
          </w:tcPr>
          <w:p w14:paraId="7A623FD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0:00-12:00noon</w:t>
            </w:r>
          </w:p>
          <w:p w14:paraId="2637AE10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2" w:type="pct"/>
          </w:tcPr>
          <w:p w14:paraId="411D7401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21F81C3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465E1E6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830" w:type="pct"/>
          </w:tcPr>
          <w:p w14:paraId="23C11B67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DC0C4AA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745B229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75"/>
        <w:gridCol w:w="978"/>
        <w:gridCol w:w="2052"/>
        <w:gridCol w:w="2150"/>
        <w:gridCol w:w="580"/>
        <w:gridCol w:w="726"/>
        <w:gridCol w:w="726"/>
        <w:gridCol w:w="1255"/>
      </w:tblGrid>
      <w:tr w:rsidR="00853F15" w:rsidRPr="00816DB8" w14:paraId="12F1F638" w14:textId="77777777" w:rsidTr="007434D7">
        <w:tc>
          <w:tcPr>
            <w:tcW w:w="419" w:type="pct"/>
          </w:tcPr>
          <w:p w14:paraId="67D080D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44ECCAC5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4ode </w:t>
            </w:r>
          </w:p>
        </w:tc>
        <w:tc>
          <w:tcPr>
            <w:tcW w:w="1110" w:type="pct"/>
          </w:tcPr>
          <w:p w14:paraId="4B2BC6A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63" w:type="pct"/>
          </w:tcPr>
          <w:p w14:paraId="6970BB6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4" w:type="pct"/>
          </w:tcPr>
          <w:p w14:paraId="24D223E1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3" w:type="pct"/>
          </w:tcPr>
          <w:p w14:paraId="2CB730D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0AD8F070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79" w:type="pct"/>
          </w:tcPr>
          <w:p w14:paraId="3F8CADBD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F715FC" w:rsidRPr="00816DB8" w14:paraId="64351F15" w14:textId="77777777" w:rsidTr="00F715FC">
        <w:trPr>
          <w:trHeight w:val="164"/>
        </w:trPr>
        <w:tc>
          <w:tcPr>
            <w:tcW w:w="419" w:type="pct"/>
          </w:tcPr>
          <w:p w14:paraId="677F6B8D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1E4DFCAE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110" w:type="pct"/>
            <w:vAlign w:val="center"/>
          </w:tcPr>
          <w:p w14:paraId="30E36DBD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163" w:type="pct"/>
            <w:vAlign w:val="center"/>
          </w:tcPr>
          <w:p w14:paraId="2EF7BB98" w14:textId="71DA5EDD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70E4723C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06FF5499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0C5D1B2C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6AE81331" w14:textId="4C67FC35" w:rsidR="00F715FC" w:rsidRPr="00816DB8" w:rsidRDefault="00F715FC" w:rsidP="007434D7">
            <w:r w:rsidRPr="00905673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0949C51C" w14:textId="77777777" w:rsidTr="00F715FC">
        <w:trPr>
          <w:trHeight w:val="164"/>
        </w:trPr>
        <w:tc>
          <w:tcPr>
            <w:tcW w:w="419" w:type="pct"/>
          </w:tcPr>
          <w:p w14:paraId="64F65233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58BC6C1B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110" w:type="pct"/>
            <w:vAlign w:val="center"/>
          </w:tcPr>
          <w:p w14:paraId="4F8C3222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163" w:type="pct"/>
            <w:vAlign w:val="center"/>
          </w:tcPr>
          <w:p w14:paraId="5D0F8627" w14:textId="61762970" w:rsidR="00F715FC" w:rsidRPr="00816DB8" w:rsidRDefault="00F715FC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379A8074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3D3EA667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2782831A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54EC5370" w14:textId="4C4352BF" w:rsidR="00F715FC" w:rsidRPr="00816DB8" w:rsidRDefault="00F715FC" w:rsidP="007434D7">
            <w:r w:rsidRPr="00905673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19A8940F" w14:textId="77777777" w:rsidTr="00F715FC">
        <w:trPr>
          <w:trHeight w:val="164"/>
        </w:trPr>
        <w:tc>
          <w:tcPr>
            <w:tcW w:w="419" w:type="pct"/>
          </w:tcPr>
          <w:p w14:paraId="6E1B7958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2F0B0B52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110" w:type="pct"/>
            <w:vAlign w:val="center"/>
          </w:tcPr>
          <w:p w14:paraId="55BE276C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163" w:type="pct"/>
            <w:vAlign w:val="center"/>
          </w:tcPr>
          <w:p w14:paraId="7AFB43E1" w14:textId="0D208FEC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1468134A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77B8BDCB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3" w:type="pct"/>
          </w:tcPr>
          <w:p w14:paraId="055612A1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79" w:type="pct"/>
            <w:shd w:val="clear" w:color="auto" w:fill="auto"/>
          </w:tcPr>
          <w:p w14:paraId="521563F5" w14:textId="4DCA4CE4" w:rsidR="00F715FC" w:rsidRPr="00816DB8" w:rsidRDefault="00F715FC" w:rsidP="007434D7">
            <w:r w:rsidRPr="00905673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6B4C1AA2" w14:textId="77777777" w:rsidTr="00F715FC">
        <w:trPr>
          <w:trHeight w:val="164"/>
        </w:trPr>
        <w:tc>
          <w:tcPr>
            <w:tcW w:w="419" w:type="pct"/>
          </w:tcPr>
          <w:p w14:paraId="7344C60F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306F19A6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110" w:type="pct"/>
            <w:vAlign w:val="center"/>
          </w:tcPr>
          <w:p w14:paraId="3137B3DF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163" w:type="pct"/>
            <w:vAlign w:val="center"/>
          </w:tcPr>
          <w:p w14:paraId="40FC3F30" w14:textId="353E093B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2810F1BA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3" w:type="pct"/>
          </w:tcPr>
          <w:p w14:paraId="2D162584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3" w:type="pct"/>
          </w:tcPr>
          <w:p w14:paraId="45AA1497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79" w:type="pct"/>
            <w:shd w:val="clear" w:color="auto" w:fill="auto"/>
          </w:tcPr>
          <w:p w14:paraId="28E4C451" w14:textId="64F4A90F" w:rsidR="00F715FC" w:rsidRPr="00816DB8" w:rsidRDefault="00F715FC" w:rsidP="007434D7">
            <w:r w:rsidRPr="00905673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715FC" w:rsidRPr="00816DB8" w14:paraId="389927BC" w14:textId="77777777" w:rsidTr="00F715FC">
        <w:trPr>
          <w:trHeight w:val="164"/>
        </w:trPr>
        <w:tc>
          <w:tcPr>
            <w:tcW w:w="419" w:type="pct"/>
          </w:tcPr>
          <w:p w14:paraId="61A6B66E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53B18449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110" w:type="pct"/>
            <w:vAlign w:val="center"/>
          </w:tcPr>
          <w:p w14:paraId="5C2CB4B1" w14:textId="77777777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163" w:type="pct"/>
            <w:vAlign w:val="center"/>
          </w:tcPr>
          <w:p w14:paraId="2424693E" w14:textId="27F4F4A0" w:rsidR="00F715FC" w:rsidRPr="00816DB8" w:rsidRDefault="00F715FC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4" w:type="pct"/>
            <w:vAlign w:val="center"/>
          </w:tcPr>
          <w:p w14:paraId="23E63549" w14:textId="77777777" w:rsidR="00F715FC" w:rsidRPr="00816DB8" w:rsidRDefault="00F715FC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3" w:type="pct"/>
          </w:tcPr>
          <w:p w14:paraId="5196E91E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93" w:type="pct"/>
          </w:tcPr>
          <w:p w14:paraId="2579F533" w14:textId="77777777" w:rsidR="00F715FC" w:rsidRPr="00816DB8" w:rsidRDefault="00F715FC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79" w:type="pct"/>
            <w:shd w:val="clear" w:color="auto" w:fill="auto"/>
          </w:tcPr>
          <w:p w14:paraId="52C05C13" w14:textId="19068350" w:rsidR="00F715FC" w:rsidRPr="00816DB8" w:rsidRDefault="00F715FC" w:rsidP="007434D7">
            <w:r w:rsidRPr="00905673"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</w:tbl>
    <w:p w14:paraId="4AD7E5DA" w14:textId="77777777" w:rsidR="005A7F07" w:rsidRPr="00816DB8" w:rsidRDefault="005A7F07" w:rsidP="00853F15">
      <w:pPr>
        <w:rPr>
          <w:rFonts w:ascii="Book Antiqua" w:hAnsi="Book Antiqua"/>
          <w:b/>
          <w:sz w:val="18"/>
          <w:szCs w:val="18"/>
        </w:rPr>
      </w:pPr>
    </w:p>
    <w:p w14:paraId="51C679F0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6696212D" w14:textId="3FBD071B" w:rsidR="00853F15" w:rsidRPr="00816DB8" w:rsidRDefault="00853F15" w:rsidP="00B2019A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TRAVEL &amp; TOURISM MANAGEMENT – YEAR ONE - GROUP C (</w:t>
      </w:r>
      <w:r w:rsidR="00CE1BD9">
        <w:rPr>
          <w:rFonts w:ascii="Book Antiqua" w:hAnsi="Book Antiqua"/>
          <w:b/>
          <w:sz w:val="18"/>
          <w:szCs w:val="18"/>
        </w:rPr>
        <w:t>100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652"/>
        <w:gridCol w:w="1429"/>
        <w:gridCol w:w="1542"/>
        <w:gridCol w:w="1542"/>
        <w:gridCol w:w="1538"/>
      </w:tblGrid>
      <w:tr w:rsidR="00853F15" w:rsidRPr="00816DB8" w14:paraId="55E121A8" w14:textId="77777777" w:rsidTr="007434D7">
        <w:tc>
          <w:tcPr>
            <w:tcW w:w="833" w:type="pct"/>
          </w:tcPr>
          <w:p w14:paraId="288398E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94" w:type="pct"/>
          </w:tcPr>
          <w:p w14:paraId="5B8EDDA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12D9CE19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48C44FAD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2E317B5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3B5563C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53F15" w:rsidRPr="00816DB8" w14:paraId="600091D0" w14:textId="77777777" w:rsidTr="007434D7">
        <w:tc>
          <w:tcPr>
            <w:tcW w:w="833" w:type="pct"/>
          </w:tcPr>
          <w:p w14:paraId="38D5008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94" w:type="pct"/>
          </w:tcPr>
          <w:p w14:paraId="5E80F98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14F09CE3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6DBF6DD4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63E5552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70008BD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853F15" w:rsidRPr="00816DB8" w14:paraId="0AC28CAE" w14:textId="77777777" w:rsidTr="007434D7">
        <w:tc>
          <w:tcPr>
            <w:tcW w:w="833" w:type="pct"/>
          </w:tcPr>
          <w:p w14:paraId="10E6BE1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94" w:type="pct"/>
          </w:tcPr>
          <w:p w14:paraId="7F1756E9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3D6E31B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834" w:type="pct"/>
          </w:tcPr>
          <w:p w14:paraId="47750F51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834" w:type="pct"/>
          </w:tcPr>
          <w:p w14:paraId="70D98338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2" w:type="pct"/>
          </w:tcPr>
          <w:p w14:paraId="638BF1A7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853F15" w:rsidRPr="00816DB8" w14:paraId="48274715" w14:textId="77777777" w:rsidTr="007434D7">
        <w:tc>
          <w:tcPr>
            <w:tcW w:w="833" w:type="pct"/>
          </w:tcPr>
          <w:p w14:paraId="649BB019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94" w:type="pct"/>
          </w:tcPr>
          <w:p w14:paraId="43BF947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773" w:type="pct"/>
          </w:tcPr>
          <w:p w14:paraId="27AF437E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4" w:type="pct"/>
          </w:tcPr>
          <w:p w14:paraId="09BCFD56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24F877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300B9A32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853F15" w:rsidRPr="00816DB8" w14:paraId="10AEF095" w14:textId="77777777" w:rsidTr="007434D7">
        <w:tc>
          <w:tcPr>
            <w:tcW w:w="833" w:type="pct"/>
          </w:tcPr>
          <w:p w14:paraId="25DEBF1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94" w:type="pct"/>
          </w:tcPr>
          <w:p w14:paraId="6D5542EC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773" w:type="pct"/>
          </w:tcPr>
          <w:p w14:paraId="7AF53DB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834" w:type="pct"/>
          </w:tcPr>
          <w:p w14:paraId="2D4D5133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A30E287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32" w:type="pct"/>
          </w:tcPr>
          <w:p w14:paraId="106F161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</w:tr>
      <w:tr w:rsidR="00853F15" w:rsidRPr="00816DB8" w14:paraId="3DFAD18D" w14:textId="77777777" w:rsidTr="007434D7">
        <w:tc>
          <w:tcPr>
            <w:tcW w:w="833" w:type="pct"/>
          </w:tcPr>
          <w:p w14:paraId="22504C83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94" w:type="pct"/>
          </w:tcPr>
          <w:p w14:paraId="7D9402E5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 – 9.00 A.M. HFPM</w:t>
            </w:r>
          </w:p>
        </w:tc>
        <w:tc>
          <w:tcPr>
            <w:tcW w:w="773" w:type="pct"/>
          </w:tcPr>
          <w:p w14:paraId="32400C12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E1BD233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C5BC930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18422E67" w14:textId="77777777" w:rsidR="00853F15" w:rsidRPr="00816DB8" w:rsidRDefault="00853F1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A45E789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6D06064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2"/>
        <w:gridCol w:w="978"/>
        <w:gridCol w:w="1985"/>
        <w:gridCol w:w="2392"/>
        <w:gridCol w:w="499"/>
        <w:gridCol w:w="704"/>
        <w:gridCol w:w="688"/>
        <w:gridCol w:w="1224"/>
      </w:tblGrid>
      <w:tr w:rsidR="00853F15" w:rsidRPr="00816DB8" w14:paraId="65AF3A5B" w14:textId="77777777" w:rsidTr="007434D7">
        <w:tc>
          <w:tcPr>
            <w:tcW w:w="418" w:type="pct"/>
          </w:tcPr>
          <w:p w14:paraId="430EAC3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9" w:type="pct"/>
          </w:tcPr>
          <w:p w14:paraId="24F1127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4" w:type="pct"/>
          </w:tcPr>
          <w:p w14:paraId="4F5F502D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4" w:type="pct"/>
          </w:tcPr>
          <w:p w14:paraId="1693B77A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3BF270BA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5EDB6C41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22D4EDE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2" w:type="pct"/>
          </w:tcPr>
          <w:p w14:paraId="5DB78D29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B3198" w:rsidRPr="00816DB8" w14:paraId="721D9E54" w14:textId="77777777" w:rsidTr="001B3198">
        <w:tc>
          <w:tcPr>
            <w:tcW w:w="418" w:type="pct"/>
          </w:tcPr>
          <w:p w14:paraId="0E5E9472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TM</w:t>
            </w:r>
          </w:p>
        </w:tc>
        <w:tc>
          <w:tcPr>
            <w:tcW w:w="529" w:type="pct"/>
            <w:vAlign w:val="center"/>
          </w:tcPr>
          <w:p w14:paraId="5D7195A8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3</w:t>
            </w:r>
          </w:p>
        </w:tc>
        <w:tc>
          <w:tcPr>
            <w:tcW w:w="1074" w:type="pct"/>
            <w:vAlign w:val="center"/>
          </w:tcPr>
          <w:p w14:paraId="6987295E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and Tourism Management</w:t>
            </w:r>
          </w:p>
        </w:tc>
        <w:tc>
          <w:tcPr>
            <w:tcW w:w="1294" w:type="pct"/>
            <w:vAlign w:val="center"/>
          </w:tcPr>
          <w:p w14:paraId="014AE51A" w14:textId="7B596FF2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143C3C7" w14:textId="77777777" w:rsidR="001B3198" w:rsidRPr="00816DB8" w:rsidRDefault="001B3198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0FBA7F04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00A773A4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  <w:shd w:val="clear" w:color="auto" w:fill="auto"/>
          </w:tcPr>
          <w:p w14:paraId="330C18BB" w14:textId="06E905E2" w:rsidR="001B3198" w:rsidRPr="001B319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1B319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1B3198" w:rsidRPr="00816DB8" w14:paraId="4C29B213" w14:textId="77777777" w:rsidTr="001B3198">
        <w:tc>
          <w:tcPr>
            <w:tcW w:w="418" w:type="pct"/>
          </w:tcPr>
          <w:p w14:paraId="754FE8C9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FPM</w:t>
            </w:r>
          </w:p>
        </w:tc>
        <w:tc>
          <w:tcPr>
            <w:tcW w:w="529" w:type="pct"/>
            <w:vAlign w:val="center"/>
          </w:tcPr>
          <w:p w14:paraId="15A252FE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2</w:t>
            </w:r>
          </w:p>
        </w:tc>
        <w:tc>
          <w:tcPr>
            <w:tcW w:w="1074" w:type="pct"/>
            <w:vAlign w:val="center"/>
          </w:tcPr>
          <w:p w14:paraId="0F56AA60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Facilities Planning and Management</w:t>
            </w:r>
          </w:p>
        </w:tc>
        <w:tc>
          <w:tcPr>
            <w:tcW w:w="1294" w:type="pct"/>
            <w:vAlign w:val="center"/>
          </w:tcPr>
          <w:p w14:paraId="0AD2DF06" w14:textId="31287E3E" w:rsidR="001B3198" w:rsidRPr="00816DB8" w:rsidRDefault="001B3198" w:rsidP="007434D7"/>
        </w:tc>
        <w:tc>
          <w:tcPr>
            <w:tcW w:w="270" w:type="pct"/>
            <w:vAlign w:val="center"/>
          </w:tcPr>
          <w:p w14:paraId="56C29ADB" w14:textId="77777777" w:rsidR="001B3198" w:rsidRPr="00816DB8" w:rsidRDefault="001B3198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02BBADD0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7507A767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  <w:shd w:val="clear" w:color="auto" w:fill="auto"/>
          </w:tcPr>
          <w:p w14:paraId="41AE0604" w14:textId="34935E3C" w:rsidR="001B3198" w:rsidRPr="001B319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1B319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1B3198" w:rsidRPr="00816DB8" w14:paraId="175631E6" w14:textId="77777777" w:rsidTr="001B3198">
        <w:tc>
          <w:tcPr>
            <w:tcW w:w="418" w:type="pct"/>
          </w:tcPr>
          <w:p w14:paraId="76A16EF2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29" w:type="pct"/>
            <w:vAlign w:val="center"/>
          </w:tcPr>
          <w:p w14:paraId="2A2A3745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1105</w:t>
            </w:r>
          </w:p>
        </w:tc>
        <w:tc>
          <w:tcPr>
            <w:tcW w:w="1074" w:type="pct"/>
            <w:vAlign w:val="center"/>
          </w:tcPr>
          <w:p w14:paraId="30972790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94" w:type="pct"/>
            <w:vAlign w:val="center"/>
          </w:tcPr>
          <w:p w14:paraId="6614505F" w14:textId="797FD694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45C2B5F" w14:textId="77777777" w:rsidR="001B3198" w:rsidRPr="00816DB8" w:rsidRDefault="001B3198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4EF8B3B4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3612D237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62" w:type="pct"/>
            <w:shd w:val="clear" w:color="auto" w:fill="auto"/>
          </w:tcPr>
          <w:p w14:paraId="0B1748F2" w14:textId="1492E0F1" w:rsidR="001B3198" w:rsidRPr="001B319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1B319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1B3198" w:rsidRPr="00816DB8" w14:paraId="6A0F9836" w14:textId="77777777" w:rsidTr="001B3198">
        <w:tc>
          <w:tcPr>
            <w:tcW w:w="418" w:type="pct"/>
          </w:tcPr>
          <w:p w14:paraId="60C5110E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29" w:type="pct"/>
            <w:vAlign w:val="center"/>
          </w:tcPr>
          <w:p w14:paraId="032C3163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12</w:t>
            </w:r>
          </w:p>
        </w:tc>
        <w:tc>
          <w:tcPr>
            <w:tcW w:w="1074" w:type="pct"/>
            <w:vAlign w:val="center"/>
          </w:tcPr>
          <w:p w14:paraId="516F5AA3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ICT</w:t>
            </w:r>
          </w:p>
        </w:tc>
        <w:tc>
          <w:tcPr>
            <w:tcW w:w="1294" w:type="pct"/>
            <w:vAlign w:val="center"/>
          </w:tcPr>
          <w:p w14:paraId="37F4F77C" w14:textId="3857E59A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BC7197A" w14:textId="77777777" w:rsidR="001B3198" w:rsidRPr="00816DB8" w:rsidRDefault="001B3198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30293776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3841710D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662" w:type="pct"/>
            <w:shd w:val="clear" w:color="auto" w:fill="auto"/>
          </w:tcPr>
          <w:p w14:paraId="419AC8A1" w14:textId="61CC396B" w:rsidR="001B3198" w:rsidRPr="001B319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1B319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  <w:tr w:rsidR="001B3198" w:rsidRPr="00816DB8" w14:paraId="39FF23F8" w14:textId="77777777" w:rsidTr="001B3198">
        <w:tc>
          <w:tcPr>
            <w:tcW w:w="418" w:type="pct"/>
          </w:tcPr>
          <w:p w14:paraId="734F33A5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WGTT</w:t>
            </w:r>
          </w:p>
        </w:tc>
        <w:tc>
          <w:tcPr>
            <w:tcW w:w="529" w:type="pct"/>
            <w:vAlign w:val="center"/>
          </w:tcPr>
          <w:p w14:paraId="407D2D96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1106</w:t>
            </w:r>
          </w:p>
        </w:tc>
        <w:tc>
          <w:tcPr>
            <w:tcW w:w="1074" w:type="pct"/>
            <w:vAlign w:val="center"/>
          </w:tcPr>
          <w:p w14:paraId="1D4ABC05" w14:textId="77777777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orld Geography of Travel and Tourism</w:t>
            </w:r>
          </w:p>
        </w:tc>
        <w:tc>
          <w:tcPr>
            <w:tcW w:w="1294" w:type="pct"/>
            <w:vAlign w:val="center"/>
          </w:tcPr>
          <w:p w14:paraId="571BCE34" w14:textId="1F1005E9" w:rsidR="001B3198" w:rsidRPr="00816DB8" w:rsidRDefault="001B3198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0C2782E" w14:textId="77777777" w:rsidR="001B3198" w:rsidRPr="00816DB8" w:rsidRDefault="001B3198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1F896E01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TL</w:t>
            </w:r>
          </w:p>
        </w:tc>
        <w:tc>
          <w:tcPr>
            <w:tcW w:w="372" w:type="pct"/>
          </w:tcPr>
          <w:p w14:paraId="764DE86A" w14:textId="77777777" w:rsidR="001B3198" w:rsidRPr="00816DB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662" w:type="pct"/>
            <w:shd w:val="clear" w:color="auto" w:fill="auto"/>
          </w:tcPr>
          <w:p w14:paraId="25DA125C" w14:textId="72C39CBA" w:rsidR="001B3198" w:rsidRPr="001B3198" w:rsidRDefault="001B3198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1B3198">
              <w:rPr>
                <w:rFonts w:ascii="Book Antiqua" w:hAnsi="Book Antiqua"/>
                <w:sz w:val="18"/>
                <w:szCs w:val="18"/>
              </w:rPr>
              <w:t>WTO</w:t>
            </w:r>
          </w:p>
        </w:tc>
      </w:tr>
    </w:tbl>
    <w:p w14:paraId="0C13C50D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63BA49" w14:textId="45D85F3F" w:rsidR="005F2B66" w:rsidRPr="00816DB8" w:rsidRDefault="00853F15" w:rsidP="00753DAB">
      <w:pPr>
        <w:spacing w:after="0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5F2B66"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TRAVEL &amp; TOURISM MANAGEMENT – YEAR TWO – GROUP A </w:t>
      </w:r>
      <w:r w:rsidR="00CE1BD9">
        <w:rPr>
          <w:rFonts w:ascii="Book Antiqua" w:hAnsi="Book Antiqua"/>
          <w:b/>
          <w:sz w:val="18"/>
          <w:szCs w:val="18"/>
        </w:rPr>
        <w:t>- 200</w:t>
      </w:r>
    </w:p>
    <w:tbl>
      <w:tblPr>
        <w:tblStyle w:val="TableGrid"/>
        <w:tblW w:w="4966" w:type="pct"/>
        <w:tblLook w:val="04A0" w:firstRow="1" w:lastRow="0" w:firstColumn="1" w:lastColumn="0" w:noHBand="0" w:noVBand="1"/>
      </w:tblPr>
      <w:tblGrid>
        <w:gridCol w:w="1807"/>
        <w:gridCol w:w="1404"/>
        <w:gridCol w:w="1026"/>
        <w:gridCol w:w="2016"/>
        <w:gridCol w:w="1116"/>
        <w:gridCol w:w="1810"/>
      </w:tblGrid>
      <w:tr w:rsidR="008D323D" w:rsidRPr="00816DB8" w14:paraId="54EBDA2B" w14:textId="77777777" w:rsidTr="008D323D">
        <w:tc>
          <w:tcPr>
            <w:tcW w:w="984" w:type="pct"/>
          </w:tcPr>
          <w:p w14:paraId="1CEE6F18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65" w:type="pct"/>
          </w:tcPr>
          <w:p w14:paraId="0228A6C4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559" w:type="pct"/>
          </w:tcPr>
          <w:p w14:paraId="6C9265C6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1098" w:type="pct"/>
          </w:tcPr>
          <w:p w14:paraId="47573C17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08" w:type="pct"/>
          </w:tcPr>
          <w:p w14:paraId="78A92322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6" w:type="pct"/>
          </w:tcPr>
          <w:p w14:paraId="0BB5B4F5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6D512E" w:rsidRPr="00816DB8" w14:paraId="4AB129BD" w14:textId="77777777" w:rsidTr="008D323D">
        <w:tc>
          <w:tcPr>
            <w:tcW w:w="984" w:type="pct"/>
          </w:tcPr>
          <w:p w14:paraId="771D822D" w14:textId="181586E0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65" w:type="pct"/>
          </w:tcPr>
          <w:p w14:paraId="42180164" w14:textId="17531CD4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59" w:type="pct"/>
          </w:tcPr>
          <w:p w14:paraId="2DFA3BB6" w14:textId="44E6B7F2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098" w:type="pct"/>
          </w:tcPr>
          <w:p w14:paraId="73D17B8C" w14:textId="4C904E0C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608" w:type="pct"/>
          </w:tcPr>
          <w:p w14:paraId="467DA02C" w14:textId="1B42E26A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986" w:type="pct"/>
          </w:tcPr>
          <w:p w14:paraId="5C768AA1" w14:textId="0B7527BB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</w:tr>
      <w:tr w:rsidR="006D512E" w:rsidRPr="00816DB8" w14:paraId="3C2B5588" w14:textId="77777777" w:rsidTr="008D323D">
        <w:tc>
          <w:tcPr>
            <w:tcW w:w="984" w:type="pct"/>
          </w:tcPr>
          <w:p w14:paraId="099B1D0B" w14:textId="0CE4108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65" w:type="pct"/>
          </w:tcPr>
          <w:p w14:paraId="1EB5D942" w14:textId="6A85AA8F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59" w:type="pct"/>
          </w:tcPr>
          <w:p w14:paraId="415C7D89" w14:textId="622B9D19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1098" w:type="pct"/>
          </w:tcPr>
          <w:p w14:paraId="1448D254" w14:textId="570EFB4D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608" w:type="pct"/>
          </w:tcPr>
          <w:p w14:paraId="48B9A706" w14:textId="6FF4AF02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986" w:type="pct"/>
          </w:tcPr>
          <w:p w14:paraId="15496819" w14:textId="2881F678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</w:tr>
      <w:tr w:rsidR="006D512E" w:rsidRPr="00816DB8" w14:paraId="5D1F0832" w14:textId="77777777" w:rsidTr="008D323D">
        <w:tc>
          <w:tcPr>
            <w:tcW w:w="984" w:type="pct"/>
          </w:tcPr>
          <w:p w14:paraId="657D2310" w14:textId="245AB3A8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65" w:type="pct"/>
          </w:tcPr>
          <w:p w14:paraId="0CB702CB" w14:textId="0AE3A531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59" w:type="pct"/>
          </w:tcPr>
          <w:p w14:paraId="63F2E163" w14:textId="39F6E1BF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98" w:type="pct"/>
          </w:tcPr>
          <w:p w14:paraId="77BD8347" w14:textId="3B2168D8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K/ FBC/ FBG/ FBA</w:t>
            </w:r>
          </w:p>
        </w:tc>
        <w:tc>
          <w:tcPr>
            <w:tcW w:w="608" w:type="pct"/>
          </w:tcPr>
          <w:p w14:paraId="3C6245B6" w14:textId="2577AB7B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986" w:type="pct"/>
          </w:tcPr>
          <w:p w14:paraId="211927F8" w14:textId="1CD922A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</w:tr>
      <w:tr w:rsidR="006D512E" w:rsidRPr="00816DB8" w14:paraId="481EDEF8" w14:textId="77777777" w:rsidTr="008D323D">
        <w:tc>
          <w:tcPr>
            <w:tcW w:w="984" w:type="pct"/>
          </w:tcPr>
          <w:p w14:paraId="0A8A3B5C" w14:textId="46AAF8BE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65" w:type="pct"/>
          </w:tcPr>
          <w:p w14:paraId="7414000D" w14:textId="5A450903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59" w:type="pct"/>
          </w:tcPr>
          <w:p w14:paraId="3E52E570" w14:textId="4F3F225F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1098" w:type="pct"/>
          </w:tcPr>
          <w:p w14:paraId="0D38D720" w14:textId="0BBFF23A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K/ FBC/ FBG/ FBA</w:t>
            </w:r>
          </w:p>
        </w:tc>
        <w:tc>
          <w:tcPr>
            <w:tcW w:w="608" w:type="pct"/>
          </w:tcPr>
          <w:p w14:paraId="58A1AD82" w14:textId="57EA7770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6" w:type="pct"/>
          </w:tcPr>
          <w:p w14:paraId="4D8A279F" w14:textId="511317F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K/ FBC/ FBG/ FBA</w:t>
            </w:r>
          </w:p>
        </w:tc>
      </w:tr>
      <w:tr w:rsidR="006D512E" w:rsidRPr="00816DB8" w14:paraId="4ADC66AB" w14:textId="77777777" w:rsidTr="008D323D">
        <w:tc>
          <w:tcPr>
            <w:tcW w:w="984" w:type="pct"/>
          </w:tcPr>
          <w:p w14:paraId="0F240E1A" w14:textId="3E4DFA2B" w:rsidR="006D512E" w:rsidRPr="00816DB8" w:rsidRDefault="006D512E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65" w:type="pct"/>
          </w:tcPr>
          <w:p w14:paraId="0DE308C3" w14:textId="60B0AFF0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8:00-</w:t>
            </w:r>
            <w:r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:00 a.m.</w:t>
            </w:r>
          </w:p>
          <w:p w14:paraId="753DBAE8" w14:textId="5AB15B42" w:rsidR="006D512E" w:rsidRPr="00816DB8" w:rsidRDefault="006D512E" w:rsidP="005E323A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59" w:type="pct"/>
          </w:tcPr>
          <w:p w14:paraId="5C3850B6" w14:textId="6458B000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98" w:type="pct"/>
          </w:tcPr>
          <w:p w14:paraId="777D4ED3" w14:textId="7777777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08" w:type="pct"/>
          </w:tcPr>
          <w:p w14:paraId="1D45E665" w14:textId="7777777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6" w:type="pct"/>
          </w:tcPr>
          <w:p w14:paraId="1DA48058" w14:textId="1F4DC73F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1361175" w14:textId="77777777" w:rsidR="005F2B66" w:rsidRPr="00816DB8" w:rsidRDefault="005F2B66" w:rsidP="005F2B6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48AF2F" w14:textId="77777777" w:rsidR="005F2B66" w:rsidRPr="00816DB8" w:rsidRDefault="005F2B66" w:rsidP="005F2B6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62"/>
        <w:gridCol w:w="1007"/>
        <w:gridCol w:w="2009"/>
        <w:gridCol w:w="2468"/>
        <w:gridCol w:w="506"/>
        <w:gridCol w:w="802"/>
        <w:gridCol w:w="695"/>
        <w:gridCol w:w="993"/>
      </w:tblGrid>
      <w:tr w:rsidR="005F2B66" w:rsidRPr="00816DB8" w14:paraId="1F02A4A5" w14:textId="77777777" w:rsidTr="00F85D5E">
        <w:tc>
          <w:tcPr>
            <w:tcW w:w="412" w:type="pct"/>
          </w:tcPr>
          <w:p w14:paraId="69759DAD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5" w:type="pct"/>
          </w:tcPr>
          <w:p w14:paraId="602EDC93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7" w:type="pct"/>
          </w:tcPr>
          <w:p w14:paraId="00D0CE5F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5" w:type="pct"/>
          </w:tcPr>
          <w:p w14:paraId="6589B341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4" w:type="pct"/>
          </w:tcPr>
          <w:p w14:paraId="6EAEACE9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</w:tcPr>
          <w:p w14:paraId="3E2C6C51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6" w:type="pct"/>
          </w:tcPr>
          <w:p w14:paraId="49443B10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37" w:type="pct"/>
          </w:tcPr>
          <w:p w14:paraId="599AB445" w14:textId="77777777" w:rsidR="005F2B66" w:rsidRPr="00816DB8" w:rsidRDefault="005F2B66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6D512E" w:rsidRPr="00816DB8" w14:paraId="6F59CF8D" w14:textId="77777777" w:rsidTr="00D0192A">
        <w:tc>
          <w:tcPr>
            <w:tcW w:w="412" w:type="pct"/>
          </w:tcPr>
          <w:p w14:paraId="4372FECB" w14:textId="765D7C0B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45" w:type="pct"/>
            <w:vAlign w:val="center"/>
          </w:tcPr>
          <w:p w14:paraId="2DA59C12" w14:textId="02FDA180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3</w:t>
            </w:r>
          </w:p>
        </w:tc>
        <w:tc>
          <w:tcPr>
            <w:tcW w:w="1087" w:type="pct"/>
            <w:vAlign w:val="center"/>
          </w:tcPr>
          <w:p w14:paraId="45612EB6" w14:textId="447BC43D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 Operations Management</w:t>
            </w:r>
          </w:p>
        </w:tc>
        <w:tc>
          <w:tcPr>
            <w:tcW w:w="1335" w:type="pct"/>
          </w:tcPr>
          <w:p w14:paraId="3C49E398" w14:textId="39CE5FFC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4" w:type="pct"/>
            <w:vAlign w:val="center"/>
          </w:tcPr>
          <w:p w14:paraId="79AD1223" w14:textId="57B833A6" w:rsidR="006D512E" w:rsidRPr="00816DB8" w:rsidRDefault="006D512E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7F9DB356" w14:textId="59C3DDF6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</w:tcPr>
          <w:p w14:paraId="5FF5D65D" w14:textId="58677E96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537" w:type="pct"/>
            <w:shd w:val="clear" w:color="auto" w:fill="auto"/>
          </w:tcPr>
          <w:p w14:paraId="752D8BD1" w14:textId="4378434F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721A2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GRC LIB</w:t>
            </w:r>
          </w:p>
        </w:tc>
      </w:tr>
      <w:tr w:rsidR="006D512E" w:rsidRPr="00816DB8" w14:paraId="1A177C11" w14:textId="77777777" w:rsidTr="00D0192A">
        <w:tc>
          <w:tcPr>
            <w:tcW w:w="412" w:type="pct"/>
          </w:tcPr>
          <w:p w14:paraId="637C5386" w14:textId="796076F8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45" w:type="pct"/>
            <w:vAlign w:val="center"/>
          </w:tcPr>
          <w:p w14:paraId="339D2CE6" w14:textId="2C60D5E5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9</w:t>
            </w:r>
          </w:p>
        </w:tc>
        <w:tc>
          <w:tcPr>
            <w:tcW w:w="1087" w:type="pct"/>
            <w:vAlign w:val="center"/>
          </w:tcPr>
          <w:p w14:paraId="2FD038A4" w14:textId="7B32199C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our Guiding</w:t>
            </w:r>
          </w:p>
        </w:tc>
        <w:tc>
          <w:tcPr>
            <w:tcW w:w="1335" w:type="pct"/>
          </w:tcPr>
          <w:p w14:paraId="6219B12F" w14:textId="3D450DA8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4" w:type="pct"/>
            <w:vAlign w:val="center"/>
          </w:tcPr>
          <w:p w14:paraId="0EAF4E77" w14:textId="50A23F0C" w:rsidR="006D512E" w:rsidRPr="00816DB8" w:rsidRDefault="006D512E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4" w:type="pct"/>
          </w:tcPr>
          <w:p w14:paraId="7661DE67" w14:textId="38E382C8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</w:tcPr>
          <w:p w14:paraId="239E17F2" w14:textId="73E85C25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537" w:type="pct"/>
            <w:shd w:val="clear" w:color="auto" w:fill="auto"/>
          </w:tcPr>
          <w:p w14:paraId="03096294" w14:textId="77BB0D14" w:rsidR="006D512E" w:rsidRPr="00816DB8" w:rsidRDefault="006D512E" w:rsidP="0039415C">
            <w:r w:rsidRPr="00721A2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GRC LIB</w:t>
            </w:r>
          </w:p>
        </w:tc>
      </w:tr>
      <w:tr w:rsidR="006D512E" w:rsidRPr="00816DB8" w14:paraId="73303A4F" w14:textId="77777777" w:rsidTr="00F85D5E">
        <w:tc>
          <w:tcPr>
            <w:tcW w:w="412" w:type="pct"/>
          </w:tcPr>
          <w:p w14:paraId="11FF69C7" w14:textId="394504B6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45" w:type="pct"/>
            <w:vAlign w:val="center"/>
          </w:tcPr>
          <w:p w14:paraId="0E89BA5B" w14:textId="5CA21939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1</w:t>
            </w:r>
          </w:p>
        </w:tc>
        <w:tc>
          <w:tcPr>
            <w:tcW w:w="1087" w:type="pct"/>
            <w:vAlign w:val="center"/>
          </w:tcPr>
          <w:p w14:paraId="54BEFE56" w14:textId="531E9E4D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 Fares and Ticketing</w:t>
            </w:r>
          </w:p>
        </w:tc>
        <w:tc>
          <w:tcPr>
            <w:tcW w:w="1335" w:type="pct"/>
            <w:vAlign w:val="center"/>
          </w:tcPr>
          <w:p w14:paraId="3E301BCF" w14:textId="77777777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4" w:type="pct"/>
            <w:vAlign w:val="center"/>
          </w:tcPr>
          <w:p w14:paraId="56A7A39F" w14:textId="7B597DBB" w:rsidR="006D512E" w:rsidRPr="00816DB8" w:rsidRDefault="006D512E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783CF947" w14:textId="5E2CFC29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</w:tcPr>
          <w:p w14:paraId="563415EC" w14:textId="72AD4B9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37" w:type="pct"/>
            <w:shd w:val="clear" w:color="auto" w:fill="auto"/>
          </w:tcPr>
          <w:p w14:paraId="2739E5C3" w14:textId="5DF1C13C" w:rsidR="006D512E" w:rsidRPr="00816DB8" w:rsidRDefault="006D512E" w:rsidP="0039415C">
            <w:r w:rsidRPr="00721A2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GRC LIB</w:t>
            </w:r>
          </w:p>
        </w:tc>
      </w:tr>
      <w:tr w:rsidR="006D512E" w:rsidRPr="00816DB8" w14:paraId="46958622" w14:textId="77777777" w:rsidTr="00F85D5E">
        <w:tc>
          <w:tcPr>
            <w:tcW w:w="412" w:type="pct"/>
          </w:tcPr>
          <w:p w14:paraId="1C39EC0D" w14:textId="546BF0B6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45" w:type="pct"/>
            <w:vAlign w:val="center"/>
          </w:tcPr>
          <w:p w14:paraId="7521723B" w14:textId="69368CD5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1087" w:type="pct"/>
            <w:vAlign w:val="center"/>
          </w:tcPr>
          <w:p w14:paraId="1F283487" w14:textId="51AEAED2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35" w:type="pct"/>
            <w:vAlign w:val="center"/>
          </w:tcPr>
          <w:p w14:paraId="6473D284" w14:textId="77777777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4" w:type="pct"/>
            <w:vAlign w:val="center"/>
          </w:tcPr>
          <w:p w14:paraId="4A6009FD" w14:textId="33396EFD" w:rsidR="006D512E" w:rsidRPr="00816DB8" w:rsidRDefault="006D512E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4" w:type="pct"/>
          </w:tcPr>
          <w:p w14:paraId="616C084C" w14:textId="2047387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6" w:type="pct"/>
          </w:tcPr>
          <w:p w14:paraId="08874034" w14:textId="46258F2A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37" w:type="pct"/>
            <w:shd w:val="clear" w:color="auto" w:fill="auto"/>
          </w:tcPr>
          <w:p w14:paraId="47B6B048" w14:textId="1E8EF623" w:rsidR="006D512E" w:rsidRPr="00816DB8" w:rsidRDefault="006D512E" w:rsidP="0039415C">
            <w:r w:rsidRPr="00721A2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GRC LIB</w:t>
            </w:r>
          </w:p>
        </w:tc>
      </w:tr>
      <w:tr w:rsidR="006D512E" w:rsidRPr="00816DB8" w14:paraId="2D653C3D" w14:textId="77777777" w:rsidTr="00F85D5E">
        <w:tc>
          <w:tcPr>
            <w:tcW w:w="412" w:type="pct"/>
          </w:tcPr>
          <w:p w14:paraId="7147A73B" w14:textId="18DFF1C5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45" w:type="pct"/>
            <w:vAlign w:val="center"/>
          </w:tcPr>
          <w:p w14:paraId="64E77D50" w14:textId="77B1DD15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087" w:type="pct"/>
            <w:vAlign w:val="center"/>
          </w:tcPr>
          <w:p w14:paraId="1FBF6212" w14:textId="1006C584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lture and Heritage Tourism</w:t>
            </w:r>
          </w:p>
        </w:tc>
        <w:tc>
          <w:tcPr>
            <w:tcW w:w="1335" w:type="pct"/>
            <w:vAlign w:val="center"/>
          </w:tcPr>
          <w:p w14:paraId="0C22179F" w14:textId="77777777" w:rsidR="006D512E" w:rsidRPr="00816DB8" w:rsidRDefault="006D512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4" w:type="pct"/>
            <w:vAlign w:val="center"/>
          </w:tcPr>
          <w:p w14:paraId="12F0E264" w14:textId="3D63A3B9" w:rsidR="006D512E" w:rsidRPr="00816DB8" w:rsidRDefault="006D512E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4" w:type="pct"/>
          </w:tcPr>
          <w:p w14:paraId="3E29CF93" w14:textId="1C105937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6" w:type="pct"/>
          </w:tcPr>
          <w:p w14:paraId="650D0B8C" w14:textId="1177AC3F" w:rsidR="006D512E" w:rsidRPr="00816DB8" w:rsidRDefault="006D512E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537" w:type="pct"/>
            <w:shd w:val="clear" w:color="auto" w:fill="auto"/>
          </w:tcPr>
          <w:p w14:paraId="4080EF33" w14:textId="6D85604C" w:rsidR="006D512E" w:rsidRPr="00816DB8" w:rsidRDefault="006D512E" w:rsidP="0039415C">
            <w:r w:rsidRPr="00721A24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GRC LIB</w:t>
            </w:r>
          </w:p>
        </w:tc>
      </w:tr>
    </w:tbl>
    <w:p w14:paraId="1FC4B94B" w14:textId="77777777" w:rsidR="005F2B66" w:rsidRPr="00816DB8" w:rsidRDefault="005F2B66" w:rsidP="005F2B6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59053083" w14:textId="77777777" w:rsidR="005F2B66" w:rsidRPr="00816DB8" w:rsidRDefault="005F2B66" w:rsidP="005F2B6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2"/>
        <w:gridCol w:w="952"/>
        <w:gridCol w:w="1891"/>
        <w:gridCol w:w="2170"/>
        <w:gridCol w:w="408"/>
        <w:gridCol w:w="760"/>
        <w:gridCol w:w="773"/>
        <w:gridCol w:w="1536"/>
      </w:tblGrid>
      <w:tr w:rsidR="005F2B66" w:rsidRPr="00816DB8" w14:paraId="7A5D9C8A" w14:textId="77777777" w:rsidTr="00F85D5E">
        <w:tc>
          <w:tcPr>
            <w:tcW w:w="407" w:type="pct"/>
          </w:tcPr>
          <w:p w14:paraId="3722E942" w14:textId="064102A6" w:rsidR="005F2B66" w:rsidRPr="00816DB8" w:rsidRDefault="0044120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</w:t>
            </w:r>
          </w:p>
        </w:tc>
        <w:tc>
          <w:tcPr>
            <w:tcW w:w="515" w:type="pct"/>
            <w:vAlign w:val="center"/>
          </w:tcPr>
          <w:p w14:paraId="515B5062" w14:textId="4B286174" w:rsidR="005F2B66" w:rsidRPr="00816DB8" w:rsidRDefault="0044120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0</w:t>
            </w:r>
          </w:p>
        </w:tc>
        <w:tc>
          <w:tcPr>
            <w:tcW w:w="1023" w:type="pct"/>
            <w:vAlign w:val="center"/>
          </w:tcPr>
          <w:p w14:paraId="37279D6A" w14:textId="136DFB31" w:rsidR="005F2B66" w:rsidRPr="00816DB8" w:rsidRDefault="0044120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</w:t>
            </w:r>
          </w:p>
        </w:tc>
        <w:tc>
          <w:tcPr>
            <w:tcW w:w="1174" w:type="pct"/>
            <w:vAlign w:val="center"/>
          </w:tcPr>
          <w:p w14:paraId="05CEAEDF" w14:textId="77777777" w:rsidR="005F2B66" w:rsidRPr="00816DB8" w:rsidRDefault="005F2B6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1" w:type="pct"/>
            <w:vAlign w:val="center"/>
          </w:tcPr>
          <w:p w14:paraId="65175FCD" w14:textId="0E74279C" w:rsidR="005F2B66" w:rsidRPr="00816DB8" w:rsidRDefault="0044120C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4CC31D8E" w14:textId="06F1CC74" w:rsidR="005F2B66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7451A181" w14:textId="264A2611" w:rsidR="005F2B66" w:rsidRPr="00AA1E52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A1E52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  <w:shd w:val="clear" w:color="auto" w:fill="auto"/>
          </w:tcPr>
          <w:p w14:paraId="7AADD8A8" w14:textId="30CC3DAB" w:rsidR="005F2B66" w:rsidRPr="00816DB8" w:rsidRDefault="005F2B66" w:rsidP="000F0AA4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85D5E" w:rsidRPr="00791E8C">
              <w:rPr>
                <w:rFonts w:ascii="Book Antiqua" w:hAnsi="Book Antiqua"/>
                <w:sz w:val="18"/>
                <w:szCs w:val="18"/>
              </w:rPr>
              <w:t>F. GRC LIB</w:t>
            </w:r>
          </w:p>
        </w:tc>
      </w:tr>
      <w:tr w:rsidR="002502DB" w:rsidRPr="00816DB8" w14:paraId="09704EB4" w14:textId="77777777" w:rsidTr="0039415C">
        <w:tc>
          <w:tcPr>
            <w:tcW w:w="407" w:type="pct"/>
          </w:tcPr>
          <w:p w14:paraId="744B4F8B" w14:textId="3D131C71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</w:t>
            </w:r>
          </w:p>
        </w:tc>
        <w:tc>
          <w:tcPr>
            <w:tcW w:w="515" w:type="pct"/>
            <w:vAlign w:val="center"/>
          </w:tcPr>
          <w:p w14:paraId="0837799E" w14:textId="53AAAFD6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1</w:t>
            </w:r>
          </w:p>
        </w:tc>
        <w:tc>
          <w:tcPr>
            <w:tcW w:w="1023" w:type="pct"/>
            <w:vAlign w:val="center"/>
          </w:tcPr>
          <w:p w14:paraId="53414816" w14:textId="4F0F1AE6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I</w:t>
            </w:r>
          </w:p>
        </w:tc>
        <w:tc>
          <w:tcPr>
            <w:tcW w:w="1174" w:type="pct"/>
            <w:vAlign w:val="center"/>
          </w:tcPr>
          <w:p w14:paraId="0A775BD9" w14:textId="77777777" w:rsidR="002502DB" w:rsidRPr="00816DB8" w:rsidRDefault="002502DB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1" w:type="pct"/>
            <w:vAlign w:val="center"/>
          </w:tcPr>
          <w:p w14:paraId="200B3DDE" w14:textId="192031D0" w:rsidR="002502DB" w:rsidRPr="00816DB8" w:rsidRDefault="002502D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6A5143AA" w14:textId="028236BD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A9DBEAD" w14:textId="587A911A" w:rsidR="002502DB" w:rsidRPr="00AA1E52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A1E52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20A8DE99" w14:textId="57399B7B" w:rsidR="002502DB" w:rsidRPr="00791E8C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91E8C">
              <w:rPr>
                <w:rFonts w:ascii="Book Antiqua" w:hAnsi="Book Antiqua"/>
                <w:sz w:val="18"/>
                <w:szCs w:val="18"/>
              </w:rPr>
              <w:t xml:space="preserve"> BLK G RM </w:t>
            </w:r>
            <w:r w:rsidR="003E6CBD" w:rsidRPr="00791E8C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791E8C">
              <w:rPr>
                <w:rFonts w:ascii="Book Antiqua" w:hAnsi="Book Antiqua"/>
                <w:sz w:val="18"/>
                <w:szCs w:val="18"/>
              </w:rPr>
              <w:t>I</w:t>
            </w:r>
          </w:p>
        </w:tc>
      </w:tr>
      <w:tr w:rsidR="002502DB" w:rsidRPr="00816DB8" w14:paraId="710CDFC9" w14:textId="77777777" w:rsidTr="00684884">
        <w:tc>
          <w:tcPr>
            <w:tcW w:w="407" w:type="pct"/>
          </w:tcPr>
          <w:p w14:paraId="34880EEE" w14:textId="4425337D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</w:t>
            </w:r>
          </w:p>
        </w:tc>
        <w:tc>
          <w:tcPr>
            <w:tcW w:w="515" w:type="pct"/>
            <w:vAlign w:val="center"/>
          </w:tcPr>
          <w:p w14:paraId="62B19B7F" w14:textId="129F5866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2</w:t>
            </w:r>
          </w:p>
        </w:tc>
        <w:tc>
          <w:tcPr>
            <w:tcW w:w="1023" w:type="pct"/>
            <w:vAlign w:val="center"/>
          </w:tcPr>
          <w:p w14:paraId="52A74B93" w14:textId="561291B3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</w:t>
            </w:r>
          </w:p>
        </w:tc>
        <w:tc>
          <w:tcPr>
            <w:tcW w:w="1174" w:type="pct"/>
            <w:vAlign w:val="center"/>
          </w:tcPr>
          <w:p w14:paraId="770B2A94" w14:textId="77777777" w:rsidR="002502DB" w:rsidRPr="00816DB8" w:rsidRDefault="002502DB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1" w:type="pct"/>
            <w:vAlign w:val="center"/>
          </w:tcPr>
          <w:p w14:paraId="026D6A5A" w14:textId="0323BD80" w:rsidR="002502DB" w:rsidRPr="00816DB8" w:rsidRDefault="002502D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3A95B877" w14:textId="711D853C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1CD288CC" w14:textId="148D4A22" w:rsidR="002502DB" w:rsidRPr="00AA1E52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A1E52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  <w:shd w:val="clear" w:color="auto" w:fill="auto"/>
          </w:tcPr>
          <w:p w14:paraId="53D6C33D" w14:textId="4F763ADA" w:rsidR="002502DB" w:rsidRPr="00791E8C" w:rsidRDefault="00684884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91E8C">
              <w:rPr>
                <w:rFonts w:ascii="Book Antiqua" w:hAnsi="Book Antiqua"/>
                <w:sz w:val="18"/>
                <w:szCs w:val="18"/>
              </w:rPr>
              <w:t>BLK 3 UPPER</w:t>
            </w:r>
          </w:p>
        </w:tc>
      </w:tr>
      <w:tr w:rsidR="002502DB" w:rsidRPr="00816DB8" w14:paraId="2F3D8B5A" w14:textId="77777777" w:rsidTr="0039415C">
        <w:tc>
          <w:tcPr>
            <w:tcW w:w="407" w:type="pct"/>
          </w:tcPr>
          <w:p w14:paraId="15F2200D" w14:textId="3BF7500D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</w:t>
            </w:r>
          </w:p>
        </w:tc>
        <w:tc>
          <w:tcPr>
            <w:tcW w:w="515" w:type="pct"/>
            <w:vAlign w:val="center"/>
          </w:tcPr>
          <w:p w14:paraId="04C45A48" w14:textId="06AC081D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3</w:t>
            </w:r>
          </w:p>
        </w:tc>
        <w:tc>
          <w:tcPr>
            <w:tcW w:w="1023" w:type="pct"/>
            <w:vAlign w:val="center"/>
          </w:tcPr>
          <w:p w14:paraId="7BC84189" w14:textId="0509CF07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</w:t>
            </w:r>
          </w:p>
        </w:tc>
        <w:tc>
          <w:tcPr>
            <w:tcW w:w="1174" w:type="pct"/>
            <w:shd w:val="clear" w:color="auto" w:fill="auto"/>
          </w:tcPr>
          <w:p w14:paraId="4C872C9D" w14:textId="77777777" w:rsidR="002502DB" w:rsidRPr="00816DB8" w:rsidRDefault="002502DB" w:rsidP="0039415C"/>
        </w:tc>
        <w:tc>
          <w:tcPr>
            <w:tcW w:w="221" w:type="pct"/>
            <w:vAlign w:val="center"/>
          </w:tcPr>
          <w:p w14:paraId="78C76902" w14:textId="0D298F2D" w:rsidR="002502DB" w:rsidRPr="00816DB8" w:rsidRDefault="002502D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15147A19" w14:textId="0B61AD3B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D9CDB09" w14:textId="3D3F70B9" w:rsidR="002502DB" w:rsidRPr="00AA1E52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A1E52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158BCCD4" w14:textId="21F8AF74" w:rsidR="002502DB" w:rsidRPr="00791E8C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91E8C">
              <w:rPr>
                <w:rFonts w:ascii="Book Antiqua" w:hAnsi="Book Antiqua"/>
                <w:sz w:val="18"/>
                <w:szCs w:val="18"/>
              </w:rPr>
              <w:t xml:space="preserve"> BLK G RM </w:t>
            </w:r>
            <w:r w:rsidR="003E6CBD" w:rsidRPr="00791E8C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791E8C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2502DB" w:rsidRPr="00816DB8" w14:paraId="06853434" w14:textId="77777777" w:rsidTr="0039415C">
        <w:tc>
          <w:tcPr>
            <w:tcW w:w="407" w:type="pct"/>
          </w:tcPr>
          <w:p w14:paraId="6717C739" w14:textId="35EDCD7D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15" w:type="pct"/>
            <w:vAlign w:val="center"/>
          </w:tcPr>
          <w:p w14:paraId="1642B325" w14:textId="08EEF50B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4</w:t>
            </w:r>
          </w:p>
        </w:tc>
        <w:tc>
          <w:tcPr>
            <w:tcW w:w="1023" w:type="pct"/>
            <w:vAlign w:val="center"/>
          </w:tcPr>
          <w:p w14:paraId="17DF5954" w14:textId="0AF5B02B" w:rsidR="002502DB" w:rsidRPr="00816DB8" w:rsidRDefault="002502D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</w:t>
            </w:r>
          </w:p>
        </w:tc>
        <w:tc>
          <w:tcPr>
            <w:tcW w:w="1174" w:type="pct"/>
            <w:shd w:val="clear" w:color="auto" w:fill="auto"/>
          </w:tcPr>
          <w:p w14:paraId="6E72988C" w14:textId="77777777" w:rsidR="002502DB" w:rsidRPr="00816DB8" w:rsidRDefault="002502DB" w:rsidP="0039415C"/>
        </w:tc>
        <w:tc>
          <w:tcPr>
            <w:tcW w:w="221" w:type="pct"/>
            <w:vAlign w:val="center"/>
          </w:tcPr>
          <w:p w14:paraId="3D531311" w14:textId="0E666341" w:rsidR="002502DB" w:rsidRPr="00816DB8" w:rsidRDefault="002502D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</w:tcPr>
          <w:p w14:paraId="370F55B5" w14:textId="45D43D34" w:rsidR="002502DB" w:rsidRPr="00816DB8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6257D51F" w14:textId="7A3CBF1E" w:rsidR="002502DB" w:rsidRPr="00AA1E52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AA1E52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1" w:type="pct"/>
          </w:tcPr>
          <w:p w14:paraId="5E97F454" w14:textId="5C6FC28A" w:rsidR="002502DB" w:rsidRPr="00791E8C" w:rsidRDefault="002502D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791E8C">
              <w:rPr>
                <w:rFonts w:ascii="Book Antiqua" w:hAnsi="Book Antiqua"/>
                <w:sz w:val="18"/>
                <w:szCs w:val="18"/>
              </w:rPr>
              <w:t>F. MIN BLK RM</w:t>
            </w:r>
            <w:r w:rsidR="003E6CBD" w:rsidRPr="00791E8C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791E8C">
              <w:rPr>
                <w:rFonts w:ascii="Book Antiqua" w:hAnsi="Book Antiqua"/>
                <w:sz w:val="18"/>
                <w:szCs w:val="18"/>
              </w:rPr>
              <w:t xml:space="preserve">  1</w:t>
            </w:r>
          </w:p>
        </w:tc>
      </w:tr>
    </w:tbl>
    <w:p w14:paraId="3F3061C4" w14:textId="77777777" w:rsidR="005F2B66" w:rsidRPr="00816DB8" w:rsidRDefault="005F2B66" w:rsidP="005F2B6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4E8139" w14:textId="77777777" w:rsidR="005F2B66" w:rsidRPr="00816DB8" w:rsidRDefault="005F2B66" w:rsidP="0036061E">
      <w:pPr>
        <w:spacing w:after="0"/>
        <w:rPr>
          <w:rFonts w:ascii="Book Antiqua" w:hAnsi="Book Antiqua"/>
          <w:b/>
          <w:sz w:val="18"/>
          <w:szCs w:val="18"/>
        </w:rPr>
      </w:pPr>
    </w:p>
    <w:p w14:paraId="72C0254C" w14:textId="77777777" w:rsidR="005F2B66" w:rsidRPr="00816DB8" w:rsidRDefault="005F2B66" w:rsidP="0036061E">
      <w:pPr>
        <w:spacing w:after="0"/>
        <w:rPr>
          <w:rFonts w:ascii="Book Antiqua" w:hAnsi="Book Antiqua"/>
          <w:b/>
          <w:sz w:val="18"/>
          <w:szCs w:val="18"/>
        </w:rPr>
      </w:pPr>
    </w:p>
    <w:p w14:paraId="2E30F371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6F7FCA3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2A3B0BD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FC2D7A7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339DE8C4" w14:textId="4640D1F1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TRAVEL &amp; TOURISM MAN</w:t>
      </w:r>
      <w:r w:rsidR="005F2B66" w:rsidRPr="00816DB8">
        <w:rPr>
          <w:rFonts w:ascii="Book Antiqua" w:hAnsi="Book Antiqua"/>
          <w:b/>
          <w:sz w:val="18"/>
          <w:szCs w:val="18"/>
        </w:rPr>
        <w:t xml:space="preserve">AGEMENT – YEAR TWO – GROUP </w:t>
      </w:r>
      <w:r w:rsidR="00884317" w:rsidRPr="00816DB8">
        <w:rPr>
          <w:rFonts w:ascii="Book Antiqua" w:hAnsi="Book Antiqua"/>
          <w:b/>
          <w:sz w:val="18"/>
          <w:szCs w:val="18"/>
        </w:rPr>
        <w:t>B</w:t>
      </w:r>
      <w:r w:rsidR="00CE1BD9">
        <w:rPr>
          <w:rFonts w:ascii="Book Antiqua" w:hAnsi="Book Antiqua"/>
          <w:b/>
          <w:sz w:val="18"/>
          <w:szCs w:val="18"/>
        </w:rPr>
        <w:t xml:space="preserve"> - 200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57"/>
        <w:gridCol w:w="1845"/>
        <w:gridCol w:w="1290"/>
        <w:gridCol w:w="1384"/>
        <w:gridCol w:w="1303"/>
        <w:gridCol w:w="1763"/>
      </w:tblGrid>
      <w:tr w:rsidR="00853F15" w:rsidRPr="00816DB8" w14:paraId="79BED67D" w14:textId="77777777" w:rsidTr="0025112D">
        <w:tc>
          <w:tcPr>
            <w:tcW w:w="896" w:type="pct"/>
          </w:tcPr>
          <w:p w14:paraId="4BF78311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998" w:type="pct"/>
          </w:tcPr>
          <w:p w14:paraId="716BF12C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</w:tcPr>
          <w:p w14:paraId="5510288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9" w:type="pct"/>
          </w:tcPr>
          <w:p w14:paraId="67F0CE4A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05" w:type="pct"/>
          </w:tcPr>
          <w:p w14:paraId="1C26CCA5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54" w:type="pct"/>
          </w:tcPr>
          <w:p w14:paraId="17858EAA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5B2DC6" w:rsidRPr="00816DB8" w14:paraId="11F89CF0" w14:textId="77777777" w:rsidTr="0025112D">
        <w:tc>
          <w:tcPr>
            <w:tcW w:w="896" w:type="pct"/>
          </w:tcPr>
          <w:p w14:paraId="2937653C" w14:textId="77777777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998" w:type="pct"/>
          </w:tcPr>
          <w:p w14:paraId="4D3370F5" w14:textId="737154C8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698" w:type="pct"/>
          </w:tcPr>
          <w:p w14:paraId="49814FC1" w14:textId="1EA84048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749" w:type="pct"/>
          </w:tcPr>
          <w:p w14:paraId="00DD7669" w14:textId="71556708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05" w:type="pct"/>
          </w:tcPr>
          <w:p w14:paraId="4B143EB6" w14:textId="6B24525C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954" w:type="pct"/>
          </w:tcPr>
          <w:p w14:paraId="62B6982B" w14:textId="54FDD482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5B2DC6" w:rsidRPr="00816DB8" w14:paraId="55B60A04" w14:textId="77777777" w:rsidTr="0025112D">
        <w:tc>
          <w:tcPr>
            <w:tcW w:w="896" w:type="pct"/>
          </w:tcPr>
          <w:p w14:paraId="09A96B92" w14:textId="77777777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998" w:type="pct"/>
          </w:tcPr>
          <w:p w14:paraId="43908559" w14:textId="5DCE75E4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698" w:type="pct"/>
          </w:tcPr>
          <w:p w14:paraId="1A5881D9" w14:textId="37B6BEFB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749" w:type="pct"/>
          </w:tcPr>
          <w:p w14:paraId="507A257E" w14:textId="745E89F3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705" w:type="pct"/>
          </w:tcPr>
          <w:p w14:paraId="78FD2D6F" w14:textId="1F1AAB89" w:rsidR="005B2DC6" w:rsidRPr="00816DB8" w:rsidRDefault="00B1488D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954" w:type="pct"/>
          </w:tcPr>
          <w:p w14:paraId="23C4F349" w14:textId="28CE614F" w:rsidR="005B2DC6" w:rsidRPr="00816DB8" w:rsidRDefault="005B2DC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A40B6" w:rsidRPr="00816DB8" w14:paraId="3F3ACB7D" w14:textId="77777777" w:rsidTr="0025112D">
        <w:tc>
          <w:tcPr>
            <w:tcW w:w="896" w:type="pct"/>
          </w:tcPr>
          <w:p w14:paraId="43AB14C5" w14:textId="77777777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998" w:type="pct"/>
          </w:tcPr>
          <w:p w14:paraId="154890D3" w14:textId="5CB09BB8" w:rsidR="002A40B6" w:rsidRPr="00816DB8" w:rsidRDefault="001D1D7A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698" w:type="pct"/>
          </w:tcPr>
          <w:p w14:paraId="1BE8BE87" w14:textId="766DFF5A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49" w:type="pct"/>
          </w:tcPr>
          <w:p w14:paraId="4AE20CA5" w14:textId="0EC428E5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05" w:type="pct"/>
          </w:tcPr>
          <w:p w14:paraId="5D0BFA58" w14:textId="6BB10AE0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954" w:type="pct"/>
          </w:tcPr>
          <w:p w14:paraId="2F8FEB18" w14:textId="07AB780C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BD3688">
              <w:rPr>
                <w:rFonts w:ascii="Book Antiqua" w:hAnsi="Book Antiqua"/>
                <w:sz w:val="18"/>
                <w:szCs w:val="18"/>
              </w:rPr>
              <w:t>FBF/ FBK/ FBC/ FBG/ FBA</w:t>
            </w:r>
            <w:r w:rsidRPr="00BD3688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</w:tr>
      <w:tr w:rsidR="002A40B6" w:rsidRPr="00816DB8" w14:paraId="1EF8C85E" w14:textId="77777777" w:rsidTr="0025112D">
        <w:trPr>
          <w:trHeight w:val="278"/>
        </w:trPr>
        <w:tc>
          <w:tcPr>
            <w:tcW w:w="896" w:type="pct"/>
          </w:tcPr>
          <w:p w14:paraId="4D9D5719" w14:textId="77777777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998" w:type="pct"/>
          </w:tcPr>
          <w:p w14:paraId="28232802" w14:textId="26AAB25B" w:rsidR="002A40B6" w:rsidRPr="00816DB8" w:rsidRDefault="001D1D7A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698" w:type="pct"/>
          </w:tcPr>
          <w:p w14:paraId="67C2AAF8" w14:textId="74EA200B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49" w:type="pct"/>
          </w:tcPr>
          <w:p w14:paraId="3225C88E" w14:textId="1661A386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705" w:type="pct"/>
          </w:tcPr>
          <w:p w14:paraId="6E8BCEF8" w14:textId="01FB2366" w:rsidR="002A40B6" w:rsidRPr="00816DB8" w:rsidRDefault="002A40B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954" w:type="pct"/>
          </w:tcPr>
          <w:p w14:paraId="048FE2B4" w14:textId="1D814F5A" w:rsidR="002A40B6" w:rsidRPr="00816DB8" w:rsidRDefault="00B810C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K/ FBC/ FBG/ FBA</w:t>
            </w:r>
          </w:p>
        </w:tc>
      </w:tr>
      <w:tr w:rsidR="00622760" w:rsidRPr="00816DB8" w14:paraId="06AEA089" w14:textId="77777777" w:rsidTr="0025112D">
        <w:trPr>
          <w:trHeight w:val="278"/>
        </w:trPr>
        <w:tc>
          <w:tcPr>
            <w:tcW w:w="896" w:type="pct"/>
          </w:tcPr>
          <w:p w14:paraId="450316C7" w14:textId="4D946829" w:rsidR="00622760" w:rsidRPr="00816DB8" w:rsidRDefault="00622760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998" w:type="pct"/>
          </w:tcPr>
          <w:p w14:paraId="516CD1F9" w14:textId="076F7D01" w:rsidR="00622760" w:rsidRPr="00816DB8" w:rsidRDefault="00951961" w:rsidP="0039415C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="00622760" w:rsidRPr="00816DB8">
              <w:rPr>
                <w:rFonts w:ascii="Book Antiqua" w:hAnsi="Book Antiqua"/>
                <w:b/>
                <w:sz w:val="18"/>
                <w:szCs w:val="18"/>
              </w:rPr>
              <w:t>:00-1</w:t>
            </w:r>
            <w:r w:rsidR="00A476C9">
              <w:rPr>
                <w:rFonts w:ascii="Book Antiqua" w:hAnsi="Book Antiqua"/>
                <w:b/>
                <w:sz w:val="18"/>
                <w:szCs w:val="18"/>
              </w:rPr>
              <w:t>2</w:t>
            </w:r>
            <w:r w:rsidR="00622760" w:rsidRPr="00816DB8">
              <w:rPr>
                <w:rFonts w:ascii="Book Antiqua" w:hAnsi="Book Antiqua"/>
                <w:b/>
                <w:sz w:val="18"/>
                <w:szCs w:val="18"/>
              </w:rPr>
              <w:t>:00 noon</w:t>
            </w:r>
          </w:p>
          <w:p w14:paraId="228D9946" w14:textId="27545DE9" w:rsidR="00622760" w:rsidRPr="00816DB8" w:rsidRDefault="001D1D7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K/ FBC/ FBG/ FBA</w:t>
            </w:r>
          </w:p>
        </w:tc>
        <w:tc>
          <w:tcPr>
            <w:tcW w:w="698" w:type="pct"/>
          </w:tcPr>
          <w:p w14:paraId="2D3DE920" w14:textId="77777777" w:rsidR="00622760" w:rsidRPr="00816DB8" w:rsidRDefault="00622760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49" w:type="pct"/>
          </w:tcPr>
          <w:p w14:paraId="3B252A2C" w14:textId="77777777" w:rsidR="00622760" w:rsidRPr="00816DB8" w:rsidRDefault="00622760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05" w:type="pct"/>
          </w:tcPr>
          <w:p w14:paraId="1BCFA0A5" w14:textId="77777777" w:rsidR="00622760" w:rsidRPr="00816DB8" w:rsidRDefault="00622760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54" w:type="pct"/>
          </w:tcPr>
          <w:p w14:paraId="0752986F" w14:textId="77777777" w:rsidR="00622760" w:rsidRPr="00816DB8" w:rsidRDefault="00622760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0C2CF52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9852A8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4"/>
        <w:gridCol w:w="1006"/>
        <w:gridCol w:w="1839"/>
        <w:gridCol w:w="2484"/>
        <w:gridCol w:w="486"/>
        <w:gridCol w:w="734"/>
        <w:gridCol w:w="671"/>
        <w:gridCol w:w="1338"/>
      </w:tblGrid>
      <w:tr w:rsidR="00853F15" w:rsidRPr="00816DB8" w14:paraId="11299105" w14:textId="77777777" w:rsidTr="000F0AA4">
        <w:tc>
          <w:tcPr>
            <w:tcW w:w="370" w:type="pct"/>
          </w:tcPr>
          <w:p w14:paraId="2AA7D704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03F08228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5" w:type="pct"/>
          </w:tcPr>
          <w:p w14:paraId="3CBDF9D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4" w:type="pct"/>
          </w:tcPr>
          <w:p w14:paraId="5F27A279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0E90DA38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7" w:type="pct"/>
          </w:tcPr>
          <w:p w14:paraId="66105D2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3" w:type="pct"/>
          </w:tcPr>
          <w:p w14:paraId="1CD26D99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24" w:type="pct"/>
          </w:tcPr>
          <w:p w14:paraId="4FC3448C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AC3A76" w:rsidRPr="00816DB8" w14:paraId="58714120" w14:textId="77777777" w:rsidTr="00AC3A76">
        <w:tc>
          <w:tcPr>
            <w:tcW w:w="370" w:type="pct"/>
          </w:tcPr>
          <w:p w14:paraId="02AD1E59" w14:textId="711819FD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OM</w:t>
            </w:r>
          </w:p>
        </w:tc>
        <w:tc>
          <w:tcPr>
            <w:tcW w:w="544" w:type="pct"/>
            <w:vAlign w:val="center"/>
          </w:tcPr>
          <w:p w14:paraId="4671F248" w14:textId="44A9E676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3</w:t>
            </w:r>
          </w:p>
        </w:tc>
        <w:tc>
          <w:tcPr>
            <w:tcW w:w="995" w:type="pct"/>
            <w:vAlign w:val="center"/>
          </w:tcPr>
          <w:p w14:paraId="1C68859C" w14:textId="44FB17E8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 Operations Management</w:t>
            </w:r>
          </w:p>
        </w:tc>
        <w:tc>
          <w:tcPr>
            <w:tcW w:w="1344" w:type="pct"/>
            <w:vAlign w:val="center"/>
          </w:tcPr>
          <w:p w14:paraId="70DA66CB" w14:textId="607C5BE2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5A671A3" w14:textId="6FD0ED5B" w:rsidR="00AC3A76" w:rsidRPr="00816DB8" w:rsidRDefault="00AC3A76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7" w:type="pct"/>
          </w:tcPr>
          <w:p w14:paraId="5D621F4E" w14:textId="3D2EA03D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3" w:type="pct"/>
          </w:tcPr>
          <w:p w14:paraId="1857C9CE" w14:textId="40C61874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724" w:type="pct"/>
            <w:shd w:val="clear" w:color="auto" w:fill="auto"/>
          </w:tcPr>
          <w:p w14:paraId="7AE5AED6" w14:textId="0CC76345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2248A9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  <w:tr w:rsidR="00AC3A76" w:rsidRPr="00816DB8" w14:paraId="4FEA7694" w14:textId="77777777" w:rsidTr="00AC3A76">
        <w:tc>
          <w:tcPr>
            <w:tcW w:w="370" w:type="pct"/>
          </w:tcPr>
          <w:p w14:paraId="0BDC4C5C" w14:textId="0AA5013F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TG</w:t>
            </w:r>
          </w:p>
        </w:tc>
        <w:tc>
          <w:tcPr>
            <w:tcW w:w="544" w:type="pct"/>
            <w:vAlign w:val="center"/>
          </w:tcPr>
          <w:p w14:paraId="1D6A0FD5" w14:textId="772D7EF6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9</w:t>
            </w:r>
          </w:p>
        </w:tc>
        <w:tc>
          <w:tcPr>
            <w:tcW w:w="995" w:type="pct"/>
            <w:vAlign w:val="center"/>
          </w:tcPr>
          <w:p w14:paraId="08EE30E1" w14:textId="276CA299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Tour Guiding</w:t>
            </w:r>
          </w:p>
        </w:tc>
        <w:tc>
          <w:tcPr>
            <w:tcW w:w="1344" w:type="pct"/>
            <w:vAlign w:val="center"/>
          </w:tcPr>
          <w:p w14:paraId="34D5DAB1" w14:textId="1DDDDE65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B337F90" w14:textId="0DA68B8C" w:rsidR="00AC3A76" w:rsidRPr="00816DB8" w:rsidRDefault="00AC3A76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7" w:type="pct"/>
          </w:tcPr>
          <w:p w14:paraId="51B160D2" w14:textId="494423AB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3" w:type="pct"/>
          </w:tcPr>
          <w:p w14:paraId="1CDC4A42" w14:textId="56193E99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724" w:type="pct"/>
            <w:shd w:val="clear" w:color="auto" w:fill="auto"/>
          </w:tcPr>
          <w:p w14:paraId="4A198404" w14:textId="5837F57A" w:rsidR="00AC3A76" w:rsidRPr="00816DB8" w:rsidRDefault="00AC3A76" w:rsidP="007434D7">
            <w:r w:rsidRPr="002248A9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  <w:tr w:rsidR="00AC3A76" w:rsidRPr="00816DB8" w14:paraId="0A9EDD4F" w14:textId="77777777" w:rsidTr="00AC3A76">
        <w:tc>
          <w:tcPr>
            <w:tcW w:w="370" w:type="pct"/>
          </w:tcPr>
          <w:p w14:paraId="70D3DF88" w14:textId="21834781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FT</w:t>
            </w:r>
          </w:p>
        </w:tc>
        <w:tc>
          <w:tcPr>
            <w:tcW w:w="544" w:type="pct"/>
            <w:vAlign w:val="center"/>
          </w:tcPr>
          <w:p w14:paraId="0B336776" w14:textId="445AE41F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01</w:t>
            </w:r>
          </w:p>
        </w:tc>
        <w:tc>
          <w:tcPr>
            <w:tcW w:w="995" w:type="pct"/>
            <w:vAlign w:val="center"/>
          </w:tcPr>
          <w:p w14:paraId="4E14C181" w14:textId="6DEE654E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ir Fares and Ticketing</w:t>
            </w:r>
          </w:p>
        </w:tc>
        <w:tc>
          <w:tcPr>
            <w:tcW w:w="1344" w:type="pct"/>
            <w:vAlign w:val="center"/>
          </w:tcPr>
          <w:p w14:paraId="0D504F14" w14:textId="63A994BE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5CF6643E" w14:textId="6DB15EB0" w:rsidR="00AC3A76" w:rsidRPr="00816DB8" w:rsidRDefault="00AC3A76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7" w:type="pct"/>
          </w:tcPr>
          <w:p w14:paraId="73707E47" w14:textId="488A81CB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3" w:type="pct"/>
          </w:tcPr>
          <w:p w14:paraId="3DA96F3E" w14:textId="04A22C54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724" w:type="pct"/>
            <w:shd w:val="clear" w:color="auto" w:fill="auto"/>
          </w:tcPr>
          <w:p w14:paraId="281D6455" w14:textId="75D137FD" w:rsidR="00AC3A76" w:rsidRPr="00816DB8" w:rsidRDefault="00AC3A76" w:rsidP="007434D7">
            <w:r w:rsidRPr="002248A9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  <w:tr w:rsidR="00AC3A76" w:rsidRPr="00816DB8" w14:paraId="3E4C376C" w14:textId="77777777" w:rsidTr="00AC3A76">
        <w:tc>
          <w:tcPr>
            <w:tcW w:w="370" w:type="pct"/>
          </w:tcPr>
          <w:p w14:paraId="0B9CDDAB" w14:textId="5C8B555A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44" w:type="pct"/>
            <w:vAlign w:val="center"/>
          </w:tcPr>
          <w:p w14:paraId="1BF0A4EB" w14:textId="6856386E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107</w:t>
            </w:r>
          </w:p>
        </w:tc>
        <w:tc>
          <w:tcPr>
            <w:tcW w:w="995" w:type="pct"/>
            <w:vAlign w:val="center"/>
          </w:tcPr>
          <w:p w14:paraId="79F37CE5" w14:textId="4EBFD2E4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44" w:type="pct"/>
            <w:vAlign w:val="center"/>
          </w:tcPr>
          <w:p w14:paraId="0D0B5FDF" w14:textId="7BBC24DF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8699919" w14:textId="300A4321" w:rsidR="00AC3A76" w:rsidRPr="00816DB8" w:rsidRDefault="00AC3A76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7" w:type="pct"/>
          </w:tcPr>
          <w:p w14:paraId="56231891" w14:textId="14BE1BB6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3" w:type="pct"/>
          </w:tcPr>
          <w:p w14:paraId="1B724D44" w14:textId="5C39DCF9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24" w:type="pct"/>
            <w:shd w:val="clear" w:color="auto" w:fill="auto"/>
          </w:tcPr>
          <w:p w14:paraId="0B0AF456" w14:textId="765DC99C" w:rsidR="00AC3A76" w:rsidRPr="00816DB8" w:rsidRDefault="00AC3A76" w:rsidP="007434D7">
            <w:r w:rsidRPr="002248A9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  <w:tr w:rsidR="00AC3A76" w:rsidRPr="00816DB8" w14:paraId="40EDBC02" w14:textId="77777777" w:rsidTr="00AC3A76">
        <w:tc>
          <w:tcPr>
            <w:tcW w:w="370" w:type="pct"/>
          </w:tcPr>
          <w:p w14:paraId="0CF6FC36" w14:textId="32DF1DB7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HT</w:t>
            </w:r>
          </w:p>
        </w:tc>
        <w:tc>
          <w:tcPr>
            <w:tcW w:w="544" w:type="pct"/>
            <w:vAlign w:val="center"/>
          </w:tcPr>
          <w:p w14:paraId="7A364C26" w14:textId="3483C67B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995" w:type="pct"/>
            <w:vAlign w:val="center"/>
          </w:tcPr>
          <w:p w14:paraId="10145847" w14:textId="3E621DB9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lture and Heritage Tourism</w:t>
            </w:r>
          </w:p>
        </w:tc>
        <w:tc>
          <w:tcPr>
            <w:tcW w:w="1344" w:type="pct"/>
            <w:vAlign w:val="center"/>
          </w:tcPr>
          <w:p w14:paraId="778B42AD" w14:textId="7BDF75C5" w:rsidR="00AC3A76" w:rsidRPr="00816DB8" w:rsidRDefault="00AC3A76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489F177" w14:textId="551B0F28" w:rsidR="00AC3A76" w:rsidRPr="00816DB8" w:rsidRDefault="00AC3A76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7" w:type="pct"/>
          </w:tcPr>
          <w:p w14:paraId="2B013D92" w14:textId="0A216047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63" w:type="pct"/>
          </w:tcPr>
          <w:p w14:paraId="69A3CD9F" w14:textId="3D77491A" w:rsidR="00AC3A76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M</w:t>
            </w:r>
          </w:p>
        </w:tc>
        <w:tc>
          <w:tcPr>
            <w:tcW w:w="724" w:type="pct"/>
            <w:shd w:val="clear" w:color="auto" w:fill="auto"/>
          </w:tcPr>
          <w:p w14:paraId="4C1446D2" w14:textId="070C6AAC" w:rsidR="00AC3A76" w:rsidRPr="00816DB8" w:rsidRDefault="00AC3A76" w:rsidP="007434D7">
            <w:r w:rsidRPr="002248A9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</w:tbl>
    <w:p w14:paraId="7B526AC5" w14:textId="77777777" w:rsidR="00853F15" w:rsidRPr="00816DB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3D703CD" w14:textId="77777777" w:rsidR="00853F15" w:rsidRPr="00816DB8" w:rsidRDefault="00853F15" w:rsidP="00853F15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5"/>
        <w:gridCol w:w="932"/>
        <w:gridCol w:w="2013"/>
        <w:gridCol w:w="2190"/>
        <w:gridCol w:w="394"/>
        <w:gridCol w:w="774"/>
        <w:gridCol w:w="773"/>
        <w:gridCol w:w="1481"/>
      </w:tblGrid>
      <w:tr w:rsidR="001023D1" w:rsidRPr="00816DB8" w14:paraId="348A1AA7" w14:textId="77777777" w:rsidTr="00AC3A76">
        <w:tc>
          <w:tcPr>
            <w:tcW w:w="371" w:type="pct"/>
          </w:tcPr>
          <w:p w14:paraId="0AB9893F" w14:textId="7745E20A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</w:t>
            </w:r>
          </w:p>
        </w:tc>
        <w:tc>
          <w:tcPr>
            <w:tcW w:w="504" w:type="pct"/>
            <w:vAlign w:val="center"/>
          </w:tcPr>
          <w:p w14:paraId="0AD2EB17" w14:textId="4EFD83E1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0</w:t>
            </w:r>
          </w:p>
        </w:tc>
        <w:tc>
          <w:tcPr>
            <w:tcW w:w="1089" w:type="pct"/>
            <w:vAlign w:val="center"/>
          </w:tcPr>
          <w:p w14:paraId="5891837B" w14:textId="6EB93E74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I</w:t>
            </w:r>
          </w:p>
        </w:tc>
        <w:tc>
          <w:tcPr>
            <w:tcW w:w="1185" w:type="pct"/>
            <w:vAlign w:val="center"/>
          </w:tcPr>
          <w:p w14:paraId="521EA714" w14:textId="77777777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13" w:type="pct"/>
            <w:vAlign w:val="center"/>
          </w:tcPr>
          <w:p w14:paraId="7CFC981B" w14:textId="539DE1AC" w:rsidR="001023D1" w:rsidRPr="00816DB8" w:rsidRDefault="001023D1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01644EF4" w14:textId="6AE7754C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0035A5F6" w14:textId="4C8BE171" w:rsidR="001023D1" w:rsidRPr="00AF7BC6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AF7BC6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  <w:shd w:val="clear" w:color="auto" w:fill="auto"/>
          </w:tcPr>
          <w:p w14:paraId="252C6E24" w14:textId="02650BD9" w:rsidR="001023D1" w:rsidRPr="00816DB8" w:rsidRDefault="00AC3A76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HORT TOWER LEVEL 1</w:t>
            </w:r>
          </w:p>
        </w:tc>
      </w:tr>
      <w:tr w:rsidR="001023D1" w:rsidRPr="00816DB8" w14:paraId="4BCC8A47" w14:textId="77777777" w:rsidTr="00A6069F">
        <w:tc>
          <w:tcPr>
            <w:tcW w:w="371" w:type="pct"/>
          </w:tcPr>
          <w:p w14:paraId="312D5641" w14:textId="2D547735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</w:t>
            </w:r>
          </w:p>
        </w:tc>
        <w:tc>
          <w:tcPr>
            <w:tcW w:w="504" w:type="pct"/>
            <w:vAlign w:val="center"/>
          </w:tcPr>
          <w:p w14:paraId="3352D06F" w14:textId="1C6DE6DA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1</w:t>
            </w:r>
          </w:p>
        </w:tc>
        <w:tc>
          <w:tcPr>
            <w:tcW w:w="1089" w:type="pct"/>
            <w:vAlign w:val="center"/>
          </w:tcPr>
          <w:p w14:paraId="0B12FD7B" w14:textId="3F3DEE52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I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72931246" w14:textId="46B60306" w:rsidR="001023D1" w:rsidRPr="00816DB8" w:rsidRDefault="001023D1" w:rsidP="007434D7"/>
        </w:tc>
        <w:tc>
          <w:tcPr>
            <w:tcW w:w="213" w:type="pct"/>
            <w:vAlign w:val="center"/>
          </w:tcPr>
          <w:p w14:paraId="0F310949" w14:textId="45EC9150" w:rsidR="001023D1" w:rsidRPr="00816DB8" w:rsidRDefault="001023D1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673DE0C0" w14:textId="1F8F7585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BE41E89" w14:textId="5D9C1F6B" w:rsidR="001023D1" w:rsidRPr="00AF7BC6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AF7BC6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  <w:shd w:val="clear" w:color="auto" w:fill="auto"/>
          </w:tcPr>
          <w:p w14:paraId="0974401F" w14:textId="0B5AC29D" w:rsidR="001023D1" w:rsidRPr="002A06F2" w:rsidRDefault="00A476C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2A06F2">
              <w:rPr>
                <w:rFonts w:ascii="Book Antiqua" w:hAnsi="Book Antiqua"/>
                <w:sz w:val="18"/>
                <w:szCs w:val="18"/>
              </w:rPr>
              <w:t>NB UPPER</w:t>
            </w:r>
          </w:p>
        </w:tc>
      </w:tr>
      <w:tr w:rsidR="001023D1" w:rsidRPr="00816DB8" w14:paraId="5244E882" w14:textId="77777777" w:rsidTr="002A06F2">
        <w:tc>
          <w:tcPr>
            <w:tcW w:w="371" w:type="pct"/>
          </w:tcPr>
          <w:p w14:paraId="00E1954C" w14:textId="496E3D3D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</w:t>
            </w:r>
          </w:p>
        </w:tc>
        <w:tc>
          <w:tcPr>
            <w:tcW w:w="504" w:type="pct"/>
            <w:vAlign w:val="center"/>
          </w:tcPr>
          <w:p w14:paraId="69292D5E" w14:textId="2530202F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2</w:t>
            </w:r>
          </w:p>
        </w:tc>
        <w:tc>
          <w:tcPr>
            <w:tcW w:w="1089" w:type="pct"/>
            <w:vAlign w:val="center"/>
          </w:tcPr>
          <w:p w14:paraId="6BBE6828" w14:textId="424F6871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I</w:t>
            </w:r>
          </w:p>
        </w:tc>
        <w:tc>
          <w:tcPr>
            <w:tcW w:w="1185" w:type="pct"/>
            <w:shd w:val="clear" w:color="auto" w:fill="auto"/>
            <w:vAlign w:val="center"/>
          </w:tcPr>
          <w:p w14:paraId="02AEB940" w14:textId="4F9ECBC7" w:rsidR="001023D1" w:rsidRPr="00816DB8" w:rsidRDefault="001023D1" w:rsidP="007434D7"/>
        </w:tc>
        <w:tc>
          <w:tcPr>
            <w:tcW w:w="213" w:type="pct"/>
            <w:vAlign w:val="center"/>
          </w:tcPr>
          <w:p w14:paraId="04058354" w14:textId="7B6687D2" w:rsidR="001023D1" w:rsidRPr="00816DB8" w:rsidRDefault="001023D1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628BCE09" w14:textId="27757C26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286C19A9" w14:textId="61289731" w:rsidR="001023D1" w:rsidRPr="00AF7BC6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AF7BC6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  <w:shd w:val="clear" w:color="auto" w:fill="auto"/>
          </w:tcPr>
          <w:p w14:paraId="56213040" w14:textId="61BB3950" w:rsidR="001023D1" w:rsidRPr="002A06F2" w:rsidRDefault="00A476C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2A06F2">
              <w:rPr>
                <w:rFonts w:ascii="Book Antiqua" w:hAnsi="Book Antiqua"/>
                <w:sz w:val="18"/>
                <w:szCs w:val="18"/>
              </w:rPr>
              <w:t>NB LOWER</w:t>
            </w:r>
          </w:p>
        </w:tc>
      </w:tr>
      <w:tr w:rsidR="001023D1" w:rsidRPr="00816DB8" w14:paraId="39A2F7F9" w14:textId="77777777" w:rsidTr="002A06F2">
        <w:tc>
          <w:tcPr>
            <w:tcW w:w="371" w:type="pct"/>
          </w:tcPr>
          <w:p w14:paraId="3898943A" w14:textId="6D3D2763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</w:t>
            </w:r>
          </w:p>
        </w:tc>
        <w:tc>
          <w:tcPr>
            <w:tcW w:w="504" w:type="pct"/>
            <w:vAlign w:val="center"/>
          </w:tcPr>
          <w:p w14:paraId="507B361B" w14:textId="5E1CF314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3</w:t>
            </w:r>
          </w:p>
        </w:tc>
        <w:tc>
          <w:tcPr>
            <w:tcW w:w="1089" w:type="pct"/>
            <w:vAlign w:val="center"/>
          </w:tcPr>
          <w:p w14:paraId="21D79D20" w14:textId="17A638AF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I</w:t>
            </w:r>
          </w:p>
        </w:tc>
        <w:tc>
          <w:tcPr>
            <w:tcW w:w="1185" w:type="pct"/>
            <w:shd w:val="clear" w:color="auto" w:fill="auto"/>
          </w:tcPr>
          <w:p w14:paraId="67B39D01" w14:textId="19FC7FE4" w:rsidR="001023D1" w:rsidRPr="00816DB8" w:rsidRDefault="001023D1" w:rsidP="007434D7"/>
        </w:tc>
        <w:tc>
          <w:tcPr>
            <w:tcW w:w="213" w:type="pct"/>
            <w:vAlign w:val="center"/>
          </w:tcPr>
          <w:p w14:paraId="709B1B08" w14:textId="5ED9530F" w:rsidR="001023D1" w:rsidRPr="00816DB8" w:rsidRDefault="001023D1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096902C9" w14:textId="52545D36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1C9C9CAF" w14:textId="0988B6A3" w:rsidR="001023D1" w:rsidRPr="00AF7BC6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AF7BC6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  <w:shd w:val="clear" w:color="auto" w:fill="auto"/>
          </w:tcPr>
          <w:p w14:paraId="3F3399E0" w14:textId="0C80C93A" w:rsidR="001023D1" w:rsidRPr="002A06F2" w:rsidRDefault="00A476C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2A06F2">
              <w:rPr>
                <w:rFonts w:ascii="Book Antiqua" w:hAnsi="Book Antiqua"/>
                <w:sz w:val="18"/>
                <w:szCs w:val="18"/>
              </w:rPr>
              <w:t>BLK 3 RM 1</w:t>
            </w:r>
          </w:p>
        </w:tc>
      </w:tr>
      <w:tr w:rsidR="001023D1" w:rsidRPr="00816DB8" w14:paraId="0B47A521" w14:textId="77777777" w:rsidTr="002A06F2">
        <w:tc>
          <w:tcPr>
            <w:tcW w:w="371" w:type="pct"/>
          </w:tcPr>
          <w:p w14:paraId="3C0FDDE1" w14:textId="5CD352C5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04" w:type="pct"/>
            <w:vAlign w:val="center"/>
          </w:tcPr>
          <w:p w14:paraId="47BFD316" w14:textId="321B3B51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2114</w:t>
            </w:r>
          </w:p>
        </w:tc>
        <w:tc>
          <w:tcPr>
            <w:tcW w:w="1089" w:type="pct"/>
            <w:vAlign w:val="center"/>
          </w:tcPr>
          <w:p w14:paraId="2511BE5F" w14:textId="59BF4D8B" w:rsidR="001023D1" w:rsidRPr="00816DB8" w:rsidRDefault="001023D1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I</w:t>
            </w:r>
          </w:p>
        </w:tc>
        <w:tc>
          <w:tcPr>
            <w:tcW w:w="1185" w:type="pct"/>
            <w:shd w:val="clear" w:color="auto" w:fill="auto"/>
          </w:tcPr>
          <w:p w14:paraId="34C11203" w14:textId="06C30534" w:rsidR="001023D1" w:rsidRPr="00816DB8" w:rsidRDefault="001023D1" w:rsidP="007434D7"/>
        </w:tc>
        <w:tc>
          <w:tcPr>
            <w:tcW w:w="213" w:type="pct"/>
            <w:vAlign w:val="center"/>
          </w:tcPr>
          <w:p w14:paraId="6DDCCC36" w14:textId="1B0EB367" w:rsidR="001023D1" w:rsidRPr="00816DB8" w:rsidRDefault="001023D1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9" w:type="pct"/>
          </w:tcPr>
          <w:p w14:paraId="4A932CA0" w14:textId="1E052B18" w:rsidR="001023D1" w:rsidRPr="00816DB8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0B23DD74" w14:textId="475305CB" w:rsidR="001023D1" w:rsidRPr="00AF7BC6" w:rsidRDefault="001023D1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AF7BC6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02" w:type="pct"/>
            <w:shd w:val="clear" w:color="auto" w:fill="auto"/>
          </w:tcPr>
          <w:p w14:paraId="79F3711F" w14:textId="65D939B9" w:rsidR="001023D1" w:rsidRPr="002A06F2" w:rsidRDefault="002A06F2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2A06F2">
              <w:rPr>
                <w:rFonts w:ascii="Book Antiqua" w:hAnsi="Book Antiqua"/>
                <w:sz w:val="18"/>
                <w:szCs w:val="18"/>
              </w:rPr>
              <w:t>BLK 3 RM 2</w:t>
            </w:r>
          </w:p>
        </w:tc>
      </w:tr>
    </w:tbl>
    <w:p w14:paraId="7ADBBDD8" w14:textId="77777777" w:rsidR="008E65B1" w:rsidRPr="00816DB8" w:rsidRDefault="008E65B1" w:rsidP="0003733D">
      <w:pPr>
        <w:rPr>
          <w:rFonts w:ascii="Book Antiqua" w:hAnsi="Book Antiqua"/>
          <w:b/>
          <w:sz w:val="18"/>
          <w:szCs w:val="18"/>
        </w:rPr>
      </w:pPr>
    </w:p>
    <w:p w14:paraId="255ADD1A" w14:textId="77777777" w:rsidR="0039415C" w:rsidRPr="00816DB8" w:rsidRDefault="0039415C" w:rsidP="0003733D">
      <w:pPr>
        <w:rPr>
          <w:rFonts w:ascii="Book Antiqua" w:hAnsi="Book Antiqua"/>
          <w:b/>
          <w:sz w:val="18"/>
          <w:szCs w:val="18"/>
        </w:rPr>
      </w:pPr>
    </w:p>
    <w:p w14:paraId="685161F9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0B8471FA" w14:textId="30D7F7FD" w:rsidR="00853F15" w:rsidRPr="00816DB8" w:rsidRDefault="00E9215A" w:rsidP="00E956A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BACHELOR OF TRAVEL</w:t>
      </w:r>
      <w:r w:rsidR="00853F15" w:rsidRPr="00816DB8">
        <w:rPr>
          <w:rFonts w:ascii="Book Antiqua" w:hAnsi="Book Antiqua"/>
          <w:b/>
          <w:sz w:val="18"/>
          <w:szCs w:val="18"/>
        </w:rPr>
        <w:t xml:space="preserve"> &amp; TOURISM MAN</w:t>
      </w:r>
      <w:r w:rsidR="00CE1BD9">
        <w:rPr>
          <w:rFonts w:ascii="Book Antiqua" w:hAnsi="Book Antiqua"/>
          <w:b/>
          <w:sz w:val="18"/>
          <w:szCs w:val="18"/>
        </w:rPr>
        <w:t xml:space="preserve">AGEMENT – YEAR THREE </w:t>
      </w:r>
      <w:proofErr w:type="gramStart"/>
      <w:r w:rsidR="00CE1BD9">
        <w:rPr>
          <w:rFonts w:ascii="Book Antiqua" w:hAnsi="Book Antiqua"/>
          <w:b/>
          <w:sz w:val="18"/>
          <w:szCs w:val="18"/>
        </w:rPr>
        <w:t xml:space="preserve">– </w:t>
      </w:r>
      <w:r w:rsidR="00853F15" w:rsidRPr="00816DB8">
        <w:rPr>
          <w:rFonts w:ascii="Book Antiqua" w:hAnsi="Book Antiqua"/>
          <w:b/>
          <w:sz w:val="18"/>
          <w:szCs w:val="18"/>
        </w:rPr>
        <w:t xml:space="preserve"> </w:t>
      </w:r>
      <w:r w:rsidR="00CE1BD9">
        <w:rPr>
          <w:rFonts w:ascii="Book Antiqua" w:hAnsi="Book Antiqua"/>
          <w:b/>
          <w:sz w:val="18"/>
          <w:szCs w:val="18"/>
        </w:rPr>
        <w:t>60</w:t>
      </w:r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9"/>
        <w:gridCol w:w="1599"/>
        <w:gridCol w:w="1155"/>
        <w:gridCol w:w="1590"/>
        <w:gridCol w:w="1608"/>
        <w:gridCol w:w="1691"/>
      </w:tblGrid>
      <w:tr w:rsidR="00853F15" w:rsidRPr="00816DB8" w14:paraId="41E7A71C" w14:textId="77777777" w:rsidTr="0003733D">
        <w:tc>
          <w:tcPr>
            <w:tcW w:w="865" w:type="pct"/>
          </w:tcPr>
          <w:p w14:paraId="73152C81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65" w:type="pct"/>
          </w:tcPr>
          <w:p w14:paraId="0E5942E8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25" w:type="pct"/>
          </w:tcPr>
          <w:p w14:paraId="11688371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60" w:type="pct"/>
          </w:tcPr>
          <w:p w14:paraId="718752A0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70" w:type="pct"/>
          </w:tcPr>
          <w:p w14:paraId="6F79B663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15" w:type="pct"/>
          </w:tcPr>
          <w:p w14:paraId="2B56F452" w14:textId="77777777" w:rsidR="00853F15" w:rsidRPr="00816DB8" w:rsidRDefault="00853F15" w:rsidP="00E956A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D32EA" w:rsidRPr="00816DB8" w14:paraId="281BEB5B" w14:textId="77777777" w:rsidTr="0003733D">
        <w:tc>
          <w:tcPr>
            <w:tcW w:w="865" w:type="pct"/>
          </w:tcPr>
          <w:p w14:paraId="6F02B549" w14:textId="19AE8E62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65" w:type="pct"/>
          </w:tcPr>
          <w:p w14:paraId="55F1A2BC" w14:textId="05DA8B55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625" w:type="pct"/>
          </w:tcPr>
          <w:p w14:paraId="31FCF1D2" w14:textId="5FE5A884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RS</w:t>
            </w:r>
          </w:p>
        </w:tc>
        <w:tc>
          <w:tcPr>
            <w:tcW w:w="860" w:type="pct"/>
          </w:tcPr>
          <w:p w14:paraId="4FD5D1DD" w14:textId="7C8E496D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70" w:type="pct"/>
          </w:tcPr>
          <w:p w14:paraId="58E0FD8D" w14:textId="2E421F18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915" w:type="pct"/>
          </w:tcPr>
          <w:p w14:paraId="4A6BE423" w14:textId="5F871E5A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RS</w:t>
            </w:r>
          </w:p>
        </w:tc>
      </w:tr>
      <w:tr w:rsidR="008D32EA" w:rsidRPr="00816DB8" w14:paraId="163F984A" w14:textId="77777777" w:rsidTr="0003733D">
        <w:tc>
          <w:tcPr>
            <w:tcW w:w="865" w:type="pct"/>
          </w:tcPr>
          <w:p w14:paraId="5220D754" w14:textId="022A8853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65" w:type="pct"/>
          </w:tcPr>
          <w:p w14:paraId="50F1801D" w14:textId="62984BEC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625" w:type="pct"/>
          </w:tcPr>
          <w:p w14:paraId="5BCCC721" w14:textId="087EB748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RS</w:t>
            </w:r>
          </w:p>
        </w:tc>
        <w:tc>
          <w:tcPr>
            <w:tcW w:w="860" w:type="pct"/>
          </w:tcPr>
          <w:p w14:paraId="5A001AB9" w14:textId="79A3D8A0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70" w:type="pct"/>
          </w:tcPr>
          <w:p w14:paraId="510E0DF6" w14:textId="39AFACB8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915" w:type="pct"/>
          </w:tcPr>
          <w:p w14:paraId="233A7FA5" w14:textId="5DA450FD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RS</w:t>
            </w:r>
          </w:p>
        </w:tc>
      </w:tr>
      <w:tr w:rsidR="008D32EA" w:rsidRPr="00816DB8" w14:paraId="6CA5F81B" w14:textId="77777777" w:rsidTr="0003733D">
        <w:tc>
          <w:tcPr>
            <w:tcW w:w="865" w:type="pct"/>
          </w:tcPr>
          <w:p w14:paraId="20C1FCF7" w14:textId="4281776D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65" w:type="pct"/>
          </w:tcPr>
          <w:p w14:paraId="4D125E68" w14:textId="528B24A3" w:rsidR="008D32EA" w:rsidRPr="00816DB8" w:rsidRDefault="008D32EA" w:rsidP="007434D7">
            <w:r w:rsidRPr="00816DB8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625" w:type="pct"/>
          </w:tcPr>
          <w:p w14:paraId="54BC8AFB" w14:textId="6D449C72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60" w:type="pct"/>
          </w:tcPr>
          <w:p w14:paraId="602C98CC" w14:textId="123EFBE6" w:rsidR="008D32EA" w:rsidRPr="00816DB8" w:rsidRDefault="00C9264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F I/IBK I/IBC I/IBG I/IBA I</w:t>
            </w:r>
          </w:p>
        </w:tc>
        <w:tc>
          <w:tcPr>
            <w:tcW w:w="870" w:type="pct"/>
          </w:tcPr>
          <w:p w14:paraId="29EEAD3E" w14:textId="172C6644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915" w:type="pct"/>
          </w:tcPr>
          <w:p w14:paraId="4478E2EA" w14:textId="03C3E224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</w:tr>
      <w:tr w:rsidR="008D32EA" w:rsidRPr="00816DB8" w14:paraId="5424B547" w14:textId="77777777" w:rsidTr="0003733D">
        <w:tc>
          <w:tcPr>
            <w:tcW w:w="865" w:type="pct"/>
          </w:tcPr>
          <w:p w14:paraId="362C207D" w14:textId="60698E64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65" w:type="pct"/>
          </w:tcPr>
          <w:p w14:paraId="55E73ED7" w14:textId="3F09628C" w:rsidR="008D32EA" w:rsidRPr="00816DB8" w:rsidRDefault="008D32EA" w:rsidP="007434D7">
            <w:r w:rsidRPr="00816DB8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625" w:type="pct"/>
          </w:tcPr>
          <w:p w14:paraId="2362995F" w14:textId="7C32B088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60" w:type="pct"/>
          </w:tcPr>
          <w:p w14:paraId="18A28E22" w14:textId="50F0F68A" w:rsidR="008D32EA" w:rsidRPr="00816DB8" w:rsidRDefault="00C9264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F I/IBK I/IBC I/IBG I/IBA I</w:t>
            </w:r>
          </w:p>
        </w:tc>
        <w:tc>
          <w:tcPr>
            <w:tcW w:w="870" w:type="pct"/>
          </w:tcPr>
          <w:p w14:paraId="2F335FCE" w14:textId="1D5BFA0C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915" w:type="pct"/>
          </w:tcPr>
          <w:p w14:paraId="60EF372D" w14:textId="0FB0D349" w:rsidR="008D32EA" w:rsidRPr="00816DB8" w:rsidRDefault="00C9264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8D32EA" w:rsidRPr="00816DB8" w14:paraId="17C53C24" w14:textId="77777777" w:rsidTr="0003733D">
        <w:tc>
          <w:tcPr>
            <w:tcW w:w="865" w:type="pct"/>
          </w:tcPr>
          <w:p w14:paraId="1F4B4F45" w14:textId="2A49495C" w:rsidR="008D32EA" w:rsidRPr="00816DB8" w:rsidRDefault="008D32E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865" w:type="pct"/>
          </w:tcPr>
          <w:p w14:paraId="597E597D" w14:textId="7C3CEA70" w:rsidR="008D32EA" w:rsidRPr="00816DB8" w:rsidRDefault="005948A6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9</w:t>
            </w:r>
            <w:r w:rsidR="008D32EA" w:rsidRPr="00816DB8">
              <w:rPr>
                <w:rFonts w:ascii="Book Antiqua" w:hAnsi="Book Antiqua"/>
                <w:b/>
                <w:sz w:val="18"/>
                <w:szCs w:val="18"/>
              </w:rPr>
              <w:t>:00-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10</w:t>
            </w:r>
            <w:r w:rsidR="008D32EA" w:rsidRPr="00816DB8">
              <w:rPr>
                <w:rFonts w:ascii="Book Antiqua" w:hAnsi="Book Antiqua"/>
                <w:b/>
                <w:sz w:val="18"/>
                <w:szCs w:val="18"/>
              </w:rPr>
              <w:t xml:space="preserve">:00 </w:t>
            </w:r>
            <w:r w:rsidR="00DE562E" w:rsidRPr="00816DB8">
              <w:rPr>
                <w:rFonts w:ascii="Book Antiqua" w:hAnsi="Book Antiqua"/>
                <w:b/>
                <w:sz w:val="18"/>
                <w:szCs w:val="18"/>
              </w:rPr>
              <w:t>a.m.</w:t>
            </w:r>
          </w:p>
          <w:p w14:paraId="272CC1D1" w14:textId="472EF688" w:rsidR="008D32EA" w:rsidRPr="00816DB8" w:rsidRDefault="00C92649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F I/IBK I/IBC I/IBG I/IBA I</w:t>
            </w:r>
          </w:p>
        </w:tc>
        <w:tc>
          <w:tcPr>
            <w:tcW w:w="625" w:type="pct"/>
          </w:tcPr>
          <w:p w14:paraId="7B1427CB" w14:textId="77777777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60" w:type="pct"/>
          </w:tcPr>
          <w:p w14:paraId="4F4791C7" w14:textId="6F721D8C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70" w:type="pct"/>
          </w:tcPr>
          <w:p w14:paraId="07B06307" w14:textId="029D8132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15" w:type="pct"/>
          </w:tcPr>
          <w:p w14:paraId="14D3ADF5" w14:textId="5D5611E1" w:rsidR="008D32EA" w:rsidRPr="00816DB8" w:rsidRDefault="008D32E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4A0E409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B58CE2A" w14:textId="77777777" w:rsidR="00853F15" w:rsidRPr="00816DB8" w:rsidRDefault="00853F15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2"/>
        <w:gridCol w:w="967"/>
        <w:gridCol w:w="2054"/>
        <w:gridCol w:w="2020"/>
        <w:gridCol w:w="486"/>
        <w:gridCol w:w="797"/>
        <w:gridCol w:w="806"/>
        <w:gridCol w:w="1360"/>
      </w:tblGrid>
      <w:tr w:rsidR="00853F15" w:rsidRPr="00816DB8" w14:paraId="1F7C640A" w14:textId="77777777" w:rsidTr="00056DFC">
        <w:tc>
          <w:tcPr>
            <w:tcW w:w="407" w:type="pct"/>
          </w:tcPr>
          <w:p w14:paraId="08E9F123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3" w:type="pct"/>
          </w:tcPr>
          <w:p w14:paraId="11D470F5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1" w:type="pct"/>
          </w:tcPr>
          <w:p w14:paraId="1DFE250C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3" w:type="pct"/>
          </w:tcPr>
          <w:p w14:paraId="39E0001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61717908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1" w:type="pct"/>
          </w:tcPr>
          <w:p w14:paraId="593D0497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6" w:type="pct"/>
          </w:tcPr>
          <w:p w14:paraId="14E60926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6" w:type="pct"/>
          </w:tcPr>
          <w:p w14:paraId="57F9A6AF" w14:textId="77777777" w:rsidR="00853F15" w:rsidRPr="00816DB8" w:rsidRDefault="00853F1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5D5BA5" w:rsidRPr="00816DB8" w14:paraId="46834BBA" w14:textId="77777777" w:rsidTr="005D5BA5">
        <w:tc>
          <w:tcPr>
            <w:tcW w:w="407" w:type="pct"/>
          </w:tcPr>
          <w:p w14:paraId="02168CA8" w14:textId="0B743791" w:rsidR="005D5BA5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TD</w:t>
            </w:r>
          </w:p>
        </w:tc>
        <w:tc>
          <w:tcPr>
            <w:tcW w:w="523" w:type="pct"/>
            <w:vAlign w:val="center"/>
          </w:tcPr>
          <w:p w14:paraId="361EC546" w14:textId="0DCE076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2</w:t>
            </w:r>
          </w:p>
        </w:tc>
        <w:tc>
          <w:tcPr>
            <w:tcW w:w="1111" w:type="pct"/>
            <w:vAlign w:val="center"/>
          </w:tcPr>
          <w:p w14:paraId="5582E9C5" w14:textId="39F6E798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stainable Tourism Development</w:t>
            </w:r>
          </w:p>
        </w:tc>
        <w:tc>
          <w:tcPr>
            <w:tcW w:w="1093" w:type="pct"/>
            <w:vAlign w:val="center"/>
          </w:tcPr>
          <w:p w14:paraId="64859A28" w14:textId="02AB5849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477ED6F" w14:textId="268B0FC2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1" w:type="pct"/>
          </w:tcPr>
          <w:p w14:paraId="37DCB3A9" w14:textId="378779E5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6" w:type="pct"/>
          </w:tcPr>
          <w:p w14:paraId="28E52972" w14:textId="5E03DE92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M</w:t>
            </w:r>
          </w:p>
        </w:tc>
        <w:tc>
          <w:tcPr>
            <w:tcW w:w="736" w:type="pct"/>
            <w:shd w:val="clear" w:color="auto" w:fill="auto"/>
          </w:tcPr>
          <w:p w14:paraId="7A73C617" w14:textId="3B7B152F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A14E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  <w:tr w:rsidR="005D5BA5" w:rsidRPr="00816DB8" w14:paraId="3493ED7A" w14:textId="77777777" w:rsidTr="005D5BA5">
        <w:tc>
          <w:tcPr>
            <w:tcW w:w="407" w:type="pct"/>
          </w:tcPr>
          <w:p w14:paraId="35FD03A6" w14:textId="625FB1F6" w:rsidR="005D5BA5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RS</w:t>
            </w:r>
          </w:p>
        </w:tc>
        <w:tc>
          <w:tcPr>
            <w:tcW w:w="523" w:type="pct"/>
            <w:vAlign w:val="center"/>
          </w:tcPr>
          <w:p w14:paraId="4681D26B" w14:textId="11098E60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TT3105</w:t>
            </w:r>
          </w:p>
        </w:tc>
        <w:tc>
          <w:tcPr>
            <w:tcW w:w="1111" w:type="pct"/>
            <w:vAlign w:val="center"/>
          </w:tcPr>
          <w:p w14:paraId="7D7227E9" w14:textId="534F4B12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vel Reservation Systems</w:t>
            </w:r>
          </w:p>
        </w:tc>
        <w:tc>
          <w:tcPr>
            <w:tcW w:w="1093" w:type="pct"/>
            <w:vAlign w:val="center"/>
          </w:tcPr>
          <w:p w14:paraId="77AB8CEB" w14:textId="0266AB6F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B49FDEC" w14:textId="3FE8592C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1" w:type="pct"/>
          </w:tcPr>
          <w:p w14:paraId="309F059A" w14:textId="1CA84A1B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6" w:type="pct"/>
          </w:tcPr>
          <w:p w14:paraId="5FA6A7A1" w14:textId="7F2FA2C8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M</w:t>
            </w:r>
          </w:p>
        </w:tc>
        <w:tc>
          <w:tcPr>
            <w:tcW w:w="736" w:type="pct"/>
            <w:shd w:val="clear" w:color="auto" w:fill="auto"/>
          </w:tcPr>
          <w:p w14:paraId="1779BEA8" w14:textId="7BE87B6C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A14E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  <w:tr w:rsidR="005D5BA5" w:rsidRPr="00816DB8" w14:paraId="6D225A5D" w14:textId="77777777" w:rsidTr="005D5BA5">
        <w:tc>
          <w:tcPr>
            <w:tcW w:w="407" w:type="pct"/>
          </w:tcPr>
          <w:p w14:paraId="2A0A2EDF" w14:textId="1E439ACD" w:rsidR="005D5BA5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ED</w:t>
            </w:r>
          </w:p>
        </w:tc>
        <w:tc>
          <w:tcPr>
            <w:tcW w:w="523" w:type="pct"/>
            <w:vAlign w:val="center"/>
          </w:tcPr>
          <w:p w14:paraId="63B4FAC6" w14:textId="1064D4AB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3</w:t>
            </w:r>
          </w:p>
        </w:tc>
        <w:tc>
          <w:tcPr>
            <w:tcW w:w="1111" w:type="pct"/>
            <w:vAlign w:val="center"/>
          </w:tcPr>
          <w:p w14:paraId="31056EFF" w14:textId="34D06141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ourism Entrepreneurship Development</w:t>
            </w:r>
          </w:p>
        </w:tc>
        <w:tc>
          <w:tcPr>
            <w:tcW w:w="1093" w:type="pct"/>
            <w:vAlign w:val="center"/>
          </w:tcPr>
          <w:p w14:paraId="38800A26" w14:textId="37CB7CAC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31221A8" w14:textId="4FB1C2B4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1" w:type="pct"/>
          </w:tcPr>
          <w:p w14:paraId="09A1F94F" w14:textId="6184BC9A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THL</w:t>
            </w:r>
          </w:p>
        </w:tc>
        <w:tc>
          <w:tcPr>
            <w:tcW w:w="436" w:type="pct"/>
          </w:tcPr>
          <w:p w14:paraId="25E605EC" w14:textId="3C445A27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M</w:t>
            </w:r>
          </w:p>
        </w:tc>
        <w:tc>
          <w:tcPr>
            <w:tcW w:w="736" w:type="pct"/>
            <w:shd w:val="clear" w:color="auto" w:fill="auto"/>
          </w:tcPr>
          <w:p w14:paraId="047DE762" w14:textId="20D3C5CA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A14E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  <w:tr w:rsidR="005D5BA5" w:rsidRPr="00816DB8" w14:paraId="4304AC41" w14:textId="77777777" w:rsidTr="005D5BA5">
        <w:tc>
          <w:tcPr>
            <w:tcW w:w="407" w:type="pct"/>
          </w:tcPr>
          <w:p w14:paraId="59F191BA" w14:textId="029B4B88" w:rsidR="005D5BA5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23" w:type="pct"/>
            <w:vAlign w:val="center"/>
          </w:tcPr>
          <w:p w14:paraId="237074CC" w14:textId="0318988B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1</w:t>
            </w:r>
          </w:p>
        </w:tc>
        <w:tc>
          <w:tcPr>
            <w:tcW w:w="1111" w:type="pct"/>
            <w:vAlign w:val="center"/>
          </w:tcPr>
          <w:p w14:paraId="2C3D82FD" w14:textId="5E92D5D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093" w:type="pct"/>
            <w:vAlign w:val="center"/>
          </w:tcPr>
          <w:p w14:paraId="4ED6E552" w14:textId="147A9791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5286A96" w14:textId="7187456F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1" w:type="pct"/>
          </w:tcPr>
          <w:p w14:paraId="1A8DB045" w14:textId="6E19BC1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36" w:type="pct"/>
          </w:tcPr>
          <w:p w14:paraId="48B00E40" w14:textId="61E41F8B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</w:t>
            </w:r>
          </w:p>
        </w:tc>
        <w:tc>
          <w:tcPr>
            <w:tcW w:w="736" w:type="pct"/>
            <w:shd w:val="clear" w:color="auto" w:fill="auto"/>
          </w:tcPr>
          <w:p w14:paraId="251F7628" w14:textId="77578B0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A14E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  <w:tr w:rsidR="005D5BA5" w:rsidRPr="00816DB8" w14:paraId="0F1FF4E3" w14:textId="77777777" w:rsidTr="005D5BA5">
        <w:tc>
          <w:tcPr>
            <w:tcW w:w="407" w:type="pct"/>
          </w:tcPr>
          <w:p w14:paraId="25511DA5" w14:textId="5BB965EC" w:rsidR="005D5BA5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523" w:type="pct"/>
            <w:vAlign w:val="center"/>
          </w:tcPr>
          <w:p w14:paraId="33EB093A" w14:textId="25B1006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103</w:t>
            </w:r>
          </w:p>
        </w:tc>
        <w:tc>
          <w:tcPr>
            <w:tcW w:w="1111" w:type="pct"/>
            <w:vAlign w:val="center"/>
          </w:tcPr>
          <w:p w14:paraId="5ACDB815" w14:textId="74C6EA3D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Management</w:t>
            </w:r>
          </w:p>
        </w:tc>
        <w:tc>
          <w:tcPr>
            <w:tcW w:w="1093" w:type="pct"/>
            <w:vAlign w:val="center"/>
          </w:tcPr>
          <w:p w14:paraId="211BD872" w14:textId="3E1553A4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44B4696" w14:textId="6D7FAF8E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1" w:type="pct"/>
          </w:tcPr>
          <w:p w14:paraId="16DFB2AD" w14:textId="3DF718C5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36" w:type="pct"/>
          </w:tcPr>
          <w:p w14:paraId="1ED64395" w14:textId="3F26C486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36" w:type="pct"/>
            <w:shd w:val="clear" w:color="auto" w:fill="auto"/>
          </w:tcPr>
          <w:p w14:paraId="1CEB6F77" w14:textId="747E8C86" w:rsidR="005D5BA5" w:rsidRPr="00816DB8" w:rsidRDefault="005D5BA5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A14E2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</w:tbl>
    <w:p w14:paraId="580254F9" w14:textId="77777777" w:rsidR="00853F15" w:rsidRPr="00816DB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6C82AA3F" w14:textId="77777777" w:rsidR="00853F15" w:rsidRPr="00816DB8" w:rsidRDefault="00853F15" w:rsidP="00853F15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4961" w:type="pct"/>
        <w:tblLook w:val="04A0" w:firstRow="1" w:lastRow="0" w:firstColumn="1" w:lastColumn="0" w:noHBand="0" w:noVBand="1"/>
      </w:tblPr>
      <w:tblGrid>
        <w:gridCol w:w="784"/>
        <w:gridCol w:w="908"/>
        <w:gridCol w:w="1887"/>
        <w:gridCol w:w="2190"/>
        <w:gridCol w:w="306"/>
        <w:gridCol w:w="723"/>
        <w:gridCol w:w="754"/>
        <w:gridCol w:w="1618"/>
      </w:tblGrid>
      <w:tr w:rsidR="008372B9" w:rsidRPr="00816DB8" w14:paraId="47AAA9F8" w14:textId="77777777" w:rsidTr="005D5BA5">
        <w:tc>
          <w:tcPr>
            <w:tcW w:w="428" w:type="pct"/>
          </w:tcPr>
          <w:p w14:paraId="6BCA3243" w14:textId="67A857B9" w:rsidR="00BA454A" w:rsidRPr="00816DB8" w:rsidRDefault="00774E1E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F I</w:t>
            </w:r>
          </w:p>
        </w:tc>
        <w:tc>
          <w:tcPr>
            <w:tcW w:w="495" w:type="pct"/>
          </w:tcPr>
          <w:p w14:paraId="136EC69D" w14:textId="649304EF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TT3134</w:t>
            </w:r>
          </w:p>
        </w:tc>
        <w:tc>
          <w:tcPr>
            <w:tcW w:w="1029" w:type="pct"/>
            <w:vAlign w:val="center"/>
          </w:tcPr>
          <w:p w14:paraId="13711837" w14:textId="03B96C66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Business French I</w:t>
            </w:r>
          </w:p>
        </w:tc>
        <w:tc>
          <w:tcPr>
            <w:tcW w:w="1194" w:type="pct"/>
            <w:vAlign w:val="center"/>
          </w:tcPr>
          <w:p w14:paraId="36B36E4F" w14:textId="53369CBC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167" w:type="pct"/>
            <w:vAlign w:val="center"/>
          </w:tcPr>
          <w:p w14:paraId="1C9B959B" w14:textId="67F57C20" w:rsidR="00BA454A" w:rsidRPr="00816DB8" w:rsidRDefault="00BA454A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4" w:type="pct"/>
          </w:tcPr>
          <w:p w14:paraId="17C72B09" w14:textId="191A0B27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1" w:type="pct"/>
          </w:tcPr>
          <w:p w14:paraId="4ECAB5EF" w14:textId="55A2B2C9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  <w:shd w:val="clear" w:color="auto" w:fill="auto"/>
          </w:tcPr>
          <w:p w14:paraId="51B27E78" w14:textId="35E1D502" w:rsidR="00BA454A" w:rsidRPr="00816DB8" w:rsidRDefault="005D5BA5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LOCK 2</w:t>
            </w:r>
          </w:p>
        </w:tc>
      </w:tr>
      <w:tr w:rsidR="008372B9" w:rsidRPr="00816DB8" w14:paraId="1860D643" w14:textId="77777777" w:rsidTr="002C4E2C">
        <w:tc>
          <w:tcPr>
            <w:tcW w:w="428" w:type="pct"/>
          </w:tcPr>
          <w:p w14:paraId="794769E7" w14:textId="713BA5B8" w:rsidR="00BA454A" w:rsidRPr="00816DB8" w:rsidRDefault="00774E1E" w:rsidP="0037034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K</w:t>
            </w:r>
            <w:r w:rsidR="0037034E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</w:p>
        </w:tc>
        <w:tc>
          <w:tcPr>
            <w:tcW w:w="495" w:type="pct"/>
          </w:tcPr>
          <w:p w14:paraId="1E90DE4C" w14:textId="77313151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TT3135</w:t>
            </w:r>
          </w:p>
        </w:tc>
        <w:tc>
          <w:tcPr>
            <w:tcW w:w="1029" w:type="pct"/>
            <w:vAlign w:val="center"/>
          </w:tcPr>
          <w:p w14:paraId="5642C42E" w14:textId="669687FF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Business Kiswahili I</w:t>
            </w:r>
          </w:p>
        </w:tc>
        <w:tc>
          <w:tcPr>
            <w:tcW w:w="1194" w:type="pct"/>
            <w:vAlign w:val="center"/>
          </w:tcPr>
          <w:p w14:paraId="5A6CF2C6" w14:textId="7127B02F" w:rsidR="00BA454A" w:rsidRPr="00816DB8" w:rsidRDefault="00BA454A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7" w:type="pct"/>
            <w:vAlign w:val="center"/>
          </w:tcPr>
          <w:p w14:paraId="20AA7C82" w14:textId="4FA7CADD" w:rsidR="00BA454A" w:rsidRPr="00816DB8" w:rsidRDefault="00BA454A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4" w:type="pct"/>
          </w:tcPr>
          <w:p w14:paraId="47775441" w14:textId="5DB1ADCC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1" w:type="pct"/>
          </w:tcPr>
          <w:p w14:paraId="47E810F6" w14:textId="046550B7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  <w:shd w:val="clear" w:color="auto" w:fill="auto"/>
          </w:tcPr>
          <w:p w14:paraId="2CDF94EB" w14:textId="3F3B2072" w:rsidR="00BA454A" w:rsidRPr="00816DB8" w:rsidRDefault="002C4E2C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  <w:tr w:rsidR="008372B9" w:rsidRPr="00816DB8" w14:paraId="3E6E4C49" w14:textId="77777777" w:rsidTr="000A3B92">
        <w:tc>
          <w:tcPr>
            <w:tcW w:w="428" w:type="pct"/>
          </w:tcPr>
          <w:p w14:paraId="0A59D5A3" w14:textId="0691FC16" w:rsidR="00BA454A" w:rsidRPr="00816DB8" w:rsidRDefault="00774E1E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C</w:t>
            </w:r>
            <w:r w:rsidR="0037034E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</w:p>
        </w:tc>
        <w:tc>
          <w:tcPr>
            <w:tcW w:w="495" w:type="pct"/>
          </w:tcPr>
          <w:p w14:paraId="1B718B95" w14:textId="353DF13A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TT3136</w:t>
            </w:r>
          </w:p>
        </w:tc>
        <w:tc>
          <w:tcPr>
            <w:tcW w:w="1029" w:type="pct"/>
            <w:vAlign w:val="center"/>
          </w:tcPr>
          <w:p w14:paraId="5A71DAD9" w14:textId="57639E43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Business Chinese I</w:t>
            </w:r>
          </w:p>
        </w:tc>
        <w:tc>
          <w:tcPr>
            <w:tcW w:w="1194" w:type="pct"/>
            <w:vAlign w:val="center"/>
          </w:tcPr>
          <w:p w14:paraId="5CE59BC2" w14:textId="77777777" w:rsidR="00BA454A" w:rsidRPr="00816DB8" w:rsidRDefault="00BA454A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7" w:type="pct"/>
            <w:vAlign w:val="center"/>
          </w:tcPr>
          <w:p w14:paraId="6F955503" w14:textId="731E680F" w:rsidR="00BA454A" w:rsidRPr="00816DB8" w:rsidRDefault="00BA454A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4" w:type="pct"/>
          </w:tcPr>
          <w:p w14:paraId="4EEB57BD" w14:textId="3DD63BA5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1" w:type="pct"/>
          </w:tcPr>
          <w:p w14:paraId="3591CD0B" w14:textId="5EBB0780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  <w:shd w:val="clear" w:color="auto" w:fill="auto"/>
          </w:tcPr>
          <w:p w14:paraId="3574019A" w14:textId="7AA22A74" w:rsidR="00BA454A" w:rsidRPr="00816DB8" w:rsidRDefault="000A3B92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G UPPER</w:t>
            </w:r>
          </w:p>
        </w:tc>
      </w:tr>
      <w:tr w:rsidR="008372B9" w:rsidRPr="00816DB8" w14:paraId="55692CB7" w14:textId="77777777" w:rsidTr="003F4117">
        <w:tc>
          <w:tcPr>
            <w:tcW w:w="428" w:type="pct"/>
          </w:tcPr>
          <w:p w14:paraId="01EF2A68" w14:textId="2D49587A" w:rsidR="00BA454A" w:rsidRPr="00816DB8" w:rsidRDefault="00774E1E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IBG </w:t>
            </w:r>
            <w:r w:rsidR="0037034E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sz w:val="18"/>
                <w:szCs w:val="18"/>
              </w:rPr>
              <w:t>I</w:t>
            </w:r>
          </w:p>
        </w:tc>
        <w:tc>
          <w:tcPr>
            <w:tcW w:w="495" w:type="pct"/>
          </w:tcPr>
          <w:p w14:paraId="3F143553" w14:textId="245C2134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TT3137</w:t>
            </w:r>
          </w:p>
        </w:tc>
        <w:tc>
          <w:tcPr>
            <w:tcW w:w="1029" w:type="pct"/>
            <w:vAlign w:val="center"/>
          </w:tcPr>
          <w:p w14:paraId="15A6A183" w14:textId="43ABBA50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Business German I</w:t>
            </w:r>
          </w:p>
        </w:tc>
        <w:tc>
          <w:tcPr>
            <w:tcW w:w="1194" w:type="pct"/>
            <w:vAlign w:val="center"/>
          </w:tcPr>
          <w:p w14:paraId="348EEC84" w14:textId="77777777" w:rsidR="00BA454A" w:rsidRPr="00816DB8" w:rsidRDefault="00BA454A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7" w:type="pct"/>
            <w:vAlign w:val="center"/>
          </w:tcPr>
          <w:p w14:paraId="6A145A31" w14:textId="708AF73D" w:rsidR="00BA454A" w:rsidRPr="00816DB8" w:rsidRDefault="00BA454A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4" w:type="pct"/>
          </w:tcPr>
          <w:p w14:paraId="29D50CA1" w14:textId="481B9C2E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1" w:type="pct"/>
          </w:tcPr>
          <w:p w14:paraId="6D523582" w14:textId="66437304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  <w:shd w:val="clear" w:color="auto" w:fill="auto"/>
          </w:tcPr>
          <w:p w14:paraId="05DB9ED6" w14:textId="3964FEA3" w:rsidR="00BA454A" w:rsidRPr="00816DB8" w:rsidRDefault="003F4117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LAB 3. 7</w:t>
            </w:r>
          </w:p>
        </w:tc>
      </w:tr>
      <w:tr w:rsidR="008372B9" w:rsidRPr="00816DB8" w14:paraId="2B63F7D2" w14:textId="77777777" w:rsidTr="00CF62BA">
        <w:tc>
          <w:tcPr>
            <w:tcW w:w="428" w:type="pct"/>
          </w:tcPr>
          <w:p w14:paraId="5394B2D3" w14:textId="3F31188C" w:rsidR="00BA454A" w:rsidRPr="00816DB8" w:rsidRDefault="00774E1E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A I</w:t>
            </w:r>
          </w:p>
        </w:tc>
        <w:tc>
          <w:tcPr>
            <w:tcW w:w="495" w:type="pct"/>
          </w:tcPr>
          <w:p w14:paraId="31EEFBAB" w14:textId="7D728747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TT3138</w:t>
            </w:r>
          </w:p>
        </w:tc>
        <w:tc>
          <w:tcPr>
            <w:tcW w:w="1029" w:type="pct"/>
            <w:vAlign w:val="center"/>
          </w:tcPr>
          <w:p w14:paraId="48DF51D8" w14:textId="5DC9DA63" w:rsidR="00BA454A" w:rsidRPr="00816DB8" w:rsidRDefault="00BA454A" w:rsidP="007434D7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Business Arabic I</w:t>
            </w:r>
          </w:p>
        </w:tc>
        <w:tc>
          <w:tcPr>
            <w:tcW w:w="1194" w:type="pct"/>
            <w:vAlign w:val="center"/>
          </w:tcPr>
          <w:p w14:paraId="3A539786" w14:textId="77777777" w:rsidR="00BA454A" w:rsidRPr="00816DB8" w:rsidRDefault="00BA454A" w:rsidP="007434D7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67" w:type="pct"/>
            <w:vAlign w:val="center"/>
          </w:tcPr>
          <w:p w14:paraId="33E8B12B" w14:textId="1E3BDFAA" w:rsidR="00BA454A" w:rsidRPr="00816DB8" w:rsidRDefault="00BA454A" w:rsidP="007434D7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4" w:type="pct"/>
          </w:tcPr>
          <w:p w14:paraId="00E18F06" w14:textId="44A04648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1" w:type="pct"/>
          </w:tcPr>
          <w:p w14:paraId="683888D5" w14:textId="53B50C3A" w:rsidR="00BA454A" w:rsidRPr="00816DB8" w:rsidRDefault="00BA454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83" w:type="pct"/>
            <w:shd w:val="clear" w:color="auto" w:fill="auto"/>
          </w:tcPr>
          <w:p w14:paraId="5BE6414C" w14:textId="44F30EF3" w:rsidR="00BA454A" w:rsidRPr="00816DB8" w:rsidRDefault="00CF62BA" w:rsidP="007434D7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BLK 5 RM 2</w:t>
            </w:r>
          </w:p>
        </w:tc>
      </w:tr>
    </w:tbl>
    <w:p w14:paraId="70C40240" w14:textId="77777777" w:rsidR="00F56E7D" w:rsidRPr="00816DB8" w:rsidRDefault="00F56E7D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2F37EDD" w14:textId="77777777" w:rsidR="00E613F2" w:rsidRPr="00816DB8" w:rsidRDefault="00E613F2" w:rsidP="00853F15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05FB9C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034778FC" w14:textId="15288F16" w:rsidR="00455A23" w:rsidRPr="00816DB8" w:rsidRDefault="00825488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LEISURE </w:t>
      </w:r>
      <w:r w:rsidR="00C063D8" w:rsidRPr="00816DB8">
        <w:rPr>
          <w:rFonts w:ascii="Book Antiqua" w:hAnsi="Book Antiqua"/>
          <w:b/>
          <w:sz w:val="18"/>
          <w:szCs w:val="18"/>
        </w:rPr>
        <w:t xml:space="preserve">EVENTS </w:t>
      </w:r>
      <w:r w:rsidRPr="00816DB8">
        <w:rPr>
          <w:rFonts w:ascii="Book Antiqua" w:hAnsi="Book Antiqua"/>
          <w:b/>
          <w:sz w:val="18"/>
          <w:szCs w:val="18"/>
        </w:rPr>
        <w:t xml:space="preserve">&amp; </w:t>
      </w:r>
      <w:r w:rsidR="00680D7B" w:rsidRPr="00816DB8">
        <w:rPr>
          <w:rFonts w:ascii="Book Antiqua" w:hAnsi="Book Antiqua"/>
          <w:b/>
          <w:sz w:val="18"/>
          <w:szCs w:val="18"/>
        </w:rPr>
        <w:t>HOTEL</w:t>
      </w:r>
      <w:r w:rsidRPr="00816DB8">
        <w:rPr>
          <w:rFonts w:ascii="Book Antiqua" w:hAnsi="Book Antiqua"/>
          <w:b/>
          <w:sz w:val="18"/>
          <w:szCs w:val="18"/>
        </w:rPr>
        <w:t xml:space="preserve"> MANAGEMENT- YEAR ONE </w:t>
      </w:r>
      <w:r w:rsidR="001E081E" w:rsidRPr="00816DB8">
        <w:rPr>
          <w:rFonts w:ascii="Book Antiqua" w:hAnsi="Book Antiqua"/>
          <w:b/>
          <w:sz w:val="18"/>
          <w:szCs w:val="18"/>
        </w:rPr>
        <w:t>-</w:t>
      </w:r>
      <w:r w:rsidRPr="00816DB8">
        <w:rPr>
          <w:rFonts w:ascii="Book Antiqua" w:hAnsi="Book Antiqua"/>
          <w:b/>
          <w:sz w:val="18"/>
          <w:szCs w:val="18"/>
        </w:rPr>
        <w:t xml:space="preserve"> </w:t>
      </w:r>
      <w:r w:rsidR="005471C5">
        <w:rPr>
          <w:rFonts w:ascii="Book Antiqua" w:hAnsi="Book Antiqua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0"/>
        <w:gridCol w:w="1442"/>
        <w:gridCol w:w="1442"/>
        <w:gridCol w:w="1442"/>
        <w:gridCol w:w="1442"/>
        <w:gridCol w:w="1444"/>
      </w:tblGrid>
      <w:tr w:rsidR="002B1C07" w:rsidRPr="00816DB8" w14:paraId="55390D17" w14:textId="77777777" w:rsidTr="00B077EB">
        <w:trPr>
          <w:trHeight w:val="227"/>
        </w:trPr>
        <w:tc>
          <w:tcPr>
            <w:tcW w:w="1098" w:type="pct"/>
          </w:tcPr>
          <w:p w14:paraId="67F902E2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56F07FCE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6363DB4C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08E0EE2B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381DAF41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1" w:type="pct"/>
          </w:tcPr>
          <w:p w14:paraId="65D91CF7" w14:textId="77777777" w:rsidR="00B86166" w:rsidRPr="00816DB8" w:rsidRDefault="00B8616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6472C3C4" w14:textId="77777777" w:rsidTr="00B077EB">
        <w:trPr>
          <w:trHeight w:val="227"/>
        </w:trPr>
        <w:tc>
          <w:tcPr>
            <w:tcW w:w="1098" w:type="pct"/>
          </w:tcPr>
          <w:p w14:paraId="08B811A3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18894B5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661D34FB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0986673D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80" w:type="pct"/>
          </w:tcPr>
          <w:p w14:paraId="043351C6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1" w:type="pct"/>
          </w:tcPr>
          <w:p w14:paraId="3FD4DEC3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816DB8" w14:paraId="1866FE4D" w14:textId="77777777" w:rsidTr="00B077EB">
        <w:trPr>
          <w:trHeight w:val="227"/>
        </w:trPr>
        <w:tc>
          <w:tcPr>
            <w:tcW w:w="1098" w:type="pct"/>
          </w:tcPr>
          <w:p w14:paraId="21CD29B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56C73B4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343B2502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5C07995D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780" w:type="pct"/>
          </w:tcPr>
          <w:p w14:paraId="2A93643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</w:tcPr>
          <w:p w14:paraId="73798818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2B1C07" w:rsidRPr="00816DB8" w14:paraId="22877075" w14:textId="77777777" w:rsidTr="00B077EB">
        <w:trPr>
          <w:trHeight w:val="227"/>
        </w:trPr>
        <w:tc>
          <w:tcPr>
            <w:tcW w:w="1098" w:type="pct"/>
          </w:tcPr>
          <w:p w14:paraId="423693E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42D607F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27FDA91D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0" w:type="pct"/>
          </w:tcPr>
          <w:p w14:paraId="494D9174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3FD1F9C4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81" w:type="pct"/>
          </w:tcPr>
          <w:p w14:paraId="756799E2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816DB8" w14:paraId="53EF9DA9" w14:textId="77777777" w:rsidTr="00B077EB">
        <w:trPr>
          <w:trHeight w:val="227"/>
        </w:trPr>
        <w:tc>
          <w:tcPr>
            <w:tcW w:w="1098" w:type="pct"/>
          </w:tcPr>
          <w:p w14:paraId="40F20DF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210FD325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7723EE4E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80" w:type="pct"/>
          </w:tcPr>
          <w:p w14:paraId="387A2B8F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0" w:type="pct"/>
          </w:tcPr>
          <w:p w14:paraId="41E5E54A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781" w:type="pct"/>
          </w:tcPr>
          <w:p w14:paraId="2B9A27A5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816DB8" w14:paraId="0B69FBCE" w14:textId="77777777" w:rsidTr="00B077EB">
        <w:trPr>
          <w:trHeight w:val="227"/>
        </w:trPr>
        <w:tc>
          <w:tcPr>
            <w:tcW w:w="1098" w:type="pct"/>
          </w:tcPr>
          <w:p w14:paraId="2A80497E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.00 P.M. – 1.00 P.M.</w:t>
            </w:r>
          </w:p>
        </w:tc>
        <w:tc>
          <w:tcPr>
            <w:tcW w:w="780" w:type="pct"/>
          </w:tcPr>
          <w:p w14:paraId="16902C3C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80" w:type="pct"/>
          </w:tcPr>
          <w:p w14:paraId="33FDBBE2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281DAEE3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15CAEF84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1" w:type="pct"/>
          </w:tcPr>
          <w:p w14:paraId="25536582" w14:textId="77777777" w:rsidR="00B86166" w:rsidRPr="00816DB8" w:rsidRDefault="00B8616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BEDBD90" w14:textId="77777777" w:rsidR="00455A23" w:rsidRPr="00816DB8" w:rsidRDefault="00455A23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A8E3233" w14:textId="77777777" w:rsidR="00455A23" w:rsidRPr="00816DB8" w:rsidRDefault="00455A2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7"/>
        <w:gridCol w:w="1006"/>
        <w:gridCol w:w="1748"/>
        <w:gridCol w:w="2502"/>
        <w:gridCol w:w="486"/>
        <w:gridCol w:w="687"/>
        <w:gridCol w:w="671"/>
        <w:gridCol w:w="1495"/>
      </w:tblGrid>
      <w:tr w:rsidR="002B1C07" w:rsidRPr="00816DB8" w14:paraId="50DC90B5" w14:textId="77777777" w:rsidTr="00305546">
        <w:tc>
          <w:tcPr>
            <w:tcW w:w="363" w:type="pct"/>
          </w:tcPr>
          <w:p w14:paraId="6C28B627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70E0D806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3" w:type="pct"/>
          </w:tcPr>
          <w:p w14:paraId="7CCC40B5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68" w:type="pct"/>
          </w:tcPr>
          <w:p w14:paraId="42DB5A90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42E150F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26EADCFB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261" w:type="pct"/>
          </w:tcPr>
          <w:p w14:paraId="1B2C5ED4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36" w:type="pct"/>
          </w:tcPr>
          <w:p w14:paraId="103EB619" w14:textId="77777777" w:rsidR="00455A23" w:rsidRPr="00816DB8" w:rsidRDefault="00455A23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FC26B73" w14:textId="77777777" w:rsidTr="00305546">
        <w:tc>
          <w:tcPr>
            <w:tcW w:w="363" w:type="pct"/>
          </w:tcPr>
          <w:p w14:paraId="38A84F5D" w14:textId="77777777" w:rsidR="00FB5B0A" w:rsidRPr="00816DB8" w:rsidRDefault="00C063D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58" w:type="pct"/>
            <w:vAlign w:val="center"/>
          </w:tcPr>
          <w:p w14:paraId="2BF973EF" w14:textId="77777777" w:rsidR="00FB5B0A" w:rsidRPr="00816DB8" w:rsidRDefault="00C063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1106</w:t>
            </w:r>
          </w:p>
        </w:tc>
        <w:tc>
          <w:tcPr>
            <w:tcW w:w="963" w:type="pct"/>
            <w:vAlign w:val="center"/>
          </w:tcPr>
          <w:p w14:paraId="1BE166CD" w14:textId="77777777" w:rsidR="00FB5B0A" w:rsidRPr="00816DB8" w:rsidRDefault="00C063D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nagement</w:t>
            </w:r>
          </w:p>
        </w:tc>
        <w:tc>
          <w:tcPr>
            <w:tcW w:w="1368" w:type="pct"/>
            <w:vAlign w:val="center"/>
          </w:tcPr>
          <w:p w14:paraId="31318B2F" w14:textId="32A10549" w:rsidR="00E52553" w:rsidRPr="00816DB8" w:rsidRDefault="00E5255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4B55334" w14:textId="77777777" w:rsidR="00FB5B0A" w:rsidRPr="00816DB8" w:rsidRDefault="00FB5B0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4B45D685" w14:textId="77777777" w:rsidR="00FB5B0A" w:rsidRPr="00816DB8" w:rsidRDefault="003D4C8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</w:t>
            </w:r>
            <w:r w:rsidR="006E2200" w:rsidRPr="00816DB8">
              <w:rPr>
                <w:rFonts w:ascii="Book Antiqua" w:hAnsi="Book Antiqua"/>
                <w:sz w:val="18"/>
                <w:szCs w:val="18"/>
              </w:rPr>
              <w:t>M</w:t>
            </w:r>
          </w:p>
        </w:tc>
        <w:tc>
          <w:tcPr>
            <w:tcW w:w="261" w:type="pct"/>
          </w:tcPr>
          <w:p w14:paraId="514383FB" w14:textId="77777777" w:rsidR="00FB5B0A" w:rsidRPr="00816DB8" w:rsidRDefault="006E220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36" w:type="pct"/>
          </w:tcPr>
          <w:p w14:paraId="262B21F5" w14:textId="77777777" w:rsidR="00FB5B0A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816DB8" w14:paraId="03EC7BD7" w14:textId="77777777" w:rsidTr="00305546">
        <w:tc>
          <w:tcPr>
            <w:tcW w:w="363" w:type="pct"/>
          </w:tcPr>
          <w:p w14:paraId="40A10480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8" w:type="pct"/>
            <w:vAlign w:val="center"/>
          </w:tcPr>
          <w:p w14:paraId="7C3687A6" w14:textId="77777777" w:rsidR="001C5AE6" w:rsidRPr="00816DB8" w:rsidRDefault="006877E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1106</w:t>
            </w:r>
          </w:p>
        </w:tc>
        <w:tc>
          <w:tcPr>
            <w:tcW w:w="963" w:type="pct"/>
            <w:vAlign w:val="center"/>
          </w:tcPr>
          <w:p w14:paraId="52FEF3C0" w14:textId="77777777" w:rsidR="001C5AE6" w:rsidRPr="00816DB8" w:rsidRDefault="006877E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68" w:type="pct"/>
            <w:vAlign w:val="center"/>
          </w:tcPr>
          <w:p w14:paraId="19D9DDC0" w14:textId="66549A02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61CCFC9" w14:textId="77777777" w:rsidR="001C5AE6" w:rsidRPr="00816DB8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2A5C4556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61" w:type="pct"/>
          </w:tcPr>
          <w:p w14:paraId="30DCBCA0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36" w:type="pct"/>
          </w:tcPr>
          <w:p w14:paraId="1F3D0B70" w14:textId="77777777" w:rsidR="001C5AE6" w:rsidRPr="00816DB8" w:rsidRDefault="00195234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5AE6" w:rsidRPr="00816DB8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816DB8" w14:paraId="678F3802" w14:textId="77777777" w:rsidTr="00305546">
        <w:tc>
          <w:tcPr>
            <w:tcW w:w="363" w:type="pct"/>
          </w:tcPr>
          <w:p w14:paraId="2257AAC5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8" w:type="pct"/>
            <w:vAlign w:val="center"/>
          </w:tcPr>
          <w:p w14:paraId="183EFBDE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1105</w:t>
            </w:r>
          </w:p>
        </w:tc>
        <w:tc>
          <w:tcPr>
            <w:tcW w:w="963" w:type="pct"/>
            <w:vAlign w:val="center"/>
          </w:tcPr>
          <w:p w14:paraId="4351453F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68" w:type="pct"/>
            <w:vAlign w:val="center"/>
          </w:tcPr>
          <w:p w14:paraId="15E12D0C" w14:textId="56A52C6C" w:rsidR="00195234" w:rsidRPr="00816DB8" w:rsidRDefault="0019523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A89F0BC" w14:textId="77777777" w:rsidR="001C5AE6" w:rsidRPr="00816DB8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18E55229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261" w:type="pct"/>
          </w:tcPr>
          <w:p w14:paraId="308DBE18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36" w:type="pct"/>
          </w:tcPr>
          <w:p w14:paraId="48C27855" w14:textId="77777777" w:rsidR="001C5AE6" w:rsidRPr="00816DB8" w:rsidRDefault="00195234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1C5AE6" w:rsidRPr="00816DB8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816DB8" w14:paraId="23857FD4" w14:textId="77777777" w:rsidTr="00305546">
        <w:tc>
          <w:tcPr>
            <w:tcW w:w="363" w:type="pct"/>
          </w:tcPr>
          <w:p w14:paraId="7C648A7A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EH</w:t>
            </w:r>
          </w:p>
        </w:tc>
        <w:tc>
          <w:tcPr>
            <w:tcW w:w="558" w:type="pct"/>
            <w:vAlign w:val="center"/>
          </w:tcPr>
          <w:p w14:paraId="38215DC9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1103</w:t>
            </w:r>
          </w:p>
        </w:tc>
        <w:tc>
          <w:tcPr>
            <w:tcW w:w="963" w:type="pct"/>
            <w:vAlign w:val="center"/>
          </w:tcPr>
          <w:p w14:paraId="7317BE69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Leisure Events &amp; Hotel Industry</w:t>
            </w:r>
          </w:p>
        </w:tc>
        <w:tc>
          <w:tcPr>
            <w:tcW w:w="1368" w:type="pct"/>
            <w:vAlign w:val="center"/>
          </w:tcPr>
          <w:p w14:paraId="70F0AC8A" w14:textId="19A60214" w:rsidR="001C5AE6" w:rsidRPr="00816DB8" w:rsidRDefault="001C5AE6" w:rsidP="00687992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C1827A3" w14:textId="77777777" w:rsidR="001C5AE6" w:rsidRPr="00816DB8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25B57BA6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61" w:type="pct"/>
          </w:tcPr>
          <w:p w14:paraId="3E554434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36" w:type="pct"/>
          </w:tcPr>
          <w:p w14:paraId="682661DE" w14:textId="77777777" w:rsidR="001C5AE6" w:rsidRPr="00816DB8" w:rsidRDefault="001C5AE6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1C5AE6" w:rsidRPr="00816DB8" w14:paraId="75AD1815" w14:textId="77777777" w:rsidTr="00305546">
        <w:trPr>
          <w:trHeight w:val="80"/>
        </w:trPr>
        <w:tc>
          <w:tcPr>
            <w:tcW w:w="363" w:type="pct"/>
          </w:tcPr>
          <w:p w14:paraId="5385BD5C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8" w:type="pct"/>
            <w:vAlign w:val="center"/>
          </w:tcPr>
          <w:p w14:paraId="4CBE47FD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101</w:t>
            </w:r>
          </w:p>
        </w:tc>
        <w:tc>
          <w:tcPr>
            <w:tcW w:w="963" w:type="pct"/>
            <w:vAlign w:val="center"/>
          </w:tcPr>
          <w:p w14:paraId="3ADC9F62" w14:textId="77777777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368" w:type="pct"/>
            <w:vAlign w:val="center"/>
          </w:tcPr>
          <w:p w14:paraId="3CDB50B6" w14:textId="10AA80C0" w:rsidR="001C5AE6" w:rsidRPr="00816DB8" w:rsidRDefault="001C5AE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4B4355A" w14:textId="77777777" w:rsidR="001C5AE6" w:rsidRPr="00816DB8" w:rsidRDefault="001C5AE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506F925D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261" w:type="pct"/>
          </w:tcPr>
          <w:p w14:paraId="634EDD5D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36" w:type="pct"/>
          </w:tcPr>
          <w:p w14:paraId="638F21FC" w14:textId="77777777" w:rsidR="001C5AE6" w:rsidRPr="00816DB8" w:rsidRDefault="001C5AE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195234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4 RM 3 </w:t>
            </w:r>
          </w:p>
          <w:p w14:paraId="05179B4A" w14:textId="77777777" w:rsidR="001C5AE6" w:rsidRPr="00816DB8" w:rsidRDefault="00195234" w:rsidP="001A6D86">
            <w:r w:rsidRPr="00816DB8">
              <w:rPr>
                <w:rFonts w:ascii="Book Antiqua" w:hAnsi="Book Antiqua"/>
                <w:sz w:val="18"/>
                <w:szCs w:val="18"/>
              </w:rPr>
              <w:t>&amp;</w:t>
            </w:r>
            <w:r w:rsidR="001C5AE6" w:rsidRPr="00816DB8">
              <w:rPr>
                <w:rFonts w:ascii="Book Antiqua" w:hAnsi="Book Antiqua"/>
                <w:sz w:val="18"/>
                <w:szCs w:val="18"/>
              </w:rPr>
              <w:t xml:space="preserve"> ADB LAB 2</w:t>
            </w:r>
          </w:p>
        </w:tc>
      </w:tr>
    </w:tbl>
    <w:p w14:paraId="0C81D24C" w14:textId="77777777" w:rsidR="001A4603" w:rsidRPr="00816DB8" w:rsidRDefault="001A460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8B5167" w14:textId="77777777" w:rsidR="009855C6" w:rsidRPr="00816DB8" w:rsidRDefault="009855C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98FBC1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5D2426D2" w14:textId="1092677E" w:rsidR="00CB4732" w:rsidRPr="00816DB8" w:rsidRDefault="00CB473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LEISURE &amp; </w:t>
      </w:r>
      <w:r w:rsidR="005873D2" w:rsidRPr="00816DB8">
        <w:rPr>
          <w:rFonts w:ascii="Book Antiqua" w:hAnsi="Book Antiqua"/>
          <w:b/>
          <w:sz w:val="18"/>
          <w:szCs w:val="18"/>
        </w:rPr>
        <w:t>HOSPITALITY</w:t>
      </w:r>
      <w:r w:rsidRPr="00816DB8">
        <w:rPr>
          <w:rFonts w:ascii="Book Antiqua" w:hAnsi="Book Antiqua"/>
          <w:b/>
          <w:sz w:val="18"/>
          <w:szCs w:val="18"/>
        </w:rPr>
        <w:t xml:space="preserve"> MANAGEMENT- YEAR TWO - (</w:t>
      </w:r>
      <w:r w:rsidR="00996DCF">
        <w:rPr>
          <w:rFonts w:ascii="Book Antiqua" w:hAnsi="Book Antiqua"/>
          <w:b/>
          <w:sz w:val="18"/>
          <w:szCs w:val="18"/>
        </w:rPr>
        <w:t>1</w:t>
      </w:r>
      <w:r w:rsidR="005471C5">
        <w:rPr>
          <w:rFonts w:ascii="Book Antiqua" w:hAnsi="Book Antiqua"/>
          <w:b/>
          <w:sz w:val="18"/>
          <w:szCs w:val="18"/>
        </w:rPr>
        <w:t>52</w:t>
      </w:r>
      <w:r w:rsidRPr="00816DB8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4966" w:type="pct"/>
        <w:tblLayout w:type="fixed"/>
        <w:tblLook w:val="04A0" w:firstRow="1" w:lastRow="0" w:firstColumn="1" w:lastColumn="0" w:noHBand="0" w:noVBand="1"/>
      </w:tblPr>
      <w:tblGrid>
        <w:gridCol w:w="1511"/>
        <w:gridCol w:w="1434"/>
        <w:gridCol w:w="1704"/>
        <w:gridCol w:w="1274"/>
        <w:gridCol w:w="1984"/>
        <w:gridCol w:w="1272"/>
      </w:tblGrid>
      <w:tr w:rsidR="00FD4EFA" w:rsidRPr="00816DB8" w14:paraId="40490244" w14:textId="77777777" w:rsidTr="004653A1">
        <w:trPr>
          <w:trHeight w:val="227"/>
        </w:trPr>
        <w:tc>
          <w:tcPr>
            <w:tcW w:w="823" w:type="pct"/>
          </w:tcPr>
          <w:p w14:paraId="4EF2236D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1" w:type="pct"/>
          </w:tcPr>
          <w:p w14:paraId="3A45DDF8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28" w:type="pct"/>
          </w:tcPr>
          <w:p w14:paraId="256156FA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4" w:type="pct"/>
          </w:tcPr>
          <w:p w14:paraId="22526D2B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081" w:type="pct"/>
          </w:tcPr>
          <w:p w14:paraId="4F32D4E0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94" w:type="pct"/>
          </w:tcPr>
          <w:p w14:paraId="6C1D6F70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D4EFA" w:rsidRPr="00816DB8" w14:paraId="5C8E5F24" w14:textId="77777777" w:rsidTr="004653A1">
        <w:trPr>
          <w:trHeight w:val="227"/>
        </w:trPr>
        <w:tc>
          <w:tcPr>
            <w:tcW w:w="823" w:type="pct"/>
          </w:tcPr>
          <w:p w14:paraId="5FB623FE" w14:textId="04A4012D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:00-1:00 p.m.</w:t>
            </w:r>
          </w:p>
        </w:tc>
        <w:tc>
          <w:tcPr>
            <w:tcW w:w="781" w:type="pct"/>
          </w:tcPr>
          <w:p w14:paraId="698FBCE9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28" w:type="pct"/>
          </w:tcPr>
          <w:p w14:paraId="4A4F173A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4" w:type="pct"/>
          </w:tcPr>
          <w:p w14:paraId="573AEB14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081" w:type="pct"/>
          </w:tcPr>
          <w:p w14:paraId="0A594466" w14:textId="0B1635DB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P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ECM</w:t>
            </w:r>
            <w:r w:rsidR="00463A6A" w:rsidRPr="00816DB8">
              <w:rPr>
                <w:rFonts w:ascii="Book Antiqua" w:hAnsi="Book Antiqua"/>
                <w:sz w:val="18"/>
                <w:szCs w:val="18"/>
              </w:rPr>
              <w:t>/ FBS</w:t>
            </w:r>
          </w:p>
        </w:tc>
        <w:tc>
          <w:tcPr>
            <w:tcW w:w="694" w:type="pct"/>
          </w:tcPr>
          <w:p w14:paraId="1DA1A046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FD4EFA" w:rsidRPr="00816DB8" w14:paraId="5A0F7A76" w14:textId="77777777" w:rsidTr="004653A1">
        <w:trPr>
          <w:trHeight w:val="227"/>
        </w:trPr>
        <w:tc>
          <w:tcPr>
            <w:tcW w:w="823" w:type="pct"/>
          </w:tcPr>
          <w:p w14:paraId="070CC6C6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81" w:type="pct"/>
          </w:tcPr>
          <w:p w14:paraId="10325E6B" w14:textId="01F6CF25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FM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TFEM</w:t>
            </w:r>
            <w:r w:rsidR="008A0759" w:rsidRPr="00816DB8">
              <w:rPr>
                <w:rFonts w:ascii="Book Antiqua" w:hAnsi="Book Antiqua"/>
                <w:sz w:val="18"/>
                <w:szCs w:val="18"/>
              </w:rPr>
              <w:t>/ FP</w:t>
            </w:r>
          </w:p>
        </w:tc>
        <w:tc>
          <w:tcPr>
            <w:tcW w:w="928" w:type="pct"/>
          </w:tcPr>
          <w:p w14:paraId="775CE318" w14:textId="22E8035E" w:rsidR="0016454F" w:rsidRPr="00816DB8" w:rsidRDefault="0016454F" w:rsidP="00FB6E8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M</w:t>
            </w:r>
            <w:r w:rsidR="00AF059C" w:rsidRPr="00816DB8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FB6E8B" w:rsidRPr="00816DB8">
              <w:rPr>
                <w:rFonts w:ascii="Book Antiqua" w:hAnsi="Book Antiqua"/>
                <w:sz w:val="18"/>
                <w:szCs w:val="18"/>
              </w:rPr>
              <w:t>FHF</w:t>
            </w:r>
          </w:p>
        </w:tc>
        <w:tc>
          <w:tcPr>
            <w:tcW w:w="694" w:type="pct"/>
          </w:tcPr>
          <w:p w14:paraId="418100B6" w14:textId="697625C1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IAEM</w:t>
            </w:r>
          </w:p>
        </w:tc>
        <w:tc>
          <w:tcPr>
            <w:tcW w:w="1081" w:type="pct"/>
          </w:tcPr>
          <w:p w14:paraId="1829515E" w14:textId="5E8C1578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P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ECM</w:t>
            </w:r>
            <w:r w:rsidR="00463A6A" w:rsidRPr="00816DB8">
              <w:rPr>
                <w:rFonts w:ascii="Book Antiqua" w:hAnsi="Book Antiqua"/>
                <w:sz w:val="18"/>
                <w:szCs w:val="18"/>
              </w:rPr>
              <w:t>/ FBS</w:t>
            </w:r>
          </w:p>
        </w:tc>
        <w:tc>
          <w:tcPr>
            <w:tcW w:w="694" w:type="pct"/>
          </w:tcPr>
          <w:p w14:paraId="0423520D" w14:textId="6561FCD8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LM</w:t>
            </w:r>
            <w:r w:rsidR="00FB6E8B" w:rsidRPr="00816DB8">
              <w:rPr>
                <w:rFonts w:ascii="Book Antiqua" w:hAnsi="Book Antiqua"/>
                <w:sz w:val="18"/>
                <w:szCs w:val="18"/>
              </w:rPr>
              <w:t>/EESM/SM</w:t>
            </w:r>
          </w:p>
        </w:tc>
      </w:tr>
      <w:tr w:rsidR="00FD4EFA" w:rsidRPr="00816DB8" w14:paraId="50DD56CD" w14:textId="77777777" w:rsidTr="004653A1">
        <w:trPr>
          <w:trHeight w:val="227"/>
        </w:trPr>
        <w:tc>
          <w:tcPr>
            <w:tcW w:w="823" w:type="pct"/>
          </w:tcPr>
          <w:p w14:paraId="1ED9F47C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81" w:type="pct"/>
          </w:tcPr>
          <w:p w14:paraId="2A84F6F0" w14:textId="4B67433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FM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TFEM</w:t>
            </w:r>
            <w:r w:rsidR="008A0759" w:rsidRPr="00816DB8">
              <w:rPr>
                <w:rFonts w:ascii="Book Antiqua" w:hAnsi="Book Antiqua"/>
                <w:sz w:val="18"/>
                <w:szCs w:val="18"/>
              </w:rPr>
              <w:t xml:space="preserve"> FP</w:t>
            </w:r>
          </w:p>
        </w:tc>
        <w:tc>
          <w:tcPr>
            <w:tcW w:w="928" w:type="pct"/>
          </w:tcPr>
          <w:p w14:paraId="4A023060" w14:textId="40891772" w:rsidR="0016454F" w:rsidRPr="00816DB8" w:rsidRDefault="0016454F" w:rsidP="00FB6E8B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M</w:t>
            </w:r>
            <w:r w:rsidR="00AF059C" w:rsidRPr="00816DB8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FB6E8B" w:rsidRPr="00816DB8">
              <w:rPr>
                <w:rFonts w:ascii="Book Antiqua" w:hAnsi="Book Antiqua"/>
                <w:sz w:val="18"/>
                <w:szCs w:val="18"/>
              </w:rPr>
              <w:t>FHF</w:t>
            </w:r>
          </w:p>
        </w:tc>
        <w:tc>
          <w:tcPr>
            <w:tcW w:w="694" w:type="pct"/>
          </w:tcPr>
          <w:p w14:paraId="5106AEE3" w14:textId="0C09623B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IAEM</w:t>
            </w:r>
          </w:p>
        </w:tc>
        <w:tc>
          <w:tcPr>
            <w:tcW w:w="1081" w:type="pct"/>
          </w:tcPr>
          <w:p w14:paraId="4F184263" w14:textId="68C9E352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LM</w:t>
            </w:r>
            <w:r w:rsidR="00FB6E8B" w:rsidRPr="00816DB8">
              <w:rPr>
                <w:rFonts w:ascii="Book Antiqua" w:hAnsi="Book Antiqua"/>
                <w:sz w:val="18"/>
                <w:szCs w:val="18"/>
              </w:rPr>
              <w:t>/EESM/SM</w:t>
            </w:r>
          </w:p>
        </w:tc>
        <w:tc>
          <w:tcPr>
            <w:tcW w:w="694" w:type="pct"/>
          </w:tcPr>
          <w:p w14:paraId="70B7A90D" w14:textId="6534B8A0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LM</w:t>
            </w:r>
            <w:r w:rsidR="00FB6E8B" w:rsidRPr="00816DB8">
              <w:rPr>
                <w:rFonts w:ascii="Book Antiqua" w:hAnsi="Book Antiqua"/>
                <w:sz w:val="18"/>
                <w:szCs w:val="18"/>
              </w:rPr>
              <w:t>/EESM/SM</w:t>
            </w:r>
          </w:p>
        </w:tc>
      </w:tr>
      <w:tr w:rsidR="00FD4EFA" w:rsidRPr="00816DB8" w14:paraId="0E462141" w14:textId="77777777" w:rsidTr="004653A1">
        <w:trPr>
          <w:trHeight w:val="227"/>
        </w:trPr>
        <w:tc>
          <w:tcPr>
            <w:tcW w:w="823" w:type="pct"/>
          </w:tcPr>
          <w:p w14:paraId="5657D2B5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81" w:type="pct"/>
          </w:tcPr>
          <w:p w14:paraId="023B5A9A" w14:textId="67BEE524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P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ECM</w:t>
            </w:r>
            <w:r w:rsidR="00463A6A" w:rsidRPr="00816DB8">
              <w:rPr>
                <w:rFonts w:ascii="Book Antiqua" w:hAnsi="Book Antiqua"/>
                <w:sz w:val="18"/>
                <w:szCs w:val="18"/>
              </w:rPr>
              <w:t>/ FBS</w:t>
            </w:r>
          </w:p>
        </w:tc>
        <w:tc>
          <w:tcPr>
            <w:tcW w:w="928" w:type="pct"/>
          </w:tcPr>
          <w:p w14:paraId="3A0F6830" w14:textId="385778C4" w:rsidR="0016454F" w:rsidRPr="00816DB8" w:rsidRDefault="005A092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C/ FBK/ FBG/ FBA</w:t>
            </w:r>
          </w:p>
        </w:tc>
        <w:tc>
          <w:tcPr>
            <w:tcW w:w="694" w:type="pct"/>
          </w:tcPr>
          <w:p w14:paraId="7C1CD3A6" w14:textId="1389C97E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FM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TFEM</w:t>
            </w:r>
            <w:r w:rsidR="008A0759" w:rsidRPr="00816DB8">
              <w:rPr>
                <w:rFonts w:ascii="Book Antiqua" w:hAnsi="Book Antiqua"/>
                <w:sz w:val="18"/>
                <w:szCs w:val="18"/>
              </w:rPr>
              <w:t>/ FP</w:t>
            </w:r>
          </w:p>
        </w:tc>
        <w:tc>
          <w:tcPr>
            <w:tcW w:w="1081" w:type="pct"/>
          </w:tcPr>
          <w:p w14:paraId="78F092D1" w14:textId="1C995C06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C/ FBK/ FBG/ FBA</w:t>
            </w:r>
          </w:p>
        </w:tc>
        <w:tc>
          <w:tcPr>
            <w:tcW w:w="694" w:type="pct"/>
          </w:tcPr>
          <w:p w14:paraId="403D6485" w14:textId="0A6C1990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IAEM</w:t>
            </w:r>
          </w:p>
        </w:tc>
      </w:tr>
      <w:tr w:rsidR="00FD4EFA" w:rsidRPr="00816DB8" w14:paraId="2A7943D6" w14:textId="77777777" w:rsidTr="004653A1">
        <w:trPr>
          <w:trHeight w:val="227"/>
        </w:trPr>
        <w:tc>
          <w:tcPr>
            <w:tcW w:w="823" w:type="pct"/>
          </w:tcPr>
          <w:p w14:paraId="33767369" w14:textId="77777777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81" w:type="pct"/>
          </w:tcPr>
          <w:p w14:paraId="58C8562B" w14:textId="6E1EA6A2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P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ECM</w:t>
            </w:r>
            <w:r w:rsidR="00463A6A" w:rsidRPr="00816DB8">
              <w:rPr>
                <w:rFonts w:ascii="Book Antiqua" w:hAnsi="Book Antiqua"/>
                <w:sz w:val="18"/>
                <w:szCs w:val="18"/>
              </w:rPr>
              <w:t>/ FBS</w:t>
            </w:r>
          </w:p>
        </w:tc>
        <w:tc>
          <w:tcPr>
            <w:tcW w:w="928" w:type="pct"/>
          </w:tcPr>
          <w:p w14:paraId="189E9873" w14:textId="74AB3D0C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/ FBC/ FBK/ FBG/ FBA</w:t>
            </w:r>
          </w:p>
        </w:tc>
        <w:tc>
          <w:tcPr>
            <w:tcW w:w="694" w:type="pct"/>
          </w:tcPr>
          <w:p w14:paraId="174B2BAD" w14:textId="571582BF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FM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TFEM</w:t>
            </w:r>
            <w:r w:rsidR="008A0759" w:rsidRPr="00816DB8">
              <w:rPr>
                <w:rFonts w:ascii="Book Antiqua" w:hAnsi="Book Antiqua"/>
                <w:sz w:val="18"/>
                <w:szCs w:val="18"/>
              </w:rPr>
              <w:t>/ FP</w:t>
            </w:r>
          </w:p>
        </w:tc>
        <w:tc>
          <w:tcPr>
            <w:tcW w:w="1081" w:type="pct"/>
          </w:tcPr>
          <w:p w14:paraId="39D752A8" w14:textId="2D72CA10" w:rsidR="0016454F" w:rsidRPr="00816DB8" w:rsidRDefault="005A0920" w:rsidP="0025423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M</w:t>
            </w:r>
            <w:r w:rsidR="00AF059C" w:rsidRPr="00816DB8">
              <w:rPr>
                <w:rFonts w:ascii="Book Antiqua" w:hAnsi="Book Antiqua"/>
                <w:sz w:val="18"/>
                <w:szCs w:val="18"/>
              </w:rPr>
              <w:t xml:space="preserve">/ </w:t>
            </w:r>
            <w:r w:rsidR="00254238" w:rsidRPr="00816DB8">
              <w:rPr>
                <w:rFonts w:ascii="Book Antiqua" w:hAnsi="Book Antiqua"/>
                <w:sz w:val="18"/>
                <w:szCs w:val="18"/>
              </w:rPr>
              <w:t>FHF</w:t>
            </w:r>
          </w:p>
        </w:tc>
        <w:tc>
          <w:tcPr>
            <w:tcW w:w="694" w:type="pct"/>
          </w:tcPr>
          <w:p w14:paraId="148AC376" w14:textId="607F9C3F" w:rsidR="0016454F" w:rsidRPr="00816DB8" w:rsidRDefault="0016454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  <w:r w:rsidR="000774C6" w:rsidRPr="00816DB8">
              <w:rPr>
                <w:rFonts w:ascii="Book Antiqua" w:hAnsi="Book Antiqua"/>
                <w:sz w:val="18"/>
                <w:szCs w:val="18"/>
              </w:rPr>
              <w:t>/ IAEM</w:t>
            </w:r>
          </w:p>
        </w:tc>
      </w:tr>
    </w:tbl>
    <w:p w14:paraId="1566967F" w14:textId="77777777" w:rsidR="006A2B27" w:rsidRPr="00816DB8" w:rsidRDefault="006A2B2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2DFE9B3" w14:textId="77777777" w:rsidR="0039415C" w:rsidRPr="00816DB8" w:rsidRDefault="0039415C" w:rsidP="0039415C">
      <w:pPr>
        <w:rPr>
          <w:rFonts w:ascii="Book Antiqua" w:hAnsi="Book Antiqua"/>
          <w:b/>
          <w:sz w:val="18"/>
          <w:szCs w:val="18"/>
        </w:rPr>
      </w:pPr>
    </w:p>
    <w:p w14:paraId="70471276" w14:textId="1F5B768E" w:rsidR="00C80921" w:rsidRPr="00816DB8" w:rsidRDefault="00C80921" w:rsidP="0039415C">
      <w:pPr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LEISURE AND RECREATION MANAGEMENT</w:t>
      </w:r>
      <w:r w:rsidR="002124FD" w:rsidRPr="00816DB8">
        <w:rPr>
          <w:rFonts w:ascii="Book Antiqua" w:hAnsi="Book Antiqua"/>
          <w:b/>
          <w:sz w:val="18"/>
          <w:szCs w:val="18"/>
        </w:rPr>
        <w:t xml:space="preserve"> OPTION</w:t>
      </w:r>
    </w:p>
    <w:p w14:paraId="4F8310A4" w14:textId="7ED2B48A" w:rsidR="00C80921" w:rsidRPr="00816DB8" w:rsidRDefault="00C8092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3"/>
        <w:gridCol w:w="1006"/>
        <w:gridCol w:w="2044"/>
        <w:gridCol w:w="2425"/>
        <w:gridCol w:w="486"/>
        <w:gridCol w:w="826"/>
        <w:gridCol w:w="826"/>
        <w:gridCol w:w="926"/>
      </w:tblGrid>
      <w:tr w:rsidR="002B1C07" w:rsidRPr="00816DB8" w14:paraId="47079D7D" w14:textId="77777777" w:rsidTr="00C96EE3">
        <w:tc>
          <w:tcPr>
            <w:tcW w:w="380" w:type="pct"/>
          </w:tcPr>
          <w:p w14:paraId="109BF6B6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4A544F33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6" w:type="pct"/>
          </w:tcPr>
          <w:p w14:paraId="1F6F4261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2" w:type="pct"/>
          </w:tcPr>
          <w:p w14:paraId="0A523778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0F269ADD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7" w:type="pct"/>
          </w:tcPr>
          <w:p w14:paraId="570FC077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7" w:type="pct"/>
          </w:tcPr>
          <w:p w14:paraId="12576735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1" w:type="pct"/>
          </w:tcPr>
          <w:p w14:paraId="3E1F04CA" w14:textId="77777777" w:rsidR="00CB4732" w:rsidRPr="00816DB8" w:rsidRDefault="00CB473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96EE3" w:rsidRPr="00816DB8" w14:paraId="596ECA34" w14:textId="77777777" w:rsidTr="00C96EE3">
        <w:tc>
          <w:tcPr>
            <w:tcW w:w="380" w:type="pct"/>
          </w:tcPr>
          <w:p w14:paraId="0A3191AA" w14:textId="14322CE2" w:rsidR="00C96EE3" w:rsidRPr="00816DB8" w:rsidRDefault="00760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FM</w:t>
            </w:r>
          </w:p>
        </w:tc>
        <w:tc>
          <w:tcPr>
            <w:tcW w:w="544" w:type="pct"/>
            <w:vAlign w:val="center"/>
          </w:tcPr>
          <w:p w14:paraId="2AADE4A6" w14:textId="0CD54CC2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4</w:t>
            </w:r>
          </w:p>
        </w:tc>
        <w:tc>
          <w:tcPr>
            <w:tcW w:w="1106" w:type="pct"/>
            <w:vAlign w:val="center"/>
          </w:tcPr>
          <w:p w14:paraId="6C298F7D" w14:textId="3B6D9542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eisure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acilites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anagement</w:t>
            </w:r>
          </w:p>
        </w:tc>
        <w:tc>
          <w:tcPr>
            <w:tcW w:w="1312" w:type="pct"/>
            <w:vAlign w:val="center"/>
          </w:tcPr>
          <w:p w14:paraId="77F4EAF4" w14:textId="781A042A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9E68DFA" w14:textId="5A5634EF" w:rsidR="00C96EE3" w:rsidRPr="00816DB8" w:rsidRDefault="00C96EE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6CE162B2" w14:textId="63AB4429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1D942D51" w14:textId="5CFA0D19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1" w:type="pct"/>
          </w:tcPr>
          <w:p w14:paraId="589B5092" w14:textId="77777777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C96EE3" w:rsidRPr="00816DB8" w14:paraId="5A85B36E" w14:textId="77777777" w:rsidTr="00C96EE3">
        <w:tc>
          <w:tcPr>
            <w:tcW w:w="380" w:type="pct"/>
          </w:tcPr>
          <w:p w14:paraId="0A500C94" w14:textId="1F0AF573" w:rsidR="00C96EE3" w:rsidRPr="00816DB8" w:rsidRDefault="00760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M</w:t>
            </w:r>
          </w:p>
        </w:tc>
        <w:tc>
          <w:tcPr>
            <w:tcW w:w="544" w:type="pct"/>
            <w:vAlign w:val="center"/>
          </w:tcPr>
          <w:p w14:paraId="3BFF3B85" w14:textId="2B2B32E7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6</w:t>
            </w:r>
          </w:p>
        </w:tc>
        <w:tc>
          <w:tcPr>
            <w:tcW w:w="1106" w:type="pct"/>
            <w:vAlign w:val="center"/>
          </w:tcPr>
          <w:p w14:paraId="499B282B" w14:textId="269B176D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vents Management</w:t>
            </w:r>
          </w:p>
        </w:tc>
        <w:tc>
          <w:tcPr>
            <w:tcW w:w="1312" w:type="pct"/>
            <w:vAlign w:val="center"/>
          </w:tcPr>
          <w:p w14:paraId="6060E511" w14:textId="34E66F9E" w:rsidR="00C96EE3" w:rsidRPr="00816DB8" w:rsidRDefault="005D2B0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>Share room</w:t>
            </w:r>
          </w:p>
        </w:tc>
        <w:tc>
          <w:tcPr>
            <w:tcW w:w="263" w:type="pct"/>
            <w:vAlign w:val="center"/>
          </w:tcPr>
          <w:p w14:paraId="0040A927" w14:textId="3839A524" w:rsidR="00C96EE3" w:rsidRPr="00816DB8" w:rsidRDefault="00C96EE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7" w:type="pct"/>
          </w:tcPr>
          <w:p w14:paraId="4BA5E6D4" w14:textId="35917861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36952C8F" w14:textId="7FD54DCC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1" w:type="pct"/>
          </w:tcPr>
          <w:p w14:paraId="13DB2E23" w14:textId="77777777" w:rsidR="00C96EE3" w:rsidRPr="00816DB8" w:rsidRDefault="00C96EE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C96EE3" w:rsidRPr="00816DB8" w14:paraId="5786BEE1" w14:textId="77777777" w:rsidTr="00C96EE3">
        <w:tc>
          <w:tcPr>
            <w:tcW w:w="380" w:type="pct"/>
          </w:tcPr>
          <w:p w14:paraId="56415E13" w14:textId="701488C0" w:rsidR="00C96EE3" w:rsidRPr="00816DB8" w:rsidRDefault="00760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</w:p>
        </w:tc>
        <w:tc>
          <w:tcPr>
            <w:tcW w:w="544" w:type="pct"/>
            <w:vAlign w:val="center"/>
          </w:tcPr>
          <w:p w14:paraId="24C2D3F3" w14:textId="6F974F60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8</w:t>
            </w:r>
          </w:p>
        </w:tc>
        <w:tc>
          <w:tcPr>
            <w:tcW w:w="1106" w:type="pct"/>
            <w:vAlign w:val="center"/>
          </w:tcPr>
          <w:p w14:paraId="6149CAF8" w14:textId="78DA23E3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ont Office Operations</w:t>
            </w:r>
          </w:p>
        </w:tc>
        <w:tc>
          <w:tcPr>
            <w:tcW w:w="1312" w:type="pct"/>
            <w:vAlign w:val="center"/>
          </w:tcPr>
          <w:p w14:paraId="00D5DA57" w14:textId="4C25E674" w:rsidR="00C96EE3" w:rsidRPr="00816DB8" w:rsidRDefault="005D2B02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hare room</w:t>
            </w:r>
          </w:p>
        </w:tc>
        <w:tc>
          <w:tcPr>
            <w:tcW w:w="263" w:type="pct"/>
            <w:vAlign w:val="center"/>
          </w:tcPr>
          <w:p w14:paraId="2725DC33" w14:textId="16813AA2" w:rsidR="00C96EE3" w:rsidRPr="00816DB8" w:rsidRDefault="00C96EE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727D6AE4" w14:textId="7E64E3E3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507A946A" w14:textId="35168385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1" w:type="pct"/>
          </w:tcPr>
          <w:p w14:paraId="099C982D" w14:textId="77777777" w:rsidR="00C96EE3" w:rsidRPr="00816DB8" w:rsidRDefault="00C96EE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C96EE3" w:rsidRPr="00816DB8" w14:paraId="4E57C579" w14:textId="77777777" w:rsidTr="00C96EE3">
        <w:tc>
          <w:tcPr>
            <w:tcW w:w="380" w:type="pct"/>
          </w:tcPr>
          <w:p w14:paraId="675590FB" w14:textId="6A3872BF" w:rsidR="00C96EE3" w:rsidRPr="00816DB8" w:rsidRDefault="00760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ILM</w:t>
            </w:r>
          </w:p>
        </w:tc>
        <w:tc>
          <w:tcPr>
            <w:tcW w:w="544" w:type="pct"/>
            <w:vAlign w:val="center"/>
          </w:tcPr>
          <w:p w14:paraId="58A7E5D1" w14:textId="072F7379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7</w:t>
            </w:r>
          </w:p>
        </w:tc>
        <w:tc>
          <w:tcPr>
            <w:tcW w:w="1106" w:type="pct"/>
            <w:vAlign w:val="center"/>
          </w:tcPr>
          <w:p w14:paraId="3C286DB3" w14:textId="5E532EF3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vironmental Issues in Leisure Management</w:t>
            </w:r>
          </w:p>
        </w:tc>
        <w:tc>
          <w:tcPr>
            <w:tcW w:w="1312" w:type="pct"/>
            <w:vAlign w:val="center"/>
          </w:tcPr>
          <w:p w14:paraId="4267920E" w14:textId="7DB82755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1A5AF955" w14:textId="76B3298C" w:rsidR="00C96EE3" w:rsidRPr="00816DB8" w:rsidRDefault="00C96EE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7" w:type="pct"/>
          </w:tcPr>
          <w:p w14:paraId="2F1BE7FA" w14:textId="0AC5AAB3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5C9F4134" w14:textId="3BC05B42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1" w:type="pct"/>
          </w:tcPr>
          <w:p w14:paraId="64954A7F" w14:textId="77777777" w:rsidR="00C96EE3" w:rsidRPr="00816DB8" w:rsidRDefault="00C96EE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C96EE3" w:rsidRPr="00816DB8" w14:paraId="38823168" w14:textId="77777777" w:rsidTr="00C96EE3">
        <w:tc>
          <w:tcPr>
            <w:tcW w:w="380" w:type="pct"/>
          </w:tcPr>
          <w:p w14:paraId="183F9CE9" w14:textId="446F3906" w:rsidR="00C96EE3" w:rsidRPr="00816DB8" w:rsidRDefault="00760DE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P</w:t>
            </w:r>
          </w:p>
        </w:tc>
        <w:tc>
          <w:tcPr>
            <w:tcW w:w="544" w:type="pct"/>
            <w:vAlign w:val="center"/>
          </w:tcPr>
          <w:p w14:paraId="5B7343FA" w14:textId="1239FC73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106" w:type="pct"/>
            <w:vAlign w:val="center"/>
          </w:tcPr>
          <w:p w14:paraId="7003A389" w14:textId="0FF16254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Patterns</w:t>
            </w:r>
          </w:p>
        </w:tc>
        <w:tc>
          <w:tcPr>
            <w:tcW w:w="1312" w:type="pct"/>
            <w:vAlign w:val="center"/>
          </w:tcPr>
          <w:p w14:paraId="2E7135A8" w14:textId="1CC9F0ED" w:rsidR="00C96EE3" w:rsidRPr="00816DB8" w:rsidRDefault="00C96EE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8242E9F" w14:textId="524DD1C0" w:rsidR="00C96EE3" w:rsidRPr="00816DB8" w:rsidRDefault="00C96EE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2F1D5345" w14:textId="1202B84B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131038D0" w14:textId="5D79D9ED" w:rsidR="00C96EE3" w:rsidRPr="00816DB8" w:rsidRDefault="00C96EE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1" w:type="pct"/>
          </w:tcPr>
          <w:p w14:paraId="7060469F" w14:textId="77777777" w:rsidR="00C96EE3" w:rsidRPr="00816DB8" w:rsidRDefault="00C96EE3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</w:tbl>
    <w:p w14:paraId="6780C90C" w14:textId="77777777" w:rsidR="00820897" w:rsidRPr="00816DB8" w:rsidRDefault="00820897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632CFB5" w14:textId="77777777" w:rsidR="00820897" w:rsidRPr="00816DB8" w:rsidRDefault="00820897" w:rsidP="00820897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5"/>
        <w:gridCol w:w="1024"/>
        <w:gridCol w:w="1914"/>
        <w:gridCol w:w="2022"/>
        <w:gridCol w:w="404"/>
        <w:gridCol w:w="741"/>
        <w:gridCol w:w="767"/>
        <w:gridCol w:w="1405"/>
      </w:tblGrid>
      <w:tr w:rsidR="00820897" w:rsidRPr="00816DB8" w14:paraId="1AA6AC77" w14:textId="77777777" w:rsidTr="001E3685">
        <w:tc>
          <w:tcPr>
            <w:tcW w:w="526" w:type="pct"/>
          </w:tcPr>
          <w:p w14:paraId="46574CF6" w14:textId="0424FF7C" w:rsidR="00820897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</w:t>
            </w:r>
          </w:p>
        </w:tc>
        <w:tc>
          <w:tcPr>
            <w:tcW w:w="558" w:type="pct"/>
            <w:vAlign w:val="center"/>
          </w:tcPr>
          <w:p w14:paraId="1E305D06" w14:textId="1E5F3E72" w:rsidR="00820897" w:rsidRPr="00816DB8" w:rsidRDefault="0044574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039" w:type="pct"/>
            <w:vAlign w:val="center"/>
          </w:tcPr>
          <w:p w14:paraId="406D78FC" w14:textId="141AB1D9" w:rsidR="00820897" w:rsidRPr="00816DB8" w:rsidRDefault="003550D3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vAlign w:val="center"/>
          </w:tcPr>
          <w:p w14:paraId="42C7322A" w14:textId="77777777" w:rsidR="00820897" w:rsidRPr="00816DB8" w:rsidRDefault="0082089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6EDC4E32" w14:textId="00490A65" w:rsidR="00820897" w:rsidRPr="00816DB8" w:rsidRDefault="00F3222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14B0C54F" w14:textId="5FD89E6C" w:rsidR="00820897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5C8E25F7" w14:textId="366540A2" w:rsidR="00820897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  <w:shd w:val="clear" w:color="auto" w:fill="auto"/>
          </w:tcPr>
          <w:p w14:paraId="54534C65" w14:textId="70775047" w:rsidR="00820897" w:rsidRPr="00816DB8" w:rsidRDefault="00E110DF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F32221" w:rsidRPr="00816DB8" w14:paraId="1A42059E" w14:textId="77777777" w:rsidTr="0039415C">
        <w:tc>
          <w:tcPr>
            <w:tcW w:w="526" w:type="pct"/>
          </w:tcPr>
          <w:p w14:paraId="073308AE" w14:textId="0939ECEA" w:rsidR="00F32221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</w:t>
            </w:r>
          </w:p>
        </w:tc>
        <w:tc>
          <w:tcPr>
            <w:tcW w:w="558" w:type="pct"/>
            <w:vAlign w:val="center"/>
          </w:tcPr>
          <w:p w14:paraId="4BE0BE92" w14:textId="714BDCCA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6</w:t>
            </w:r>
          </w:p>
        </w:tc>
        <w:tc>
          <w:tcPr>
            <w:tcW w:w="1039" w:type="pct"/>
            <w:vAlign w:val="center"/>
          </w:tcPr>
          <w:p w14:paraId="07FBCC32" w14:textId="1D7943F2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61D555E1" w14:textId="77777777" w:rsidR="00F32221" w:rsidRPr="00816DB8" w:rsidRDefault="00F32221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504C9006" w14:textId="0D206F67" w:rsidR="00F32221" w:rsidRPr="00816DB8" w:rsidRDefault="00F3222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243E169D" w14:textId="41322E88" w:rsidR="00F32221" w:rsidRPr="00816DB8" w:rsidRDefault="00F3222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7CF6561B" w14:textId="3D2FE794" w:rsidR="00F32221" w:rsidRPr="00816DB8" w:rsidRDefault="00F32221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1152382E" w14:textId="77777777" w:rsidR="00F32221" w:rsidRPr="00816DB8" w:rsidRDefault="00F32221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I</w:t>
            </w:r>
          </w:p>
        </w:tc>
      </w:tr>
      <w:tr w:rsidR="00F32221" w:rsidRPr="00816DB8" w14:paraId="20068F25" w14:textId="77777777" w:rsidTr="0039415C">
        <w:tc>
          <w:tcPr>
            <w:tcW w:w="526" w:type="pct"/>
          </w:tcPr>
          <w:p w14:paraId="71DE4E1F" w14:textId="2C07161E" w:rsidR="00F32221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</w:t>
            </w:r>
          </w:p>
        </w:tc>
        <w:tc>
          <w:tcPr>
            <w:tcW w:w="558" w:type="pct"/>
            <w:vAlign w:val="center"/>
          </w:tcPr>
          <w:p w14:paraId="7867DF4A" w14:textId="394F0828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8</w:t>
            </w:r>
          </w:p>
        </w:tc>
        <w:tc>
          <w:tcPr>
            <w:tcW w:w="1039" w:type="pct"/>
            <w:vAlign w:val="center"/>
          </w:tcPr>
          <w:p w14:paraId="43EE069B" w14:textId="3A1941ED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1D80315E" w14:textId="77777777" w:rsidR="00F32221" w:rsidRPr="00816DB8" w:rsidRDefault="00F32221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59F29A72" w14:textId="305E8A6D" w:rsidR="00F32221" w:rsidRPr="00816DB8" w:rsidRDefault="00F3222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4B1BE333" w14:textId="71D4003D" w:rsidR="00F32221" w:rsidRPr="00816DB8" w:rsidRDefault="00F3222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07E808ED" w14:textId="6D1A1E71" w:rsidR="00F32221" w:rsidRPr="00816DB8" w:rsidRDefault="00F32221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6BAB2710" w14:textId="480EA6CA" w:rsidR="00F32221" w:rsidRPr="00816DB8" w:rsidRDefault="00F32221" w:rsidP="00BA56D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A56D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F32221" w:rsidRPr="00816DB8" w14:paraId="49DC5757" w14:textId="77777777" w:rsidTr="0039415C">
        <w:tc>
          <w:tcPr>
            <w:tcW w:w="526" w:type="pct"/>
          </w:tcPr>
          <w:p w14:paraId="36AE3B82" w14:textId="41100E96" w:rsidR="00F32221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</w:t>
            </w:r>
          </w:p>
        </w:tc>
        <w:tc>
          <w:tcPr>
            <w:tcW w:w="558" w:type="pct"/>
            <w:vAlign w:val="center"/>
          </w:tcPr>
          <w:p w14:paraId="552DC57D" w14:textId="527ED03C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4</w:t>
            </w:r>
          </w:p>
        </w:tc>
        <w:tc>
          <w:tcPr>
            <w:tcW w:w="1039" w:type="pct"/>
            <w:vAlign w:val="center"/>
          </w:tcPr>
          <w:p w14:paraId="57FE2F64" w14:textId="2E3D7632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vAlign w:val="center"/>
          </w:tcPr>
          <w:p w14:paraId="4D6CE725" w14:textId="77777777" w:rsidR="00F32221" w:rsidRPr="00816DB8" w:rsidRDefault="00F32221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65EC4BC8" w14:textId="35F14ECE" w:rsidR="00F32221" w:rsidRPr="00816DB8" w:rsidRDefault="00F3222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35243397" w14:textId="1E0EBFAD" w:rsidR="00F32221" w:rsidRPr="00816DB8" w:rsidRDefault="00F3222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48DBEBF7" w14:textId="36DC159B" w:rsidR="00F32221" w:rsidRPr="00816DB8" w:rsidRDefault="00F32221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37F840D7" w14:textId="77777777" w:rsidR="00F32221" w:rsidRPr="00816DB8" w:rsidRDefault="00F32221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F32221" w:rsidRPr="00816DB8" w14:paraId="436E8E77" w14:textId="77777777" w:rsidTr="00665B2B">
        <w:tc>
          <w:tcPr>
            <w:tcW w:w="526" w:type="pct"/>
          </w:tcPr>
          <w:p w14:paraId="02118A13" w14:textId="34275D36" w:rsidR="00F32221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8" w:type="pct"/>
            <w:vAlign w:val="center"/>
          </w:tcPr>
          <w:p w14:paraId="75EAA5AF" w14:textId="62F92B3E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039" w:type="pct"/>
            <w:vAlign w:val="center"/>
          </w:tcPr>
          <w:p w14:paraId="45E31FEA" w14:textId="020B3FA2" w:rsidR="00F32221" w:rsidRPr="00816DB8" w:rsidRDefault="00F32221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vAlign w:val="center"/>
          </w:tcPr>
          <w:p w14:paraId="354C2FCC" w14:textId="77777777" w:rsidR="00F32221" w:rsidRPr="00816DB8" w:rsidRDefault="00F32221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46D26C24" w14:textId="05690FEA" w:rsidR="00F32221" w:rsidRPr="00816DB8" w:rsidRDefault="00F32221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118B826A" w14:textId="3435B945" w:rsidR="00F32221" w:rsidRPr="00816DB8" w:rsidRDefault="00F32221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3016CE1D" w14:textId="0C115D5E" w:rsidR="00F32221" w:rsidRPr="00816DB8" w:rsidRDefault="00F32221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  <w:shd w:val="clear" w:color="auto" w:fill="auto"/>
          </w:tcPr>
          <w:p w14:paraId="75EDEB73" w14:textId="0316EB97" w:rsidR="00F32221" w:rsidRPr="00816DB8" w:rsidRDefault="00BA56D8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</w:tbl>
    <w:p w14:paraId="426C1F48" w14:textId="77777777" w:rsidR="0016454F" w:rsidRPr="00816DB8" w:rsidRDefault="0016454F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152FC6" w14:textId="77777777" w:rsidR="0039415C" w:rsidRPr="00816DB8" w:rsidRDefault="0039415C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D8D0C2A" w14:textId="4215B297" w:rsidR="006A2B27" w:rsidRPr="00816DB8" w:rsidRDefault="006A2B27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EVENTS AND ENTERTAINMENT MANAGEMENT</w:t>
      </w:r>
      <w:r w:rsidR="002124FD" w:rsidRPr="00816DB8">
        <w:rPr>
          <w:rFonts w:ascii="Book Antiqua" w:hAnsi="Book Antiqua"/>
          <w:b/>
          <w:sz w:val="18"/>
          <w:szCs w:val="18"/>
        </w:rPr>
        <w:t xml:space="preserve"> OPTION</w:t>
      </w:r>
    </w:p>
    <w:p w14:paraId="37189674" w14:textId="77777777" w:rsidR="006A2B27" w:rsidRPr="00816DB8" w:rsidRDefault="006A2B27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9"/>
        <w:gridCol w:w="1006"/>
        <w:gridCol w:w="2059"/>
        <w:gridCol w:w="2442"/>
        <w:gridCol w:w="486"/>
        <w:gridCol w:w="763"/>
        <w:gridCol w:w="826"/>
        <w:gridCol w:w="941"/>
      </w:tblGrid>
      <w:tr w:rsidR="006A2B27" w:rsidRPr="00816DB8" w14:paraId="7D44B93E" w14:textId="77777777" w:rsidTr="00E971AD">
        <w:tc>
          <w:tcPr>
            <w:tcW w:w="389" w:type="pct"/>
          </w:tcPr>
          <w:p w14:paraId="4550A8E5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426C4158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4" w:type="pct"/>
          </w:tcPr>
          <w:p w14:paraId="4E1392E0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1" w:type="pct"/>
          </w:tcPr>
          <w:p w14:paraId="5FF68745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0FB0517D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3" w:type="pct"/>
          </w:tcPr>
          <w:p w14:paraId="7A32DFB4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7" w:type="pct"/>
          </w:tcPr>
          <w:p w14:paraId="0CBCFE8B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10" w:type="pct"/>
          </w:tcPr>
          <w:p w14:paraId="497DE19A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E971AD" w:rsidRPr="00816DB8" w14:paraId="0E7B4F64" w14:textId="77777777" w:rsidTr="00E971AD">
        <w:tc>
          <w:tcPr>
            <w:tcW w:w="389" w:type="pct"/>
          </w:tcPr>
          <w:p w14:paraId="508379BB" w14:textId="7225ACF3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ESM</w:t>
            </w:r>
          </w:p>
        </w:tc>
        <w:tc>
          <w:tcPr>
            <w:tcW w:w="544" w:type="pct"/>
            <w:vAlign w:val="center"/>
          </w:tcPr>
          <w:p w14:paraId="5EE1DEA9" w14:textId="2D9EF4D5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14</w:t>
            </w:r>
          </w:p>
        </w:tc>
        <w:tc>
          <w:tcPr>
            <w:tcW w:w="1114" w:type="pct"/>
            <w:vAlign w:val="center"/>
          </w:tcPr>
          <w:p w14:paraId="1A27F088" w14:textId="743511ED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dorsements and Events Sponsorship Management</w:t>
            </w:r>
          </w:p>
        </w:tc>
        <w:tc>
          <w:tcPr>
            <w:tcW w:w="1321" w:type="pct"/>
            <w:vAlign w:val="center"/>
          </w:tcPr>
          <w:p w14:paraId="094363E8" w14:textId="77777777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95C6E3B" w14:textId="487354B9" w:rsidR="00E971AD" w:rsidRPr="00816DB8" w:rsidRDefault="00E971A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3" w:type="pct"/>
          </w:tcPr>
          <w:p w14:paraId="69FDBB0D" w14:textId="2C55A19B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45FDD809" w14:textId="6C257D24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10" w:type="pct"/>
            <w:shd w:val="clear" w:color="auto" w:fill="auto"/>
          </w:tcPr>
          <w:p w14:paraId="3655A3D7" w14:textId="04493D69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E971AD" w:rsidRPr="00816DB8" w14:paraId="3EAE07CA" w14:textId="77777777" w:rsidTr="00E971AD">
        <w:tc>
          <w:tcPr>
            <w:tcW w:w="389" w:type="pct"/>
          </w:tcPr>
          <w:p w14:paraId="2BA17277" w14:textId="79183A05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EM</w:t>
            </w:r>
          </w:p>
        </w:tc>
        <w:tc>
          <w:tcPr>
            <w:tcW w:w="544" w:type="pct"/>
            <w:vAlign w:val="center"/>
          </w:tcPr>
          <w:p w14:paraId="6BB10F7A" w14:textId="434D7EA1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6</w:t>
            </w:r>
          </w:p>
        </w:tc>
        <w:tc>
          <w:tcPr>
            <w:tcW w:w="1114" w:type="pct"/>
            <w:vAlign w:val="center"/>
          </w:tcPr>
          <w:p w14:paraId="02ABA9C5" w14:textId="6B5BF71A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Events Management</w:t>
            </w:r>
          </w:p>
        </w:tc>
        <w:tc>
          <w:tcPr>
            <w:tcW w:w="1321" w:type="pct"/>
            <w:vAlign w:val="center"/>
          </w:tcPr>
          <w:p w14:paraId="0E9C9428" w14:textId="0DF79359" w:rsidR="00E971AD" w:rsidRPr="00816DB8" w:rsidRDefault="00E971AD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val="fr-FR" w:eastAsia="en-GB"/>
              </w:rPr>
              <w:t>Share room</w:t>
            </w:r>
          </w:p>
        </w:tc>
        <w:tc>
          <w:tcPr>
            <w:tcW w:w="263" w:type="pct"/>
            <w:vAlign w:val="center"/>
          </w:tcPr>
          <w:p w14:paraId="27EC6EBE" w14:textId="0B86243D" w:rsidR="00E971AD" w:rsidRPr="00816DB8" w:rsidRDefault="00E971A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3" w:type="pct"/>
          </w:tcPr>
          <w:p w14:paraId="34613FF2" w14:textId="753EB301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11DF075A" w14:textId="016620FB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10" w:type="pct"/>
            <w:shd w:val="clear" w:color="auto" w:fill="auto"/>
          </w:tcPr>
          <w:p w14:paraId="3429B268" w14:textId="08C5A450" w:rsidR="00E971AD" w:rsidRPr="00816DB8" w:rsidRDefault="00E971AD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E971AD" w:rsidRPr="00816DB8" w14:paraId="0A14262B" w14:textId="77777777" w:rsidTr="00E971AD">
        <w:tc>
          <w:tcPr>
            <w:tcW w:w="389" w:type="pct"/>
          </w:tcPr>
          <w:p w14:paraId="356D9937" w14:textId="36609C46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TFEM</w:t>
            </w:r>
          </w:p>
        </w:tc>
        <w:tc>
          <w:tcPr>
            <w:tcW w:w="544" w:type="pct"/>
            <w:vAlign w:val="center"/>
          </w:tcPr>
          <w:p w14:paraId="489B9BBC" w14:textId="147DCE36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8</w:t>
            </w:r>
          </w:p>
        </w:tc>
        <w:tc>
          <w:tcPr>
            <w:tcW w:w="1114" w:type="pct"/>
            <w:vAlign w:val="center"/>
          </w:tcPr>
          <w:p w14:paraId="14B26373" w14:textId="64BB4C8F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de Fairs and Exhibition Management</w:t>
            </w:r>
          </w:p>
        </w:tc>
        <w:tc>
          <w:tcPr>
            <w:tcW w:w="1321" w:type="pct"/>
            <w:vAlign w:val="center"/>
          </w:tcPr>
          <w:p w14:paraId="1A9DF8B0" w14:textId="77777777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95A3D79" w14:textId="7DE21AA5" w:rsidR="00E971AD" w:rsidRPr="00816DB8" w:rsidRDefault="00E971A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5F51403" w14:textId="460BFB26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360D94C0" w14:textId="54AEC2F6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10" w:type="pct"/>
            <w:shd w:val="clear" w:color="auto" w:fill="auto"/>
          </w:tcPr>
          <w:p w14:paraId="4210658A" w14:textId="213D4943" w:rsidR="00E971AD" w:rsidRPr="00816DB8" w:rsidRDefault="00E971AD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E971AD" w:rsidRPr="00816DB8" w14:paraId="5D9C3E22" w14:textId="77777777" w:rsidTr="00E971AD">
        <w:tc>
          <w:tcPr>
            <w:tcW w:w="389" w:type="pct"/>
          </w:tcPr>
          <w:p w14:paraId="4208FA97" w14:textId="76556D64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44" w:type="pct"/>
            <w:vAlign w:val="center"/>
          </w:tcPr>
          <w:p w14:paraId="6D824AD2" w14:textId="7E80E7C3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7</w:t>
            </w:r>
          </w:p>
        </w:tc>
        <w:tc>
          <w:tcPr>
            <w:tcW w:w="1114" w:type="pct"/>
            <w:vAlign w:val="center"/>
          </w:tcPr>
          <w:p w14:paraId="3A7D3D92" w14:textId="5AC2293B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vents Catering Management</w:t>
            </w:r>
          </w:p>
        </w:tc>
        <w:tc>
          <w:tcPr>
            <w:tcW w:w="1321" w:type="pct"/>
            <w:vAlign w:val="center"/>
          </w:tcPr>
          <w:p w14:paraId="71AFD770" w14:textId="77777777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01E8D5E2" w14:textId="25283286" w:rsidR="00E971AD" w:rsidRPr="00816DB8" w:rsidRDefault="00E971A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5C61EBAF" w14:textId="4F7A3AB9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339B7557" w14:textId="1F2B9F81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10" w:type="pct"/>
            <w:shd w:val="clear" w:color="auto" w:fill="auto"/>
          </w:tcPr>
          <w:p w14:paraId="6DF15023" w14:textId="47304BA8" w:rsidR="00E971AD" w:rsidRPr="00816DB8" w:rsidRDefault="00E971AD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E971AD" w:rsidRPr="00816DB8" w14:paraId="10205D2A" w14:textId="77777777" w:rsidTr="00E971AD">
        <w:tc>
          <w:tcPr>
            <w:tcW w:w="389" w:type="pct"/>
          </w:tcPr>
          <w:p w14:paraId="4E087C16" w14:textId="6649DAE1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EM</w:t>
            </w:r>
          </w:p>
        </w:tc>
        <w:tc>
          <w:tcPr>
            <w:tcW w:w="544" w:type="pct"/>
            <w:vAlign w:val="center"/>
          </w:tcPr>
          <w:p w14:paraId="368D3AC0" w14:textId="20CA31BD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4</w:t>
            </w:r>
          </w:p>
        </w:tc>
        <w:tc>
          <w:tcPr>
            <w:tcW w:w="1114" w:type="pct"/>
            <w:vAlign w:val="center"/>
          </w:tcPr>
          <w:p w14:paraId="63139AA9" w14:textId="577BEE57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Arts and Entertainment Management</w:t>
            </w:r>
          </w:p>
        </w:tc>
        <w:tc>
          <w:tcPr>
            <w:tcW w:w="1321" w:type="pct"/>
            <w:vAlign w:val="center"/>
          </w:tcPr>
          <w:p w14:paraId="0221271B" w14:textId="77777777" w:rsidR="00E971AD" w:rsidRPr="00816DB8" w:rsidRDefault="00E971AD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CE5E4E4" w14:textId="12270471" w:rsidR="00E971AD" w:rsidRPr="00816DB8" w:rsidRDefault="00E971AD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3" w:type="pct"/>
          </w:tcPr>
          <w:p w14:paraId="2A8ACD82" w14:textId="6792D899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47" w:type="pct"/>
          </w:tcPr>
          <w:p w14:paraId="29FAB411" w14:textId="078C6364" w:rsidR="00E971AD" w:rsidRPr="00816DB8" w:rsidRDefault="00E971AD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10" w:type="pct"/>
            <w:shd w:val="clear" w:color="auto" w:fill="auto"/>
          </w:tcPr>
          <w:p w14:paraId="11DAC0BA" w14:textId="22D34E57" w:rsidR="00E971AD" w:rsidRPr="00816DB8" w:rsidRDefault="00E971AD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</w:tbl>
    <w:p w14:paraId="3738B438" w14:textId="77777777" w:rsidR="006A2B27" w:rsidRPr="00816DB8" w:rsidRDefault="006A2B27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3C2EEF5" w14:textId="77777777" w:rsidR="00820897" w:rsidRPr="00816DB8" w:rsidRDefault="00820897" w:rsidP="00820897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4999" w:type="pct"/>
        <w:tblLook w:val="04A0" w:firstRow="1" w:lastRow="0" w:firstColumn="1" w:lastColumn="0" w:noHBand="0" w:noVBand="1"/>
      </w:tblPr>
      <w:tblGrid>
        <w:gridCol w:w="968"/>
        <w:gridCol w:w="1023"/>
        <w:gridCol w:w="1912"/>
        <w:gridCol w:w="2021"/>
        <w:gridCol w:w="403"/>
        <w:gridCol w:w="743"/>
        <w:gridCol w:w="765"/>
        <w:gridCol w:w="1405"/>
      </w:tblGrid>
      <w:tr w:rsidR="00760DEB" w:rsidRPr="00816DB8" w14:paraId="5E5D84E6" w14:textId="77777777" w:rsidTr="001E3685">
        <w:tc>
          <w:tcPr>
            <w:tcW w:w="528" w:type="pct"/>
          </w:tcPr>
          <w:p w14:paraId="4F7A0A3F" w14:textId="12D3B0F8" w:rsidR="00760DEB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F</w:t>
            </w:r>
          </w:p>
        </w:tc>
        <w:tc>
          <w:tcPr>
            <w:tcW w:w="558" w:type="pct"/>
            <w:vAlign w:val="center"/>
          </w:tcPr>
          <w:p w14:paraId="4A0C5E27" w14:textId="7278929D" w:rsidR="00760DEB" w:rsidRPr="00816DB8" w:rsidRDefault="00760DE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039" w:type="pct"/>
            <w:vAlign w:val="center"/>
          </w:tcPr>
          <w:p w14:paraId="78F79500" w14:textId="63A84DD4" w:rsidR="00760DEB" w:rsidRPr="00816DB8" w:rsidRDefault="00760DE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French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8" w:type="pct"/>
            <w:vAlign w:val="center"/>
          </w:tcPr>
          <w:p w14:paraId="49F1F222" w14:textId="77777777" w:rsidR="00760DEB" w:rsidRPr="00816DB8" w:rsidRDefault="00760DE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61E2E182" w14:textId="662009E5" w:rsidR="00760DEB" w:rsidRPr="00816DB8" w:rsidRDefault="00760DE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6" w:type="pct"/>
          </w:tcPr>
          <w:p w14:paraId="57F22C4A" w14:textId="7794EAFC" w:rsidR="00760DEB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0099FA96" w14:textId="2707AB00" w:rsidR="00760DEB" w:rsidRPr="00816DB8" w:rsidRDefault="00760DEB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2" w:type="pct"/>
            <w:shd w:val="clear" w:color="auto" w:fill="auto"/>
          </w:tcPr>
          <w:p w14:paraId="2E2F0EF4" w14:textId="672DDE11" w:rsidR="00760DEB" w:rsidRPr="00816DB8" w:rsidRDefault="00E110DF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. LIB LOWER</w:t>
            </w:r>
          </w:p>
        </w:tc>
      </w:tr>
      <w:tr w:rsidR="0053797C" w:rsidRPr="00816DB8" w14:paraId="4F7BD936" w14:textId="77777777" w:rsidTr="0053797C">
        <w:tc>
          <w:tcPr>
            <w:tcW w:w="528" w:type="pct"/>
          </w:tcPr>
          <w:p w14:paraId="37602E05" w14:textId="5E38D057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</w:t>
            </w:r>
          </w:p>
        </w:tc>
        <w:tc>
          <w:tcPr>
            <w:tcW w:w="558" w:type="pct"/>
            <w:vAlign w:val="center"/>
          </w:tcPr>
          <w:p w14:paraId="1DF53B30" w14:textId="169D949D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6</w:t>
            </w:r>
          </w:p>
        </w:tc>
        <w:tc>
          <w:tcPr>
            <w:tcW w:w="1039" w:type="pct"/>
            <w:vAlign w:val="center"/>
          </w:tcPr>
          <w:p w14:paraId="474486E7" w14:textId="4ABEAE8F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8" w:type="pct"/>
            <w:shd w:val="clear" w:color="auto" w:fill="auto"/>
            <w:vAlign w:val="center"/>
          </w:tcPr>
          <w:p w14:paraId="16B29EF6" w14:textId="77777777" w:rsidR="0053797C" w:rsidRPr="00816DB8" w:rsidRDefault="0053797C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5D88F199" w14:textId="762886A8" w:rsidR="0053797C" w:rsidRPr="00816DB8" w:rsidRDefault="0053797C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6" w:type="pct"/>
          </w:tcPr>
          <w:p w14:paraId="69A95731" w14:textId="6C37F6BD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2082E020" w14:textId="3A01A566" w:rsidR="0053797C" w:rsidRPr="00816DB8" w:rsidRDefault="0053797C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2" w:type="pct"/>
          </w:tcPr>
          <w:p w14:paraId="57DCDFA0" w14:textId="46056560" w:rsidR="0053797C" w:rsidRPr="00816DB8" w:rsidRDefault="0053797C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I</w:t>
            </w:r>
          </w:p>
        </w:tc>
      </w:tr>
      <w:tr w:rsidR="0053797C" w:rsidRPr="00816DB8" w14:paraId="2DDDA95C" w14:textId="77777777" w:rsidTr="0053797C">
        <w:tc>
          <w:tcPr>
            <w:tcW w:w="528" w:type="pct"/>
          </w:tcPr>
          <w:p w14:paraId="402A4A04" w14:textId="449D86ED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</w:t>
            </w:r>
          </w:p>
        </w:tc>
        <w:tc>
          <w:tcPr>
            <w:tcW w:w="558" w:type="pct"/>
            <w:vAlign w:val="center"/>
          </w:tcPr>
          <w:p w14:paraId="7C256C22" w14:textId="365AFD03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8</w:t>
            </w:r>
          </w:p>
        </w:tc>
        <w:tc>
          <w:tcPr>
            <w:tcW w:w="1039" w:type="pct"/>
            <w:vAlign w:val="center"/>
          </w:tcPr>
          <w:p w14:paraId="0B77448B" w14:textId="103B770C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8" w:type="pct"/>
            <w:shd w:val="clear" w:color="auto" w:fill="auto"/>
            <w:vAlign w:val="center"/>
          </w:tcPr>
          <w:p w14:paraId="21256C6C" w14:textId="77777777" w:rsidR="0053797C" w:rsidRPr="00816DB8" w:rsidRDefault="0053797C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33BD32DE" w14:textId="0BC2CD86" w:rsidR="0053797C" w:rsidRPr="00816DB8" w:rsidRDefault="0053797C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6" w:type="pct"/>
          </w:tcPr>
          <w:p w14:paraId="7C553AFF" w14:textId="6C3313E4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6CC54C5C" w14:textId="7E8F09DC" w:rsidR="0053797C" w:rsidRPr="00816DB8" w:rsidRDefault="0053797C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2" w:type="pct"/>
          </w:tcPr>
          <w:p w14:paraId="680F4BD9" w14:textId="6218C394" w:rsidR="0053797C" w:rsidRPr="00816DB8" w:rsidRDefault="0053797C" w:rsidP="00BA56D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A56D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53797C" w:rsidRPr="00816DB8" w14:paraId="5CDFAC3A" w14:textId="77777777" w:rsidTr="0053797C">
        <w:tc>
          <w:tcPr>
            <w:tcW w:w="528" w:type="pct"/>
          </w:tcPr>
          <w:p w14:paraId="3EF6E381" w14:textId="6A4E0C75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</w:t>
            </w:r>
          </w:p>
        </w:tc>
        <w:tc>
          <w:tcPr>
            <w:tcW w:w="558" w:type="pct"/>
            <w:vAlign w:val="center"/>
          </w:tcPr>
          <w:p w14:paraId="4E8DBB78" w14:textId="5BA93BD9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4</w:t>
            </w:r>
          </w:p>
        </w:tc>
        <w:tc>
          <w:tcPr>
            <w:tcW w:w="1039" w:type="pct"/>
            <w:vAlign w:val="center"/>
          </w:tcPr>
          <w:p w14:paraId="38F24043" w14:textId="5452CBB1" w:rsidR="0053797C" w:rsidRPr="00816DB8" w:rsidRDefault="0053797C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8" w:type="pct"/>
            <w:vAlign w:val="center"/>
          </w:tcPr>
          <w:p w14:paraId="723579AE" w14:textId="77777777" w:rsidR="0053797C" w:rsidRPr="00816DB8" w:rsidRDefault="0053797C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088A02A6" w14:textId="4B535623" w:rsidR="0053797C" w:rsidRPr="00816DB8" w:rsidRDefault="0053797C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6" w:type="pct"/>
          </w:tcPr>
          <w:p w14:paraId="3194464A" w14:textId="507A3CD3" w:rsidR="0053797C" w:rsidRPr="00816DB8" w:rsidRDefault="0053797C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20595043" w14:textId="7C7C46E3" w:rsidR="0053797C" w:rsidRPr="00816DB8" w:rsidRDefault="0053797C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2" w:type="pct"/>
          </w:tcPr>
          <w:p w14:paraId="1D68E9D7" w14:textId="1244DD15" w:rsidR="0053797C" w:rsidRPr="00816DB8" w:rsidRDefault="0053797C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760DEB" w:rsidRPr="00816DB8" w14:paraId="60A65110" w14:textId="77777777" w:rsidTr="00665B2B">
        <w:tc>
          <w:tcPr>
            <w:tcW w:w="528" w:type="pct"/>
          </w:tcPr>
          <w:p w14:paraId="4D3E9188" w14:textId="4F40E6F4" w:rsidR="00760DEB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8" w:type="pct"/>
            <w:vAlign w:val="center"/>
          </w:tcPr>
          <w:p w14:paraId="5CC75932" w14:textId="0669D2EB" w:rsidR="00760DEB" w:rsidRPr="00816DB8" w:rsidRDefault="00760DE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039" w:type="pct"/>
            <w:vAlign w:val="center"/>
          </w:tcPr>
          <w:p w14:paraId="2527279D" w14:textId="075D3852" w:rsidR="00760DEB" w:rsidRPr="00816DB8" w:rsidRDefault="00760DEB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8" w:type="pct"/>
            <w:vAlign w:val="center"/>
          </w:tcPr>
          <w:p w14:paraId="70A637D2" w14:textId="77777777" w:rsidR="00760DEB" w:rsidRPr="00816DB8" w:rsidRDefault="00760DEB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33B8675B" w14:textId="571C48FE" w:rsidR="00760DEB" w:rsidRPr="00816DB8" w:rsidRDefault="00760DEB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6" w:type="pct"/>
          </w:tcPr>
          <w:p w14:paraId="4461CF79" w14:textId="46B8634F" w:rsidR="00760DEB" w:rsidRPr="00816DB8" w:rsidRDefault="00760DEB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77611E62" w14:textId="2AC69675" w:rsidR="00760DEB" w:rsidRPr="00816DB8" w:rsidRDefault="00760DEB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2" w:type="pct"/>
            <w:shd w:val="clear" w:color="auto" w:fill="auto"/>
          </w:tcPr>
          <w:p w14:paraId="63D7961A" w14:textId="2642BB51" w:rsidR="00760DEB" w:rsidRPr="00816DB8" w:rsidRDefault="00BA56D8" w:rsidP="0039415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</w:tbl>
    <w:p w14:paraId="6B42D5AC" w14:textId="77777777" w:rsidR="00820897" w:rsidRPr="00816DB8" w:rsidRDefault="00820897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7E0C2A62" w14:textId="77777777" w:rsidR="00820897" w:rsidRPr="00816DB8" w:rsidRDefault="00820897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4793563D" w14:textId="3F1FBC21" w:rsidR="006A2B27" w:rsidRPr="00816DB8" w:rsidRDefault="006A2B27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ATERING AND HOTEL MANAGEMENT</w:t>
      </w:r>
      <w:r w:rsidR="002124FD" w:rsidRPr="00816DB8">
        <w:rPr>
          <w:rFonts w:ascii="Book Antiqua" w:hAnsi="Book Antiqua"/>
          <w:b/>
          <w:sz w:val="18"/>
          <w:szCs w:val="18"/>
        </w:rPr>
        <w:t xml:space="preserve"> OPTION</w:t>
      </w:r>
    </w:p>
    <w:p w14:paraId="7A603541" w14:textId="77777777" w:rsidR="006A2B27" w:rsidRPr="00816DB8" w:rsidRDefault="006A2B27" w:rsidP="006A2B2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1"/>
        <w:gridCol w:w="1006"/>
        <w:gridCol w:w="1905"/>
        <w:gridCol w:w="2306"/>
        <w:gridCol w:w="486"/>
        <w:gridCol w:w="687"/>
        <w:gridCol w:w="826"/>
        <w:gridCol w:w="1405"/>
      </w:tblGrid>
      <w:tr w:rsidR="006A2B27" w:rsidRPr="00816DB8" w14:paraId="22DAE41C" w14:textId="77777777" w:rsidTr="00C96EE3">
        <w:tc>
          <w:tcPr>
            <w:tcW w:w="390" w:type="pct"/>
          </w:tcPr>
          <w:p w14:paraId="57E7E94F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76EE6EB6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4" w:type="pct"/>
          </w:tcPr>
          <w:p w14:paraId="341A355A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1" w:type="pct"/>
          </w:tcPr>
          <w:p w14:paraId="6C7D93A3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2895BB2B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2" w:type="pct"/>
          </w:tcPr>
          <w:p w14:paraId="133A2A47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7" w:type="pct"/>
          </w:tcPr>
          <w:p w14:paraId="3974AE79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9" w:type="pct"/>
          </w:tcPr>
          <w:p w14:paraId="4C563923" w14:textId="77777777" w:rsidR="006A2B27" w:rsidRPr="00816DB8" w:rsidRDefault="006A2B27" w:rsidP="0039415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6A2B27" w:rsidRPr="00816DB8" w14:paraId="640A6E1C" w14:textId="77777777" w:rsidTr="00665B2B">
        <w:tc>
          <w:tcPr>
            <w:tcW w:w="390" w:type="pct"/>
          </w:tcPr>
          <w:p w14:paraId="426DCB55" w14:textId="5A58F7D3" w:rsidR="006A2B27" w:rsidRPr="00816DB8" w:rsidRDefault="008A54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</w:t>
            </w:r>
          </w:p>
        </w:tc>
        <w:tc>
          <w:tcPr>
            <w:tcW w:w="544" w:type="pct"/>
            <w:vAlign w:val="center"/>
          </w:tcPr>
          <w:p w14:paraId="091E4876" w14:textId="083B39F6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04</w:t>
            </w:r>
          </w:p>
        </w:tc>
        <w:tc>
          <w:tcPr>
            <w:tcW w:w="1114" w:type="pct"/>
            <w:vAlign w:val="center"/>
          </w:tcPr>
          <w:p w14:paraId="69CE7C67" w14:textId="79312A79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</w:t>
            </w:r>
          </w:p>
        </w:tc>
        <w:tc>
          <w:tcPr>
            <w:tcW w:w="1321" w:type="pct"/>
            <w:vAlign w:val="center"/>
          </w:tcPr>
          <w:p w14:paraId="31877BB2" w14:textId="77777777" w:rsidR="006A2B27" w:rsidRPr="00816DB8" w:rsidRDefault="006A2B2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5A1344E" w14:textId="32F10984" w:rsidR="006A2B27" w:rsidRPr="00816DB8" w:rsidRDefault="00A1165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2" w:type="pct"/>
          </w:tcPr>
          <w:p w14:paraId="0460699C" w14:textId="0C1AC695" w:rsidR="006A2B27" w:rsidRPr="00816DB8" w:rsidRDefault="00C96EE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7" w:type="pct"/>
          </w:tcPr>
          <w:p w14:paraId="01C02DEA" w14:textId="2D8587D9" w:rsidR="006A2B27" w:rsidRPr="00816DB8" w:rsidRDefault="00C96EE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9" w:type="pct"/>
            <w:shd w:val="clear" w:color="auto" w:fill="auto"/>
          </w:tcPr>
          <w:p w14:paraId="44AE0BE0" w14:textId="53A891D9" w:rsidR="006A2B27" w:rsidRPr="00816DB8" w:rsidRDefault="00322755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WALUSANSA</w:t>
            </w:r>
          </w:p>
        </w:tc>
      </w:tr>
      <w:tr w:rsidR="006A2B27" w:rsidRPr="00816DB8" w14:paraId="18BD78B5" w14:textId="77777777" w:rsidTr="00665B2B">
        <w:tc>
          <w:tcPr>
            <w:tcW w:w="390" w:type="pct"/>
          </w:tcPr>
          <w:p w14:paraId="7F2F21ED" w14:textId="42129367" w:rsidR="006A2B27" w:rsidRPr="00816DB8" w:rsidRDefault="008A54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544" w:type="pct"/>
            <w:vAlign w:val="center"/>
          </w:tcPr>
          <w:p w14:paraId="4E3587AB" w14:textId="40510BBE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8</w:t>
            </w:r>
          </w:p>
        </w:tc>
        <w:tc>
          <w:tcPr>
            <w:tcW w:w="1114" w:type="pct"/>
            <w:vAlign w:val="center"/>
          </w:tcPr>
          <w:p w14:paraId="76A28DA6" w14:textId="7573F94E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and Beverage Service</w:t>
            </w:r>
          </w:p>
        </w:tc>
        <w:tc>
          <w:tcPr>
            <w:tcW w:w="1321" w:type="pct"/>
            <w:vAlign w:val="center"/>
          </w:tcPr>
          <w:p w14:paraId="55211409" w14:textId="77777777" w:rsidR="006A2B27" w:rsidRPr="00816DB8" w:rsidRDefault="006A2B2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</w:pPr>
          </w:p>
        </w:tc>
        <w:tc>
          <w:tcPr>
            <w:tcW w:w="263" w:type="pct"/>
            <w:vAlign w:val="center"/>
          </w:tcPr>
          <w:p w14:paraId="710A8B7D" w14:textId="6406E9F0" w:rsidR="006A2B27" w:rsidRPr="00816DB8" w:rsidRDefault="00A1165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2" w:type="pct"/>
          </w:tcPr>
          <w:p w14:paraId="3C961BAB" w14:textId="77777777" w:rsidR="006A2B27" w:rsidRPr="00816DB8" w:rsidRDefault="006A2B27" w:rsidP="0039415C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47" w:type="pct"/>
          </w:tcPr>
          <w:p w14:paraId="65B04044" w14:textId="427978C2" w:rsidR="006A2B27" w:rsidRPr="00816DB8" w:rsidRDefault="00C96EE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9" w:type="pct"/>
            <w:shd w:val="clear" w:color="auto" w:fill="auto"/>
          </w:tcPr>
          <w:p w14:paraId="359E660B" w14:textId="69483592" w:rsidR="006A2B27" w:rsidRPr="00816DB8" w:rsidRDefault="00322755" w:rsidP="0039415C">
            <w:r>
              <w:t>WALUSANSA</w:t>
            </w:r>
          </w:p>
        </w:tc>
      </w:tr>
      <w:tr w:rsidR="006A2B27" w:rsidRPr="00816DB8" w14:paraId="5BBCD1FE" w14:textId="77777777" w:rsidTr="00665B2B">
        <w:tc>
          <w:tcPr>
            <w:tcW w:w="390" w:type="pct"/>
          </w:tcPr>
          <w:p w14:paraId="37CC80E2" w14:textId="40A90C7F" w:rsidR="006A2B27" w:rsidRPr="00816DB8" w:rsidRDefault="008A5430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HF</w:t>
            </w:r>
          </w:p>
        </w:tc>
        <w:tc>
          <w:tcPr>
            <w:tcW w:w="544" w:type="pct"/>
            <w:vAlign w:val="center"/>
          </w:tcPr>
          <w:p w14:paraId="3B7942BB" w14:textId="39E52B90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114" w:type="pct"/>
            <w:vAlign w:val="center"/>
          </w:tcPr>
          <w:p w14:paraId="3601D79A" w14:textId="2392B1BA" w:rsidR="006A2B27" w:rsidRPr="00816DB8" w:rsidRDefault="00C2226E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Hotel French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321" w:type="pct"/>
            <w:vAlign w:val="center"/>
          </w:tcPr>
          <w:p w14:paraId="7FB8F659" w14:textId="77777777" w:rsidR="006A2B27" w:rsidRPr="00816DB8" w:rsidRDefault="006A2B27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75CFB881" w14:textId="784985FC" w:rsidR="006A2B27" w:rsidRPr="00816DB8" w:rsidRDefault="00A11653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2" w:type="pct"/>
          </w:tcPr>
          <w:p w14:paraId="3CE61696" w14:textId="2668304E" w:rsidR="006A2B27" w:rsidRPr="00816DB8" w:rsidRDefault="00C96EE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7" w:type="pct"/>
          </w:tcPr>
          <w:p w14:paraId="61FD5DB8" w14:textId="5BCD880B" w:rsidR="006A2B27" w:rsidRPr="00816DB8" w:rsidRDefault="00C96EE3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509" w:type="pct"/>
            <w:shd w:val="clear" w:color="auto" w:fill="auto"/>
          </w:tcPr>
          <w:p w14:paraId="500144E4" w14:textId="4ED4A5A1" w:rsidR="006A2B27" w:rsidRPr="00816DB8" w:rsidRDefault="00322755" w:rsidP="0039415C">
            <w:r>
              <w:t>WALUSANSA</w:t>
            </w:r>
          </w:p>
        </w:tc>
      </w:tr>
      <w:tr w:rsidR="00484696" w:rsidRPr="00816DB8" w14:paraId="5CCBC12A" w14:textId="77777777" w:rsidTr="00665B2B">
        <w:tc>
          <w:tcPr>
            <w:tcW w:w="390" w:type="pct"/>
          </w:tcPr>
          <w:p w14:paraId="75D0DE14" w14:textId="752EEC2F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O</w:t>
            </w:r>
          </w:p>
        </w:tc>
        <w:tc>
          <w:tcPr>
            <w:tcW w:w="544" w:type="pct"/>
            <w:vAlign w:val="center"/>
          </w:tcPr>
          <w:p w14:paraId="68E4992D" w14:textId="517B65D3" w:rsidR="00484696" w:rsidRPr="00816DB8" w:rsidRDefault="0048469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28</w:t>
            </w:r>
          </w:p>
        </w:tc>
        <w:tc>
          <w:tcPr>
            <w:tcW w:w="1114" w:type="pct"/>
            <w:vAlign w:val="center"/>
          </w:tcPr>
          <w:p w14:paraId="24D5538D" w14:textId="4BA5DD5A" w:rsidR="00484696" w:rsidRPr="00816DB8" w:rsidRDefault="0048469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ont Office Operations</w:t>
            </w:r>
          </w:p>
        </w:tc>
        <w:tc>
          <w:tcPr>
            <w:tcW w:w="1321" w:type="pct"/>
            <w:vAlign w:val="center"/>
          </w:tcPr>
          <w:p w14:paraId="26F319E5" w14:textId="3FAEFEA1" w:rsidR="00484696" w:rsidRPr="00816DB8" w:rsidRDefault="00484696" w:rsidP="0039415C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Share room</w:t>
            </w:r>
          </w:p>
        </w:tc>
        <w:tc>
          <w:tcPr>
            <w:tcW w:w="263" w:type="pct"/>
            <w:vAlign w:val="center"/>
          </w:tcPr>
          <w:p w14:paraId="57353F94" w14:textId="37A600AB" w:rsidR="00484696" w:rsidRPr="00816DB8" w:rsidRDefault="0048469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2" w:type="pct"/>
          </w:tcPr>
          <w:p w14:paraId="30D5055B" w14:textId="517CA64E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7" w:type="pct"/>
          </w:tcPr>
          <w:p w14:paraId="773B3FCF" w14:textId="679AA27F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9" w:type="pct"/>
            <w:shd w:val="clear" w:color="auto" w:fill="auto"/>
          </w:tcPr>
          <w:p w14:paraId="370BDA8A" w14:textId="54414A9F" w:rsidR="00484696" w:rsidRPr="00816DB8" w:rsidRDefault="00484696" w:rsidP="0039415C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. LIB. UPPER</w:t>
            </w:r>
          </w:p>
        </w:tc>
      </w:tr>
      <w:tr w:rsidR="00484696" w:rsidRPr="00816DB8" w14:paraId="491FCFD4" w14:textId="77777777" w:rsidTr="00665B2B">
        <w:tc>
          <w:tcPr>
            <w:tcW w:w="390" w:type="pct"/>
          </w:tcPr>
          <w:p w14:paraId="0FBE4AB8" w14:textId="2320970B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44" w:type="pct"/>
            <w:vAlign w:val="center"/>
          </w:tcPr>
          <w:p w14:paraId="12451BE2" w14:textId="5D1C5498" w:rsidR="00484696" w:rsidRPr="00816DB8" w:rsidRDefault="0048469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114" w:type="pct"/>
            <w:vAlign w:val="center"/>
          </w:tcPr>
          <w:p w14:paraId="004B78EF" w14:textId="722935B8" w:rsidR="00484696" w:rsidRPr="00816DB8" w:rsidRDefault="0048469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anitation Management</w:t>
            </w:r>
          </w:p>
        </w:tc>
        <w:tc>
          <w:tcPr>
            <w:tcW w:w="1321" w:type="pct"/>
            <w:vAlign w:val="center"/>
          </w:tcPr>
          <w:p w14:paraId="6A6B1567" w14:textId="77777777" w:rsidR="00484696" w:rsidRPr="00816DB8" w:rsidRDefault="00484696" w:rsidP="0039415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921138C" w14:textId="76747E27" w:rsidR="00484696" w:rsidRPr="00816DB8" w:rsidRDefault="00484696" w:rsidP="0039415C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2" w:type="pct"/>
          </w:tcPr>
          <w:p w14:paraId="74F79EC6" w14:textId="3604D0AF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47" w:type="pct"/>
          </w:tcPr>
          <w:p w14:paraId="5A93059E" w14:textId="3258C917" w:rsidR="00484696" w:rsidRPr="00816DB8" w:rsidRDefault="00484696" w:rsidP="0039415C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&amp;HM</w:t>
            </w:r>
          </w:p>
        </w:tc>
        <w:tc>
          <w:tcPr>
            <w:tcW w:w="509" w:type="pct"/>
            <w:shd w:val="clear" w:color="auto" w:fill="auto"/>
          </w:tcPr>
          <w:p w14:paraId="554B699F" w14:textId="5F6A3FB1" w:rsidR="00484696" w:rsidRPr="00816DB8" w:rsidRDefault="00322755" w:rsidP="0039415C">
            <w:r>
              <w:t>WALUSANSA</w:t>
            </w:r>
          </w:p>
        </w:tc>
      </w:tr>
    </w:tbl>
    <w:p w14:paraId="35CAFE87" w14:textId="77777777" w:rsidR="006A2B27" w:rsidRPr="00816DB8" w:rsidRDefault="006A2B27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365308B7" w14:textId="07309F63" w:rsidR="00CB4732" w:rsidRPr="00816DB8" w:rsidRDefault="00CB4732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5"/>
        <w:gridCol w:w="1024"/>
        <w:gridCol w:w="1914"/>
        <w:gridCol w:w="2022"/>
        <w:gridCol w:w="404"/>
        <w:gridCol w:w="741"/>
        <w:gridCol w:w="767"/>
        <w:gridCol w:w="1405"/>
      </w:tblGrid>
      <w:tr w:rsidR="0053797C" w:rsidRPr="00816DB8" w14:paraId="12C806C0" w14:textId="77777777" w:rsidTr="00564FF0">
        <w:tc>
          <w:tcPr>
            <w:tcW w:w="526" w:type="pct"/>
          </w:tcPr>
          <w:p w14:paraId="2A82148C" w14:textId="0EC96909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C</w:t>
            </w:r>
          </w:p>
        </w:tc>
        <w:tc>
          <w:tcPr>
            <w:tcW w:w="558" w:type="pct"/>
            <w:vAlign w:val="center"/>
          </w:tcPr>
          <w:p w14:paraId="5B5AFDF3" w14:textId="78E5A64E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6</w:t>
            </w:r>
          </w:p>
        </w:tc>
        <w:tc>
          <w:tcPr>
            <w:tcW w:w="1039" w:type="pct"/>
            <w:vAlign w:val="center"/>
          </w:tcPr>
          <w:p w14:paraId="4CCD2ADE" w14:textId="2B76169B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Chinese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vAlign w:val="center"/>
          </w:tcPr>
          <w:p w14:paraId="705DB6B5" w14:textId="0A2C701E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5637272D" w14:textId="1D782563" w:rsidR="0053797C" w:rsidRPr="00816DB8" w:rsidRDefault="0053797C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1CE6D911" w14:textId="4906D12B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5F223458" w14:textId="25934161" w:rsidR="0053797C" w:rsidRPr="00816DB8" w:rsidRDefault="0053797C" w:rsidP="00433388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3E3F05A3" w14:textId="07AB0BB9" w:rsidR="0053797C" w:rsidRPr="00816DB8" w:rsidRDefault="0053797C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I</w:t>
            </w:r>
          </w:p>
        </w:tc>
      </w:tr>
      <w:tr w:rsidR="0053797C" w:rsidRPr="00816DB8" w14:paraId="7DDEE1B0" w14:textId="77777777" w:rsidTr="00564FF0">
        <w:tc>
          <w:tcPr>
            <w:tcW w:w="526" w:type="pct"/>
          </w:tcPr>
          <w:p w14:paraId="1EB7A0A2" w14:textId="5FCF2994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K</w:t>
            </w:r>
          </w:p>
        </w:tc>
        <w:tc>
          <w:tcPr>
            <w:tcW w:w="558" w:type="pct"/>
            <w:vAlign w:val="center"/>
          </w:tcPr>
          <w:p w14:paraId="059A3920" w14:textId="1D29FC5E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8</w:t>
            </w:r>
          </w:p>
        </w:tc>
        <w:tc>
          <w:tcPr>
            <w:tcW w:w="1039" w:type="pct"/>
            <w:vAlign w:val="center"/>
          </w:tcPr>
          <w:p w14:paraId="088E450A" w14:textId="6C4E0BED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Kiswahili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54FB3DE3" w14:textId="65D5F554" w:rsidR="0053797C" w:rsidRPr="00816DB8" w:rsidRDefault="0053797C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45822294" w14:textId="253EFFFD" w:rsidR="0053797C" w:rsidRPr="00816DB8" w:rsidRDefault="0053797C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2C755DEF" w14:textId="1D3FE927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2DA16F52" w14:textId="37E03883" w:rsidR="0053797C" w:rsidRPr="00816DB8" w:rsidRDefault="0053797C" w:rsidP="00433388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253859EF" w14:textId="754B3EB8" w:rsidR="0053797C" w:rsidRPr="00816DB8" w:rsidRDefault="0053797C" w:rsidP="00BA56D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BA56D8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53797C" w:rsidRPr="00816DB8" w14:paraId="1E926042" w14:textId="77777777" w:rsidTr="00564FF0">
        <w:tc>
          <w:tcPr>
            <w:tcW w:w="526" w:type="pct"/>
          </w:tcPr>
          <w:p w14:paraId="6A852228" w14:textId="297AEC28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G</w:t>
            </w:r>
          </w:p>
        </w:tc>
        <w:tc>
          <w:tcPr>
            <w:tcW w:w="558" w:type="pct"/>
            <w:vAlign w:val="center"/>
          </w:tcPr>
          <w:p w14:paraId="107C573D" w14:textId="6EC369B4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4</w:t>
            </w:r>
          </w:p>
        </w:tc>
        <w:tc>
          <w:tcPr>
            <w:tcW w:w="1039" w:type="pct"/>
            <w:vAlign w:val="center"/>
          </w:tcPr>
          <w:p w14:paraId="0D2B788F" w14:textId="092C7837" w:rsidR="0053797C" w:rsidRPr="00816DB8" w:rsidRDefault="0053797C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German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shd w:val="clear" w:color="auto" w:fill="auto"/>
            <w:vAlign w:val="center"/>
          </w:tcPr>
          <w:p w14:paraId="57BCBEAB" w14:textId="5C318DD3" w:rsidR="0053797C" w:rsidRPr="00816DB8" w:rsidRDefault="0053797C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7EEB9337" w14:textId="7CEF4926" w:rsidR="0053797C" w:rsidRPr="00816DB8" w:rsidRDefault="0053797C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2E7B90CE" w14:textId="2FE4CE09" w:rsidR="0053797C" w:rsidRPr="00816DB8" w:rsidRDefault="0053797C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556EF0FF" w14:textId="77C0FDF1" w:rsidR="0053797C" w:rsidRPr="00816DB8" w:rsidRDefault="0053797C" w:rsidP="00433388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</w:tcPr>
          <w:p w14:paraId="1C204F64" w14:textId="01A1E33E" w:rsidR="0053797C" w:rsidRPr="00816DB8" w:rsidRDefault="0053797C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UPPER</w:t>
            </w:r>
          </w:p>
        </w:tc>
      </w:tr>
      <w:tr w:rsidR="00760DEB" w:rsidRPr="00816DB8" w14:paraId="6F0398E6" w14:textId="77777777" w:rsidTr="00665B2B">
        <w:tc>
          <w:tcPr>
            <w:tcW w:w="526" w:type="pct"/>
          </w:tcPr>
          <w:p w14:paraId="70838EE7" w14:textId="6BC288C1" w:rsidR="00760DEB" w:rsidRPr="00816DB8" w:rsidRDefault="00760DEB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8" w:type="pct"/>
            <w:vAlign w:val="center"/>
          </w:tcPr>
          <w:p w14:paraId="020E2656" w14:textId="59BB0A23" w:rsidR="00760DEB" w:rsidRPr="00816DB8" w:rsidRDefault="00760DEB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135</w:t>
            </w:r>
          </w:p>
        </w:tc>
        <w:tc>
          <w:tcPr>
            <w:tcW w:w="1039" w:type="pct"/>
            <w:vAlign w:val="center"/>
          </w:tcPr>
          <w:p w14:paraId="73E172CD" w14:textId="0A0C85DD" w:rsidR="00760DEB" w:rsidRPr="00816DB8" w:rsidRDefault="00760DEB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undation Business Arabic (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</w:t>
            </w:r>
            <w:proofErr w:type="spellEnd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097" w:type="pct"/>
            <w:vAlign w:val="center"/>
          </w:tcPr>
          <w:p w14:paraId="2AFE2035" w14:textId="741AD095" w:rsidR="00760DEB" w:rsidRPr="00816DB8" w:rsidRDefault="00760DEB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22" w:type="pct"/>
            <w:vAlign w:val="center"/>
          </w:tcPr>
          <w:p w14:paraId="722653DD" w14:textId="02D63882" w:rsidR="00760DEB" w:rsidRPr="00816DB8" w:rsidRDefault="00760DEB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04" w:type="pct"/>
          </w:tcPr>
          <w:p w14:paraId="436C317B" w14:textId="41DAFC1D" w:rsidR="00760DEB" w:rsidRPr="00816DB8" w:rsidRDefault="00760DEB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FTHL</w:t>
            </w:r>
          </w:p>
        </w:tc>
        <w:tc>
          <w:tcPr>
            <w:tcW w:w="418" w:type="pct"/>
          </w:tcPr>
          <w:p w14:paraId="28B3209D" w14:textId="0906BE3A" w:rsidR="00760DEB" w:rsidRPr="00816DB8" w:rsidRDefault="00760DEB" w:rsidP="00433388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val="en-US" w:eastAsia="en-GB" w:bidi="en-US"/>
              </w:rPr>
              <w:t>LANG</w:t>
            </w:r>
          </w:p>
        </w:tc>
        <w:tc>
          <w:tcPr>
            <w:tcW w:w="736" w:type="pct"/>
            <w:shd w:val="clear" w:color="auto" w:fill="auto"/>
          </w:tcPr>
          <w:p w14:paraId="7AF6F435" w14:textId="7FB60137" w:rsidR="00760DEB" w:rsidRPr="00816DB8" w:rsidRDefault="00BA56D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2</w:t>
            </w:r>
          </w:p>
        </w:tc>
      </w:tr>
    </w:tbl>
    <w:p w14:paraId="780DB54C" w14:textId="79264B6F" w:rsidR="00662E0C" w:rsidRPr="00816DB8" w:rsidRDefault="00904191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  <w:r w:rsidR="00662E0C" w:rsidRPr="00816DB8">
        <w:rPr>
          <w:rFonts w:ascii="Book Antiqua" w:hAnsi="Book Antiqua"/>
          <w:b/>
          <w:sz w:val="18"/>
          <w:szCs w:val="18"/>
        </w:rPr>
        <w:lastRenderedPageBreak/>
        <w:t>BACHELOR OF LEISURE &amp; HOSPITALITY MAN</w:t>
      </w:r>
      <w:r w:rsidR="00D66E79" w:rsidRPr="00816DB8">
        <w:rPr>
          <w:rFonts w:ascii="Book Antiqua" w:hAnsi="Book Antiqua"/>
          <w:b/>
          <w:sz w:val="18"/>
          <w:szCs w:val="18"/>
        </w:rPr>
        <w:t xml:space="preserve">AGEMENT- YEAR THREE </w:t>
      </w:r>
      <w:r w:rsidR="00955C1F" w:rsidRPr="00816DB8">
        <w:rPr>
          <w:rFonts w:ascii="Book Antiqua" w:hAnsi="Book Antiqua"/>
          <w:b/>
          <w:sz w:val="18"/>
          <w:szCs w:val="18"/>
        </w:rPr>
        <w:t>- (</w:t>
      </w:r>
      <w:r w:rsidR="00F34544">
        <w:rPr>
          <w:rFonts w:ascii="Book Antiqua" w:hAnsi="Book Antiqua"/>
          <w:b/>
          <w:sz w:val="18"/>
          <w:szCs w:val="18"/>
        </w:rPr>
        <w:t>4</w:t>
      </w:r>
      <w:r w:rsidR="00996DCF">
        <w:rPr>
          <w:rFonts w:ascii="Book Antiqua" w:hAnsi="Book Antiqua"/>
          <w:b/>
          <w:sz w:val="18"/>
          <w:szCs w:val="18"/>
        </w:rPr>
        <w:t>0</w:t>
      </w:r>
      <w:r w:rsidR="00662E0C" w:rsidRPr="00816DB8">
        <w:rPr>
          <w:rFonts w:ascii="Book Antiqua" w:hAnsi="Book Antiqua"/>
          <w:b/>
          <w:sz w:val="18"/>
          <w:szCs w:val="18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2"/>
        <w:gridCol w:w="1889"/>
        <w:gridCol w:w="1889"/>
        <w:gridCol w:w="1275"/>
        <w:gridCol w:w="1048"/>
        <w:gridCol w:w="1109"/>
      </w:tblGrid>
      <w:tr w:rsidR="002B1C07" w:rsidRPr="00816DB8" w14:paraId="554F75B1" w14:textId="77777777" w:rsidTr="00CF1C9E">
        <w:tc>
          <w:tcPr>
            <w:tcW w:w="1099" w:type="pct"/>
          </w:tcPr>
          <w:p w14:paraId="40F12DA7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022" w:type="pct"/>
          </w:tcPr>
          <w:p w14:paraId="7F71420C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22" w:type="pct"/>
          </w:tcPr>
          <w:p w14:paraId="36FFB328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90" w:type="pct"/>
          </w:tcPr>
          <w:p w14:paraId="0A88D57C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567" w:type="pct"/>
          </w:tcPr>
          <w:p w14:paraId="3E72A241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00" w:type="pct"/>
          </w:tcPr>
          <w:p w14:paraId="4EC777E5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F1C9E" w:rsidRPr="00816DB8" w14:paraId="6DBC30FD" w14:textId="77777777" w:rsidTr="00CF1C9E">
        <w:tc>
          <w:tcPr>
            <w:tcW w:w="1099" w:type="pct"/>
          </w:tcPr>
          <w:p w14:paraId="6462D78C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022" w:type="pct"/>
          </w:tcPr>
          <w:p w14:paraId="3EF4044E" w14:textId="50B80F22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1022" w:type="pct"/>
          </w:tcPr>
          <w:p w14:paraId="3255F423" w14:textId="76F67CF9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690" w:type="pct"/>
          </w:tcPr>
          <w:p w14:paraId="2683A75A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67" w:type="pct"/>
          </w:tcPr>
          <w:p w14:paraId="23B7E9DC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600" w:type="pct"/>
          </w:tcPr>
          <w:p w14:paraId="61935F4E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  <w:tr w:rsidR="00CF1C9E" w:rsidRPr="00816DB8" w14:paraId="5BCBA6BF" w14:textId="77777777" w:rsidTr="00CF1C9E">
        <w:tc>
          <w:tcPr>
            <w:tcW w:w="1099" w:type="pct"/>
          </w:tcPr>
          <w:p w14:paraId="67B04B33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022" w:type="pct"/>
          </w:tcPr>
          <w:p w14:paraId="7141D5F1" w14:textId="402975C0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HI III/BFRE III/BGER III/BKIS III</w:t>
            </w:r>
          </w:p>
        </w:tc>
        <w:tc>
          <w:tcPr>
            <w:tcW w:w="1022" w:type="pct"/>
          </w:tcPr>
          <w:p w14:paraId="05B96668" w14:textId="3E4736DF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90" w:type="pct"/>
          </w:tcPr>
          <w:p w14:paraId="349A4DF8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67" w:type="pct"/>
          </w:tcPr>
          <w:p w14:paraId="1EADE0B0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600" w:type="pct"/>
          </w:tcPr>
          <w:p w14:paraId="0F917F41" w14:textId="77777777" w:rsidR="00CF1C9E" w:rsidRPr="00816DB8" w:rsidRDefault="00CF1C9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</w:tr>
      <w:tr w:rsidR="00366F63" w:rsidRPr="00816DB8" w14:paraId="71159E25" w14:textId="77777777" w:rsidTr="00CF1C9E">
        <w:tc>
          <w:tcPr>
            <w:tcW w:w="1099" w:type="pct"/>
          </w:tcPr>
          <w:p w14:paraId="2EC8C7D4" w14:textId="77777777" w:rsidR="00366F63" w:rsidRPr="00816DB8" w:rsidRDefault="00366F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022" w:type="pct"/>
          </w:tcPr>
          <w:p w14:paraId="67A6CCB5" w14:textId="2B16829F" w:rsidR="00366F63" w:rsidRPr="00816DB8" w:rsidRDefault="00366F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1022" w:type="pct"/>
          </w:tcPr>
          <w:p w14:paraId="05081A8B" w14:textId="631E59C9" w:rsidR="00366F63" w:rsidRPr="00816DB8" w:rsidRDefault="00366F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90" w:type="pct"/>
          </w:tcPr>
          <w:p w14:paraId="22EEF15B" w14:textId="360E1378" w:rsidR="00366F63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67" w:type="pct"/>
          </w:tcPr>
          <w:p w14:paraId="43AE0600" w14:textId="0B82E149" w:rsidR="00366F63" w:rsidRPr="00816DB8" w:rsidRDefault="00366F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  <w:tc>
          <w:tcPr>
            <w:tcW w:w="600" w:type="pct"/>
          </w:tcPr>
          <w:p w14:paraId="062914F5" w14:textId="77777777" w:rsidR="00366F63" w:rsidRPr="00816DB8" w:rsidRDefault="00366F6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</w:tr>
      <w:tr w:rsidR="00216054" w:rsidRPr="00816DB8" w14:paraId="56B63142" w14:textId="77777777" w:rsidTr="00CF1C9E">
        <w:tc>
          <w:tcPr>
            <w:tcW w:w="1099" w:type="pct"/>
          </w:tcPr>
          <w:p w14:paraId="6560D28C" w14:textId="77777777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022" w:type="pct"/>
          </w:tcPr>
          <w:p w14:paraId="4E7A2E48" w14:textId="199DDE89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1022" w:type="pct"/>
          </w:tcPr>
          <w:p w14:paraId="404E6FCD" w14:textId="1E67501C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90" w:type="pct"/>
          </w:tcPr>
          <w:p w14:paraId="1C23D7AD" w14:textId="2C3274A6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67" w:type="pct"/>
          </w:tcPr>
          <w:p w14:paraId="2615D746" w14:textId="37096BDC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  <w:tc>
          <w:tcPr>
            <w:tcW w:w="600" w:type="pct"/>
          </w:tcPr>
          <w:p w14:paraId="2EF06096" w14:textId="47F0F23C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M</w:t>
            </w:r>
          </w:p>
        </w:tc>
      </w:tr>
      <w:tr w:rsidR="00216054" w:rsidRPr="00816DB8" w14:paraId="6498BBA0" w14:textId="77777777" w:rsidTr="00CF1C9E">
        <w:trPr>
          <w:trHeight w:val="70"/>
        </w:trPr>
        <w:tc>
          <w:tcPr>
            <w:tcW w:w="1099" w:type="pct"/>
          </w:tcPr>
          <w:p w14:paraId="268C97DB" w14:textId="77777777" w:rsidR="00216054" w:rsidRPr="00816DB8" w:rsidRDefault="002160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12.00 P.M.- 1.00 P.M.</w:t>
            </w:r>
          </w:p>
        </w:tc>
        <w:tc>
          <w:tcPr>
            <w:tcW w:w="1022" w:type="pct"/>
          </w:tcPr>
          <w:p w14:paraId="7AAA6F17" w14:textId="3ED32D83" w:rsidR="00216054" w:rsidRPr="00816DB8" w:rsidRDefault="00216054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022" w:type="pct"/>
          </w:tcPr>
          <w:p w14:paraId="7774D0F2" w14:textId="77777777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90" w:type="pct"/>
          </w:tcPr>
          <w:p w14:paraId="5780BD0A" w14:textId="26B1BD7A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67" w:type="pct"/>
          </w:tcPr>
          <w:p w14:paraId="00E0FC7B" w14:textId="3728DF5F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00" w:type="pct"/>
          </w:tcPr>
          <w:p w14:paraId="5242B7F9" w14:textId="417C308F" w:rsidR="00216054" w:rsidRPr="00816DB8" w:rsidRDefault="0021605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262CB35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31A812D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8"/>
        <w:gridCol w:w="1031"/>
        <w:gridCol w:w="2109"/>
        <w:gridCol w:w="2416"/>
        <w:gridCol w:w="499"/>
        <w:gridCol w:w="821"/>
        <w:gridCol w:w="688"/>
        <w:gridCol w:w="900"/>
      </w:tblGrid>
      <w:tr w:rsidR="002B1C07" w:rsidRPr="00816DB8" w14:paraId="6849A8FB" w14:textId="77777777" w:rsidTr="006D0F25">
        <w:tc>
          <w:tcPr>
            <w:tcW w:w="421" w:type="pct"/>
          </w:tcPr>
          <w:p w14:paraId="1ADA7BC8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4ACB78BA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1" w:type="pct"/>
          </w:tcPr>
          <w:p w14:paraId="7AE365F0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7" w:type="pct"/>
          </w:tcPr>
          <w:p w14:paraId="00CA9763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71E535B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6170B235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3B719311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487" w:type="pct"/>
          </w:tcPr>
          <w:p w14:paraId="0F23B7AA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EE392A" w:rsidRPr="00816DB8" w14:paraId="7E842715" w14:textId="77777777" w:rsidTr="006D0F25">
        <w:tc>
          <w:tcPr>
            <w:tcW w:w="421" w:type="pct"/>
          </w:tcPr>
          <w:p w14:paraId="6CE4962C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558" w:type="pct"/>
            <w:vAlign w:val="center"/>
          </w:tcPr>
          <w:p w14:paraId="186212E5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4</w:t>
            </w:r>
          </w:p>
        </w:tc>
        <w:tc>
          <w:tcPr>
            <w:tcW w:w="1141" w:type="pct"/>
            <w:vAlign w:val="center"/>
          </w:tcPr>
          <w:p w14:paraId="057B86E1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Hospitality</w:t>
            </w:r>
          </w:p>
        </w:tc>
        <w:tc>
          <w:tcPr>
            <w:tcW w:w="1307" w:type="pct"/>
            <w:vAlign w:val="center"/>
          </w:tcPr>
          <w:p w14:paraId="6EF2153E" w14:textId="43C0EAC6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825CB81" w14:textId="77777777" w:rsidR="00EE392A" w:rsidRPr="00816DB8" w:rsidRDefault="00EE392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3CFD07ED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225F6CC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487" w:type="pct"/>
          </w:tcPr>
          <w:p w14:paraId="1579D8F0" w14:textId="553A21B0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3</w:t>
            </w:r>
          </w:p>
        </w:tc>
      </w:tr>
      <w:tr w:rsidR="00EE392A" w:rsidRPr="00816DB8" w14:paraId="3D04688C" w14:textId="77777777" w:rsidTr="006D0F25">
        <w:tc>
          <w:tcPr>
            <w:tcW w:w="421" w:type="pct"/>
          </w:tcPr>
          <w:p w14:paraId="2EDC3DCD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558" w:type="pct"/>
            <w:vAlign w:val="center"/>
          </w:tcPr>
          <w:p w14:paraId="523BADF9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104</w:t>
            </w:r>
          </w:p>
        </w:tc>
        <w:tc>
          <w:tcPr>
            <w:tcW w:w="1141" w:type="pct"/>
            <w:vAlign w:val="center"/>
          </w:tcPr>
          <w:p w14:paraId="568E14C1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Entrepreneurship Development</w:t>
            </w:r>
          </w:p>
        </w:tc>
        <w:tc>
          <w:tcPr>
            <w:tcW w:w="1307" w:type="pct"/>
            <w:vAlign w:val="center"/>
          </w:tcPr>
          <w:p w14:paraId="23BF0E26" w14:textId="5AFB9781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val="fr-FR" w:eastAsia="en-GB"/>
              </w:rPr>
            </w:pPr>
          </w:p>
        </w:tc>
        <w:tc>
          <w:tcPr>
            <w:tcW w:w="270" w:type="pct"/>
            <w:vAlign w:val="center"/>
          </w:tcPr>
          <w:p w14:paraId="738EA011" w14:textId="77777777" w:rsidR="00EE392A" w:rsidRPr="00816DB8" w:rsidRDefault="00EE392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419FAB54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257C98CC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.</w:t>
            </w:r>
          </w:p>
        </w:tc>
        <w:tc>
          <w:tcPr>
            <w:tcW w:w="487" w:type="pct"/>
          </w:tcPr>
          <w:p w14:paraId="37FE9770" w14:textId="3D7FB1DF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4 RM 3</w:t>
            </w:r>
          </w:p>
        </w:tc>
      </w:tr>
      <w:tr w:rsidR="00EE392A" w:rsidRPr="00816DB8" w14:paraId="070B80C5" w14:textId="77777777" w:rsidTr="006D0F25">
        <w:tc>
          <w:tcPr>
            <w:tcW w:w="421" w:type="pct"/>
          </w:tcPr>
          <w:p w14:paraId="6D2B99EC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H</w:t>
            </w:r>
          </w:p>
        </w:tc>
        <w:tc>
          <w:tcPr>
            <w:tcW w:w="558" w:type="pct"/>
            <w:vAlign w:val="center"/>
          </w:tcPr>
          <w:p w14:paraId="3CBCF57C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104</w:t>
            </w:r>
          </w:p>
        </w:tc>
        <w:tc>
          <w:tcPr>
            <w:tcW w:w="1141" w:type="pct"/>
            <w:vAlign w:val="center"/>
          </w:tcPr>
          <w:p w14:paraId="38226E8A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 in Hospitality</w:t>
            </w:r>
          </w:p>
        </w:tc>
        <w:tc>
          <w:tcPr>
            <w:tcW w:w="1307" w:type="pct"/>
            <w:vAlign w:val="center"/>
          </w:tcPr>
          <w:p w14:paraId="76FE1F62" w14:textId="00F00716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E06D789" w14:textId="77777777" w:rsidR="00EE392A" w:rsidRPr="00816DB8" w:rsidRDefault="00EE392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4" w:type="pct"/>
          </w:tcPr>
          <w:p w14:paraId="378749A8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5C219649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487" w:type="pct"/>
          </w:tcPr>
          <w:p w14:paraId="0F8F49B6" w14:textId="782B3C8B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 4 RM 3</w:t>
            </w:r>
          </w:p>
        </w:tc>
      </w:tr>
      <w:tr w:rsidR="00EE392A" w:rsidRPr="00816DB8" w14:paraId="6C95945B" w14:textId="77777777" w:rsidTr="006D0F25">
        <w:tc>
          <w:tcPr>
            <w:tcW w:w="421" w:type="pct"/>
          </w:tcPr>
          <w:p w14:paraId="5F57BB23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M</w:t>
            </w:r>
          </w:p>
        </w:tc>
        <w:tc>
          <w:tcPr>
            <w:tcW w:w="558" w:type="pct"/>
            <w:vAlign w:val="center"/>
          </w:tcPr>
          <w:p w14:paraId="43B3290C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6</w:t>
            </w:r>
          </w:p>
        </w:tc>
        <w:tc>
          <w:tcPr>
            <w:tcW w:w="1141" w:type="pct"/>
            <w:vAlign w:val="center"/>
          </w:tcPr>
          <w:p w14:paraId="4B3A8A73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Events Management       </w:t>
            </w:r>
          </w:p>
        </w:tc>
        <w:tc>
          <w:tcPr>
            <w:tcW w:w="1307" w:type="pct"/>
            <w:vAlign w:val="center"/>
          </w:tcPr>
          <w:p w14:paraId="2ADD5C03" w14:textId="134C7498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91FA992" w14:textId="77777777" w:rsidR="00EE392A" w:rsidRPr="00816DB8" w:rsidRDefault="00EE392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1EB90EA6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3C73AA28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87" w:type="pct"/>
          </w:tcPr>
          <w:p w14:paraId="3C538EAF" w14:textId="04B7A9BF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3</w:t>
            </w:r>
          </w:p>
        </w:tc>
      </w:tr>
      <w:tr w:rsidR="00EE392A" w:rsidRPr="00816DB8" w14:paraId="3D08AC08" w14:textId="77777777" w:rsidTr="006D0F25">
        <w:tc>
          <w:tcPr>
            <w:tcW w:w="421" w:type="pct"/>
          </w:tcPr>
          <w:p w14:paraId="41695D85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HFM</w:t>
            </w:r>
          </w:p>
        </w:tc>
        <w:tc>
          <w:tcPr>
            <w:tcW w:w="558" w:type="pct"/>
            <w:vAlign w:val="center"/>
          </w:tcPr>
          <w:p w14:paraId="023597E7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3</w:t>
            </w:r>
          </w:p>
        </w:tc>
        <w:tc>
          <w:tcPr>
            <w:tcW w:w="1141" w:type="pct"/>
            <w:vAlign w:val="center"/>
          </w:tcPr>
          <w:p w14:paraId="5D113190" w14:textId="7777777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and Hospitality Facilities Management</w:t>
            </w:r>
          </w:p>
        </w:tc>
        <w:tc>
          <w:tcPr>
            <w:tcW w:w="1307" w:type="pct"/>
            <w:vAlign w:val="center"/>
          </w:tcPr>
          <w:p w14:paraId="676C9AA2" w14:textId="77219507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C7517EF" w14:textId="77777777" w:rsidR="00EE392A" w:rsidRPr="00816DB8" w:rsidRDefault="00EE392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432418EC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5ADCDB31" w14:textId="77777777" w:rsidR="00EE392A" w:rsidRPr="00816DB8" w:rsidRDefault="00EE392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487" w:type="pct"/>
          </w:tcPr>
          <w:p w14:paraId="7F5AFF2F" w14:textId="77777777" w:rsidR="00EE392A" w:rsidRPr="00816DB8" w:rsidRDefault="00EE392A" w:rsidP="007A005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4 RM 3 </w:t>
            </w:r>
          </w:p>
          <w:p w14:paraId="65D1CF40" w14:textId="28F2EAE3" w:rsidR="00EE392A" w:rsidRPr="00816DB8" w:rsidRDefault="00EE392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</w:tr>
    </w:tbl>
    <w:p w14:paraId="10BC8A52" w14:textId="77777777" w:rsidR="00597682" w:rsidRPr="00816DB8" w:rsidRDefault="0059768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2C133658" w14:textId="77777777" w:rsidR="00662E0C" w:rsidRPr="00816DB8" w:rsidRDefault="00662E0C" w:rsidP="001A6D86">
      <w:pPr>
        <w:spacing w:after="0" w:line="240" w:lineRule="auto"/>
        <w:rPr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5"/>
        <w:gridCol w:w="1006"/>
        <w:gridCol w:w="1968"/>
        <w:gridCol w:w="2140"/>
        <w:gridCol w:w="306"/>
        <w:gridCol w:w="687"/>
        <w:gridCol w:w="753"/>
        <w:gridCol w:w="1497"/>
      </w:tblGrid>
      <w:tr w:rsidR="002B1C07" w:rsidRPr="00816DB8" w14:paraId="1C77BB76" w14:textId="77777777" w:rsidTr="00433388">
        <w:tc>
          <w:tcPr>
            <w:tcW w:w="496" w:type="pct"/>
          </w:tcPr>
          <w:p w14:paraId="78189D8A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HI III</w:t>
            </w:r>
          </w:p>
        </w:tc>
        <w:tc>
          <w:tcPr>
            <w:tcW w:w="558" w:type="pct"/>
            <w:vAlign w:val="center"/>
          </w:tcPr>
          <w:p w14:paraId="6360B396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11</w:t>
            </w:r>
          </w:p>
        </w:tc>
        <w:tc>
          <w:tcPr>
            <w:tcW w:w="1086" w:type="pct"/>
            <w:vAlign w:val="center"/>
          </w:tcPr>
          <w:p w14:paraId="0FD67675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hinese III</w:t>
            </w:r>
          </w:p>
        </w:tc>
        <w:tc>
          <w:tcPr>
            <w:tcW w:w="1175" w:type="pct"/>
            <w:vAlign w:val="center"/>
          </w:tcPr>
          <w:p w14:paraId="318B2EBC" w14:textId="5E5F2085" w:rsidR="00433388" w:rsidRPr="00816DB8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82" w:type="pct"/>
            <w:vAlign w:val="center"/>
          </w:tcPr>
          <w:p w14:paraId="438CC008" w14:textId="77777777" w:rsidR="00433388" w:rsidRPr="00816DB8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09AFD5AA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39A49DAB" w14:textId="77777777" w:rsidR="00433388" w:rsidRPr="00816DB8" w:rsidRDefault="00433388" w:rsidP="00433388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7B418AD3" w14:textId="15414138" w:rsidR="00433388" w:rsidRPr="00816DB8" w:rsidRDefault="00B62A04" w:rsidP="00B62A04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K 4 RM 3 </w:t>
            </w:r>
          </w:p>
        </w:tc>
      </w:tr>
      <w:tr w:rsidR="002B1C07" w:rsidRPr="00816DB8" w14:paraId="624DEB2D" w14:textId="77777777" w:rsidTr="00433388">
        <w:tc>
          <w:tcPr>
            <w:tcW w:w="496" w:type="pct"/>
          </w:tcPr>
          <w:p w14:paraId="385F6C9E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FRE III</w:t>
            </w:r>
          </w:p>
        </w:tc>
        <w:tc>
          <w:tcPr>
            <w:tcW w:w="558" w:type="pct"/>
            <w:vAlign w:val="center"/>
          </w:tcPr>
          <w:p w14:paraId="3FD6BF91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3</w:t>
            </w:r>
          </w:p>
        </w:tc>
        <w:tc>
          <w:tcPr>
            <w:tcW w:w="1086" w:type="pct"/>
            <w:vAlign w:val="center"/>
          </w:tcPr>
          <w:p w14:paraId="2C7FF32C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II</w:t>
            </w:r>
          </w:p>
        </w:tc>
        <w:tc>
          <w:tcPr>
            <w:tcW w:w="1175" w:type="pct"/>
            <w:vAlign w:val="center"/>
          </w:tcPr>
          <w:p w14:paraId="43A09C20" w14:textId="026F7100" w:rsidR="00433388" w:rsidRPr="00816DB8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82" w:type="pct"/>
            <w:vAlign w:val="center"/>
          </w:tcPr>
          <w:p w14:paraId="039259DC" w14:textId="77777777" w:rsidR="00433388" w:rsidRPr="00816DB8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208E056C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0372B211" w14:textId="77777777" w:rsidR="00433388" w:rsidRPr="00816DB8" w:rsidRDefault="00433388" w:rsidP="00433388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6225E1A2" w14:textId="77777777" w:rsidR="00433388" w:rsidRPr="00816DB8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DB LECTURE RM I</w:t>
            </w:r>
          </w:p>
        </w:tc>
      </w:tr>
      <w:tr w:rsidR="002B1C07" w:rsidRPr="00816DB8" w14:paraId="5B4C490B" w14:textId="77777777" w:rsidTr="00550A8A">
        <w:tc>
          <w:tcPr>
            <w:tcW w:w="496" w:type="pct"/>
          </w:tcPr>
          <w:p w14:paraId="624409B1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GER III</w:t>
            </w:r>
          </w:p>
        </w:tc>
        <w:tc>
          <w:tcPr>
            <w:tcW w:w="558" w:type="pct"/>
            <w:vAlign w:val="center"/>
          </w:tcPr>
          <w:p w14:paraId="6734BE2A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4</w:t>
            </w:r>
          </w:p>
        </w:tc>
        <w:tc>
          <w:tcPr>
            <w:tcW w:w="1086" w:type="pct"/>
            <w:vAlign w:val="center"/>
          </w:tcPr>
          <w:p w14:paraId="6D703C8D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German III</w:t>
            </w:r>
          </w:p>
        </w:tc>
        <w:tc>
          <w:tcPr>
            <w:tcW w:w="1175" w:type="pct"/>
            <w:shd w:val="clear" w:color="auto" w:fill="auto"/>
            <w:vAlign w:val="center"/>
          </w:tcPr>
          <w:p w14:paraId="05CFF1A0" w14:textId="084EC8F2" w:rsidR="00433388" w:rsidRPr="00816DB8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82" w:type="pct"/>
            <w:vAlign w:val="center"/>
          </w:tcPr>
          <w:p w14:paraId="1575391B" w14:textId="77777777" w:rsidR="00433388" w:rsidRPr="00816DB8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4D1C7A34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5888FBF9" w14:textId="77777777" w:rsidR="00433388" w:rsidRPr="00816DB8" w:rsidRDefault="00433388" w:rsidP="00433388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</w:tcPr>
          <w:p w14:paraId="1A376C8E" w14:textId="77777777" w:rsidR="00433388" w:rsidRPr="00816DB8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 MINS  BLK RM  2</w:t>
            </w:r>
          </w:p>
        </w:tc>
      </w:tr>
      <w:tr w:rsidR="00433388" w:rsidRPr="00816DB8" w14:paraId="615F09FE" w14:textId="77777777" w:rsidTr="00745B70">
        <w:tc>
          <w:tcPr>
            <w:tcW w:w="496" w:type="pct"/>
          </w:tcPr>
          <w:p w14:paraId="189B1373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IS III</w:t>
            </w:r>
          </w:p>
        </w:tc>
        <w:tc>
          <w:tcPr>
            <w:tcW w:w="558" w:type="pct"/>
            <w:vAlign w:val="center"/>
          </w:tcPr>
          <w:p w14:paraId="1045DE33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5</w:t>
            </w:r>
          </w:p>
        </w:tc>
        <w:tc>
          <w:tcPr>
            <w:tcW w:w="1086" w:type="pct"/>
            <w:vAlign w:val="center"/>
          </w:tcPr>
          <w:p w14:paraId="6369FF93" w14:textId="77777777" w:rsidR="00433388" w:rsidRPr="00816DB8" w:rsidRDefault="00433388" w:rsidP="0043338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Business Kiswahili III </w:t>
            </w:r>
          </w:p>
        </w:tc>
        <w:tc>
          <w:tcPr>
            <w:tcW w:w="1175" w:type="pct"/>
            <w:vAlign w:val="center"/>
          </w:tcPr>
          <w:p w14:paraId="747E9B51" w14:textId="517FAB61" w:rsidR="00433388" w:rsidRPr="00816DB8" w:rsidRDefault="00433388" w:rsidP="00433388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182" w:type="pct"/>
            <w:vAlign w:val="center"/>
          </w:tcPr>
          <w:p w14:paraId="3819685D" w14:textId="77777777" w:rsidR="00433388" w:rsidRPr="00816DB8" w:rsidRDefault="00433388" w:rsidP="0043338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41C58E07" w14:textId="77777777" w:rsidR="00433388" w:rsidRPr="00816DB8" w:rsidRDefault="00433388" w:rsidP="0043338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286" w:type="pct"/>
          </w:tcPr>
          <w:p w14:paraId="52E67F01" w14:textId="77777777" w:rsidR="00433388" w:rsidRPr="00816DB8" w:rsidRDefault="00433388" w:rsidP="00433388"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36" w:type="pct"/>
            <w:shd w:val="clear" w:color="auto" w:fill="auto"/>
          </w:tcPr>
          <w:p w14:paraId="6FA328BF" w14:textId="5B7EDA4D" w:rsidR="00433388" w:rsidRPr="00816DB8" w:rsidRDefault="00745B70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. MINS BLK RM 1</w:t>
            </w:r>
          </w:p>
        </w:tc>
      </w:tr>
    </w:tbl>
    <w:p w14:paraId="160F309D" w14:textId="77777777" w:rsidR="00530235" w:rsidRPr="00816DB8" w:rsidRDefault="0053023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C8BA9E" w14:textId="77777777" w:rsidR="00CF3335" w:rsidRPr="00816DB8" w:rsidRDefault="00CF3335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2AC3975" w14:textId="77777777" w:rsidR="0070116B" w:rsidRPr="00816DB8" w:rsidRDefault="0070116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616011A0" w14:textId="797ED4F9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 xml:space="preserve">BACHELOR OF CATERING AND HOTEL MANAGEMENT – YEAR THREE </w:t>
      </w:r>
      <w:r w:rsidR="00F34544">
        <w:rPr>
          <w:rFonts w:ascii="Book Antiqua" w:hAnsi="Book Antiqua"/>
          <w:b/>
          <w:sz w:val="18"/>
          <w:szCs w:val="18"/>
        </w:rPr>
        <w:t>-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2"/>
        <w:gridCol w:w="1146"/>
        <w:gridCol w:w="1433"/>
        <w:gridCol w:w="1372"/>
        <w:gridCol w:w="2163"/>
        <w:gridCol w:w="1536"/>
      </w:tblGrid>
      <w:tr w:rsidR="002B1C07" w:rsidRPr="00816DB8" w14:paraId="188734CF" w14:textId="77777777" w:rsidTr="00FE59B6">
        <w:tc>
          <w:tcPr>
            <w:tcW w:w="861" w:type="pct"/>
          </w:tcPr>
          <w:p w14:paraId="3D91145F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20" w:type="pct"/>
          </w:tcPr>
          <w:p w14:paraId="01C753E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5" w:type="pct"/>
          </w:tcPr>
          <w:p w14:paraId="56EACB7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2" w:type="pct"/>
          </w:tcPr>
          <w:p w14:paraId="088D5CF2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70" w:type="pct"/>
          </w:tcPr>
          <w:p w14:paraId="323374ED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7B1966BC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FE59B6" w:rsidRPr="00816DB8" w14:paraId="0A82E3E8" w14:textId="77777777" w:rsidTr="00FE59B6">
        <w:tc>
          <w:tcPr>
            <w:tcW w:w="861" w:type="pct"/>
          </w:tcPr>
          <w:p w14:paraId="16019C14" w14:textId="200203A4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20" w:type="pct"/>
          </w:tcPr>
          <w:p w14:paraId="56CD6B8E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21A3FA95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742" w:type="pct"/>
          </w:tcPr>
          <w:p w14:paraId="2AD0F15C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1170" w:type="pct"/>
          </w:tcPr>
          <w:p w14:paraId="2CC817FC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31" w:type="pct"/>
          </w:tcPr>
          <w:p w14:paraId="134CF5EB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FE59B6" w:rsidRPr="00816DB8" w14:paraId="3677E35C" w14:textId="77777777" w:rsidTr="00FE59B6">
        <w:tc>
          <w:tcPr>
            <w:tcW w:w="861" w:type="pct"/>
          </w:tcPr>
          <w:p w14:paraId="5A6E0336" w14:textId="085271FD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20" w:type="pct"/>
          </w:tcPr>
          <w:p w14:paraId="497E16D8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053F2959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742" w:type="pct"/>
          </w:tcPr>
          <w:p w14:paraId="6321FCBE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1170" w:type="pct"/>
          </w:tcPr>
          <w:p w14:paraId="29E9F4D1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831" w:type="pct"/>
          </w:tcPr>
          <w:p w14:paraId="0F61D011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FE59B6" w:rsidRPr="00816DB8" w14:paraId="7A7365E1" w14:textId="77777777" w:rsidTr="00FE59B6">
        <w:tc>
          <w:tcPr>
            <w:tcW w:w="861" w:type="pct"/>
          </w:tcPr>
          <w:p w14:paraId="305A0954" w14:textId="5DEBAE5B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20" w:type="pct"/>
          </w:tcPr>
          <w:p w14:paraId="0924AB3E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75" w:type="pct"/>
          </w:tcPr>
          <w:p w14:paraId="5ECA2730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742" w:type="pct"/>
          </w:tcPr>
          <w:p w14:paraId="0C4E4916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1170" w:type="pct"/>
          </w:tcPr>
          <w:p w14:paraId="32569301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31" w:type="pct"/>
          </w:tcPr>
          <w:p w14:paraId="3E52682D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</w:tr>
      <w:tr w:rsidR="00FE59B6" w:rsidRPr="00816DB8" w14:paraId="2189BD50" w14:textId="77777777" w:rsidTr="00FE59B6">
        <w:tc>
          <w:tcPr>
            <w:tcW w:w="861" w:type="pct"/>
          </w:tcPr>
          <w:p w14:paraId="38185948" w14:textId="358CC2C9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20" w:type="pct"/>
          </w:tcPr>
          <w:p w14:paraId="1925F267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775" w:type="pct"/>
          </w:tcPr>
          <w:p w14:paraId="5FD12BB0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742" w:type="pct"/>
          </w:tcPr>
          <w:p w14:paraId="7685E9B5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1170" w:type="pct"/>
          </w:tcPr>
          <w:p w14:paraId="0A63BEBE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31" w:type="pct"/>
          </w:tcPr>
          <w:p w14:paraId="2F992769" w14:textId="77777777" w:rsidR="00FE59B6" w:rsidRPr="00816DB8" w:rsidRDefault="00FE59B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</w:tr>
    </w:tbl>
    <w:p w14:paraId="3C307B8E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B00DA18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94" w:type="pct"/>
        <w:tblLayout w:type="fixed"/>
        <w:tblLook w:val="04A0" w:firstRow="1" w:lastRow="0" w:firstColumn="1" w:lastColumn="0" w:noHBand="0" w:noVBand="1"/>
      </w:tblPr>
      <w:tblGrid>
        <w:gridCol w:w="938"/>
        <w:gridCol w:w="1161"/>
        <w:gridCol w:w="1717"/>
        <w:gridCol w:w="1988"/>
        <w:gridCol w:w="630"/>
        <w:gridCol w:w="823"/>
        <w:gridCol w:w="648"/>
        <w:gridCol w:w="1326"/>
      </w:tblGrid>
      <w:tr w:rsidR="002B1C07" w:rsidRPr="00816DB8" w14:paraId="4675DB3A" w14:textId="77777777" w:rsidTr="002C2C93">
        <w:tc>
          <w:tcPr>
            <w:tcW w:w="508" w:type="pct"/>
          </w:tcPr>
          <w:p w14:paraId="5ABB869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9" w:type="pct"/>
          </w:tcPr>
          <w:p w14:paraId="6727075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0" w:type="pct"/>
          </w:tcPr>
          <w:p w14:paraId="5F51DFE2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7" w:type="pct"/>
          </w:tcPr>
          <w:p w14:paraId="6306D94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1" w:type="pct"/>
          </w:tcPr>
          <w:p w14:paraId="18CAACD9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6" w:type="pct"/>
          </w:tcPr>
          <w:p w14:paraId="3255C6D1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51" w:type="pct"/>
          </w:tcPr>
          <w:p w14:paraId="1FB90C6E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8" w:type="pct"/>
          </w:tcPr>
          <w:p w14:paraId="191E9CE6" w14:textId="77777777" w:rsidR="00662E0C" w:rsidRPr="00816DB8" w:rsidRDefault="00662E0C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30C1CE35" w14:textId="77777777" w:rsidTr="002C2C93">
        <w:tc>
          <w:tcPr>
            <w:tcW w:w="508" w:type="pct"/>
          </w:tcPr>
          <w:p w14:paraId="32681856" w14:textId="77777777" w:rsidR="00A7387D" w:rsidRPr="00816DB8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MH</w:t>
            </w:r>
          </w:p>
        </w:tc>
        <w:tc>
          <w:tcPr>
            <w:tcW w:w="629" w:type="pct"/>
            <w:vAlign w:val="center"/>
          </w:tcPr>
          <w:p w14:paraId="5E7A7408" w14:textId="77777777" w:rsidR="00A7387D" w:rsidRPr="00816DB8" w:rsidRDefault="00A7387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113</w:t>
            </w:r>
          </w:p>
        </w:tc>
        <w:tc>
          <w:tcPr>
            <w:tcW w:w="930" w:type="pct"/>
            <w:vAlign w:val="center"/>
          </w:tcPr>
          <w:p w14:paraId="1AC23A1D" w14:textId="77777777" w:rsidR="00A7387D" w:rsidRPr="00816DB8" w:rsidRDefault="00A7387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 in Hospitality</w:t>
            </w:r>
          </w:p>
        </w:tc>
        <w:tc>
          <w:tcPr>
            <w:tcW w:w="1077" w:type="pct"/>
            <w:vAlign w:val="center"/>
          </w:tcPr>
          <w:p w14:paraId="283C30E5" w14:textId="4183A3DE" w:rsidR="00A7387D" w:rsidRPr="00816DB8" w:rsidRDefault="00A7387D" w:rsidP="00E5255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282C8A2C" w14:textId="77777777" w:rsidR="00A7387D" w:rsidRPr="00816DB8" w:rsidRDefault="00A7387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6" w:type="pct"/>
          </w:tcPr>
          <w:p w14:paraId="4FBD90AD" w14:textId="77777777" w:rsidR="00A7387D" w:rsidRPr="00816DB8" w:rsidRDefault="00A7387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</w:t>
            </w:r>
            <w:r w:rsidR="009A7F9A" w:rsidRPr="00816DB8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351" w:type="pct"/>
          </w:tcPr>
          <w:p w14:paraId="36641CC2" w14:textId="77777777" w:rsidR="00A7387D" w:rsidRPr="00816DB8" w:rsidRDefault="009A7F9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18" w:type="pct"/>
          </w:tcPr>
          <w:p w14:paraId="39B00522" w14:textId="77777777" w:rsidR="00A7387D" w:rsidRPr="00816DB8" w:rsidRDefault="00A7387D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816DB8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816DB8" w14:paraId="50B4055B" w14:textId="77777777" w:rsidTr="002C2C93">
        <w:tc>
          <w:tcPr>
            <w:tcW w:w="508" w:type="pct"/>
          </w:tcPr>
          <w:p w14:paraId="16108D77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629" w:type="pct"/>
            <w:vAlign w:val="center"/>
          </w:tcPr>
          <w:p w14:paraId="140FC947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 3105</w:t>
            </w:r>
          </w:p>
        </w:tc>
        <w:tc>
          <w:tcPr>
            <w:tcW w:w="930" w:type="pct"/>
            <w:vAlign w:val="center"/>
          </w:tcPr>
          <w:p w14:paraId="3CA9615D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frican Cuisine</w:t>
            </w:r>
          </w:p>
        </w:tc>
        <w:tc>
          <w:tcPr>
            <w:tcW w:w="1077" w:type="pct"/>
            <w:vAlign w:val="center"/>
          </w:tcPr>
          <w:p w14:paraId="49090BF2" w14:textId="723240F4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7B1C109D" w14:textId="77777777" w:rsidR="0051504A" w:rsidRPr="00816DB8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6" w:type="pct"/>
          </w:tcPr>
          <w:p w14:paraId="7EB63EBB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1" w:type="pct"/>
          </w:tcPr>
          <w:p w14:paraId="30919B1F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18" w:type="pct"/>
          </w:tcPr>
          <w:p w14:paraId="5CF8D298" w14:textId="77777777" w:rsidR="0051504A" w:rsidRPr="00816DB8" w:rsidRDefault="000B7278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816DB8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  <w:tr w:rsidR="002B1C07" w:rsidRPr="00816DB8" w14:paraId="5D0D0C9B" w14:textId="77777777" w:rsidTr="002C2C93">
        <w:tc>
          <w:tcPr>
            <w:tcW w:w="508" w:type="pct"/>
          </w:tcPr>
          <w:p w14:paraId="253E62BB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S II</w:t>
            </w:r>
          </w:p>
        </w:tc>
        <w:tc>
          <w:tcPr>
            <w:tcW w:w="629" w:type="pct"/>
            <w:vAlign w:val="center"/>
          </w:tcPr>
          <w:p w14:paraId="655E5E46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7</w:t>
            </w:r>
          </w:p>
        </w:tc>
        <w:tc>
          <w:tcPr>
            <w:tcW w:w="930" w:type="pct"/>
            <w:vAlign w:val="center"/>
          </w:tcPr>
          <w:p w14:paraId="70538210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&amp; Beverages Services II</w:t>
            </w:r>
          </w:p>
        </w:tc>
        <w:tc>
          <w:tcPr>
            <w:tcW w:w="1077" w:type="pct"/>
            <w:vAlign w:val="center"/>
          </w:tcPr>
          <w:p w14:paraId="4EB18976" w14:textId="0CF2D185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0BF35235" w14:textId="77777777" w:rsidR="0051504A" w:rsidRPr="00816DB8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6" w:type="pct"/>
          </w:tcPr>
          <w:p w14:paraId="10A562AB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1" w:type="pct"/>
          </w:tcPr>
          <w:p w14:paraId="33C7026E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18" w:type="pct"/>
          </w:tcPr>
          <w:p w14:paraId="74B4F44C" w14:textId="77777777" w:rsidR="0051504A" w:rsidRPr="00816DB8" w:rsidRDefault="0051504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816DB8" w14:paraId="33C4EC72" w14:textId="77777777" w:rsidTr="002C2C93">
        <w:tc>
          <w:tcPr>
            <w:tcW w:w="508" w:type="pct"/>
          </w:tcPr>
          <w:p w14:paraId="58A98008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&amp;BC</w:t>
            </w:r>
          </w:p>
        </w:tc>
        <w:tc>
          <w:tcPr>
            <w:tcW w:w="629" w:type="pct"/>
            <w:vAlign w:val="center"/>
          </w:tcPr>
          <w:p w14:paraId="79A1980E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28</w:t>
            </w:r>
          </w:p>
        </w:tc>
        <w:tc>
          <w:tcPr>
            <w:tcW w:w="930" w:type="pct"/>
            <w:vAlign w:val="center"/>
          </w:tcPr>
          <w:p w14:paraId="47535988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ood and Beverage Costing </w:t>
            </w:r>
          </w:p>
        </w:tc>
        <w:tc>
          <w:tcPr>
            <w:tcW w:w="1077" w:type="pct"/>
            <w:vAlign w:val="center"/>
          </w:tcPr>
          <w:p w14:paraId="639E8767" w14:textId="5A5C9EFA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53BD61D1" w14:textId="77777777" w:rsidR="0051504A" w:rsidRPr="00816DB8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6" w:type="pct"/>
          </w:tcPr>
          <w:p w14:paraId="235E823E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1" w:type="pct"/>
          </w:tcPr>
          <w:p w14:paraId="7BB74CE7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18" w:type="pct"/>
          </w:tcPr>
          <w:p w14:paraId="420E2597" w14:textId="77777777" w:rsidR="0051504A" w:rsidRPr="00816DB8" w:rsidRDefault="0051504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0B7278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Pr="00816DB8">
              <w:rPr>
                <w:rFonts w:ascii="Book Antiqua" w:hAnsi="Book Antiqua"/>
                <w:sz w:val="18"/>
                <w:szCs w:val="18"/>
              </w:rPr>
              <w:t>4 RM 3</w:t>
            </w:r>
          </w:p>
        </w:tc>
      </w:tr>
      <w:tr w:rsidR="002B1C07" w:rsidRPr="00816DB8" w14:paraId="1A2EBA9C" w14:textId="77777777" w:rsidTr="002C2C93">
        <w:tc>
          <w:tcPr>
            <w:tcW w:w="508" w:type="pct"/>
          </w:tcPr>
          <w:p w14:paraId="24AF9C0B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S</w:t>
            </w:r>
          </w:p>
        </w:tc>
        <w:tc>
          <w:tcPr>
            <w:tcW w:w="629" w:type="pct"/>
            <w:vAlign w:val="center"/>
          </w:tcPr>
          <w:p w14:paraId="0002288B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3131</w:t>
            </w:r>
          </w:p>
        </w:tc>
        <w:tc>
          <w:tcPr>
            <w:tcW w:w="930" w:type="pct"/>
            <w:vAlign w:val="center"/>
          </w:tcPr>
          <w:p w14:paraId="6DDA081A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Software</w:t>
            </w:r>
          </w:p>
        </w:tc>
        <w:tc>
          <w:tcPr>
            <w:tcW w:w="1077" w:type="pct"/>
            <w:vAlign w:val="center"/>
          </w:tcPr>
          <w:p w14:paraId="6075C2B5" w14:textId="2E4BB77C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20BB8BB9" w14:textId="77777777" w:rsidR="0051504A" w:rsidRPr="00816DB8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6" w:type="pct"/>
          </w:tcPr>
          <w:p w14:paraId="55EBF63F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51" w:type="pct"/>
          </w:tcPr>
          <w:p w14:paraId="5852B803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18" w:type="pct"/>
          </w:tcPr>
          <w:p w14:paraId="786A1EDB" w14:textId="77777777" w:rsidR="0051504A" w:rsidRPr="00816DB8" w:rsidRDefault="0051504A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9555CD" w:rsidRPr="00816DB8">
              <w:rPr>
                <w:rFonts w:ascii="Book Antiqua" w:hAnsi="Book Antiqua"/>
                <w:sz w:val="18"/>
                <w:szCs w:val="18"/>
              </w:rPr>
              <w:t>LAB</w:t>
            </w:r>
            <w:r w:rsidR="00C85D20" w:rsidRPr="00816DB8">
              <w:rPr>
                <w:rFonts w:ascii="Book Antiqua" w:hAnsi="Book Antiqua"/>
                <w:sz w:val="18"/>
                <w:szCs w:val="18"/>
              </w:rPr>
              <w:t>S</w:t>
            </w:r>
          </w:p>
        </w:tc>
      </w:tr>
      <w:tr w:rsidR="0051504A" w:rsidRPr="00816DB8" w14:paraId="44F466F5" w14:textId="77777777" w:rsidTr="002C2C93">
        <w:tc>
          <w:tcPr>
            <w:tcW w:w="508" w:type="pct"/>
          </w:tcPr>
          <w:p w14:paraId="0DB9C0AD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629" w:type="pct"/>
            <w:vAlign w:val="center"/>
          </w:tcPr>
          <w:p w14:paraId="2A2163B2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109</w:t>
            </w:r>
          </w:p>
        </w:tc>
        <w:tc>
          <w:tcPr>
            <w:tcW w:w="930" w:type="pct"/>
            <w:vAlign w:val="center"/>
          </w:tcPr>
          <w:p w14:paraId="5DFA7C01" w14:textId="77777777" w:rsidR="0051504A" w:rsidRPr="00816DB8" w:rsidRDefault="0051504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077" w:type="pct"/>
            <w:vAlign w:val="center"/>
          </w:tcPr>
          <w:p w14:paraId="6D74121F" w14:textId="29CAE1A5" w:rsidR="0051504A" w:rsidRPr="00816DB8" w:rsidRDefault="0051504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341" w:type="pct"/>
            <w:vAlign w:val="center"/>
          </w:tcPr>
          <w:p w14:paraId="18E80E59" w14:textId="77777777" w:rsidR="0051504A" w:rsidRPr="00816DB8" w:rsidRDefault="0051504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6" w:type="pct"/>
          </w:tcPr>
          <w:p w14:paraId="197B3324" w14:textId="77777777" w:rsidR="0051504A" w:rsidRPr="00816DB8" w:rsidRDefault="006D0F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51" w:type="pct"/>
          </w:tcPr>
          <w:p w14:paraId="2665B882" w14:textId="77777777" w:rsidR="0051504A" w:rsidRPr="00816DB8" w:rsidRDefault="0051504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18" w:type="pct"/>
          </w:tcPr>
          <w:p w14:paraId="27641132" w14:textId="77777777" w:rsidR="0051504A" w:rsidRPr="00816DB8" w:rsidRDefault="000B7278" w:rsidP="001A6D86">
            <w:r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51504A" w:rsidRPr="00816DB8">
              <w:rPr>
                <w:rFonts w:ascii="Book Antiqua" w:hAnsi="Book Antiqua"/>
                <w:sz w:val="18"/>
                <w:szCs w:val="18"/>
              </w:rPr>
              <w:t xml:space="preserve"> 4 RM 3</w:t>
            </w:r>
          </w:p>
        </w:tc>
      </w:tr>
    </w:tbl>
    <w:p w14:paraId="6F1E9CE4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475D982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25FB50" w14:textId="77777777" w:rsidR="00662E0C" w:rsidRPr="00816DB8" w:rsidRDefault="00662E0C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26F08D" w14:textId="77777777" w:rsidR="00530235" w:rsidRPr="00816DB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4E70574" w14:textId="77777777" w:rsidR="00530235" w:rsidRPr="00816DB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DC8D768" w14:textId="77777777" w:rsidR="00530235" w:rsidRPr="00816DB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CFC8754" w14:textId="77777777" w:rsidR="00C56638" w:rsidRPr="00816DB8" w:rsidRDefault="00C56638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br w:type="page"/>
      </w:r>
    </w:p>
    <w:p w14:paraId="4EE04D20" w14:textId="77777777" w:rsidR="00504D27" w:rsidRPr="00816DB8" w:rsidRDefault="00504D27" w:rsidP="001A6D86">
      <w:pPr>
        <w:spacing w:after="0" w:line="240" w:lineRule="auto"/>
        <w:jc w:val="center"/>
        <w:rPr>
          <w:rFonts w:ascii="Book Antiqua" w:hAnsi="Book Antiqua"/>
          <w:b/>
          <w:vanish/>
          <w:sz w:val="30"/>
          <w:szCs w:val="18"/>
          <w:specVanish/>
        </w:rPr>
      </w:pPr>
      <w:r w:rsidRPr="00816DB8">
        <w:rPr>
          <w:rFonts w:ascii="Book Antiqua" w:hAnsi="Book Antiqua"/>
          <w:b/>
          <w:sz w:val="30"/>
          <w:szCs w:val="18"/>
        </w:rPr>
        <w:lastRenderedPageBreak/>
        <w:t>FACULTY OF VOCATIONAL &amp; DISTANCE EDUCATION</w:t>
      </w:r>
    </w:p>
    <w:p w14:paraId="0DFB9387" w14:textId="77777777" w:rsidR="00504D27" w:rsidRPr="00816DB8" w:rsidRDefault="00504D2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30"/>
          <w:szCs w:val="18"/>
        </w:rPr>
        <w:t xml:space="preserve"> </w:t>
      </w:r>
    </w:p>
    <w:p w14:paraId="07575FCA" w14:textId="77777777" w:rsidR="00504D27" w:rsidRPr="00816DB8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3E026F45" w14:textId="77777777" w:rsidR="00504D27" w:rsidRPr="00816DB8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7E738E51" w14:textId="77777777" w:rsidR="00504D27" w:rsidRPr="00816DB8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18"/>
          <w:szCs w:val="18"/>
        </w:rPr>
      </w:pPr>
    </w:p>
    <w:p w14:paraId="4EE18507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Detailed blended Teaching and Learning Almanac for Semester One 2024/2025</w:t>
      </w:r>
    </w:p>
    <w:p w14:paraId="3CB94AF0" w14:textId="77777777" w:rsidR="00D12304" w:rsidRPr="00816DB8" w:rsidRDefault="00D12304" w:rsidP="00D12304">
      <w:pPr>
        <w:shd w:val="clear" w:color="auto" w:fill="FFFFFF"/>
        <w:spacing w:after="0" w:line="240" w:lineRule="auto"/>
        <w:rPr>
          <w:rFonts w:ascii="Book Antiqua" w:hAnsi="Book Antiqua"/>
          <w:b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36"/>
        <w:gridCol w:w="686"/>
        <w:gridCol w:w="1805"/>
        <w:gridCol w:w="1805"/>
        <w:gridCol w:w="1810"/>
      </w:tblGrid>
      <w:tr w:rsidR="00D12304" w:rsidRPr="00816DB8" w14:paraId="6B0C5848" w14:textId="77777777" w:rsidTr="001C0422">
        <w:tc>
          <w:tcPr>
            <w:tcW w:w="5000" w:type="pct"/>
            <w:gridSpan w:val="5"/>
          </w:tcPr>
          <w:p w14:paraId="2B7CBA8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Semester one 2024/2025: Saturday, August </w:t>
            </w:r>
            <w:r>
              <w:rPr>
                <w:rFonts w:ascii="Book Antiqua" w:hAnsi="Book Antiqua"/>
                <w:b/>
                <w:sz w:val="18"/>
                <w:szCs w:val="18"/>
              </w:rPr>
              <w:t>03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  - Saturday, December </w:t>
            </w:r>
            <w:r>
              <w:rPr>
                <w:rFonts w:ascii="Book Antiqua" w:hAnsi="Book Antiqua"/>
                <w:b/>
                <w:sz w:val="18"/>
                <w:szCs w:val="18"/>
              </w:rPr>
              <w:t>07,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 2024</w:t>
            </w:r>
          </w:p>
        </w:tc>
      </w:tr>
      <w:tr w:rsidR="00D12304" w:rsidRPr="00816DB8" w14:paraId="61AD4987" w14:textId="77777777" w:rsidTr="001C0422">
        <w:tc>
          <w:tcPr>
            <w:tcW w:w="1697" w:type="pct"/>
          </w:tcPr>
          <w:p w14:paraId="53A3A56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Period</w:t>
            </w:r>
          </w:p>
        </w:tc>
        <w:tc>
          <w:tcPr>
            <w:tcW w:w="370" w:type="pct"/>
          </w:tcPr>
          <w:p w14:paraId="480E8717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ek</w:t>
            </w:r>
          </w:p>
        </w:tc>
        <w:tc>
          <w:tcPr>
            <w:tcW w:w="977" w:type="pct"/>
          </w:tcPr>
          <w:p w14:paraId="7061492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One</w:t>
            </w:r>
          </w:p>
        </w:tc>
        <w:tc>
          <w:tcPr>
            <w:tcW w:w="977" w:type="pct"/>
          </w:tcPr>
          <w:p w14:paraId="5F416305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wo</w:t>
            </w:r>
          </w:p>
        </w:tc>
        <w:tc>
          <w:tcPr>
            <w:tcW w:w="979" w:type="pct"/>
          </w:tcPr>
          <w:p w14:paraId="6A8093A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Year Three</w:t>
            </w:r>
          </w:p>
        </w:tc>
      </w:tr>
      <w:tr w:rsidR="00D12304" w:rsidRPr="00816DB8" w14:paraId="27DC31E0" w14:textId="77777777" w:rsidTr="001C0422">
        <w:tc>
          <w:tcPr>
            <w:tcW w:w="1697" w:type="pct"/>
          </w:tcPr>
          <w:p w14:paraId="4FEAB46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2 – 18, 2024</w:t>
            </w:r>
          </w:p>
        </w:tc>
        <w:tc>
          <w:tcPr>
            <w:tcW w:w="370" w:type="pct"/>
          </w:tcPr>
          <w:p w14:paraId="7A17D6F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977" w:type="pct"/>
          </w:tcPr>
          <w:p w14:paraId="7F9FA69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AC7B4D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A728EC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529FBCB" w14:textId="77777777" w:rsidTr="001C0422">
        <w:tc>
          <w:tcPr>
            <w:tcW w:w="1697" w:type="pct"/>
          </w:tcPr>
          <w:p w14:paraId="4572201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19 – 25, 2024</w:t>
            </w:r>
          </w:p>
        </w:tc>
        <w:tc>
          <w:tcPr>
            <w:tcW w:w="370" w:type="pct"/>
          </w:tcPr>
          <w:p w14:paraId="4645D14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977" w:type="pct"/>
          </w:tcPr>
          <w:p w14:paraId="7F7B1A4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30AB6B6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B436FE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275229FD" w14:textId="77777777" w:rsidTr="001C0422">
        <w:tc>
          <w:tcPr>
            <w:tcW w:w="1697" w:type="pct"/>
          </w:tcPr>
          <w:p w14:paraId="56AD57A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August 26 – September 01, 2024</w:t>
            </w:r>
          </w:p>
        </w:tc>
        <w:tc>
          <w:tcPr>
            <w:tcW w:w="370" w:type="pct"/>
          </w:tcPr>
          <w:p w14:paraId="5308E21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977" w:type="pct"/>
          </w:tcPr>
          <w:p w14:paraId="16D62AD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3136C44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D141AB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D215290" w14:textId="77777777" w:rsidTr="001C0422">
        <w:tc>
          <w:tcPr>
            <w:tcW w:w="1697" w:type="pct"/>
          </w:tcPr>
          <w:p w14:paraId="16218F4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2 – 08, 2024</w:t>
            </w:r>
          </w:p>
        </w:tc>
        <w:tc>
          <w:tcPr>
            <w:tcW w:w="370" w:type="pct"/>
          </w:tcPr>
          <w:p w14:paraId="20824B65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77" w:type="pct"/>
          </w:tcPr>
          <w:p w14:paraId="419328C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4591026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671649F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04D3E120" w14:textId="77777777" w:rsidTr="001C0422">
        <w:tc>
          <w:tcPr>
            <w:tcW w:w="1697" w:type="pct"/>
          </w:tcPr>
          <w:p w14:paraId="62694E7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09 – 15, 2024</w:t>
            </w:r>
          </w:p>
        </w:tc>
        <w:tc>
          <w:tcPr>
            <w:tcW w:w="370" w:type="pct"/>
          </w:tcPr>
          <w:p w14:paraId="7CF49B4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977" w:type="pct"/>
          </w:tcPr>
          <w:p w14:paraId="4EF6B1E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691428D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45706B5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BC15434" w14:textId="77777777" w:rsidTr="001C0422">
        <w:tc>
          <w:tcPr>
            <w:tcW w:w="1697" w:type="pct"/>
          </w:tcPr>
          <w:p w14:paraId="4F70324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16 – 22, 2024</w:t>
            </w:r>
          </w:p>
        </w:tc>
        <w:tc>
          <w:tcPr>
            <w:tcW w:w="370" w:type="pct"/>
          </w:tcPr>
          <w:p w14:paraId="1E45F41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977" w:type="pct"/>
          </w:tcPr>
          <w:p w14:paraId="7CB0BF9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23B3AD8C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3F15A0A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759B1E0D" w14:textId="77777777" w:rsidTr="001C0422">
        <w:tc>
          <w:tcPr>
            <w:tcW w:w="1697" w:type="pct"/>
          </w:tcPr>
          <w:p w14:paraId="02C81C7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23 – 29, 2024</w:t>
            </w:r>
          </w:p>
        </w:tc>
        <w:tc>
          <w:tcPr>
            <w:tcW w:w="370" w:type="pct"/>
          </w:tcPr>
          <w:p w14:paraId="51F7F4D0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977" w:type="pct"/>
          </w:tcPr>
          <w:p w14:paraId="3077C0A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7D25D50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2F694C2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FCA9253" w14:textId="77777777" w:rsidTr="001C0422">
        <w:tc>
          <w:tcPr>
            <w:tcW w:w="1697" w:type="pct"/>
          </w:tcPr>
          <w:p w14:paraId="5ADCC72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September 30 – Oct. 06, 2024</w:t>
            </w:r>
          </w:p>
        </w:tc>
        <w:tc>
          <w:tcPr>
            <w:tcW w:w="370" w:type="pct"/>
          </w:tcPr>
          <w:p w14:paraId="62D18C9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977" w:type="pct"/>
          </w:tcPr>
          <w:p w14:paraId="1C0A8F9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5C3433F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59BA012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50021E93" w14:textId="77777777" w:rsidTr="001C0422">
        <w:tc>
          <w:tcPr>
            <w:tcW w:w="1697" w:type="pct"/>
          </w:tcPr>
          <w:p w14:paraId="295C689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07 – 13, 2024</w:t>
            </w:r>
          </w:p>
        </w:tc>
        <w:tc>
          <w:tcPr>
            <w:tcW w:w="370" w:type="pct"/>
          </w:tcPr>
          <w:p w14:paraId="59258561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977" w:type="pct"/>
          </w:tcPr>
          <w:p w14:paraId="0F7AC53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3ED775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8076D8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309C2EC0" w14:textId="77777777" w:rsidTr="001C0422">
        <w:tc>
          <w:tcPr>
            <w:tcW w:w="1697" w:type="pct"/>
          </w:tcPr>
          <w:p w14:paraId="7C5BC65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14 – 20, 2024</w:t>
            </w:r>
          </w:p>
        </w:tc>
        <w:tc>
          <w:tcPr>
            <w:tcW w:w="370" w:type="pct"/>
          </w:tcPr>
          <w:p w14:paraId="67D4E8BF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977" w:type="pct"/>
          </w:tcPr>
          <w:p w14:paraId="6DF1CC0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</w:tcPr>
          <w:p w14:paraId="702C8D1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782EA5D1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04FE89AA" w14:textId="77777777" w:rsidTr="001C0422">
        <w:tc>
          <w:tcPr>
            <w:tcW w:w="1697" w:type="pct"/>
          </w:tcPr>
          <w:p w14:paraId="72BA3DE9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1 – 27, 2024</w:t>
            </w:r>
          </w:p>
        </w:tc>
        <w:tc>
          <w:tcPr>
            <w:tcW w:w="370" w:type="pct"/>
          </w:tcPr>
          <w:p w14:paraId="6DE5FC64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977" w:type="pct"/>
          </w:tcPr>
          <w:p w14:paraId="2B108622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</w:tcPr>
          <w:p w14:paraId="33F69F4B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</w:tcPr>
          <w:p w14:paraId="1749CB07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2EFD15AB" w14:textId="77777777" w:rsidTr="001C0422">
        <w:tc>
          <w:tcPr>
            <w:tcW w:w="1697" w:type="pct"/>
            <w:tcBorders>
              <w:bottom w:val="single" w:sz="4" w:space="0" w:color="auto"/>
            </w:tcBorders>
          </w:tcPr>
          <w:p w14:paraId="33F3E220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ctober 28 – Nov. 03, 2024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2E36B54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03D51B7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bottom w:val="single" w:sz="4" w:space="0" w:color="auto"/>
            </w:tcBorders>
          </w:tcPr>
          <w:p w14:paraId="218C7B2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bottom w:val="single" w:sz="4" w:space="0" w:color="auto"/>
            </w:tcBorders>
          </w:tcPr>
          <w:p w14:paraId="255E555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35395EAE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3E350EE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04 – 10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48955DD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3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3AFBD9F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80A81C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0620D93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</w:tr>
      <w:tr w:rsidR="00D12304" w:rsidRPr="00816DB8" w14:paraId="433BE3D3" w14:textId="77777777" w:rsidTr="001C0422">
        <w:tc>
          <w:tcPr>
            <w:tcW w:w="1697" w:type="pct"/>
            <w:tcBorders>
              <w:top w:val="single" w:sz="4" w:space="0" w:color="auto"/>
            </w:tcBorders>
          </w:tcPr>
          <w:p w14:paraId="74F21B4A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1- 17, 2024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070DDD2C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4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39EA9B0E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7" w:type="pct"/>
            <w:tcBorders>
              <w:top w:val="single" w:sz="4" w:space="0" w:color="auto"/>
            </w:tcBorders>
          </w:tcPr>
          <w:p w14:paraId="784B3928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line (MUBSEP)</w:t>
            </w:r>
          </w:p>
        </w:tc>
        <w:tc>
          <w:tcPr>
            <w:tcW w:w="979" w:type="pct"/>
            <w:tcBorders>
              <w:top w:val="single" w:sz="4" w:space="0" w:color="auto"/>
            </w:tcBorders>
          </w:tcPr>
          <w:p w14:paraId="78DCA1E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On-Campus</w:t>
            </w:r>
          </w:p>
        </w:tc>
      </w:tr>
      <w:tr w:rsidR="00D12304" w:rsidRPr="00816DB8" w14:paraId="42B0993B" w14:textId="77777777" w:rsidTr="001C0422">
        <w:tc>
          <w:tcPr>
            <w:tcW w:w="1697" w:type="pct"/>
          </w:tcPr>
          <w:p w14:paraId="6B9FE573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November 18 – Dec. 07, 2024</w:t>
            </w:r>
          </w:p>
        </w:tc>
        <w:tc>
          <w:tcPr>
            <w:tcW w:w="370" w:type="pct"/>
          </w:tcPr>
          <w:p w14:paraId="703257C6" w14:textId="77777777" w:rsidR="00D12304" w:rsidRPr="00816DB8" w:rsidRDefault="00D12304" w:rsidP="008A5C0C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15-17</w:t>
            </w:r>
          </w:p>
        </w:tc>
        <w:tc>
          <w:tcPr>
            <w:tcW w:w="977" w:type="pct"/>
          </w:tcPr>
          <w:p w14:paraId="565E2F74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7" w:type="pct"/>
          </w:tcPr>
          <w:p w14:paraId="764F5DF6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Examinations</w:t>
            </w:r>
          </w:p>
        </w:tc>
        <w:tc>
          <w:tcPr>
            <w:tcW w:w="979" w:type="pct"/>
          </w:tcPr>
          <w:p w14:paraId="5DD4AAFD" w14:textId="77777777" w:rsidR="00D12304" w:rsidRPr="00816DB8" w:rsidRDefault="00D12304" w:rsidP="008A5C0C">
            <w:pPr>
              <w:rPr>
                <w:rFonts w:ascii="Book Antiqua" w:hAnsi="Book Antiqua"/>
                <w:b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 xml:space="preserve">Examinations </w:t>
            </w:r>
          </w:p>
        </w:tc>
      </w:tr>
    </w:tbl>
    <w:p w14:paraId="534241B5" w14:textId="77777777" w:rsidR="00D57CC8" w:rsidRPr="00816DB8" w:rsidRDefault="00D57CC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09536E60" w14:textId="24121F98" w:rsidR="00C63537" w:rsidRPr="00816DB8" w:rsidRDefault="00C63537" w:rsidP="00C63537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BUSINESS ADMINISTRATION – YEAR ONE GROUP A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070B17" w:rsidRPr="00816DB8" w14:paraId="759D2064" w14:textId="77777777" w:rsidTr="006079E9">
        <w:tc>
          <w:tcPr>
            <w:tcW w:w="941" w:type="pct"/>
          </w:tcPr>
          <w:p w14:paraId="60BE10D8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699229B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BD182FA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F9A9599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4869F442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3CC747A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070B17" w:rsidRPr="00816DB8" w14:paraId="77EDAA56" w14:textId="77777777" w:rsidTr="006079E9">
        <w:tc>
          <w:tcPr>
            <w:tcW w:w="941" w:type="pct"/>
          </w:tcPr>
          <w:p w14:paraId="27F0A5C0" w14:textId="4F1E7D0C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6136F52" w14:textId="490FD767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42A27BF3" w14:textId="25315E27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E79E6FA" w14:textId="6EC6CB85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559EEC85" w14:textId="09DD064B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2" w:type="pct"/>
          </w:tcPr>
          <w:p w14:paraId="4CE49324" w14:textId="55FBE744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070B17" w:rsidRPr="00816DB8" w14:paraId="3AC64392" w14:textId="77777777" w:rsidTr="006079E9">
        <w:tc>
          <w:tcPr>
            <w:tcW w:w="941" w:type="pct"/>
          </w:tcPr>
          <w:p w14:paraId="73AC9269" w14:textId="5FB00DFF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3E79B903" w14:textId="7FC75531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EBB6D19" w14:textId="71F5CC8A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7553D16" w14:textId="5B7AADD1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7C154922" w14:textId="7F472A68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2" w:type="pct"/>
          </w:tcPr>
          <w:p w14:paraId="57A39CE1" w14:textId="3BE3F5B1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</w:tr>
      <w:tr w:rsidR="00070B17" w:rsidRPr="00816DB8" w14:paraId="4C19F065" w14:textId="77777777" w:rsidTr="006079E9">
        <w:tc>
          <w:tcPr>
            <w:tcW w:w="941" w:type="pct"/>
          </w:tcPr>
          <w:p w14:paraId="631B1E17" w14:textId="0015EB46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225E4155" w14:textId="3DB34C4A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4FD1FB7" w14:textId="7DB4CA2F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DB66E0C" w14:textId="0C6B188D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6AA88F89" w14:textId="6832DCB4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2" w:type="pct"/>
          </w:tcPr>
          <w:p w14:paraId="5F97580E" w14:textId="536066BF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09509E" w:rsidRPr="00816DB8" w14:paraId="6A87E53B" w14:textId="77777777" w:rsidTr="006079E9">
        <w:tc>
          <w:tcPr>
            <w:tcW w:w="941" w:type="pct"/>
          </w:tcPr>
          <w:p w14:paraId="1A282E55" w14:textId="63EF84AA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12862BFA" w14:textId="22829A49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051D908" w14:textId="542B0A4E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1EFFDF20" w14:textId="039982BD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91F9295" w14:textId="0249C83A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2" w:type="pct"/>
          </w:tcPr>
          <w:p w14:paraId="2B4754AB" w14:textId="345285F4" w:rsidR="0009509E" w:rsidRPr="00816DB8" w:rsidRDefault="0009509E" w:rsidP="0009509E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A7202B7" w14:textId="77777777" w:rsidR="00C63537" w:rsidRPr="00816DB8" w:rsidRDefault="00C63537" w:rsidP="00C63537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DF111C" w14:textId="77777777" w:rsidR="00C63537" w:rsidRPr="00816DB8" w:rsidRDefault="00C63537" w:rsidP="00C63537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991"/>
        <w:gridCol w:w="1930"/>
        <w:gridCol w:w="2061"/>
        <w:gridCol w:w="499"/>
        <w:gridCol w:w="821"/>
        <w:gridCol w:w="815"/>
        <w:gridCol w:w="1401"/>
      </w:tblGrid>
      <w:tr w:rsidR="00070B17" w:rsidRPr="00816DB8" w14:paraId="0110D651" w14:textId="77777777" w:rsidTr="00531632">
        <w:tc>
          <w:tcPr>
            <w:tcW w:w="392" w:type="pct"/>
          </w:tcPr>
          <w:p w14:paraId="429FFE91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0EF5DEA4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096AFB85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</w:tcPr>
          <w:p w14:paraId="683FCACC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253D7C3" w14:textId="77777777" w:rsidR="00C63537" w:rsidRPr="00816DB8" w:rsidRDefault="00C63537" w:rsidP="006079E9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5894403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1" w:type="pct"/>
          </w:tcPr>
          <w:p w14:paraId="4E02D76B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5E0F03C7" w14:textId="77777777" w:rsidR="00C63537" w:rsidRPr="00816DB8" w:rsidRDefault="00C63537" w:rsidP="006079E9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070B17" w:rsidRPr="00816DB8" w14:paraId="567F7DCB" w14:textId="77777777" w:rsidTr="00531632">
        <w:tc>
          <w:tcPr>
            <w:tcW w:w="392" w:type="pct"/>
          </w:tcPr>
          <w:p w14:paraId="7DFA9FEA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6" w:type="pct"/>
            <w:vAlign w:val="center"/>
          </w:tcPr>
          <w:p w14:paraId="12D5C095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1</w:t>
            </w:r>
          </w:p>
        </w:tc>
        <w:tc>
          <w:tcPr>
            <w:tcW w:w="1044" w:type="pct"/>
            <w:vAlign w:val="center"/>
          </w:tcPr>
          <w:p w14:paraId="2D49DACA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15" w:type="pct"/>
            <w:vAlign w:val="center"/>
          </w:tcPr>
          <w:p w14:paraId="055B35E0" w14:textId="673F495C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72E9896" w14:textId="77777777" w:rsidR="00C63537" w:rsidRPr="00816DB8" w:rsidRDefault="00C63537" w:rsidP="006079E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1A06D88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1" w:type="pct"/>
          </w:tcPr>
          <w:p w14:paraId="3296FFB4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65DC7B9F" w14:textId="6BBAEF48" w:rsidR="00C63537" w:rsidRPr="00816DB8" w:rsidRDefault="00200F98" w:rsidP="006079E9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F. LIB</w:t>
            </w:r>
            <w:r w:rsidR="00C63537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UPPER</w:t>
            </w:r>
          </w:p>
        </w:tc>
      </w:tr>
      <w:tr w:rsidR="00070B17" w:rsidRPr="00816DB8" w14:paraId="4EC2D27A" w14:textId="77777777" w:rsidTr="00531632">
        <w:tc>
          <w:tcPr>
            <w:tcW w:w="392" w:type="pct"/>
          </w:tcPr>
          <w:p w14:paraId="7409B853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36" w:type="pct"/>
            <w:vAlign w:val="center"/>
          </w:tcPr>
          <w:p w14:paraId="33F1315A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2</w:t>
            </w:r>
          </w:p>
        </w:tc>
        <w:tc>
          <w:tcPr>
            <w:tcW w:w="1044" w:type="pct"/>
            <w:vAlign w:val="center"/>
          </w:tcPr>
          <w:p w14:paraId="46FF246F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conomics</w:t>
            </w:r>
          </w:p>
        </w:tc>
        <w:tc>
          <w:tcPr>
            <w:tcW w:w="1115" w:type="pct"/>
            <w:vAlign w:val="center"/>
          </w:tcPr>
          <w:p w14:paraId="45258EE4" w14:textId="01EE4723" w:rsidR="00C63537" w:rsidRPr="00816DB8" w:rsidRDefault="00C63537" w:rsidP="006079E9"/>
        </w:tc>
        <w:tc>
          <w:tcPr>
            <w:tcW w:w="270" w:type="pct"/>
            <w:vAlign w:val="center"/>
          </w:tcPr>
          <w:p w14:paraId="4CE78F21" w14:textId="77777777" w:rsidR="00C63537" w:rsidRPr="00816DB8" w:rsidRDefault="00C63537" w:rsidP="006079E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A6AB7B5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1" w:type="pct"/>
          </w:tcPr>
          <w:p w14:paraId="1B1688FA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58" w:type="pct"/>
          </w:tcPr>
          <w:p w14:paraId="4A9199B7" w14:textId="1E9301B5" w:rsidR="00C63537" w:rsidRPr="00816DB8" w:rsidRDefault="00200F98" w:rsidP="006079E9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F. LIB </w:t>
            </w:r>
            <w:r w:rsidR="00C63537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UPPER</w:t>
            </w:r>
          </w:p>
        </w:tc>
      </w:tr>
      <w:tr w:rsidR="00070B17" w:rsidRPr="00816DB8" w14:paraId="5BEC8F0D" w14:textId="77777777" w:rsidTr="00531632">
        <w:tc>
          <w:tcPr>
            <w:tcW w:w="392" w:type="pct"/>
          </w:tcPr>
          <w:p w14:paraId="231179B9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36" w:type="pct"/>
            <w:vAlign w:val="center"/>
          </w:tcPr>
          <w:p w14:paraId="70777B28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3</w:t>
            </w:r>
          </w:p>
        </w:tc>
        <w:tc>
          <w:tcPr>
            <w:tcW w:w="1044" w:type="pct"/>
            <w:vAlign w:val="center"/>
          </w:tcPr>
          <w:p w14:paraId="32BC9C47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115" w:type="pct"/>
            <w:vAlign w:val="center"/>
          </w:tcPr>
          <w:p w14:paraId="657020B3" w14:textId="2D2BAEBB" w:rsidR="00C63537" w:rsidRPr="00816DB8" w:rsidRDefault="00C63537" w:rsidP="00BE07CC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9A354D0" w14:textId="77777777" w:rsidR="00C63537" w:rsidRPr="00816DB8" w:rsidRDefault="00C63537" w:rsidP="006079E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9F9649D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1" w:type="pct"/>
          </w:tcPr>
          <w:p w14:paraId="5F95A596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0AFE616F" w14:textId="1370893C" w:rsidR="00C63537" w:rsidRPr="00816DB8" w:rsidRDefault="00200F98" w:rsidP="006079E9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F. LIB </w:t>
            </w:r>
            <w:r w:rsidR="00C63537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UPPER</w:t>
            </w:r>
          </w:p>
        </w:tc>
      </w:tr>
      <w:tr w:rsidR="00070B17" w:rsidRPr="00816DB8" w14:paraId="09446958" w14:textId="77777777" w:rsidTr="00531632">
        <w:tc>
          <w:tcPr>
            <w:tcW w:w="392" w:type="pct"/>
          </w:tcPr>
          <w:p w14:paraId="1D38DA9D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36" w:type="pct"/>
            <w:vAlign w:val="center"/>
          </w:tcPr>
          <w:p w14:paraId="29277A4D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6</w:t>
            </w:r>
          </w:p>
        </w:tc>
        <w:tc>
          <w:tcPr>
            <w:tcW w:w="1044" w:type="pct"/>
            <w:vAlign w:val="center"/>
          </w:tcPr>
          <w:p w14:paraId="6A8B9777" w14:textId="77777777" w:rsidR="00C63537" w:rsidRPr="00816DB8" w:rsidRDefault="00C63537" w:rsidP="006079E9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115" w:type="pct"/>
            <w:vAlign w:val="center"/>
          </w:tcPr>
          <w:p w14:paraId="083E929D" w14:textId="7FDB0B6E" w:rsidR="000F357F" w:rsidRPr="00816DB8" w:rsidRDefault="000F357F" w:rsidP="006079E9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38B5777" w14:textId="77777777" w:rsidR="00C63537" w:rsidRPr="00816DB8" w:rsidRDefault="00C63537" w:rsidP="006079E9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73A7668A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41" w:type="pct"/>
          </w:tcPr>
          <w:p w14:paraId="7815B510" w14:textId="77777777" w:rsidR="00C63537" w:rsidRPr="00816DB8" w:rsidRDefault="00C63537" w:rsidP="006079E9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73D02D9B" w14:textId="401CF52B" w:rsidR="00C63537" w:rsidRPr="00816DB8" w:rsidRDefault="00200F98" w:rsidP="006079E9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F. LIB </w:t>
            </w:r>
            <w:r w:rsidR="00C63537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UPPER AND </w:t>
            </w:r>
          </w:p>
          <w:p w14:paraId="14728AD2" w14:textId="77777777" w:rsidR="00C63537" w:rsidRPr="00816DB8" w:rsidRDefault="00C63537" w:rsidP="006079E9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ADB LAB 3 AND 4</w:t>
            </w:r>
          </w:p>
        </w:tc>
      </w:tr>
    </w:tbl>
    <w:p w14:paraId="0FC6442C" w14:textId="77777777" w:rsidR="0009509E" w:rsidRPr="00816DB8" w:rsidRDefault="0009509E"/>
    <w:p w14:paraId="1065B45D" w14:textId="58C1C2E4" w:rsidR="008E6203" w:rsidRPr="00816DB8" w:rsidRDefault="008E620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C5E81E4" w14:textId="77777777" w:rsidR="00F5306A" w:rsidRPr="00816DB8" w:rsidRDefault="00F5306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1BB9636" w14:textId="77777777" w:rsidR="00C63537" w:rsidRPr="00816DB8" w:rsidRDefault="00C6353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DF8C54" w14:textId="4C91B664" w:rsidR="00BA27AB" w:rsidRPr="00816DB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>DIPLOMA IN BUSINESS ADMINISTRATION</w:t>
      </w:r>
      <w:r w:rsidR="002F314B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>–</w:t>
      </w:r>
      <w:r w:rsidR="002F314B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YEAR ONE </w:t>
      </w:r>
      <w:r w:rsidR="00C63537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GROUP B </w:t>
      </w:r>
      <w:r w:rsidR="00BE10AC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C57D1A" w:rsidRPr="00816DB8">
        <w:rPr>
          <w:rFonts w:ascii="Book Antiqua" w:eastAsia="Century Gothic" w:hAnsi="Book Antiqua" w:cs="Century Gothic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1BEC9910" w14:textId="77777777" w:rsidTr="00724668">
        <w:tc>
          <w:tcPr>
            <w:tcW w:w="941" w:type="pct"/>
          </w:tcPr>
          <w:p w14:paraId="2E17489C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4E495732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EA300CA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E62273C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68831B2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1E727C0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9692D32" w14:textId="77777777" w:rsidTr="00724668">
        <w:tc>
          <w:tcPr>
            <w:tcW w:w="941" w:type="pct"/>
          </w:tcPr>
          <w:p w14:paraId="5EB8CA03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722AC5B4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6DEF8AD1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19AD5AA8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A7B93B5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61DE54D4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816DB8" w14:paraId="2844D5C3" w14:textId="77777777" w:rsidTr="00724668">
        <w:tc>
          <w:tcPr>
            <w:tcW w:w="941" w:type="pct"/>
          </w:tcPr>
          <w:p w14:paraId="42F7AB62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3276AEBC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0E1A3DDD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1FC3F96A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C441ED7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1C5FF4F3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816DB8" w14:paraId="7237FBB4" w14:textId="77777777" w:rsidTr="00724668">
        <w:tc>
          <w:tcPr>
            <w:tcW w:w="941" w:type="pct"/>
          </w:tcPr>
          <w:p w14:paraId="73C95841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0E4B9B38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58E7283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44CBC3C9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5822D8B3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2" w:type="pct"/>
          </w:tcPr>
          <w:p w14:paraId="4BE02D55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8F10C7" w:rsidRPr="00816DB8" w14:paraId="4A193902" w14:textId="77777777" w:rsidTr="00724668">
        <w:tc>
          <w:tcPr>
            <w:tcW w:w="941" w:type="pct"/>
          </w:tcPr>
          <w:p w14:paraId="68C022D2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2E04CB00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8EC8A62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834" w:type="pct"/>
          </w:tcPr>
          <w:p w14:paraId="75857ABC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1CC273C9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6AE0B8AA" w14:textId="77777777" w:rsidR="008F10C7" w:rsidRPr="00816DB8" w:rsidRDefault="008F10C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4ACE741" w14:textId="77777777" w:rsidR="008175D9" w:rsidRPr="00816DB8" w:rsidRDefault="008175D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30872C" w14:textId="77777777" w:rsidR="007C1447" w:rsidRPr="00816DB8" w:rsidRDefault="007C144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991"/>
        <w:gridCol w:w="1930"/>
        <w:gridCol w:w="2061"/>
        <w:gridCol w:w="499"/>
        <w:gridCol w:w="821"/>
        <w:gridCol w:w="815"/>
        <w:gridCol w:w="1401"/>
      </w:tblGrid>
      <w:tr w:rsidR="002B1C07" w:rsidRPr="00816DB8" w14:paraId="56E124BE" w14:textId="77777777" w:rsidTr="00531632">
        <w:tc>
          <w:tcPr>
            <w:tcW w:w="392" w:type="pct"/>
          </w:tcPr>
          <w:p w14:paraId="38BE85AA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001AAD11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1A6E24A5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5" w:type="pct"/>
          </w:tcPr>
          <w:p w14:paraId="0E807BA7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2146FDE" w14:textId="77777777" w:rsidR="007C1447" w:rsidRPr="00816DB8" w:rsidRDefault="007C1447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15147E82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1" w:type="pct"/>
          </w:tcPr>
          <w:p w14:paraId="4E460BA1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7039077C" w14:textId="77777777" w:rsidR="007C1447" w:rsidRPr="00816DB8" w:rsidRDefault="007C144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7D4C61F" w14:textId="77777777" w:rsidTr="00531632">
        <w:tc>
          <w:tcPr>
            <w:tcW w:w="392" w:type="pct"/>
          </w:tcPr>
          <w:p w14:paraId="164B813D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36" w:type="pct"/>
            <w:vAlign w:val="center"/>
          </w:tcPr>
          <w:p w14:paraId="69A9D06F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1</w:t>
            </w:r>
          </w:p>
        </w:tc>
        <w:tc>
          <w:tcPr>
            <w:tcW w:w="1044" w:type="pct"/>
            <w:vAlign w:val="center"/>
          </w:tcPr>
          <w:p w14:paraId="32AE12E8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115" w:type="pct"/>
            <w:vAlign w:val="center"/>
          </w:tcPr>
          <w:p w14:paraId="5B182D4A" w14:textId="11528774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98E5603" w14:textId="77777777" w:rsidR="00DB777E" w:rsidRPr="00816DB8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4867AAB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1" w:type="pct"/>
          </w:tcPr>
          <w:p w14:paraId="661CDA32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7BEB958A" w14:textId="77777777" w:rsidR="00DB777E" w:rsidRPr="00816DB8" w:rsidRDefault="00DB777E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2B1C07" w:rsidRPr="00816DB8" w14:paraId="00B96332" w14:textId="77777777" w:rsidTr="00531632">
        <w:tc>
          <w:tcPr>
            <w:tcW w:w="392" w:type="pct"/>
          </w:tcPr>
          <w:p w14:paraId="58C157D2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CO</w:t>
            </w:r>
          </w:p>
        </w:tc>
        <w:tc>
          <w:tcPr>
            <w:tcW w:w="536" w:type="pct"/>
            <w:vAlign w:val="center"/>
          </w:tcPr>
          <w:p w14:paraId="0C52F4D9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2</w:t>
            </w:r>
          </w:p>
        </w:tc>
        <w:tc>
          <w:tcPr>
            <w:tcW w:w="1044" w:type="pct"/>
            <w:vAlign w:val="center"/>
          </w:tcPr>
          <w:p w14:paraId="6587EF56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conomics</w:t>
            </w:r>
          </w:p>
        </w:tc>
        <w:tc>
          <w:tcPr>
            <w:tcW w:w="1115" w:type="pct"/>
            <w:vAlign w:val="center"/>
          </w:tcPr>
          <w:p w14:paraId="2AF5B386" w14:textId="262336CC" w:rsidR="00DB777E" w:rsidRPr="00816DB8" w:rsidRDefault="00DB777E" w:rsidP="001A6D86"/>
        </w:tc>
        <w:tc>
          <w:tcPr>
            <w:tcW w:w="270" w:type="pct"/>
            <w:vAlign w:val="center"/>
          </w:tcPr>
          <w:p w14:paraId="2EF4EA22" w14:textId="77777777" w:rsidR="00DB777E" w:rsidRPr="00816DB8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04C6D4A6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1" w:type="pct"/>
          </w:tcPr>
          <w:p w14:paraId="5AD8A3EB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58" w:type="pct"/>
          </w:tcPr>
          <w:p w14:paraId="44155061" w14:textId="77777777" w:rsidR="00DB777E" w:rsidRPr="00816DB8" w:rsidRDefault="00DB777E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2B1C07" w:rsidRPr="00816DB8" w14:paraId="3D40BE61" w14:textId="77777777" w:rsidTr="00531632">
        <w:tc>
          <w:tcPr>
            <w:tcW w:w="392" w:type="pct"/>
          </w:tcPr>
          <w:p w14:paraId="631F335A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36" w:type="pct"/>
            <w:vAlign w:val="center"/>
          </w:tcPr>
          <w:p w14:paraId="3F01FAC2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3</w:t>
            </w:r>
          </w:p>
        </w:tc>
        <w:tc>
          <w:tcPr>
            <w:tcW w:w="1044" w:type="pct"/>
            <w:vAlign w:val="center"/>
          </w:tcPr>
          <w:p w14:paraId="49FDBB78" w14:textId="77777777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115" w:type="pct"/>
            <w:vAlign w:val="center"/>
          </w:tcPr>
          <w:p w14:paraId="788C0FA0" w14:textId="2FF9F8CB" w:rsidR="00DB777E" w:rsidRPr="00816DB8" w:rsidRDefault="00DB77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040537A" w14:textId="77777777" w:rsidR="00DB777E" w:rsidRPr="00816DB8" w:rsidRDefault="00DB777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ECF4DF5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1" w:type="pct"/>
          </w:tcPr>
          <w:p w14:paraId="61EE734A" w14:textId="77777777" w:rsidR="00DB777E" w:rsidRPr="00816DB8" w:rsidRDefault="00DB777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13C9BC12" w14:textId="77777777" w:rsidR="00DB777E" w:rsidRPr="00816DB8" w:rsidRDefault="00DB777E" w:rsidP="001A6D86"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BLK 3 UPPER</w:t>
            </w:r>
          </w:p>
        </w:tc>
      </w:tr>
      <w:tr w:rsidR="00DA49AF" w:rsidRPr="00816DB8" w14:paraId="4DC39214" w14:textId="77777777" w:rsidTr="00531632">
        <w:tc>
          <w:tcPr>
            <w:tcW w:w="392" w:type="pct"/>
          </w:tcPr>
          <w:p w14:paraId="77D45FC8" w14:textId="77777777" w:rsidR="00DA49AF" w:rsidRPr="00816DB8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36" w:type="pct"/>
            <w:vAlign w:val="center"/>
          </w:tcPr>
          <w:p w14:paraId="296B85FA" w14:textId="77777777" w:rsidR="00DA49AF" w:rsidRPr="00816DB8" w:rsidRDefault="00DA4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1106</w:t>
            </w:r>
          </w:p>
        </w:tc>
        <w:tc>
          <w:tcPr>
            <w:tcW w:w="1044" w:type="pct"/>
            <w:vAlign w:val="center"/>
          </w:tcPr>
          <w:p w14:paraId="1CFF8749" w14:textId="77777777" w:rsidR="00DA49AF" w:rsidRPr="00816DB8" w:rsidRDefault="00DA49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115" w:type="pct"/>
            <w:vAlign w:val="center"/>
          </w:tcPr>
          <w:p w14:paraId="11F5CF98" w14:textId="23CA3E91" w:rsidR="005A141E" w:rsidRPr="00816DB8" w:rsidRDefault="005A141E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E29A60E" w14:textId="77777777" w:rsidR="00DA49AF" w:rsidRPr="00816DB8" w:rsidRDefault="00DA49A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4" w:type="pct"/>
          </w:tcPr>
          <w:p w14:paraId="3ED42487" w14:textId="77777777" w:rsidR="00DA49AF" w:rsidRPr="00816DB8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41" w:type="pct"/>
          </w:tcPr>
          <w:p w14:paraId="6B8A26C8" w14:textId="77777777" w:rsidR="00DA49AF" w:rsidRPr="00816DB8" w:rsidRDefault="00DA49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</w:t>
            </w:r>
            <w:r w:rsidR="00630E0D" w:rsidRPr="00816DB8">
              <w:rPr>
                <w:rFonts w:ascii="Book Antiqua" w:hAnsi="Book Antiqua"/>
                <w:sz w:val="18"/>
                <w:szCs w:val="18"/>
              </w:rPr>
              <w:t>C</w:t>
            </w: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758" w:type="pct"/>
          </w:tcPr>
          <w:p w14:paraId="2DFEBB65" w14:textId="74A4E065" w:rsidR="000E5072" w:rsidRPr="00816DB8" w:rsidRDefault="00DB777E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BLK 3 UPPER </w:t>
            </w:r>
            <w:r w:rsidR="003732EA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ND </w:t>
            </w:r>
          </w:p>
          <w:p w14:paraId="2067EB88" w14:textId="77777777" w:rsidR="00DA49AF" w:rsidRPr="00816DB8" w:rsidRDefault="003732E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ADB </w:t>
            </w:r>
            <w:r w:rsidR="00DA49AF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AB</w:t>
            </w:r>
            <w:r w:rsidR="008175D9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3 AND 4</w:t>
            </w:r>
          </w:p>
        </w:tc>
      </w:tr>
    </w:tbl>
    <w:p w14:paraId="62C7E2A7" w14:textId="77777777" w:rsidR="002114F8" w:rsidRPr="00816DB8" w:rsidRDefault="002114F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94F1542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9EF50BA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CF8E1E9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63E79A9" w14:textId="77777777" w:rsidR="008E6203" w:rsidRPr="00816DB8" w:rsidRDefault="008E6203">
      <w:pPr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02FF8888" w14:textId="3A5D8EEA" w:rsidR="002F2342" w:rsidRPr="00816DB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BUS</w:t>
      </w:r>
      <w:r w:rsidR="00F34544">
        <w:rPr>
          <w:rFonts w:ascii="Book Antiqua" w:eastAsia="Century Gothic" w:hAnsi="Book Antiqua" w:cs="Century Gothic"/>
          <w:b/>
          <w:sz w:val="18"/>
          <w:szCs w:val="18"/>
        </w:rPr>
        <w:t xml:space="preserve">INESS ADMINISTRATION – YEAR TWO, GROUP A </w:t>
      </w:r>
      <w:r w:rsidR="000C1E4C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F34544">
        <w:rPr>
          <w:rFonts w:ascii="Book Antiqua" w:eastAsia="Century Gothic" w:hAnsi="Book Antiqua" w:cs="Century Gothic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0E7ED5A2" w14:textId="77777777" w:rsidTr="002F2342">
        <w:tc>
          <w:tcPr>
            <w:tcW w:w="941" w:type="pct"/>
          </w:tcPr>
          <w:p w14:paraId="2025779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868A4F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18D2D16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00775E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943727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B8A2A1F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5B41F78" w14:textId="77777777" w:rsidTr="000477B4">
        <w:tc>
          <w:tcPr>
            <w:tcW w:w="941" w:type="pct"/>
          </w:tcPr>
          <w:p w14:paraId="32D670AF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7ADB254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0D9F28AB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2DE7EE08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35A36E71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  <w:shd w:val="clear" w:color="auto" w:fill="FFFF00"/>
          </w:tcPr>
          <w:p w14:paraId="59D0AE1B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335E1F1A" w14:textId="77777777" w:rsidTr="000477B4">
        <w:tc>
          <w:tcPr>
            <w:tcW w:w="941" w:type="pct"/>
          </w:tcPr>
          <w:p w14:paraId="5A281A61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F88E8A2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5251702F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1949930B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369AC9EA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  <w:shd w:val="clear" w:color="auto" w:fill="FFFF00"/>
          </w:tcPr>
          <w:p w14:paraId="6B40E355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6C2C8BD0" w14:textId="77777777" w:rsidTr="000477B4">
        <w:tc>
          <w:tcPr>
            <w:tcW w:w="941" w:type="pct"/>
          </w:tcPr>
          <w:p w14:paraId="3CDBFF96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5EE900D8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2BD25921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3FB207BA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2BDF4203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  <w:shd w:val="clear" w:color="auto" w:fill="FFFF00"/>
          </w:tcPr>
          <w:p w14:paraId="2EF445F5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F3227" w:rsidRPr="00816DB8" w14:paraId="4F8A84CE" w14:textId="77777777" w:rsidTr="000477B4">
        <w:tc>
          <w:tcPr>
            <w:tcW w:w="941" w:type="pct"/>
          </w:tcPr>
          <w:p w14:paraId="03FC932B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0BA67B9E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0CE10936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302B018F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7CE7937A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  <w:shd w:val="clear" w:color="auto" w:fill="FFFF00"/>
          </w:tcPr>
          <w:p w14:paraId="5B11A8ED" w14:textId="77777777" w:rsidR="002F3227" w:rsidRPr="00816DB8" w:rsidRDefault="002F322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015C495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E233144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"/>
        <w:gridCol w:w="991"/>
        <w:gridCol w:w="1920"/>
        <w:gridCol w:w="2634"/>
        <w:gridCol w:w="706"/>
        <w:gridCol w:w="706"/>
        <w:gridCol w:w="708"/>
        <w:gridCol w:w="941"/>
      </w:tblGrid>
      <w:tr w:rsidR="002B1C07" w:rsidRPr="00816DB8" w14:paraId="1328FD7F" w14:textId="77777777" w:rsidTr="002F3227">
        <w:tc>
          <w:tcPr>
            <w:tcW w:w="344" w:type="pct"/>
          </w:tcPr>
          <w:p w14:paraId="1725CCD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202FB3AA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39" w:type="pct"/>
          </w:tcPr>
          <w:p w14:paraId="610C41A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5" w:type="pct"/>
          </w:tcPr>
          <w:p w14:paraId="2E3F3C5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2" w:type="pct"/>
          </w:tcPr>
          <w:p w14:paraId="4AF9E669" w14:textId="77777777" w:rsidR="002F2342" w:rsidRPr="00816DB8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2" w:type="pct"/>
          </w:tcPr>
          <w:p w14:paraId="7009351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2C45AEB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9" w:type="pct"/>
          </w:tcPr>
          <w:p w14:paraId="084D28F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446FD" w:rsidRPr="00816DB8" w14:paraId="1AD80C7E" w14:textId="77777777" w:rsidTr="00B446FD">
        <w:tc>
          <w:tcPr>
            <w:tcW w:w="344" w:type="pct"/>
          </w:tcPr>
          <w:p w14:paraId="2691B759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536" w:type="pct"/>
            <w:vAlign w:val="center"/>
          </w:tcPr>
          <w:p w14:paraId="3F338C60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5</w:t>
            </w:r>
          </w:p>
        </w:tc>
        <w:tc>
          <w:tcPr>
            <w:tcW w:w="1039" w:type="pct"/>
            <w:vAlign w:val="center"/>
          </w:tcPr>
          <w:p w14:paraId="379D1DCF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and Selling</w:t>
            </w:r>
          </w:p>
        </w:tc>
        <w:tc>
          <w:tcPr>
            <w:tcW w:w="1425" w:type="pct"/>
            <w:vAlign w:val="center"/>
          </w:tcPr>
          <w:p w14:paraId="218D6D5C" w14:textId="20CF0AB5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49A9301F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7AA7FCF6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83" w:type="pct"/>
          </w:tcPr>
          <w:p w14:paraId="19A05232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509" w:type="pct"/>
            <w:shd w:val="clear" w:color="auto" w:fill="auto"/>
          </w:tcPr>
          <w:p w14:paraId="367E0023" w14:textId="4F493924" w:rsidR="00B446FD" w:rsidRPr="00B446FD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B446FD">
              <w:rPr>
                <w:rFonts w:ascii="Book Antiqua" w:hAnsi="Book Antiqua"/>
                <w:sz w:val="18"/>
                <w:szCs w:val="18"/>
              </w:rPr>
              <w:t>F. GRC LIB</w:t>
            </w:r>
          </w:p>
        </w:tc>
      </w:tr>
      <w:tr w:rsidR="00B446FD" w:rsidRPr="00816DB8" w14:paraId="70FB9348" w14:textId="77777777" w:rsidTr="00B446FD">
        <w:tc>
          <w:tcPr>
            <w:tcW w:w="344" w:type="pct"/>
          </w:tcPr>
          <w:p w14:paraId="6D640614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36" w:type="pct"/>
            <w:vAlign w:val="center"/>
          </w:tcPr>
          <w:p w14:paraId="314A11F8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2</w:t>
            </w:r>
          </w:p>
        </w:tc>
        <w:tc>
          <w:tcPr>
            <w:tcW w:w="1039" w:type="pct"/>
            <w:vAlign w:val="center"/>
          </w:tcPr>
          <w:p w14:paraId="01A035BB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425" w:type="pct"/>
            <w:vAlign w:val="center"/>
          </w:tcPr>
          <w:p w14:paraId="1FA6E488" w14:textId="41DA86EA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609A00DB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0F1FCE64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523D9D55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09" w:type="pct"/>
            <w:shd w:val="clear" w:color="auto" w:fill="auto"/>
          </w:tcPr>
          <w:p w14:paraId="20C998E7" w14:textId="4721FF15" w:rsidR="00B446FD" w:rsidRPr="00B446FD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B446FD">
              <w:rPr>
                <w:rFonts w:ascii="Book Antiqua" w:hAnsi="Book Antiqua"/>
                <w:sz w:val="18"/>
                <w:szCs w:val="18"/>
              </w:rPr>
              <w:t>F. GRC LIB</w:t>
            </w:r>
          </w:p>
        </w:tc>
      </w:tr>
      <w:tr w:rsidR="00B446FD" w:rsidRPr="00816DB8" w14:paraId="334FB2CA" w14:textId="77777777" w:rsidTr="00B446FD">
        <w:tc>
          <w:tcPr>
            <w:tcW w:w="344" w:type="pct"/>
          </w:tcPr>
          <w:p w14:paraId="7E4E284A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36" w:type="pct"/>
            <w:vAlign w:val="center"/>
          </w:tcPr>
          <w:p w14:paraId="176C97E5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3</w:t>
            </w:r>
          </w:p>
        </w:tc>
        <w:tc>
          <w:tcPr>
            <w:tcW w:w="1039" w:type="pct"/>
            <w:vAlign w:val="center"/>
          </w:tcPr>
          <w:p w14:paraId="3C0BED28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Business Finance</w:t>
            </w:r>
          </w:p>
        </w:tc>
        <w:tc>
          <w:tcPr>
            <w:tcW w:w="1425" w:type="pct"/>
            <w:vAlign w:val="center"/>
          </w:tcPr>
          <w:p w14:paraId="3095DD84" w14:textId="77768B95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005FDD76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78BF966F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68FB24B9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09" w:type="pct"/>
            <w:shd w:val="clear" w:color="auto" w:fill="auto"/>
          </w:tcPr>
          <w:p w14:paraId="05BCB3F0" w14:textId="7E439CC5" w:rsidR="00B446FD" w:rsidRPr="00B446FD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B446FD">
              <w:rPr>
                <w:rFonts w:ascii="Book Antiqua" w:hAnsi="Book Antiqua"/>
                <w:sz w:val="18"/>
                <w:szCs w:val="18"/>
              </w:rPr>
              <w:t>F. GRC LIB</w:t>
            </w:r>
          </w:p>
        </w:tc>
      </w:tr>
      <w:tr w:rsidR="00B446FD" w:rsidRPr="00816DB8" w14:paraId="638A9606" w14:textId="77777777" w:rsidTr="00B446FD">
        <w:tc>
          <w:tcPr>
            <w:tcW w:w="344" w:type="pct"/>
          </w:tcPr>
          <w:p w14:paraId="138AB67E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36" w:type="pct"/>
            <w:vAlign w:val="center"/>
          </w:tcPr>
          <w:p w14:paraId="4B87C1B6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4</w:t>
            </w:r>
          </w:p>
        </w:tc>
        <w:tc>
          <w:tcPr>
            <w:tcW w:w="1039" w:type="pct"/>
            <w:vAlign w:val="center"/>
          </w:tcPr>
          <w:p w14:paraId="321F36F7" w14:textId="77777777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Taxation</w:t>
            </w:r>
          </w:p>
        </w:tc>
        <w:tc>
          <w:tcPr>
            <w:tcW w:w="1425" w:type="pct"/>
            <w:vAlign w:val="center"/>
          </w:tcPr>
          <w:p w14:paraId="0E2632FD" w14:textId="19D5C566" w:rsidR="00B446FD" w:rsidRPr="00816DB8" w:rsidRDefault="00B446F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6A7EC43D" w14:textId="77777777" w:rsidR="00B446FD" w:rsidRPr="00816DB8" w:rsidRDefault="00B446FD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1C3B3812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26E2D133" w14:textId="77777777" w:rsidR="00B446FD" w:rsidRPr="00816DB8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09" w:type="pct"/>
            <w:shd w:val="clear" w:color="auto" w:fill="auto"/>
          </w:tcPr>
          <w:p w14:paraId="66805004" w14:textId="02E23119" w:rsidR="00B446FD" w:rsidRPr="00B446FD" w:rsidRDefault="00B446F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B446FD">
              <w:rPr>
                <w:rFonts w:ascii="Book Antiqua" w:hAnsi="Book Antiqua"/>
                <w:sz w:val="18"/>
                <w:szCs w:val="18"/>
              </w:rPr>
              <w:t>F. GRC LIB</w:t>
            </w:r>
          </w:p>
        </w:tc>
      </w:tr>
    </w:tbl>
    <w:p w14:paraId="56AA4596" w14:textId="77777777" w:rsidR="008B4883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5CFA553" w14:textId="77777777" w:rsidR="00F34544" w:rsidRDefault="00F3454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6FEF0AF" w14:textId="77777777" w:rsidR="00FF62D5" w:rsidRDefault="00FF62D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D642DAF" w14:textId="77777777" w:rsidR="00FF62D5" w:rsidRDefault="00FF62D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507A509" w14:textId="0A48CCC8" w:rsidR="00F34544" w:rsidRPr="00816DB8" w:rsidRDefault="00F34544" w:rsidP="00F34544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>DIPLOMA IN BUS</w:t>
      </w:r>
      <w:r>
        <w:rPr>
          <w:rFonts w:ascii="Book Antiqua" w:eastAsia="Century Gothic" w:hAnsi="Book Antiqua" w:cs="Century Gothic"/>
          <w:b/>
          <w:sz w:val="18"/>
          <w:szCs w:val="18"/>
        </w:rPr>
        <w:t xml:space="preserve">INESS ADMINISTRATION – YEAR TWO, GROUP B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>
        <w:rPr>
          <w:rFonts w:ascii="Book Antiqua" w:eastAsia="Century Gothic" w:hAnsi="Book Antiqua" w:cs="Century Gothic"/>
          <w:b/>
          <w:sz w:val="18"/>
          <w:szCs w:val="18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B91904" w:rsidRPr="00816DB8" w14:paraId="16891AAC" w14:textId="77777777" w:rsidTr="00B91904">
        <w:tc>
          <w:tcPr>
            <w:tcW w:w="940" w:type="pct"/>
          </w:tcPr>
          <w:p w14:paraId="31530ADC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9D4636D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F72DB4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7CA13BD0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0808A34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E42DF9A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B91904" w:rsidRPr="00816DB8" w14:paraId="6BAA5D6B" w14:textId="77777777" w:rsidTr="00B91904">
        <w:tc>
          <w:tcPr>
            <w:tcW w:w="940" w:type="pct"/>
          </w:tcPr>
          <w:p w14:paraId="24D0F88D" w14:textId="1FB749DF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25" w:type="pct"/>
          </w:tcPr>
          <w:p w14:paraId="7FDBF84F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34D1ECA8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7470A98B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21252266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</w:tcPr>
          <w:p w14:paraId="28A561EC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B91904" w:rsidRPr="00816DB8" w14:paraId="43B02296" w14:textId="77777777" w:rsidTr="00B91904">
        <w:tc>
          <w:tcPr>
            <w:tcW w:w="940" w:type="pct"/>
          </w:tcPr>
          <w:p w14:paraId="01CEC50A" w14:textId="021C0458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25" w:type="pct"/>
          </w:tcPr>
          <w:p w14:paraId="7469CB26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19A36BB1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4" w:type="pct"/>
          </w:tcPr>
          <w:p w14:paraId="2D672BA9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6A02BB5F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2" w:type="pct"/>
          </w:tcPr>
          <w:p w14:paraId="05DB2892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B91904" w:rsidRPr="00816DB8" w14:paraId="6624F701" w14:textId="77777777" w:rsidTr="00B91904">
        <w:tc>
          <w:tcPr>
            <w:tcW w:w="940" w:type="pct"/>
          </w:tcPr>
          <w:p w14:paraId="572B9B26" w14:textId="1F5574A4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25" w:type="pct"/>
          </w:tcPr>
          <w:p w14:paraId="3EEBE5A9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7AD64A99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09F8D75B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2A6A76A2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</w:tcPr>
          <w:p w14:paraId="5155DDA5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B91904" w:rsidRPr="00816DB8" w14:paraId="14CCD6CB" w14:textId="77777777" w:rsidTr="00B91904">
        <w:tc>
          <w:tcPr>
            <w:tcW w:w="940" w:type="pct"/>
          </w:tcPr>
          <w:p w14:paraId="3324C911" w14:textId="3F43B23D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25" w:type="pct"/>
          </w:tcPr>
          <w:p w14:paraId="254253A4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834" w:type="pct"/>
          </w:tcPr>
          <w:p w14:paraId="7C8F7279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834" w:type="pct"/>
          </w:tcPr>
          <w:p w14:paraId="26277921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834" w:type="pct"/>
          </w:tcPr>
          <w:p w14:paraId="535EB37D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832" w:type="pct"/>
          </w:tcPr>
          <w:p w14:paraId="7318ADB4" w14:textId="77777777" w:rsidR="00B91904" w:rsidRPr="00816DB8" w:rsidRDefault="00B91904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158DBBA" w14:textId="77777777" w:rsidR="00F34544" w:rsidRPr="00816DB8" w:rsidRDefault="00F34544" w:rsidP="00F34544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F227F8" w14:textId="77777777" w:rsidR="00F34544" w:rsidRPr="00816DB8" w:rsidRDefault="00F34544" w:rsidP="00F34544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"/>
        <w:gridCol w:w="991"/>
        <w:gridCol w:w="1920"/>
        <w:gridCol w:w="2634"/>
        <w:gridCol w:w="706"/>
        <w:gridCol w:w="706"/>
        <w:gridCol w:w="708"/>
        <w:gridCol w:w="941"/>
      </w:tblGrid>
      <w:tr w:rsidR="00F34544" w:rsidRPr="00816DB8" w14:paraId="5CE82E17" w14:textId="77777777" w:rsidTr="00FF71D3">
        <w:tc>
          <w:tcPr>
            <w:tcW w:w="344" w:type="pct"/>
          </w:tcPr>
          <w:p w14:paraId="1CF40DD1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</w:tcPr>
          <w:p w14:paraId="59C2D1A8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39" w:type="pct"/>
          </w:tcPr>
          <w:p w14:paraId="21F205DB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5" w:type="pct"/>
          </w:tcPr>
          <w:p w14:paraId="5CD764A5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2" w:type="pct"/>
          </w:tcPr>
          <w:p w14:paraId="4E3CEFB9" w14:textId="77777777" w:rsidR="00F34544" w:rsidRPr="00816DB8" w:rsidRDefault="00F34544" w:rsidP="00FF71D3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2" w:type="pct"/>
          </w:tcPr>
          <w:p w14:paraId="12C5679F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3A250951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09" w:type="pct"/>
          </w:tcPr>
          <w:p w14:paraId="39E33800" w14:textId="77777777" w:rsidR="00F34544" w:rsidRPr="00816DB8" w:rsidRDefault="00F34544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9540EB" w:rsidRPr="00816DB8" w14:paraId="4CA562E3" w14:textId="77777777" w:rsidTr="009540EB">
        <w:tc>
          <w:tcPr>
            <w:tcW w:w="344" w:type="pct"/>
          </w:tcPr>
          <w:p w14:paraId="523D1D3E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&amp;S</w:t>
            </w:r>
          </w:p>
        </w:tc>
        <w:tc>
          <w:tcPr>
            <w:tcW w:w="536" w:type="pct"/>
            <w:vAlign w:val="center"/>
          </w:tcPr>
          <w:p w14:paraId="0D97BB27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5</w:t>
            </w:r>
          </w:p>
        </w:tc>
        <w:tc>
          <w:tcPr>
            <w:tcW w:w="1039" w:type="pct"/>
            <w:vAlign w:val="center"/>
          </w:tcPr>
          <w:p w14:paraId="10F382AA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and Selling</w:t>
            </w:r>
          </w:p>
        </w:tc>
        <w:tc>
          <w:tcPr>
            <w:tcW w:w="1425" w:type="pct"/>
            <w:vAlign w:val="center"/>
          </w:tcPr>
          <w:p w14:paraId="68E86FC6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3814EBBA" w14:textId="77777777" w:rsidR="009540EB" w:rsidRPr="00816DB8" w:rsidRDefault="009540EB" w:rsidP="00FF71D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15A40E86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83" w:type="pct"/>
          </w:tcPr>
          <w:p w14:paraId="51CDD6E3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509" w:type="pct"/>
            <w:shd w:val="clear" w:color="auto" w:fill="auto"/>
          </w:tcPr>
          <w:p w14:paraId="60B9A2BF" w14:textId="75F62BC2" w:rsidR="009540EB" w:rsidRPr="009540EB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9540EB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9540EB" w:rsidRPr="00816DB8" w14:paraId="5B44039B" w14:textId="77777777" w:rsidTr="009540EB">
        <w:tc>
          <w:tcPr>
            <w:tcW w:w="344" w:type="pct"/>
          </w:tcPr>
          <w:p w14:paraId="7FCF6EB6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A</w:t>
            </w:r>
          </w:p>
        </w:tc>
        <w:tc>
          <w:tcPr>
            <w:tcW w:w="536" w:type="pct"/>
            <w:vAlign w:val="center"/>
          </w:tcPr>
          <w:p w14:paraId="53D72A90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2</w:t>
            </w:r>
          </w:p>
        </w:tc>
        <w:tc>
          <w:tcPr>
            <w:tcW w:w="1039" w:type="pct"/>
            <w:vAlign w:val="center"/>
          </w:tcPr>
          <w:p w14:paraId="0088A644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mediate Accounting</w:t>
            </w:r>
          </w:p>
        </w:tc>
        <w:tc>
          <w:tcPr>
            <w:tcW w:w="1425" w:type="pct"/>
            <w:vAlign w:val="center"/>
          </w:tcPr>
          <w:p w14:paraId="155F2AEA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7EFE0CED" w14:textId="77777777" w:rsidR="009540EB" w:rsidRPr="00816DB8" w:rsidRDefault="009540EB" w:rsidP="00FF71D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7342D518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65F5FF04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09" w:type="pct"/>
            <w:shd w:val="clear" w:color="auto" w:fill="auto"/>
          </w:tcPr>
          <w:p w14:paraId="29451BB0" w14:textId="7FF9AD08" w:rsidR="009540EB" w:rsidRPr="009540EB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9540EB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9540EB" w:rsidRPr="00816DB8" w14:paraId="0D22C352" w14:textId="77777777" w:rsidTr="009540EB">
        <w:tc>
          <w:tcPr>
            <w:tcW w:w="344" w:type="pct"/>
          </w:tcPr>
          <w:p w14:paraId="5B4B34E3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F</w:t>
            </w:r>
          </w:p>
        </w:tc>
        <w:tc>
          <w:tcPr>
            <w:tcW w:w="536" w:type="pct"/>
            <w:vAlign w:val="center"/>
          </w:tcPr>
          <w:p w14:paraId="6F38D1A9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3</w:t>
            </w:r>
          </w:p>
        </w:tc>
        <w:tc>
          <w:tcPr>
            <w:tcW w:w="1039" w:type="pct"/>
            <w:vAlign w:val="center"/>
          </w:tcPr>
          <w:p w14:paraId="71D0417E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Business Finance</w:t>
            </w:r>
          </w:p>
        </w:tc>
        <w:tc>
          <w:tcPr>
            <w:tcW w:w="1425" w:type="pct"/>
            <w:vAlign w:val="center"/>
          </w:tcPr>
          <w:p w14:paraId="5D6D7DC7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4C7F10A3" w14:textId="77777777" w:rsidR="009540EB" w:rsidRPr="00816DB8" w:rsidRDefault="009540EB" w:rsidP="00FF71D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41AE12C8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4E136D21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09" w:type="pct"/>
            <w:shd w:val="clear" w:color="auto" w:fill="auto"/>
          </w:tcPr>
          <w:p w14:paraId="5A4E6919" w14:textId="286FF9FA" w:rsidR="009540EB" w:rsidRPr="009540EB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9540EB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  <w:tr w:rsidR="009540EB" w:rsidRPr="00816DB8" w14:paraId="74CEB323" w14:textId="77777777" w:rsidTr="009540EB">
        <w:tc>
          <w:tcPr>
            <w:tcW w:w="344" w:type="pct"/>
          </w:tcPr>
          <w:p w14:paraId="09ABCF19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T</w:t>
            </w:r>
          </w:p>
        </w:tc>
        <w:tc>
          <w:tcPr>
            <w:tcW w:w="536" w:type="pct"/>
            <w:vAlign w:val="center"/>
          </w:tcPr>
          <w:p w14:paraId="1F34AF4D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104</w:t>
            </w:r>
          </w:p>
        </w:tc>
        <w:tc>
          <w:tcPr>
            <w:tcW w:w="1039" w:type="pct"/>
            <w:vAlign w:val="center"/>
          </w:tcPr>
          <w:p w14:paraId="4335DFCF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Taxation</w:t>
            </w:r>
          </w:p>
        </w:tc>
        <w:tc>
          <w:tcPr>
            <w:tcW w:w="1425" w:type="pct"/>
            <w:vAlign w:val="center"/>
          </w:tcPr>
          <w:p w14:paraId="04D7E2F1" w14:textId="77777777" w:rsidR="009540EB" w:rsidRPr="00816DB8" w:rsidRDefault="009540EB" w:rsidP="00FF71D3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82" w:type="pct"/>
            <w:vAlign w:val="center"/>
          </w:tcPr>
          <w:p w14:paraId="6929E9C0" w14:textId="77777777" w:rsidR="009540EB" w:rsidRPr="00816DB8" w:rsidRDefault="009540EB" w:rsidP="00FF71D3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2" w:type="pct"/>
          </w:tcPr>
          <w:p w14:paraId="07F95F6B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04CE383C" w14:textId="77777777" w:rsidR="009540EB" w:rsidRPr="00816DB8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509" w:type="pct"/>
            <w:shd w:val="clear" w:color="auto" w:fill="auto"/>
          </w:tcPr>
          <w:p w14:paraId="764FF749" w14:textId="6AD5BF37" w:rsidR="009540EB" w:rsidRPr="009540EB" w:rsidRDefault="009540EB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9540EB">
              <w:rPr>
                <w:rFonts w:ascii="Book Antiqua" w:hAnsi="Book Antiqua"/>
                <w:sz w:val="18"/>
                <w:szCs w:val="18"/>
              </w:rPr>
              <w:t>BLOCK 2</w:t>
            </w:r>
          </w:p>
        </w:tc>
      </w:tr>
    </w:tbl>
    <w:p w14:paraId="0A060C04" w14:textId="77777777" w:rsidR="00F34544" w:rsidRPr="00816DB8" w:rsidRDefault="00F3454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3C6A6D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1CBB6C1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2EFE2E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D9EC20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B44510F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6E6603A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F065840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1747E84" w14:textId="77777777" w:rsidR="00134B79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3BDAE19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ECCE6AD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5BA3C6A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4AC5F83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3D8F67C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574E157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FF5AED4" w14:textId="77777777" w:rsidR="00361BD3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F40EE42" w14:textId="77777777" w:rsidR="00361BD3" w:rsidRPr="00816DB8" w:rsidRDefault="00361BD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D26841D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9A73788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0A44ED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8034736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D97A2E5" w14:textId="77777777" w:rsidR="002304FD" w:rsidRDefault="002304FD">
      <w:pPr>
        <w:rPr>
          <w:rFonts w:ascii="Book Antiqua" w:eastAsia="Century Gothic" w:hAnsi="Book Antiqua" w:cs="Century Gothic"/>
          <w:b/>
          <w:sz w:val="18"/>
          <w:szCs w:val="18"/>
        </w:rPr>
      </w:pPr>
      <w:r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4C5C4B79" w14:textId="69FBD7EE" w:rsidR="00EE3BA6" w:rsidRPr="00816DB8" w:rsidRDefault="00F15906" w:rsidP="001A6D86">
      <w:pPr>
        <w:spacing w:after="0" w:line="240" w:lineRule="auto"/>
        <w:rPr>
          <w:rFonts w:ascii="Book Antiqua" w:eastAsia="Century Gothic" w:hAnsi="Book Antiqua" w:cs="Century Gothic"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ENT</w:t>
      </w:r>
      <w:r w:rsidR="00BA27AB" w:rsidRPr="00816DB8">
        <w:rPr>
          <w:rFonts w:ascii="Book Antiqua" w:eastAsia="Century Gothic" w:hAnsi="Book Antiqua" w:cs="Century Gothic"/>
          <w:b/>
          <w:sz w:val="18"/>
          <w:szCs w:val="18"/>
        </w:rPr>
        <w:t>R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>E</w:t>
      </w:r>
      <w:r w:rsidR="00BA27AB" w:rsidRPr="00816DB8">
        <w:rPr>
          <w:rFonts w:ascii="Book Antiqua" w:eastAsia="Century Gothic" w:hAnsi="Book Antiqua" w:cs="Century Gothic"/>
          <w:b/>
          <w:sz w:val="18"/>
          <w:szCs w:val="18"/>
        </w:rPr>
        <w:t>PRENUERSHIP &amp; SMALL BUSINESS MANAGEMENT</w:t>
      </w:r>
      <w:r w:rsidR="00E60B88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– YEAR ONE </w:t>
      </w:r>
      <w:r w:rsidR="003732EA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C57D1A" w:rsidRPr="00816DB8">
        <w:rPr>
          <w:rFonts w:ascii="Book Antiqua" w:eastAsia="Century Gothic" w:hAnsi="Book Antiqua" w:cs="Century Gothic"/>
          <w:b/>
          <w:sz w:val="18"/>
          <w:szCs w:val="18"/>
        </w:rPr>
        <w:t>50</w:t>
      </w:r>
      <w:r w:rsidR="00A55E9B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B40B86" w:rsidRPr="00816DB8" w14:paraId="0ED7328E" w14:textId="77777777" w:rsidTr="00B40B86">
        <w:tc>
          <w:tcPr>
            <w:tcW w:w="940" w:type="pct"/>
          </w:tcPr>
          <w:p w14:paraId="0BC83149" w14:textId="77777777" w:rsidR="00EE3BA6" w:rsidRPr="00816DB8" w:rsidRDefault="00BA27A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="00EE3BA6"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1A176635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EB8CAEF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624DF7D5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4298B61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28D502BF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B40B86" w:rsidRPr="00816DB8" w14:paraId="3DD932DB" w14:textId="77777777" w:rsidTr="00B40B86">
        <w:tc>
          <w:tcPr>
            <w:tcW w:w="940" w:type="pct"/>
          </w:tcPr>
          <w:p w14:paraId="70BB2AE7" w14:textId="2A645339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5769DE65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385B9E9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C39E4BB" w14:textId="77777777" w:rsidR="00B40B86" w:rsidRPr="00816DB8" w:rsidRDefault="00B40B86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4089F8B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79DD6784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B40B86" w:rsidRPr="00816DB8" w14:paraId="41AD146D" w14:textId="77777777" w:rsidTr="00B40B86">
        <w:tc>
          <w:tcPr>
            <w:tcW w:w="940" w:type="pct"/>
          </w:tcPr>
          <w:p w14:paraId="5080D7CB" w14:textId="65D97644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79E37796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66FA476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24051D28" w14:textId="77777777" w:rsidR="00B40B86" w:rsidRPr="00816DB8" w:rsidRDefault="00B40B86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33C5CA6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6DBB3354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B40B86" w:rsidRPr="00816DB8" w14:paraId="1CCC6331" w14:textId="77777777" w:rsidTr="00B40B86">
        <w:tc>
          <w:tcPr>
            <w:tcW w:w="940" w:type="pct"/>
          </w:tcPr>
          <w:p w14:paraId="27F57DA1" w14:textId="629AF042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0FE14FC6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1BE20F1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0602985E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2C9C0752" w14:textId="77777777" w:rsidR="00B40B86" w:rsidRPr="00816DB8" w:rsidRDefault="00B40B86" w:rsidP="001A6D86">
            <w:pPr>
              <w:rPr>
                <w:sz w:val="18"/>
                <w:szCs w:val="18"/>
              </w:rPr>
            </w:pPr>
          </w:p>
        </w:tc>
        <w:tc>
          <w:tcPr>
            <w:tcW w:w="832" w:type="pct"/>
          </w:tcPr>
          <w:p w14:paraId="78D19EF7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B40B86" w:rsidRPr="00816DB8" w14:paraId="21779417" w14:textId="77777777" w:rsidTr="00B40B86">
        <w:tc>
          <w:tcPr>
            <w:tcW w:w="940" w:type="pct"/>
          </w:tcPr>
          <w:p w14:paraId="68061335" w14:textId="6D0000D8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4C1BD23D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25D3CE8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DF68CD0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6684DD0E" w14:textId="77777777" w:rsidR="00B40B86" w:rsidRPr="00816DB8" w:rsidRDefault="00B40B86" w:rsidP="001A6D86">
            <w:pPr>
              <w:rPr>
                <w:sz w:val="18"/>
                <w:szCs w:val="18"/>
              </w:rPr>
            </w:pPr>
          </w:p>
        </w:tc>
        <w:tc>
          <w:tcPr>
            <w:tcW w:w="832" w:type="pct"/>
          </w:tcPr>
          <w:p w14:paraId="12214598" w14:textId="77777777" w:rsidR="00B40B86" w:rsidRPr="00816DB8" w:rsidRDefault="00B40B86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378EEDB" w14:textId="77777777" w:rsidR="00EE3BA6" w:rsidRPr="00816DB8" w:rsidRDefault="00EE3BA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16FF963" w14:textId="77777777" w:rsidR="00EE3BA6" w:rsidRPr="00816DB8" w:rsidRDefault="00EE3BA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7"/>
        <w:gridCol w:w="943"/>
        <w:gridCol w:w="2046"/>
        <w:gridCol w:w="2318"/>
        <w:gridCol w:w="577"/>
        <w:gridCol w:w="601"/>
        <w:gridCol w:w="719"/>
        <w:gridCol w:w="1401"/>
      </w:tblGrid>
      <w:tr w:rsidR="002B1C07" w:rsidRPr="00816DB8" w14:paraId="0288EAAB" w14:textId="77777777" w:rsidTr="00024486">
        <w:tc>
          <w:tcPr>
            <w:tcW w:w="344" w:type="pct"/>
          </w:tcPr>
          <w:p w14:paraId="4FBF1CC9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71C03258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7" w:type="pct"/>
          </w:tcPr>
          <w:p w14:paraId="75584650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4" w:type="pct"/>
          </w:tcPr>
          <w:p w14:paraId="568E5E14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2" w:type="pct"/>
          </w:tcPr>
          <w:p w14:paraId="2EBBF836" w14:textId="77777777" w:rsidR="00EE3BA6" w:rsidRPr="00816DB8" w:rsidRDefault="00EE3BA6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7C2E0C60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9" w:type="pct"/>
          </w:tcPr>
          <w:p w14:paraId="0D9DBA23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8" w:type="pct"/>
          </w:tcPr>
          <w:p w14:paraId="76FA7C8B" w14:textId="77777777" w:rsidR="00EE3BA6" w:rsidRPr="00816DB8" w:rsidRDefault="00EE3BA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214A934" w14:textId="77777777" w:rsidTr="00024486">
        <w:tc>
          <w:tcPr>
            <w:tcW w:w="344" w:type="pct"/>
          </w:tcPr>
          <w:p w14:paraId="599F537F" w14:textId="77777777" w:rsidR="002A1D6E" w:rsidRPr="00816DB8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505323E0" w14:textId="77777777" w:rsidR="002A1D6E" w:rsidRPr="00816DB8" w:rsidRDefault="002A1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1</w:t>
            </w:r>
          </w:p>
        </w:tc>
        <w:tc>
          <w:tcPr>
            <w:tcW w:w="1107" w:type="pct"/>
            <w:vAlign w:val="center"/>
          </w:tcPr>
          <w:p w14:paraId="20943912" w14:textId="77777777" w:rsidR="002A1D6E" w:rsidRPr="00816DB8" w:rsidRDefault="002A1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 Accounting</w:t>
            </w:r>
          </w:p>
        </w:tc>
        <w:tc>
          <w:tcPr>
            <w:tcW w:w="1254" w:type="pct"/>
            <w:vAlign w:val="center"/>
          </w:tcPr>
          <w:p w14:paraId="43532DB6" w14:textId="39028DAE" w:rsidR="002A1D6E" w:rsidRPr="00816DB8" w:rsidRDefault="002A1D6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2" w:type="pct"/>
            <w:vAlign w:val="center"/>
          </w:tcPr>
          <w:p w14:paraId="690D6CAA" w14:textId="77777777" w:rsidR="002A1D6E" w:rsidRPr="00816DB8" w:rsidRDefault="002A1D6E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30EB5E3" w14:textId="77777777" w:rsidR="002A1D6E" w:rsidRPr="00816DB8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2664902C" w14:textId="77777777" w:rsidR="002A1D6E" w:rsidRPr="00816DB8" w:rsidRDefault="002A1D6E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58" w:type="pct"/>
          </w:tcPr>
          <w:p w14:paraId="7AFB9F21" w14:textId="77777777" w:rsidR="002A1D6E" w:rsidRPr="00816DB8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D08EF" w:rsidRPr="00816DB8">
              <w:rPr>
                <w:rFonts w:ascii="Book Antiqua" w:hAnsi="Book Antiqua"/>
                <w:sz w:val="18"/>
                <w:szCs w:val="18"/>
              </w:rPr>
              <w:t xml:space="preserve">BLK </w:t>
            </w:r>
            <w:r w:rsidR="00024486" w:rsidRPr="00816DB8">
              <w:rPr>
                <w:rFonts w:ascii="Book Antiqua" w:hAnsi="Book Antiqua"/>
                <w:sz w:val="18"/>
                <w:szCs w:val="18"/>
              </w:rPr>
              <w:t>G</w:t>
            </w:r>
            <w:r w:rsidR="00751185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sz w:val="18"/>
                <w:szCs w:val="18"/>
              </w:rPr>
              <w:t xml:space="preserve">RM </w:t>
            </w:r>
            <w:r w:rsidR="00024486" w:rsidRPr="00816DB8">
              <w:rPr>
                <w:rFonts w:ascii="Book Antiqua" w:hAnsi="Book Antiqua"/>
                <w:sz w:val="18"/>
                <w:szCs w:val="18"/>
              </w:rPr>
              <w:t>1</w:t>
            </w:r>
          </w:p>
        </w:tc>
      </w:tr>
      <w:tr w:rsidR="002B1C07" w:rsidRPr="00816DB8" w14:paraId="553AB96D" w14:textId="77777777" w:rsidTr="00024486">
        <w:tc>
          <w:tcPr>
            <w:tcW w:w="344" w:type="pct"/>
          </w:tcPr>
          <w:p w14:paraId="0DABFF3E" w14:textId="77777777" w:rsidR="003732EA" w:rsidRPr="00816DB8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1A6BAEB7" w14:textId="77777777" w:rsidR="003732EA" w:rsidRPr="00816DB8" w:rsidRDefault="003732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5</w:t>
            </w:r>
          </w:p>
        </w:tc>
        <w:tc>
          <w:tcPr>
            <w:tcW w:w="1107" w:type="pct"/>
            <w:vAlign w:val="center"/>
          </w:tcPr>
          <w:p w14:paraId="301A5702" w14:textId="77777777" w:rsidR="003732EA" w:rsidRPr="00816DB8" w:rsidRDefault="003732E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54" w:type="pct"/>
            <w:vAlign w:val="center"/>
          </w:tcPr>
          <w:p w14:paraId="7D88A7DD" w14:textId="32022BD2" w:rsidR="00CD595D" w:rsidRPr="00816DB8" w:rsidRDefault="00CD595D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2" w:type="pct"/>
            <w:vAlign w:val="center"/>
          </w:tcPr>
          <w:p w14:paraId="7E9CB5B4" w14:textId="77777777" w:rsidR="003732EA" w:rsidRPr="00816DB8" w:rsidRDefault="003732E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5CF3B44C" w14:textId="77777777" w:rsidR="003732EA" w:rsidRPr="00816DB8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9" w:type="pct"/>
          </w:tcPr>
          <w:p w14:paraId="0C58B5D5" w14:textId="77777777" w:rsidR="003732EA" w:rsidRPr="00816DB8" w:rsidRDefault="003732E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58" w:type="pct"/>
          </w:tcPr>
          <w:p w14:paraId="42446746" w14:textId="108E0BE9" w:rsidR="00C57D1A" w:rsidRPr="00816DB8" w:rsidRDefault="00024486" w:rsidP="001A6D86"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  <w:r w:rsidR="009D0CA4" w:rsidRPr="00816DB8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="00FD08EF" w:rsidRPr="00816DB8">
              <w:rPr>
                <w:rFonts w:ascii="Book Antiqua" w:hAnsi="Book Antiqua"/>
                <w:sz w:val="18"/>
                <w:szCs w:val="18"/>
              </w:rPr>
              <w:t>&amp;</w:t>
            </w:r>
            <w:r w:rsidR="00C57D1A" w:rsidRPr="00816DB8">
              <w:rPr>
                <w:rFonts w:ascii="Book Antiqua" w:hAnsi="Book Antiqua"/>
                <w:sz w:val="18"/>
                <w:szCs w:val="18"/>
              </w:rPr>
              <w:t xml:space="preserve"> ADB LAB 1</w:t>
            </w:r>
          </w:p>
        </w:tc>
      </w:tr>
      <w:tr w:rsidR="002B1C07" w:rsidRPr="00816DB8" w14:paraId="3271716A" w14:textId="77777777" w:rsidTr="00024486">
        <w:tc>
          <w:tcPr>
            <w:tcW w:w="344" w:type="pct"/>
          </w:tcPr>
          <w:p w14:paraId="48E87200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10" w:type="pct"/>
            <w:vAlign w:val="center"/>
          </w:tcPr>
          <w:p w14:paraId="186A36F4" w14:textId="77777777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6</w:t>
            </w:r>
          </w:p>
        </w:tc>
        <w:tc>
          <w:tcPr>
            <w:tcW w:w="1107" w:type="pct"/>
            <w:vAlign w:val="center"/>
          </w:tcPr>
          <w:p w14:paraId="3DCAF706" w14:textId="77777777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54" w:type="pct"/>
            <w:vAlign w:val="center"/>
          </w:tcPr>
          <w:p w14:paraId="1C2FA3ED" w14:textId="1857E870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2" w:type="pct"/>
            <w:vAlign w:val="center"/>
          </w:tcPr>
          <w:p w14:paraId="6AB07EC1" w14:textId="77777777" w:rsidR="00024486" w:rsidRPr="00816DB8" w:rsidRDefault="000244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0FFBB325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9" w:type="pct"/>
          </w:tcPr>
          <w:p w14:paraId="46143DAD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58" w:type="pct"/>
          </w:tcPr>
          <w:p w14:paraId="118EE846" w14:textId="77777777" w:rsidR="00024486" w:rsidRPr="00816DB8" w:rsidRDefault="00024486" w:rsidP="001A6D86"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024486" w:rsidRPr="00816DB8" w14:paraId="14A35562" w14:textId="77777777" w:rsidTr="00024486">
        <w:tc>
          <w:tcPr>
            <w:tcW w:w="344" w:type="pct"/>
          </w:tcPr>
          <w:p w14:paraId="4518BAE3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10" w:type="pct"/>
            <w:vAlign w:val="center"/>
          </w:tcPr>
          <w:p w14:paraId="60C665F6" w14:textId="77777777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3</w:t>
            </w:r>
          </w:p>
        </w:tc>
        <w:tc>
          <w:tcPr>
            <w:tcW w:w="1107" w:type="pct"/>
            <w:vAlign w:val="center"/>
          </w:tcPr>
          <w:p w14:paraId="364283DB" w14:textId="77777777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254" w:type="pct"/>
            <w:vAlign w:val="center"/>
          </w:tcPr>
          <w:p w14:paraId="32F12125" w14:textId="7F7CDFA9" w:rsidR="00024486" w:rsidRPr="00816DB8" w:rsidRDefault="00024486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2" w:type="pct"/>
            <w:vAlign w:val="center"/>
          </w:tcPr>
          <w:p w14:paraId="67914774" w14:textId="77777777" w:rsidR="00024486" w:rsidRPr="00816DB8" w:rsidRDefault="00024486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B6F2420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9" w:type="pct"/>
          </w:tcPr>
          <w:p w14:paraId="01C9CA8D" w14:textId="77777777" w:rsidR="00024486" w:rsidRPr="00816DB8" w:rsidRDefault="00024486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58" w:type="pct"/>
          </w:tcPr>
          <w:p w14:paraId="356C3E6B" w14:textId="77777777" w:rsidR="00024486" w:rsidRPr="00816DB8" w:rsidRDefault="00024486" w:rsidP="001A6D86"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</w:tbl>
    <w:p w14:paraId="590F5828" w14:textId="77777777" w:rsidR="00EC0108" w:rsidRPr="00816DB8" w:rsidRDefault="00EC0108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CB5E247" w14:textId="77777777" w:rsidR="00134B79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73970B0" w14:textId="77777777" w:rsidR="00FF62D5" w:rsidRPr="00816DB8" w:rsidRDefault="00FF62D5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8B69F47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35C9EAA" w14:textId="383E12FD" w:rsidR="00B40B86" w:rsidRPr="00816DB8" w:rsidRDefault="00B40B86" w:rsidP="00B40B86">
      <w:pPr>
        <w:spacing w:after="0" w:line="240" w:lineRule="auto"/>
        <w:rPr>
          <w:rFonts w:ascii="Book Antiqua" w:eastAsia="Century Gothic" w:hAnsi="Book Antiqua" w:cs="Century Gothic"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DIPLOMA IN ENTREPRENUERSHIP &amp; SMALL BUSINESS MANAGEMENT – YEAR </w:t>
      </w:r>
      <w:r w:rsidR="00C12B1C">
        <w:rPr>
          <w:rFonts w:ascii="Book Antiqua" w:eastAsia="Century Gothic" w:hAnsi="Book Antiqua" w:cs="Century Gothic"/>
          <w:b/>
          <w:sz w:val="18"/>
          <w:szCs w:val="18"/>
        </w:rPr>
        <w:t>TWO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- </w:t>
      </w:r>
      <w:r>
        <w:rPr>
          <w:rFonts w:ascii="Book Antiqua" w:eastAsia="Century Gothic" w:hAnsi="Book Antiqua" w:cs="Century Gothic"/>
          <w:b/>
          <w:sz w:val="18"/>
          <w:szCs w:val="18"/>
        </w:rPr>
        <w:t>16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8450CA" w:rsidRPr="00816DB8" w14:paraId="02301104" w14:textId="77777777" w:rsidTr="008450CA">
        <w:tc>
          <w:tcPr>
            <w:tcW w:w="940" w:type="pct"/>
          </w:tcPr>
          <w:p w14:paraId="133F878C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 </w:t>
            </w: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073FCAA6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54DEC0A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9651C25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6F5691F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FCE8E26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8450CA" w:rsidRPr="00816DB8" w14:paraId="2AFE734C" w14:textId="77777777" w:rsidTr="008450CA">
        <w:tc>
          <w:tcPr>
            <w:tcW w:w="940" w:type="pct"/>
          </w:tcPr>
          <w:p w14:paraId="09096554" w14:textId="7777777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4880F4B3" w14:textId="6E629C29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7A7F06"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834" w:type="pct"/>
          </w:tcPr>
          <w:p w14:paraId="163855CE" w14:textId="5D566DB5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2813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0A4081C7" w14:textId="226A685B" w:rsidR="008450CA" w:rsidRPr="00816DB8" w:rsidRDefault="008450CA" w:rsidP="00FF71D3">
            <w:pPr>
              <w:rPr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834" w:type="pct"/>
          </w:tcPr>
          <w:p w14:paraId="67BF5CC6" w14:textId="17E87153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C85302">
              <w:rPr>
                <w:rFonts w:ascii="Book Antiqua" w:hAnsi="Book Antiqua"/>
                <w:sz w:val="18"/>
                <w:szCs w:val="18"/>
              </w:rPr>
              <w:t>FSB</w:t>
            </w:r>
          </w:p>
        </w:tc>
        <w:tc>
          <w:tcPr>
            <w:tcW w:w="832" w:type="pct"/>
          </w:tcPr>
          <w:p w14:paraId="3356FB96" w14:textId="3BECCCE6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E561D5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8450CA" w:rsidRPr="00816DB8" w14:paraId="6BF1324B" w14:textId="77777777" w:rsidTr="008450CA">
        <w:tc>
          <w:tcPr>
            <w:tcW w:w="940" w:type="pct"/>
          </w:tcPr>
          <w:p w14:paraId="7E9A0139" w14:textId="7777777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752DE702" w14:textId="580DD584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7A7F06"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834" w:type="pct"/>
          </w:tcPr>
          <w:p w14:paraId="7D0428F1" w14:textId="57BB9C55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2813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23A39113" w14:textId="7EB91EE1" w:rsidR="008450CA" w:rsidRPr="00816DB8" w:rsidRDefault="008450CA" w:rsidP="00FF71D3">
            <w:pPr>
              <w:rPr>
                <w:sz w:val="18"/>
                <w:szCs w:val="18"/>
              </w:rPr>
            </w:pPr>
            <w:r w:rsidRPr="008B2807"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834" w:type="pct"/>
          </w:tcPr>
          <w:p w14:paraId="5501528E" w14:textId="4B50472E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C85302">
              <w:rPr>
                <w:rFonts w:ascii="Book Antiqua" w:hAnsi="Book Antiqua"/>
                <w:sz w:val="18"/>
                <w:szCs w:val="18"/>
              </w:rPr>
              <w:t>FSB</w:t>
            </w:r>
          </w:p>
        </w:tc>
        <w:tc>
          <w:tcPr>
            <w:tcW w:w="832" w:type="pct"/>
          </w:tcPr>
          <w:p w14:paraId="2EC8E475" w14:textId="067D64EE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E561D5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8450CA" w:rsidRPr="00816DB8" w14:paraId="133050DB" w14:textId="77777777" w:rsidTr="008450CA">
        <w:tc>
          <w:tcPr>
            <w:tcW w:w="940" w:type="pct"/>
          </w:tcPr>
          <w:p w14:paraId="1F2366A0" w14:textId="7777777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2C24D9E0" w14:textId="7D8BC3EE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12542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1CC7205F" w14:textId="5E3B8998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282819">
              <w:rPr>
                <w:rFonts w:ascii="Book Antiqua" w:hAnsi="Book Antiqua"/>
                <w:sz w:val="18"/>
                <w:szCs w:val="18"/>
              </w:rPr>
              <w:t>FSB</w:t>
            </w:r>
          </w:p>
        </w:tc>
        <w:tc>
          <w:tcPr>
            <w:tcW w:w="834" w:type="pct"/>
          </w:tcPr>
          <w:p w14:paraId="1E31A69E" w14:textId="1EE28CEF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B2807"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834" w:type="pct"/>
          </w:tcPr>
          <w:p w14:paraId="71D1C786" w14:textId="714B2A45" w:rsidR="008450CA" w:rsidRPr="00816DB8" w:rsidRDefault="008450CA" w:rsidP="00FF71D3">
            <w:pPr>
              <w:rPr>
                <w:sz w:val="18"/>
                <w:szCs w:val="18"/>
              </w:rPr>
            </w:pPr>
            <w:r w:rsidRPr="0066751E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2" w:type="pct"/>
          </w:tcPr>
          <w:p w14:paraId="17E04E80" w14:textId="03605A0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8450CA" w:rsidRPr="00816DB8" w14:paraId="2D7F2D76" w14:textId="77777777" w:rsidTr="008450CA">
        <w:tc>
          <w:tcPr>
            <w:tcW w:w="940" w:type="pct"/>
          </w:tcPr>
          <w:p w14:paraId="3F9A988E" w14:textId="7777777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28DB65DD" w14:textId="75E88D46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12542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03DFA6CE" w14:textId="2D1A7592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282819">
              <w:rPr>
                <w:rFonts w:ascii="Book Antiqua" w:hAnsi="Book Antiqua"/>
                <w:sz w:val="18"/>
                <w:szCs w:val="18"/>
              </w:rPr>
              <w:t>FSB</w:t>
            </w:r>
          </w:p>
        </w:tc>
        <w:tc>
          <w:tcPr>
            <w:tcW w:w="834" w:type="pct"/>
          </w:tcPr>
          <w:p w14:paraId="360EE64F" w14:textId="7F21B89D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A62463" w14:textId="6BA193B9" w:rsidR="008450CA" w:rsidRPr="00816DB8" w:rsidRDefault="008450CA" w:rsidP="00FF71D3">
            <w:pPr>
              <w:rPr>
                <w:sz w:val="18"/>
                <w:szCs w:val="18"/>
              </w:rPr>
            </w:pPr>
            <w:r w:rsidRPr="0066751E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2" w:type="pct"/>
          </w:tcPr>
          <w:p w14:paraId="24CED2F1" w14:textId="77777777" w:rsidR="008450CA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2FFCD68" w14:textId="77777777" w:rsidR="00B40B86" w:rsidRPr="00816DB8" w:rsidRDefault="00B40B86" w:rsidP="00B40B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77B17A" w14:textId="77777777" w:rsidR="00B40B86" w:rsidRPr="00816DB8" w:rsidRDefault="00B40B86" w:rsidP="00B40B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5"/>
        <w:gridCol w:w="959"/>
        <w:gridCol w:w="1991"/>
        <w:gridCol w:w="2263"/>
        <w:gridCol w:w="521"/>
        <w:gridCol w:w="801"/>
        <w:gridCol w:w="671"/>
        <w:gridCol w:w="1341"/>
      </w:tblGrid>
      <w:tr w:rsidR="00B40B86" w:rsidRPr="00816DB8" w14:paraId="65BED3CD" w14:textId="77777777" w:rsidTr="00B40B86">
        <w:tc>
          <w:tcPr>
            <w:tcW w:w="339" w:type="pct"/>
          </w:tcPr>
          <w:p w14:paraId="4CE04C9F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4" w:type="pct"/>
          </w:tcPr>
          <w:p w14:paraId="53E83C30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2" w:type="pct"/>
          </w:tcPr>
          <w:p w14:paraId="0F59E1C5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9" w:type="pct"/>
          </w:tcPr>
          <w:p w14:paraId="0636FE5D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06C8E751" w14:textId="77777777" w:rsidR="00B40B86" w:rsidRPr="00816DB8" w:rsidRDefault="00B40B86" w:rsidP="00FF71D3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0" w:type="pct"/>
          </w:tcPr>
          <w:p w14:paraId="645EC45F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4" w:type="pct"/>
          </w:tcPr>
          <w:p w14:paraId="22A06853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4" w:type="pct"/>
          </w:tcPr>
          <w:p w14:paraId="7ECEFCA2" w14:textId="77777777" w:rsidR="00B40B86" w:rsidRPr="00816DB8" w:rsidRDefault="00B40B86" w:rsidP="00FF71D3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B40B86" w:rsidRPr="00816DB8" w14:paraId="25F4E545" w14:textId="77777777" w:rsidTr="00B40B86">
        <w:tc>
          <w:tcPr>
            <w:tcW w:w="339" w:type="pct"/>
          </w:tcPr>
          <w:p w14:paraId="64D0508A" w14:textId="2D156BAA" w:rsidR="00B40B86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OM</w:t>
            </w:r>
          </w:p>
        </w:tc>
        <w:tc>
          <w:tcPr>
            <w:tcW w:w="544" w:type="pct"/>
            <w:vAlign w:val="center"/>
          </w:tcPr>
          <w:p w14:paraId="26AE9BA5" w14:textId="23C27FEA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DES2101</w:t>
            </w:r>
          </w:p>
        </w:tc>
        <w:tc>
          <w:tcPr>
            <w:tcW w:w="1102" w:type="pct"/>
            <w:vAlign w:val="center"/>
          </w:tcPr>
          <w:p w14:paraId="1395D6CC" w14:textId="0226BDEA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Enterprise risk and opportunity management</w:t>
            </w:r>
          </w:p>
        </w:tc>
        <w:tc>
          <w:tcPr>
            <w:tcW w:w="1249" w:type="pct"/>
            <w:vAlign w:val="center"/>
          </w:tcPr>
          <w:p w14:paraId="765DF904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0E271567" w14:textId="491DC88D" w:rsidR="00B40B86" w:rsidRPr="003001E6" w:rsidRDefault="00B40B86" w:rsidP="00FF71D3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0" w:type="pct"/>
          </w:tcPr>
          <w:p w14:paraId="0C6CC924" w14:textId="17892B3D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4" w:type="pct"/>
          </w:tcPr>
          <w:p w14:paraId="446D30CF" w14:textId="20D24404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4" w:type="pct"/>
          </w:tcPr>
          <w:p w14:paraId="2BF66106" w14:textId="77777777" w:rsidR="00B40B86" w:rsidRPr="00816DB8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 BLK G RM 1</w:t>
            </w:r>
          </w:p>
        </w:tc>
      </w:tr>
      <w:tr w:rsidR="00B40B86" w:rsidRPr="00816DB8" w14:paraId="09361DCA" w14:textId="77777777" w:rsidTr="00B40B86">
        <w:tc>
          <w:tcPr>
            <w:tcW w:w="339" w:type="pct"/>
          </w:tcPr>
          <w:p w14:paraId="3F0C437C" w14:textId="31158192" w:rsidR="00B40B86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544" w:type="pct"/>
            <w:vAlign w:val="center"/>
          </w:tcPr>
          <w:p w14:paraId="5485C775" w14:textId="3EF5430B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DES2102</w:t>
            </w:r>
          </w:p>
        </w:tc>
        <w:tc>
          <w:tcPr>
            <w:tcW w:w="1102" w:type="pct"/>
            <w:vAlign w:val="center"/>
          </w:tcPr>
          <w:p w14:paraId="2B41C46C" w14:textId="35499AFA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Entrepreneurial Personality</w:t>
            </w:r>
          </w:p>
        </w:tc>
        <w:tc>
          <w:tcPr>
            <w:tcW w:w="1249" w:type="pct"/>
            <w:vAlign w:val="center"/>
          </w:tcPr>
          <w:p w14:paraId="151932D0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02BF054C" w14:textId="16A39B92" w:rsidR="00B40B86" w:rsidRPr="003001E6" w:rsidRDefault="00B40B86" w:rsidP="00FF71D3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0" w:type="pct"/>
          </w:tcPr>
          <w:p w14:paraId="753ADCC5" w14:textId="1CD500EF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4" w:type="pct"/>
          </w:tcPr>
          <w:p w14:paraId="6E345931" w14:textId="75BE4772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54" w:type="pct"/>
          </w:tcPr>
          <w:p w14:paraId="694EA5A8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1 &amp; ADB LAB 1</w:t>
            </w:r>
          </w:p>
        </w:tc>
      </w:tr>
      <w:tr w:rsidR="00B40B86" w:rsidRPr="00816DB8" w14:paraId="56425C03" w14:textId="77777777" w:rsidTr="00B40B86">
        <w:tc>
          <w:tcPr>
            <w:tcW w:w="339" w:type="pct"/>
          </w:tcPr>
          <w:p w14:paraId="7C21763E" w14:textId="0A28063E" w:rsidR="00B40B86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544" w:type="pct"/>
            <w:vAlign w:val="center"/>
          </w:tcPr>
          <w:p w14:paraId="2AC21AA4" w14:textId="6772219C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DES2103</w:t>
            </w:r>
          </w:p>
        </w:tc>
        <w:tc>
          <w:tcPr>
            <w:tcW w:w="1102" w:type="pct"/>
            <w:vAlign w:val="center"/>
          </w:tcPr>
          <w:p w14:paraId="7384D1A1" w14:textId="0A5E8549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Managing Business Innovation &amp; Growth</w:t>
            </w:r>
          </w:p>
        </w:tc>
        <w:tc>
          <w:tcPr>
            <w:tcW w:w="1249" w:type="pct"/>
            <w:vAlign w:val="center"/>
          </w:tcPr>
          <w:p w14:paraId="496AF557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2752DB28" w14:textId="1D93FB6B" w:rsidR="00B40B86" w:rsidRPr="003001E6" w:rsidRDefault="00B40B86" w:rsidP="00FF71D3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0" w:type="pct"/>
          </w:tcPr>
          <w:p w14:paraId="30AE4B20" w14:textId="67321F3C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4" w:type="pct"/>
          </w:tcPr>
          <w:p w14:paraId="2984C9F1" w14:textId="0E03CDC0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54" w:type="pct"/>
          </w:tcPr>
          <w:p w14:paraId="6643E8AF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  <w:tr w:rsidR="00B40B86" w:rsidRPr="00816DB8" w14:paraId="68B84B4F" w14:textId="77777777" w:rsidTr="00B40B86">
        <w:tc>
          <w:tcPr>
            <w:tcW w:w="339" w:type="pct"/>
          </w:tcPr>
          <w:p w14:paraId="4AD0C225" w14:textId="1EA3ECA8" w:rsidR="00B40B86" w:rsidRPr="00816DB8" w:rsidRDefault="008450CA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SB</w:t>
            </w:r>
          </w:p>
        </w:tc>
        <w:tc>
          <w:tcPr>
            <w:tcW w:w="544" w:type="pct"/>
            <w:vAlign w:val="center"/>
          </w:tcPr>
          <w:p w14:paraId="45B4E43A" w14:textId="130BD15B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DES2104</w:t>
            </w:r>
          </w:p>
        </w:tc>
        <w:tc>
          <w:tcPr>
            <w:tcW w:w="1102" w:type="pct"/>
            <w:vAlign w:val="center"/>
          </w:tcPr>
          <w:p w14:paraId="47A4564B" w14:textId="40B70A95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Finance for Small Business</w:t>
            </w:r>
          </w:p>
        </w:tc>
        <w:tc>
          <w:tcPr>
            <w:tcW w:w="1249" w:type="pct"/>
            <w:vAlign w:val="center"/>
          </w:tcPr>
          <w:p w14:paraId="068F5131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07" w:type="pct"/>
            <w:vAlign w:val="center"/>
          </w:tcPr>
          <w:p w14:paraId="432A8564" w14:textId="5121075F" w:rsidR="00B40B86" w:rsidRPr="003001E6" w:rsidRDefault="00B40B86" w:rsidP="00FF71D3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3001E6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0" w:type="pct"/>
          </w:tcPr>
          <w:p w14:paraId="514C16D5" w14:textId="3764DFF1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4" w:type="pct"/>
          </w:tcPr>
          <w:p w14:paraId="6F14CA7C" w14:textId="30ECEB65" w:rsidR="00B40B86" w:rsidRPr="00816DB8" w:rsidRDefault="003001E6" w:rsidP="00FF71D3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54" w:type="pct"/>
          </w:tcPr>
          <w:p w14:paraId="0BA8E079" w14:textId="77777777" w:rsidR="00B40B86" w:rsidRPr="003001E6" w:rsidRDefault="00B40B86" w:rsidP="00FF71D3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K G RM 1</w:t>
            </w:r>
          </w:p>
        </w:tc>
      </w:tr>
    </w:tbl>
    <w:p w14:paraId="01092656" w14:textId="66A22CF8" w:rsidR="00134B79" w:rsidRPr="00B40B86" w:rsidRDefault="00B40B8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B40B86">
        <w:rPr>
          <w:rFonts w:ascii="Book Antiqua" w:hAnsi="Book Antiqua"/>
          <w:b/>
          <w:sz w:val="18"/>
          <w:szCs w:val="18"/>
        </w:rPr>
        <w:t>DES</w:t>
      </w:r>
      <w:proofErr w:type="gramStart"/>
      <w:r w:rsidRPr="00B40B86">
        <w:rPr>
          <w:rFonts w:ascii="Book Antiqua" w:hAnsi="Book Antiqua"/>
          <w:b/>
          <w:sz w:val="18"/>
          <w:szCs w:val="18"/>
        </w:rPr>
        <w:t>2105  Field</w:t>
      </w:r>
      <w:proofErr w:type="gramEnd"/>
      <w:r w:rsidRPr="00B40B86">
        <w:rPr>
          <w:rFonts w:ascii="Book Antiqua" w:hAnsi="Book Antiqua"/>
          <w:b/>
          <w:sz w:val="18"/>
          <w:szCs w:val="18"/>
        </w:rPr>
        <w:t xml:space="preserve"> Work for Entrepreneurship &amp; Small Business - 5</w:t>
      </w:r>
    </w:p>
    <w:p w14:paraId="571065EA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B22B673" w14:textId="77777777" w:rsidR="004B129B" w:rsidRPr="00816DB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6DBE230E" w14:textId="53537F3E" w:rsidR="00151F70" w:rsidRPr="00816DB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>DIPLOMA IN C</w:t>
      </w:r>
      <w:r w:rsidR="00E15529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OMPUTER SCIENCE – YEAR </w:t>
      </w:r>
      <w:r w:rsidR="00476492" w:rsidRPr="00816DB8">
        <w:rPr>
          <w:rFonts w:ascii="Book Antiqua" w:eastAsia="Century Gothic" w:hAnsi="Book Antiqua" w:cs="Century Gothic"/>
          <w:b/>
          <w:sz w:val="18"/>
          <w:szCs w:val="18"/>
        </w:rPr>
        <w:t>ONE -</w:t>
      </w:r>
      <w:r w:rsidR="00483624">
        <w:rPr>
          <w:rFonts w:ascii="Book Antiqua" w:eastAsia="Century Gothic" w:hAnsi="Book Antiqua" w:cs="Century Gothic"/>
          <w:b/>
          <w:sz w:val="18"/>
          <w:szCs w:val="18"/>
        </w:rPr>
        <w:t xml:space="preserve"> 7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C462BA" w:rsidRPr="00816DB8" w14:paraId="25562645" w14:textId="77777777" w:rsidTr="008E36C8">
        <w:tc>
          <w:tcPr>
            <w:tcW w:w="833" w:type="pct"/>
          </w:tcPr>
          <w:p w14:paraId="3253C2A7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525F502B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D9350BF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78D8209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AC25428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C2367E8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12B1C" w:rsidRPr="00816DB8" w14:paraId="1962EFC7" w14:textId="77777777" w:rsidTr="008E36C8">
        <w:tc>
          <w:tcPr>
            <w:tcW w:w="833" w:type="pct"/>
          </w:tcPr>
          <w:p w14:paraId="7506E99F" w14:textId="71EBA12B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253D80AF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437E803B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670A3C49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0EB7A918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36DEB8C3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C12B1C" w:rsidRPr="00816DB8" w14:paraId="1AA30E87" w14:textId="77777777" w:rsidTr="008E36C8">
        <w:tc>
          <w:tcPr>
            <w:tcW w:w="833" w:type="pct"/>
          </w:tcPr>
          <w:p w14:paraId="03955E18" w14:textId="7792E1EF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1447660F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834" w:type="pct"/>
          </w:tcPr>
          <w:p w14:paraId="12230ECA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65FB1DD8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6DB4C5BA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4B125DBE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C12B1C" w:rsidRPr="00816DB8" w14:paraId="08254498" w14:textId="77777777" w:rsidTr="008E36C8">
        <w:tc>
          <w:tcPr>
            <w:tcW w:w="833" w:type="pct"/>
          </w:tcPr>
          <w:p w14:paraId="7C7115F9" w14:textId="58F27CA4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1964F5DC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5138AAE6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4" w:type="pct"/>
          </w:tcPr>
          <w:p w14:paraId="06011951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4" w:type="pct"/>
          </w:tcPr>
          <w:p w14:paraId="7334F125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2" w:type="pct"/>
          </w:tcPr>
          <w:p w14:paraId="51140589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C12B1C" w:rsidRPr="00816DB8" w14:paraId="284D95C0" w14:textId="77777777" w:rsidTr="008E36C8">
        <w:tc>
          <w:tcPr>
            <w:tcW w:w="833" w:type="pct"/>
          </w:tcPr>
          <w:p w14:paraId="18C53D4F" w14:textId="69A4924B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61CDBB1E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834" w:type="pct"/>
          </w:tcPr>
          <w:p w14:paraId="2C904950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4" w:type="pct"/>
          </w:tcPr>
          <w:p w14:paraId="36594C9E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834" w:type="pct"/>
          </w:tcPr>
          <w:p w14:paraId="1ADD18FA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832" w:type="pct"/>
          </w:tcPr>
          <w:p w14:paraId="2F13DE8D" w14:textId="77777777" w:rsidR="00C12B1C" w:rsidRPr="00816DB8" w:rsidRDefault="00C12B1C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376A803" w14:textId="77777777" w:rsidR="00151F70" w:rsidRPr="00816DB8" w:rsidRDefault="00151F7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185CF2" w14:textId="77777777" w:rsidR="00151F70" w:rsidRPr="00816DB8" w:rsidRDefault="00151F7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6"/>
        <w:gridCol w:w="1018"/>
        <w:gridCol w:w="1778"/>
        <w:gridCol w:w="2431"/>
        <w:gridCol w:w="499"/>
        <w:gridCol w:w="608"/>
        <w:gridCol w:w="688"/>
        <w:gridCol w:w="1434"/>
      </w:tblGrid>
      <w:tr w:rsidR="002B1C07" w:rsidRPr="00816DB8" w14:paraId="7EBCFA14" w14:textId="77777777" w:rsidTr="003140E8">
        <w:tc>
          <w:tcPr>
            <w:tcW w:w="425" w:type="pct"/>
          </w:tcPr>
          <w:p w14:paraId="53B2924B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04A3340C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2" w:type="pct"/>
          </w:tcPr>
          <w:p w14:paraId="041059F3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5" w:type="pct"/>
          </w:tcPr>
          <w:p w14:paraId="02576B7D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6EC35454" w14:textId="77777777" w:rsidR="00151F70" w:rsidRPr="00816DB8" w:rsidRDefault="00151F70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9" w:type="pct"/>
          </w:tcPr>
          <w:p w14:paraId="56870404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14B1F4C8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6" w:type="pct"/>
          </w:tcPr>
          <w:p w14:paraId="0A0862A5" w14:textId="77777777" w:rsidR="00151F70" w:rsidRPr="00816DB8" w:rsidRDefault="00151F7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2D74F4D" w14:textId="77777777" w:rsidTr="003140E8">
        <w:tc>
          <w:tcPr>
            <w:tcW w:w="425" w:type="pct"/>
          </w:tcPr>
          <w:p w14:paraId="32D2BC90" w14:textId="77777777" w:rsidR="008E765F" w:rsidRPr="00816DB8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MTC</w:t>
            </w:r>
          </w:p>
        </w:tc>
        <w:tc>
          <w:tcPr>
            <w:tcW w:w="551" w:type="pct"/>
            <w:vAlign w:val="bottom"/>
          </w:tcPr>
          <w:p w14:paraId="5998BE59" w14:textId="77777777" w:rsidR="008E765F" w:rsidRPr="00816DB8" w:rsidRDefault="008E765F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1</w:t>
            </w:r>
          </w:p>
        </w:tc>
        <w:tc>
          <w:tcPr>
            <w:tcW w:w="962" w:type="pct"/>
            <w:vAlign w:val="center"/>
          </w:tcPr>
          <w:p w14:paraId="53CB3499" w14:textId="77777777" w:rsidR="008E765F" w:rsidRPr="00816DB8" w:rsidRDefault="00256F0C" w:rsidP="001A6D86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iscrete Mathematics</w:t>
            </w:r>
          </w:p>
        </w:tc>
        <w:tc>
          <w:tcPr>
            <w:tcW w:w="1315" w:type="pct"/>
            <w:vAlign w:val="bottom"/>
          </w:tcPr>
          <w:p w14:paraId="35ADAA5F" w14:textId="749D4177" w:rsidR="008E765F" w:rsidRPr="00816DB8" w:rsidRDefault="008E765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bottom"/>
          </w:tcPr>
          <w:p w14:paraId="626DE1B7" w14:textId="77777777" w:rsidR="008E765F" w:rsidRPr="00816DB8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2C791634" w14:textId="77777777" w:rsidR="008E765F" w:rsidRPr="00816DB8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3C5591DF" w14:textId="77777777" w:rsidR="008E765F" w:rsidRPr="00816DB8" w:rsidRDefault="008E765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6" w:type="pct"/>
          </w:tcPr>
          <w:p w14:paraId="39C9EEB4" w14:textId="6F4A3532" w:rsidR="008E765F" w:rsidRPr="00816DB8" w:rsidRDefault="001008C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2B1C07" w:rsidRPr="00816DB8" w14:paraId="6F00E86C" w14:textId="77777777" w:rsidTr="003140E8">
        <w:tc>
          <w:tcPr>
            <w:tcW w:w="425" w:type="pct"/>
          </w:tcPr>
          <w:p w14:paraId="690A03A1" w14:textId="77777777" w:rsidR="00C610A2" w:rsidRPr="00816DB8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LT</w:t>
            </w:r>
          </w:p>
        </w:tc>
        <w:tc>
          <w:tcPr>
            <w:tcW w:w="551" w:type="pct"/>
            <w:vAlign w:val="center"/>
          </w:tcPr>
          <w:p w14:paraId="403A1C58" w14:textId="77777777" w:rsidR="00C610A2" w:rsidRPr="00816DB8" w:rsidRDefault="00C610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</w:t>
            </w:r>
            <w:r w:rsidR="00E166AF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962" w:type="pct"/>
            <w:vAlign w:val="center"/>
          </w:tcPr>
          <w:p w14:paraId="105E222E" w14:textId="77777777" w:rsidR="00C610A2" w:rsidRPr="00816DB8" w:rsidRDefault="00256F0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Literacy</w:t>
            </w:r>
          </w:p>
        </w:tc>
        <w:tc>
          <w:tcPr>
            <w:tcW w:w="1315" w:type="pct"/>
            <w:vAlign w:val="center"/>
          </w:tcPr>
          <w:p w14:paraId="0651F9C2" w14:textId="4FE561CC" w:rsidR="00C610A2" w:rsidRPr="00816DB8" w:rsidRDefault="00C610A2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1E7400D" w14:textId="77777777" w:rsidR="00C610A2" w:rsidRPr="00816DB8" w:rsidRDefault="00256F0C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9" w:type="pct"/>
          </w:tcPr>
          <w:p w14:paraId="6F90EB84" w14:textId="77777777" w:rsidR="00C610A2" w:rsidRPr="00816DB8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25A81B05" w14:textId="77777777" w:rsidR="00C610A2" w:rsidRPr="00816DB8" w:rsidRDefault="00C610A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3D21503B" w14:textId="50EAB370" w:rsidR="00C610A2" w:rsidRPr="00816DB8" w:rsidRDefault="001008C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KAMYA HSE 2 </w:t>
            </w:r>
            <w:r w:rsidR="00476492" w:rsidRPr="00816DB8">
              <w:rPr>
                <w:rFonts w:ascii="Book Antiqua" w:hAnsi="Book Antiqua"/>
                <w:sz w:val="18"/>
                <w:szCs w:val="18"/>
              </w:rPr>
              <w:t xml:space="preserve">&amp; </w:t>
            </w:r>
          </w:p>
          <w:p w14:paraId="420FB0DD" w14:textId="77777777" w:rsidR="00E166AF" w:rsidRPr="00816DB8" w:rsidRDefault="00E166AF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 3.6</w:t>
            </w:r>
          </w:p>
        </w:tc>
      </w:tr>
      <w:tr w:rsidR="003140E8" w:rsidRPr="00816DB8" w14:paraId="4251380D" w14:textId="77777777" w:rsidTr="003140E8">
        <w:tc>
          <w:tcPr>
            <w:tcW w:w="425" w:type="pct"/>
          </w:tcPr>
          <w:p w14:paraId="10E164C8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1" w:type="pct"/>
            <w:vAlign w:val="center"/>
          </w:tcPr>
          <w:p w14:paraId="31E415B6" w14:textId="77777777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2</w:t>
            </w:r>
          </w:p>
        </w:tc>
        <w:tc>
          <w:tcPr>
            <w:tcW w:w="962" w:type="pct"/>
            <w:vAlign w:val="center"/>
          </w:tcPr>
          <w:p w14:paraId="1621C4C8" w14:textId="77777777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315" w:type="pct"/>
            <w:vAlign w:val="center"/>
          </w:tcPr>
          <w:p w14:paraId="2886E215" w14:textId="2DE5BAC8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99C06A9" w14:textId="77777777" w:rsidR="003140E8" w:rsidRPr="00816DB8" w:rsidRDefault="003140E8" w:rsidP="003140E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51B862BA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9B0518A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6" w:type="pct"/>
          </w:tcPr>
          <w:p w14:paraId="6C34D80C" w14:textId="4ADAF30A" w:rsidR="003140E8" w:rsidRPr="00816DB8" w:rsidRDefault="001008CF" w:rsidP="003140E8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3140E8" w:rsidRPr="00816DB8" w14:paraId="22B62E81" w14:textId="77777777" w:rsidTr="003140E8">
        <w:tc>
          <w:tcPr>
            <w:tcW w:w="425" w:type="pct"/>
          </w:tcPr>
          <w:p w14:paraId="40E00F95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G</w:t>
            </w:r>
          </w:p>
        </w:tc>
        <w:tc>
          <w:tcPr>
            <w:tcW w:w="551" w:type="pct"/>
            <w:vAlign w:val="center"/>
          </w:tcPr>
          <w:p w14:paraId="6EC29E31" w14:textId="77777777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4</w:t>
            </w:r>
          </w:p>
        </w:tc>
        <w:tc>
          <w:tcPr>
            <w:tcW w:w="962" w:type="pct"/>
            <w:vAlign w:val="center"/>
          </w:tcPr>
          <w:p w14:paraId="3B3BC08D" w14:textId="77777777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Computer Graphics</w:t>
            </w:r>
          </w:p>
        </w:tc>
        <w:tc>
          <w:tcPr>
            <w:tcW w:w="1315" w:type="pct"/>
            <w:vAlign w:val="center"/>
          </w:tcPr>
          <w:p w14:paraId="7E56B9B6" w14:textId="613B652B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01F68D0" w14:textId="77777777" w:rsidR="003140E8" w:rsidRPr="00816DB8" w:rsidRDefault="003140E8" w:rsidP="003140E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3004CA68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42D5BF43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1D17521F" w14:textId="204926FD" w:rsidR="003140E8" w:rsidRPr="00816DB8" w:rsidRDefault="002D064F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B 3.6</w:t>
            </w:r>
          </w:p>
        </w:tc>
      </w:tr>
      <w:tr w:rsidR="003140E8" w:rsidRPr="00816DB8" w14:paraId="42068752" w14:textId="77777777" w:rsidTr="003140E8">
        <w:tc>
          <w:tcPr>
            <w:tcW w:w="425" w:type="pct"/>
          </w:tcPr>
          <w:p w14:paraId="4222CA07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51" w:type="pct"/>
          </w:tcPr>
          <w:p w14:paraId="4BAD4D1A" w14:textId="77777777" w:rsidR="003140E8" w:rsidRPr="00816DB8" w:rsidRDefault="003140E8" w:rsidP="003140E8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1103</w:t>
            </w:r>
          </w:p>
        </w:tc>
        <w:tc>
          <w:tcPr>
            <w:tcW w:w="962" w:type="pct"/>
            <w:vAlign w:val="center"/>
          </w:tcPr>
          <w:p w14:paraId="5273C120" w14:textId="77777777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15" w:type="pct"/>
            <w:vAlign w:val="center"/>
          </w:tcPr>
          <w:p w14:paraId="41A9F24A" w14:textId="3EA50CA5" w:rsidR="003140E8" w:rsidRPr="00816DB8" w:rsidRDefault="003140E8" w:rsidP="003140E8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FC0D4F4" w14:textId="77777777" w:rsidR="003140E8" w:rsidRPr="00816DB8" w:rsidRDefault="003140E8" w:rsidP="003140E8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13B666D7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5794038C" w14:textId="77777777" w:rsidR="003140E8" w:rsidRPr="00816DB8" w:rsidRDefault="003140E8" w:rsidP="003140E8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6458E999" w14:textId="06132E9F" w:rsidR="003140E8" w:rsidRPr="00816DB8" w:rsidRDefault="001008CF" w:rsidP="003140E8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AMYA HSE 2</w:t>
            </w:r>
          </w:p>
        </w:tc>
      </w:tr>
      <w:tr w:rsidR="00E166AF" w:rsidRPr="00816DB8" w14:paraId="0A812416" w14:textId="77777777" w:rsidTr="003140E8">
        <w:tc>
          <w:tcPr>
            <w:tcW w:w="425" w:type="pct"/>
          </w:tcPr>
          <w:p w14:paraId="0F822E7B" w14:textId="77777777" w:rsidR="00E166AF" w:rsidRPr="00816DB8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I</w:t>
            </w:r>
          </w:p>
        </w:tc>
        <w:tc>
          <w:tcPr>
            <w:tcW w:w="551" w:type="pct"/>
          </w:tcPr>
          <w:p w14:paraId="103DE86C" w14:textId="77777777" w:rsidR="00E166AF" w:rsidRPr="00816DB8" w:rsidRDefault="00E166AF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NA1101</w:t>
            </w:r>
          </w:p>
        </w:tc>
        <w:tc>
          <w:tcPr>
            <w:tcW w:w="962" w:type="pct"/>
            <w:vAlign w:val="center"/>
          </w:tcPr>
          <w:p w14:paraId="320A3281" w14:textId="77777777" w:rsidR="00E166AF" w:rsidRPr="00816DB8" w:rsidRDefault="00E166AF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ta Communication I</w:t>
            </w:r>
          </w:p>
        </w:tc>
        <w:tc>
          <w:tcPr>
            <w:tcW w:w="1315" w:type="pct"/>
            <w:vAlign w:val="center"/>
          </w:tcPr>
          <w:p w14:paraId="4C404C57" w14:textId="5CE2F09A" w:rsidR="00E166AF" w:rsidRPr="00816DB8" w:rsidRDefault="00E166AF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9BD7866" w14:textId="77777777" w:rsidR="00E166AF" w:rsidRPr="00816DB8" w:rsidRDefault="00E166AF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29" w:type="pct"/>
          </w:tcPr>
          <w:p w14:paraId="54C0D63E" w14:textId="77777777" w:rsidR="00E166AF" w:rsidRPr="00816DB8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04E7E5AA" w14:textId="77777777" w:rsidR="00E166AF" w:rsidRPr="00816DB8" w:rsidRDefault="00E166A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6" w:type="pct"/>
          </w:tcPr>
          <w:p w14:paraId="4F6255C4" w14:textId="6F4CAF8A" w:rsidR="00E166AF" w:rsidRPr="00816DB8" w:rsidRDefault="001008CF" w:rsidP="001A6D86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KAMYA HSE 2 </w:t>
            </w:r>
            <w:r w:rsidR="00A60ACA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&amp;</w:t>
            </w:r>
            <w:r w:rsidR="00650DFF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</w:t>
            </w:r>
            <w:r w:rsidR="00E166AF" w:rsidRPr="00816DB8">
              <w:rPr>
                <w:rFonts w:ascii="Book Antiqua" w:eastAsia="Century Gothic" w:hAnsi="Book Antiqua" w:cs="Century Gothic"/>
                <w:sz w:val="18"/>
                <w:szCs w:val="18"/>
              </w:rPr>
              <w:t>LAB 3.6</w:t>
            </w:r>
          </w:p>
        </w:tc>
      </w:tr>
    </w:tbl>
    <w:p w14:paraId="17521857" w14:textId="77777777" w:rsidR="002F2342" w:rsidRPr="00816DB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7C8BDC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C0E50FD" w14:textId="77777777" w:rsidR="00FF2C5F" w:rsidRPr="00816DB8" w:rsidRDefault="00FF2C5F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C45BA1F" w14:textId="77777777" w:rsidR="00BD613A" w:rsidRPr="00816DB8" w:rsidRDefault="00BD613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A022AA7" w14:textId="77777777" w:rsidR="00BD613A" w:rsidRPr="00816DB8" w:rsidRDefault="00BD613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02B1804" w14:textId="5EF1CA74" w:rsidR="002F2342" w:rsidRPr="00816DB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>DIPLOMA IN COMPUTER SCIENCE – YEAR TWO</w:t>
      </w:r>
      <w:r w:rsidR="00483624">
        <w:rPr>
          <w:rFonts w:ascii="Book Antiqua" w:eastAsia="Century Gothic" w:hAnsi="Book Antiqua" w:cs="Century Gothic"/>
          <w:b/>
          <w:sz w:val="18"/>
          <w:szCs w:val="18"/>
        </w:rPr>
        <w:t xml:space="preserve"> - 6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43"/>
        <w:gridCol w:w="1499"/>
        <w:gridCol w:w="1501"/>
        <w:gridCol w:w="1501"/>
        <w:gridCol w:w="1501"/>
        <w:gridCol w:w="1497"/>
      </w:tblGrid>
      <w:tr w:rsidR="00C462BA" w:rsidRPr="00816DB8" w14:paraId="438D8ED6" w14:textId="77777777" w:rsidTr="00EC363C">
        <w:trPr>
          <w:trHeight w:val="143"/>
        </w:trPr>
        <w:tc>
          <w:tcPr>
            <w:tcW w:w="943" w:type="pct"/>
          </w:tcPr>
          <w:p w14:paraId="2045390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1AA8B64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55649BC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FB8012D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111C87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0" w:type="pct"/>
          </w:tcPr>
          <w:p w14:paraId="4243F151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C462BA" w:rsidRPr="00816DB8" w14:paraId="7AF3B54A" w14:textId="77777777" w:rsidTr="00EC363C">
        <w:tc>
          <w:tcPr>
            <w:tcW w:w="943" w:type="pct"/>
          </w:tcPr>
          <w:p w14:paraId="28AD7C7D" w14:textId="4FBA7092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11" w:type="pct"/>
          </w:tcPr>
          <w:p w14:paraId="228D8B99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2B312B4C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1856DDBA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5784D740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810" w:type="pct"/>
          </w:tcPr>
          <w:p w14:paraId="1E42924F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</w:tr>
      <w:tr w:rsidR="00C462BA" w:rsidRPr="00816DB8" w14:paraId="62637342" w14:textId="77777777" w:rsidTr="00EC363C">
        <w:tc>
          <w:tcPr>
            <w:tcW w:w="943" w:type="pct"/>
          </w:tcPr>
          <w:p w14:paraId="727EDADB" w14:textId="3E7D712C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11" w:type="pct"/>
          </w:tcPr>
          <w:p w14:paraId="079EF0E2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778BC22C" w14:textId="77777777" w:rsidR="00C462BA" w:rsidRPr="00816DB8" w:rsidRDefault="00C462B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47A51B67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24191D5B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810" w:type="pct"/>
          </w:tcPr>
          <w:p w14:paraId="7287E4DA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</w:tr>
      <w:tr w:rsidR="00C462BA" w:rsidRPr="00816DB8" w14:paraId="24964D42" w14:textId="77777777" w:rsidTr="00EC363C">
        <w:tc>
          <w:tcPr>
            <w:tcW w:w="943" w:type="pct"/>
          </w:tcPr>
          <w:p w14:paraId="1C4992C1" w14:textId="6D6B808B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11" w:type="pct"/>
          </w:tcPr>
          <w:p w14:paraId="4D8FBF8B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1EB411A3" w14:textId="77777777" w:rsidR="00C462BA" w:rsidRPr="00816DB8" w:rsidRDefault="00C462B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2" w:type="pct"/>
          </w:tcPr>
          <w:p w14:paraId="7D156165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812" w:type="pct"/>
          </w:tcPr>
          <w:p w14:paraId="38464EF6" w14:textId="77777777" w:rsidR="00C462BA" w:rsidRPr="00816DB8" w:rsidRDefault="00C462B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0" w:type="pct"/>
          </w:tcPr>
          <w:p w14:paraId="7C50032A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</w:tr>
      <w:tr w:rsidR="00C462BA" w:rsidRPr="00816DB8" w14:paraId="6CA0D20C" w14:textId="77777777" w:rsidTr="00EC363C">
        <w:tc>
          <w:tcPr>
            <w:tcW w:w="943" w:type="pct"/>
          </w:tcPr>
          <w:p w14:paraId="351E9F24" w14:textId="502F5359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11" w:type="pct"/>
          </w:tcPr>
          <w:p w14:paraId="72CBEA76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812" w:type="pct"/>
          </w:tcPr>
          <w:p w14:paraId="13EEAE86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46AA15AF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812" w:type="pct"/>
          </w:tcPr>
          <w:p w14:paraId="060EAD99" w14:textId="77777777" w:rsidR="00C462BA" w:rsidRPr="00816DB8" w:rsidRDefault="00C462B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810" w:type="pct"/>
          </w:tcPr>
          <w:p w14:paraId="7C2683F2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</w:tr>
      <w:tr w:rsidR="00C462BA" w:rsidRPr="00816DB8" w14:paraId="6B151B89" w14:textId="77777777" w:rsidTr="00EC363C">
        <w:tc>
          <w:tcPr>
            <w:tcW w:w="943" w:type="pct"/>
          </w:tcPr>
          <w:p w14:paraId="70A70F5E" w14:textId="283272A5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1" w:type="pct"/>
          </w:tcPr>
          <w:p w14:paraId="54057079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6FB8BE60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812" w:type="pct"/>
          </w:tcPr>
          <w:p w14:paraId="1D6C62B6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6213A114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0" w:type="pct"/>
          </w:tcPr>
          <w:p w14:paraId="2617689D" w14:textId="77777777" w:rsidR="00C462BA" w:rsidRPr="00816DB8" w:rsidRDefault="00C462BA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3CE4212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AC96436" w14:textId="77777777" w:rsidR="002F2342" w:rsidRPr="00816DB8" w:rsidRDefault="002F23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71"/>
        <w:gridCol w:w="938"/>
        <w:gridCol w:w="1888"/>
        <w:gridCol w:w="2546"/>
        <w:gridCol w:w="486"/>
        <w:gridCol w:w="531"/>
        <w:gridCol w:w="671"/>
        <w:gridCol w:w="1411"/>
      </w:tblGrid>
      <w:tr w:rsidR="002B1C07" w:rsidRPr="00816DB8" w14:paraId="51EF7881" w14:textId="77777777" w:rsidTr="008034A8">
        <w:tc>
          <w:tcPr>
            <w:tcW w:w="418" w:type="pct"/>
          </w:tcPr>
          <w:p w14:paraId="5B1643E2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6" w:type="pct"/>
          </w:tcPr>
          <w:p w14:paraId="00370DE5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2" w:type="pct"/>
          </w:tcPr>
          <w:p w14:paraId="5B1CC708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78" w:type="pct"/>
          </w:tcPr>
          <w:p w14:paraId="7A0C6AA0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496379DB" w14:textId="77777777" w:rsidR="002F2342" w:rsidRPr="00816DB8" w:rsidRDefault="002F234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287" w:type="pct"/>
          </w:tcPr>
          <w:p w14:paraId="0846989C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2" w:type="pct"/>
          </w:tcPr>
          <w:p w14:paraId="1759482E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4" w:type="pct"/>
          </w:tcPr>
          <w:p w14:paraId="5732C654" w14:textId="77777777" w:rsidR="002F2342" w:rsidRPr="00816DB8" w:rsidRDefault="002F234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4B3F6013" w14:textId="77777777" w:rsidTr="008034A8">
        <w:tc>
          <w:tcPr>
            <w:tcW w:w="418" w:type="pct"/>
          </w:tcPr>
          <w:p w14:paraId="6AEECD98" w14:textId="77777777" w:rsidR="00E91F84" w:rsidRPr="00816DB8" w:rsidRDefault="007C7E7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ED</w:t>
            </w:r>
          </w:p>
        </w:tc>
        <w:tc>
          <w:tcPr>
            <w:tcW w:w="506" w:type="pct"/>
            <w:vAlign w:val="center"/>
          </w:tcPr>
          <w:p w14:paraId="66522D2A" w14:textId="77777777" w:rsidR="00E91F84" w:rsidRPr="00816DB8" w:rsidRDefault="00E91F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5</w:t>
            </w:r>
          </w:p>
        </w:tc>
        <w:tc>
          <w:tcPr>
            <w:tcW w:w="1022" w:type="pct"/>
            <w:vAlign w:val="center"/>
          </w:tcPr>
          <w:p w14:paraId="799B824A" w14:textId="77777777" w:rsidR="00E91F84" w:rsidRPr="00816DB8" w:rsidRDefault="00E91F84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ic Electronics And Devices</w:t>
            </w:r>
          </w:p>
        </w:tc>
        <w:tc>
          <w:tcPr>
            <w:tcW w:w="1378" w:type="pct"/>
            <w:vAlign w:val="center"/>
          </w:tcPr>
          <w:p w14:paraId="5DE24F83" w14:textId="09353BE9" w:rsidR="00E91F84" w:rsidRPr="00816DB8" w:rsidRDefault="00E91F84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E112D87" w14:textId="77777777" w:rsidR="00E91F84" w:rsidRPr="00816DB8" w:rsidRDefault="00E91F84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040C8530" w14:textId="77777777" w:rsidR="00E91F84" w:rsidRPr="00816DB8" w:rsidRDefault="009D38E2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6F5E408D" w14:textId="77777777" w:rsidR="00E91F84" w:rsidRPr="00816DB8" w:rsidRDefault="00E91F8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</w:t>
            </w:r>
            <w:r w:rsidR="00570DDC" w:rsidRPr="00816DB8">
              <w:rPr>
                <w:rFonts w:ascii="Book Antiqua" w:hAnsi="Book Antiqua"/>
                <w:sz w:val="18"/>
                <w:szCs w:val="18"/>
              </w:rPr>
              <w:t>C</w:t>
            </w: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764" w:type="pct"/>
          </w:tcPr>
          <w:p w14:paraId="0DDF5152" w14:textId="77777777" w:rsidR="00E91F84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</w:t>
            </w:r>
            <w:r w:rsidR="00E91F84"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 3.1 </w:t>
            </w:r>
          </w:p>
        </w:tc>
      </w:tr>
      <w:tr w:rsidR="002B1C07" w:rsidRPr="00816DB8" w14:paraId="6E54F738" w14:textId="77777777" w:rsidTr="008034A8">
        <w:tc>
          <w:tcPr>
            <w:tcW w:w="418" w:type="pct"/>
          </w:tcPr>
          <w:p w14:paraId="595595F6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P II</w:t>
            </w:r>
          </w:p>
        </w:tc>
        <w:tc>
          <w:tcPr>
            <w:tcW w:w="506" w:type="pct"/>
            <w:vAlign w:val="center"/>
          </w:tcPr>
          <w:p w14:paraId="4366EF22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6</w:t>
            </w:r>
          </w:p>
        </w:tc>
        <w:tc>
          <w:tcPr>
            <w:tcW w:w="1022" w:type="pct"/>
            <w:vAlign w:val="center"/>
          </w:tcPr>
          <w:p w14:paraId="5EF0D35A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Programming II</w:t>
            </w:r>
          </w:p>
        </w:tc>
        <w:tc>
          <w:tcPr>
            <w:tcW w:w="1378" w:type="pct"/>
            <w:vAlign w:val="center"/>
          </w:tcPr>
          <w:p w14:paraId="57E90207" w14:textId="5A4805B3" w:rsidR="0013517E" w:rsidRPr="00816DB8" w:rsidRDefault="0013517E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0FFBAAF" w14:textId="77777777" w:rsidR="007C5FAB" w:rsidRPr="00816DB8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0DA993E2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3D9B0371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7EDFE4AF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2B1C07" w:rsidRPr="00816DB8" w14:paraId="1BFB4444" w14:textId="77777777" w:rsidTr="008034A8">
        <w:tc>
          <w:tcPr>
            <w:tcW w:w="418" w:type="pct"/>
          </w:tcPr>
          <w:p w14:paraId="4C9D240B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OS</w:t>
            </w:r>
          </w:p>
        </w:tc>
        <w:tc>
          <w:tcPr>
            <w:tcW w:w="506" w:type="pct"/>
            <w:vAlign w:val="center"/>
          </w:tcPr>
          <w:p w14:paraId="437C87D9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7</w:t>
            </w:r>
          </w:p>
        </w:tc>
        <w:tc>
          <w:tcPr>
            <w:tcW w:w="1022" w:type="pct"/>
            <w:vAlign w:val="center"/>
          </w:tcPr>
          <w:p w14:paraId="1B745F1C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erating Systems</w:t>
            </w:r>
          </w:p>
        </w:tc>
        <w:tc>
          <w:tcPr>
            <w:tcW w:w="1378" w:type="pct"/>
            <w:vAlign w:val="center"/>
          </w:tcPr>
          <w:p w14:paraId="5A716F64" w14:textId="180F9CBD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4CCB2E56" w14:textId="77777777" w:rsidR="007C5FAB" w:rsidRPr="00816DB8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29BD7F5F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65CC2917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764" w:type="pct"/>
          </w:tcPr>
          <w:p w14:paraId="64513F6E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2B1C07" w:rsidRPr="00816DB8" w14:paraId="1F71DD62" w14:textId="77777777" w:rsidTr="008034A8">
        <w:tc>
          <w:tcPr>
            <w:tcW w:w="418" w:type="pct"/>
          </w:tcPr>
          <w:p w14:paraId="1176AE5C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MR</w:t>
            </w:r>
          </w:p>
        </w:tc>
        <w:tc>
          <w:tcPr>
            <w:tcW w:w="506" w:type="pct"/>
            <w:vAlign w:val="center"/>
          </w:tcPr>
          <w:p w14:paraId="110BC81B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8</w:t>
            </w:r>
          </w:p>
        </w:tc>
        <w:tc>
          <w:tcPr>
            <w:tcW w:w="1022" w:type="pct"/>
            <w:vAlign w:val="center"/>
          </w:tcPr>
          <w:p w14:paraId="0C086EA1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 Maintenance  And Repair</w:t>
            </w:r>
          </w:p>
        </w:tc>
        <w:tc>
          <w:tcPr>
            <w:tcW w:w="1378" w:type="pct"/>
            <w:vAlign w:val="center"/>
          </w:tcPr>
          <w:p w14:paraId="3A88E085" w14:textId="29FCCA0A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301A137A" w14:textId="77777777" w:rsidR="007C5FAB" w:rsidRPr="00816DB8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7" w:type="pct"/>
          </w:tcPr>
          <w:p w14:paraId="7369FBE5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43F17275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20C0CC7F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  <w:tr w:rsidR="007C5FAB" w:rsidRPr="00816DB8" w14:paraId="5BC083FD" w14:textId="77777777" w:rsidTr="008034A8">
        <w:tc>
          <w:tcPr>
            <w:tcW w:w="418" w:type="pct"/>
          </w:tcPr>
          <w:p w14:paraId="6E46C9BF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506" w:type="pct"/>
            <w:vAlign w:val="center"/>
          </w:tcPr>
          <w:p w14:paraId="2CB699BA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S2109</w:t>
            </w:r>
          </w:p>
        </w:tc>
        <w:tc>
          <w:tcPr>
            <w:tcW w:w="1022" w:type="pct"/>
            <w:vAlign w:val="center"/>
          </w:tcPr>
          <w:p w14:paraId="7434396D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ial Training</w:t>
            </w:r>
          </w:p>
        </w:tc>
        <w:tc>
          <w:tcPr>
            <w:tcW w:w="1378" w:type="pct"/>
            <w:vAlign w:val="center"/>
          </w:tcPr>
          <w:p w14:paraId="128C0808" w14:textId="61DFB121" w:rsidR="007C5FAB" w:rsidRPr="00816DB8" w:rsidRDefault="007C5FA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63" w:type="pct"/>
            <w:vAlign w:val="center"/>
          </w:tcPr>
          <w:p w14:paraId="211CD115" w14:textId="77777777" w:rsidR="007C5FAB" w:rsidRPr="00816DB8" w:rsidRDefault="007C5FAB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87" w:type="pct"/>
          </w:tcPr>
          <w:p w14:paraId="698DD29E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2" w:type="pct"/>
          </w:tcPr>
          <w:p w14:paraId="00D5D5E3" w14:textId="77777777" w:rsidR="007C5FAB" w:rsidRPr="00816DB8" w:rsidRDefault="007C5FA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64" w:type="pct"/>
          </w:tcPr>
          <w:p w14:paraId="267B1AD1" w14:textId="77777777" w:rsidR="007C5FAB" w:rsidRPr="00816DB8" w:rsidRDefault="007C5FA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</w:rPr>
              <w:t xml:space="preserve">MAIN BLD LAB  3.1 </w:t>
            </w:r>
          </w:p>
        </w:tc>
      </w:tr>
    </w:tbl>
    <w:p w14:paraId="039471DE" w14:textId="77777777" w:rsidR="00087654" w:rsidRPr="00816DB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0E1117C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568B8F6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D8C7309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025E68E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90A9799" w14:textId="77777777" w:rsidR="004B129B" w:rsidRPr="00816DB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6666A365" w14:textId="63A26699" w:rsidR="00BA27AB" w:rsidRPr="00816DB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</w:t>
      </w:r>
      <w:r w:rsidR="00941F94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CATERING AND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HOTEL </w:t>
      </w:r>
      <w:r w:rsidR="00941F94" w:rsidRPr="00816DB8">
        <w:rPr>
          <w:rFonts w:ascii="Book Antiqua" w:eastAsia="Century Gothic" w:hAnsi="Book Antiqua" w:cs="Century Gothic"/>
          <w:b/>
          <w:sz w:val="18"/>
          <w:szCs w:val="18"/>
        </w:rPr>
        <w:t>OPERATIONS -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YEAR </w:t>
      </w:r>
      <w:r w:rsidR="00483624">
        <w:rPr>
          <w:rFonts w:ascii="Book Antiqua" w:eastAsia="Century Gothic" w:hAnsi="Book Antiqua" w:cs="Century Gothic"/>
          <w:b/>
          <w:sz w:val="18"/>
          <w:szCs w:val="18"/>
        </w:rPr>
        <w:t>ONE - 3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9"/>
        <w:gridCol w:w="1499"/>
        <w:gridCol w:w="1501"/>
        <w:gridCol w:w="1501"/>
        <w:gridCol w:w="1501"/>
        <w:gridCol w:w="1501"/>
      </w:tblGrid>
      <w:tr w:rsidR="00483624" w:rsidRPr="00816DB8" w14:paraId="3E497C23" w14:textId="77777777" w:rsidTr="00CC3378">
        <w:tc>
          <w:tcPr>
            <w:tcW w:w="941" w:type="pct"/>
          </w:tcPr>
          <w:p w14:paraId="0A97393B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667B303F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1EF6DA59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7F234CAA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084108C7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41FA66E0" w14:textId="77777777" w:rsidR="006C69B0" w:rsidRPr="00816DB8" w:rsidRDefault="006C69B0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483624" w:rsidRPr="00816DB8" w14:paraId="58D22392" w14:textId="77777777" w:rsidTr="00CC3378">
        <w:tc>
          <w:tcPr>
            <w:tcW w:w="941" w:type="pct"/>
          </w:tcPr>
          <w:p w14:paraId="242C1F9C" w14:textId="1598067F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11" w:type="pct"/>
          </w:tcPr>
          <w:p w14:paraId="4BC575CB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12" w:type="pct"/>
          </w:tcPr>
          <w:p w14:paraId="7144C994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12" w:type="pct"/>
          </w:tcPr>
          <w:p w14:paraId="76F634FD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12" w:type="pct"/>
          </w:tcPr>
          <w:p w14:paraId="5E5BC26C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2" w:type="pct"/>
          </w:tcPr>
          <w:p w14:paraId="013E9476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483624" w:rsidRPr="00816DB8" w14:paraId="304EF174" w14:textId="77777777" w:rsidTr="00CC3378">
        <w:tc>
          <w:tcPr>
            <w:tcW w:w="941" w:type="pct"/>
          </w:tcPr>
          <w:p w14:paraId="10AB746E" w14:textId="043DF12F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11" w:type="pct"/>
          </w:tcPr>
          <w:p w14:paraId="1C9E5D7B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812" w:type="pct"/>
          </w:tcPr>
          <w:p w14:paraId="0274F009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12" w:type="pct"/>
          </w:tcPr>
          <w:p w14:paraId="5B292D29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12" w:type="pct"/>
          </w:tcPr>
          <w:p w14:paraId="55B657F6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2" w:type="pct"/>
          </w:tcPr>
          <w:p w14:paraId="4F594F95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483624" w:rsidRPr="00816DB8" w14:paraId="5D4DC4D5" w14:textId="77777777" w:rsidTr="00CC3378">
        <w:tc>
          <w:tcPr>
            <w:tcW w:w="941" w:type="pct"/>
          </w:tcPr>
          <w:p w14:paraId="5F91BF50" w14:textId="575A50A5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11" w:type="pct"/>
          </w:tcPr>
          <w:p w14:paraId="75654789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12" w:type="pct"/>
          </w:tcPr>
          <w:p w14:paraId="49764D0D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12" w:type="pct"/>
          </w:tcPr>
          <w:p w14:paraId="5A76D658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2" w:type="pct"/>
          </w:tcPr>
          <w:p w14:paraId="1C09DA05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12" w:type="pct"/>
          </w:tcPr>
          <w:p w14:paraId="40FDA272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</w:tr>
      <w:tr w:rsidR="00483624" w:rsidRPr="00816DB8" w14:paraId="3F52C439" w14:textId="77777777" w:rsidTr="00CC3378">
        <w:tc>
          <w:tcPr>
            <w:tcW w:w="941" w:type="pct"/>
          </w:tcPr>
          <w:p w14:paraId="0B84FBEB" w14:textId="3ED4A91A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11" w:type="pct"/>
          </w:tcPr>
          <w:p w14:paraId="07C1265D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812" w:type="pct"/>
          </w:tcPr>
          <w:p w14:paraId="17E975E9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12" w:type="pct"/>
          </w:tcPr>
          <w:p w14:paraId="725D20FE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12" w:type="pct"/>
          </w:tcPr>
          <w:p w14:paraId="79C796B2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78ED368D" w14:textId="77777777" w:rsidR="00483624" w:rsidRPr="00816DB8" w:rsidRDefault="0048362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</w:tr>
    </w:tbl>
    <w:p w14:paraId="653E8211" w14:textId="77777777" w:rsidR="006C69B0" w:rsidRPr="00816DB8" w:rsidRDefault="006C69B0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10AB55" w14:textId="77777777" w:rsidR="006C69B0" w:rsidRPr="00816DB8" w:rsidRDefault="006C69B0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71" w:type="pct"/>
        <w:tblLayout w:type="fixed"/>
        <w:tblLook w:val="04A0" w:firstRow="1" w:lastRow="0" w:firstColumn="1" w:lastColumn="0" w:noHBand="0" w:noVBand="1"/>
      </w:tblPr>
      <w:tblGrid>
        <w:gridCol w:w="635"/>
        <w:gridCol w:w="1022"/>
        <w:gridCol w:w="1825"/>
        <w:gridCol w:w="2034"/>
        <w:gridCol w:w="581"/>
        <w:gridCol w:w="728"/>
        <w:gridCol w:w="726"/>
        <w:gridCol w:w="1637"/>
      </w:tblGrid>
      <w:tr w:rsidR="002B1C07" w:rsidRPr="00816DB8" w14:paraId="76A32C82" w14:textId="77777777" w:rsidTr="000639D7">
        <w:tc>
          <w:tcPr>
            <w:tcW w:w="346" w:type="pct"/>
          </w:tcPr>
          <w:p w14:paraId="5C899798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6" w:type="pct"/>
          </w:tcPr>
          <w:p w14:paraId="25899982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3" w:type="pct"/>
          </w:tcPr>
          <w:p w14:paraId="2AD2CA4C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7" w:type="pct"/>
          </w:tcPr>
          <w:p w14:paraId="73A796AE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6" w:type="pct"/>
          </w:tcPr>
          <w:p w14:paraId="7F4C7F94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6" w:type="pct"/>
          </w:tcPr>
          <w:p w14:paraId="34C74009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5" w:type="pct"/>
          </w:tcPr>
          <w:p w14:paraId="5AF06911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91" w:type="pct"/>
          </w:tcPr>
          <w:p w14:paraId="53FB9C2C" w14:textId="77777777" w:rsidR="008B1E41" w:rsidRPr="00816DB8" w:rsidRDefault="008B1E41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F932417" w14:textId="77777777" w:rsidTr="000639D7">
        <w:tc>
          <w:tcPr>
            <w:tcW w:w="346" w:type="pct"/>
          </w:tcPr>
          <w:p w14:paraId="6CEF5FF9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6" w:type="pct"/>
            <w:vAlign w:val="center"/>
          </w:tcPr>
          <w:p w14:paraId="3641D143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1</w:t>
            </w:r>
          </w:p>
        </w:tc>
        <w:tc>
          <w:tcPr>
            <w:tcW w:w="993" w:type="pct"/>
            <w:vAlign w:val="center"/>
          </w:tcPr>
          <w:p w14:paraId="1605D048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Financial Accounting</w:t>
            </w:r>
          </w:p>
        </w:tc>
        <w:tc>
          <w:tcPr>
            <w:tcW w:w="1107" w:type="pct"/>
          </w:tcPr>
          <w:p w14:paraId="781424EE" w14:textId="5D9B3479" w:rsidR="008B1E41" w:rsidRPr="00816DB8" w:rsidRDefault="008B1E41" w:rsidP="001A6D86"/>
        </w:tc>
        <w:tc>
          <w:tcPr>
            <w:tcW w:w="316" w:type="pct"/>
            <w:vAlign w:val="center"/>
          </w:tcPr>
          <w:p w14:paraId="37D9C94E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390C7F24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5" w:type="pct"/>
          </w:tcPr>
          <w:p w14:paraId="2F765EB2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91" w:type="pct"/>
          </w:tcPr>
          <w:p w14:paraId="6B1BAB9A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816DB8" w14:paraId="071AEEC9" w14:textId="77777777" w:rsidTr="000639D7">
        <w:tc>
          <w:tcPr>
            <w:tcW w:w="346" w:type="pct"/>
          </w:tcPr>
          <w:p w14:paraId="6ADC449E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C</w:t>
            </w:r>
          </w:p>
        </w:tc>
        <w:tc>
          <w:tcPr>
            <w:tcW w:w="556" w:type="pct"/>
            <w:vAlign w:val="center"/>
          </w:tcPr>
          <w:p w14:paraId="1F415F6E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2</w:t>
            </w:r>
          </w:p>
        </w:tc>
        <w:tc>
          <w:tcPr>
            <w:tcW w:w="993" w:type="pct"/>
            <w:vAlign w:val="center"/>
          </w:tcPr>
          <w:p w14:paraId="29F6C685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Materials and Commodities</w:t>
            </w:r>
          </w:p>
        </w:tc>
        <w:tc>
          <w:tcPr>
            <w:tcW w:w="1107" w:type="pct"/>
          </w:tcPr>
          <w:p w14:paraId="7B2AA1B2" w14:textId="2638FEF8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2D8A3183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299A2E35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5" w:type="pct"/>
          </w:tcPr>
          <w:p w14:paraId="1AEB62E6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91" w:type="pct"/>
          </w:tcPr>
          <w:p w14:paraId="533DDB82" w14:textId="77777777" w:rsidR="000639D7" w:rsidRPr="00816DB8" w:rsidRDefault="000639D7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816DB8" w14:paraId="47EC0F59" w14:textId="77777777" w:rsidTr="000639D7">
        <w:tc>
          <w:tcPr>
            <w:tcW w:w="346" w:type="pct"/>
          </w:tcPr>
          <w:p w14:paraId="2F473F5B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6" w:type="pct"/>
            <w:vAlign w:val="center"/>
          </w:tcPr>
          <w:p w14:paraId="5B565196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3</w:t>
            </w:r>
          </w:p>
        </w:tc>
        <w:tc>
          <w:tcPr>
            <w:tcW w:w="993" w:type="pct"/>
            <w:vAlign w:val="center"/>
          </w:tcPr>
          <w:p w14:paraId="1984C4EE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s of Business Administration</w:t>
            </w:r>
          </w:p>
        </w:tc>
        <w:tc>
          <w:tcPr>
            <w:tcW w:w="1107" w:type="pct"/>
          </w:tcPr>
          <w:p w14:paraId="1583A559" w14:textId="739A30FB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766AF45C" w14:textId="77777777" w:rsidR="000639D7" w:rsidRPr="00816DB8" w:rsidRDefault="000639D7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6" w:type="pct"/>
          </w:tcPr>
          <w:p w14:paraId="002D73FF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5" w:type="pct"/>
          </w:tcPr>
          <w:p w14:paraId="6AC7B9CD" w14:textId="77777777" w:rsidR="000639D7" w:rsidRPr="00816DB8" w:rsidRDefault="000639D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91" w:type="pct"/>
          </w:tcPr>
          <w:p w14:paraId="0B2FE836" w14:textId="77777777" w:rsidR="000639D7" w:rsidRPr="00816DB8" w:rsidRDefault="000639D7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816DB8" w14:paraId="4C41FDAB" w14:textId="77777777" w:rsidTr="000639D7">
        <w:tc>
          <w:tcPr>
            <w:tcW w:w="346" w:type="pct"/>
          </w:tcPr>
          <w:p w14:paraId="461597DB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56" w:type="pct"/>
            <w:vAlign w:val="center"/>
          </w:tcPr>
          <w:p w14:paraId="456F942F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4</w:t>
            </w:r>
          </w:p>
        </w:tc>
        <w:tc>
          <w:tcPr>
            <w:tcW w:w="993" w:type="pct"/>
            <w:vAlign w:val="center"/>
          </w:tcPr>
          <w:p w14:paraId="6494B0EE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107" w:type="pct"/>
          </w:tcPr>
          <w:p w14:paraId="37547CD8" w14:textId="7D55F28F" w:rsidR="008B1E41" w:rsidRPr="00816DB8" w:rsidRDefault="008B1E4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3F4630E7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2CEDDDF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5" w:type="pct"/>
          </w:tcPr>
          <w:p w14:paraId="55226038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91" w:type="pct"/>
          </w:tcPr>
          <w:p w14:paraId="22D224A2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  <w:p w14:paraId="72D40EA0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&amp; MAIN BUILDING LAB 3.1</w:t>
            </w:r>
          </w:p>
        </w:tc>
      </w:tr>
      <w:tr w:rsidR="006D0F25" w:rsidRPr="00816DB8" w14:paraId="1A9E16EA" w14:textId="77777777" w:rsidTr="000639D7">
        <w:tc>
          <w:tcPr>
            <w:tcW w:w="346" w:type="pct"/>
          </w:tcPr>
          <w:p w14:paraId="1AAD788B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HO</w:t>
            </w:r>
          </w:p>
        </w:tc>
        <w:tc>
          <w:tcPr>
            <w:tcW w:w="556" w:type="pct"/>
            <w:vAlign w:val="center"/>
          </w:tcPr>
          <w:p w14:paraId="0BF623CC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105</w:t>
            </w:r>
          </w:p>
        </w:tc>
        <w:tc>
          <w:tcPr>
            <w:tcW w:w="993" w:type="pct"/>
            <w:vAlign w:val="center"/>
          </w:tcPr>
          <w:p w14:paraId="7CC7FE88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roduction to Hospitality </w:t>
            </w:r>
            <w:proofErr w:type="spellStart"/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Operatioms</w:t>
            </w:r>
            <w:proofErr w:type="spellEnd"/>
          </w:p>
        </w:tc>
        <w:tc>
          <w:tcPr>
            <w:tcW w:w="1107" w:type="pct"/>
          </w:tcPr>
          <w:p w14:paraId="1F7C94CE" w14:textId="65474F02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09655DCF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10CC7FCE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5" w:type="pct"/>
          </w:tcPr>
          <w:p w14:paraId="104FBEC2" w14:textId="77777777" w:rsidR="008B1E41" w:rsidRPr="00816DB8" w:rsidRDefault="008B1E4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891" w:type="pct"/>
          </w:tcPr>
          <w:p w14:paraId="5E55BF70" w14:textId="77777777" w:rsidR="008B1E41" w:rsidRPr="00816DB8" w:rsidRDefault="008B1E4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0639D7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</w:tbl>
    <w:p w14:paraId="3DE1BFB6" w14:textId="77777777" w:rsidR="008B4883" w:rsidRPr="00816DB8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8848582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027E48" w14:textId="66C23495" w:rsidR="00946B02" w:rsidRPr="00816DB8" w:rsidRDefault="00946B0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DIPLOMA IN </w:t>
      </w:r>
      <w:r w:rsidR="005F3141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CATERING AND HOTEL OPERATIONS </w:t>
      </w:r>
      <w:r w:rsidR="00D57CC8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– YEAR TWO </w:t>
      </w:r>
      <w:r w:rsidR="00C12B1C">
        <w:rPr>
          <w:rFonts w:ascii="Book Antiqua" w:eastAsia="Century Gothic" w:hAnsi="Book Antiqua" w:cs="Century Gothic"/>
          <w:b/>
          <w:sz w:val="18"/>
          <w:szCs w:val="18"/>
        </w:rPr>
        <w:t xml:space="preserve">- </w:t>
      </w:r>
      <w:r w:rsidR="00483624">
        <w:rPr>
          <w:rFonts w:ascii="Book Antiqua" w:eastAsia="Century Gothic" w:hAnsi="Book Antiqua" w:cs="Century Gothic"/>
          <w:b/>
          <w:sz w:val="18"/>
          <w:szCs w:val="18"/>
        </w:rPr>
        <w:t>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2"/>
        <w:gridCol w:w="1442"/>
        <w:gridCol w:w="1442"/>
        <w:gridCol w:w="1442"/>
        <w:gridCol w:w="1442"/>
        <w:gridCol w:w="1442"/>
      </w:tblGrid>
      <w:tr w:rsidR="002B1C07" w:rsidRPr="00816DB8" w14:paraId="16635DA3" w14:textId="77777777" w:rsidTr="006B3D1D">
        <w:tc>
          <w:tcPr>
            <w:tcW w:w="1099" w:type="pct"/>
          </w:tcPr>
          <w:p w14:paraId="0DB35086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3324D948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27B06644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355000A4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5935676C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0" w:type="pct"/>
          </w:tcPr>
          <w:p w14:paraId="70CD7DE3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536D03EA" w14:textId="77777777" w:rsidTr="006B3D1D">
        <w:tc>
          <w:tcPr>
            <w:tcW w:w="1099" w:type="pct"/>
          </w:tcPr>
          <w:p w14:paraId="7D0BE68A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4C984267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08385671" w14:textId="37270FAF" w:rsidR="00CA6648" w:rsidRPr="00816DB8" w:rsidRDefault="00CA6648" w:rsidP="00A75B9E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EII</w:t>
            </w:r>
          </w:p>
        </w:tc>
        <w:tc>
          <w:tcPr>
            <w:tcW w:w="780" w:type="pct"/>
          </w:tcPr>
          <w:p w14:paraId="7458EB8A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1250F9B5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47884FDF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</w:tr>
      <w:tr w:rsidR="002B1C07" w:rsidRPr="00816DB8" w14:paraId="5E38890E" w14:textId="77777777" w:rsidTr="006B3D1D">
        <w:tc>
          <w:tcPr>
            <w:tcW w:w="1099" w:type="pct"/>
          </w:tcPr>
          <w:p w14:paraId="183C030C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514DB16F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2C9CD381" w14:textId="7DF83C1D" w:rsidR="00CA6648" w:rsidRPr="00816DB8" w:rsidRDefault="00A75B9E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FREII</w:t>
            </w:r>
          </w:p>
        </w:tc>
        <w:tc>
          <w:tcPr>
            <w:tcW w:w="780" w:type="pct"/>
          </w:tcPr>
          <w:p w14:paraId="176AD016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77BD95C2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780" w:type="pct"/>
          </w:tcPr>
          <w:p w14:paraId="3F273567" w14:textId="77777777" w:rsidR="00CA6648" w:rsidRPr="00816DB8" w:rsidRDefault="00CA6648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</w:tr>
      <w:tr w:rsidR="006B3D1D" w:rsidRPr="00816DB8" w14:paraId="0948D3CC" w14:textId="77777777" w:rsidTr="006B3D1D">
        <w:tc>
          <w:tcPr>
            <w:tcW w:w="1099" w:type="pct"/>
          </w:tcPr>
          <w:p w14:paraId="39EED9B8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1B233672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30EC7BA5" w14:textId="0E8385A2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KISII</w:t>
            </w:r>
          </w:p>
        </w:tc>
        <w:tc>
          <w:tcPr>
            <w:tcW w:w="780" w:type="pct"/>
          </w:tcPr>
          <w:p w14:paraId="7B5046AC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780" w:type="pct"/>
          </w:tcPr>
          <w:p w14:paraId="51B43D9A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0AAC265F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</w:tr>
      <w:tr w:rsidR="006B3D1D" w:rsidRPr="00816DB8" w14:paraId="65DD46A7" w14:textId="77777777" w:rsidTr="006B3D1D">
        <w:tc>
          <w:tcPr>
            <w:tcW w:w="1099" w:type="pct"/>
          </w:tcPr>
          <w:p w14:paraId="49F1DEF3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5F02DFB3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0C4CC48D" w14:textId="66AA4196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KISII</w:t>
            </w:r>
          </w:p>
        </w:tc>
        <w:tc>
          <w:tcPr>
            <w:tcW w:w="780" w:type="pct"/>
          </w:tcPr>
          <w:p w14:paraId="781D05A0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780" w:type="pct"/>
          </w:tcPr>
          <w:p w14:paraId="0C6DB201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780" w:type="pct"/>
          </w:tcPr>
          <w:p w14:paraId="675292F9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</w:tr>
      <w:tr w:rsidR="006B3D1D" w:rsidRPr="00816DB8" w14:paraId="7BE49D61" w14:textId="77777777" w:rsidTr="006B3D1D">
        <w:tc>
          <w:tcPr>
            <w:tcW w:w="1099" w:type="pct"/>
          </w:tcPr>
          <w:p w14:paraId="3732E391" w14:textId="471886F2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2.00-1.00 p.m.</w:t>
            </w:r>
          </w:p>
        </w:tc>
        <w:tc>
          <w:tcPr>
            <w:tcW w:w="780" w:type="pct"/>
          </w:tcPr>
          <w:p w14:paraId="3650F9C2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5B8A5746" w14:textId="049F2EBD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6543036D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56E7551F" w14:textId="77777777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80" w:type="pct"/>
          </w:tcPr>
          <w:p w14:paraId="03B96F04" w14:textId="2D311499" w:rsidR="006B3D1D" w:rsidRPr="00816DB8" w:rsidRDefault="006B3D1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</w:tr>
    </w:tbl>
    <w:p w14:paraId="74EC5998" w14:textId="77777777" w:rsidR="00946B02" w:rsidRPr="00816DB8" w:rsidRDefault="00946B02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360FC3" w14:textId="77777777" w:rsidR="00946B02" w:rsidRPr="00816DB8" w:rsidRDefault="00946B0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0"/>
        <w:gridCol w:w="1018"/>
        <w:gridCol w:w="2128"/>
        <w:gridCol w:w="2054"/>
        <w:gridCol w:w="499"/>
        <w:gridCol w:w="704"/>
        <w:gridCol w:w="688"/>
        <w:gridCol w:w="1431"/>
      </w:tblGrid>
      <w:tr w:rsidR="002B1C07" w:rsidRPr="00816DB8" w14:paraId="443DE7F4" w14:textId="77777777" w:rsidTr="006D0F25">
        <w:tc>
          <w:tcPr>
            <w:tcW w:w="390" w:type="pct"/>
          </w:tcPr>
          <w:p w14:paraId="770762E9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1" w:type="pct"/>
          </w:tcPr>
          <w:p w14:paraId="716A71E3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1" w:type="pct"/>
          </w:tcPr>
          <w:p w14:paraId="1BA00B60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1" w:type="pct"/>
          </w:tcPr>
          <w:p w14:paraId="65E129BB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A0ACC32" w14:textId="77777777" w:rsidR="00946B02" w:rsidRPr="00816DB8" w:rsidRDefault="00946B02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1" w:type="pct"/>
          </w:tcPr>
          <w:p w14:paraId="5B4844CC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7E842D82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5" w:type="pct"/>
          </w:tcPr>
          <w:p w14:paraId="2FD2C78B" w14:textId="77777777" w:rsidR="00946B02" w:rsidRPr="00816DB8" w:rsidRDefault="00946B02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2A6CD573" w14:textId="77777777" w:rsidTr="006D0F25">
        <w:tc>
          <w:tcPr>
            <w:tcW w:w="390" w:type="pct"/>
          </w:tcPr>
          <w:p w14:paraId="15F847EC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KO</w:t>
            </w:r>
          </w:p>
        </w:tc>
        <w:tc>
          <w:tcPr>
            <w:tcW w:w="551" w:type="pct"/>
          </w:tcPr>
          <w:p w14:paraId="70EBD8C3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101</w:t>
            </w:r>
          </w:p>
        </w:tc>
        <w:tc>
          <w:tcPr>
            <w:tcW w:w="1151" w:type="pct"/>
            <w:vAlign w:val="center"/>
          </w:tcPr>
          <w:p w14:paraId="22E79B3D" w14:textId="77777777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use Keeping Operations</w:t>
            </w:r>
          </w:p>
        </w:tc>
        <w:tc>
          <w:tcPr>
            <w:tcW w:w="1111" w:type="pct"/>
            <w:vAlign w:val="center"/>
          </w:tcPr>
          <w:p w14:paraId="2A3B4A4E" w14:textId="7BAEF1B0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F9E4F54" w14:textId="77777777" w:rsidR="00EF1733" w:rsidRPr="00816DB8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1" w:type="pct"/>
          </w:tcPr>
          <w:p w14:paraId="37561DD0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7DC2754C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281AE26A" w14:textId="61A06FC0" w:rsidR="00EF1733" w:rsidRPr="00816DB8" w:rsidRDefault="00361BD3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LAB 3.7</w:t>
            </w:r>
          </w:p>
        </w:tc>
      </w:tr>
      <w:tr w:rsidR="002B1C07" w:rsidRPr="00816DB8" w14:paraId="0E13AA52" w14:textId="77777777" w:rsidTr="006D0F25">
        <w:tc>
          <w:tcPr>
            <w:tcW w:w="390" w:type="pct"/>
          </w:tcPr>
          <w:p w14:paraId="2C45678F" w14:textId="77777777" w:rsidR="00EF1733" w:rsidRPr="00816DB8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II</w:t>
            </w:r>
          </w:p>
        </w:tc>
        <w:tc>
          <w:tcPr>
            <w:tcW w:w="551" w:type="pct"/>
          </w:tcPr>
          <w:p w14:paraId="7DA29710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202</w:t>
            </w:r>
          </w:p>
        </w:tc>
        <w:tc>
          <w:tcPr>
            <w:tcW w:w="1151" w:type="pct"/>
            <w:vAlign w:val="center"/>
          </w:tcPr>
          <w:p w14:paraId="618A30E7" w14:textId="77777777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 II</w:t>
            </w:r>
          </w:p>
        </w:tc>
        <w:tc>
          <w:tcPr>
            <w:tcW w:w="1111" w:type="pct"/>
            <w:vAlign w:val="center"/>
          </w:tcPr>
          <w:p w14:paraId="0D8303EF" w14:textId="017AF7B5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63A9E85" w14:textId="77777777" w:rsidR="00EF1733" w:rsidRPr="00816DB8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41E04515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53C71EB4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18F1C4B2" w14:textId="0EA187E3" w:rsidR="00EF1733" w:rsidRPr="00816DB8" w:rsidRDefault="00361BD3" w:rsidP="001A6D86">
            <w:r>
              <w:t>LAB 3.7</w:t>
            </w:r>
          </w:p>
        </w:tc>
      </w:tr>
      <w:tr w:rsidR="002B1C07" w:rsidRPr="00816DB8" w14:paraId="14DA8519" w14:textId="77777777" w:rsidTr="006D0F25">
        <w:tc>
          <w:tcPr>
            <w:tcW w:w="390" w:type="pct"/>
          </w:tcPr>
          <w:p w14:paraId="2379D479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UT</w:t>
            </w:r>
          </w:p>
        </w:tc>
        <w:tc>
          <w:tcPr>
            <w:tcW w:w="551" w:type="pct"/>
          </w:tcPr>
          <w:p w14:paraId="13D8E0C7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103</w:t>
            </w:r>
          </w:p>
        </w:tc>
        <w:tc>
          <w:tcPr>
            <w:tcW w:w="1151" w:type="pct"/>
            <w:vAlign w:val="center"/>
          </w:tcPr>
          <w:p w14:paraId="0233FC54" w14:textId="77777777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Nutrition</w:t>
            </w:r>
          </w:p>
        </w:tc>
        <w:tc>
          <w:tcPr>
            <w:tcW w:w="1111" w:type="pct"/>
            <w:vAlign w:val="center"/>
          </w:tcPr>
          <w:p w14:paraId="1F63C150" w14:textId="657D9D83" w:rsidR="00EF1733" w:rsidRPr="00816DB8" w:rsidRDefault="00EF1733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0FBE6A4" w14:textId="77777777" w:rsidR="00EF1733" w:rsidRPr="00816DB8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1" w:type="pct"/>
          </w:tcPr>
          <w:p w14:paraId="6ACC047B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2FD4D9E5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13B7FFBC" w14:textId="3B4330B4" w:rsidR="00EF1733" w:rsidRPr="00816DB8" w:rsidRDefault="00361BD3" w:rsidP="001A6D86">
            <w:r>
              <w:t>LAB 3.7</w:t>
            </w:r>
          </w:p>
        </w:tc>
      </w:tr>
      <w:tr w:rsidR="00EF1733" w:rsidRPr="00816DB8" w14:paraId="485730D5" w14:textId="77777777" w:rsidTr="006D0F25">
        <w:tc>
          <w:tcPr>
            <w:tcW w:w="390" w:type="pct"/>
          </w:tcPr>
          <w:p w14:paraId="1E30D398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S</w:t>
            </w:r>
          </w:p>
        </w:tc>
        <w:tc>
          <w:tcPr>
            <w:tcW w:w="551" w:type="pct"/>
          </w:tcPr>
          <w:p w14:paraId="52323AF2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104</w:t>
            </w:r>
          </w:p>
        </w:tc>
        <w:tc>
          <w:tcPr>
            <w:tcW w:w="1151" w:type="pct"/>
            <w:vAlign w:val="center"/>
          </w:tcPr>
          <w:p w14:paraId="6C0C2FC0" w14:textId="77777777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and Beverage Service II</w:t>
            </w:r>
          </w:p>
        </w:tc>
        <w:tc>
          <w:tcPr>
            <w:tcW w:w="1111" w:type="pct"/>
            <w:vAlign w:val="center"/>
          </w:tcPr>
          <w:p w14:paraId="2A90D0C9" w14:textId="1F10A4BA" w:rsidR="00EF1733" w:rsidRPr="00816DB8" w:rsidRDefault="00EF173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0A68890" w14:textId="77777777" w:rsidR="00EF1733" w:rsidRPr="00816DB8" w:rsidRDefault="00EF1733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1" w:type="pct"/>
          </w:tcPr>
          <w:p w14:paraId="5FD1B21C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72" w:type="pct"/>
          </w:tcPr>
          <w:p w14:paraId="0AAAC60D" w14:textId="77777777" w:rsidR="00EF1733" w:rsidRPr="00816DB8" w:rsidRDefault="00EF173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75" w:type="pct"/>
          </w:tcPr>
          <w:p w14:paraId="547C8716" w14:textId="7D4B5D23" w:rsidR="00EF1733" w:rsidRPr="00816DB8" w:rsidRDefault="00361BD3" w:rsidP="001A6D86">
            <w:r>
              <w:t>LAB 3.7</w:t>
            </w:r>
          </w:p>
        </w:tc>
      </w:tr>
    </w:tbl>
    <w:p w14:paraId="53F92D0D" w14:textId="77777777" w:rsidR="00162E42" w:rsidRPr="00816DB8" w:rsidRDefault="00162E42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942251D" w14:textId="77777777" w:rsidR="00162E42" w:rsidRPr="00816DB8" w:rsidRDefault="00162E42" w:rsidP="001A6D86">
      <w:pPr>
        <w:spacing w:after="0" w:line="240" w:lineRule="auto"/>
      </w:pPr>
      <w:r w:rsidRPr="00816DB8">
        <w:rPr>
          <w:rFonts w:ascii="Book Antiqua" w:hAnsi="Book Antiqua"/>
          <w:b/>
          <w:sz w:val="18"/>
          <w:szCs w:val="18"/>
        </w:rPr>
        <w:t>ELECTIVES CHOOSE ANY ONE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19"/>
        <w:gridCol w:w="1021"/>
        <w:gridCol w:w="1106"/>
        <w:gridCol w:w="2177"/>
        <w:gridCol w:w="431"/>
        <w:gridCol w:w="726"/>
        <w:gridCol w:w="876"/>
        <w:gridCol w:w="1686"/>
      </w:tblGrid>
      <w:tr w:rsidR="002B1C07" w:rsidRPr="00816DB8" w14:paraId="54BB2CBB" w14:textId="77777777" w:rsidTr="0020570D">
        <w:tc>
          <w:tcPr>
            <w:tcW w:w="659" w:type="pct"/>
          </w:tcPr>
          <w:p w14:paraId="199697C3" w14:textId="77777777" w:rsidR="003522A5" w:rsidRPr="00816DB8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552" w:type="pct"/>
          </w:tcPr>
          <w:p w14:paraId="4148DF98" w14:textId="77777777" w:rsidR="003522A5" w:rsidRPr="00816DB8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105</w:t>
            </w:r>
          </w:p>
        </w:tc>
        <w:tc>
          <w:tcPr>
            <w:tcW w:w="598" w:type="pct"/>
            <w:vAlign w:val="center"/>
          </w:tcPr>
          <w:p w14:paraId="23B69633" w14:textId="77777777" w:rsidR="003522A5" w:rsidRPr="00816DB8" w:rsidRDefault="003522A5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I</w:t>
            </w:r>
          </w:p>
        </w:tc>
        <w:tc>
          <w:tcPr>
            <w:tcW w:w="1178" w:type="pct"/>
            <w:vAlign w:val="center"/>
          </w:tcPr>
          <w:p w14:paraId="2EACDD0C" w14:textId="5C8C355B" w:rsidR="003522A5" w:rsidRPr="00816DB8" w:rsidRDefault="003522A5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33" w:type="pct"/>
            <w:vAlign w:val="center"/>
          </w:tcPr>
          <w:p w14:paraId="38A8E9E1" w14:textId="77777777" w:rsidR="003522A5" w:rsidRPr="00816DB8" w:rsidRDefault="003522A5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43213262" w14:textId="77777777" w:rsidR="003522A5" w:rsidRPr="00816DB8" w:rsidRDefault="003522A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6B96A4AD" w14:textId="77777777" w:rsidR="003522A5" w:rsidRPr="00816DB8" w:rsidRDefault="009D6C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4BC16136" w14:textId="79E3F94C" w:rsidR="003522A5" w:rsidRPr="00816DB8" w:rsidRDefault="00361BD3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LAB 3.7</w:t>
            </w:r>
          </w:p>
        </w:tc>
      </w:tr>
      <w:tr w:rsidR="002B1C07" w:rsidRPr="00816DB8" w14:paraId="7D5D68AE" w14:textId="77777777" w:rsidTr="00550A8A">
        <w:tc>
          <w:tcPr>
            <w:tcW w:w="659" w:type="pct"/>
          </w:tcPr>
          <w:p w14:paraId="2BAFF327" w14:textId="77777777" w:rsidR="001E4481" w:rsidRPr="00816DB8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REII/KISII</w:t>
            </w:r>
          </w:p>
        </w:tc>
        <w:tc>
          <w:tcPr>
            <w:tcW w:w="552" w:type="pct"/>
          </w:tcPr>
          <w:p w14:paraId="180FE441" w14:textId="77777777" w:rsidR="001E4481" w:rsidRPr="00816DB8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DCH2105</w:t>
            </w:r>
          </w:p>
        </w:tc>
        <w:tc>
          <w:tcPr>
            <w:tcW w:w="598" w:type="pct"/>
            <w:vAlign w:val="center"/>
          </w:tcPr>
          <w:p w14:paraId="34B45739" w14:textId="77777777" w:rsidR="001E4481" w:rsidRPr="00816DB8" w:rsidRDefault="001E4481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wahili II</w:t>
            </w:r>
          </w:p>
        </w:tc>
        <w:tc>
          <w:tcPr>
            <w:tcW w:w="1178" w:type="pct"/>
            <w:shd w:val="clear" w:color="auto" w:fill="auto"/>
            <w:vAlign w:val="center"/>
          </w:tcPr>
          <w:p w14:paraId="0582F5BC" w14:textId="09E7D055" w:rsidR="001E4481" w:rsidRPr="00816DB8" w:rsidRDefault="001E4481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33" w:type="pct"/>
            <w:vAlign w:val="center"/>
          </w:tcPr>
          <w:p w14:paraId="0C19E07A" w14:textId="77777777" w:rsidR="001E4481" w:rsidRPr="00816DB8" w:rsidRDefault="001E4481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57C55E1E" w14:textId="77777777" w:rsidR="001E4481" w:rsidRPr="00816DB8" w:rsidRDefault="001E4481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49B88EC6" w14:textId="77777777" w:rsidR="001E4481" w:rsidRPr="00816DB8" w:rsidRDefault="009D6C25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5C211CDE" w14:textId="430BBD27" w:rsidR="001E4481" w:rsidRPr="00816DB8" w:rsidRDefault="006069CB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LAB 3.7</w:t>
            </w:r>
          </w:p>
        </w:tc>
      </w:tr>
    </w:tbl>
    <w:p w14:paraId="0385DAF8" w14:textId="77777777" w:rsidR="008B1E41" w:rsidRPr="00816DB8" w:rsidRDefault="008B1E4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12E0408" w14:textId="77777777" w:rsidR="008B1E41" w:rsidRPr="00816DB8" w:rsidRDefault="008B1E41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43683602" w14:textId="77777777" w:rsidR="00C12B1C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</w:t>
      </w:r>
      <w:r w:rsidR="00CF5583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ENTREPRENEURSHIP </w:t>
      </w:r>
      <w:r w:rsidR="006B62B7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&amp; SMALL BUSINESS MANAGEMENT </w:t>
      </w:r>
      <w:r w:rsidR="00CF5583" w:rsidRPr="00816DB8">
        <w:rPr>
          <w:rFonts w:ascii="Book Antiqua" w:eastAsia="Century Gothic" w:hAnsi="Book Antiqua" w:cs="Century Gothic"/>
          <w:b/>
          <w:sz w:val="18"/>
          <w:szCs w:val="18"/>
        </w:rPr>
        <w:t>-</w:t>
      </w:r>
      <w:r w:rsidR="00F3074A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YEAR ONE </w:t>
      </w:r>
    </w:p>
    <w:p w14:paraId="1D5D79A1" w14:textId="0FECCA90" w:rsidR="00BA27AB" w:rsidRPr="00816DB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LUZIRA UPPER PRIS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9"/>
        <w:gridCol w:w="1539"/>
        <w:gridCol w:w="1542"/>
        <w:gridCol w:w="1542"/>
        <w:gridCol w:w="1542"/>
        <w:gridCol w:w="1538"/>
      </w:tblGrid>
      <w:tr w:rsidR="002B1C07" w:rsidRPr="00816DB8" w14:paraId="39058261" w14:textId="77777777" w:rsidTr="008E36C8">
        <w:tc>
          <w:tcPr>
            <w:tcW w:w="833" w:type="pct"/>
          </w:tcPr>
          <w:p w14:paraId="260FDD59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49AB5A3A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DB13411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2275794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A5795B7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D177C39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2AC537BD" w14:textId="77777777" w:rsidTr="008E36C8">
        <w:tc>
          <w:tcPr>
            <w:tcW w:w="833" w:type="pct"/>
          </w:tcPr>
          <w:p w14:paraId="23679DD4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833" w:type="pct"/>
          </w:tcPr>
          <w:p w14:paraId="591E98A5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5D2C87D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2620F06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06E701B8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739AD96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816DB8" w14:paraId="569626E3" w14:textId="77777777" w:rsidTr="008E36C8">
        <w:tc>
          <w:tcPr>
            <w:tcW w:w="833" w:type="pct"/>
          </w:tcPr>
          <w:p w14:paraId="6AF8198F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833" w:type="pct"/>
          </w:tcPr>
          <w:p w14:paraId="4AF9833A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612C20B5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4EFBB62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834" w:type="pct"/>
          </w:tcPr>
          <w:p w14:paraId="2BF49391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60CDE9FB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</w:tr>
      <w:tr w:rsidR="002B1C07" w:rsidRPr="00816DB8" w14:paraId="43C745C0" w14:textId="77777777" w:rsidTr="008E36C8">
        <w:tc>
          <w:tcPr>
            <w:tcW w:w="833" w:type="pct"/>
          </w:tcPr>
          <w:p w14:paraId="595EB119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833" w:type="pct"/>
          </w:tcPr>
          <w:p w14:paraId="20BCF5BC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C2BE51F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B01961B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6E833FE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251F7B3B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C0170" w:rsidRPr="00816DB8" w14:paraId="723298AA" w14:textId="77777777" w:rsidTr="008E36C8">
        <w:tc>
          <w:tcPr>
            <w:tcW w:w="833" w:type="pct"/>
          </w:tcPr>
          <w:p w14:paraId="4ECB9CE2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833" w:type="pct"/>
          </w:tcPr>
          <w:p w14:paraId="744E648A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E73E52F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F2C415F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FD4B8BF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2" w:type="pct"/>
          </w:tcPr>
          <w:p w14:paraId="3EC04C0E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A179AF6" w14:textId="77777777" w:rsidR="009A782F" w:rsidRPr="00816DB8" w:rsidRDefault="009A782F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6A083BF" w14:textId="77777777" w:rsidR="009A782F" w:rsidRPr="00816DB8" w:rsidRDefault="009A782F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5"/>
        <w:gridCol w:w="943"/>
        <w:gridCol w:w="2312"/>
        <w:gridCol w:w="2335"/>
        <w:gridCol w:w="499"/>
        <w:gridCol w:w="601"/>
        <w:gridCol w:w="688"/>
        <w:gridCol w:w="1229"/>
      </w:tblGrid>
      <w:tr w:rsidR="002B1C07" w:rsidRPr="00816DB8" w14:paraId="0FC40DDA" w14:textId="77777777" w:rsidTr="006D0F25">
        <w:tc>
          <w:tcPr>
            <w:tcW w:w="344" w:type="pct"/>
          </w:tcPr>
          <w:p w14:paraId="26EAE897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1CE9B728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51" w:type="pct"/>
          </w:tcPr>
          <w:p w14:paraId="4D244C40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3" w:type="pct"/>
          </w:tcPr>
          <w:p w14:paraId="048E2179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5BA6D9D9" w14:textId="77777777" w:rsidR="009A782F" w:rsidRPr="00816DB8" w:rsidRDefault="009A782F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5" w:type="pct"/>
          </w:tcPr>
          <w:p w14:paraId="2B005132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4637AC34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5" w:type="pct"/>
          </w:tcPr>
          <w:p w14:paraId="60D613D7" w14:textId="77777777" w:rsidR="009A782F" w:rsidRPr="00816DB8" w:rsidRDefault="009A782F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1B106B7B" w14:textId="77777777" w:rsidTr="006D0F25">
        <w:tc>
          <w:tcPr>
            <w:tcW w:w="344" w:type="pct"/>
          </w:tcPr>
          <w:p w14:paraId="6F542980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0AC91461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1</w:t>
            </w:r>
          </w:p>
        </w:tc>
        <w:tc>
          <w:tcPr>
            <w:tcW w:w="1251" w:type="pct"/>
            <w:vAlign w:val="center"/>
          </w:tcPr>
          <w:p w14:paraId="5F1F90E6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 Accounting</w:t>
            </w:r>
          </w:p>
        </w:tc>
        <w:tc>
          <w:tcPr>
            <w:tcW w:w="1263" w:type="pct"/>
            <w:vAlign w:val="center"/>
          </w:tcPr>
          <w:p w14:paraId="5906A237" w14:textId="1D30126A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E8A0FF0" w14:textId="77777777" w:rsidR="0039756A" w:rsidRPr="00816DB8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19262F9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7EBBCCE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5" w:type="pct"/>
          </w:tcPr>
          <w:p w14:paraId="19B6F637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816DB8" w14:paraId="0626529D" w14:textId="77777777" w:rsidTr="006D0F25">
        <w:tc>
          <w:tcPr>
            <w:tcW w:w="344" w:type="pct"/>
          </w:tcPr>
          <w:p w14:paraId="5FF81CCE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4C7603D8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5</w:t>
            </w:r>
          </w:p>
        </w:tc>
        <w:tc>
          <w:tcPr>
            <w:tcW w:w="1251" w:type="pct"/>
            <w:vAlign w:val="center"/>
          </w:tcPr>
          <w:p w14:paraId="667E5CB8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63" w:type="pct"/>
            <w:vAlign w:val="center"/>
          </w:tcPr>
          <w:p w14:paraId="18B7E439" w14:textId="583F3590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1BB2F54" w14:textId="77777777" w:rsidR="0039756A" w:rsidRPr="00816DB8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25" w:type="pct"/>
          </w:tcPr>
          <w:p w14:paraId="65139470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72" w:type="pct"/>
          </w:tcPr>
          <w:p w14:paraId="3B326E3F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</w:t>
            </w:r>
            <w:r w:rsidR="00894319" w:rsidRPr="00816DB8">
              <w:rPr>
                <w:rFonts w:ascii="Book Antiqua" w:hAnsi="Book Antiqua"/>
                <w:sz w:val="18"/>
                <w:szCs w:val="18"/>
              </w:rPr>
              <w:t>C</w:t>
            </w:r>
            <w:r w:rsidRPr="00816DB8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665" w:type="pct"/>
          </w:tcPr>
          <w:p w14:paraId="18BC2D66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816DB8" w14:paraId="3BC05245" w14:textId="77777777" w:rsidTr="006D0F25">
        <w:tc>
          <w:tcPr>
            <w:tcW w:w="344" w:type="pct"/>
          </w:tcPr>
          <w:p w14:paraId="073BF920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10" w:type="pct"/>
            <w:vAlign w:val="center"/>
          </w:tcPr>
          <w:p w14:paraId="22D0FAEC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6</w:t>
            </w:r>
          </w:p>
        </w:tc>
        <w:tc>
          <w:tcPr>
            <w:tcW w:w="1251" w:type="pct"/>
            <w:vAlign w:val="center"/>
          </w:tcPr>
          <w:p w14:paraId="4636EF59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263" w:type="pct"/>
            <w:vAlign w:val="center"/>
          </w:tcPr>
          <w:p w14:paraId="5884D28F" w14:textId="0BF6B2FA" w:rsidR="00A60ACA" w:rsidRPr="00816DB8" w:rsidRDefault="00A60AC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7A8E9C80" w14:textId="77777777" w:rsidR="0039756A" w:rsidRPr="00816DB8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4C16D190" w14:textId="77777777" w:rsidR="0039756A" w:rsidRPr="00816DB8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2724CEB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5" w:type="pct"/>
          </w:tcPr>
          <w:p w14:paraId="15FD916A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39756A" w:rsidRPr="00816DB8" w14:paraId="4FBF9AB5" w14:textId="77777777" w:rsidTr="006D0F25">
        <w:tc>
          <w:tcPr>
            <w:tcW w:w="344" w:type="pct"/>
          </w:tcPr>
          <w:p w14:paraId="5C20F4D6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.BA</w:t>
            </w:r>
          </w:p>
        </w:tc>
        <w:tc>
          <w:tcPr>
            <w:tcW w:w="510" w:type="pct"/>
            <w:vAlign w:val="center"/>
          </w:tcPr>
          <w:p w14:paraId="775D926D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1103</w:t>
            </w:r>
          </w:p>
        </w:tc>
        <w:tc>
          <w:tcPr>
            <w:tcW w:w="1251" w:type="pct"/>
            <w:vAlign w:val="center"/>
          </w:tcPr>
          <w:p w14:paraId="5BC753E3" w14:textId="77777777" w:rsidR="0039756A" w:rsidRPr="00816DB8" w:rsidRDefault="0039756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Business Administration</w:t>
            </w:r>
          </w:p>
        </w:tc>
        <w:tc>
          <w:tcPr>
            <w:tcW w:w="1263" w:type="pct"/>
            <w:vAlign w:val="center"/>
          </w:tcPr>
          <w:p w14:paraId="08EA01B6" w14:textId="123CD63F" w:rsidR="0039756A" w:rsidRPr="00816DB8" w:rsidRDefault="0039756A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4505938" w14:textId="77777777" w:rsidR="0039756A" w:rsidRPr="00816DB8" w:rsidRDefault="0039756A" w:rsidP="001A6D86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25" w:type="pct"/>
          </w:tcPr>
          <w:p w14:paraId="697B725D" w14:textId="77777777" w:rsidR="0039756A" w:rsidRPr="00816DB8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3FDF3C64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5" w:type="pct"/>
          </w:tcPr>
          <w:p w14:paraId="721CA3AA" w14:textId="77777777" w:rsidR="0039756A" w:rsidRPr="00816DB8" w:rsidRDefault="0039756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</w:tbl>
    <w:p w14:paraId="049EE59A" w14:textId="77777777" w:rsidR="00087654" w:rsidRPr="00816DB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EDB023C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2F1A7F8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BC58559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998046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A23B601" w14:textId="77777777" w:rsidR="00C12B1C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DIPLOMA IN ENTREPRENEURSHIP &amp; SMALL BUSINESS MANAGEMENT - YEAR TWO </w:t>
      </w:r>
    </w:p>
    <w:p w14:paraId="72DAC835" w14:textId="170A06FA" w:rsidR="00972AE7" w:rsidRPr="00816DB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LUZIRA UPPER PRISON </w:t>
      </w:r>
      <w:r w:rsidR="00052EAC" w:rsidRPr="00816DB8">
        <w:rPr>
          <w:rFonts w:ascii="Book Antiqua" w:eastAsia="Century Gothic" w:hAnsi="Book Antiqua" w:cs="Century Gothic"/>
          <w:b/>
          <w:sz w:val="18"/>
          <w:szCs w:val="18"/>
        </w:rPr>
        <w:t>- 13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56E99E6D" w14:textId="77777777" w:rsidTr="006D0F25">
        <w:tc>
          <w:tcPr>
            <w:tcW w:w="941" w:type="pct"/>
          </w:tcPr>
          <w:p w14:paraId="4E3F7DBB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4C75F19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F983F11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EB821C1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8F3B3E4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849164E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6CCDDA42" w14:textId="77777777" w:rsidTr="006D0F25">
        <w:tc>
          <w:tcPr>
            <w:tcW w:w="941" w:type="pct"/>
          </w:tcPr>
          <w:p w14:paraId="5B6FB19C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66FD8ABB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27C018B4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0F807308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4DC9B1E1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2" w:type="pct"/>
          </w:tcPr>
          <w:p w14:paraId="4DB9D283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1EC41A21" w14:textId="77777777" w:rsidTr="006D0F25">
        <w:tc>
          <w:tcPr>
            <w:tcW w:w="941" w:type="pct"/>
          </w:tcPr>
          <w:p w14:paraId="303AFAAE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61AFC3D8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2EF91F1E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4" w:type="pct"/>
          </w:tcPr>
          <w:p w14:paraId="262BA016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72A92BD4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2" w:type="pct"/>
          </w:tcPr>
          <w:p w14:paraId="5F035AED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294469A3" w14:textId="77777777" w:rsidTr="006D0F25">
        <w:tc>
          <w:tcPr>
            <w:tcW w:w="941" w:type="pct"/>
          </w:tcPr>
          <w:p w14:paraId="642B2A45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67018171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3FCFA6DD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1C414BD2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10068179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2" w:type="pct"/>
          </w:tcPr>
          <w:p w14:paraId="64A1ABB0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972AE7" w:rsidRPr="00816DB8" w14:paraId="0F37DA6E" w14:textId="77777777" w:rsidTr="006D0F25">
        <w:tc>
          <w:tcPr>
            <w:tcW w:w="941" w:type="pct"/>
          </w:tcPr>
          <w:p w14:paraId="40955EDE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3D653D85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834" w:type="pct"/>
          </w:tcPr>
          <w:p w14:paraId="6FF5ED1B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834" w:type="pct"/>
          </w:tcPr>
          <w:p w14:paraId="48962430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4" w:type="pct"/>
          </w:tcPr>
          <w:p w14:paraId="42F7172F" w14:textId="77777777" w:rsidR="00972AE7" w:rsidRPr="00816DB8" w:rsidRDefault="00D56454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32" w:type="pct"/>
          </w:tcPr>
          <w:p w14:paraId="1C41466F" w14:textId="77777777" w:rsidR="00972AE7" w:rsidRPr="00816DB8" w:rsidRDefault="00972AE7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CC37A16" w14:textId="77777777" w:rsidR="00972AE7" w:rsidRPr="00816DB8" w:rsidRDefault="00972AE7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2F8CD0" w14:textId="77777777" w:rsidR="00972AE7" w:rsidRPr="00816DB8" w:rsidRDefault="00972AE7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3"/>
        <w:gridCol w:w="943"/>
        <w:gridCol w:w="2227"/>
        <w:gridCol w:w="2264"/>
        <w:gridCol w:w="499"/>
        <w:gridCol w:w="821"/>
        <w:gridCol w:w="688"/>
        <w:gridCol w:w="1087"/>
      </w:tblGrid>
      <w:tr w:rsidR="002B1C07" w:rsidRPr="00816DB8" w14:paraId="5220BA76" w14:textId="77777777" w:rsidTr="00362014">
        <w:tc>
          <w:tcPr>
            <w:tcW w:w="385" w:type="pct"/>
          </w:tcPr>
          <w:p w14:paraId="1539D3EB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6683955E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05" w:type="pct"/>
          </w:tcPr>
          <w:p w14:paraId="61061D6D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25" w:type="pct"/>
          </w:tcPr>
          <w:p w14:paraId="42A3B61D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D8E565F" w14:textId="77777777" w:rsidR="00972AE7" w:rsidRPr="00816DB8" w:rsidRDefault="00972AE7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78943A33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69899F80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88" w:type="pct"/>
          </w:tcPr>
          <w:p w14:paraId="5FB8DDC5" w14:textId="77777777" w:rsidR="00972AE7" w:rsidRPr="00816DB8" w:rsidRDefault="00972AE7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68D810EF" w14:textId="77777777" w:rsidTr="00362014">
        <w:tc>
          <w:tcPr>
            <w:tcW w:w="385" w:type="pct"/>
          </w:tcPr>
          <w:p w14:paraId="4C9E3049" w14:textId="77777777" w:rsidR="005C47CB" w:rsidRPr="00816DB8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10" w:type="pct"/>
            <w:vAlign w:val="center"/>
          </w:tcPr>
          <w:p w14:paraId="6BAF3E2D" w14:textId="77777777" w:rsidR="005C47CB" w:rsidRPr="00816DB8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1</w:t>
            </w:r>
          </w:p>
        </w:tc>
        <w:tc>
          <w:tcPr>
            <w:tcW w:w="1205" w:type="pct"/>
            <w:vAlign w:val="center"/>
          </w:tcPr>
          <w:p w14:paraId="3CF14680" w14:textId="77777777" w:rsidR="005C47CB" w:rsidRPr="00816DB8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Creation And Management</w:t>
            </w:r>
          </w:p>
        </w:tc>
        <w:tc>
          <w:tcPr>
            <w:tcW w:w="1225" w:type="pct"/>
            <w:vAlign w:val="center"/>
          </w:tcPr>
          <w:p w14:paraId="0F2A639C" w14:textId="42F3F5EB" w:rsidR="005C47CB" w:rsidRPr="00816DB8" w:rsidRDefault="005C47CB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83C199B" w14:textId="77777777" w:rsidR="005C47CB" w:rsidRPr="00816DB8" w:rsidRDefault="005C47CB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64AF4984" w14:textId="77777777" w:rsidR="005C47CB" w:rsidRPr="00816DB8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33A4309C" w14:textId="77777777" w:rsidR="005C47CB" w:rsidRPr="00816DB8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3CE99A7A" w14:textId="77777777" w:rsidR="005C47CB" w:rsidRPr="00816DB8" w:rsidRDefault="005C47CB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816DB8" w14:paraId="3F23C30B" w14:textId="77777777" w:rsidTr="00362014">
        <w:tc>
          <w:tcPr>
            <w:tcW w:w="385" w:type="pct"/>
          </w:tcPr>
          <w:p w14:paraId="440EA021" w14:textId="77777777" w:rsidR="00894319" w:rsidRPr="00816DB8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510" w:type="pct"/>
            <w:vAlign w:val="center"/>
          </w:tcPr>
          <w:p w14:paraId="0021DCC5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2</w:t>
            </w:r>
          </w:p>
        </w:tc>
        <w:tc>
          <w:tcPr>
            <w:tcW w:w="1205" w:type="pct"/>
            <w:vAlign w:val="center"/>
          </w:tcPr>
          <w:p w14:paraId="2E1F2FAF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ial Personality</w:t>
            </w:r>
          </w:p>
        </w:tc>
        <w:tc>
          <w:tcPr>
            <w:tcW w:w="1225" w:type="pct"/>
            <w:vAlign w:val="center"/>
          </w:tcPr>
          <w:p w14:paraId="7D75164D" w14:textId="242E19B4" w:rsidR="00894319" w:rsidRPr="00816DB8" w:rsidRDefault="0089431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0FE58C60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7446F0D9" w14:textId="77777777" w:rsidR="00894319" w:rsidRPr="00816DB8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6092BAF4" w14:textId="77777777" w:rsidR="00894319" w:rsidRPr="00816DB8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781B01DF" w14:textId="77777777" w:rsidR="00894319" w:rsidRPr="00816DB8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2B1C07" w:rsidRPr="00816DB8" w14:paraId="4A906E53" w14:textId="77777777" w:rsidTr="00362014">
        <w:tc>
          <w:tcPr>
            <w:tcW w:w="385" w:type="pct"/>
          </w:tcPr>
          <w:p w14:paraId="59FE60B9" w14:textId="77777777" w:rsidR="00894319" w:rsidRPr="00816DB8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BIG</w:t>
            </w:r>
          </w:p>
        </w:tc>
        <w:tc>
          <w:tcPr>
            <w:tcW w:w="510" w:type="pct"/>
            <w:vAlign w:val="center"/>
          </w:tcPr>
          <w:p w14:paraId="0ED19059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3</w:t>
            </w:r>
          </w:p>
        </w:tc>
        <w:tc>
          <w:tcPr>
            <w:tcW w:w="1205" w:type="pct"/>
            <w:vAlign w:val="center"/>
          </w:tcPr>
          <w:p w14:paraId="189B5278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ing Business Innovation &amp; Growth</w:t>
            </w:r>
          </w:p>
        </w:tc>
        <w:tc>
          <w:tcPr>
            <w:tcW w:w="1225" w:type="pct"/>
            <w:vAlign w:val="center"/>
          </w:tcPr>
          <w:p w14:paraId="19B7788C" w14:textId="179CE65C" w:rsidR="00894319" w:rsidRPr="00816DB8" w:rsidRDefault="0089431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E985A1E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5C600C6" w14:textId="77777777" w:rsidR="00894319" w:rsidRPr="00816DB8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38187788" w14:textId="77777777" w:rsidR="00894319" w:rsidRPr="00816DB8" w:rsidRDefault="007A371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88" w:type="pct"/>
          </w:tcPr>
          <w:p w14:paraId="1DAE80D0" w14:textId="77777777" w:rsidR="00894319" w:rsidRPr="00816DB8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  <w:tr w:rsidR="0098066F" w:rsidRPr="00816DB8" w14:paraId="6DA3CBF0" w14:textId="77777777" w:rsidTr="00362014">
        <w:tc>
          <w:tcPr>
            <w:tcW w:w="385" w:type="pct"/>
          </w:tcPr>
          <w:p w14:paraId="21E539ED" w14:textId="77777777" w:rsidR="00894319" w:rsidRPr="00816DB8" w:rsidRDefault="008E11A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SM</w:t>
            </w:r>
          </w:p>
        </w:tc>
        <w:tc>
          <w:tcPr>
            <w:tcW w:w="510" w:type="pct"/>
            <w:vAlign w:val="center"/>
          </w:tcPr>
          <w:p w14:paraId="71EBEF6B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S2104</w:t>
            </w:r>
          </w:p>
        </w:tc>
        <w:tc>
          <w:tcPr>
            <w:tcW w:w="1205" w:type="pct"/>
            <w:vAlign w:val="center"/>
          </w:tcPr>
          <w:p w14:paraId="034CD02A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Small Business</w:t>
            </w:r>
          </w:p>
        </w:tc>
        <w:tc>
          <w:tcPr>
            <w:tcW w:w="1225" w:type="pct"/>
            <w:vAlign w:val="center"/>
          </w:tcPr>
          <w:p w14:paraId="34DA8B23" w14:textId="793E1456" w:rsidR="00894319" w:rsidRPr="00816DB8" w:rsidRDefault="00894319" w:rsidP="001A6D86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3F189A2E" w14:textId="77777777" w:rsidR="00894319" w:rsidRPr="00816DB8" w:rsidRDefault="00894319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4" w:type="pct"/>
          </w:tcPr>
          <w:p w14:paraId="2DDFA6BC" w14:textId="77777777" w:rsidR="00894319" w:rsidRPr="00816DB8" w:rsidRDefault="00F96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80C53D5" w14:textId="77777777" w:rsidR="00894319" w:rsidRPr="00816DB8" w:rsidRDefault="00F96FF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588" w:type="pct"/>
          </w:tcPr>
          <w:p w14:paraId="0BF914E8" w14:textId="77777777" w:rsidR="00894319" w:rsidRPr="00816DB8" w:rsidRDefault="0089431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PRISONS </w:t>
            </w:r>
          </w:p>
        </w:tc>
      </w:tr>
    </w:tbl>
    <w:p w14:paraId="3FD3B737" w14:textId="77777777" w:rsidR="00862BE2" w:rsidRPr="00816DB8" w:rsidRDefault="00862BE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288ABA" w14:textId="77777777" w:rsidR="00972AE7" w:rsidRPr="00816DB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65EE1EF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10E3192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89053CE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3EBCE4A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55EB06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3262A42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A300116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EA6A467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9FDBD2F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64FB601" w14:textId="77777777" w:rsidR="004B129B" w:rsidRPr="00816DB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br w:type="page"/>
      </w:r>
    </w:p>
    <w:p w14:paraId="4EA29972" w14:textId="062518FF" w:rsidR="00C7767A" w:rsidRPr="00816DB8" w:rsidRDefault="00C7767A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lastRenderedPageBreak/>
        <w:t xml:space="preserve">DIPLOMA IN PROCUREMENT AND </w:t>
      </w:r>
      <w:r w:rsidR="0047450E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SUPPLY CHAIN MANAGEMENT 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>– YEAR ONE</w:t>
      </w:r>
      <w:r w:rsidR="00C12B1C">
        <w:rPr>
          <w:rFonts w:ascii="Book Antiqua" w:eastAsia="Century Gothic" w:hAnsi="Book Antiqua" w:cs="Century Gothic"/>
          <w:b/>
          <w:sz w:val="18"/>
          <w:szCs w:val="18"/>
        </w:rPr>
        <w:t xml:space="preserve">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9"/>
        <w:gridCol w:w="1049"/>
        <w:gridCol w:w="1542"/>
        <w:gridCol w:w="1542"/>
        <w:gridCol w:w="1542"/>
        <w:gridCol w:w="1538"/>
      </w:tblGrid>
      <w:tr w:rsidR="00C12B1C" w:rsidRPr="00816DB8" w14:paraId="61BCEA57" w14:textId="77777777" w:rsidTr="00CB2331">
        <w:tc>
          <w:tcPr>
            <w:tcW w:w="1098" w:type="pct"/>
          </w:tcPr>
          <w:p w14:paraId="4EE5787D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68" w:type="pct"/>
          </w:tcPr>
          <w:p w14:paraId="544C3797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0AFD7014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7C16909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1E759D6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36E18DE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5C5D0F" w:rsidRPr="00816DB8" w14:paraId="1B58596F" w14:textId="77777777" w:rsidTr="00CB2331">
        <w:tc>
          <w:tcPr>
            <w:tcW w:w="1098" w:type="pct"/>
          </w:tcPr>
          <w:p w14:paraId="277708D0" w14:textId="4EB0D03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568" w:type="pct"/>
          </w:tcPr>
          <w:p w14:paraId="1C99DB0C" w14:textId="03AD0FA9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4" w:type="pct"/>
          </w:tcPr>
          <w:p w14:paraId="557519C6" w14:textId="7777777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086AA689" w14:textId="3926C069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E8394EE" w14:textId="6D53E05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2" w:type="pct"/>
          </w:tcPr>
          <w:p w14:paraId="18F57363" w14:textId="4A59354E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5C5D0F" w:rsidRPr="00816DB8" w14:paraId="5D500C9D" w14:textId="77777777" w:rsidTr="00CB2331">
        <w:tc>
          <w:tcPr>
            <w:tcW w:w="1098" w:type="pct"/>
          </w:tcPr>
          <w:p w14:paraId="276BC135" w14:textId="13D709A8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568" w:type="pct"/>
          </w:tcPr>
          <w:p w14:paraId="6BDFC579" w14:textId="213E7D52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4" w:type="pct"/>
          </w:tcPr>
          <w:p w14:paraId="02A7AE25" w14:textId="7777777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5D0663A" w14:textId="1EB03FE2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56EEC664" w14:textId="45D2488A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832" w:type="pct"/>
          </w:tcPr>
          <w:p w14:paraId="213DDCE5" w14:textId="5B5ECC39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5C5D0F" w:rsidRPr="00816DB8" w14:paraId="431AA4E7" w14:textId="77777777" w:rsidTr="00CB2331">
        <w:tc>
          <w:tcPr>
            <w:tcW w:w="1098" w:type="pct"/>
          </w:tcPr>
          <w:p w14:paraId="6300D18D" w14:textId="24A63201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568" w:type="pct"/>
          </w:tcPr>
          <w:p w14:paraId="31740B5B" w14:textId="755A6BBB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BE46292" w14:textId="7777777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3A663F1" w14:textId="6A8F7C5E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4" w:type="pct"/>
          </w:tcPr>
          <w:p w14:paraId="7154D36A" w14:textId="2F35B55E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2" w:type="pct"/>
          </w:tcPr>
          <w:p w14:paraId="5E3F728E" w14:textId="5ECD8D35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5C5D0F" w:rsidRPr="00816DB8" w14:paraId="6F16C192" w14:textId="77777777" w:rsidTr="00CB2331">
        <w:tc>
          <w:tcPr>
            <w:tcW w:w="1098" w:type="pct"/>
          </w:tcPr>
          <w:p w14:paraId="7034FA4C" w14:textId="1F1059CC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568" w:type="pct"/>
          </w:tcPr>
          <w:p w14:paraId="3B732148" w14:textId="28E3E6F0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AD0A1BF" w14:textId="7777777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0D9E704" w14:textId="1DA315FD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4" w:type="pct"/>
          </w:tcPr>
          <w:p w14:paraId="02805B00" w14:textId="3A7BABD1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832" w:type="pct"/>
          </w:tcPr>
          <w:p w14:paraId="112FBA9D" w14:textId="0EAF16AE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</w:tr>
      <w:tr w:rsidR="005C5D0F" w:rsidRPr="00816DB8" w14:paraId="4FC374B4" w14:textId="77777777" w:rsidTr="00CB2331">
        <w:tc>
          <w:tcPr>
            <w:tcW w:w="1098" w:type="pct"/>
          </w:tcPr>
          <w:p w14:paraId="570CF925" w14:textId="5176884C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 xml:space="preserve">5.00-6.00 </w:t>
            </w:r>
            <w:r w:rsidR="002D18A3">
              <w:rPr>
                <w:rFonts w:ascii="Book Antiqua" w:hAnsi="Book Antiqua"/>
                <w:sz w:val="18"/>
                <w:szCs w:val="18"/>
              </w:rPr>
              <w:t>p.m.</w:t>
            </w:r>
          </w:p>
        </w:tc>
        <w:tc>
          <w:tcPr>
            <w:tcW w:w="568" w:type="pct"/>
          </w:tcPr>
          <w:p w14:paraId="27BEEB11" w14:textId="6EEDEE5E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24CB0DB" w14:textId="77777777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3329BEEA" w14:textId="6C52EC42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638DEC6D" w14:textId="0DC10863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56B3EE22" w14:textId="30EE3CBD" w:rsidR="005C5D0F" w:rsidRPr="00816DB8" w:rsidRDefault="005C5D0F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860FBE1" w14:textId="77777777" w:rsidR="00C7767A" w:rsidRPr="00816DB8" w:rsidRDefault="00C7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AB9C16" w14:textId="77777777" w:rsidR="00C7767A" w:rsidRPr="00816DB8" w:rsidRDefault="00C7767A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0"/>
        <w:gridCol w:w="943"/>
        <w:gridCol w:w="1987"/>
        <w:gridCol w:w="2006"/>
        <w:gridCol w:w="499"/>
        <w:gridCol w:w="760"/>
        <w:gridCol w:w="717"/>
        <w:gridCol w:w="1510"/>
      </w:tblGrid>
      <w:tr w:rsidR="002B1C07" w:rsidRPr="00816DB8" w14:paraId="5D8D416A" w14:textId="77777777" w:rsidTr="005E783A">
        <w:tc>
          <w:tcPr>
            <w:tcW w:w="444" w:type="pct"/>
          </w:tcPr>
          <w:p w14:paraId="618FDE6B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10" w:type="pct"/>
          </w:tcPr>
          <w:p w14:paraId="67549452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5" w:type="pct"/>
          </w:tcPr>
          <w:p w14:paraId="32CB0BBF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5" w:type="pct"/>
          </w:tcPr>
          <w:p w14:paraId="328E5ED4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AD8A696" w14:textId="77777777" w:rsidR="00C7767A" w:rsidRPr="00816DB8" w:rsidRDefault="00C7767A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1" w:type="pct"/>
          </w:tcPr>
          <w:p w14:paraId="047B8B7B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8" w:type="pct"/>
          </w:tcPr>
          <w:p w14:paraId="12A2B000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19" w:type="pct"/>
          </w:tcPr>
          <w:p w14:paraId="064699F7" w14:textId="77777777" w:rsidR="00C7767A" w:rsidRPr="00816DB8" w:rsidRDefault="00C7767A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2B1C07" w:rsidRPr="00816DB8" w14:paraId="5760D577" w14:textId="77777777" w:rsidTr="005E783A">
        <w:tc>
          <w:tcPr>
            <w:tcW w:w="444" w:type="pct"/>
          </w:tcPr>
          <w:p w14:paraId="0F13718D" w14:textId="77777777" w:rsidR="00C12A3A" w:rsidRPr="00816DB8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10" w:type="pct"/>
            <w:vAlign w:val="center"/>
          </w:tcPr>
          <w:p w14:paraId="77F7F33B" w14:textId="77777777" w:rsidR="00C12A3A" w:rsidRPr="00816DB8" w:rsidRDefault="00A8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</w:t>
            </w:r>
            <w:r w:rsidR="00C12A3A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1101</w:t>
            </w:r>
          </w:p>
        </w:tc>
        <w:tc>
          <w:tcPr>
            <w:tcW w:w="1075" w:type="pct"/>
            <w:vAlign w:val="center"/>
          </w:tcPr>
          <w:p w14:paraId="7E3B036F" w14:textId="77777777" w:rsidR="00C12A3A" w:rsidRPr="00816DB8" w:rsidRDefault="00C12A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Accounting</w:t>
            </w:r>
          </w:p>
        </w:tc>
        <w:tc>
          <w:tcPr>
            <w:tcW w:w="1085" w:type="pct"/>
            <w:vAlign w:val="center"/>
          </w:tcPr>
          <w:p w14:paraId="38FFB3D5" w14:textId="1C75E226" w:rsidR="00C12A3A" w:rsidRPr="00816DB8" w:rsidRDefault="00C12A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4A2CB9E" w14:textId="77777777" w:rsidR="00C12A3A" w:rsidRPr="00816DB8" w:rsidRDefault="00C12A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346A530D" w14:textId="77777777" w:rsidR="00C12A3A" w:rsidRPr="00816DB8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8" w:type="pct"/>
          </w:tcPr>
          <w:p w14:paraId="6E00EDB7" w14:textId="77777777" w:rsidR="00C12A3A" w:rsidRPr="00816DB8" w:rsidRDefault="00C12A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19" w:type="pct"/>
            <w:shd w:val="clear" w:color="auto" w:fill="auto"/>
          </w:tcPr>
          <w:p w14:paraId="34AC7713" w14:textId="77777777" w:rsidR="00C12A3A" w:rsidRPr="00816DB8" w:rsidRDefault="00C12A3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="005E783A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2</w:t>
            </w:r>
          </w:p>
        </w:tc>
      </w:tr>
      <w:tr w:rsidR="002B1C07" w:rsidRPr="00816DB8" w14:paraId="610397FC" w14:textId="77777777" w:rsidTr="005E783A">
        <w:tc>
          <w:tcPr>
            <w:tcW w:w="444" w:type="pct"/>
          </w:tcPr>
          <w:p w14:paraId="38EA0D99" w14:textId="77777777" w:rsidR="00B67B9C" w:rsidRPr="00816DB8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10" w:type="pct"/>
            <w:vAlign w:val="center"/>
          </w:tcPr>
          <w:p w14:paraId="0618787C" w14:textId="77777777" w:rsidR="00B67B9C" w:rsidRPr="00816DB8" w:rsidRDefault="00A82EA8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</w:t>
            </w:r>
            <w:r w:rsidR="00B67B9C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1104</w:t>
            </w:r>
          </w:p>
        </w:tc>
        <w:tc>
          <w:tcPr>
            <w:tcW w:w="1075" w:type="pct"/>
            <w:vAlign w:val="center"/>
          </w:tcPr>
          <w:p w14:paraId="73D2CE9D" w14:textId="77777777" w:rsidR="00B67B9C" w:rsidRPr="00816DB8" w:rsidRDefault="00B67B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085" w:type="pct"/>
            <w:vAlign w:val="center"/>
          </w:tcPr>
          <w:p w14:paraId="794D4542" w14:textId="71718C2A" w:rsidR="00B67B9C" w:rsidRPr="00816DB8" w:rsidRDefault="00B67B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466E84B" w14:textId="77777777" w:rsidR="00B67B9C" w:rsidRPr="00816DB8" w:rsidRDefault="00B67B9C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1" w:type="pct"/>
          </w:tcPr>
          <w:p w14:paraId="1AEA4DB4" w14:textId="77777777" w:rsidR="00B67B9C" w:rsidRPr="00816DB8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8" w:type="pct"/>
          </w:tcPr>
          <w:p w14:paraId="29B3BEAB" w14:textId="77777777" w:rsidR="00B67B9C" w:rsidRPr="00816DB8" w:rsidRDefault="00B67B9C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19" w:type="pct"/>
            <w:shd w:val="clear" w:color="auto" w:fill="auto"/>
          </w:tcPr>
          <w:p w14:paraId="6FA67C83" w14:textId="77777777" w:rsidR="00B67B9C" w:rsidRPr="00816DB8" w:rsidRDefault="005E783A" w:rsidP="001A6D86">
            <w:pPr>
              <w:rPr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  <w:r w:rsidR="00B67B9C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&amp; M</w:t>
            </w:r>
            <w:r w:rsidR="00A664A3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</w:t>
            </w:r>
            <w:r w:rsidR="00B67B9C"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LAB 3.1</w:t>
            </w:r>
          </w:p>
        </w:tc>
      </w:tr>
      <w:tr w:rsidR="002B1C07" w:rsidRPr="00816DB8" w14:paraId="56897881" w14:textId="77777777" w:rsidTr="005E783A">
        <w:tc>
          <w:tcPr>
            <w:tcW w:w="444" w:type="pct"/>
          </w:tcPr>
          <w:p w14:paraId="61EA9C0D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N</w:t>
            </w:r>
          </w:p>
        </w:tc>
        <w:tc>
          <w:tcPr>
            <w:tcW w:w="510" w:type="pct"/>
            <w:vAlign w:val="center"/>
          </w:tcPr>
          <w:p w14:paraId="00718215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6</w:t>
            </w:r>
          </w:p>
        </w:tc>
        <w:tc>
          <w:tcPr>
            <w:tcW w:w="1075" w:type="pct"/>
            <w:vAlign w:val="center"/>
          </w:tcPr>
          <w:p w14:paraId="1D980D90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And Negotiation Skills</w:t>
            </w:r>
          </w:p>
        </w:tc>
        <w:tc>
          <w:tcPr>
            <w:tcW w:w="1085" w:type="pct"/>
            <w:vAlign w:val="center"/>
          </w:tcPr>
          <w:p w14:paraId="4020EBAA" w14:textId="2C1B2896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9FDC062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26CA5176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3AA3D7E3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19" w:type="pct"/>
            <w:shd w:val="clear" w:color="auto" w:fill="auto"/>
          </w:tcPr>
          <w:p w14:paraId="3A9DE5E6" w14:textId="77777777" w:rsidR="005E783A" w:rsidRPr="00816DB8" w:rsidRDefault="005E783A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2B1C07" w:rsidRPr="00816DB8" w14:paraId="155D6D61" w14:textId="77777777" w:rsidTr="005E783A">
        <w:tc>
          <w:tcPr>
            <w:tcW w:w="444" w:type="pct"/>
          </w:tcPr>
          <w:p w14:paraId="72E0BF6E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10" w:type="pct"/>
            <w:vAlign w:val="center"/>
          </w:tcPr>
          <w:p w14:paraId="331CE59C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3</w:t>
            </w:r>
          </w:p>
        </w:tc>
        <w:tc>
          <w:tcPr>
            <w:tcW w:w="1075" w:type="pct"/>
            <w:vAlign w:val="center"/>
          </w:tcPr>
          <w:p w14:paraId="76A154E1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 Business Administration</w:t>
            </w:r>
          </w:p>
        </w:tc>
        <w:tc>
          <w:tcPr>
            <w:tcW w:w="1085" w:type="pct"/>
            <w:vAlign w:val="center"/>
          </w:tcPr>
          <w:p w14:paraId="559DC2BF" w14:textId="28F0C9C0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20450FED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1480B837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2927C38A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9" w:type="pct"/>
            <w:shd w:val="clear" w:color="auto" w:fill="auto"/>
          </w:tcPr>
          <w:p w14:paraId="75854964" w14:textId="77777777" w:rsidR="005E783A" w:rsidRPr="00816DB8" w:rsidRDefault="005E783A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  <w:tr w:rsidR="005E783A" w:rsidRPr="00816DB8" w14:paraId="269793FF" w14:textId="77777777" w:rsidTr="005E783A">
        <w:tc>
          <w:tcPr>
            <w:tcW w:w="444" w:type="pct"/>
          </w:tcPr>
          <w:p w14:paraId="3C39D304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UPSC</w:t>
            </w:r>
          </w:p>
        </w:tc>
        <w:tc>
          <w:tcPr>
            <w:tcW w:w="510" w:type="pct"/>
            <w:vAlign w:val="center"/>
          </w:tcPr>
          <w:p w14:paraId="116123D0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1107</w:t>
            </w:r>
          </w:p>
        </w:tc>
        <w:tc>
          <w:tcPr>
            <w:tcW w:w="1075" w:type="pct"/>
            <w:vAlign w:val="center"/>
          </w:tcPr>
          <w:p w14:paraId="56A7907E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nderstanding Procurement and Supply Chain Management</w:t>
            </w:r>
          </w:p>
        </w:tc>
        <w:tc>
          <w:tcPr>
            <w:tcW w:w="1085" w:type="pct"/>
            <w:vAlign w:val="center"/>
          </w:tcPr>
          <w:p w14:paraId="755F18DF" w14:textId="38789AA0" w:rsidR="005E783A" w:rsidRPr="00816DB8" w:rsidRDefault="005E783A" w:rsidP="0030024B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C4A20D1" w14:textId="77777777" w:rsidR="005E783A" w:rsidRPr="00816DB8" w:rsidRDefault="005E783A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1" w:type="pct"/>
          </w:tcPr>
          <w:p w14:paraId="22D9CADE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8" w:type="pct"/>
          </w:tcPr>
          <w:p w14:paraId="1848716E" w14:textId="77777777" w:rsidR="005E783A" w:rsidRPr="00816DB8" w:rsidRDefault="005E783A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819" w:type="pct"/>
            <w:shd w:val="clear" w:color="auto" w:fill="auto"/>
          </w:tcPr>
          <w:p w14:paraId="2E344714" w14:textId="77777777" w:rsidR="005E783A" w:rsidRPr="00816DB8" w:rsidRDefault="005E783A" w:rsidP="001A6D86"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MR MINISTER’S BLK 1</w:t>
            </w:r>
          </w:p>
        </w:tc>
      </w:tr>
    </w:tbl>
    <w:p w14:paraId="20156D4A" w14:textId="77777777" w:rsidR="00C7767A" w:rsidRPr="00816DB8" w:rsidRDefault="00C7767A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10E6694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0822C88" w14:textId="77777777" w:rsidR="00134B79" w:rsidRPr="00816DB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CF3457C" w14:textId="34950C27" w:rsidR="00186D4B" w:rsidRPr="00816DB8" w:rsidRDefault="00186D4B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816DB8">
        <w:rPr>
          <w:rFonts w:ascii="Book Antiqua" w:eastAsia="Century Gothic" w:hAnsi="Book Antiqua" w:cs="Century Gothic"/>
          <w:b/>
          <w:sz w:val="18"/>
          <w:szCs w:val="18"/>
        </w:rPr>
        <w:t>DIPLOMA IN PROCUREMENT AND</w:t>
      </w:r>
      <w:r w:rsidR="00625FB3"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LOGISTICS</w:t>
      </w:r>
      <w:r w:rsidRPr="00816DB8">
        <w:rPr>
          <w:rFonts w:ascii="Book Antiqua" w:eastAsia="Century Gothic" w:hAnsi="Book Antiqua" w:cs="Century Gothic"/>
          <w:b/>
          <w:sz w:val="18"/>
          <w:szCs w:val="18"/>
        </w:rPr>
        <w:t xml:space="preserve"> MANAGEMENT – YEAR TWO</w:t>
      </w:r>
      <w:r w:rsidR="00C12B1C">
        <w:rPr>
          <w:rFonts w:ascii="Book Antiqua" w:eastAsia="Century Gothic" w:hAnsi="Book Antiqua" w:cs="Century Gothic"/>
          <w:b/>
          <w:sz w:val="18"/>
          <w:szCs w:val="18"/>
        </w:rPr>
        <w:t xml:space="preserve"> - 7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9"/>
        <w:gridCol w:w="1499"/>
        <w:gridCol w:w="1501"/>
        <w:gridCol w:w="1501"/>
        <w:gridCol w:w="1501"/>
        <w:gridCol w:w="1501"/>
      </w:tblGrid>
      <w:tr w:rsidR="002B1C07" w:rsidRPr="00816DB8" w14:paraId="0AAB1E5F" w14:textId="77777777" w:rsidTr="000A0910">
        <w:tc>
          <w:tcPr>
            <w:tcW w:w="941" w:type="pct"/>
          </w:tcPr>
          <w:p w14:paraId="0BBD64FD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7BD80790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29A70E5C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8DE9A65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5ED5C64B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4A250E87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7FCA1CA" w14:textId="77777777" w:rsidTr="000477B4">
        <w:tc>
          <w:tcPr>
            <w:tcW w:w="941" w:type="pct"/>
          </w:tcPr>
          <w:p w14:paraId="61B8E75E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0D90FE95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0E835028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5EA6C095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3E36FADB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  <w:shd w:val="clear" w:color="auto" w:fill="FFFF00"/>
          </w:tcPr>
          <w:p w14:paraId="5E427E85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397E5030" w14:textId="77777777" w:rsidTr="000477B4">
        <w:tc>
          <w:tcPr>
            <w:tcW w:w="941" w:type="pct"/>
          </w:tcPr>
          <w:p w14:paraId="71D78451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73FC11A2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283D5795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</w:tcPr>
          <w:p w14:paraId="5455BFFA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78B2B348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  <w:shd w:val="clear" w:color="auto" w:fill="FFFF00"/>
          </w:tcPr>
          <w:p w14:paraId="7A94CCB6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2B1C07" w:rsidRPr="00816DB8" w14:paraId="66352519" w14:textId="77777777" w:rsidTr="000477B4">
        <w:tc>
          <w:tcPr>
            <w:tcW w:w="941" w:type="pct"/>
          </w:tcPr>
          <w:p w14:paraId="3DD714D5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7F470F95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642DD005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4C924AA0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2345AACD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  <w:shd w:val="clear" w:color="auto" w:fill="FFFF00"/>
          </w:tcPr>
          <w:p w14:paraId="42B649AC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C0170" w:rsidRPr="00816DB8" w14:paraId="27B76D69" w14:textId="77777777" w:rsidTr="000477B4">
        <w:tc>
          <w:tcPr>
            <w:tcW w:w="941" w:type="pct"/>
          </w:tcPr>
          <w:p w14:paraId="1FDD1337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7F36E45E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812" w:type="pct"/>
          </w:tcPr>
          <w:p w14:paraId="77E3DD9C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812" w:type="pct"/>
          </w:tcPr>
          <w:p w14:paraId="7BB9A66D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812" w:type="pct"/>
          </w:tcPr>
          <w:p w14:paraId="1C328E13" w14:textId="77777777" w:rsidR="004C0170" w:rsidRPr="00816DB8" w:rsidRDefault="000A091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812" w:type="pct"/>
            <w:shd w:val="clear" w:color="auto" w:fill="FFFF00"/>
          </w:tcPr>
          <w:p w14:paraId="5A8126B9" w14:textId="77777777" w:rsidR="004C0170" w:rsidRPr="00816DB8" w:rsidRDefault="004C017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2ED25B1" w14:textId="77777777" w:rsidR="00186D4B" w:rsidRPr="00816DB8" w:rsidRDefault="00186D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ECBDB42" w14:textId="77777777" w:rsidR="00186D4B" w:rsidRPr="00816DB8" w:rsidRDefault="00186D4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61"/>
        <w:gridCol w:w="961"/>
        <w:gridCol w:w="2059"/>
        <w:gridCol w:w="2079"/>
        <w:gridCol w:w="499"/>
        <w:gridCol w:w="806"/>
        <w:gridCol w:w="750"/>
        <w:gridCol w:w="1227"/>
      </w:tblGrid>
      <w:tr w:rsidR="002B1C07" w:rsidRPr="00816DB8" w14:paraId="0D87562D" w14:textId="77777777" w:rsidTr="001F5A83">
        <w:tc>
          <w:tcPr>
            <w:tcW w:w="465" w:type="pct"/>
          </w:tcPr>
          <w:p w14:paraId="0DA7324B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20" w:type="pct"/>
          </w:tcPr>
          <w:p w14:paraId="62412D61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4" w:type="pct"/>
          </w:tcPr>
          <w:p w14:paraId="7976BCAC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5" w:type="pct"/>
          </w:tcPr>
          <w:p w14:paraId="5B311BE7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6084BDB" w14:textId="77777777" w:rsidR="00186D4B" w:rsidRPr="00816DB8" w:rsidRDefault="00186D4B" w:rsidP="001A6D86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6" w:type="pct"/>
          </w:tcPr>
          <w:p w14:paraId="0752C95C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0E0375C3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5" w:type="pct"/>
          </w:tcPr>
          <w:p w14:paraId="35C97B2E" w14:textId="77777777" w:rsidR="00186D4B" w:rsidRPr="00816DB8" w:rsidRDefault="00186D4B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F5A83" w:rsidRPr="00816DB8" w14:paraId="42385632" w14:textId="77777777" w:rsidTr="001F5A83">
        <w:tc>
          <w:tcPr>
            <w:tcW w:w="465" w:type="pct"/>
          </w:tcPr>
          <w:p w14:paraId="1C01B43F" w14:textId="77777777" w:rsidR="001F5A83" w:rsidRPr="00816DB8" w:rsidRDefault="001F5A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LM</w:t>
            </w:r>
          </w:p>
        </w:tc>
        <w:tc>
          <w:tcPr>
            <w:tcW w:w="520" w:type="pct"/>
            <w:vAlign w:val="center"/>
          </w:tcPr>
          <w:p w14:paraId="086C9BB3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S2108</w:t>
            </w:r>
          </w:p>
        </w:tc>
        <w:tc>
          <w:tcPr>
            <w:tcW w:w="1114" w:type="pct"/>
            <w:vAlign w:val="center"/>
          </w:tcPr>
          <w:p w14:paraId="499DC817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Logistics Management</w:t>
            </w:r>
          </w:p>
        </w:tc>
        <w:tc>
          <w:tcPr>
            <w:tcW w:w="1125" w:type="pct"/>
            <w:vAlign w:val="center"/>
          </w:tcPr>
          <w:p w14:paraId="4511FEAF" w14:textId="05D0B7BB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5E6461BB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C061AD3" w14:textId="77777777" w:rsidR="001F5A83" w:rsidRPr="00816DB8" w:rsidRDefault="001F5A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06" w:type="pct"/>
          </w:tcPr>
          <w:p w14:paraId="213FECF7" w14:textId="77777777" w:rsidR="001F5A83" w:rsidRPr="00816DB8" w:rsidRDefault="001F5A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2C72912E" w14:textId="200CB5A5" w:rsidR="001F5A83" w:rsidRPr="00816DB8" w:rsidRDefault="001F5A83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DA73EA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1F5A83" w:rsidRPr="00816DB8" w14:paraId="48EF3D4F" w14:textId="77777777" w:rsidTr="001F5A83">
        <w:tc>
          <w:tcPr>
            <w:tcW w:w="465" w:type="pct"/>
          </w:tcPr>
          <w:p w14:paraId="064F96C2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IP</w:t>
            </w:r>
          </w:p>
        </w:tc>
        <w:tc>
          <w:tcPr>
            <w:tcW w:w="520" w:type="pct"/>
            <w:vAlign w:val="center"/>
          </w:tcPr>
          <w:p w14:paraId="365734BE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09</w:t>
            </w:r>
          </w:p>
        </w:tc>
        <w:tc>
          <w:tcPr>
            <w:tcW w:w="1114" w:type="pct"/>
            <w:vAlign w:val="center"/>
          </w:tcPr>
          <w:p w14:paraId="4A8F3391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sics of International Purchasing</w:t>
            </w:r>
          </w:p>
        </w:tc>
        <w:tc>
          <w:tcPr>
            <w:tcW w:w="1125" w:type="pct"/>
            <w:vAlign w:val="center"/>
          </w:tcPr>
          <w:p w14:paraId="72BA13A5" w14:textId="33253EFA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67909634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30DF2D12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7CD0DFC1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7424F59B" w14:textId="22A13038" w:rsidR="001F5A83" w:rsidRPr="00816DB8" w:rsidRDefault="001F5A83" w:rsidP="001A6D86">
            <w:r w:rsidRPr="00DA73EA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1F5A83" w:rsidRPr="00816DB8" w14:paraId="271D3CDA" w14:textId="77777777" w:rsidTr="001F5A83">
        <w:tc>
          <w:tcPr>
            <w:tcW w:w="465" w:type="pct"/>
          </w:tcPr>
          <w:p w14:paraId="1D0FDF3C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PP</w:t>
            </w:r>
          </w:p>
        </w:tc>
        <w:tc>
          <w:tcPr>
            <w:tcW w:w="520" w:type="pct"/>
            <w:vAlign w:val="center"/>
          </w:tcPr>
          <w:p w14:paraId="04F3CAFB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10</w:t>
            </w:r>
          </w:p>
        </w:tc>
        <w:tc>
          <w:tcPr>
            <w:tcW w:w="1114" w:type="pct"/>
            <w:vAlign w:val="center"/>
          </w:tcPr>
          <w:p w14:paraId="17BEABEB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Public Procurement</w:t>
            </w:r>
          </w:p>
        </w:tc>
        <w:tc>
          <w:tcPr>
            <w:tcW w:w="1125" w:type="pct"/>
            <w:vAlign w:val="center"/>
          </w:tcPr>
          <w:p w14:paraId="08D61AB6" w14:textId="36EDBF95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8CB5E69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CF18EA7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69FA7275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</w:t>
            </w:r>
          </w:p>
        </w:tc>
        <w:tc>
          <w:tcPr>
            <w:tcW w:w="665" w:type="pct"/>
            <w:shd w:val="clear" w:color="auto" w:fill="auto"/>
          </w:tcPr>
          <w:p w14:paraId="4805F1E2" w14:textId="1CC38D71" w:rsidR="001F5A83" w:rsidRPr="00816DB8" w:rsidRDefault="001F5A83" w:rsidP="001A6D86">
            <w:r w:rsidRPr="00DA73EA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1F5A83" w:rsidRPr="00816DB8" w14:paraId="5BB8D315" w14:textId="77777777" w:rsidTr="001F5A83">
        <w:tc>
          <w:tcPr>
            <w:tcW w:w="465" w:type="pct"/>
          </w:tcPr>
          <w:p w14:paraId="27B43131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IM</w:t>
            </w:r>
          </w:p>
        </w:tc>
        <w:tc>
          <w:tcPr>
            <w:tcW w:w="520" w:type="pct"/>
            <w:vAlign w:val="center"/>
          </w:tcPr>
          <w:p w14:paraId="46CFEEE8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PL2111</w:t>
            </w:r>
          </w:p>
        </w:tc>
        <w:tc>
          <w:tcPr>
            <w:tcW w:w="1114" w:type="pct"/>
            <w:vAlign w:val="center"/>
          </w:tcPr>
          <w:p w14:paraId="320D0669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ores And Inventory Management</w:t>
            </w:r>
          </w:p>
        </w:tc>
        <w:tc>
          <w:tcPr>
            <w:tcW w:w="1125" w:type="pct"/>
            <w:vAlign w:val="center"/>
          </w:tcPr>
          <w:p w14:paraId="38BBB29A" w14:textId="59DB8AE6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3BF8A3A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3626831A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PLM</w:t>
            </w:r>
          </w:p>
        </w:tc>
        <w:tc>
          <w:tcPr>
            <w:tcW w:w="406" w:type="pct"/>
          </w:tcPr>
          <w:p w14:paraId="7E80407A" w14:textId="77777777" w:rsidR="001F5A83" w:rsidRPr="00816DB8" w:rsidRDefault="001F5A83" w:rsidP="001A6D86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816DB8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LM</w:t>
            </w:r>
          </w:p>
        </w:tc>
        <w:tc>
          <w:tcPr>
            <w:tcW w:w="665" w:type="pct"/>
            <w:shd w:val="clear" w:color="auto" w:fill="auto"/>
          </w:tcPr>
          <w:p w14:paraId="193685D4" w14:textId="1515EB44" w:rsidR="001F5A83" w:rsidRPr="00816DB8" w:rsidRDefault="001F5A83" w:rsidP="001A6D86">
            <w:r w:rsidRPr="00DA73EA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</w:tbl>
    <w:p w14:paraId="5C86A7E4" w14:textId="77777777" w:rsidR="00147579" w:rsidRPr="00816DB8" w:rsidRDefault="006340B1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DPL2112</w:t>
      </w:r>
      <w:r w:rsidR="00192B01"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 xml:space="preserve"> </w:t>
      </w:r>
      <w:r w:rsidRPr="00816DB8">
        <w:rPr>
          <w:rFonts w:ascii="Book Antiqua" w:eastAsia="Times New Roman" w:hAnsi="Book Antiqua" w:cs="Calibri"/>
          <w:b/>
          <w:sz w:val="18"/>
          <w:szCs w:val="18"/>
          <w:lang w:eastAsia="en-GB"/>
        </w:rPr>
        <w:t>Procurement &amp; Logistics fieldwork - 5</w:t>
      </w:r>
    </w:p>
    <w:p w14:paraId="34E3B8CF" w14:textId="77777777" w:rsidR="00147579" w:rsidRPr="00816DB8" w:rsidRDefault="00147579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816DB8">
        <w:rPr>
          <w:rFonts w:ascii="Book Antiqua" w:hAnsi="Book Antiqua" w:cs="Courier New"/>
          <w:b/>
          <w:bCs/>
          <w:sz w:val="18"/>
          <w:szCs w:val="18"/>
        </w:rPr>
        <w:br w:type="page"/>
      </w:r>
    </w:p>
    <w:p w14:paraId="1F35B504" w14:textId="0A6C984F" w:rsidR="00D90506" w:rsidRPr="00816DB8" w:rsidRDefault="00BA27AB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 w:cs="Courier New"/>
          <w:b/>
          <w:bCs/>
          <w:sz w:val="18"/>
          <w:szCs w:val="18"/>
        </w:rPr>
        <w:lastRenderedPageBreak/>
        <w:t>NATIONAL CERTIFICATE IN BUSINESS ADMINISTRATION</w:t>
      </w:r>
      <w:r w:rsidR="00A96C39" w:rsidRPr="00816DB8">
        <w:rPr>
          <w:rFonts w:ascii="Book Antiqua" w:hAnsi="Book Antiqua" w:cs="Courier New"/>
          <w:b/>
          <w:bCs/>
          <w:sz w:val="18"/>
          <w:szCs w:val="18"/>
        </w:rPr>
        <w:t xml:space="preserve"> – YEAR </w:t>
      </w:r>
      <w:r w:rsidRPr="00816DB8">
        <w:rPr>
          <w:rFonts w:ascii="Book Antiqua" w:hAnsi="Book Antiqua" w:cs="Courier New"/>
          <w:b/>
          <w:bCs/>
          <w:sz w:val="18"/>
          <w:szCs w:val="18"/>
        </w:rPr>
        <w:t xml:space="preserve">ONE SEM </w:t>
      </w:r>
      <w:r w:rsidR="004D4832" w:rsidRPr="00816DB8">
        <w:rPr>
          <w:rFonts w:ascii="Book Antiqua" w:hAnsi="Book Antiqua" w:cs="Courier New"/>
          <w:b/>
          <w:bCs/>
          <w:sz w:val="18"/>
          <w:szCs w:val="18"/>
        </w:rPr>
        <w:t>ONE</w:t>
      </w:r>
      <w:r w:rsidR="00594955" w:rsidRPr="00816DB8">
        <w:rPr>
          <w:rFonts w:ascii="Book Antiqua" w:hAnsi="Book Antiqua" w:cs="Courier New"/>
          <w:b/>
          <w:bCs/>
          <w:sz w:val="18"/>
          <w:szCs w:val="18"/>
        </w:rPr>
        <w:t xml:space="preserve"> </w:t>
      </w:r>
      <w:r w:rsidR="00A664A3" w:rsidRPr="00816DB8">
        <w:rPr>
          <w:rFonts w:ascii="Book Antiqua" w:hAnsi="Book Antiqua" w:cs="Courier New"/>
          <w:b/>
          <w:bCs/>
          <w:sz w:val="18"/>
          <w:szCs w:val="18"/>
        </w:rPr>
        <w:t xml:space="preserve">- </w:t>
      </w:r>
      <w:r w:rsidR="00E213CE">
        <w:rPr>
          <w:rFonts w:ascii="Book Antiqua" w:hAnsi="Book Antiqua" w:cs="Courier New"/>
          <w:b/>
          <w:bCs/>
          <w:sz w:val="18"/>
          <w:szCs w:val="18"/>
        </w:rPr>
        <w:t>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453"/>
        <w:gridCol w:w="1429"/>
        <w:gridCol w:w="1542"/>
        <w:gridCol w:w="1542"/>
        <w:gridCol w:w="1538"/>
      </w:tblGrid>
      <w:tr w:rsidR="002B1C07" w:rsidRPr="00816DB8" w14:paraId="312D0A4E" w14:textId="77777777" w:rsidTr="003932AA">
        <w:tc>
          <w:tcPr>
            <w:tcW w:w="941" w:type="pct"/>
          </w:tcPr>
          <w:p w14:paraId="6A6E2FCB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6" w:type="pct"/>
          </w:tcPr>
          <w:p w14:paraId="202C7AAE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656B2952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5B1D0CE6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0484B2CB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71CBC40D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36D83961" w14:textId="77777777" w:rsidTr="003932AA">
        <w:tc>
          <w:tcPr>
            <w:tcW w:w="941" w:type="pct"/>
          </w:tcPr>
          <w:p w14:paraId="27F11540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6" w:type="pct"/>
          </w:tcPr>
          <w:p w14:paraId="66C8F397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</w:tcPr>
          <w:p w14:paraId="4635E2AA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1C45626F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2CDE0B86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</w:tcPr>
          <w:p w14:paraId="5D6CED4B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816DB8" w14:paraId="7D1AABAC" w14:textId="77777777" w:rsidTr="003932AA">
        <w:tc>
          <w:tcPr>
            <w:tcW w:w="941" w:type="pct"/>
          </w:tcPr>
          <w:p w14:paraId="201DFDA1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6" w:type="pct"/>
          </w:tcPr>
          <w:p w14:paraId="3997D697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773" w:type="pct"/>
          </w:tcPr>
          <w:p w14:paraId="1110352D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35D4BC6A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3D4D09C5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2" w:type="pct"/>
          </w:tcPr>
          <w:p w14:paraId="4F7CAD8C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816DB8" w14:paraId="2F7DDE53" w14:textId="77777777" w:rsidTr="003932AA">
        <w:tc>
          <w:tcPr>
            <w:tcW w:w="941" w:type="pct"/>
          </w:tcPr>
          <w:p w14:paraId="0338E132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6" w:type="pct"/>
          </w:tcPr>
          <w:p w14:paraId="3823EA72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54E5E27E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</w:tcPr>
          <w:p w14:paraId="122EECC5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2D3DF1BF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2" w:type="pct"/>
          </w:tcPr>
          <w:p w14:paraId="3C6FFE5C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2B1C07" w:rsidRPr="00816DB8" w14:paraId="27CF5E21" w14:textId="77777777" w:rsidTr="003932AA">
        <w:tc>
          <w:tcPr>
            <w:tcW w:w="941" w:type="pct"/>
          </w:tcPr>
          <w:p w14:paraId="0AC6D3E6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6" w:type="pct"/>
          </w:tcPr>
          <w:p w14:paraId="08BBC572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2692644F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834" w:type="pct"/>
          </w:tcPr>
          <w:p w14:paraId="591EDF86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1071F3B2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2" w:type="pct"/>
          </w:tcPr>
          <w:p w14:paraId="7E9EA93C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7104F9" w:rsidRPr="00816DB8" w14:paraId="04AEE4DE" w14:textId="77777777" w:rsidTr="003932AA">
        <w:tc>
          <w:tcPr>
            <w:tcW w:w="941" w:type="pct"/>
          </w:tcPr>
          <w:p w14:paraId="595AF13A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:00- 1:00P.m.</w:t>
            </w:r>
          </w:p>
        </w:tc>
        <w:tc>
          <w:tcPr>
            <w:tcW w:w="786" w:type="pct"/>
          </w:tcPr>
          <w:p w14:paraId="10E524BA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73" w:type="pct"/>
          </w:tcPr>
          <w:p w14:paraId="41BEA134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493B131E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7A594DD2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2" w:type="pct"/>
          </w:tcPr>
          <w:p w14:paraId="4F0B6F05" w14:textId="77777777" w:rsidR="007104F9" w:rsidRPr="00816DB8" w:rsidRDefault="007104F9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</w:tr>
    </w:tbl>
    <w:p w14:paraId="448EC827" w14:textId="77777777" w:rsidR="00D90506" w:rsidRPr="00816DB8" w:rsidRDefault="00D90506" w:rsidP="001A6D86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4A16027" w14:textId="77777777" w:rsidR="00D90506" w:rsidRPr="00816DB8" w:rsidRDefault="00D9050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2"/>
        <w:gridCol w:w="1039"/>
        <w:gridCol w:w="1734"/>
        <w:gridCol w:w="2359"/>
        <w:gridCol w:w="499"/>
        <w:gridCol w:w="821"/>
        <w:gridCol w:w="688"/>
        <w:gridCol w:w="1440"/>
      </w:tblGrid>
      <w:tr w:rsidR="002B1C07" w:rsidRPr="00816DB8" w14:paraId="6A9C6086" w14:textId="77777777" w:rsidTr="00D84E82">
        <w:tc>
          <w:tcPr>
            <w:tcW w:w="358" w:type="pct"/>
          </w:tcPr>
          <w:p w14:paraId="2DF285CC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2" w:type="pct"/>
          </w:tcPr>
          <w:p w14:paraId="4C039D7A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8" w:type="pct"/>
          </w:tcPr>
          <w:p w14:paraId="41BD3E44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6" w:type="pct"/>
          </w:tcPr>
          <w:p w14:paraId="140A9497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74F32F2E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3065FF1C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3F89157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01EC8AFB" w14:textId="77777777" w:rsidR="00D90506" w:rsidRPr="00816DB8" w:rsidRDefault="00D90506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84E82" w:rsidRPr="00816DB8" w14:paraId="4B9EBD8A" w14:textId="77777777" w:rsidTr="00D84E82">
        <w:tc>
          <w:tcPr>
            <w:tcW w:w="358" w:type="pct"/>
          </w:tcPr>
          <w:p w14:paraId="0C2FEE5E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562" w:type="pct"/>
          </w:tcPr>
          <w:p w14:paraId="25D85608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938" w:type="pct"/>
          </w:tcPr>
          <w:p w14:paraId="77692820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276" w:type="pct"/>
          </w:tcPr>
          <w:p w14:paraId="18354ECF" w14:textId="566C763D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01D265A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9552BA8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23788128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60FFAD0D" w14:textId="63646F5B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  <w:tr w:rsidR="00D84E82" w:rsidRPr="00816DB8" w14:paraId="461A23CE" w14:textId="77777777" w:rsidTr="00D84E82">
        <w:tc>
          <w:tcPr>
            <w:tcW w:w="358" w:type="pct"/>
          </w:tcPr>
          <w:p w14:paraId="23DA2D9A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2" w:type="pct"/>
          </w:tcPr>
          <w:p w14:paraId="041437F4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938" w:type="pct"/>
          </w:tcPr>
          <w:p w14:paraId="16B3384D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276" w:type="pct"/>
          </w:tcPr>
          <w:p w14:paraId="78849D60" w14:textId="1A00F674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29664E3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2EA9196E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84156F2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</w:tcPr>
          <w:p w14:paraId="6DB14E6A" w14:textId="64563D11" w:rsidR="00D84E82" w:rsidRPr="00816DB8" w:rsidRDefault="00D84E82" w:rsidP="00D84E82"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  <w:tr w:rsidR="00D84E82" w:rsidRPr="00816DB8" w14:paraId="1F8A48B8" w14:textId="77777777" w:rsidTr="00D84E82">
        <w:tc>
          <w:tcPr>
            <w:tcW w:w="358" w:type="pct"/>
          </w:tcPr>
          <w:p w14:paraId="73DC73DE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62" w:type="pct"/>
          </w:tcPr>
          <w:p w14:paraId="6B560A46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938" w:type="pct"/>
          </w:tcPr>
          <w:p w14:paraId="5ED51EBB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276" w:type="pct"/>
          </w:tcPr>
          <w:p w14:paraId="3C18E641" w14:textId="31FB7005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22461139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750F87BA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6FD6EA78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9" w:type="pct"/>
          </w:tcPr>
          <w:p w14:paraId="22EE0032" w14:textId="3128FFDD" w:rsidR="00D84E82" w:rsidRPr="00816DB8" w:rsidRDefault="00D84E82" w:rsidP="00D84E82"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  <w:tr w:rsidR="00D84E82" w:rsidRPr="00816DB8" w14:paraId="20FDABE7" w14:textId="77777777" w:rsidTr="00D84E82">
        <w:tc>
          <w:tcPr>
            <w:tcW w:w="358" w:type="pct"/>
          </w:tcPr>
          <w:p w14:paraId="17148A6C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62" w:type="pct"/>
          </w:tcPr>
          <w:p w14:paraId="0A0F00F8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938" w:type="pct"/>
          </w:tcPr>
          <w:p w14:paraId="7CA4D240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276" w:type="pct"/>
          </w:tcPr>
          <w:p w14:paraId="0940D918" w14:textId="16054C48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7D530B5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68BA5210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EEB2680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9" w:type="pct"/>
          </w:tcPr>
          <w:p w14:paraId="2E30CB8D" w14:textId="6B2D7620" w:rsidR="00D84E82" w:rsidRPr="00816DB8" w:rsidRDefault="00D84E82" w:rsidP="00D84E82"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  <w:tr w:rsidR="00D84E82" w:rsidRPr="00816DB8" w14:paraId="11E5B8A4" w14:textId="77777777" w:rsidTr="00D84E82">
        <w:tc>
          <w:tcPr>
            <w:tcW w:w="358" w:type="pct"/>
          </w:tcPr>
          <w:p w14:paraId="3EB881ED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562" w:type="pct"/>
            <w:vAlign w:val="center"/>
          </w:tcPr>
          <w:p w14:paraId="475D461A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938" w:type="pct"/>
            <w:vAlign w:val="center"/>
          </w:tcPr>
          <w:p w14:paraId="60572797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276" w:type="pct"/>
            <w:vAlign w:val="center"/>
          </w:tcPr>
          <w:p w14:paraId="0A96A506" w14:textId="644C1F2D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50459080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17C5569E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0898B641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6594A0B2" w14:textId="50B573E4" w:rsidR="00D84E82" w:rsidRPr="00816DB8" w:rsidRDefault="00D84E82" w:rsidP="00D84E82"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  <w:tr w:rsidR="00D84E82" w:rsidRPr="00816DB8" w14:paraId="20F9119A" w14:textId="77777777" w:rsidTr="00D84E82">
        <w:tc>
          <w:tcPr>
            <w:tcW w:w="358" w:type="pct"/>
          </w:tcPr>
          <w:p w14:paraId="34E9153D" w14:textId="77777777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562" w:type="pct"/>
          </w:tcPr>
          <w:p w14:paraId="6CE09EB2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938" w:type="pct"/>
          </w:tcPr>
          <w:p w14:paraId="00351532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276" w:type="pct"/>
          </w:tcPr>
          <w:p w14:paraId="729CD587" w14:textId="5754E3F4" w:rsidR="00D84E82" w:rsidRPr="00816DB8" w:rsidRDefault="00D84E82" w:rsidP="00D84E82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5B8A260" w14:textId="77777777" w:rsidR="00D84E82" w:rsidRPr="00816DB8" w:rsidRDefault="00D84E82" w:rsidP="00D84E82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739EC02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241FC5DF" w14:textId="77777777" w:rsidR="00D84E82" w:rsidRPr="00816DB8" w:rsidRDefault="00D84E82" w:rsidP="00D84E82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79" w:type="pct"/>
          </w:tcPr>
          <w:p w14:paraId="71F6B7E0" w14:textId="15FD9EA2" w:rsidR="00D84E82" w:rsidRPr="00816DB8" w:rsidRDefault="00D84E82" w:rsidP="00D84E82">
            <w:r w:rsidRPr="00816DB8">
              <w:rPr>
                <w:rFonts w:ascii="Book Antiqua" w:hAnsi="Book Antiqua"/>
                <w:sz w:val="18"/>
                <w:szCs w:val="18"/>
              </w:rPr>
              <w:t xml:space="preserve">BLOCK 8 </w:t>
            </w:r>
          </w:p>
        </w:tc>
      </w:tr>
    </w:tbl>
    <w:p w14:paraId="0E24F2ED" w14:textId="77777777" w:rsidR="002F2342" w:rsidRPr="00816DB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A88277E" w14:textId="03B68249" w:rsidR="007867FE" w:rsidRPr="00816DB8" w:rsidRDefault="007867FE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BB0CAF8" w14:textId="611EF2EC" w:rsidR="004C1A7F" w:rsidRPr="00816DB8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2A618AD" w14:textId="3DD8E40E" w:rsidR="004C1A7F" w:rsidRPr="00816DB8" w:rsidRDefault="004C1A7F" w:rsidP="004C1A7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 w:cs="Courier New"/>
          <w:b/>
          <w:bCs/>
          <w:sz w:val="18"/>
          <w:szCs w:val="18"/>
        </w:rPr>
        <w:t>NATIO NAL CERTIFICATE IN BUSINESS A</w:t>
      </w:r>
      <w:r w:rsidR="00E213CE">
        <w:rPr>
          <w:rFonts w:ascii="Book Antiqua" w:hAnsi="Book Antiqua" w:cs="Courier New"/>
          <w:b/>
          <w:bCs/>
          <w:sz w:val="18"/>
          <w:szCs w:val="18"/>
        </w:rPr>
        <w:t>DMINISTRATION</w:t>
      </w:r>
      <w:r w:rsidRPr="00816DB8">
        <w:rPr>
          <w:rFonts w:ascii="Book Antiqua" w:hAnsi="Book Antiqua" w:cs="Courier New"/>
          <w:b/>
          <w:bCs/>
          <w:sz w:val="18"/>
          <w:szCs w:val="18"/>
        </w:rPr>
        <w:t xml:space="preserve"> – YEAR ONE SEM ONE - LUZIRA </w:t>
      </w:r>
    </w:p>
    <w:tbl>
      <w:tblPr>
        <w:tblStyle w:val="TableGrid"/>
        <w:tblW w:w="5135" w:type="pct"/>
        <w:tblLook w:val="04A0" w:firstRow="1" w:lastRow="0" w:firstColumn="1" w:lastColumn="0" w:noHBand="0" w:noVBand="1"/>
      </w:tblPr>
      <w:tblGrid>
        <w:gridCol w:w="1789"/>
        <w:gridCol w:w="1494"/>
        <w:gridCol w:w="1467"/>
        <w:gridCol w:w="1583"/>
        <w:gridCol w:w="1583"/>
        <w:gridCol w:w="1576"/>
      </w:tblGrid>
      <w:tr w:rsidR="00070B17" w:rsidRPr="00816DB8" w14:paraId="4E2930E9" w14:textId="77777777" w:rsidTr="00D16F00">
        <w:trPr>
          <w:trHeight w:val="20"/>
        </w:trPr>
        <w:tc>
          <w:tcPr>
            <w:tcW w:w="942" w:type="pct"/>
          </w:tcPr>
          <w:p w14:paraId="790D7205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7" w:type="pct"/>
          </w:tcPr>
          <w:p w14:paraId="13DC2D78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3" w:type="pct"/>
          </w:tcPr>
          <w:p w14:paraId="00C90D9E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C1C22A4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E69C8EB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0" w:type="pct"/>
          </w:tcPr>
          <w:p w14:paraId="5B4DAE6B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D16F00" w:rsidRPr="00816DB8" w14:paraId="27B68C80" w14:textId="77777777" w:rsidTr="00D16F00">
        <w:trPr>
          <w:trHeight w:val="20"/>
        </w:trPr>
        <w:tc>
          <w:tcPr>
            <w:tcW w:w="942" w:type="pct"/>
          </w:tcPr>
          <w:p w14:paraId="1D464605" w14:textId="75E15A0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87" w:type="pct"/>
          </w:tcPr>
          <w:p w14:paraId="2BF8EC75" w14:textId="05C2DA46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73" w:type="pct"/>
          </w:tcPr>
          <w:p w14:paraId="079418A7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57827178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247E847" w14:textId="003D8CC0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0" w:type="pct"/>
          </w:tcPr>
          <w:p w14:paraId="5BA6C3E8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D16F00" w:rsidRPr="00816DB8" w14:paraId="6BA719F4" w14:textId="77777777" w:rsidTr="00D16F00">
        <w:trPr>
          <w:trHeight w:val="20"/>
        </w:trPr>
        <w:tc>
          <w:tcPr>
            <w:tcW w:w="942" w:type="pct"/>
          </w:tcPr>
          <w:p w14:paraId="2138CF96" w14:textId="6147B41B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87" w:type="pct"/>
          </w:tcPr>
          <w:p w14:paraId="1B80731A" w14:textId="1F3C68E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773" w:type="pct"/>
          </w:tcPr>
          <w:p w14:paraId="29CC7C78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4" w:type="pct"/>
          </w:tcPr>
          <w:p w14:paraId="24CFE123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55FCB183" w14:textId="544D54A0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0" w:type="pct"/>
          </w:tcPr>
          <w:p w14:paraId="5A32D876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D16F00" w:rsidRPr="00816DB8" w14:paraId="2763FD53" w14:textId="77777777" w:rsidTr="00D16F00">
        <w:trPr>
          <w:trHeight w:val="20"/>
        </w:trPr>
        <w:tc>
          <w:tcPr>
            <w:tcW w:w="942" w:type="pct"/>
          </w:tcPr>
          <w:p w14:paraId="049BA5D9" w14:textId="16D54980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87" w:type="pct"/>
          </w:tcPr>
          <w:p w14:paraId="62362137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51A51B56" w14:textId="4DD663F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4" w:type="pct"/>
          </w:tcPr>
          <w:p w14:paraId="4616A2B6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6D6CEC3E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30" w:type="pct"/>
          </w:tcPr>
          <w:p w14:paraId="06AFF559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</w:tr>
      <w:tr w:rsidR="00D16F00" w:rsidRPr="00816DB8" w14:paraId="3BF55B3A" w14:textId="77777777" w:rsidTr="00D16F00">
        <w:trPr>
          <w:trHeight w:val="20"/>
        </w:trPr>
        <w:tc>
          <w:tcPr>
            <w:tcW w:w="942" w:type="pct"/>
          </w:tcPr>
          <w:p w14:paraId="41FA1026" w14:textId="0F71773D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87" w:type="pct"/>
          </w:tcPr>
          <w:p w14:paraId="314A6815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773" w:type="pct"/>
          </w:tcPr>
          <w:p w14:paraId="0E87C526" w14:textId="34C5D70B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834" w:type="pct"/>
          </w:tcPr>
          <w:p w14:paraId="09A2FC47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834" w:type="pct"/>
          </w:tcPr>
          <w:p w14:paraId="4CB4EF7B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0" w:type="pct"/>
          </w:tcPr>
          <w:p w14:paraId="54542AA8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</w:tr>
      <w:tr w:rsidR="00D16F00" w:rsidRPr="00816DB8" w14:paraId="730C7702" w14:textId="77777777" w:rsidTr="00D16F00">
        <w:trPr>
          <w:trHeight w:val="20"/>
        </w:trPr>
        <w:tc>
          <w:tcPr>
            <w:tcW w:w="942" w:type="pct"/>
          </w:tcPr>
          <w:p w14:paraId="4EB9A500" w14:textId="0EF81A6F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00-6.00p.m.</w:t>
            </w:r>
          </w:p>
        </w:tc>
        <w:tc>
          <w:tcPr>
            <w:tcW w:w="787" w:type="pct"/>
          </w:tcPr>
          <w:p w14:paraId="42FBBE2D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773" w:type="pct"/>
          </w:tcPr>
          <w:p w14:paraId="4EBBA1A2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0F34A32A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4" w:type="pct"/>
          </w:tcPr>
          <w:p w14:paraId="71643787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830" w:type="pct"/>
          </w:tcPr>
          <w:p w14:paraId="2CB33BDE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</w:tr>
    </w:tbl>
    <w:p w14:paraId="403E6CE1" w14:textId="77777777" w:rsidR="004C1A7F" w:rsidRPr="00816DB8" w:rsidRDefault="004C1A7F" w:rsidP="004C1A7F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E3D5F8" w14:textId="77777777" w:rsidR="004C1A7F" w:rsidRPr="00816DB8" w:rsidRDefault="004C1A7F" w:rsidP="004C1A7F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669"/>
        <w:gridCol w:w="1050"/>
        <w:gridCol w:w="1754"/>
        <w:gridCol w:w="2384"/>
        <w:gridCol w:w="504"/>
        <w:gridCol w:w="829"/>
        <w:gridCol w:w="695"/>
        <w:gridCol w:w="1455"/>
      </w:tblGrid>
      <w:tr w:rsidR="00070B17" w:rsidRPr="00816DB8" w14:paraId="2E0D07E0" w14:textId="77777777" w:rsidTr="00586357">
        <w:trPr>
          <w:trHeight w:val="20"/>
        </w:trPr>
        <w:tc>
          <w:tcPr>
            <w:tcW w:w="358" w:type="pct"/>
          </w:tcPr>
          <w:p w14:paraId="009469F5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2" w:type="pct"/>
          </w:tcPr>
          <w:p w14:paraId="58B18DD4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39" w:type="pct"/>
          </w:tcPr>
          <w:p w14:paraId="2E9AF634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6" w:type="pct"/>
          </w:tcPr>
          <w:p w14:paraId="09E3F552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094708C2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0527B646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F884CF5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0AFD2F52" w14:textId="77777777" w:rsidR="004C1A7F" w:rsidRPr="00816DB8" w:rsidRDefault="004C1A7F" w:rsidP="0058635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D16F00" w:rsidRPr="00816DB8" w14:paraId="45EA30A2" w14:textId="77777777" w:rsidTr="00586357">
        <w:trPr>
          <w:trHeight w:val="20"/>
        </w:trPr>
        <w:tc>
          <w:tcPr>
            <w:tcW w:w="358" w:type="pct"/>
          </w:tcPr>
          <w:p w14:paraId="44F3E0DC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K</w:t>
            </w:r>
          </w:p>
        </w:tc>
        <w:tc>
          <w:tcPr>
            <w:tcW w:w="562" w:type="pct"/>
          </w:tcPr>
          <w:p w14:paraId="5B063282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K111</w:t>
            </w:r>
          </w:p>
        </w:tc>
        <w:tc>
          <w:tcPr>
            <w:tcW w:w="939" w:type="pct"/>
          </w:tcPr>
          <w:p w14:paraId="17CC9639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ookkeeping</w:t>
            </w:r>
          </w:p>
        </w:tc>
        <w:tc>
          <w:tcPr>
            <w:tcW w:w="1276" w:type="pct"/>
          </w:tcPr>
          <w:p w14:paraId="1EABB8E3" w14:textId="6EB9E2FA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CE0AE70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290CD97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582BD798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</w:tcPr>
          <w:p w14:paraId="24FAD5D6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  <w:tr w:rsidR="00D16F00" w:rsidRPr="00816DB8" w14:paraId="16E4441B" w14:textId="77777777" w:rsidTr="00586357">
        <w:trPr>
          <w:trHeight w:val="20"/>
        </w:trPr>
        <w:tc>
          <w:tcPr>
            <w:tcW w:w="358" w:type="pct"/>
          </w:tcPr>
          <w:p w14:paraId="4458920A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2" w:type="pct"/>
          </w:tcPr>
          <w:p w14:paraId="14E765A6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CS112</w:t>
            </w:r>
          </w:p>
        </w:tc>
        <w:tc>
          <w:tcPr>
            <w:tcW w:w="939" w:type="pct"/>
          </w:tcPr>
          <w:p w14:paraId="0C3346E2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Basic Communication Skills </w:t>
            </w:r>
          </w:p>
        </w:tc>
        <w:tc>
          <w:tcPr>
            <w:tcW w:w="1276" w:type="pct"/>
          </w:tcPr>
          <w:p w14:paraId="2632FAB5" w14:textId="6C457AC4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CC8CAD9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0E1A993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2D737C5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</w:tcPr>
          <w:p w14:paraId="4274D38B" w14:textId="77777777" w:rsidR="00D16F00" w:rsidRPr="00816DB8" w:rsidRDefault="00D16F00" w:rsidP="00D16F00"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  <w:tr w:rsidR="00D16F00" w:rsidRPr="00816DB8" w14:paraId="07FF5A54" w14:textId="77777777" w:rsidTr="00586357">
        <w:trPr>
          <w:trHeight w:val="20"/>
        </w:trPr>
        <w:tc>
          <w:tcPr>
            <w:tcW w:w="358" w:type="pct"/>
          </w:tcPr>
          <w:p w14:paraId="4E1573A9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62" w:type="pct"/>
          </w:tcPr>
          <w:p w14:paraId="2802E88C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113</w:t>
            </w:r>
          </w:p>
        </w:tc>
        <w:tc>
          <w:tcPr>
            <w:tcW w:w="939" w:type="pct"/>
          </w:tcPr>
          <w:p w14:paraId="12A007A6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Fundamentals of Business Administration </w:t>
            </w:r>
          </w:p>
        </w:tc>
        <w:tc>
          <w:tcPr>
            <w:tcW w:w="1276" w:type="pct"/>
          </w:tcPr>
          <w:p w14:paraId="2052150B" w14:textId="4083AB69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7FE0125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367E9A1F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72" w:type="pct"/>
          </w:tcPr>
          <w:p w14:paraId="31EB5B26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79" w:type="pct"/>
          </w:tcPr>
          <w:p w14:paraId="2D148A03" w14:textId="77777777" w:rsidR="00D16F00" w:rsidRPr="00816DB8" w:rsidRDefault="00D16F00" w:rsidP="00D16F00"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  <w:tr w:rsidR="00D16F00" w:rsidRPr="00816DB8" w14:paraId="329E785A" w14:textId="77777777" w:rsidTr="00586357">
        <w:trPr>
          <w:trHeight w:val="20"/>
        </w:trPr>
        <w:tc>
          <w:tcPr>
            <w:tcW w:w="358" w:type="pct"/>
          </w:tcPr>
          <w:p w14:paraId="6A38F5B2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E</w:t>
            </w:r>
          </w:p>
        </w:tc>
        <w:tc>
          <w:tcPr>
            <w:tcW w:w="562" w:type="pct"/>
          </w:tcPr>
          <w:p w14:paraId="26369BD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E114</w:t>
            </w:r>
          </w:p>
        </w:tc>
        <w:tc>
          <w:tcPr>
            <w:tcW w:w="939" w:type="pct"/>
          </w:tcPr>
          <w:p w14:paraId="18042E7E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Business Ethics</w:t>
            </w:r>
          </w:p>
        </w:tc>
        <w:tc>
          <w:tcPr>
            <w:tcW w:w="1276" w:type="pct"/>
          </w:tcPr>
          <w:p w14:paraId="73784687" w14:textId="1653BEE1" w:rsidR="008C6648" w:rsidRPr="00816DB8" w:rsidRDefault="008C6648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8369011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041D317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2" w:type="pct"/>
          </w:tcPr>
          <w:p w14:paraId="484BD6F2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79" w:type="pct"/>
          </w:tcPr>
          <w:p w14:paraId="2081E798" w14:textId="77777777" w:rsidR="00D16F00" w:rsidRPr="00816DB8" w:rsidRDefault="00D16F00" w:rsidP="00D16F00"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  <w:tr w:rsidR="00D16F00" w:rsidRPr="00816DB8" w14:paraId="18C78EF8" w14:textId="77777777" w:rsidTr="00586357">
        <w:trPr>
          <w:trHeight w:val="20"/>
        </w:trPr>
        <w:tc>
          <w:tcPr>
            <w:tcW w:w="358" w:type="pct"/>
          </w:tcPr>
          <w:p w14:paraId="047BEF23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BS</w:t>
            </w:r>
          </w:p>
        </w:tc>
        <w:tc>
          <w:tcPr>
            <w:tcW w:w="562" w:type="pct"/>
            <w:vAlign w:val="center"/>
          </w:tcPr>
          <w:p w14:paraId="2191CE69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S115</w:t>
            </w:r>
          </w:p>
        </w:tc>
        <w:tc>
          <w:tcPr>
            <w:tcW w:w="939" w:type="pct"/>
            <w:vAlign w:val="center"/>
          </w:tcPr>
          <w:p w14:paraId="71A84A9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Elements of Business Statistics </w:t>
            </w:r>
          </w:p>
        </w:tc>
        <w:tc>
          <w:tcPr>
            <w:tcW w:w="1276" w:type="pct"/>
            <w:vAlign w:val="center"/>
          </w:tcPr>
          <w:p w14:paraId="60416DE5" w14:textId="25CE6826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  <w:vAlign w:val="center"/>
          </w:tcPr>
          <w:p w14:paraId="4921E67F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34947D17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2" w:type="pct"/>
          </w:tcPr>
          <w:p w14:paraId="3F8FA4DC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</w:tcPr>
          <w:p w14:paraId="04B46D08" w14:textId="77777777" w:rsidR="00D16F00" w:rsidRPr="00816DB8" w:rsidRDefault="00D16F00" w:rsidP="00D16F00"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  <w:tr w:rsidR="00D16F00" w:rsidRPr="00816DB8" w14:paraId="391991A7" w14:textId="77777777" w:rsidTr="00586357">
        <w:trPr>
          <w:trHeight w:val="20"/>
        </w:trPr>
        <w:tc>
          <w:tcPr>
            <w:tcW w:w="358" w:type="pct"/>
          </w:tcPr>
          <w:p w14:paraId="3AC48960" w14:textId="77777777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1</w:t>
            </w:r>
          </w:p>
        </w:tc>
        <w:tc>
          <w:tcPr>
            <w:tcW w:w="562" w:type="pct"/>
          </w:tcPr>
          <w:p w14:paraId="20D6F414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115</w:t>
            </w:r>
          </w:p>
        </w:tc>
        <w:tc>
          <w:tcPr>
            <w:tcW w:w="939" w:type="pct"/>
          </w:tcPr>
          <w:p w14:paraId="715E72B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l life project 1</w:t>
            </w:r>
          </w:p>
        </w:tc>
        <w:tc>
          <w:tcPr>
            <w:tcW w:w="1276" w:type="pct"/>
          </w:tcPr>
          <w:p w14:paraId="4F62B875" w14:textId="7A7E4C4C" w:rsidR="00D16F00" w:rsidRPr="00816DB8" w:rsidRDefault="00D16F00" w:rsidP="00D16F00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94B3759" w14:textId="77777777" w:rsidR="00D16F00" w:rsidRPr="00816DB8" w:rsidRDefault="00D16F00" w:rsidP="00D16F0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759718D0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72" w:type="pct"/>
          </w:tcPr>
          <w:p w14:paraId="409FC857" w14:textId="77777777" w:rsidR="00D16F00" w:rsidRPr="00816DB8" w:rsidRDefault="00D16F00" w:rsidP="00D16F00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79" w:type="pct"/>
          </w:tcPr>
          <w:p w14:paraId="4CD59748" w14:textId="77777777" w:rsidR="00D16F00" w:rsidRPr="00816DB8" w:rsidRDefault="00D16F00" w:rsidP="00D16F00">
            <w:r w:rsidRPr="00816DB8">
              <w:rPr>
                <w:rFonts w:ascii="Book Antiqua" w:hAnsi="Book Antiqua"/>
                <w:sz w:val="18"/>
                <w:szCs w:val="18"/>
              </w:rPr>
              <w:t xml:space="preserve">LUZIRA </w:t>
            </w:r>
          </w:p>
        </w:tc>
      </w:tr>
    </w:tbl>
    <w:p w14:paraId="7B5A4217" w14:textId="77777777" w:rsidR="004C1A7F" w:rsidRPr="00816DB8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45FEBDC" w14:textId="77777777" w:rsidR="004B129B" w:rsidRPr="00816DB8" w:rsidRDefault="004B129B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11F124F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E4F8A38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F130EEC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F9FF5FA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56696BD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9C5FBDD" w14:textId="77777777" w:rsidR="00A67DD4" w:rsidRPr="00816DB8" w:rsidRDefault="00A67DD4" w:rsidP="00A5006A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9B881DD" w14:textId="77777777" w:rsidR="00FF62D5" w:rsidRDefault="00FF62D5">
      <w:pPr>
        <w:rPr>
          <w:rFonts w:ascii="Book Antiqua" w:hAnsi="Book Antiqua" w:cs="Courier New"/>
          <w:b/>
          <w:bCs/>
          <w:sz w:val="18"/>
          <w:szCs w:val="18"/>
        </w:rPr>
      </w:pPr>
      <w:r>
        <w:rPr>
          <w:rFonts w:ascii="Book Antiqua" w:hAnsi="Book Antiqua" w:cs="Courier New"/>
          <w:b/>
          <w:bCs/>
          <w:sz w:val="18"/>
          <w:szCs w:val="18"/>
        </w:rPr>
        <w:br w:type="page"/>
      </w:r>
    </w:p>
    <w:p w14:paraId="246584B8" w14:textId="11A4C8D0" w:rsidR="00A5006A" w:rsidRPr="00816DB8" w:rsidRDefault="00A5006A" w:rsidP="00A5006A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 w:cs="Courier New"/>
          <w:b/>
          <w:bCs/>
          <w:sz w:val="18"/>
          <w:szCs w:val="18"/>
        </w:rPr>
        <w:lastRenderedPageBreak/>
        <w:t>NATIONAL CERTIFICATE IN BUSINESS ADMINISTRATION – YEAR TWO S</w:t>
      </w:r>
      <w:r w:rsidR="00E213CE">
        <w:rPr>
          <w:rFonts w:ascii="Book Antiqua" w:hAnsi="Book Antiqua" w:cs="Courier New"/>
          <w:b/>
          <w:bCs/>
          <w:sz w:val="18"/>
          <w:szCs w:val="18"/>
        </w:rPr>
        <w:t>EM ONE - 55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A5006A" w:rsidRPr="00816DB8" w14:paraId="2F84DB0C" w14:textId="77777777" w:rsidTr="007434D7">
        <w:tc>
          <w:tcPr>
            <w:tcW w:w="941" w:type="pct"/>
          </w:tcPr>
          <w:p w14:paraId="65A159B6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79FB9745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43E73172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760B42A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3EC6940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4F8EACB7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A5006A" w:rsidRPr="00816DB8" w14:paraId="450054C2" w14:textId="77777777" w:rsidTr="007434D7">
        <w:tc>
          <w:tcPr>
            <w:tcW w:w="941" w:type="pct"/>
          </w:tcPr>
          <w:p w14:paraId="16D42AC9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725" w:type="pct"/>
          </w:tcPr>
          <w:p w14:paraId="647A292C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3D8A7A1D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</w:tcPr>
          <w:p w14:paraId="047B916A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1386520C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</w:tcPr>
          <w:p w14:paraId="2306553A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A5006A" w:rsidRPr="00816DB8" w14:paraId="4FDA3548" w14:textId="77777777" w:rsidTr="007434D7">
        <w:tc>
          <w:tcPr>
            <w:tcW w:w="941" w:type="pct"/>
          </w:tcPr>
          <w:p w14:paraId="38C06347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725" w:type="pct"/>
          </w:tcPr>
          <w:p w14:paraId="47AD7B9A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656B907E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4" w:type="pct"/>
          </w:tcPr>
          <w:p w14:paraId="6A9331E6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2BEE359F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2" w:type="pct"/>
          </w:tcPr>
          <w:p w14:paraId="6C8BF245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</w:tr>
      <w:tr w:rsidR="00A5006A" w:rsidRPr="00816DB8" w14:paraId="7A606E8B" w14:textId="77777777" w:rsidTr="007434D7">
        <w:tc>
          <w:tcPr>
            <w:tcW w:w="941" w:type="pct"/>
          </w:tcPr>
          <w:p w14:paraId="013ADA82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725" w:type="pct"/>
          </w:tcPr>
          <w:p w14:paraId="49DD6E6A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4EE1B365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</w:tcPr>
          <w:p w14:paraId="43AC1BA8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</w:tcPr>
          <w:p w14:paraId="3CADE070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832" w:type="pct"/>
          </w:tcPr>
          <w:p w14:paraId="7587EB72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A5006A" w:rsidRPr="00816DB8" w14:paraId="31B6F6B4" w14:textId="77777777" w:rsidTr="007434D7">
        <w:tc>
          <w:tcPr>
            <w:tcW w:w="941" w:type="pct"/>
          </w:tcPr>
          <w:p w14:paraId="607DCDB2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725" w:type="pct"/>
          </w:tcPr>
          <w:p w14:paraId="5549019A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4" w:type="pct"/>
          </w:tcPr>
          <w:p w14:paraId="6CCF45E9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834" w:type="pct"/>
          </w:tcPr>
          <w:p w14:paraId="66B9FB18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834" w:type="pct"/>
          </w:tcPr>
          <w:p w14:paraId="07E2C6E0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32" w:type="pct"/>
          </w:tcPr>
          <w:p w14:paraId="21F43C38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</w:tr>
      <w:tr w:rsidR="00A5006A" w:rsidRPr="00816DB8" w14:paraId="4CACE441" w14:textId="77777777" w:rsidTr="007434D7">
        <w:tc>
          <w:tcPr>
            <w:tcW w:w="941" w:type="pct"/>
          </w:tcPr>
          <w:p w14:paraId="5323205F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.00-6.00p.m.</w:t>
            </w:r>
          </w:p>
        </w:tc>
        <w:tc>
          <w:tcPr>
            <w:tcW w:w="725" w:type="pct"/>
          </w:tcPr>
          <w:p w14:paraId="059DB335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</w:tcPr>
          <w:p w14:paraId="0DF0B1CD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834" w:type="pct"/>
          </w:tcPr>
          <w:p w14:paraId="65E1CC21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834" w:type="pct"/>
          </w:tcPr>
          <w:p w14:paraId="2260F2D8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2" w:type="pct"/>
          </w:tcPr>
          <w:p w14:paraId="7C510EAC" w14:textId="77777777" w:rsidR="00A5006A" w:rsidRPr="00816DB8" w:rsidRDefault="00A5006A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FBD708D" w14:textId="77777777" w:rsidR="00A5006A" w:rsidRPr="00816DB8" w:rsidRDefault="00A5006A" w:rsidP="00A5006A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1938A05" w14:textId="77777777" w:rsidR="00A5006A" w:rsidRPr="00816DB8" w:rsidRDefault="00A5006A" w:rsidP="00A5006A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838"/>
        <w:gridCol w:w="1153"/>
        <w:gridCol w:w="1930"/>
        <w:gridCol w:w="1994"/>
        <w:gridCol w:w="499"/>
        <w:gridCol w:w="821"/>
        <w:gridCol w:w="774"/>
        <w:gridCol w:w="1233"/>
      </w:tblGrid>
      <w:tr w:rsidR="00A5006A" w:rsidRPr="00816DB8" w14:paraId="50D71DD5" w14:textId="77777777" w:rsidTr="00C45D75">
        <w:tc>
          <w:tcPr>
            <w:tcW w:w="453" w:type="pct"/>
          </w:tcPr>
          <w:p w14:paraId="5422AF84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4" w:type="pct"/>
          </w:tcPr>
          <w:p w14:paraId="51B442A7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4" w:type="pct"/>
          </w:tcPr>
          <w:p w14:paraId="0B6DE97F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9" w:type="pct"/>
          </w:tcPr>
          <w:p w14:paraId="12A36509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2167D114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26CCB8B2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9" w:type="pct"/>
          </w:tcPr>
          <w:p w14:paraId="16D642A2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67" w:type="pct"/>
          </w:tcPr>
          <w:p w14:paraId="34C6FCA5" w14:textId="77777777" w:rsidR="00A5006A" w:rsidRPr="00816DB8" w:rsidRDefault="00A5006A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45D75" w:rsidRPr="00816DB8" w14:paraId="139321B6" w14:textId="77777777" w:rsidTr="00C45D75">
        <w:tc>
          <w:tcPr>
            <w:tcW w:w="453" w:type="pct"/>
          </w:tcPr>
          <w:p w14:paraId="67A050B0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PSM</w:t>
            </w:r>
          </w:p>
        </w:tc>
        <w:tc>
          <w:tcPr>
            <w:tcW w:w="624" w:type="pct"/>
          </w:tcPr>
          <w:p w14:paraId="0C4467C0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PM211</w:t>
            </w:r>
          </w:p>
        </w:tc>
        <w:tc>
          <w:tcPr>
            <w:tcW w:w="1044" w:type="pct"/>
          </w:tcPr>
          <w:p w14:paraId="374CF53C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Public Sector Management</w:t>
            </w:r>
          </w:p>
        </w:tc>
        <w:tc>
          <w:tcPr>
            <w:tcW w:w="1079" w:type="pct"/>
          </w:tcPr>
          <w:p w14:paraId="37687598" w14:textId="77777777" w:rsidR="00C45D75" w:rsidRPr="00816DB8" w:rsidRDefault="00C45D7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3D741EC3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ACCF0D0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9" w:type="pct"/>
          </w:tcPr>
          <w:p w14:paraId="133F2A77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67" w:type="pct"/>
          </w:tcPr>
          <w:p w14:paraId="794CD4F8" w14:textId="07EE5B53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45D75" w:rsidRPr="00816DB8" w14:paraId="52DBC5B7" w14:textId="77777777" w:rsidTr="00C45D75">
        <w:tc>
          <w:tcPr>
            <w:tcW w:w="453" w:type="pct"/>
          </w:tcPr>
          <w:p w14:paraId="0E810116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BLAW</w:t>
            </w:r>
          </w:p>
        </w:tc>
        <w:tc>
          <w:tcPr>
            <w:tcW w:w="624" w:type="pct"/>
          </w:tcPr>
          <w:p w14:paraId="061364CA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L212</w:t>
            </w:r>
          </w:p>
        </w:tc>
        <w:tc>
          <w:tcPr>
            <w:tcW w:w="1044" w:type="pct"/>
          </w:tcPr>
          <w:p w14:paraId="310E4AE9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Business Law</w:t>
            </w:r>
          </w:p>
        </w:tc>
        <w:tc>
          <w:tcPr>
            <w:tcW w:w="1079" w:type="pct"/>
          </w:tcPr>
          <w:p w14:paraId="0C5CA8F6" w14:textId="5A41FF49" w:rsidR="00C45D75" w:rsidRPr="00816DB8" w:rsidRDefault="00C45D75" w:rsidP="007434D7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59CA9073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4B1476A0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6B17B2B6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7" w:type="pct"/>
          </w:tcPr>
          <w:p w14:paraId="072FE11D" w14:textId="5E32310E" w:rsidR="00C45D75" w:rsidRPr="00816DB8" w:rsidRDefault="00C45D75" w:rsidP="007434D7"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45D75" w:rsidRPr="00816DB8" w14:paraId="7E423404" w14:textId="77777777" w:rsidTr="00C45D75">
        <w:tc>
          <w:tcPr>
            <w:tcW w:w="453" w:type="pct"/>
          </w:tcPr>
          <w:p w14:paraId="543CCF73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624" w:type="pct"/>
          </w:tcPr>
          <w:p w14:paraId="3BEF640A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T213</w:t>
            </w:r>
          </w:p>
        </w:tc>
        <w:tc>
          <w:tcPr>
            <w:tcW w:w="1044" w:type="pct"/>
          </w:tcPr>
          <w:p w14:paraId="69DDB7BC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undamentals of Production Management</w:t>
            </w:r>
          </w:p>
        </w:tc>
        <w:tc>
          <w:tcPr>
            <w:tcW w:w="1079" w:type="pct"/>
          </w:tcPr>
          <w:p w14:paraId="79DE9AE8" w14:textId="30EB8124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6BE9C0E5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4" w:type="pct"/>
          </w:tcPr>
          <w:p w14:paraId="019A12E5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9" w:type="pct"/>
          </w:tcPr>
          <w:p w14:paraId="0ED39EDB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T SCI</w:t>
            </w:r>
          </w:p>
        </w:tc>
        <w:tc>
          <w:tcPr>
            <w:tcW w:w="667" w:type="pct"/>
          </w:tcPr>
          <w:p w14:paraId="6781EBDC" w14:textId="4690BEE0" w:rsidR="00C45D75" w:rsidRPr="00816DB8" w:rsidRDefault="00C45D75" w:rsidP="007434D7"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45D75" w:rsidRPr="00816DB8" w14:paraId="1B0C9D8C" w14:textId="77777777" w:rsidTr="00C45D75">
        <w:tc>
          <w:tcPr>
            <w:tcW w:w="453" w:type="pct"/>
          </w:tcPr>
          <w:p w14:paraId="4CD284EC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A</w:t>
            </w:r>
          </w:p>
        </w:tc>
        <w:tc>
          <w:tcPr>
            <w:tcW w:w="624" w:type="pct"/>
          </w:tcPr>
          <w:p w14:paraId="43423B29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EC214</w:t>
            </w:r>
          </w:p>
        </w:tc>
        <w:tc>
          <w:tcPr>
            <w:tcW w:w="1044" w:type="pct"/>
          </w:tcPr>
          <w:p w14:paraId="5EE45D2C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lements of Cost Accounting</w:t>
            </w:r>
          </w:p>
        </w:tc>
        <w:tc>
          <w:tcPr>
            <w:tcW w:w="1079" w:type="pct"/>
          </w:tcPr>
          <w:p w14:paraId="79D7538C" w14:textId="55C611F3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4AD17A5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0F710377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9" w:type="pct"/>
          </w:tcPr>
          <w:p w14:paraId="7D9E9CA1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67" w:type="pct"/>
          </w:tcPr>
          <w:p w14:paraId="48EBD9BA" w14:textId="39F77A95" w:rsidR="00C45D75" w:rsidRPr="00816DB8" w:rsidRDefault="00C45D75" w:rsidP="007434D7"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45D75" w:rsidRPr="00816DB8" w14:paraId="71808DFA" w14:textId="77777777" w:rsidTr="00C45D75">
        <w:tc>
          <w:tcPr>
            <w:tcW w:w="453" w:type="pct"/>
          </w:tcPr>
          <w:p w14:paraId="4E04C9B1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624" w:type="pct"/>
          </w:tcPr>
          <w:p w14:paraId="28BA703B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IM215</w:t>
            </w:r>
          </w:p>
        </w:tc>
        <w:tc>
          <w:tcPr>
            <w:tcW w:w="1044" w:type="pct"/>
          </w:tcPr>
          <w:p w14:paraId="1370549D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Marketing</w:t>
            </w:r>
          </w:p>
        </w:tc>
        <w:tc>
          <w:tcPr>
            <w:tcW w:w="1079" w:type="pct"/>
          </w:tcPr>
          <w:p w14:paraId="576AC1F5" w14:textId="2AAB893F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359FB350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4AAEDFB3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19" w:type="pct"/>
          </w:tcPr>
          <w:p w14:paraId="31C8B57D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667" w:type="pct"/>
          </w:tcPr>
          <w:p w14:paraId="7BE73F9E" w14:textId="66266C7C" w:rsidR="00C45D75" w:rsidRPr="00816DB8" w:rsidRDefault="00C45D75" w:rsidP="007434D7"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  <w:tr w:rsidR="00C45D75" w:rsidRPr="00816DB8" w14:paraId="5037870C" w14:textId="77777777" w:rsidTr="00C45D75">
        <w:tc>
          <w:tcPr>
            <w:tcW w:w="453" w:type="pct"/>
          </w:tcPr>
          <w:p w14:paraId="6BD39A24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LP3</w:t>
            </w:r>
          </w:p>
        </w:tc>
        <w:tc>
          <w:tcPr>
            <w:tcW w:w="624" w:type="pct"/>
          </w:tcPr>
          <w:p w14:paraId="2FCD4DB1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NCBA216</w:t>
            </w:r>
          </w:p>
        </w:tc>
        <w:tc>
          <w:tcPr>
            <w:tcW w:w="1044" w:type="pct"/>
          </w:tcPr>
          <w:p w14:paraId="722A4774" w14:textId="77777777" w:rsidR="00C45D75" w:rsidRPr="00816DB8" w:rsidRDefault="00C45D75" w:rsidP="007434D7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Real life project 3</w:t>
            </w:r>
          </w:p>
        </w:tc>
        <w:tc>
          <w:tcPr>
            <w:tcW w:w="1079" w:type="pct"/>
          </w:tcPr>
          <w:p w14:paraId="5B042A45" w14:textId="11BCF3EE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49D68018" w14:textId="77777777" w:rsidR="00C45D75" w:rsidRPr="00816DB8" w:rsidRDefault="00C45D75" w:rsidP="007434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44FCE931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9" w:type="pct"/>
          </w:tcPr>
          <w:p w14:paraId="358AD9CA" w14:textId="77777777" w:rsidR="00C45D75" w:rsidRPr="00816DB8" w:rsidRDefault="00C45D75" w:rsidP="007434D7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667" w:type="pct"/>
          </w:tcPr>
          <w:p w14:paraId="2AD1DDD2" w14:textId="6B1CC063" w:rsidR="00C45D75" w:rsidRPr="00816DB8" w:rsidRDefault="00C45D75" w:rsidP="007434D7">
            <w:r w:rsidRPr="00C36096">
              <w:rPr>
                <w:rFonts w:ascii="Book Antiqua" w:hAnsi="Book Antiqua"/>
                <w:sz w:val="18"/>
                <w:szCs w:val="18"/>
              </w:rPr>
              <w:t>BLOCK 8</w:t>
            </w:r>
          </w:p>
        </w:tc>
      </w:tr>
    </w:tbl>
    <w:p w14:paraId="0E954FC1" w14:textId="77777777" w:rsidR="00391A83" w:rsidRPr="00816DB8" w:rsidRDefault="00391A83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2154D7" w14:textId="77777777" w:rsidR="0095678A" w:rsidRPr="00816DB8" w:rsidRDefault="0095678A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6C078A6" w14:textId="77777777" w:rsidR="00A664A3" w:rsidRPr="00816DB8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0E14927" w14:textId="77777777" w:rsidR="00A664A3" w:rsidRPr="00816DB8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DC036A2" w14:textId="77777777" w:rsidR="00A664A3" w:rsidRPr="00816DB8" w:rsidRDefault="00A664A3" w:rsidP="001A6D86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5CE46B58" w14:textId="77777777" w:rsidR="00FF62D5" w:rsidRDefault="00FF62D5">
      <w:pPr>
        <w:rPr>
          <w:rFonts w:ascii="Book Antiqua" w:hAnsi="Book Antiqua"/>
          <w:b/>
          <w:sz w:val="18"/>
          <w:szCs w:val="18"/>
        </w:rPr>
      </w:pPr>
      <w:r>
        <w:rPr>
          <w:rFonts w:ascii="Book Antiqua" w:hAnsi="Book Antiqua"/>
          <w:b/>
          <w:sz w:val="18"/>
          <w:szCs w:val="18"/>
        </w:rPr>
        <w:br w:type="page"/>
      </w:r>
    </w:p>
    <w:p w14:paraId="277A25FE" w14:textId="365B053B" w:rsidR="00331189" w:rsidRPr="00816DB8" w:rsidRDefault="006062D4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lastRenderedPageBreak/>
        <w:t>HIGHER EDUCATION CERTIFICATE IN BUSINESS STUDIES</w:t>
      </w:r>
      <w:r w:rsidR="00A96C39" w:rsidRPr="00816DB8">
        <w:rPr>
          <w:rFonts w:ascii="Book Antiqua" w:hAnsi="Book Antiqua"/>
          <w:b/>
          <w:sz w:val="18"/>
          <w:szCs w:val="18"/>
        </w:rPr>
        <w:t xml:space="preserve"> – YEAR </w:t>
      </w:r>
      <w:r w:rsidRPr="00816DB8">
        <w:rPr>
          <w:rFonts w:ascii="Book Antiqua" w:hAnsi="Book Antiqua"/>
          <w:b/>
          <w:sz w:val="18"/>
          <w:szCs w:val="18"/>
        </w:rPr>
        <w:t xml:space="preserve">ONE SEM </w:t>
      </w:r>
      <w:r w:rsidR="00A15049" w:rsidRPr="00816DB8">
        <w:rPr>
          <w:rFonts w:ascii="Book Antiqua" w:hAnsi="Book Antiqua"/>
          <w:b/>
          <w:sz w:val="18"/>
          <w:szCs w:val="18"/>
        </w:rPr>
        <w:t>O</w:t>
      </w:r>
      <w:r w:rsidR="003B2AAB" w:rsidRPr="00816DB8">
        <w:rPr>
          <w:rFonts w:ascii="Book Antiqua" w:hAnsi="Book Antiqua"/>
          <w:b/>
          <w:sz w:val="18"/>
          <w:szCs w:val="18"/>
        </w:rPr>
        <w:t>NE</w:t>
      </w:r>
      <w:r w:rsidR="00E213CE">
        <w:rPr>
          <w:rFonts w:ascii="Book Antiqua" w:hAnsi="Book Antiqua"/>
          <w:b/>
          <w:sz w:val="18"/>
          <w:szCs w:val="18"/>
        </w:rPr>
        <w:t xml:space="preserve"> - 1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38"/>
        <w:gridCol w:w="1340"/>
        <w:gridCol w:w="1542"/>
        <w:gridCol w:w="1542"/>
        <w:gridCol w:w="1542"/>
        <w:gridCol w:w="1538"/>
      </w:tblGrid>
      <w:tr w:rsidR="002B1C07" w:rsidRPr="00816DB8" w14:paraId="52ED6246" w14:textId="77777777" w:rsidTr="006618B1">
        <w:tc>
          <w:tcPr>
            <w:tcW w:w="941" w:type="pct"/>
          </w:tcPr>
          <w:p w14:paraId="14104DA1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507ED07C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2C110B53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24EC46AC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175FEDF5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56388FB1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2B1C07" w:rsidRPr="00816DB8" w14:paraId="7B0F6531" w14:textId="77777777" w:rsidTr="006618B1">
        <w:tc>
          <w:tcPr>
            <w:tcW w:w="941" w:type="pct"/>
          </w:tcPr>
          <w:p w14:paraId="77E003A0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67F7F60D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</w:tcPr>
          <w:p w14:paraId="2EA74457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</w:tcPr>
          <w:p w14:paraId="61F57B7F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</w:tcPr>
          <w:p w14:paraId="218F9254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</w:tcPr>
          <w:p w14:paraId="1BED562B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816DB8" w14:paraId="7411DF01" w14:textId="77777777" w:rsidTr="006618B1">
        <w:tc>
          <w:tcPr>
            <w:tcW w:w="941" w:type="pct"/>
          </w:tcPr>
          <w:p w14:paraId="18AA0423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4D6D6597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834" w:type="pct"/>
          </w:tcPr>
          <w:p w14:paraId="78DF3881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834" w:type="pct"/>
          </w:tcPr>
          <w:p w14:paraId="2687A739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4" w:type="pct"/>
          </w:tcPr>
          <w:p w14:paraId="3D270103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2" w:type="pct"/>
          </w:tcPr>
          <w:p w14:paraId="1C5E989F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</w:tr>
      <w:tr w:rsidR="002B1C07" w:rsidRPr="00816DB8" w14:paraId="264C74FD" w14:textId="77777777" w:rsidTr="006618B1">
        <w:tc>
          <w:tcPr>
            <w:tcW w:w="941" w:type="pct"/>
          </w:tcPr>
          <w:p w14:paraId="6CA521FF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16161E90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</w:tcPr>
          <w:p w14:paraId="699F3594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1BD7629B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</w:tcPr>
          <w:p w14:paraId="30EEA71B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2" w:type="pct"/>
          </w:tcPr>
          <w:p w14:paraId="4E8D85A2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</w:tr>
      <w:tr w:rsidR="002B1C07" w:rsidRPr="00816DB8" w14:paraId="2D829849" w14:textId="77777777" w:rsidTr="006618B1">
        <w:tc>
          <w:tcPr>
            <w:tcW w:w="941" w:type="pct"/>
          </w:tcPr>
          <w:p w14:paraId="5E30DF48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13F2B10A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834" w:type="pct"/>
          </w:tcPr>
          <w:p w14:paraId="607E84FA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834" w:type="pct"/>
          </w:tcPr>
          <w:p w14:paraId="70C05B6F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834" w:type="pct"/>
          </w:tcPr>
          <w:p w14:paraId="1E80B1C1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</w:tcPr>
          <w:p w14:paraId="4A2FF97A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</w:tr>
      <w:tr w:rsidR="00766950" w:rsidRPr="00816DB8" w14:paraId="4A443066" w14:textId="77777777" w:rsidTr="006618B1">
        <w:tc>
          <w:tcPr>
            <w:tcW w:w="941" w:type="pct"/>
          </w:tcPr>
          <w:p w14:paraId="0618EFA1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12:00-1:00PM</w:t>
            </w:r>
          </w:p>
        </w:tc>
        <w:tc>
          <w:tcPr>
            <w:tcW w:w="725" w:type="pct"/>
          </w:tcPr>
          <w:p w14:paraId="05ADB56E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415EA71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07CFD4B6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4B1FEDB5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832" w:type="pct"/>
          </w:tcPr>
          <w:p w14:paraId="22EF1D4F" w14:textId="77777777" w:rsidR="00766950" w:rsidRPr="00816DB8" w:rsidRDefault="00766950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5018495" w14:textId="77777777" w:rsidR="00FC6CD6" w:rsidRPr="00816DB8" w:rsidRDefault="00FC6CD6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6482591" w14:textId="77777777" w:rsidR="00331189" w:rsidRPr="00816DB8" w:rsidRDefault="00331189" w:rsidP="001A6D86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816DB8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7"/>
        <w:gridCol w:w="1026"/>
        <w:gridCol w:w="1710"/>
        <w:gridCol w:w="2296"/>
        <w:gridCol w:w="499"/>
        <w:gridCol w:w="821"/>
        <w:gridCol w:w="763"/>
        <w:gridCol w:w="1440"/>
      </w:tblGrid>
      <w:tr w:rsidR="002B1C07" w:rsidRPr="00816DB8" w14:paraId="44608197" w14:textId="77777777" w:rsidTr="00501A79">
        <w:trPr>
          <w:trHeight w:hRule="exact" w:val="343"/>
        </w:trPr>
        <w:tc>
          <w:tcPr>
            <w:tcW w:w="372" w:type="pct"/>
          </w:tcPr>
          <w:p w14:paraId="68D5F28E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5" w:type="pct"/>
          </w:tcPr>
          <w:p w14:paraId="72C72B57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5" w:type="pct"/>
          </w:tcPr>
          <w:p w14:paraId="5DD6AF2D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2" w:type="pct"/>
          </w:tcPr>
          <w:p w14:paraId="100B33E2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</w:tcPr>
          <w:p w14:paraId="18D2131C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4" w:type="pct"/>
          </w:tcPr>
          <w:p w14:paraId="4E33E0E1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3746EB0F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9" w:type="pct"/>
          </w:tcPr>
          <w:p w14:paraId="36B477B1" w14:textId="77777777" w:rsidR="00331189" w:rsidRPr="00816DB8" w:rsidRDefault="00331189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816DB8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CB7B0D" w:rsidRPr="00816DB8" w14:paraId="332C1724" w14:textId="77777777" w:rsidTr="00295720">
        <w:tc>
          <w:tcPr>
            <w:tcW w:w="372" w:type="pct"/>
          </w:tcPr>
          <w:p w14:paraId="455851DA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MS</w:t>
            </w:r>
          </w:p>
        </w:tc>
        <w:tc>
          <w:tcPr>
            <w:tcW w:w="555" w:type="pct"/>
          </w:tcPr>
          <w:p w14:paraId="6848E36C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1</w:t>
            </w:r>
          </w:p>
        </w:tc>
        <w:tc>
          <w:tcPr>
            <w:tcW w:w="925" w:type="pct"/>
          </w:tcPr>
          <w:p w14:paraId="4F498E29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undational Mathematics</w:t>
            </w:r>
          </w:p>
        </w:tc>
        <w:tc>
          <w:tcPr>
            <w:tcW w:w="1242" w:type="pct"/>
          </w:tcPr>
          <w:p w14:paraId="53DF9243" w14:textId="18E6B43A" w:rsidR="00CB7B0D" w:rsidRPr="00816DB8" w:rsidRDefault="00CB7B0D" w:rsidP="001A6D86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270" w:type="pct"/>
          </w:tcPr>
          <w:p w14:paraId="42FAE63D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2E5F7A18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1FDBAC95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MGS</w:t>
            </w:r>
          </w:p>
        </w:tc>
        <w:tc>
          <w:tcPr>
            <w:tcW w:w="779" w:type="pct"/>
            <w:shd w:val="clear" w:color="auto" w:fill="auto"/>
          </w:tcPr>
          <w:p w14:paraId="49789D01" w14:textId="0BEFB799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B7B0D" w:rsidRPr="00816DB8" w14:paraId="449E184F" w14:textId="77777777" w:rsidTr="00295720">
        <w:tc>
          <w:tcPr>
            <w:tcW w:w="372" w:type="pct"/>
          </w:tcPr>
          <w:p w14:paraId="3D808982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S</w:t>
            </w:r>
          </w:p>
        </w:tc>
        <w:tc>
          <w:tcPr>
            <w:tcW w:w="555" w:type="pct"/>
          </w:tcPr>
          <w:p w14:paraId="07281A5E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2</w:t>
            </w:r>
          </w:p>
        </w:tc>
        <w:tc>
          <w:tcPr>
            <w:tcW w:w="925" w:type="pct"/>
          </w:tcPr>
          <w:p w14:paraId="28884F55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ommunication Skills</w:t>
            </w:r>
          </w:p>
        </w:tc>
        <w:tc>
          <w:tcPr>
            <w:tcW w:w="1242" w:type="pct"/>
          </w:tcPr>
          <w:p w14:paraId="238746BF" w14:textId="659CC27A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17B1CB0E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1AC79E5F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77136485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79" w:type="pct"/>
            <w:shd w:val="clear" w:color="auto" w:fill="auto"/>
          </w:tcPr>
          <w:p w14:paraId="3E04437E" w14:textId="15800749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B7B0D" w:rsidRPr="00816DB8" w14:paraId="4E145254" w14:textId="77777777" w:rsidTr="00295720">
        <w:tc>
          <w:tcPr>
            <w:tcW w:w="372" w:type="pct"/>
          </w:tcPr>
          <w:p w14:paraId="001758E2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DS</w:t>
            </w:r>
          </w:p>
        </w:tc>
        <w:tc>
          <w:tcPr>
            <w:tcW w:w="555" w:type="pct"/>
          </w:tcPr>
          <w:p w14:paraId="1AB982D6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3</w:t>
            </w:r>
          </w:p>
        </w:tc>
        <w:tc>
          <w:tcPr>
            <w:tcW w:w="925" w:type="pct"/>
          </w:tcPr>
          <w:p w14:paraId="59DD1014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Introduction to Development Studies</w:t>
            </w:r>
          </w:p>
        </w:tc>
        <w:tc>
          <w:tcPr>
            <w:tcW w:w="1242" w:type="pct"/>
          </w:tcPr>
          <w:p w14:paraId="10BEA98F" w14:textId="49DD9F02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7D7B81B3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062BBD6C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570E826B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ECON</w:t>
            </w:r>
          </w:p>
        </w:tc>
        <w:tc>
          <w:tcPr>
            <w:tcW w:w="779" w:type="pct"/>
            <w:shd w:val="clear" w:color="auto" w:fill="auto"/>
          </w:tcPr>
          <w:p w14:paraId="62AE26D3" w14:textId="3A83E280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B7B0D" w:rsidRPr="00816DB8" w14:paraId="6BD2D3AB" w14:textId="77777777" w:rsidTr="00295720">
        <w:tc>
          <w:tcPr>
            <w:tcW w:w="372" w:type="pct"/>
          </w:tcPr>
          <w:p w14:paraId="7CA74D02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CPS</w:t>
            </w:r>
          </w:p>
        </w:tc>
        <w:tc>
          <w:tcPr>
            <w:tcW w:w="555" w:type="pct"/>
          </w:tcPr>
          <w:p w14:paraId="39424687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4</w:t>
            </w:r>
          </w:p>
        </w:tc>
        <w:tc>
          <w:tcPr>
            <w:tcW w:w="925" w:type="pct"/>
          </w:tcPr>
          <w:p w14:paraId="3E988C2C" w14:textId="77777777" w:rsidR="00CB7B0D" w:rsidRPr="00816DB8" w:rsidRDefault="00CB7B0D" w:rsidP="001A6D86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 xml:space="preserve">Computing Skills </w:t>
            </w:r>
          </w:p>
        </w:tc>
        <w:tc>
          <w:tcPr>
            <w:tcW w:w="1242" w:type="pct"/>
          </w:tcPr>
          <w:p w14:paraId="7D4659BC" w14:textId="5629DDA7" w:rsidR="00CB7B0D" w:rsidRPr="00816DB8" w:rsidRDefault="00CB7B0D" w:rsidP="00951BBE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0EED74C4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4" w:type="pct"/>
          </w:tcPr>
          <w:p w14:paraId="46A5333B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3" w:type="pct"/>
          </w:tcPr>
          <w:p w14:paraId="4AAB48D5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79" w:type="pct"/>
            <w:shd w:val="clear" w:color="auto" w:fill="auto"/>
          </w:tcPr>
          <w:p w14:paraId="2815EA86" w14:textId="39A75B24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B7B0D" w:rsidRPr="00816DB8" w14:paraId="4824F4EA" w14:textId="77777777" w:rsidTr="00295720">
        <w:tc>
          <w:tcPr>
            <w:tcW w:w="372" w:type="pct"/>
          </w:tcPr>
          <w:p w14:paraId="120F41C8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A</w:t>
            </w:r>
          </w:p>
        </w:tc>
        <w:tc>
          <w:tcPr>
            <w:tcW w:w="555" w:type="pct"/>
          </w:tcPr>
          <w:p w14:paraId="6E5B5677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5</w:t>
            </w:r>
          </w:p>
        </w:tc>
        <w:tc>
          <w:tcPr>
            <w:tcW w:w="925" w:type="pct"/>
          </w:tcPr>
          <w:p w14:paraId="41111801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inancial Accounting</w:t>
            </w:r>
          </w:p>
        </w:tc>
        <w:tc>
          <w:tcPr>
            <w:tcW w:w="1242" w:type="pct"/>
          </w:tcPr>
          <w:p w14:paraId="792DFD5A" w14:textId="1F2925EA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745D7122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3FCA26E7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3" w:type="pct"/>
          </w:tcPr>
          <w:p w14:paraId="49434801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9" w:type="pct"/>
            <w:shd w:val="clear" w:color="auto" w:fill="auto"/>
          </w:tcPr>
          <w:p w14:paraId="352E3145" w14:textId="2FC25245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  <w:tr w:rsidR="00CB7B0D" w:rsidRPr="00816DB8" w14:paraId="4A80EE68" w14:textId="77777777" w:rsidTr="00295720">
        <w:tc>
          <w:tcPr>
            <w:tcW w:w="372" w:type="pct"/>
          </w:tcPr>
          <w:p w14:paraId="4CD48E79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P</w:t>
            </w:r>
          </w:p>
        </w:tc>
        <w:tc>
          <w:tcPr>
            <w:tcW w:w="555" w:type="pct"/>
          </w:tcPr>
          <w:p w14:paraId="116A8D27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HEC 106</w:t>
            </w:r>
          </w:p>
        </w:tc>
        <w:tc>
          <w:tcPr>
            <w:tcW w:w="925" w:type="pct"/>
          </w:tcPr>
          <w:p w14:paraId="3FB5D8CD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Business Planning</w:t>
            </w:r>
          </w:p>
        </w:tc>
        <w:tc>
          <w:tcPr>
            <w:tcW w:w="1242" w:type="pct"/>
          </w:tcPr>
          <w:p w14:paraId="5DD20803" w14:textId="08A0381C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70" w:type="pct"/>
          </w:tcPr>
          <w:p w14:paraId="5D8A415E" w14:textId="77777777" w:rsidR="00CB7B0D" w:rsidRPr="00816DB8" w:rsidRDefault="00CB7B0D" w:rsidP="001A6D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4" w:type="pct"/>
          </w:tcPr>
          <w:p w14:paraId="1BFA8AAB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3" w:type="pct"/>
          </w:tcPr>
          <w:p w14:paraId="75A67B97" w14:textId="77777777" w:rsidR="00CB7B0D" w:rsidRPr="00816DB8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816DB8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79" w:type="pct"/>
            <w:shd w:val="clear" w:color="auto" w:fill="auto"/>
          </w:tcPr>
          <w:p w14:paraId="0EE035E9" w14:textId="7E3E05D1" w:rsidR="00CB7B0D" w:rsidRPr="00705F99" w:rsidRDefault="00CB7B0D" w:rsidP="001A6D86">
            <w:pPr>
              <w:rPr>
                <w:rFonts w:ascii="Book Antiqua" w:hAnsi="Book Antiqua"/>
                <w:sz w:val="18"/>
                <w:szCs w:val="18"/>
              </w:rPr>
            </w:pPr>
            <w:r w:rsidRPr="00705F99">
              <w:rPr>
                <w:rFonts w:ascii="Book Antiqua" w:hAnsi="Book Antiqua"/>
                <w:sz w:val="18"/>
                <w:szCs w:val="18"/>
              </w:rPr>
              <w:t>WALUSANSA</w:t>
            </w:r>
          </w:p>
        </w:tc>
      </w:tr>
    </w:tbl>
    <w:p w14:paraId="13B38676" w14:textId="3FC57326" w:rsidR="00D37D15" w:rsidRPr="00816DB8" w:rsidRDefault="00D31A41" w:rsidP="00D31A41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816DB8">
        <w:rPr>
          <w:rFonts w:ascii="Book Antiqua" w:hAnsi="Book Antiqua"/>
          <w:sz w:val="18"/>
          <w:szCs w:val="18"/>
        </w:rPr>
        <w:t xml:space="preserve"> </w:t>
      </w:r>
    </w:p>
    <w:p w14:paraId="693A16EF" w14:textId="77777777" w:rsidR="00FD6A2C" w:rsidRPr="00816DB8" w:rsidRDefault="00FD6A2C" w:rsidP="001A6D86">
      <w:pPr>
        <w:spacing w:after="0" w:line="240" w:lineRule="auto"/>
        <w:contextualSpacing/>
        <w:jc w:val="center"/>
        <w:rPr>
          <w:rFonts w:ascii="Book Antiqua" w:hAnsi="Book Antiqua"/>
          <w:sz w:val="18"/>
          <w:szCs w:val="18"/>
        </w:rPr>
      </w:pPr>
    </w:p>
    <w:sectPr w:rsidR="00FD6A2C" w:rsidRPr="00816DB8" w:rsidSect="00E75985">
      <w:pgSz w:w="11906" w:h="16838" w:code="9"/>
      <w:pgMar w:top="1276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0786C" w14:textId="77777777" w:rsidR="00365595" w:rsidRDefault="00365595" w:rsidP="00E358DD">
      <w:pPr>
        <w:spacing w:after="0" w:line="240" w:lineRule="auto"/>
      </w:pPr>
      <w:r>
        <w:separator/>
      </w:r>
    </w:p>
  </w:endnote>
  <w:endnote w:type="continuationSeparator" w:id="0">
    <w:p w14:paraId="199764BB" w14:textId="77777777" w:rsidR="00365595" w:rsidRDefault="00365595" w:rsidP="00E35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bany AMT">
    <w:altName w:val="Arial"/>
    <w:charset w:val="00"/>
    <w:family w:val="auto"/>
    <w:pitch w:val="variable"/>
    <w:sig w:usb0="00000003" w:usb1="00000000" w:usb2="00000000" w:usb3="00000000" w:csb0="00000001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730377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18"/>
        <w:szCs w:val="18"/>
      </w:rPr>
    </w:sdtEndPr>
    <w:sdtContent>
      <w:p w14:paraId="19C905B9" w14:textId="08590DB2" w:rsidR="00F930BD" w:rsidRPr="00CC0739" w:rsidRDefault="00F930BD">
        <w:pPr>
          <w:pStyle w:val="Footer"/>
          <w:jc w:val="center"/>
          <w:rPr>
            <w:rFonts w:ascii="Book Antiqua" w:hAnsi="Book Antiqua"/>
            <w:sz w:val="18"/>
            <w:szCs w:val="18"/>
          </w:rPr>
        </w:pPr>
        <w:r w:rsidRPr="00CC0739">
          <w:rPr>
            <w:rFonts w:ascii="Book Antiqua" w:hAnsi="Book Antiqua"/>
            <w:sz w:val="18"/>
            <w:szCs w:val="18"/>
          </w:rPr>
          <w:fldChar w:fldCharType="begin"/>
        </w:r>
        <w:r w:rsidRPr="00CC0739">
          <w:rPr>
            <w:rFonts w:ascii="Book Antiqua" w:hAnsi="Book Antiqua"/>
            <w:sz w:val="18"/>
            <w:szCs w:val="18"/>
          </w:rPr>
          <w:instrText xml:space="preserve"> PAGE   \* MERGEFORMAT </w:instrText>
        </w:r>
        <w:r w:rsidRPr="00CC0739">
          <w:rPr>
            <w:rFonts w:ascii="Book Antiqua" w:hAnsi="Book Antiqua"/>
            <w:sz w:val="18"/>
            <w:szCs w:val="18"/>
          </w:rPr>
          <w:fldChar w:fldCharType="separate"/>
        </w:r>
        <w:r w:rsidR="001C0422">
          <w:rPr>
            <w:rFonts w:ascii="Book Antiqua" w:hAnsi="Book Antiqua"/>
            <w:noProof/>
            <w:sz w:val="18"/>
            <w:szCs w:val="18"/>
          </w:rPr>
          <w:t>97</w:t>
        </w:r>
        <w:r w:rsidRPr="00CC0739">
          <w:rPr>
            <w:rFonts w:ascii="Book Antiqua" w:hAnsi="Book Antiqua"/>
            <w:noProof/>
            <w:sz w:val="18"/>
            <w:szCs w:val="18"/>
          </w:rPr>
          <w:fldChar w:fldCharType="end"/>
        </w:r>
      </w:p>
    </w:sdtContent>
  </w:sdt>
  <w:p w14:paraId="4FED3F08" w14:textId="77777777" w:rsidR="00F930BD" w:rsidRDefault="00F93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7CF47" w14:textId="77777777" w:rsidR="00365595" w:rsidRDefault="00365595" w:rsidP="00E358DD">
      <w:pPr>
        <w:spacing w:after="0" w:line="240" w:lineRule="auto"/>
      </w:pPr>
      <w:r>
        <w:separator/>
      </w:r>
    </w:p>
  </w:footnote>
  <w:footnote w:type="continuationSeparator" w:id="0">
    <w:p w14:paraId="426433EC" w14:textId="77777777" w:rsidR="00365595" w:rsidRDefault="00365595" w:rsidP="00E35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E0E8A" w14:textId="77777777" w:rsidR="00F930BD" w:rsidRPr="00230F5D" w:rsidRDefault="00F930BD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4C1087DE" w14:textId="77777777" w:rsidR="00F930BD" w:rsidRPr="00230F5D" w:rsidRDefault="00F930BD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2BCA51E1" w14:textId="77777777" w:rsidR="00F930BD" w:rsidRDefault="00F930BD" w:rsidP="00227F94">
    <w:pPr>
      <w:pStyle w:val="Header"/>
      <w:jc w:val="cent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8"/>
        <w:szCs w:val="18"/>
      </w:rPr>
      <w:t>DRAFT</w:t>
    </w:r>
    <w:r w:rsidRPr="00230F5D">
      <w:rPr>
        <w:rFonts w:ascii="Book Antiqua" w:hAnsi="Book Antiqua"/>
        <w:b/>
        <w:sz w:val="16"/>
        <w:szCs w:val="18"/>
      </w:rPr>
      <w:t xml:space="preserve"> IN-HOUSE </w:t>
    </w:r>
    <w:r>
      <w:rPr>
        <w:rFonts w:ascii="Book Antiqua" w:hAnsi="Book Antiqua"/>
        <w:b/>
        <w:sz w:val="16"/>
        <w:szCs w:val="18"/>
      </w:rPr>
      <w:t xml:space="preserve">FACE TO FACE </w:t>
    </w:r>
    <w:r w:rsidRPr="00230F5D">
      <w:rPr>
        <w:rFonts w:ascii="Book Antiqua" w:hAnsi="Book Antiqua"/>
        <w:b/>
        <w:sz w:val="16"/>
        <w:szCs w:val="18"/>
      </w:rPr>
      <w:t>TEACHING TIMETABLE FOR SEMESTER ONE ACADEMIC YEAR 202</w:t>
    </w:r>
    <w:r>
      <w:rPr>
        <w:rFonts w:ascii="Book Antiqua" w:hAnsi="Book Antiqua"/>
        <w:b/>
        <w:sz w:val="16"/>
        <w:szCs w:val="18"/>
      </w:rPr>
      <w:t>4/2025</w:t>
    </w:r>
  </w:p>
  <w:p w14:paraId="272AD6FF" w14:textId="4AFBA43E" w:rsidR="00F930BD" w:rsidRDefault="00F930BD" w:rsidP="00F56E7D">
    <w:pPr>
      <w:pStyle w:val="Header"/>
      <w:jc w:val="cent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>AS AT APRIL 26, 2024</w:t>
    </w:r>
  </w:p>
  <w:p w14:paraId="005F4CA4" w14:textId="77777777" w:rsidR="00F930BD" w:rsidRDefault="00F930BD" w:rsidP="00F56E7D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7F53C263" w14:textId="77777777" w:rsidR="00F930BD" w:rsidRPr="00F56E7D" w:rsidRDefault="00F930BD" w:rsidP="00F56E7D">
    <w:pPr>
      <w:pStyle w:val="Header"/>
      <w:jc w:val="center"/>
      <w:rPr>
        <w:rFonts w:ascii="Book Antiqua" w:hAnsi="Book Antiqua"/>
        <w:b/>
        <w:sz w:val="16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NDAyMrc0MzYzMjJQ0lEKTi0uzszPAykwrAUAf3XPvywAAAA="/>
  </w:docVars>
  <w:rsids>
    <w:rsidRoot w:val="003E47D3"/>
    <w:rsid w:val="0000003F"/>
    <w:rsid w:val="0000071C"/>
    <w:rsid w:val="000012B6"/>
    <w:rsid w:val="00001695"/>
    <w:rsid w:val="000018DA"/>
    <w:rsid w:val="000025D8"/>
    <w:rsid w:val="00002BA2"/>
    <w:rsid w:val="00002CC6"/>
    <w:rsid w:val="00002E23"/>
    <w:rsid w:val="00002F05"/>
    <w:rsid w:val="000039BB"/>
    <w:rsid w:val="00003F0B"/>
    <w:rsid w:val="000041B4"/>
    <w:rsid w:val="00004686"/>
    <w:rsid w:val="00004716"/>
    <w:rsid w:val="00004736"/>
    <w:rsid w:val="0000478B"/>
    <w:rsid w:val="00004BF2"/>
    <w:rsid w:val="00004E33"/>
    <w:rsid w:val="000050CE"/>
    <w:rsid w:val="000051C6"/>
    <w:rsid w:val="000055CD"/>
    <w:rsid w:val="000057A9"/>
    <w:rsid w:val="00005E5D"/>
    <w:rsid w:val="000067E1"/>
    <w:rsid w:val="00006EA8"/>
    <w:rsid w:val="00007081"/>
    <w:rsid w:val="000077FB"/>
    <w:rsid w:val="0000796A"/>
    <w:rsid w:val="00007ABB"/>
    <w:rsid w:val="00007B60"/>
    <w:rsid w:val="00007B79"/>
    <w:rsid w:val="00007C9F"/>
    <w:rsid w:val="00007D16"/>
    <w:rsid w:val="00010803"/>
    <w:rsid w:val="00011B48"/>
    <w:rsid w:val="00011B91"/>
    <w:rsid w:val="00011E3A"/>
    <w:rsid w:val="0001295F"/>
    <w:rsid w:val="00012BFB"/>
    <w:rsid w:val="0001351C"/>
    <w:rsid w:val="0001391F"/>
    <w:rsid w:val="0001410F"/>
    <w:rsid w:val="0001440D"/>
    <w:rsid w:val="000146F3"/>
    <w:rsid w:val="0001508E"/>
    <w:rsid w:val="000154AA"/>
    <w:rsid w:val="00015544"/>
    <w:rsid w:val="00015571"/>
    <w:rsid w:val="0001590A"/>
    <w:rsid w:val="00015DB8"/>
    <w:rsid w:val="00015E63"/>
    <w:rsid w:val="000161FE"/>
    <w:rsid w:val="0001631F"/>
    <w:rsid w:val="000164AE"/>
    <w:rsid w:val="00016917"/>
    <w:rsid w:val="00016E0C"/>
    <w:rsid w:val="000170DB"/>
    <w:rsid w:val="00017669"/>
    <w:rsid w:val="0002023A"/>
    <w:rsid w:val="00020437"/>
    <w:rsid w:val="00020776"/>
    <w:rsid w:val="000210F9"/>
    <w:rsid w:val="00021196"/>
    <w:rsid w:val="000216F8"/>
    <w:rsid w:val="00021CE7"/>
    <w:rsid w:val="00022711"/>
    <w:rsid w:val="00022893"/>
    <w:rsid w:val="00022A25"/>
    <w:rsid w:val="00022BB7"/>
    <w:rsid w:val="00022EA2"/>
    <w:rsid w:val="000231E5"/>
    <w:rsid w:val="000232BD"/>
    <w:rsid w:val="0002360B"/>
    <w:rsid w:val="00024486"/>
    <w:rsid w:val="000248E4"/>
    <w:rsid w:val="000249E8"/>
    <w:rsid w:val="00024A4B"/>
    <w:rsid w:val="00024EF5"/>
    <w:rsid w:val="000250D0"/>
    <w:rsid w:val="000254D5"/>
    <w:rsid w:val="000255ED"/>
    <w:rsid w:val="00025759"/>
    <w:rsid w:val="000259D9"/>
    <w:rsid w:val="00025C28"/>
    <w:rsid w:val="00025EB9"/>
    <w:rsid w:val="00026B90"/>
    <w:rsid w:val="00026ECE"/>
    <w:rsid w:val="000272B1"/>
    <w:rsid w:val="000273D3"/>
    <w:rsid w:val="0002745B"/>
    <w:rsid w:val="000274D2"/>
    <w:rsid w:val="000301DD"/>
    <w:rsid w:val="0003057C"/>
    <w:rsid w:val="000306A7"/>
    <w:rsid w:val="00030754"/>
    <w:rsid w:val="000307A4"/>
    <w:rsid w:val="000308BB"/>
    <w:rsid w:val="00031108"/>
    <w:rsid w:val="00031EAD"/>
    <w:rsid w:val="00032D40"/>
    <w:rsid w:val="000333BA"/>
    <w:rsid w:val="00033AF6"/>
    <w:rsid w:val="00033BE9"/>
    <w:rsid w:val="000343E2"/>
    <w:rsid w:val="000346A5"/>
    <w:rsid w:val="00034A49"/>
    <w:rsid w:val="00034D70"/>
    <w:rsid w:val="00034FE0"/>
    <w:rsid w:val="000352E7"/>
    <w:rsid w:val="00035331"/>
    <w:rsid w:val="00035BF9"/>
    <w:rsid w:val="000364F2"/>
    <w:rsid w:val="00036E3A"/>
    <w:rsid w:val="00036F39"/>
    <w:rsid w:val="00037291"/>
    <w:rsid w:val="0003733D"/>
    <w:rsid w:val="00037566"/>
    <w:rsid w:val="00037B16"/>
    <w:rsid w:val="0004041A"/>
    <w:rsid w:val="00041100"/>
    <w:rsid w:val="00041ABD"/>
    <w:rsid w:val="00041CD8"/>
    <w:rsid w:val="0004221D"/>
    <w:rsid w:val="00042263"/>
    <w:rsid w:val="0004247E"/>
    <w:rsid w:val="00042C80"/>
    <w:rsid w:val="00042FB9"/>
    <w:rsid w:val="00043040"/>
    <w:rsid w:val="000437FA"/>
    <w:rsid w:val="000449EA"/>
    <w:rsid w:val="00044AFC"/>
    <w:rsid w:val="00045E84"/>
    <w:rsid w:val="000462DC"/>
    <w:rsid w:val="000465FD"/>
    <w:rsid w:val="00046702"/>
    <w:rsid w:val="00046D85"/>
    <w:rsid w:val="00047092"/>
    <w:rsid w:val="0004742E"/>
    <w:rsid w:val="00047626"/>
    <w:rsid w:val="0004779B"/>
    <w:rsid w:val="000477B4"/>
    <w:rsid w:val="0005008B"/>
    <w:rsid w:val="000502A5"/>
    <w:rsid w:val="000509C8"/>
    <w:rsid w:val="00050A4F"/>
    <w:rsid w:val="000517D5"/>
    <w:rsid w:val="00051C33"/>
    <w:rsid w:val="00051C51"/>
    <w:rsid w:val="00051E29"/>
    <w:rsid w:val="00051E75"/>
    <w:rsid w:val="000521E8"/>
    <w:rsid w:val="0005260E"/>
    <w:rsid w:val="00052785"/>
    <w:rsid w:val="000529DF"/>
    <w:rsid w:val="000529E6"/>
    <w:rsid w:val="00052C12"/>
    <w:rsid w:val="00052EAC"/>
    <w:rsid w:val="00052F27"/>
    <w:rsid w:val="000530B0"/>
    <w:rsid w:val="0005394E"/>
    <w:rsid w:val="00054383"/>
    <w:rsid w:val="000548AE"/>
    <w:rsid w:val="00054BBD"/>
    <w:rsid w:val="0005500F"/>
    <w:rsid w:val="0005601F"/>
    <w:rsid w:val="000561A1"/>
    <w:rsid w:val="00056737"/>
    <w:rsid w:val="00056838"/>
    <w:rsid w:val="00056938"/>
    <w:rsid w:val="00056DFC"/>
    <w:rsid w:val="00057596"/>
    <w:rsid w:val="000576B6"/>
    <w:rsid w:val="00057DD9"/>
    <w:rsid w:val="00060371"/>
    <w:rsid w:val="00060496"/>
    <w:rsid w:val="000604C7"/>
    <w:rsid w:val="00060EC3"/>
    <w:rsid w:val="00060F0D"/>
    <w:rsid w:val="0006131D"/>
    <w:rsid w:val="0006133D"/>
    <w:rsid w:val="00061390"/>
    <w:rsid w:val="00061960"/>
    <w:rsid w:val="000623B3"/>
    <w:rsid w:val="000632A5"/>
    <w:rsid w:val="000634BE"/>
    <w:rsid w:val="0006351F"/>
    <w:rsid w:val="000635C1"/>
    <w:rsid w:val="0006383B"/>
    <w:rsid w:val="000639D7"/>
    <w:rsid w:val="00063A52"/>
    <w:rsid w:val="00063EFD"/>
    <w:rsid w:val="00063FD8"/>
    <w:rsid w:val="00064060"/>
    <w:rsid w:val="000640AD"/>
    <w:rsid w:val="000640BC"/>
    <w:rsid w:val="00064154"/>
    <w:rsid w:val="000643B7"/>
    <w:rsid w:val="000648A3"/>
    <w:rsid w:val="00065419"/>
    <w:rsid w:val="0006572B"/>
    <w:rsid w:val="0006589E"/>
    <w:rsid w:val="00065ADF"/>
    <w:rsid w:val="00065B1A"/>
    <w:rsid w:val="00066432"/>
    <w:rsid w:val="00066B33"/>
    <w:rsid w:val="00066F35"/>
    <w:rsid w:val="00067386"/>
    <w:rsid w:val="000673A5"/>
    <w:rsid w:val="00067800"/>
    <w:rsid w:val="00067895"/>
    <w:rsid w:val="00070B17"/>
    <w:rsid w:val="000710B9"/>
    <w:rsid w:val="00071464"/>
    <w:rsid w:val="00071686"/>
    <w:rsid w:val="000719BE"/>
    <w:rsid w:val="00071AB6"/>
    <w:rsid w:val="00071BAB"/>
    <w:rsid w:val="00072579"/>
    <w:rsid w:val="00073178"/>
    <w:rsid w:val="00073BC9"/>
    <w:rsid w:val="00073E19"/>
    <w:rsid w:val="00074406"/>
    <w:rsid w:val="000744D4"/>
    <w:rsid w:val="000753B2"/>
    <w:rsid w:val="0007635B"/>
    <w:rsid w:val="00076409"/>
    <w:rsid w:val="00076DE7"/>
    <w:rsid w:val="00076E2C"/>
    <w:rsid w:val="00076FA4"/>
    <w:rsid w:val="000770D7"/>
    <w:rsid w:val="00077114"/>
    <w:rsid w:val="000774C6"/>
    <w:rsid w:val="00077504"/>
    <w:rsid w:val="0008084C"/>
    <w:rsid w:val="00080AF7"/>
    <w:rsid w:val="00080C74"/>
    <w:rsid w:val="00081695"/>
    <w:rsid w:val="00081C71"/>
    <w:rsid w:val="00082243"/>
    <w:rsid w:val="00082454"/>
    <w:rsid w:val="00082EB2"/>
    <w:rsid w:val="00083DBB"/>
    <w:rsid w:val="000842FC"/>
    <w:rsid w:val="000843DC"/>
    <w:rsid w:val="000854C4"/>
    <w:rsid w:val="000855DE"/>
    <w:rsid w:val="000855F3"/>
    <w:rsid w:val="00085A08"/>
    <w:rsid w:val="00085C15"/>
    <w:rsid w:val="00085EF3"/>
    <w:rsid w:val="000862F0"/>
    <w:rsid w:val="000868D4"/>
    <w:rsid w:val="00087654"/>
    <w:rsid w:val="0008779A"/>
    <w:rsid w:val="000902AD"/>
    <w:rsid w:val="0009059C"/>
    <w:rsid w:val="00090660"/>
    <w:rsid w:val="000909E8"/>
    <w:rsid w:val="00090DB2"/>
    <w:rsid w:val="0009136C"/>
    <w:rsid w:val="00091F26"/>
    <w:rsid w:val="000927CB"/>
    <w:rsid w:val="000931EC"/>
    <w:rsid w:val="000934B1"/>
    <w:rsid w:val="000934F5"/>
    <w:rsid w:val="000935EE"/>
    <w:rsid w:val="00093CF4"/>
    <w:rsid w:val="00093D09"/>
    <w:rsid w:val="000941FB"/>
    <w:rsid w:val="00094612"/>
    <w:rsid w:val="00094935"/>
    <w:rsid w:val="00094EA4"/>
    <w:rsid w:val="0009509E"/>
    <w:rsid w:val="0009524E"/>
    <w:rsid w:val="000952C2"/>
    <w:rsid w:val="000955E5"/>
    <w:rsid w:val="00095D69"/>
    <w:rsid w:val="000968B7"/>
    <w:rsid w:val="00096A42"/>
    <w:rsid w:val="00097368"/>
    <w:rsid w:val="00097968"/>
    <w:rsid w:val="00097E34"/>
    <w:rsid w:val="000A07CA"/>
    <w:rsid w:val="000A0910"/>
    <w:rsid w:val="000A0EE1"/>
    <w:rsid w:val="000A1903"/>
    <w:rsid w:val="000A203A"/>
    <w:rsid w:val="000A21DB"/>
    <w:rsid w:val="000A2B55"/>
    <w:rsid w:val="000A2E1A"/>
    <w:rsid w:val="000A3150"/>
    <w:rsid w:val="000A3404"/>
    <w:rsid w:val="000A35DE"/>
    <w:rsid w:val="000A361E"/>
    <w:rsid w:val="000A3B92"/>
    <w:rsid w:val="000A4143"/>
    <w:rsid w:val="000A43CB"/>
    <w:rsid w:val="000A4B4E"/>
    <w:rsid w:val="000A52DE"/>
    <w:rsid w:val="000A5377"/>
    <w:rsid w:val="000A5591"/>
    <w:rsid w:val="000A72BD"/>
    <w:rsid w:val="000A73CD"/>
    <w:rsid w:val="000A7471"/>
    <w:rsid w:val="000A7557"/>
    <w:rsid w:val="000A7A76"/>
    <w:rsid w:val="000A7CA3"/>
    <w:rsid w:val="000B0446"/>
    <w:rsid w:val="000B0F6C"/>
    <w:rsid w:val="000B197C"/>
    <w:rsid w:val="000B251D"/>
    <w:rsid w:val="000B2995"/>
    <w:rsid w:val="000B2D4B"/>
    <w:rsid w:val="000B2F40"/>
    <w:rsid w:val="000B30B2"/>
    <w:rsid w:val="000B384D"/>
    <w:rsid w:val="000B3CCF"/>
    <w:rsid w:val="000B3F06"/>
    <w:rsid w:val="000B3F6C"/>
    <w:rsid w:val="000B3FC0"/>
    <w:rsid w:val="000B409E"/>
    <w:rsid w:val="000B4150"/>
    <w:rsid w:val="000B415E"/>
    <w:rsid w:val="000B49DF"/>
    <w:rsid w:val="000B4E8A"/>
    <w:rsid w:val="000B511C"/>
    <w:rsid w:val="000B55A7"/>
    <w:rsid w:val="000B55FA"/>
    <w:rsid w:val="000B58D7"/>
    <w:rsid w:val="000B67F7"/>
    <w:rsid w:val="000B6909"/>
    <w:rsid w:val="000B6B5E"/>
    <w:rsid w:val="000B6D80"/>
    <w:rsid w:val="000B6EE1"/>
    <w:rsid w:val="000B7056"/>
    <w:rsid w:val="000B7278"/>
    <w:rsid w:val="000B738F"/>
    <w:rsid w:val="000B76AD"/>
    <w:rsid w:val="000B7871"/>
    <w:rsid w:val="000C0858"/>
    <w:rsid w:val="000C08C3"/>
    <w:rsid w:val="000C0BC4"/>
    <w:rsid w:val="000C0C95"/>
    <w:rsid w:val="000C110E"/>
    <w:rsid w:val="000C130E"/>
    <w:rsid w:val="000C16B0"/>
    <w:rsid w:val="000C16FF"/>
    <w:rsid w:val="000C18EA"/>
    <w:rsid w:val="000C18FD"/>
    <w:rsid w:val="000C1E4C"/>
    <w:rsid w:val="000C24C7"/>
    <w:rsid w:val="000C267D"/>
    <w:rsid w:val="000C38AD"/>
    <w:rsid w:val="000C3D06"/>
    <w:rsid w:val="000C4FA9"/>
    <w:rsid w:val="000C51EF"/>
    <w:rsid w:val="000C53DC"/>
    <w:rsid w:val="000C561F"/>
    <w:rsid w:val="000C6F75"/>
    <w:rsid w:val="000C7332"/>
    <w:rsid w:val="000C7A3C"/>
    <w:rsid w:val="000C7C22"/>
    <w:rsid w:val="000C7DD1"/>
    <w:rsid w:val="000D036E"/>
    <w:rsid w:val="000D0779"/>
    <w:rsid w:val="000D0AF2"/>
    <w:rsid w:val="000D1064"/>
    <w:rsid w:val="000D1AC5"/>
    <w:rsid w:val="000D1F3C"/>
    <w:rsid w:val="000D1F82"/>
    <w:rsid w:val="000D20EF"/>
    <w:rsid w:val="000D2452"/>
    <w:rsid w:val="000D2A46"/>
    <w:rsid w:val="000D322D"/>
    <w:rsid w:val="000D338B"/>
    <w:rsid w:val="000D3392"/>
    <w:rsid w:val="000D3C28"/>
    <w:rsid w:val="000D446B"/>
    <w:rsid w:val="000D4A83"/>
    <w:rsid w:val="000D4B26"/>
    <w:rsid w:val="000D4B31"/>
    <w:rsid w:val="000D4B33"/>
    <w:rsid w:val="000D540C"/>
    <w:rsid w:val="000D585C"/>
    <w:rsid w:val="000D5F07"/>
    <w:rsid w:val="000D65BC"/>
    <w:rsid w:val="000D6CDD"/>
    <w:rsid w:val="000D72C1"/>
    <w:rsid w:val="000D754B"/>
    <w:rsid w:val="000D7C24"/>
    <w:rsid w:val="000E0663"/>
    <w:rsid w:val="000E081D"/>
    <w:rsid w:val="000E14D5"/>
    <w:rsid w:val="000E15A2"/>
    <w:rsid w:val="000E1633"/>
    <w:rsid w:val="000E1DC1"/>
    <w:rsid w:val="000E1EA3"/>
    <w:rsid w:val="000E1FD6"/>
    <w:rsid w:val="000E20C3"/>
    <w:rsid w:val="000E23B7"/>
    <w:rsid w:val="000E3141"/>
    <w:rsid w:val="000E3585"/>
    <w:rsid w:val="000E35BE"/>
    <w:rsid w:val="000E3859"/>
    <w:rsid w:val="000E3D3F"/>
    <w:rsid w:val="000E3FC9"/>
    <w:rsid w:val="000E4517"/>
    <w:rsid w:val="000E5072"/>
    <w:rsid w:val="000E507E"/>
    <w:rsid w:val="000E5384"/>
    <w:rsid w:val="000E5537"/>
    <w:rsid w:val="000E5C32"/>
    <w:rsid w:val="000E5F54"/>
    <w:rsid w:val="000E618E"/>
    <w:rsid w:val="000E61CF"/>
    <w:rsid w:val="000E65D5"/>
    <w:rsid w:val="000E7281"/>
    <w:rsid w:val="000E7335"/>
    <w:rsid w:val="000E73B0"/>
    <w:rsid w:val="000E7625"/>
    <w:rsid w:val="000E7BF0"/>
    <w:rsid w:val="000E7E63"/>
    <w:rsid w:val="000F0892"/>
    <w:rsid w:val="000F0AA4"/>
    <w:rsid w:val="000F11B9"/>
    <w:rsid w:val="000F18E1"/>
    <w:rsid w:val="000F19D7"/>
    <w:rsid w:val="000F1AEF"/>
    <w:rsid w:val="000F1C94"/>
    <w:rsid w:val="000F22D1"/>
    <w:rsid w:val="000F27EF"/>
    <w:rsid w:val="000F357F"/>
    <w:rsid w:val="000F3967"/>
    <w:rsid w:val="000F40FE"/>
    <w:rsid w:val="000F41AF"/>
    <w:rsid w:val="000F46AA"/>
    <w:rsid w:val="000F4B36"/>
    <w:rsid w:val="000F4F3B"/>
    <w:rsid w:val="000F570C"/>
    <w:rsid w:val="000F5B99"/>
    <w:rsid w:val="000F5F7A"/>
    <w:rsid w:val="000F65EC"/>
    <w:rsid w:val="000F703C"/>
    <w:rsid w:val="000F73B2"/>
    <w:rsid w:val="000F7D97"/>
    <w:rsid w:val="00100225"/>
    <w:rsid w:val="0010025B"/>
    <w:rsid w:val="0010084F"/>
    <w:rsid w:val="001008CF"/>
    <w:rsid w:val="00100955"/>
    <w:rsid w:val="001009BE"/>
    <w:rsid w:val="00100A67"/>
    <w:rsid w:val="00100D66"/>
    <w:rsid w:val="00100F23"/>
    <w:rsid w:val="00101B92"/>
    <w:rsid w:val="00101C33"/>
    <w:rsid w:val="00101D7A"/>
    <w:rsid w:val="001021A0"/>
    <w:rsid w:val="00102269"/>
    <w:rsid w:val="001023D1"/>
    <w:rsid w:val="001024B3"/>
    <w:rsid w:val="001027DB"/>
    <w:rsid w:val="00102EE0"/>
    <w:rsid w:val="00102EFB"/>
    <w:rsid w:val="0010307E"/>
    <w:rsid w:val="00103106"/>
    <w:rsid w:val="00103477"/>
    <w:rsid w:val="00103B08"/>
    <w:rsid w:val="001043FE"/>
    <w:rsid w:val="001044F3"/>
    <w:rsid w:val="00104AF5"/>
    <w:rsid w:val="00104AF6"/>
    <w:rsid w:val="00104F73"/>
    <w:rsid w:val="00104FFD"/>
    <w:rsid w:val="001058FC"/>
    <w:rsid w:val="00105CAC"/>
    <w:rsid w:val="00106850"/>
    <w:rsid w:val="00106C81"/>
    <w:rsid w:val="00107347"/>
    <w:rsid w:val="001073E0"/>
    <w:rsid w:val="0010763D"/>
    <w:rsid w:val="001109C7"/>
    <w:rsid w:val="00110C72"/>
    <w:rsid w:val="00111130"/>
    <w:rsid w:val="0011138E"/>
    <w:rsid w:val="00111420"/>
    <w:rsid w:val="00111439"/>
    <w:rsid w:val="00111919"/>
    <w:rsid w:val="00111D9A"/>
    <w:rsid w:val="00112255"/>
    <w:rsid w:val="001127D2"/>
    <w:rsid w:val="0011295E"/>
    <w:rsid w:val="00112D84"/>
    <w:rsid w:val="00113021"/>
    <w:rsid w:val="001131B2"/>
    <w:rsid w:val="00113959"/>
    <w:rsid w:val="00113F99"/>
    <w:rsid w:val="00114319"/>
    <w:rsid w:val="00114AB5"/>
    <w:rsid w:val="00114FCE"/>
    <w:rsid w:val="0011563F"/>
    <w:rsid w:val="00115E94"/>
    <w:rsid w:val="0011603C"/>
    <w:rsid w:val="001165BC"/>
    <w:rsid w:val="00117725"/>
    <w:rsid w:val="00117CAB"/>
    <w:rsid w:val="00117DB6"/>
    <w:rsid w:val="00117F31"/>
    <w:rsid w:val="001201C7"/>
    <w:rsid w:val="001203C0"/>
    <w:rsid w:val="001207F4"/>
    <w:rsid w:val="001208E1"/>
    <w:rsid w:val="00120B83"/>
    <w:rsid w:val="00121962"/>
    <w:rsid w:val="00121F0C"/>
    <w:rsid w:val="00123669"/>
    <w:rsid w:val="00123A4B"/>
    <w:rsid w:val="00123ECF"/>
    <w:rsid w:val="00124835"/>
    <w:rsid w:val="00125A59"/>
    <w:rsid w:val="00125D21"/>
    <w:rsid w:val="00125DC7"/>
    <w:rsid w:val="001261DF"/>
    <w:rsid w:val="00126B48"/>
    <w:rsid w:val="00126E7A"/>
    <w:rsid w:val="00126ECB"/>
    <w:rsid w:val="00126FE8"/>
    <w:rsid w:val="00127275"/>
    <w:rsid w:val="00127C3D"/>
    <w:rsid w:val="00127DEC"/>
    <w:rsid w:val="00127F91"/>
    <w:rsid w:val="001307F3"/>
    <w:rsid w:val="00130C3E"/>
    <w:rsid w:val="00131062"/>
    <w:rsid w:val="001315AF"/>
    <w:rsid w:val="0013161C"/>
    <w:rsid w:val="00131D46"/>
    <w:rsid w:val="00131F6D"/>
    <w:rsid w:val="00132D44"/>
    <w:rsid w:val="00132E47"/>
    <w:rsid w:val="00133053"/>
    <w:rsid w:val="0013342A"/>
    <w:rsid w:val="00133870"/>
    <w:rsid w:val="001339F6"/>
    <w:rsid w:val="00133C83"/>
    <w:rsid w:val="00133F17"/>
    <w:rsid w:val="00133F34"/>
    <w:rsid w:val="0013405E"/>
    <w:rsid w:val="0013415B"/>
    <w:rsid w:val="00134B79"/>
    <w:rsid w:val="00134E08"/>
    <w:rsid w:val="0013517E"/>
    <w:rsid w:val="00136150"/>
    <w:rsid w:val="001368EB"/>
    <w:rsid w:val="0013707E"/>
    <w:rsid w:val="001373E4"/>
    <w:rsid w:val="0013762E"/>
    <w:rsid w:val="001377B7"/>
    <w:rsid w:val="00140050"/>
    <w:rsid w:val="0014037C"/>
    <w:rsid w:val="0014048D"/>
    <w:rsid w:val="0014087E"/>
    <w:rsid w:val="001414F2"/>
    <w:rsid w:val="00141E83"/>
    <w:rsid w:val="00141F54"/>
    <w:rsid w:val="001421B6"/>
    <w:rsid w:val="00142822"/>
    <w:rsid w:val="0014304B"/>
    <w:rsid w:val="0014334F"/>
    <w:rsid w:val="00143511"/>
    <w:rsid w:val="001438E7"/>
    <w:rsid w:val="00143CF5"/>
    <w:rsid w:val="001442E0"/>
    <w:rsid w:val="0014452F"/>
    <w:rsid w:val="001448B3"/>
    <w:rsid w:val="00144A8F"/>
    <w:rsid w:val="00144C27"/>
    <w:rsid w:val="0014502E"/>
    <w:rsid w:val="00145070"/>
    <w:rsid w:val="0014528B"/>
    <w:rsid w:val="00145397"/>
    <w:rsid w:val="00145574"/>
    <w:rsid w:val="001456E5"/>
    <w:rsid w:val="001458BE"/>
    <w:rsid w:val="00145DBE"/>
    <w:rsid w:val="00145F82"/>
    <w:rsid w:val="00146CEB"/>
    <w:rsid w:val="00146CF0"/>
    <w:rsid w:val="00146F84"/>
    <w:rsid w:val="0014718D"/>
    <w:rsid w:val="001472EA"/>
    <w:rsid w:val="00147579"/>
    <w:rsid w:val="00147798"/>
    <w:rsid w:val="00147C38"/>
    <w:rsid w:val="00150590"/>
    <w:rsid w:val="001508DA"/>
    <w:rsid w:val="00150D14"/>
    <w:rsid w:val="00150DAA"/>
    <w:rsid w:val="00151A73"/>
    <w:rsid w:val="00151D9D"/>
    <w:rsid w:val="00151F70"/>
    <w:rsid w:val="0015254C"/>
    <w:rsid w:val="001526AA"/>
    <w:rsid w:val="00152BEA"/>
    <w:rsid w:val="00152D6E"/>
    <w:rsid w:val="00152DF7"/>
    <w:rsid w:val="00152F4E"/>
    <w:rsid w:val="0015350E"/>
    <w:rsid w:val="00153728"/>
    <w:rsid w:val="00153768"/>
    <w:rsid w:val="001543D0"/>
    <w:rsid w:val="001544CF"/>
    <w:rsid w:val="00154B8D"/>
    <w:rsid w:val="00154CA2"/>
    <w:rsid w:val="001559DA"/>
    <w:rsid w:val="00155FA1"/>
    <w:rsid w:val="00156075"/>
    <w:rsid w:val="0015627A"/>
    <w:rsid w:val="00156729"/>
    <w:rsid w:val="00157072"/>
    <w:rsid w:val="001600C6"/>
    <w:rsid w:val="0016021D"/>
    <w:rsid w:val="00160707"/>
    <w:rsid w:val="001608E8"/>
    <w:rsid w:val="001616EE"/>
    <w:rsid w:val="00161797"/>
    <w:rsid w:val="001619BE"/>
    <w:rsid w:val="00161D15"/>
    <w:rsid w:val="00161DCE"/>
    <w:rsid w:val="00161E39"/>
    <w:rsid w:val="001620B2"/>
    <w:rsid w:val="001620B4"/>
    <w:rsid w:val="0016254F"/>
    <w:rsid w:val="001627F9"/>
    <w:rsid w:val="00162A1C"/>
    <w:rsid w:val="00162E42"/>
    <w:rsid w:val="00162F35"/>
    <w:rsid w:val="0016338D"/>
    <w:rsid w:val="00163B6F"/>
    <w:rsid w:val="00163F42"/>
    <w:rsid w:val="0016414D"/>
    <w:rsid w:val="0016433A"/>
    <w:rsid w:val="0016454F"/>
    <w:rsid w:val="00164703"/>
    <w:rsid w:val="00164C87"/>
    <w:rsid w:val="00164CE7"/>
    <w:rsid w:val="001653BC"/>
    <w:rsid w:val="0016558F"/>
    <w:rsid w:val="00165591"/>
    <w:rsid w:val="0016592E"/>
    <w:rsid w:val="00165A81"/>
    <w:rsid w:val="001661AE"/>
    <w:rsid w:val="0016624E"/>
    <w:rsid w:val="00166C5B"/>
    <w:rsid w:val="00166D4B"/>
    <w:rsid w:val="001672FB"/>
    <w:rsid w:val="001675C0"/>
    <w:rsid w:val="00167AB0"/>
    <w:rsid w:val="0017020E"/>
    <w:rsid w:val="0017060F"/>
    <w:rsid w:val="001710B3"/>
    <w:rsid w:val="0017145A"/>
    <w:rsid w:val="00171B94"/>
    <w:rsid w:val="0017259B"/>
    <w:rsid w:val="00172F7B"/>
    <w:rsid w:val="00172FAB"/>
    <w:rsid w:val="001731C0"/>
    <w:rsid w:val="0017354F"/>
    <w:rsid w:val="00173C4B"/>
    <w:rsid w:val="001749BD"/>
    <w:rsid w:val="00174F21"/>
    <w:rsid w:val="00175691"/>
    <w:rsid w:val="0017595C"/>
    <w:rsid w:val="001759AA"/>
    <w:rsid w:val="00175D87"/>
    <w:rsid w:val="0017623C"/>
    <w:rsid w:val="001764EE"/>
    <w:rsid w:val="001767F1"/>
    <w:rsid w:val="00176ECC"/>
    <w:rsid w:val="001771E6"/>
    <w:rsid w:val="00177489"/>
    <w:rsid w:val="00177529"/>
    <w:rsid w:val="00180B07"/>
    <w:rsid w:val="00180C25"/>
    <w:rsid w:val="001822AD"/>
    <w:rsid w:val="001822D9"/>
    <w:rsid w:val="0018253A"/>
    <w:rsid w:val="001826DE"/>
    <w:rsid w:val="00182D6D"/>
    <w:rsid w:val="00182D8B"/>
    <w:rsid w:val="00182E59"/>
    <w:rsid w:val="001849C9"/>
    <w:rsid w:val="00184AEF"/>
    <w:rsid w:val="00184C4E"/>
    <w:rsid w:val="00185190"/>
    <w:rsid w:val="0018546B"/>
    <w:rsid w:val="00185471"/>
    <w:rsid w:val="001855E9"/>
    <w:rsid w:val="00185B5A"/>
    <w:rsid w:val="00186AF8"/>
    <w:rsid w:val="00186D4B"/>
    <w:rsid w:val="0018724D"/>
    <w:rsid w:val="001879CE"/>
    <w:rsid w:val="001902B8"/>
    <w:rsid w:val="00190AE8"/>
    <w:rsid w:val="00190EB8"/>
    <w:rsid w:val="00191095"/>
    <w:rsid w:val="00191469"/>
    <w:rsid w:val="00191725"/>
    <w:rsid w:val="00191C62"/>
    <w:rsid w:val="00191FCC"/>
    <w:rsid w:val="0019227C"/>
    <w:rsid w:val="00192B01"/>
    <w:rsid w:val="001930DF"/>
    <w:rsid w:val="00193169"/>
    <w:rsid w:val="0019423C"/>
    <w:rsid w:val="0019466E"/>
    <w:rsid w:val="00194694"/>
    <w:rsid w:val="00195011"/>
    <w:rsid w:val="00195084"/>
    <w:rsid w:val="00195234"/>
    <w:rsid w:val="00195275"/>
    <w:rsid w:val="00195934"/>
    <w:rsid w:val="0019598F"/>
    <w:rsid w:val="00196255"/>
    <w:rsid w:val="0019731C"/>
    <w:rsid w:val="001A0022"/>
    <w:rsid w:val="001A0595"/>
    <w:rsid w:val="001A0826"/>
    <w:rsid w:val="001A0F38"/>
    <w:rsid w:val="001A11B4"/>
    <w:rsid w:val="001A1232"/>
    <w:rsid w:val="001A136A"/>
    <w:rsid w:val="001A1A1A"/>
    <w:rsid w:val="001A299D"/>
    <w:rsid w:val="001A2E22"/>
    <w:rsid w:val="001A398B"/>
    <w:rsid w:val="001A3DB4"/>
    <w:rsid w:val="001A4603"/>
    <w:rsid w:val="001A4E0A"/>
    <w:rsid w:val="001A5127"/>
    <w:rsid w:val="001A5A21"/>
    <w:rsid w:val="001A5B71"/>
    <w:rsid w:val="001A61A4"/>
    <w:rsid w:val="001A6685"/>
    <w:rsid w:val="001A693A"/>
    <w:rsid w:val="001A6CE2"/>
    <w:rsid w:val="001A6D86"/>
    <w:rsid w:val="001A6EF9"/>
    <w:rsid w:val="001A70D5"/>
    <w:rsid w:val="001A784A"/>
    <w:rsid w:val="001A799C"/>
    <w:rsid w:val="001A7EEE"/>
    <w:rsid w:val="001B0862"/>
    <w:rsid w:val="001B089B"/>
    <w:rsid w:val="001B1148"/>
    <w:rsid w:val="001B126F"/>
    <w:rsid w:val="001B1647"/>
    <w:rsid w:val="001B1693"/>
    <w:rsid w:val="001B278C"/>
    <w:rsid w:val="001B2D34"/>
    <w:rsid w:val="001B3198"/>
    <w:rsid w:val="001B346A"/>
    <w:rsid w:val="001B44F5"/>
    <w:rsid w:val="001B46DD"/>
    <w:rsid w:val="001B4BCC"/>
    <w:rsid w:val="001B4C32"/>
    <w:rsid w:val="001B554B"/>
    <w:rsid w:val="001B575F"/>
    <w:rsid w:val="001B5CD1"/>
    <w:rsid w:val="001B602C"/>
    <w:rsid w:val="001B6B67"/>
    <w:rsid w:val="001C0211"/>
    <w:rsid w:val="001C02E9"/>
    <w:rsid w:val="001C0422"/>
    <w:rsid w:val="001C164A"/>
    <w:rsid w:val="001C1883"/>
    <w:rsid w:val="001C18B2"/>
    <w:rsid w:val="001C1AA7"/>
    <w:rsid w:val="001C1AB0"/>
    <w:rsid w:val="001C26DB"/>
    <w:rsid w:val="001C2AA7"/>
    <w:rsid w:val="001C2AE5"/>
    <w:rsid w:val="001C2E62"/>
    <w:rsid w:val="001C2F6D"/>
    <w:rsid w:val="001C33C7"/>
    <w:rsid w:val="001C3765"/>
    <w:rsid w:val="001C3AD2"/>
    <w:rsid w:val="001C3E67"/>
    <w:rsid w:val="001C4376"/>
    <w:rsid w:val="001C437E"/>
    <w:rsid w:val="001C4412"/>
    <w:rsid w:val="001C487F"/>
    <w:rsid w:val="001C48D4"/>
    <w:rsid w:val="001C4FF7"/>
    <w:rsid w:val="001C5129"/>
    <w:rsid w:val="001C5951"/>
    <w:rsid w:val="001C5ABD"/>
    <w:rsid w:val="001C5AE6"/>
    <w:rsid w:val="001C5E6F"/>
    <w:rsid w:val="001C5FDA"/>
    <w:rsid w:val="001C6082"/>
    <w:rsid w:val="001C6433"/>
    <w:rsid w:val="001C6A11"/>
    <w:rsid w:val="001C6B86"/>
    <w:rsid w:val="001C7167"/>
    <w:rsid w:val="001C7961"/>
    <w:rsid w:val="001C7AA9"/>
    <w:rsid w:val="001C7F13"/>
    <w:rsid w:val="001D0149"/>
    <w:rsid w:val="001D0C87"/>
    <w:rsid w:val="001D0FCC"/>
    <w:rsid w:val="001D137B"/>
    <w:rsid w:val="001D1599"/>
    <w:rsid w:val="001D1D7A"/>
    <w:rsid w:val="001D1D8B"/>
    <w:rsid w:val="001D26EA"/>
    <w:rsid w:val="001D26F6"/>
    <w:rsid w:val="001D2A1C"/>
    <w:rsid w:val="001D2A90"/>
    <w:rsid w:val="001D2F5A"/>
    <w:rsid w:val="001D3432"/>
    <w:rsid w:val="001D41D1"/>
    <w:rsid w:val="001D46EB"/>
    <w:rsid w:val="001D4E09"/>
    <w:rsid w:val="001D5F03"/>
    <w:rsid w:val="001D6B4E"/>
    <w:rsid w:val="001D6FD2"/>
    <w:rsid w:val="001D749A"/>
    <w:rsid w:val="001D75E2"/>
    <w:rsid w:val="001D769C"/>
    <w:rsid w:val="001D7700"/>
    <w:rsid w:val="001E01D5"/>
    <w:rsid w:val="001E0398"/>
    <w:rsid w:val="001E081E"/>
    <w:rsid w:val="001E0C10"/>
    <w:rsid w:val="001E1043"/>
    <w:rsid w:val="001E1FEF"/>
    <w:rsid w:val="001E2039"/>
    <w:rsid w:val="001E3685"/>
    <w:rsid w:val="001E3A85"/>
    <w:rsid w:val="001E3DBC"/>
    <w:rsid w:val="001E4381"/>
    <w:rsid w:val="001E4481"/>
    <w:rsid w:val="001E521A"/>
    <w:rsid w:val="001E5249"/>
    <w:rsid w:val="001E5508"/>
    <w:rsid w:val="001E5C94"/>
    <w:rsid w:val="001E6332"/>
    <w:rsid w:val="001E66FA"/>
    <w:rsid w:val="001E6D9F"/>
    <w:rsid w:val="001E708D"/>
    <w:rsid w:val="001E749A"/>
    <w:rsid w:val="001F0008"/>
    <w:rsid w:val="001F0246"/>
    <w:rsid w:val="001F04F4"/>
    <w:rsid w:val="001F0737"/>
    <w:rsid w:val="001F0AB2"/>
    <w:rsid w:val="001F0AE0"/>
    <w:rsid w:val="001F156B"/>
    <w:rsid w:val="001F1C7E"/>
    <w:rsid w:val="001F1CCC"/>
    <w:rsid w:val="001F1D6F"/>
    <w:rsid w:val="001F2B82"/>
    <w:rsid w:val="001F2C65"/>
    <w:rsid w:val="001F2E20"/>
    <w:rsid w:val="001F3774"/>
    <w:rsid w:val="001F3CB7"/>
    <w:rsid w:val="001F3D76"/>
    <w:rsid w:val="001F3FE1"/>
    <w:rsid w:val="001F4192"/>
    <w:rsid w:val="001F436C"/>
    <w:rsid w:val="001F454F"/>
    <w:rsid w:val="001F4A68"/>
    <w:rsid w:val="001F4A78"/>
    <w:rsid w:val="001F4A8E"/>
    <w:rsid w:val="001F4B6D"/>
    <w:rsid w:val="001F526C"/>
    <w:rsid w:val="001F575E"/>
    <w:rsid w:val="001F5912"/>
    <w:rsid w:val="001F59B8"/>
    <w:rsid w:val="001F5A0F"/>
    <w:rsid w:val="001F5A83"/>
    <w:rsid w:val="001F5DE0"/>
    <w:rsid w:val="001F6077"/>
    <w:rsid w:val="001F613C"/>
    <w:rsid w:val="001F6AB5"/>
    <w:rsid w:val="001F6C8F"/>
    <w:rsid w:val="001F72A9"/>
    <w:rsid w:val="001F72B1"/>
    <w:rsid w:val="001F764F"/>
    <w:rsid w:val="00200F98"/>
    <w:rsid w:val="002010E7"/>
    <w:rsid w:val="0020110F"/>
    <w:rsid w:val="0020192C"/>
    <w:rsid w:val="00201AA5"/>
    <w:rsid w:val="00201CF7"/>
    <w:rsid w:val="002021A8"/>
    <w:rsid w:val="00202449"/>
    <w:rsid w:val="0020276D"/>
    <w:rsid w:val="00202A72"/>
    <w:rsid w:val="00202DDA"/>
    <w:rsid w:val="002034CD"/>
    <w:rsid w:val="002035A2"/>
    <w:rsid w:val="0020389E"/>
    <w:rsid w:val="002039A7"/>
    <w:rsid w:val="00203B4C"/>
    <w:rsid w:val="0020413F"/>
    <w:rsid w:val="00204978"/>
    <w:rsid w:val="00204E75"/>
    <w:rsid w:val="0020500C"/>
    <w:rsid w:val="00205566"/>
    <w:rsid w:val="0020570D"/>
    <w:rsid w:val="00205886"/>
    <w:rsid w:val="00205A29"/>
    <w:rsid w:val="00205ADF"/>
    <w:rsid w:val="00206058"/>
    <w:rsid w:val="00206F71"/>
    <w:rsid w:val="0020764F"/>
    <w:rsid w:val="00207AE7"/>
    <w:rsid w:val="00210406"/>
    <w:rsid w:val="00210CA5"/>
    <w:rsid w:val="002114F8"/>
    <w:rsid w:val="002115B7"/>
    <w:rsid w:val="00211CAD"/>
    <w:rsid w:val="00211E09"/>
    <w:rsid w:val="002121E2"/>
    <w:rsid w:val="00212247"/>
    <w:rsid w:val="00212255"/>
    <w:rsid w:val="0021233E"/>
    <w:rsid w:val="002124FD"/>
    <w:rsid w:val="00212809"/>
    <w:rsid w:val="00212A65"/>
    <w:rsid w:val="0021318B"/>
    <w:rsid w:val="00213796"/>
    <w:rsid w:val="00213B1E"/>
    <w:rsid w:val="00214563"/>
    <w:rsid w:val="00214678"/>
    <w:rsid w:val="00214ADA"/>
    <w:rsid w:val="002150CB"/>
    <w:rsid w:val="00216054"/>
    <w:rsid w:val="002160FD"/>
    <w:rsid w:val="0021621C"/>
    <w:rsid w:val="00216403"/>
    <w:rsid w:val="002167F4"/>
    <w:rsid w:val="00216D16"/>
    <w:rsid w:val="00216E19"/>
    <w:rsid w:val="0022089A"/>
    <w:rsid w:val="00220CEB"/>
    <w:rsid w:val="00220ECE"/>
    <w:rsid w:val="00221252"/>
    <w:rsid w:val="00221444"/>
    <w:rsid w:val="00221446"/>
    <w:rsid w:val="00221A89"/>
    <w:rsid w:val="00222AD6"/>
    <w:rsid w:val="00222C19"/>
    <w:rsid w:val="00222DB8"/>
    <w:rsid w:val="00223013"/>
    <w:rsid w:val="00223486"/>
    <w:rsid w:val="0022365C"/>
    <w:rsid w:val="00223E89"/>
    <w:rsid w:val="00224E58"/>
    <w:rsid w:val="00224F3E"/>
    <w:rsid w:val="0022517F"/>
    <w:rsid w:val="0022527D"/>
    <w:rsid w:val="00225994"/>
    <w:rsid w:val="002262AC"/>
    <w:rsid w:val="0022659D"/>
    <w:rsid w:val="00226796"/>
    <w:rsid w:val="00226AAC"/>
    <w:rsid w:val="0022708D"/>
    <w:rsid w:val="00227447"/>
    <w:rsid w:val="00227F94"/>
    <w:rsid w:val="002304A8"/>
    <w:rsid w:val="002304FD"/>
    <w:rsid w:val="00230F5D"/>
    <w:rsid w:val="00230F96"/>
    <w:rsid w:val="00231097"/>
    <w:rsid w:val="002311E7"/>
    <w:rsid w:val="0023120C"/>
    <w:rsid w:val="002318FA"/>
    <w:rsid w:val="002320DD"/>
    <w:rsid w:val="00232F1C"/>
    <w:rsid w:val="0023369F"/>
    <w:rsid w:val="00233875"/>
    <w:rsid w:val="00233FF3"/>
    <w:rsid w:val="002349F9"/>
    <w:rsid w:val="00234A0F"/>
    <w:rsid w:val="00234DDB"/>
    <w:rsid w:val="0023525B"/>
    <w:rsid w:val="002354F2"/>
    <w:rsid w:val="0023579B"/>
    <w:rsid w:val="00235913"/>
    <w:rsid w:val="002359F9"/>
    <w:rsid w:val="0023606A"/>
    <w:rsid w:val="002365A5"/>
    <w:rsid w:val="002372CC"/>
    <w:rsid w:val="002376DE"/>
    <w:rsid w:val="002379CE"/>
    <w:rsid w:val="00237A0A"/>
    <w:rsid w:val="0024037F"/>
    <w:rsid w:val="002403A2"/>
    <w:rsid w:val="002404F0"/>
    <w:rsid w:val="00240A8B"/>
    <w:rsid w:val="00240B5F"/>
    <w:rsid w:val="00240BA2"/>
    <w:rsid w:val="00241136"/>
    <w:rsid w:val="00241705"/>
    <w:rsid w:val="002418BC"/>
    <w:rsid w:val="00241C06"/>
    <w:rsid w:val="00241D2C"/>
    <w:rsid w:val="00241EA0"/>
    <w:rsid w:val="002425D4"/>
    <w:rsid w:val="002428E8"/>
    <w:rsid w:val="0024333A"/>
    <w:rsid w:val="00243703"/>
    <w:rsid w:val="00243BBF"/>
    <w:rsid w:val="002446BF"/>
    <w:rsid w:val="00244B44"/>
    <w:rsid w:val="00244D17"/>
    <w:rsid w:val="00244DFB"/>
    <w:rsid w:val="00245081"/>
    <w:rsid w:val="00245095"/>
    <w:rsid w:val="00245238"/>
    <w:rsid w:val="0024536E"/>
    <w:rsid w:val="002456CB"/>
    <w:rsid w:val="002468FD"/>
    <w:rsid w:val="0024691C"/>
    <w:rsid w:val="00246C63"/>
    <w:rsid w:val="00246D1F"/>
    <w:rsid w:val="00247562"/>
    <w:rsid w:val="0024769F"/>
    <w:rsid w:val="00247962"/>
    <w:rsid w:val="002502DB"/>
    <w:rsid w:val="0025031B"/>
    <w:rsid w:val="0025036F"/>
    <w:rsid w:val="00250D8D"/>
    <w:rsid w:val="00250F0E"/>
    <w:rsid w:val="0025112D"/>
    <w:rsid w:val="002512EB"/>
    <w:rsid w:val="0025150A"/>
    <w:rsid w:val="002522F5"/>
    <w:rsid w:val="00252926"/>
    <w:rsid w:val="00252A16"/>
    <w:rsid w:val="00252C95"/>
    <w:rsid w:val="00253D66"/>
    <w:rsid w:val="00254238"/>
    <w:rsid w:val="0025424F"/>
    <w:rsid w:val="00254A08"/>
    <w:rsid w:val="002558B7"/>
    <w:rsid w:val="002559FA"/>
    <w:rsid w:val="002564EF"/>
    <w:rsid w:val="002567F5"/>
    <w:rsid w:val="00256C2F"/>
    <w:rsid w:val="00256F0C"/>
    <w:rsid w:val="00256F0F"/>
    <w:rsid w:val="00256F7A"/>
    <w:rsid w:val="002570FD"/>
    <w:rsid w:val="0025726C"/>
    <w:rsid w:val="002572EC"/>
    <w:rsid w:val="00257466"/>
    <w:rsid w:val="002577E2"/>
    <w:rsid w:val="002605DE"/>
    <w:rsid w:val="00260B43"/>
    <w:rsid w:val="00261133"/>
    <w:rsid w:val="002611FB"/>
    <w:rsid w:val="00261D3F"/>
    <w:rsid w:val="00261F1C"/>
    <w:rsid w:val="002623CE"/>
    <w:rsid w:val="0026242A"/>
    <w:rsid w:val="002624B8"/>
    <w:rsid w:val="00263766"/>
    <w:rsid w:val="002638FE"/>
    <w:rsid w:val="0026398A"/>
    <w:rsid w:val="0026430A"/>
    <w:rsid w:val="00264367"/>
    <w:rsid w:val="002645DF"/>
    <w:rsid w:val="002648F6"/>
    <w:rsid w:val="00265483"/>
    <w:rsid w:val="002654DC"/>
    <w:rsid w:val="00265BAA"/>
    <w:rsid w:val="00265BC1"/>
    <w:rsid w:val="0026699E"/>
    <w:rsid w:val="00266D07"/>
    <w:rsid w:val="00266DC9"/>
    <w:rsid w:val="00266F53"/>
    <w:rsid w:val="00267641"/>
    <w:rsid w:val="00267BB9"/>
    <w:rsid w:val="00267BC2"/>
    <w:rsid w:val="002708F0"/>
    <w:rsid w:val="002711FC"/>
    <w:rsid w:val="00271A1B"/>
    <w:rsid w:val="00271DE7"/>
    <w:rsid w:val="00271FF1"/>
    <w:rsid w:val="00272CC1"/>
    <w:rsid w:val="00273601"/>
    <w:rsid w:val="00273A4F"/>
    <w:rsid w:val="00274111"/>
    <w:rsid w:val="002743F1"/>
    <w:rsid w:val="00275CAD"/>
    <w:rsid w:val="00275F09"/>
    <w:rsid w:val="0027683D"/>
    <w:rsid w:val="00276E86"/>
    <w:rsid w:val="00277009"/>
    <w:rsid w:val="002772F7"/>
    <w:rsid w:val="00277724"/>
    <w:rsid w:val="00277809"/>
    <w:rsid w:val="0028008E"/>
    <w:rsid w:val="00280F69"/>
    <w:rsid w:val="002828B7"/>
    <w:rsid w:val="00282E59"/>
    <w:rsid w:val="00282F09"/>
    <w:rsid w:val="0028333A"/>
    <w:rsid w:val="00283469"/>
    <w:rsid w:val="00283542"/>
    <w:rsid w:val="00283B30"/>
    <w:rsid w:val="00283E14"/>
    <w:rsid w:val="00283F34"/>
    <w:rsid w:val="002842EF"/>
    <w:rsid w:val="00284503"/>
    <w:rsid w:val="0028450B"/>
    <w:rsid w:val="00284F71"/>
    <w:rsid w:val="00284FA8"/>
    <w:rsid w:val="002854F9"/>
    <w:rsid w:val="00285599"/>
    <w:rsid w:val="002864AF"/>
    <w:rsid w:val="00286D1D"/>
    <w:rsid w:val="002877D4"/>
    <w:rsid w:val="002901D1"/>
    <w:rsid w:val="00290483"/>
    <w:rsid w:val="002910F8"/>
    <w:rsid w:val="002915E0"/>
    <w:rsid w:val="0029160C"/>
    <w:rsid w:val="002920BD"/>
    <w:rsid w:val="0029288A"/>
    <w:rsid w:val="002929C0"/>
    <w:rsid w:val="00292BE7"/>
    <w:rsid w:val="00293698"/>
    <w:rsid w:val="002936D4"/>
    <w:rsid w:val="002939D5"/>
    <w:rsid w:val="00293B0B"/>
    <w:rsid w:val="00293BC6"/>
    <w:rsid w:val="00293EA3"/>
    <w:rsid w:val="00293F6D"/>
    <w:rsid w:val="00293FE2"/>
    <w:rsid w:val="002942A4"/>
    <w:rsid w:val="002945FB"/>
    <w:rsid w:val="00295001"/>
    <w:rsid w:val="00295286"/>
    <w:rsid w:val="00295408"/>
    <w:rsid w:val="00295540"/>
    <w:rsid w:val="002956C4"/>
    <w:rsid w:val="00295720"/>
    <w:rsid w:val="00295A24"/>
    <w:rsid w:val="00295B19"/>
    <w:rsid w:val="00295B3F"/>
    <w:rsid w:val="00295E81"/>
    <w:rsid w:val="00296CA1"/>
    <w:rsid w:val="0029762E"/>
    <w:rsid w:val="0029773E"/>
    <w:rsid w:val="002A009A"/>
    <w:rsid w:val="002A00AF"/>
    <w:rsid w:val="002A0345"/>
    <w:rsid w:val="002A0474"/>
    <w:rsid w:val="002A0619"/>
    <w:rsid w:val="002A06F2"/>
    <w:rsid w:val="002A0D88"/>
    <w:rsid w:val="002A1890"/>
    <w:rsid w:val="002A1D6E"/>
    <w:rsid w:val="002A1DED"/>
    <w:rsid w:val="002A2123"/>
    <w:rsid w:val="002A2320"/>
    <w:rsid w:val="002A2B26"/>
    <w:rsid w:val="002A2C61"/>
    <w:rsid w:val="002A33B6"/>
    <w:rsid w:val="002A346A"/>
    <w:rsid w:val="002A352E"/>
    <w:rsid w:val="002A3555"/>
    <w:rsid w:val="002A3CBE"/>
    <w:rsid w:val="002A40B6"/>
    <w:rsid w:val="002A42BC"/>
    <w:rsid w:val="002A451F"/>
    <w:rsid w:val="002A463F"/>
    <w:rsid w:val="002A4677"/>
    <w:rsid w:val="002A4A4C"/>
    <w:rsid w:val="002A5E39"/>
    <w:rsid w:val="002A72B7"/>
    <w:rsid w:val="002A7614"/>
    <w:rsid w:val="002A7DCF"/>
    <w:rsid w:val="002A7EF6"/>
    <w:rsid w:val="002B079D"/>
    <w:rsid w:val="002B0D09"/>
    <w:rsid w:val="002B0D7E"/>
    <w:rsid w:val="002B1286"/>
    <w:rsid w:val="002B12C1"/>
    <w:rsid w:val="002B1372"/>
    <w:rsid w:val="002B1897"/>
    <w:rsid w:val="002B1C07"/>
    <w:rsid w:val="002B308F"/>
    <w:rsid w:val="002B3140"/>
    <w:rsid w:val="002B331B"/>
    <w:rsid w:val="002B4287"/>
    <w:rsid w:val="002B4818"/>
    <w:rsid w:val="002B49CA"/>
    <w:rsid w:val="002B4F42"/>
    <w:rsid w:val="002B5408"/>
    <w:rsid w:val="002B54B6"/>
    <w:rsid w:val="002B5660"/>
    <w:rsid w:val="002B6447"/>
    <w:rsid w:val="002B670A"/>
    <w:rsid w:val="002B6767"/>
    <w:rsid w:val="002B6A69"/>
    <w:rsid w:val="002B7256"/>
    <w:rsid w:val="002B7534"/>
    <w:rsid w:val="002B778A"/>
    <w:rsid w:val="002C0646"/>
    <w:rsid w:val="002C0799"/>
    <w:rsid w:val="002C09F0"/>
    <w:rsid w:val="002C14DC"/>
    <w:rsid w:val="002C15F4"/>
    <w:rsid w:val="002C18F6"/>
    <w:rsid w:val="002C1EF0"/>
    <w:rsid w:val="002C2B5B"/>
    <w:rsid w:val="002C2B6E"/>
    <w:rsid w:val="002C2C93"/>
    <w:rsid w:val="002C2ED9"/>
    <w:rsid w:val="002C30BD"/>
    <w:rsid w:val="002C32C0"/>
    <w:rsid w:val="002C34FF"/>
    <w:rsid w:val="002C3BE9"/>
    <w:rsid w:val="002C4301"/>
    <w:rsid w:val="002C458A"/>
    <w:rsid w:val="002C4B0D"/>
    <w:rsid w:val="002C4D6E"/>
    <w:rsid w:val="002C4D78"/>
    <w:rsid w:val="002C4E2C"/>
    <w:rsid w:val="002C518A"/>
    <w:rsid w:val="002C5264"/>
    <w:rsid w:val="002C580D"/>
    <w:rsid w:val="002C635F"/>
    <w:rsid w:val="002C666C"/>
    <w:rsid w:val="002C6970"/>
    <w:rsid w:val="002C71EE"/>
    <w:rsid w:val="002C7668"/>
    <w:rsid w:val="002C7975"/>
    <w:rsid w:val="002D005D"/>
    <w:rsid w:val="002D064F"/>
    <w:rsid w:val="002D18A3"/>
    <w:rsid w:val="002D23E0"/>
    <w:rsid w:val="002D2B4D"/>
    <w:rsid w:val="002D2E01"/>
    <w:rsid w:val="002D3184"/>
    <w:rsid w:val="002D36CA"/>
    <w:rsid w:val="002D3A4E"/>
    <w:rsid w:val="002D44C5"/>
    <w:rsid w:val="002D49E1"/>
    <w:rsid w:val="002D4A56"/>
    <w:rsid w:val="002D4B40"/>
    <w:rsid w:val="002D5776"/>
    <w:rsid w:val="002D5989"/>
    <w:rsid w:val="002D5AAB"/>
    <w:rsid w:val="002D5E79"/>
    <w:rsid w:val="002D5ECB"/>
    <w:rsid w:val="002D60B8"/>
    <w:rsid w:val="002D7B4F"/>
    <w:rsid w:val="002D7F43"/>
    <w:rsid w:val="002E0294"/>
    <w:rsid w:val="002E0658"/>
    <w:rsid w:val="002E0B62"/>
    <w:rsid w:val="002E0E3A"/>
    <w:rsid w:val="002E1649"/>
    <w:rsid w:val="002E182D"/>
    <w:rsid w:val="002E1D9B"/>
    <w:rsid w:val="002E1F93"/>
    <w:rsid w:val="002E2078"/>
    <w:rsid w:val="002E2170"/>
    <w:rsid w:val="002E2635"/>
    <w:rsid w:val="002E2791"/>
    <w:rsid w:val="002E39FA"/>
    <w:rsid w:val="002E40A5"/>
    <w:rsid w:val="002E43A2"/>
    <w:rsid w:val="002E4900"/>
    <w:rsid w:val="002E4908"/>
    <w:rsid w:val="002E4C93"/>
    <w:rsid w:val="002E4D33"/>
    <w:rsid w:val="002E4EFA"/>
    <w:rsid w:val="002E567A"/>
    <w:rsid w:val="002E5994"/>
    <w:rsid w:val="002E62EA"/>
    <w:rsid w:val="002E6444"/>
    <w:rsid w:val="002E648F"/>
    <w:rsid w:val="002E66F2"/>
    <w:rsid w:val="002E7985"/>
    <w:rsid w:val="002E7C82"/>
    <w:rsid w:val="002F0141"/>
    <w:rsid w:val="002F1303"/>
    <w:rsid w:val="002F1789"/>
    <w:rsid w:val="002F1D74"/>
    <w:rsid w:val="002F2342"/>
    <w:rsid w:val="002F2699"/>
    <w:rsid w:val="002F314B"/>
    <w:rsid w:val="002F3227"/>
    <w:rsid w:val="002F323B"/>
    <w:rsid w:val="002F395B"/>
    <w:rsid w:val="002F3BF9"/>
    <w:rsid w:val="002F3C23"/>
    <w:rsid w:val="002F3C39"/>
    <w:rsid w:val="002F41A1"/>
    <w:rsid w:val="002F41E9"/>
    <w:rsid w:val="002F44D0"/>
    <w:rsid w:val="002F48A7"/>
    <w:rsid w:val="002F4C30"/>
    <w:rsid w:val="002F4DB0"/>
    <w:rsid w:val="002F51F4"/>
    <w:rsid w:val="002F53F1"/>
    <w:rsid w:val="002F5556"/>
    <w:rsid w:val="002F55B8"/>
    <w:rsid w:val="002F5885"/>
    <w:rsid w:val="002F599A"/>
    <w:rsid w:val="002F61A7"/>
    <w:rsid w:val="002F78E5"/>
    <w:rsid w:val="003001E6"/>
    <w:rsid w:val="0030024B"/>
    <w:rsid w:val="003002D5"/>
    <w:rsid w:val="003002DA"/>
    <w:rsid w:val="0030038B"/>
    <w:rsid w:val="00300F54"/>
    <w:rsid w:val="00300FF1"/>
    <w:rsid w:val="003016F0"/>
    <w:rsid w:val="00301BB3"/>
    <w:rsid w:val="00301BCF"/>
    <w:rsid w:val="00301D72"/>
    <w:rsid w:val="0030217C"/>
    <w:rsid w:val="00302511"/>
    <w:rsid w:val="0030254F"/>
    <w:rsid w:val="00302BF0"/>
    <w:rsid w:val="00302D0A"/>
    <w:rsid w:val="00302EA8"/>
    <w:rsid w:val="003031B5"/>
    <w:rsid w:val="0030388B"/>
    <w:rsid w:val="00303CED"/>
    <w:rsid w:val="00303D4C"/>
    <w:rsid w:val="003043F1"/>
    <w:rsid w:val="00304E26"/>
    <w:rsid w:val="003050E1"/>
    <w:rsid w:val="00305546"/>
    <w:rsid w:val="0030556B"/>
    <w:rsid w:val="00305B29"/>
    <w:rsid w:val="00305FBC"/>
    <w:rsid w:val="00306369"/>
    <w:rsid w:val="0030662D"/>
    <w:rsid w:val="00306819"/>
    <w:rsid w:val="003069CD"/>
    <w:rsid w:val="00306D72"/>
    <w:rsid w:val="003079C7"/>
    <w:rsid w:val="00307B42"/>
    <w:rsid w:val="00307EB5"/>
    <w:rsid w:val="003100C5"/>
    <w:rsid w:val="003105C4"/>
    <w:rsid w:val="00311184"/>
    <w:rsid w:val="0031183A"/>
    <w:rsid w:val="00311A77"/>
    <w:rsid w:val="00311D73"/>
    <w:rsid w:val="0031223C"/>
    <w:rsid w:val="003123A1"/>
    <w:rsid w:val="00312562"/>
    <w:rsid w:val="00312760"/>
    <w:rsid w:val="00312B4D"/>
    <w:rsid w:val="00312BBC"/>
    <w:rsid w:val="003137EC"/>
    <w:rsid w:val="00313E4C"/>
    <w:rsid w:val="00313E91"/>
    <w:rsid w:val="003140E8"/>
    <w:rsid w:val="00314B14"/>
    <w:rsid w:val="00315669"/>
    <w:rsid w:val="00315765"/>
    <w:rsid w:val="0031624B"/>
    <w:rsid w:val="00316649"/>
    <w:rsid w:val="00316B45"/>
    <w:rsid w:val="00316CBA"/>
    <w:rsid w:val="00317194"/>
    <w:rsid w:val="00317262"/>
    <w:rsid w:val="00317342"/>
    <w:rsid w:val="00317376"/>
    <w:rsid w:val="003175BB"/>
    <w:rsid w:val="00317620"/>
    <w:rsid w:val="00317E12"/>
    <w:rsid w:val="00317E1B"/>
    <w:rsid w:val="00317E3B"/>
    <w:rsid w:val="00320399"/>
    <w:rsid w:val="00320CC9"/>
    <w:rsid w:val="00320E4B"/>
    <w:rsid w:val="003210B5"/>
    <w:rsid w:val="003215E1"/>
    <w:rsid w:val="003217DB"/>
    <w:rsid w:val="00321CFE"/>
    <w:rsid w:val="00321E91"/>
    <w:rsid w:val="00322755"/>
    <w:rsid w:val="00322975"/>
    <w:rsid w:val="00322DCF"/>
    <w:rsid w:val="00323087"/>
    <w:rsid w:val="00323971"/>
    <w:rsid w:val="00323AFC"/>
    <w:rsid w:val="00324366"/>
    <w:rsid w:val="003249B4"/>
    <w:rsid w:val="00324AD2"/>
    <w:rsid w:val="00324C84"/>
    <w:rsid w:val="003254F5"/>
    <w:rsid w:val="00325527"/>
    <w:rsid w:val="00325699"/>
    <w:rsid w:val="00325775"/>
    <w:rsid w:val="00325977"/>
    <w:rsid w:val="00325A8F"/>
    <w:rsid w:val="003262C1"/>
    <w:rsid w:val="00326B69"/>
    <w:rsid w:val="00326C38"/>
    <w:rsid w:val="00327129"/>
    <w:rsid w:val="003300BE"/>
    <w:rsid w:val="00330531"/>
    <w:rsid w:val="00330AF0"/>
    <w:rsid w:val="00331189"/>
    <w:rsid w:val="003311B7"/>
    <w:rsid w:val="00331677"/>
    <w:rsid w:val="003319AA"/>
    <w:rsid w:val="00332D75"/>
    <w:rsid w:val="003330C0"/>
    <w:rsid w:val="00333842"/>
    <w:rsid w:val="003346AB"/>
    <w:rsid w:val="00334810"/>
    <w:rsid w:val="00334A19"/>
    <w:rsid w:val="00334D7E"/>
    <w:rsid w:val="003351B0"/>
    <w:rsid w:val="003352A0"/>
    <w:rsid w:val="00335321"/>
    <w:rsid w:val="00336F11"/>
    <w:rsid w:val="00336F5B"/>
    <w:rsid w:val="003377E6"/>
    <w:rsid w:val="00337844"/>
    <w:rsid w:val="003401B8"/>
    <w:rsid w:val="0034079A"/>
    <w:rsid w:val="00340D7B"/>
    <w:rsid w:val="00340F78"/>
    <w:rsid w:val="00341114"/>
    <w:rsid w:val="00341996"/>
    <w:rsid w:val="00341A5B"/>
    <w:rsid w:val="00341D8E"/>
    <w:rsid w:val="00341F58"/>
    <w:rsid w:val="003422D6"/>
    <w:rsid w:val="0034230F"/>
    <w:rsid w:val="00342DB3"/>
    <w:rsid w:val="0034310E"/>
    <w:rsid w:val="00343BE5"/>
    <w:rsid w:val="00343C21"/>
    <w:rsid w:val="003440FD"/>
    <w:rsid w:val="00344A29"/>
    <w:rsid w:val="00345086"/>
    <w:rsid w:val="00345DCC"/>
    <w:rsid w:val="00346A03"/>
    <w:rsid w:val="0034724F"/>
    <w:rsid w:val="00350547"/>
    <w:rsid w:val="00350CEA"/>
    <w:rsid w:val="0035106C"/>
    <w:rsid w:val="00351E93"/>
    <w:rsid w:val="003522A5"/>
    <w:rsid w:val="003536BF"/>
    <w:rsid w:val="00353F23"/>
    <w:rsid w:val="00353FF2"/>
    <w:rsid w:val="003543C1"/>
    <w:rsid w:val="00354609"/>
    <w:rsid w:val="00354731"/>
    <w:rsid w:val="0035498F"/>
    <w:rsid w:val="00354992"/>
    <w:rsid w:val="00354F1E"/>
    <w:rsid w:val="0035502B"/>
    <w:rsid w:val="003550D3"/>
    <w:rsid w:val="00355101"/>
    <w:rsid w:val="0035533F"/>
    <w:rsid w:val="003556CF"/>
    <w:rsid w:val="00355708"/>
    <w:rsid w:val="0035573C"/>
    <w:rsid w:val="003558C1"/>
    <w:rsid w:val="003558E2"/>
    <w:rsid w:val="00355998"/>
    <w:rsid w:val="00355F21"/>
    <w:rsid w:val="00356114"/>
    <w:rsid w:val="00356147"/>
    <w:rsid w:val="00356528"/>
    <w:rsid w:val="00356A83"/>
    <w:rsid w:val="00356B24"/>
    <w:rsid w:val="00356E6D"/>
    <w:rsid w:val="00357A51"/>
    <w:rsid w:val="00357E72"/>
    <w:rsid w:val="003604D6"/>
    <w:rsid w:val="0036061E"/>
    <w:rsid w:val="003608BB"/>
    <w:rsid w:val="00360E8E"/>
    <w:rsid w:val="00360EF4"/>
    <w:rsid w:val="00361089"/>
    <w:rsid w:val="00361BD3"/>
    <w:rsid w:val="00361E01"/>
    <w:rsid w:val="00361F5C"/>
    <w:rsid w:val="00362014"/>
    <w:rsid w:val="0036246E"/>
    <w:rsid w:val="00362509"/>
    <w:rsid w:val="00362782"/>
    <w:rsid w:val="00362BE7"/>
    <w:rsid w:val="003632A7"/>
    <w:rsid w:val="003633A2"/>
    <w:rsid w:val="003635F7"/>
    <w:rsid w:val="00364704"/>
    <w:rsid w:val="00364ECF"/>
    <w:rsid w:val="00364EED"/>
    <w:rsid w:val="00365595"/>
    <w:rsid w:val="00365B86"/>
    <w:rsid w:val="0036625A"/>
    <w:rsid w:val="00366313"/>
    <w:rsid w:val="0036673B"/>
    <w:rsid w:val="00366D5A"/>
    <w:rsid w:val="00366E2D"/>
    <w:rsid w:val="00366F63"/>
    <w:rsid w:val="00366FA0"/>
    <w:rsid w:val="00367121"/>
    <w:rsid w:val="003675CE"/>
    <w:rsid w:val="00367B3F"/>
    <w:rsid w:val="00367BDB"/>
    <w:rsid w:val="00370299"/>
    <w:rsid w:val="0037034E"/>
    <w:rsid w:val="00370809"/>
    <w:rsid w:val="00370D09"/>
    <w:rsid w:val="003715C9"/>
    <w:rsid w:val="00371A2A"/>
    <w:rsid w:val="0037286F"/>
    <w:rsid w:val="00372A24"/>
    <w:rsid w:val="0037310E"/>
    <w:rsid w:val="003732EA"/>
    <w:rsid w:val="003733BA"/>
    <w:rsid w:val="003736B1"/>
    <w:rsid w:val="00375496"/>
    <w:rsid w:val="003757C8"/>
    <w:rsid w:val="003762DF"/>
    <w:rsid w:val="00376708"/>
    <w:rsid w:val="00376732"/>
    <w:rsid w:val="0037699F"/>
    <w:rsid w:val="00376A3F"/>
    <w:rsid w:val="00377052"/>
    <w:rsid w:val="00377897"/>
    <w:rsid w:val="0038056F"/>
    <w:rsid w:val="0038093B"/>
    <w:rsid w:val="0038138A"/>
    <w:rsid w:val="003819AC"/>
    <w:rsid w:val="00381C51"/>
    <w:rsid w:val="0038205A"/>
    <w:rsid w:val="00382D83"/>
    <w:rsid w:val="003832D3"/>
    <w:rsid w:val="00383435"/>
    <w:rsid w:val="00383549"/>
    <w:rsid w:val="0038355A"/>
    <w:rsid w:val="00384047"/>
    <w:rsid w:val="00384BE0"/>
    <w:rsid w:val="00385138"/>
    <w:rsid w:val="0038513E"/>
    <w:rsid w:val="0038525C"/>
    <w:rsid w:val="003865C6"/>
    <w:rsid w:val="00386E59"/>
    <w:rsid w:val="003878E2"/>
    <w:rsid w:val="00387AB2"/>
    <w:rsid w:val="0039028A"/>
    <w:rsid w:val="003909C4"/>
    <w:rsid w:val="00390C54"/>
    <w:rsid w:val="00390E8B"/>
    <w:rsid w:val="003913D8"/>
    <w:rsid w:val="00391A83"/>
    <w:rsid w:val="00391E27"/>
    <w:rsid w:val="00391ECF"/>
    <w:rsid w:val="003927FA"/>
    <w:rsid w:val="00392B83"/>
    <w:rsid w:val="00392EFD"/>
    <w:rsid w:val="00393205"/>
    <w:rsid w:val="003932AA"/>
    <w:rsid w:val="00393302"/>
    <w:rsid w:val="00393BCC"/>
    <w:rsid w:val="00394018"/>
    <w:rsid w:val="0039415C"/>
    <w:rsid w:val="00394CED"/>
    <w:rsid w:val="00395E89"/>
    <w:rsid w:val="00396148"/>
    <w:rsid w:val="00396157"/>
    <w:rsid w:val="003965F7"/>
    <w:rsid w:val="00396C5A"/>
    <w:rsid w:val="003971F8"/>
    <w:rsid w:val="0039756A"/>
    <w:rsid w:val="003975B4"/>
    <w:rsid w:val="00397976"/>
    <w:rsid w:val="00397A05"/>
    <w:rsid w:val="00397B32"/>
    <w:rsid w:val="003A0241"/>
    <w:rsid w:val="003A07D9"/>
    <w:rsid w:val="003A0917"/>
    <w:rsid w:val="003A0DD3"/>
    <w:rsid w:val="003A11D2"/>
    <w:rsid w:val="003A1222"/>
    <w:rsid w:val="003A1AF3"/>
    <w:rsid w:val="003A1F1E"/>
    <w:rsid w:val="003A22F2"/>
    <w:rsid w:val="003A30BE"/>
    <w:rsid w:val="003A30DE"/>
    <w:rsid w:val="003A31A5"/>
    <w:rsid w:val="003A558E"/>
    <w:rsid w:val="003A5791"/>
    <w:rsid w:val="003A5929"/>
    <w:rsid w:val="003A5CE6"/>
    <w:rsid w:val="003A614B"/>
    <w:rsid w:val="003A6299"/>
    <w:rsid w:val="003A65AF"/>
    <w:rsid w:val="003A6DAA"/>
    <w:rsid w:val="003A6E8E"/>
    <w:rsid w:val="003A78D3"/>
    <w:rsid w:val="003B028E"/>
    <w:rsid w:val="003B050C"/>
    <w:rsid w:val="003B07CB"/>
    <w:rsid w:val="003B0B24"/>
    <w:rsid w:val="003B0ED1"/>
    <w:rsid w:val="003B1302"/>
    <w:rsid w:val="003B1C8C"/>
    <w:rsid w:val="003B2543"/>
    <w:rsid w:val="003B2761"/>
    <w:rsid w:val="003B27B8"/>
    <w:rsid w:val="003B2AAB"/>
    <w:rsid w:val="003B30D7"/>
    <w:rsid w:val="003B3AA4"/>
    <w:rsid w:val="003B3ED0"/>
    <w:rsid w:val="003B40D6"/>
    <w:rsid w:val="003B474C"/>
    <w:rsid w:val="003B4EDE"/>
    <w:rsid w:val="003B4F7E"/>
    <w:rsid w:val="003B58B9"/>
    <w:rsid w:val="003B5A95"/>
    <w:rsid w:val="003B5B1D"/>
    <w:rsid w:val="003B67CF"/>
    <w:rsid w:val="003B7004"/>
    <w:rsid w:val="003B7458"/>
    <w:rsid w:val="003B769D"/>
    <w:rsid w:val="003C0262"/>
    <w:rsid w:val="003C0928"/>
    <w:rsid w:val="003C0B4C"/>
    <w:rsid w:val="003C1391"/>
    <w:rsid w:val="003C1773"/>
    <w:rsid w:val="003C28E3"/>
    <w:rsid w:val="003C2DD3"/>
    <w:rsid w:val="003C30FD"/>
    <w:rsid w:val="003C3112"/>
    <w:rsid w:val="003C3A5A"/>
    <w:rsid w:val="003C3C86"/>
    <w:rsid w:val="003C4264"/>
    <w:rsid w:val="003C4379"/>
    <w:rsid w:val="003C46BA"/>
    <w:rsid w:val="003C4722"/>
    <w:rsid w:val="003C49B3"/>
    <w:rsid w:val="003C5208"/>
    <w:rsid w:val="003C6AE0"/>
    <w:rsid w:val="003C6BE6"/>
    <w:rsid w:val="003C700A"/>
    <w:rsid w:val="003C716D"/>
    <w:rsid w:val="003C7C81"/>
    <w:rsid w:val="003D007A"/>
    <w:rsid w:val="003D0B7C"/>
    <w:rsid w:val="003D0FB0"/>
    <w:rsid w:val="003D14D8"/>
    <w:rsid w:val="003D1587"/>
    <w:rsid w:val="003D15E3"/>
    <w:rsid w:val="003D1728"/>
    <w:rsid w:val="003D2C34"/>
    <w:rsid w:val="003D36C6"/>
    <w:rsid w:val="003D37DA"/>
    <w:rsid w:val="003D384C"/>
    <w:rsid w:val="003D3CE3"/>
    <w:rsid w:val="003D4059"/>
    <w:rsid w:val="003D46DD"/>
    <w:rsid w:val="003D472A"/>
    <w:rsid w:val="003D4C8C"/>
    <w:rsid w:val="003D4D08"/>
    <w:rsid w:val="003D5238"/>
    <w:rsid w:val="003D5512"/>
    <w:rsid w:val="003D5DC5"/>
    <w:rsid w:val="003D5EC0"/>
    <w:rsid w:val="003E009E"/>
    <w:rsid w:val="003E0439"/>
    <w:rsid w:val="003E0682"/>
    <w:rsid w:val="003E08AC"/>
    <w:rsid w:val="003E0A29"/>
    <w:rsid w:val="003E0C58"/>
    <w:rsid w:val="003E15AE"/>
    <w:rsid w:val="003E15B2"/>
    <w:rsid w:val="003E1F13"/>
    <w:rsid w:val="003E2182"/>
    <w:rsid w:val="003E225D"/>
    <w:rsid w:val="003E2348"/>
    <w:rsid w:val="003E27C4"/>
    <w:rsid w:val="003E2B9A"/>
    <w:rsid w:val="003E2D05"/>
    <w:rsid w:val="003E3813"/>
    <w:rsid w:val="003E3E42"/>
    <w:rsid w:val="003E422A"/>
    <w:rsid w:val="003E47D3"/>
    <w:rsid w:val="003E5426"/>
    <w:rsid w:val="003E5F20"/>
    <w:rsid w:val="003E6B2B"/>
    <w:rsid w:val="003E6CBD"/>
    <w:rsid w:val="003E6D52"/>
    <w:rsid w:val="003E6F2C"/>
    <w:rsid w:val="003E7055"/>
    <w:rsid w:val="003E74D9"/>
    <w:rsid w:val="003E763B"/>
    <w:rsid w:val="003E7683"/>
    <w:rsid w:val="003E7895"/>
    <w:rsid w:val="003E7E6E"/>
    <w:rsid w:val="003E7FAB"/>
    <w:rsid w:val="003F0091"/>
    <w:rsid w:val="003F02D4"/>
    <w:rsid w:val="003F09CB"/>
    <w:rsid w:val="003F10AA"/>
    <w:rsid w:val="003F1B7D"/>
    <w:rsid w:val="003F24F5"/>
    <w:rsid w:val="003F2BB9"/>
    <w:rsid w:val="003F362A"/>
    <w:rsid w:val="003F3D63"/>
    <w:rsid w:val="003F4117"/>
    <w:rsid w:val="003F44D8"/>
    <w:rsid w:val="003F49AB"/>
    <w:rsid w:val="003F4C55"/>
    <w:rsid w:val="003F5114"/>
    <w:rsid w:val="003F555D"/>
    <w:rsid w:val="003F5755"/>
    <w:rsid w:val="003F62B2"/>
    <w:rsid w:val="003F6B0D"/>
    <w:rsid w:val="003F6BA5"/>
    <w:rsid w:val="003F6DA4"/>
    <w:rsid w:val="003F6ED1"/>
    <w:rsid w:val="003F717D"/>
    <w:rsid w:val="003F7931"/>
    <w:rsid w:val="003F7A12"/>
    <w:rsid w:val="003F7BDC"/>
    <w:rsid w:val="00400CBD"/>
    <w:rsid w:val="00400CDE"/>
    <w:rsid w:val="00401499"/>
    <w:rsid w:val="00401630"/>
    <w:rsid w:val="00401D32"/>
    <w:rsid w:val="00401D48"/>
    <w:rsid w:val="004024D7"/>
    <w:rsid w:val="004026B8"/>
    <w:rsid w:val="0040278B"/>
    <w:rsid w:val="00402828"/>
    <w:rsid w:val="00402A79"/>
    <w:rsid w:val="00402DD8"/>
    <w:rsid w:val="00402E17"/>
    <w:rsid w:val="004034E4"/>
    <w:rsid w:val="00403726"/>
    <w:rsid w:val="00403B25"/>
    <w:rsid w:val="00404225"/>
    <w:rsid w:val="00404427"/>
    <w:rsid w:val="00404499"/>
    <w:rsid w:val="00404B77"/>
    <w:rsid w:val="00404F38"/>
    <w:rsid w:val="0040511A"/>
    <w:rsid w:val="004051F0"/>
    <w:rsid w:val="00405491"/>
    <w:rsid w:val="00405AD1"/>
    <w:rsid w:val="00405F0D"/>
    <w:rsid w:val="00405F9C"/>
    <w:rsid w:val="00406879"/>
    <w:rsid w:val="004068D1"/>
    <w:rsid w:val="004079AE"/>
    <w:rsid w:val="00407FEC"/>
    <w:rsid w:val="00410956"/>
    <w:rsid w:val="004111AD"/>
    <w:rsid w:val="00411205"/>
    <w:rsid w:val="004113E0"/>
    <w:rsid w:val="004114C7"/>
    <w:rsid w:val="004117BA"/>
    <w:rsid w:val="0041189C"/>
    <w:rsid w:val="004118DE"/>
    <w:rsid w:val="00411935"/>
    <w:rsid w:val="00411F09"/>
    <w:rsid w:val="00412410"/>
    <w:rsid w:val="00412729"/>
    <w:rsid w:val="00412871"/>
    <w:rsid w:val="00412A1A"/>
    <w:rsid w:val="00412ACB"/>
    <w:rsid w:val="00412B41"/>
    <w:rsid w:val="00412DD2"/>
    <w:rsid w:val="00413101"/>
    <w:rsid w:val="00413406"/>
    <w:rsid w:val="00413576"/>
    <w:rsid w:val="00413722"/>
    <w:rsid w:val="00413AA9"/>
    <w:rsid w:val="00413DBA"/>
    <w:rsid w:val="004140DD"/>
    <w:rsid w:val="00414260"/>
    <w:rsid w:val="004142C3"/>
    <w:rsid w:val="004144AE"/>
    <w:rsid w:val="004147BA"/>
    <w:rsid w:val="0041553E"/>
    <w:rsid w:val="00415E4F"/>
    <w:rsid w:val="0041611C"/>
    <w:rsid w:val="00416146"/>
    <w:rsid w:val="00416299"/>
    <w:rsid w:val="004162A0"/>
    <w:rsid w:val="004163DC"/>
    <w:rsid w:val="004163FC"/>
    <w:rsid w:val="0041663F"/>
    <w:rsid w:val="00416F78"/>
    <w:rsid w:val="0041708B"/>
    <w:rsid w:val="00417ADE"/>
    <w:rsid w:val="00420584"/>
    <w:rsid w:val="004207DC"/>
    <w:rsid w:val="00420B4F"/>
    <w:rsid w:val="00420C9E"/>
    <w:rsid w:val="00421244"/>
    <w:rsid w:val="00421DFB"/>
    <w:rsid w:val="004223B9"/>
    <w:rsid w:val="0042247E"/>
    <w:rsid w:val="00422822"/>
    <w:rsid w:val="00422A75"/>
    <w:rsid w:val="00423AF9"/>
    <w:rsid w:val="004248DB"/>
    <w:rsid w:val="00424F52"/>
    <w:rsid w:val="00425274"/>
    <w:rsid w:val="0042553D"/>
    <w:rsid w:val="0042595B"/>
    <w:rsid w:val="00425966"/>
    <w:rsid w:val="00425A2F"/>
    <w:rsid w:val="00425BB1"/>
    <w:rsid w:val="00425C0A"/>
    <w:rsid w:val="00425FCC"/>
    <w:rsid w:val="00426B26"/>
    <w:rsid w:val="00426F61"/>
    <w:rsid w:val="00426F75"/>
    <w:rsid w:val="0042757E"/>
    <w:rsid w:val="00427655"/>
    <w:rsid w:val="004279C8"/>
    <w:rsid w:val="00430612"/>
    <w:rsid w:val="004306B9"/>
    <w:rsid w:val="004309AF"/>
    <w:rsid w:val="00430E85"/>
    <w:rsid w:val="00431403"/>
    <w:rsid w:val="0043174B"/>
    <w:rsid w:val="00431796"/>
    <w:rsid w:val="00431818"/>
    <w:rsid w:val="004318AC"/>
    <w:rsid w:val="00431ECC"/>
    <w:rsid w:val="0043215D"/>
    <w:rsid w:val="00432982"/>
    <w:rsid w:val="00432EF4"/>
    <w:rsid w:val="00433388"/>
    <w:rsid w:val="00433AA8"/>
    <w:rsid w:val="00434011"/>
    <w:rsid w:val="00434061"/>
    <w:rsid w:val="004343E2"/>
    <w:rsid w:val="00434593"/>
    <w:rsid w:val="004346D2"/>
    <w:rsid w:val="00435BCE"/>
    <w:rsid w:val="00435E2D"/>
    <w:rsid w:val="004361C8"/>
    <w:rsid w:val="004366A6"/>
    <w:rsid w:val="00436B8E"/>
    <w:rsid w:val="004370F9"/>
    <w:rsid w:val="00437458"/>
    <w:rsid w:val="00437BB2"/>
    <w:rsid w:val="00437CE2"/>
    <w:rsid w:val="00437DEA"/>
    <w:rsid w:val="0044019A"/>
    <w:rsid w:val="0044082E"/>
    <w:rsid w:val="0044120C"/>
    <w:rsid w:val="00441757"/>
    <w:rsid w:val="00441CE0"/>
    <w:rsid w:val="004426A6"/>
    <w:rsid w:val="00443C2B"/>
    <w:rsid w:val="00443C52"/>
    <w:rsid w:val="00445276"/>
    <w:rsid w:val="004453B3"/>
    <w:rsid w:val="0044574D"/>
    <w:rsid w:val="0044578C"/>
    <w:rsid w:val="0044602F"/>
    <w:rsid w:val="00446AF2"/>
    <w:rsid w:val="00446C18"/>
    <w:rsid w:val="00446ED8"/>
    <w:rsid w:val="00446F71"/>
    <w:rsid w:val="00447029"/>
    <w:rsid w:val="00447DBA"/>
    <w:rsid w:val="00447DC9"/>
    <w:rsid w:val="0045006A"/>
    <w:rsid w:val="004500C8"/>
    <w:rsid w:val="00450D56"/>
    <w:rsid w:val="00450FE5"/>
    <w:rsid w:val="00451A9E"/>
    <w:rsid w:val="00452270"/>
    <w:rsid w:val="00452479"/>
    <w:rsid w:val="00452C65"/>
    <w:rsid w:val="00452D7A"/>
    <w:rsid w:val="00452D82"/>
    <w:rsid w:val="00452DC9"/>
    <w:rsid w:val="00452E77"/>
    <w:rsid w:val="004536AC"/>
    <w:rsid w:val="00453A7B"/>
    <w:rsid w:val="0045426C"/>
    <w:rsid w:val="004543A5"/>
    <w:rsid w:val="00454A4E"/>
    <w:rsid w:val="00454BBA"/>
    <w:rsid w:val="00454F69"/>
    <w:rsid w:val="00455009"/>
    <w:rsid w:val="004551EB"/>
    <w:rsid w:val="004554AD"/>
    <w:rsid w:val="004554EC"/>
    <w:rsid w:val="00455511"/>
    <w:rsid w:val="00455A23"/>
    <w:rsid w:val="00455FBB"/>
    <w:rsid w:val="00456007"/>
    <w:rsid w:val="004560FE"/>
    <w:rsid w:val="004561CC"/>
    <w:rsid w:val="0045645E"/>
    <w:rsid w:val="004573AF"/>
    <w:rsid w:val="00457A21"/>
    <w:rsid w:val="00457C83"/>
    <w:rsid w:val="004606B0"/>
    <w:rsid w:val="004608B5"/>
    <w:rsid w:val="0046117D"/>
    <w:rsid w:val="004611F8"/>
    <w:rsid w:val="00461FD3"/>
    <w:rsid w:val="004628EC"/>
    <w:rsid w:val="004629DD"/>
    <w:rsid w:val="00462C38"/>
    <w:rsid w:val="00463149"/>
    <w:rsid w:val="004631C4"/>
    <w:rsid w:val="00463668"/>
    <w:rsid w:val="004638B8"/>
    <w:rsid w:val="00463918"/>
    <w:rsid w:val="00463A6A"/>
    <w:rsid w:val="00463D8D"/>
    <w:rsid w:val="00463EA9"/>
    <w:rsid w:val="00464A52"/>
    <w:rsid w:val="00464D8F"/>
    <w:rsid w:val="00464F34"/>
    <w:rsid w:val="0046505C"/>
    <w:rsid w:val="004653A1"/>
    <w:rsid w:val="00465919"/>
    <w:rsid w:val="00466D72"/>
    <w:rsid w:val="00470719"/>
    <w:rsid w:val="004725B7"/>
    <w:rsid w:val="0047281E"/>
    <w:rsid w:val="00472A4C"/>
    <w:rsid w:val="004735F2"/>
    <w:rsid w:val="0047450E"/>
    <w:rsid w:val="0047470A"/>
    <w:rsid w:val="00474A4F"/>
    <w:rsid w:val="00474A6A"/>
    <w:rsid w:val="00474A83"/>
    <w:rsid w:val="00474ADD"/>
    <w:rsid w:val="00474D8B"/>
    <w:rsid w:val="00475056"/>
    <w:rsid w:val="004753E3"/>
    <w:rsid w:val="00475783"/>
    <w:rsid w:val="00475851"/>
    <w:rsid w:val="00475986"/>
    <w:rsid w:val="004759F2"/>
    <w:rsid w:val="0047622A"/>
    <w:rsid w:val="00476267"/>
    <w:rsid w:val="00476492"/>
    <w:rsid w:val="00476D27"/>
    <w:rsid w:val="00476EB5"/>
    <w:rsid w:val="004771BB"/>
    <w:rsid w:val="00477CAE"/>
    <w:rsid w:val="00480826"/>
    <w:rsid w:val="00480D66"/>
    <w:rsid w:val="00481411"/>
    <w:rsid w:val="0048196B"/>
    <w:rsid w:val="00481DFA"/>
    <w:rsid w:val="00482083"/>
    <w:rsid w:val="004821EB"/>
    <w:rsid w:val="00482EC6"/>
    <w:rsid w:val="00482EC8"/>
    <w:rsid w:val="00483318"/>
    <w:rsid w:val="00483624"/>
    <w:rsid w:val="00484104"/>
    <w:rsid w:val="004841C0"/>
    <w:rsid w:val="0048443C"/>
    <w:rsid w:val="0048445F"/>
    <w:rsid w:val="00484696"/>
    <w:rsid w:val="004854B6"/>
    <w:rsid w:val="0048558B"/>
    <w:rsid w:val="00485AFA"/>
    <w:rsid w:val="00486409"/>
    <w:rsid w:val="00486A76"/>
    <w:rsid w:val="00486CE0"/>
    <w:rsid w:val="004871AC"/>
    <w:rsid w:val="004871F0"/>
    <w:rsid w:val="004878A4"/>
    <w:rsid w:val="00487CA2"/>
    <w:rsid w:val="004904C0"/>
    <w:rsid w:val="004909B9"/>
    <w:rsid w:val="00490CC2"/>
    <w:rsid w:val="00490F7E"/>
    <w:rsid w:val="004914E4"/>
    <w:rsid w:val="00491C18"/>
    <w:rsid w:val="00491C89"/>
    <w:rsid w:val="0049200F"/>
    <w:rsid w:val="00492909"/>
    <w:rsid w:val="00493381"/>
    <w:rsid w:val="004934EF"/>
    <w:rsid w:val="00493ADB"/>
    <w:rsid w:val="0049408A"/>
    <w:rsid w:val="004943F7"/>
    <w:rsid w:val="00494653"/>
    <w:rsid w:val="00494678"/>
    <w:rsid w:val="00494730"/>
    <w:rsid w:val="00494822"/>
    <w:rsid w:val="00494CE6"/>
    <w:rsid w:val="004958A9"/>
    <w:rsid w:val="004959DF"/>
    <w:rsid w:val="00495FC4"/>
    <w:rsid w:val="004969B2"/>
    <w:rsid w:val="004970AC"/>
    <w:rsid w:val="00497D3D"/>
    <w:rsid w:val="004A07C8"/>
    <w:rsid w:val="004A0C88"/>
    <w:rsid w:val="004A0D36"/>
    <w:rsid w:val="004A0D81"/>
    <w:rsid w:val="004A0F29"/>
    <w:rsid w:val="004A1259"/>
    <w:rsid w:val="004A13D9"/>
    <w:rsid w:val="004A15F3"/>
    <w:rsid w:val="004A1DAE"/>
    <w:rsid w:val="004A258D"/>
    <w:rsid w:val="004A2F88"/>
    <w:rsid w:val="004A3A97"/>
    <w:rsid w:val="004A3DC7"/>
    <w:rsid w:val="004A4132"/>
    <w:rsid w:val="004A428A"/>
    <w:rsid w:val="004A42D2"/>
    <w:rsid w:val="004A47CA"/>
    <w:rsid w:val="004A4CF0"/>
    <w:rsid w:val="004A4D12"/>
    <w:rsid w:val="004A4E39"/>
    <w:rsid w:val="004A566A"/>
    <w:rsid w:val="004A5D04"/>
    <w:rsid w:val="004A638F"/>
    <w:rsid w:val="004A6668"/>
    <w:rsid w:val="004A6A99"/>
    <w:rsid w:val="004A7008"/>
    <w:rsid w:val="004A70E3"/>
    <w:rsid w:val="004B0312"/>
    <w:rsid w:val="004B0417"/>
    <w:rsid w:val="004B062D"/>
    <w:rsid w:val="004B06A0"/>
    <w:rsid w:val="004B0877"/>
    <w:rsid w:val="004B0A77"/>
    <w:rsid w:val="004B0CCB"/>
    <w:rsid w:val="004B129B"/>
    <w:rsid w:val="004B1596"/>
    <w:rsid w:val="004B1971"/>
    <w:rsid w:val="004B1976"/>
    <w:rsid w:val="004B1A9B"/>
    <w:rsid w:val="004B1D71"/>
    <w:rsid w:val="004B1FEC"/>
    <w:rsid w:val="004B22F4"/>
    <w:rsid w:val="004B3011"/>
    <w:rsid w:val="004B3062"/>
    <w:rsid w:val="004B33A5"/>
    <w:rsid w:val="004B35E1"/>
    <w:rsid w:val="004B3655"/>
    <w:rsid w:val="004B3F7E"/>
    <w:rsid w:val="004B45C0"/>
    <w:rsid w:val="004B4AD5"/>
    <w:rsid w:val="004B55BA"/>
    <w:rsid w:val="004B55E9"/>
    <w:rsid w:val="004B5797"/>
    <w:rsid w:val="004B5B40"/>
    <w:rsid w:val="004B60D8"/>
    <w:rsid w:val="004B63DD"/>
    <w:rsid w:val="004B6979"/>
    <w:rsid w:val="004B72D4"/>
    <w:rsid w:val="004B7970"/>
    <w:rsid w:val="004C0170"/>
    <w:rsid w:val="004C1005"/>
    <w:rsid w:val="004C1040"/>
    <w:rsid w:val="004C1494"/>
    <w:rsid w:val="004C1A12"/>
    <w:rsid w:val="004C1A7F"/>
    <w:rsid w:val="004C1EED"/>
    <w:rsid w:val="004C2219"/>
    <w:rsid w:val="004C3569"/>
    <w:rsid w:val="004C3C64"/>
    <w:rsid w:val="004C3F56"/>
    <w:rsid w:val="004C41F5"/>
    <w:rsid w:val="004C422D"/>
    <w:rsid w:val="004C4B5C"/>
    <w:rsid w:val="004C4F5B"/>
    <w:rsid w:val="004C538A"/>
    <w:rsid w:val="004C59E9"/>
    <w:rsid w:val="004C5E80"/>
    <w:rsid w:val="004C6BAD"/>
    <w:rsid w:val="004C6BF3"/>
    <w:rsid w:val="004C6C52"/>
    <w:rsid w:val="004C7713"/>
    <w:rsid w:val="004C7D7D"/>
    <w:rsid w:val="004C7EE5"/>
    <w:rsid w:val="004D0156"/>
    <w:rsid w:val="004D03D3"/>
    <w:rsid w:val="004D04FF"/>
    <w:rsid w:val="004D0576"/>
    <w:rsid w:val="004D0A0B"/>
    <w:rsid w:val="004D1087"/>
    <w:rsid w:val="004D1727"/>
    <w:rsid w:val="004D18FA"/>
    <w:rsid w:val="004D1D36"/>
    <w:rsid w:val="004D1D42"/>
    <w:rsid w:val="004D1F80"/>
    <w:rsid w:val="004D1FAD"/>
    <w:rsid w:val="004D2C3D"/>
    <w:rsid w:val="004D2D25"/>
    <w:rsid w:val="004D2FD8"/>
    <w:rsid w:val="004D32D6"/>
    <w:rsid w:val="004D3884"/>
    <w:rsid w:val="004D394E"/>
    <w:rsid w:val="004D39C6"/>
    <w:rsid w:val="004D39CB"/>
    <w:rsid w:val="004D3B21"/>
    <w:rsid w:val="004D4832"/>
    <w:rsid w:val="004D494E"/>
    <w:rsid w:val="004D4B01"/>
    <w:rsid w:val="004D4B69"/>
    <w:rsid w:val="004D4B81"/>
    <w:rsid w:val="004D4BE9"/>
    <w:rsid w:val="004D4C71"/>
    <w:rsid w:val="004D4E4D"/>
    <w:rsid w:val="004D5167"/>
    <w:rsid w:val="004D5950"/>
    <w:rsid w:val="004D6357"/>
    <w:rsid w:val="004D6C17"/>
    <w:rsid w:val="004D73C4"/>
    <w:rsid w:val="004D7CFB"/>
    <w:rsid w:val="004E025B"/>
    <w:rsid w:val="004E0D50"/>
    <w:rsid w:val="004E0F0D"/>
    <w:rsid w:val="004E159F"/>
    <w:rsid w:val="004E21AD"/>
    <w:rsid w:val="004E22E4"/>
    <w:rsid w:val="004E23AA"/>
    <w:rsid w:val="004E2409"/>
    <w:rsid w:val="004E25CC"/>
    <w:rsid w:val="004E2CD9"/>
    <w:rsid w:val="004E4168"/>
    <w:rsid w:val="004E45E2"/>
    <w:rsid w:val="004E48E5"/>
    <w:rsid w:val="004E4A12"/>
    <w:rsid w:val="004E4F7F"/>
    <w:rsid w:val="004E5433"/>
    <w:rsid w:val="004E5657"/>
    <w:rsid w:val="004E5A09"/>
    <w:rsid w:val="004E5EE4"/>
    <w:rsid w:val="004E67FD"/>
    <w:rsid w:val="004E7DD1"/>
    <w:rsid w:val="004F01C7"/>
    <w:rsid w:val="004F0642"/>
    <w:rsid w:val="004F0A46"/>
    <w:rsid w:val="004F263B"/>
    <w:rsid w:val="004F2768"/>
    <w:rsid w:val="004F2A45"/>
    <w:rsid w:val="004F2BB6"/>
    <w:rsid w:val="004F2E6D"/>
    <w:rsid w:val="004F326E"/>
    <w:rsid w:val="004F3B1B"/>
    <w:rsid w:val="004F4328"/>
    <w:rsid w:val="004F4A67"/>
    <w:rsid w:val="004F4F98"/>
    <w:rsid w:val="004F53B6"/>
    <w:rsid w:val="004F5644"/>
    <w:rsid w:val="004F5766"/>
    <w:rsid w:val="004F57F0"/>
    <w:rsid w:val="004F5C6D"/>
    <w:rsid w:val="004F6494"/>
    <w:rsid w:val="004F657C"/>
    <w:rsid w:val="004F7730"/>
    <w:rsid w:val="004F79B9"/>
    <w:rsid w:val="004F7FEA"/>
    <w:rsid w:val="00500925"/>
    <w:rsid w:val="00500F05"/>
    <w:rsid w:val="00501A79"/>
    <w:rsid w:val="005028CC"/>
    <w:rsid w:val="005028D9"/>
    <w:rsid w:val="005028E4"/>
    <w:rsid w:val="00502DB8"/>
    <w:rsid w:val="00502EB5"/>
    <w:rsid w:val="005033CB"/>
    <w:rsid w:val="005033CD"/>
    <w:rsid w:val="005037A4"/>
    <w:rsid w:val="005037C8"/>
    <w:rsid w:val="00503E41"/>
    <w:rsid w:val="00504B17"/>
    <w:rsid w:val="00504D27"/>
    <w:rsid w:val="005052CD"/>
    <w:rsid w:val="0050549F"/>
    <w:rsid w:val="00505837"/>
    <w:rsid w:val="00505FDA"/>
    <w:rsid w:val="005064BB"/>
    <w:rsid w:val="00506630"/>
    <w:rsid w:val="00506B5A"/>
    <w:rsid w:val="00506C2C"/>
    <w:rsid w:val="00506F0F"/>
    <w:rsid w:val="00510798"/>
    <w:rsid w:val="00510957"/>
    <w:rsid w:val="00510A32"/>
    <w:rsid w:val="00510B36"/>
    <w:rsid w:val="00510F89"/>
    <w:rsid w:val="005119D9"/>
    <w:rsid w:val="00511B86"/>
    <w:rsid w:val="00511C3F"/>
    <w:rsid w:val="00511E17"/>
    <w:rsid w:val="005123C9"/>
    <w:rsid w:val="00512CA0"/>
    <w:rsid w:val="00513169"/>
    <w:rsid w:val="00513314"/>
    <w:rsid w:val="00513822"/>
    <w:rsid w:val="00513C25"/>
    <w:rsid w:val="00513F7C"/>
    <w:rsid w:val="0051420D"/>
    <w:rsid w:val="0051494E"/>
    <w:rsid w:val="0051504A"/>
    <w:rsid w:val="005153A5"/>
    <w:rsid w:val="00516273"/>
    <w:rsid w:val="005162FA"/>
    <w:rsid w:val="005163BB"/>
    <w:rsid w:val="00516653"/>
    <w:rsid w:val="00516913"/>
    <w:rsid w:val="00516A2F"/>
    <w:rsid w:val="005170FB"/>
    <w:rsid w:val="0051765C"/>
    <w:rsid w:val="005178B2"/>
    <w:rsid w:val="00520ACB"/>
    <w:rsid w:val="005213DB"/>
    <w:rsid w:val="005219FA"/>
    <w:rsid w:val="00521E2B"/>
    <w:rsid w:val="00522FCC"/>
    <w:rsid w:val="0052301A"/>
    <w:rsid w:val="005233FE"/>
    <w:rsid w:val="00523837"/>
    <w:rsid w:val="00523EB8"/>
    <w:rsid w:val="00523F73"/>
    <w:rsid w:val="00524417"/>
    <w:rsid w:val="00524C2F"/>
    <w:rsid w:val="00524DCB"/>
    <w:rsid w:val="005250D1"/>
    <w:rsid w:val="00525550"/>
    <w:rsid w:val="00525656"/>
    <w:rsid w:val="00525DB5"/>
    <w:rsid w:val="00525F9C"/>
    <w:rsid w:val="00526190"/>
    <w:rsid w:val="005265B8"/>
    <w:rsid w:val="00526730"/>
    <w:rsid w:val="00526991"/>
    <w:rsid w:val="00526C2A"/>
    <w:rsid w:val="00526C4E"/>
    <w:rsid w:val="005270AF"/>
    <w:rsid w:val="00530235"/>
    <w:rsid w:val="00530834"/>
    <w:rsid w:val="005311A5"/>
    <w:rsid w:val="00531621"/>
    <w:rsid w:val="00531632"/>
    <w:rsid w:val="005325A9"/>
    <w:rsid w:val="00532DEA"/>
    <w:rsid w:val="005332F3"/>
    <w:rsid w:val="00533797"/>
    <w:rsid w:val="00534ADF"/>
    <w:rsid w:val="0053547F"/>
    <w:rsid w:val="005359A8"/>
    <w:rsid w:val="0053619A"/>
    <w:rsid w:val="00536210"/>
    <w:rsid w:val="00536549"/>
    <w:rsid w:val="00536CC7"/>
    <w:rsid w:val="00537190"/>
    <w:rsid w:val="005376CE"/>
    <w:rsid w:val="0053776C"/>
    <w:rsid w:val="0053797C"/>
    <w:rsid w:val="00537D33"/>
    <w:rsid w:val="005400BE"/>
    <w:rsid w:val="005409A4"/>
    <w:rsid w:val="00540EC9"/>
    <w:rsid w:val="00540F6E"/>
    <w:rsid w:val="0054168B"/>
    <w:rsid w:val="00541B7D"/>
    <w:rsid w:val="0054212D"/>
    <w:rsid w:val="00542415"/>
    <w:rsid w:val="0054271E"/>
    <w:rsid w:val="00542A8E"/>
    <w:rsid w:val="00542BB0"/>
    <w:rsid w:val="00542D7B"/>
    <w:rsid w:val="00543434"/>
    <w:rsid w:val="00543DED"/>
    <w:rsid w:val="00544157"/>
    <w:rsid w:val="00545210"/>
    <w:rsid w:val="00545692"/>
    <w:rsid w:val="00545AE5"/>
    <w:rsid w:val="00546A4D"/>
    <w:rsid w:val="005471C5"/>
    <w:rsid w:val="005474A9"/>
    <w:rsid w:val="00550006"/>
    <w:rsid w:val="005500C4"/>
    <w:rsid w:val="0055053E"/>
    <w:rsid w:val="00550A8A"/>
    <w:rsid w:val="00550E84"/>
    <w:rsid w:val="005517F6"/>
    <w:rsid w:val="00551924"/>
    <w:rsid w:val="00551FE8"/>
    <w:rsid w:val="00552186"/>
    <w:rsid w:val="00552493"/>
    <w:rsid w:val="00552B0D"/>
    <w:rsid w:val="00553CB7"/>
    <w:rsid w:val="00553FE0"/>
    <w:rsid w:val="00554720"/>
    <w:rsid w:val="00554C2F"/>
    <w:rsid w:val="00554F0E"/>
    <w:rsid w:val="00554F35"/>
    <w:rsid w:val="00555197"/>
    <w:rsid w:val="00555818"/>
    <w:rsid w:val="005559F4"/>
    <w:rsid w:val="00555CB6"/>
    <w:rsid w:val="00555D89"/>
    <w:rsid w:val="00555EF9"/>
    <w:rsid w:val="0055620B"/>
    <w:rsid w:val="005562D1"/>
    <w:rsid w:val="00556EEB"/>
    <w:rsid w:val="0055708E"/>
    <w:rsid w:val="00557950"/>
    <w:rsid w:val="00560B00"/>
    <w:rsid w:val="00560EA7"/>
    <w:rsid w:val="00560EB2"/>
    <w:rsid w:val="00561DCA"/>
    <w:rsid w:val="0056286A"/>
    <w:rsid w:val="0056333C"/>
    <w:rsid w:val="00563848"/>
    <w:rsid w:val="00563857"/>
    <w:rsid w:val="00563922"/>
    <w:rsid w:val="005640DD"/>
    <w:rsid w:val="00564684"/>
    <w:rsid w:val="00564D40"/>
    <w:rsid w:val="00564FF0"/>
    <w:rsid w:val="005656B1"/>
    <w:rsid w:val="00565EC5"/>
    <w:rsid w:val="0056689C"/>
    <w:rsid w:val="00567888"/>
    <w:rsid w:val="00567C76"/>
    <w:rsid w:val="0057073C"/>
    <w:rsid w:val="00570DDC"/>
    <w:rsid w:val="005724CB"/>
    <w:rsid w:val="005726C5"/>
    <w:rsid w:val="00572C86"/>
    <w:rsid w:val="00573671"/>
    <w:rsid w:val="00574480"/>
    <w:rsid w:val="00574595"/>
    <w:rsid w:val="00575417"/>
    <w:rsid w:val="005754C0"/>
    <w:rsid w:val="0057588E"/>
    <w:rsid w:val="00575DCB"/>
    <w:rsid w:val="00576A27"/>
    <w:rsid w:val="00577A0B"/>
    <w:rsid w:val="00580090"/>
    <w:rsid w:val="005800C8"/>
    <w:rsid w:val="00580724"/>
    <w:rsid w:val="0058093E"/>
    <w:rsid w:val="00581614"/>
    <w:rsid w:val="00581D1E"/>
    <w:rsid w:val="00582170"/>
    <w:rsid w:val="00582345"/>
    <w:rsid w:val="00582781"/>
    <w:rsid w:val="00582E24"/>
    <w:rsid w:val="0058328E"/>
    <w:rsid w:val="00583689"/>
    <w:rsid w:val="00583773"/>
    <w:rsid w:val="00583B28"/>
    <w:rsid w:val="00583F03"/>
    <w:rsid w:val="00584535"/>
    <w:rsid w:val="005845EB"/>
    <w:rsid w:val="00584C44"/>
    <w:rsid w:val="0058525B"/>
    <w:rsid w:val="005852F8"/>
    <w:rsid w:val="00585749"/>
    <w:rsid w:val="0058619D"/>
    <w:rsid w:val="00586357"/>
    <w:rsid w:val="00587277"/>
    <w:rsid w:val="005873D2"/>
    <w:rsid w:val="0058754F"/>
    <w:rsid w:val="0058761D"/>
    <w:rsid w:val="005900F6"/>
    <w:rsid w:val="005906C2"/>
    <w:rsid w:val="00590A5E"/>
    <w:rsid w:val="00590D41"/>
    <w:rsid w:val="005910AE"/>
    <w:rsid w:val="005915C9"/>
    <w:rsid w:val="00592083"/>
    <w:rsid w:val="005924F2"/>
    <w:rsid w:val="00592746"/>
    <w:rsid w:val="00592A35"/>
    <w:rsid w:val="00592FBB"/>
    <w:rsid w:val="00593019"/>
    <w:rsid w:val="005930CE"/>
    <w:rsid w:val="00593107"/>
    <w:rsid w:val="00593975"/>
    <w:rsid w:val="00593E3D"/>
    <w:rsid w:val="00594342"/>
    <w:rsid w:val="005948A6"/>
    <w:rsid w:val="00594955"/>
    <w:rsid w:val="00595018"/>
    <w:rsid w:val="00595519"/>
    <w:rsid w:val="00595762"/>
    <w:rsid w:val="00595A80"/>
    <w:rsid w:val="005962FA"/>
    <w:rsid w:val="0059634D"/>
    <w:rsid w:val="0059686A"/>
    <w:rsid w:val="00596B3C"/>
    <w:rsid w:val="00596D44"/>
    <w:rsid w:val="005970E5"/>
    <w:rsid w:val="00597682"/>
    <w:rsid w:val="00597804"/>
    <w:rsid w:val="00597897"/>
    <w:rsid w:val="00597B16"/>
    <w:rsid w:val="005A045C"/>
    <w:rsid w:val="005A06CE"/>
    <w:rsid w:val="005A073A"/>
    <w:rsid w:val="005A079D"/>
    <w:rsid w:val="005A089C"/>
    <w:rsid w:val="005A0920"/>
    <w:rsid w:val="005A10A8"/>
    <w:rsid w:val="005A141E"/>
    <w:rsid w:val="005A1E60"/>
    <w:rsid w:val="005A2367"/>
    <w:rsid w:val="005A23AC"/>
    <w:rsid w:val="005A3622"/>
    <w:rsid w:val="005A368A"/>
    <w:rsid w:val="005A37BB"/>
    <w:rsid w:val="005A38B5"/>
    <w:rsid w:val="005A3B49"/>
    <w:rsid w:val="005A3B72"/>
    <w:rsid w:val="005A40CC"/>
    <w:rsid w:val="005A40DF"/>
    <w:rsid w:val="005A4135"/>
    <w:rsid w:val="005A436F"/>
    <w:rsid w:val="005A445B"/>
    <w:rsid w:val="005A4677"/>
    <w:rsid w:val="005A49DA"/>
    <w:rsid w:val="005A4A5B"/>
    <w:rsid w:val="005A4EDE"/>
    <w:rsid w:val="005A51BD"/>
    <w:rsid w:val="005A559A"/>
    <w:rsid w:val="005A5A89"/>
    <w:rsid w:val="005A6283"/>
    <w:rsid w:val="005A6564"/>
    <w:rsid w:val="005A673D"/>
    <w:rsid w:val="005A6B28"/>
    <w:rsid w:val="005A6C12"/>
    <w:rsid w:val="005A6EE1"/>
    <w:rsid w:val="005A78E0"/>
    <w:rsid w:val="005A7F07"/>
    <w:rsid w:val="005B0525"/>
    <w:rsid w:val="005B0635"/>
    <w:rsid w:val="005B07BA"/>
    <w:rsid w:val="005B0FBB"/>
    <w:rsid w:val="005B148D"/>
    <w:rsid w:val="005B1DCB"/>
    <w:rsid w:val="005B20F0"/>
    <w:rsid w:val="005B2358"/>
    <w:rsid w:val="005B2716"/>
    <w:rsid w:val="005B2DC6"/>
    <w:rsid w:val="005B33AD"/>
    <w:rsid w:val="005B3476"/>
    <w:rsid w:val="005B3B42"/>
    <w:rsid w:val="005B40B7"/>
    <w:rsid w:val="005B4431"/>
    <w:rsid w:val="005B47EC"/>
    <w:rsid w:val="005B4A7C"/>
    <w:rsid w:val="005B4C8E"/>
    <w:rsid w:val="005B4DC2"/>
    <w:rsid w:val="005B52AD"/>
    <w:rsid w:val="005B5436"/>
    <w:rsid w:val="005B552A"/>
    <w:rsid w:val="005B663E"/>
    <w:rsid w:val="005B6817"/>
    <w:rsid w:val="005B6B15"/>
    <w:rsid w:val="005B70AE"/>
    <w:rsid w:val="005B7135"/>
    <w:rsid w:val="005B71D3"/>
    <w:rsid w:val="005B73C1"/>
    <w:rsid w:val="005B792C"/>
    <w:rsid w:val="005B7BBD"/>
    <w:rsid w:val="005B7DC4"/>
    <w:rsid w:val="005C023A"/>
    <w:rsid w:val="005C06D8"/>
    <w:rsid w:val="005C071E"/>
    <w:rsid w:val="005C0762"/>
    <w:rsid w:val="005C08B5"/>
    <w:rsid w:val="005C1E09"/>
    <w:rsid w:val="005C2343"/>
    <w:rsid w:val="005C24DF"/>
    <w:rsid w:val="005C2786"/>
    <w:rsid w:val="005C29C5"/>
    <w:rsid w:val="005C2A4F"/>
    <w:rsid w:val="005C2A5B"/>
    <w:rsid w:val="005C2CF0"/>
    <w:rsid w:val="005C2FDF"/>
    <w:rsid w:val="005C3991"/>
    <w:rsid w:val="005C3C95"/>
    <w:rsid w:val="005C424C"/>
    <w:rsid w:val="005C47CB"/>
    <w:rsid w:val="005C484C"/>
    <w:rsid w:val="005C49E0"/>
    <w:rsid w:val="005C4ADC"/>
    <w:rsid w:val="005C4C41"/>
    <w:rsid w:val="005C4E50"/>
    <w:rsid w:val="005C4F4C"/>
    <w:rsid w:val="005C5405"/>
    <w:rsid w:val="005C54D3"/>
    <w:rsid w:val="005C5550"/>
    <w:rsid w:val="005C5A34"/>
    <w:rsid w:val="005C5D0F"/>
    <w:rsid w:val="005C5D1E"/>
    <w:rsid w:val="005C5D45"/>
    <w:rsid w:val="005C61E5"/>
    <w:rsid w:val="005C6278"/>
    <w:rsid w:val="005C638B"/>
    <w:rsid w:val="005C679C"/>
    <w:rsid w:val="005C75D9"/>
    <w:rsid w:val="005C798D"/>
    <w:rsid w:val="005C7DA1"/>
    <w:rsid w:val="005C7DC2"/>
    <w:rsid w:val="005D0716"/>
    <w:rsid w:val="005D088E"/>
    <w:rsid w:val="005D0AAA"/>
    <w:rsid w:val="005D1260"/>
    <w:rsid w:val="005D14E0"/>
    <w:rsid w:val="005D180C"/>
    <w:rsid w:val="005D180E"/>
    <w:rsid w:val="005D1C45"/>
    <w:rsid w:val="005D1CA2"/>
    <w:rsid w:val="005D1E44"/>
    <w:rsid w:val="005D207D"/>
    <w:rsid w:val="005D223D"/>
    <w:rsid w:val="005D2B02"/>
    <w:rsid w:val="005D2B43"/>
    <w:rsid w:val="005D3089"/>
    <w:rsid w:val="005D31F2"/>
    <w:rsid w:val="005D327B"/>
    <w:rsid w:val="005D340B"/>
    <w:rsid w:val="005D362A"/>
    <w:rsid w:val="005D3808"/>
    <w:rsid w:val="005D38D2"/>
    <w:rsid w:val="005D3B18"/>
    <w:rsid w:val="005D4021"/>
    <w:rsid w:val="005D4208"/>
    <w:rsid w:val="005D4362"/>
    <w:rsid w:val="005D4F0A"/>
    <w:rsid w:val="005D5363"/>
    <w:rsid w:val="005D5461"/>
    <w:rsid w:val="005D57B5"/>
    <w:rsid w:val="005D59B5"/>
    <w:rsid w:val="005D5A1C"/>
    <w:rsid w:val="005D5AD9"/>
    <w:rsid w:val="005D5BA5"/>
    <w:rsid w:val="005D6240"/>
    <w:rsid w:val="005D6293"/>
    <w:rsid w:val="005D6418"/>
    <w:rsid w:val="005D6CF3"/>
    <w:rsid w:val="005D6DD5"/>
    <w:rsid w:val="005D709B"/>
    <w:rsid w:val="005D70D6"/>
    <w:rsid w:val="005D7594"/>
    <w:rsid w:val="005D76C5"/>
    <w:rsid w:val="005D775C"/>
    <w:rsid w:val="005D77A8"/>
    <w:rsid w:val="005D7935"/>
    <w:rsid w:val="005E0797"/>
    <w:rsid w:val="005E0C8F"/>
    <w:rsid w:val="005E0DA9"/>
    <w:rsid w:val="005E12CB"/>
    <w:rsid w:val="005E164E"/>
    <w:rsid w:val="005E18FA"/>
    <w:rsid w:val="005E1D8E"/>
    <w:rsid w:val="005E234E"/>
    <w:rsid w:val="005E2488"/>
    <w:rsid w:val="005E279D"/>
    <w:rsid w:val="005E2E0C"/>
    <w:rsid w:val="005E323A"/>
    <w:rsid w:val="005E341A"/>
    <w:rsid w:val="005E4908"/>
    <w:rsid w:val="005E4C70"/>
    <w:rsid w:val="005E5986"/>
    <w:rsid w:val="005E5989"/>
    <w:rsid w:val="005E60D6"/>
    <w:rsid w:val="005E6143"/>
    <w:rsid w:val="005E6249"/>
    <w:rsid w:val="005E6645"/>
    <w:rsid w:val="005E70E6"/>
    <w:rsid w:val="005E720A"/>
    <w:rsid w:val="005E72FF"/>
    <w:rsid w:val="005E7350"/>
    <w:rsid w:val="005E783A"/>
    <w:rsid w:val="005E7E2F"/>
    <w:rsid w:val="005F02EF"/>
    <w:rsid w:val="005F03DC"/>
    <w:rsid w:val="005F04D7"/>
    <w:rsid w:val="005F07B2"/>
    <w:rsid w:val="005F0D6B"/>
    <w:rsid w:val="005F0DA2"/>
    <w:rsid w:val="005F103D"/>
    <w:rsid w:val="005F2B66"/>
    <w:rsid w:val="005F2D8A"/>
    <w:rsid w:val="005F30F5"/>
    <w:rsid w:val="005F3141"/>
    <w:rsid w:val="005F387B"/>
    <w:rsid w:val="005F397F"/>
    <w:rsid w:val="005F3ACF"/>
    <w:rsid w:val="005F3B9E"/>
    <w:rsid w:val="005F41BA"/>
    <w:rsid w:val="005F41EF"/>
    <w:rsid w:val="005F479F"/>
    <w:rsid w:val="005F49CF"/>
    <w:rsid w:val="005F4CE7"/>
    <w:rsid w:val="005F4DF5"/>
    <w:rsid w:val="005F5E7F"/>
    <w:rsid w:val="005F60DD"/>
    <w:rsid w:val="005F6346"/>
    <w:rsid w:val="005F64D5"/>
    <w:rsid w:val="005F70E6"/>
    <w:rsid w:val="005F79E0"/>
    <w:rsid w:val="00600135"/>
    <w:rsid w:val="006005A0"/>
    <w:rsid w:val="00600AE7"/>
    <w:rsid w:val="00600E1D"/>
    <w:rsid w:val="00600E34"/>
    <w:rsid w:val="00600F9B"/>
    <w:rsid w:val="00600FF3"/>
    <w:rsid w:val="006012DA"/>
    <w:rsid w:val="00601381"/>
    <w:rsid w:val="0060140D"/>
    <w:rsid w:val="00601BD6"/>
    <w:rsid w:val="00601D6E"/>
    <w:rsid w:val="006027C6"/>
    <w:rsid w:val="00602FF4"/>
    <w:rsid w:val="0060343E"/>
    <w:rsid w:val="00603496"/>
    <w:rsid w:val="00603F52"/>
    <w:rsid w:val="006056FC"/>
    <w:rsid w:val="00605DFE"/>
    <w:rsid w:val="00606110"/>
    <w:rsid w:val="006061E2"/>
    <w:rsid w:val="0060620D"/>
    <w:rsid w:val="006062D4"/>
    <w:rsid w:val="006068A1"/>
    <w:rsid w:val="006069CB"/>
    <w:rsid w:val="00606C43"/>
    <w:rsid w:val="0060757F"/>
    <w:rsid w:val="0060759A"/>
    <w:rsid w:val="0060796A"/>
    <w:rsid w:val="006079E9"/>
    <w:rsid w:val="00607B63"/>
    <w:rsid w:val="006111CB"/>
    <w:rsid w:val="00611328"/>
    <w:rsid w:val="00611ED6"/>
    <w:rsid w:val="00612BED"/>
    <w:rsid w:val="00612C46"/>
    <w:rsid w:val="00613029"/>
    <w:rsid w:val="006135D9"/>
    <w:rsid w:val="00613A69"/>
    <w:rsid w:val="00613BB5"/>
    <w:rsid w:val="006140B7"/>
    <w:rsid w:val="006149C3"/>
    <w:rsid w:val="00614B05"/>
    <w:rsid w:val="00614B32"/>
    <w:rsid w:val="00614EC9"/>
    <w:rsid w:val="0061508E"/>
    <w:rsid w:val="006150F2"/>
    <w:rsid w:val="00615395"/>
    <w:rsid w:val="00615445"/>
    <w:rsid w:val="00615BAE"/>
    <w:rsid w:val="006164DE"/>
    <w:rsid w:val="006175C6"/>
    <w:rsid w:val="006177AA"/>
    <w:rsid w:val="006179B6"/>
    <w:rsid w:val="0062024F"/>
    <w:rsid w:val="00620811"/>
    <w:rsid w:val="00620E63"/>
    <w:rsid w:val="00621674"/>
    <w:rsid w:val="00621A33"/>
    <w:rsid w:val="00621AC0"/>
    <w:rsid w:val="00621C2A"/>
    <w:rsid w:val="00621C69"/>
    <w:rsid w:val="00621EFE"/>
    <w:rsid w:val="0062207A"/>
    <w:rsid w:val="006226C0"/>
    <w:rsid w:val="00622760"/>
    <w:rsid w:val="006229EE"/>
    <w:rsid w:val="00622D9C"/>
    <w:rsid w:val="00623610"/>
    <w:rsid w:val="00623EB9"/>
    <w:rsid w:val="00623F77"/>
    <w:rsid w:val="0062402B"/>
    <w:rsid w:val="0062441D"/>
    <w:rsid w:val="00624526"/>
    <w:rsid w:val="00624B92"/>
    <w:rsid w:val="00624CAB"/>
    <w:rsid w:val="0062511A"/>
    <w:rsid w:val="00625385"/>
    <w:rsid w:val="006253BF"/>
    <w:rsid w:val="00625B2F"/>
    <w:rsid w:val="00625BD6"/>
    <w:rsid w:val="00625F33"/>
    <w:rsid w:val="00625FB3"/>
    <w:rsid w:val="0062652F"/>
    <w:rsid w:val="00626C2A"/>
    <w:rsid w:val="0062736F"/>
    <w:rsid w:val="00627940"/>
    <w:rsid w:val="006306DA"/>
    <w:rsid w:val="00630924"/>
    <w:rsid w:val="00630BE2"/>
    <w:rsid w:val="00630E0D"/>
    <w:rsid w:val="00631038"/>
    <w:rsid w:val="00631EF6"/>
    <w:rsid w:val="00631F1B"/>
    <w:rsid w:val="006328D9"/>
    <w:rsid w:val="00632C50"/>
    <w:rsid w:val="00632C53"/>
    <w:rsid w:val="00632F8A"/>
    <w:rsid w:val="006339CB"/>
    <w:rsid w:val="006340B1"/>
    <w:rsid w:val="0063411B"/>
    <w:rsid w:val="00634136"/>
    <w:rsid w:val="006352FD"/>
    <w:rsid w:val="00635440"/>
    <w:rsid w:val="00635855"/>
    <w:rsid w:val="00635B7F"/>
    <w:rsid w:val="00635E0B"/>
    <w:rsid w:val="00635F42"/>
    <w:rsid w:val="00635F5C"/>
    <w:rsid w:val="00636BA5"/>
    <w:rsid w:val="00637956"/>
    <w:rsid w:val="00637BC2"/>
    <w:rsid w:val="00637E0F"/>
    <w:rsid w:val="006404ED"/>
    <w:rsid w:val="00640726"/>
    <w:rsid w:val="00640952"/>
    <w:rsid w:val="006413FE"/>
    <w:rsid w:val="00641749"/>
    <w:rsid w:val="00641D3E"/>
    <w:rsid w:val="006429AB"/>
    <w:rsid w:val="00643D70"/>
    <w:rsid w:val="006449D1"/>
    <w:rsid w:val="00645156"/>
    <w:rsid w:val="006451A2"/>
    <w:rsid w:val="006457F4"/>
    <w:rsid w:val="00645F15"/>
    <w:rsid w:val="0064623B"/>
    <w:rsid w:val="00646585"/>
    <w:rsid w:val="0064660E"/>
    <w:rsid w:val="00646E41"/>
    <w:rsid w:val="006472A6"/>
    <w:rsid w:val="0064736C"/>
    <w:rsid w:val="00650082"/>
    <w:rsid w:val="006501AB"/>
    <w:rsid w:val="006505A0"/>
    <w:rsid w:val="00650845"/>
    <w:rsid w:val="0065097E"/>
    <w:rsid w:val="00650CE3"/>
    <w:rsid w:val="00650DFF"/>
    <w:rsid w:val="0065127F"/>
    <w:rsid w:val="00651345"/>
    <w:rsid w:val="006515CD"/>
    <w:rsid w:val="00651A3B"/>
    <w:rsid w:val="00651E26"/>
    <w:rsid w:val="00651EF0"/>
    <w:rsid w:val="00651F63"/>
    <w:rsid w:val="00651F86"/>
    <w:rsid w:val="00652596"/>
    <w:rsid w:val="00652678"/>
    <w:rsid w:val="006528B0"/>
    <w:rsid w:val="00653030"/>
    <w:rsid w:val="00653ED6"/>
    <w:rsid w:val="00654363"/>
    <w:rsid w:val="00654ABA"/>
    <w:rsid w:val="006551E2"/>
    <w:rsid w:val="0065584D"/>
    <w:rsid w:val="00655970"/>
    <w:rsid w:val="00655C61"/>
    <w:rsid w:val="00655C8F"/>
    <w:rsid w:val="0065628A"/>
    <w:rsid w:val="00656301"/>
    <w:rsid w:val="00656B64"/>
    <w:rsid w:val="00656C9B"/>
    <w:rsid w:val="00656D05"/>
    <w:rsid w:val="006579D4"/>
    <w:rsid w:val="00660B26"/>
    <w:rsid w:val="00660FC4"/>
    <w:rsid w:val="00661421"/>
    <w:rsid w:val="006615A5"/>
    <w:rsid w:val="006616A9"/>
    <w:rsid w:val="006616B9"/>
    <w:rsid w:val="00661768"/>
    <w:rsid w:val="006618B1"/>
    <w:rsid w:val="00661A6C"/>
    <w:rsid w:val="00662403"/>
    <w:rsid w:val="00662582"/>
    <w:rsid w:val="00662E0C"/>
    <w:rsid w:val="00662E3E"/>
    <w:rsid w:val="006635CB"/>
    <w:rsid w:val="00663722"/>
    <w:rsid w:val="00663C82"/>
    <w:rsid w:val="00663DAD"/>
    <w:rsid w:val="00663F37"/>
    <w:rsid w:val="00664690"/>
    <w:rsid w:val="00664718"/>
    <w:rsid w:val="00664911"/>
    <w:rsid w:val="006649A3"/>
    <w:rsid w:val="00664A4E"/>
    <w:rsid w:val="006652F5"/>
    <w:rsid w:val="0066549B"/>
    <w:rsid w:val="00665B2B"/>
    <w:rsid w:val="00665D7E"/>
    <w:rsid w:val="006663C4"/>
    <w:rsid w:val="006666AC"/>
    <w:rsid w:val="00666828"/>
    <w:rsid w:val="00666E60"/>
    <w:rsid w:val="006674FB"/>
    <w:rsid w:val="00667DA3"/>
    <w:rsid w:val="00667FDE"/>
    <w:rsid w:val="006708B1"/>
    <w:rsid w:val="006714C7"/>
    <w:rsid w:val="00671AE8"/>
    <w:rsid w:val="00671B3C"/>
    <w:rsid w:val="00671EFC"/>
    <w:rsid w:val="006722F0"/>
    <w:rsid w:val="006723C8"/>
    <w:rsid w:val="00672560"/>
    <w:rsid w:val="00672F66"/>
    <w:rsid w:val="00672FBE"/>
    <w:rsid w:val="00673475"/>
    <w:rsid w:val="006735F6"/>
    <w:rsid w:val="006737AF"/>
    <w:rsid w:val="00673AAA"/>
    <w:rsid w:val="00673C06"/>
    <w:rsid w:val="0067437C"/>
    <w:rsid w:val="00674B4F"/>
    <w:rsid w:val="00674C4D"/>
    <w:rsid w:val="00674D81"/>
    <w:rsid w:val="006755D4"/>
    <w:rsid w:val="00675625"/>
    <w:rsid w:val="0067622F"/>
    <w:rsid w:val="00676B80"/>
    <w:rsid w:val="006774BC"/>
    <w:rsid w:val="00677694"/>
    <w:rsid w:val="00677A16"/>
    <w:rsid w:val="006801BA"/>
    <w:rsid w:val="0068060F"/>
    <w:rsid w:val="00680B9F"/>
    <w:rsid w:val="00680D7B"/>
    <w:rsid w:val="006813B8"/>
    <w:rsid w:val="0068161E"/>
    <w:rsid w:val="00681EA8"/>
    <w:rsid w:val="00682238"/>
    <w:rsid w:val="006837F9"/>
    <w:rsid w:val="00683D44"/>
    <w:rsid w:val="006842C3"/>
    <w:rsid w:val="00684884"/>
    <w:rsid w:val="00684D35"/>
    <w:rsid w:val="00684ECD"/>
    <w:rsid w:val="00685524"/>
    <w:rsid w:val="00687486"/>
    <w:rsid w:val="0068751A"/>
    <w:rsid w:val="006877E9"/>
    <w:rsid w:val="00687992"/>
    <w:rsid w:val="00687A16"/>
    <w:rsid w:val="00687BE6"/>
    <w:rsid w:val="006903E8"/>
    <w:rsid w:val="006904B7"/>
    <w:rsid w:val="00690828"/>
    <w:rsid w:val="00690B84"/>
    <w:rsid w:val="00690CB0"/>
    <w:rsid w:val="00690D1D"/>
    <w:rsid w:val="00690DDE"/>
    <w:rsid w:val="006911B8"/>
    <w:rsid w:val="00691228"/>
    <w:rsid w:val="006916A0"/>
    <w:rsid w:val="00691EE5"/>
    <w:rsid w:val="00691F1E"/>
    <w:rsid w:val="0069284C"/>
    <w:rsid w:val="006939CA"/>
    <w:rsid w:val="00693AB1"/>
    <w:rsid w:val="00693D09"/>
    <w:rsid w:val="00693D36"/>
    <w:rsid w:val="00693D4B"/>
    <w:rsid w:val="006942C7"/>
    <w:rsid w:val="006945DA"/>
    <w:rsid w:val="006948E8"/>
    <w:rsid w:val="00694D41"/>
    <w:rsid w:val="00694FC2"/>
    <w:rsid w:val="00695705"/>
    <w:rsid w:val="00695769"/>
    <w:rsid w:val="006958C8"/>
    <w:rsid w:val="00695B78"/>
    <w:rsid w:val="0069654D"/>
    <w:rsid w:val="006969C8"/>
    <w:rsid w:val="006973BD"/>
    <w:rsid w:val="00697417"/>
    <w:rsid w:val="00697D69"/>
    <w:rsid w:val="006A0E4F"/>
    <w:rsid w:val="006A10D8"/>
    <w:rsid w:val="006A16B8"/>
    <w:rsid w:val="006A1AD6"/>
    <w:rsid w:val="006A1CD2"/>
    <w:rsid w:val="006A1D41"/>
    <w:rsid w:val="006A2B27"/>
    <w:rsid w:val="006A2BFA"/>
    <w:rsid w:val="006A319C"/>
    <w:rsid w:val="006A397F"/>
    <w:rsid w:val="006A3CB0"/>
    <w:rsid w:val="006A4936"/>
    <w:rsid w:val="006A4A28"/>
    <w:rsid w:val="006A502B"/>
    <w:rsid w:val="006A520F"/>
    <w:rsid w:val="006A53BE"/>
    <w:rsid w:val="006A54C8"/>
    <w:rsid w:val="006A5ABD"/>
    <w:rsid w:val="006A5CF7"/>
    <w:rsid w:val="006A5E1D"/>
    <w:rsid w:val="006A6BA0"/>
    <w:rsid w:val="006A71C1"/>
    <w:rsid w:val="006A73EE"/>
    <w:rsid w:val="006A7618"/>
    <w:rsid w:val="006A79AF"/>
    <w:rsid w:val="006A7FD2"/>
    <w:rsid w:val="006B0E20"/>
    <w:rsid w:val="006B11F9"/>
    <w:rsid w:val="006B1638"/>
    <w:rsid w:val="006B168D"/>
    <w:rsid w:val="006B1BA9"/>
    <w:rsid w:val="006B246D"/>
    <w:rsid w:val="006B2D81"/>
    <w:rsid w:val="006B325E"/>
    <w:rsid w:val="006B33C9"/>
    <w:rsid w:val="006B3D1D"/>
    <w:rsid w:val="006B41F6"/>
    <w:rsid w:val="006B4B02"/>
    <w:rsid w:val="006B4D92"/>
    <w:rsid w:val="006B50A6"/>
    <w:rsid w:val="006B5890"/>
    <w:rsid w:val="006B58EE"/>
    <w:rsid w:val="006B5E5C"/>
    <w:rsid w:val="006B5E9E"/>
    <w:rsid w:val="006B62B7"/>
    <w:rsid w:val="006B6398"/>
    <w:rsid w:val="006B6549"/>
    <w:rsid w:val="006B76FD"/>
    <w:rsid w:val="006B7DF0"/>
    <w:rsid w:val="006C142C"/>
    <w:rsid w:val="006C15FF"/>
    <w:rsid w:val="006C19E5"/>
    <w:rsid w:val="006C2595"/>
    <w:rsid w:val="006C2712"/>
    <w:rsid w:val="006C2EE8"/>
    <w:rsid w:val="006C3601"/>
    <w:rsid w:val="006C3719"/>
    <w:rsid w:val="006C3DC4"/>
    <w:rsid w:val="006C47D6"/>
    <w:rsid w:val="006C48BA"/>
    <w:rsid w:val="006C4C35"/>
    <w:rsid w:val="006C4E5F"/>
    <w:rsid w:val="006C4FDE"/>
    <w:rsid w:val="006C5484"/>
    <w:rsid w:val="006C5A2E"/>
    <w:rsid w:val="006C5A5C"/>
    <w:rsid w:val="006C60E0"/>
    <w:rsid w:val="006C6387"/>
    <w:rsid w:val="006C6805"/>
    <w:rsid w:val="006C68E5"/>
    <w:rsid w:val="006C69B0"/>
    <w:rsid w:val="006C6C2E"/>
    <w:rsid w:val="006C75C4"/>
    <w:rsid w:val="006C7E15"/>
    <w:rsid w:val="006D0519"/>
    <w:rsid w:val="006D0606"/>
    <w:rsid w:val="006D0F07"/>
    <w:rsid w:val="006D0F25"/>
    <w:rsid w:val="006D1700"/>
    <w:rsid w:val="006D1BF2"/>
    <w:rsid w:val="006D1D98"/>
    <w:rsid w:val="006D23E9"/>
    <w:rsid w:val="006D24E0"/>
    <w:rsid w:val="006D26E8"/>
    <w:rsid w:val="006D2D67"/>
    <w:rsid w:val="006D2D6A"/>
    <w:rsid w:val="006D2E7D"/>
    <w:rsid w:val="006D3BA7"/>
    <w:rsid w:val="006D418E"/>
    <w:rsid w:val="006D4A1C"/>
    <w:rsid w:val="006D4B32"/>
    <w:rsid w:val="006D4E31"/>
    <w:rsid w:val="006D512E"/>
    <w:rsid w:val="006D535F"/>
    <w:rsid w:val="006D5381"/>
    <w:rsid w:val="006D5A08"/>
    <w:rsid w:val="006D5E70"/>
    <w:rsid w:val="006D67E8"/>
    <w:rsid w:val="006D6914"/>
    <w:rsid w:val="006D6BE2"/>
    <w:rsid w:val="006D717E"/>
    <w:rsid w:val="006D7190"/>
    <w:rsid w:val="006D7536"/>
    <w:rsid w:val="006D786C"/>
    <w:rsid w:val="006E0904"/>
    <w:rsid w:val="006E0C72"/>
    <w:rsid w:val="006E0E43"/>
    <w:rsid w:val="006E1B90"/>
    <w:rsid w:val="006E1E19"/>
    <w:rsid w:val="006E1F09"/>
    <w:rsid w:val="006E1F83"/>
    <w:rsid w:val="006E2200"/>
    <w:rsid w:val="006E2318"/>
    <w:rsid w:val="006E26C4"/>
    <w:rsid w:val="006E26FC"/>
    <w:rsid w:val="006E290D"/>
    <w:rsid w:val="006E3054"/>
    <w:rsid w:val="006E3AEF"/>
    <w:rsid w:val="006E4C1E"/>
    <w:rsid w:val="006E4D94"/>
    <w:rsid w:val="006E4E33"/>
    <w:rsid w:val="006E50D5"/>
    <w:rsid w:val="006E5311"/>
    <w:rsid w:val="006E578E"/>
    <w:rsid w:val="006E57C5"/>
    <w:rsid w:val="006E5EE4"/>
    <w:rsid w:val="006E5F84"/>
    <w:rsid w:val="006E62E8"/>
    <w:rsid w:val="006E65DC"/>
    <w:rsid w:val="006E6FF4"/>
    <w:rsid w:val="006E74BF"/>
    <w:rsid w:val="006E75AC"/>
    <w:rsid w:val="006F04F0"/>
    <w:rsid w:val="006F0663"/>
    <w:rsid w:val="006F06B8"/>
    <w:rsid w:val="006F0998"/>
    <w:rsid w:val="006F10A7"/>
    <w:rsid w:val="006F1562"/>
    <w:rsid w:val="006F1812"/>
    <w:rsid w:val="006F1E74"/>
    <w:rsid w:val="006F1E86"/>
    <w:rsid w:val="006F2497"/>
    <w:rsid w:val="006F294B"/>
    <w:rsid w:val="006F2AE6"/>
    <w:rsid w:val="006F3C30"/>
    <w:rsid w:val="006F4170"/>
    <w:rsid w:val="006F4B8C"/>
    <w:rsid w:val="006F4E5E"/>
    <w:rsid w:val="006F4E6A"/>
    <w:rsid w:val="006F4E80"/>
    <w:rsid w:val="006F5A41"/>
    <w:rsid w:val="006F5C5B"/>
    <w:rsid w:val="006F5D0A"/>
    <w:rsid w:val="006F6122"/>
    <w:rsid w:val="006F6602"/>
    <w:rsid w:val="006F6681"/>
    <w:rsid w:val="006F7317"/>
    <w:rsid w:val="006F771E"/>
    <w:rsid w:val="006F7C54"/>
    <w:rsid w:val="006F7E1C"/>
    <w:rsid w:val="00700350"/>
    <w:rsid w:val="007010D4"/>
    <w:rsid w:val="0070116B"/>
    <w:rsid w:val="0070128D"/>
    <w:rsid w:val="0070128E"/>
    <w:rsid w:val="00701544"/>
    <w:rsid w:val="007019AB"/>
    <w:rsid w:val="00701DA4"/>
    <w:rsid w:val="00701E05"/>
    <w:rsid w:val="00702426"/>
    <w:rsid w:val="00702596"/>
    <w:rsid w:val="00702B63"/>
    <w:rsid w:val="00703751"/>
    <w:rsid w:val="007038D9"/>
    <w:rsid w:val="00703B0E"/>
    <w:rsid w:val="00703C3E"/>
    <w:rsid w:val="00703F15"/>
    <w:rsid w:val="00704537"/>
    <w:rsid w:val="00704C3C"/>
    <w:rsid w:val="00704FF7"/>
    <w:rsid w:val="00705AE2"/>
    <w:rsid w:val="00705AED"/>
    <w:rsid w:val="00705AF5"/>
    <w:rsid w:val="00705BDD"/>
    <w:rsid w:val="00705F99"/>
    <w:rsid w:val="00706297"/>
    <w:rsid w:val="00706790"/>
    <w:rsid w:val="00706A2A"/>
    <w:rsid w:val="00706B74"/>
    <w:rsid w:val="00706E6B"/>
    <w:rsid w:val="007072F4"/>
    <w:rsid w:val="0070736E"/>
    <w:rsid w:val="00707876"/>
    <w:rsid w:val="007104F9"/>
    <w:rsid w:val="00710B6E"/>
    <w:rsid w:val="00710BA9"/>
    <w:rsid w:val="00710D55"/>
    <w:rsid w:val="0071133D"/>
    <w:rsid w:val="007116C0"/>
    <w:rsid w:val="00711CB1"/>
    <w:rsid w:val="007126BC"/>
    <w:rsid w:val="0071301E"/>
    <w:rsid w:val="007134E9"/>
    <w:rsid w:val="007135F3"/>
    <w:rsid w:val="00713839"/>
    <w:rsid w:val="00713FA7"/>
    <w:rsid w:val="00714011"/>
    <w:rsid w:val="007141EA"/>
    <w:rsid w:val="007147DE"/>
    <w:rsid w:val="00715151"/>
    <w:rsid w:val="007154B6"/>
    <w:rsid w:val="0071562C"/>
    <w:rsid w:val="00715961"/>
    <w:rsid w:val="00715AD7"/>
    <w:rsid w:val="007160CF"/>
    <w:rsid w:val="00716A0E"/>
    <w:rsid w:val="00716FC6"/>
    <w:rsid w:val="0071708D"/>
    <w:rsid w:val="00717DFC"/>
    <w:rsid w:val="007200A0"/>
    <w:rsid w:val="0072078D"/>
    <w:rsid w:val="0072096E"/>
    <w:rsid w:val="00720DAB"/>
    <w:rsid w:val="00721A37"/>
    <w:rsid w:val="00721E21"/>
    <w:rsid w:val="007223C7"/>
    <w:rsid w:val="0072301E"/>
    <w:rsid w:val="00723402"/>
    <w:rsid w:val="00723AFA"/>
    <w:rsid w:val="00723C5E"/>
    <w:rsid w:val="00724524"/>
    <w:rsid w:val="0072465A"/>
    <w:rsid w:val="00724668"/>
    <w:rsid w:val="00724848"/>
    <w:rsid w:val="00724966"/>
    <w:rsid w:val="00725840"/>
    <w:rsid w:val="00725B6F"/>
    <w:rsid w:val="00725EC2"/>
    <w:rsid w:val="00726033"/>
    <w:rsid w:val="007260BF"/>
    <w:rsid w:val="007263C6"/>
    <w:rsid w:val="007266DD"/>
    <w:rsid w:val="007304A3"/>
    <w:rsid w:val="0073085D"/>
    <w:rsid w:val="00730A4E"/>
    <w:rsid w:val="0073112D"/>
    <w:rsid w:val="00731D20"/>
    <w:rsid w:val="00731D41"/>
    <w:rsid w:val="00731F22"/>
    <w:rsid w:val="007326CF"/>
    <w:rsid w:val="00732C09"/>
    <w:rsid w:val="00732CEA"/>
    <w:rsid w:val="00732FCD"/>
    <w:rsid w:val="00733865"/>
    <w:rsid w:val="00733DE6"/>
    <w:rsid w:val="00734836"/>
    <w:rsid w:val="00734FCD"/>
    <w:rsid w:val="00735458"/>
    <w:rsid w:val="00735AB5"/>
    <w:rsid w:val="0073622D"/>
    <w:rsid w:val="0073644F"/>
    <w:rsid w:val="00736925"/>
    <w:rsid w:val="00737039"/>
    <w:rsid w:val="00737AA7"/>
    <w:rsid w:val="00737E7C"/>
    <w:rsid w:val="00737F4E"/>
    <w:rsid w:val="00740179"/>
    <w:rsid w:val="00740306"/>
    <w:rsid w:val="00740328"/>
    <w:rsid w:val="007403CE"/>
    <w:rsid w:val="007409C6"/>
    <w:rsid w:val="00741038"/>
    <w:rsid w:val="0074111C"/>
    <w:rsid w:val="00742353"/>
    <w:rsid w:val="00742363"/>
    <w:rsid w:val="0074249F"/>
    <w:rsid w:val="007424E4"/>
    <w:rsid w:val="00742AB6"/>
    <w:rsid w:val="00742FAF"/>
    <w:rsid w:val="007434D7"/>
    <w:rsid w:val="00743A25"/>
    <w:rsid w:val="00743D39"/>
    <w:rsid w:val="0074445C"/>
    <w:rsid w:val="00744658"/>
    <w:rsid w:val="0074484B"/>
    <w:rsid w:val="00745053"/>
    <w:rsid w:val="007451B0"/>
    <w:rsid w:val="00745237"/>
    <w:rsid w:val="00745775"/>
    <w:rsid w:val="00745B70"/>
    <w:rsid w:val="00745C7A"/>
    <w:rsid w:val="00746179"/>
    <w:rsid w:val="00746BB4"/>
    <w:rsid w:val="00747158"/>
    <w:rsid w:val="00747287"/>
    <w:rsid w:val="00747BAC"/>
    <w:rsid w:val="00750333"/>
    <w:rsid w:val="00750F93"/>
    <w:rsid w:val="00751185"/>
    <w:rsid w:val="007511AD"/>
    <w:rsid w:val="007511E2"/>
    <w:rsid w:val="007514EF"/>
    <w:rsid w:val="00751601"/>
    <w:rsid w:val="00751B15"/>
    <w:rsid w:val="0075206F"/>
    <w:rsid w:val="00752428"/>
    <w:rsid w:val="0075262B"/>
    <w:rsid w:val="00752913"/>
    <w:rsid w:val="00752C2D"/>
    <w:rsid w:val="00752E72"/>
    <w:rsid w:val="0075326D"/>
    <w:rsid w:val="00753287"/>
    <w:rsid w:val="0075352D"/>
    <w:rsid w:val="0075371D"/>
    <w:rsid w:val="00753885"/>
    <w:rsid w:val="007538AA"/>
    <w:rsid w:val="00753DAB"/>
    <w:rsid w:val="0075403A"/>
    <w:rsid w:val="007541B9"/>
    <w:rsid w:val="007547E5"/>
    <w:rsid w:val="00754C6F"/>
    <w:rsid w:val="0075649F"/>
    <w:rsid w:val="0075663F"/>
    <w:rsid w:val="00756E94"/>
    <w:rsid w:val="007575A8"/>
    <w:rsid w:val="00757CF2"/>
    <w:rsid w:val="007604F8"/>
    <w:rsid w:val="007608DB"/>
    <w:rsid w:val="00760DEB"/>
    <w:rsid w:val="00760FCD"/>
    <w:rsid w:val="00761265"/>
    <w:rsid w:val="00761D6A"/>
    <w:rsid w:val="00761DB1"/>
    <w:rsid w:val="00761DCB"/>
    <w:rsid w:val="00761F02"/>
    <w:rsid w:val="007620D1"/>
    <w:rsid w:val="00762146"/>
    <w:rsid w:val="007622A6"/>
    <w:rsid w:val="00762975"/>
    <w:rsid w:val="00762BC3"/>
    <w:rsid w:val="00763382"/>
    <w:rsid w:val="00763C0A"/>
    <w:rsid w:val="00763CBB"/>
    <w:rsid w:val="00764224"/>
    <w:rsid w:val="007646EF"/>
    <w:rsid w:val="00764D49"/>
    <w:rsid w:val="007656DA"/>
    <w:rsid w:val="00765766"/>
    <w:rsid w:val="00766146"/>
    <w:rsid w:val="007662C5"/>
    <w:rsid w:val="0076666C"/>
    <w:rsid w:val="0076678B"/>
    <w:rsid w:val="00766950"/>
    <w:rsid w:val="00766A05"/>
    <w:rsid w:val="00767102"/>
    <w:rsid w:val="007672E2"/>
    <w:rsid w:val="00767541"/>
    <w:rsid w:val="007676E0"/>
    <w:rsid w:val="007700DA"/>
    <w:rsid w:val="00770AE0"/>
    <w:rsid w:val="00771BED"/>
    <w:rsid w:val="007727F8"/>
    <w:rsid w:val="00772A6A"/>
    <w:rsid w:val="00773C41"/>
    <w:rsid w:val="00773CB0"/>
    <w:rsid w:val="00774058"/>
    <w:rsid w:val="00774B23"/>
    <w:rsid w:val="00774E1E"/>
    <w:rsid w:val="00775367"/>
    <w:rsid w:val="00775520"/>
    <w:rsid w:val="00775A42"/>
    <w:rsid w:val="00775C09"/>
    <w:rsid w:val="00775E13"/>
    <w:rsid w:val="007766A6"/>
    <w:rsid w:val="0077698C"/>
    <w:rsid w:val="00776A37"/>
    <w:rsid w:val="00776A38"/>
    <w:rsid w:val="00777381"/>
    <w:rsid w:val="00777A2A"/>
    <w:rsid w:val="00777A39"/>
    <w:rsid w:val="00777E1A"/>
    <w:rsid w:val="00780092"/>
    <w:rsid w:val="00780292"/>
    <w:rsid w:val="007807E7"/>
    <w:rsid w:val="007815C0"/>
    <w:rsid w:val="007817EA"/>
    <w:rsid w:val="00781DEC"/>
    <w:rsid w:val="00781E57"/>
    <w:rsid w:val="007824D4"/>
    <w:rsid w:val="007828BC"/>
    <w:rsid w:val="00782C38"/>
    <w:rsid w:val="007830CC"/>
    <w:rsid w:val="007831C9"/>
    <w:rsid w:val="0078327C"/>
    <w:rsid w:val="007833C1"/>
    <w:rsid w:val="007840F9"/>
    <w:rsid w:val="00784211"/>
    <w:rsid w:val="00784839"/>
    <w:rsid w:val="00784B1C"/>
    <w:rsid w:val="00784FD8"/>
    <w:rsid w:val="00785651"/>
    <w:rsid w:val="007856F8"/>
    <w:rsid w:val="00785CFC"/>
    <w:rsid w:val="00785D2B"/>
    <w:rsid w:val="00785F72"/>
    <w:rsid w:val="007867FE"/>
    <w:rsid w:val="007869C4"/>
    <w:rsid w:val="00786A36"/>
    <w:rsid w:val="00786BE1"/>
    <w:rsid w:val="00787879"/>
    <w:rsid w:val="007879D4"/>
    <w:rsid w:val="00787A84"/>
    <w:rsid w:val="007906FF"/>
    <w:rsid w:val="0079104F"/>
    <w:rsid w:val="007917D2"/>
    <w:rsid w:val="00791DCA"/>
    <w:rsid w:val="00791E8C"/>
    <w:rsid w:val="007920C5"/>
    <w:rsid w:val="007929F3"/>
    <w:rsid w:val="00792E03"/>
    <w:rsid w:val="007940EA"/>
    <w:rsid w:val="007954C6"/>
    <w:rsid w:val="00795862"/>
    <w:rsid w:val="0079628B"/>
    <w:rsid w:val="0079629A"/>
    <w:rsid w:val="007965BC"/>
    <w:rsid w:val="00796DED"/>
    <w:rsid w:val="0079736C"/>
    <w:rsid w:val="007977F2"/>
    <w:rsid w:val="00797C3D"/>
    <w:rsid w:val="007A0058"/>
    <w:rsid w:val="007A06E2"/>
    <w:rsid w:val="007A0D06"/>
    <w:rsid w:val="007A104B"/>
    <w:rsid w:val="007A18DD"/>
    <w:rsid w:val="007A1A8C"/>
    <w:rsid w:val="007A1B8D"/>
    <w:rsid w:val="007A1DB2"/>
    <w:rsid w:val="007A2593"/>
    <w:rsid w:val="007A2898"/>
    <w:rsid w:val="007A29F9"/>
    <w:rsid w:val="007A2E7D"/>
    <w:rsid w:val="007A3684"/>
    <w:rsid w:val="007A3713"/>
    <w:rsid w:val="007A430F"/>
    <w:rsid w:val="007A4CFA"/>
    <w:rsid w:val="007A4DFB"/>
    <w:rsid w:val="007A4F7B"/>
    <w:rsid w:val="007A5357"/>
    <w:rsid w:val="007A5B97"/>
    <w:rsid w:val="007A5C6B"/>
    <w:rsid w:val="007A65B9"/>
    <w:rsid w:val="007A6739"/>
    <w:rsid w:val="007A68D4"/>
    <w:rsid w:val="007A6C2C"/>
    <w:rsid w:val="007A7070"/>
    <w:rsid w:val="007A72FD"/>
    <w:rsid w:val="007A754B"/>
    <w:rsid w:val="007A7AD6"/>
    <w:rsid w:val="007A7C7C"/>
    <w:rsid w:val="007A7E53"/>
    <w:rsid w:val="007B046F"/>
    <w:rsid w:val="007B063C"/>
    <w:rsid w:val="007B0835"/>
    <w:rsid w:val="007B09BD"/>
    <w:rsid w:val="007B0FEB"/>
    <w:rsid w:val="007B0FED"/>
    <w:rsid w:val="007B150F"/>
    <w:rsid w:val="007B1C00"/>
    <w:rsid w:val="007B1CE1"/>
    <w:rsid w:val="007B2164"/>
    <w:rsid w:val="007B23B1"/>
    <w:rsid w:val="007B2B7C"/>
    <w:rsid w:val="007B2BE6"/>
    <w:rsid w:val="007B2D21"/>
    <w:rsid w:val="007B32B9"/>
    <w:rsid w:val="007B33DB"/>
    <w:rsid w:val="007B3819"/>
    <w:rsid w:val="007B438D"/>
    <w:rsid w:val="007B44AA"/>
    <w:rsid w:val="007B4C44"/>
    <w:rsid w:val="007B52F0"/>
    <w:rsid w:val="007B5A89"/>
    <w:rsid w:val="007B6C58"/>
    <w:rsid w:val="007B71DB"/>
    <w:rsid w:val="007C058F"/>
    <w:rsid w:val="007C0D32"/>
    <w:rsid w:val="007C0DCA"/>
    <w:rsid w:val="007C0ED6"/>
    <w:rsid w:val="007C1447"/>
    <w:rsid w:val="007C1A60"/>
    <w:rsid w:val="007C266E"/>
    <w:rsid w:val="007C2686"/>
    <w:rsid w:val="007C2F78"/>
    <w:rsid w:val="007C32A0"/>
    <w:rsid w:val="007C3408"/>
    <w:rsid w:val="007C345B"/>
    <w:rsid w:val="007C3D39"/>
    <w:rsid w:val="007C44C1"/>
    <w:rsid w:val="007C4E97"/>
    <w:rsid w:val="007C50F8"/>
    <w:rsid w:val="007C5300"/>
    <w:rsid w:val="007C5B21"/>
    <w:rsid w:val="007C5E61"/>
    <w:rsid w:val="007C5EAE"/>
    <w:rsid w:val="007C5FAB"/>
    <w:rsid w:val="007C6683"/>
    <w:rsid w:val="007C6779"/>
    <w:rsid w:val="007C68FF"/>
    <w:rsid w:val="007C6966"/>
    <w:rsid w:val="007C75FF"/>
    <w:rsid w:val="007C7D45"/>
    <w:rsid w:val="007C7D9A"/>
    <w:rsid w:val="007C7DD8"/>
    <w:rsid w:val="007C7E60"/>
    <w:rsid w:val="007C7E78"/>
    <w:rsid w:val="007D0471"/>
    <w:rsid w:val="007D0B98"/>
    <w:rsid w:val="007D0C76"/>
    <w:rsid w:val="007D0F48"/>
    <w:rsid w:val="007D0F68"/>
    <w:rsid w:val="007D1776"/>
    <w:rsid w:val="007D1925"/>
    <w:rsid w:val="007D220B"/>
    <w:rsid w:val="007D2459"/>
    <w:rsid w:val="007D389F"/>
    <w:rsid w:val="007D3A30"/>
    <w:rsid w:val="007D42CE"/>
    <w:rsid w:val="007D49D2"/>
    <w:rsid w:val="007D4BD7"/>
    <w:rsid w:val="007D50B5"/>
    <w:rsid w:val="007D6325"/>
    <w:rsid w:val="007D67AF"/>
    <w:rsid w:val="007D696E"/>
    <w:rsid w:val="007D6CF8"/>
    <w:rsid w:val="007D7347"/>
    <w:rsid w:val="007D7369"/>
    <w:rsid w:val="007D7469"/>
    <w:rsid w:val="007D7741"/>
    <w:rsid w:val="007D7855"/>
    <w:rsid w:val="007D7BC7"/>
    <w:rsid w:val="007D7CD0"/>
    <w:rsid w:val="007E03E2"/>
    <w:rsid w:val="007E0D43"/>
    <w:rsid w:val="007E0DEE"/>
    <w:rsid w:val="007E1042"/>
    <w:rsid w:val="007E1061"/>
    <w:rsid w:val="007E15C6"/>
    <w:rsid w:val="007E1F8A"/>
    <w:rsid w:val="007E2052"/>
    <w:rsid w:val="007E2FAB"/>
    <w:rsid w:val="007E315E"/>
    <w:rsid w:val="007E3A4A"/>
    <w:rsid w:val="007E3B2B"/>
    <w:rsid w:val="007E4198"/>
    <w:rsid w:val="007E5193"/>
    <w:rsid w:val="007E5837"/>
    <w:rsid w:val="007E596E"/>
    <w:rsid w:val="007E5B16"/>
    <w:rsid w:val="007E61AE"/>
    <w:rsid w:val="007E64DB"/>
    <w:rsid w:val="007E6803"/>
    <w:rsid w:val="007E6D47"/>
    <w:rsid w:val="007E72F4"/>
    <w:rsid w:val="007E7444"/>
    <w:rsid w:val="007E754A"/>
    <w:rsid w:val="007E7842"/>
    <w:rsid w:val="007F00AC"/>
    <w:rsid w:val="007F0107"/>
    <w:rsid w:val="007F0693"/>
    <w:rsid w:val="007F0CA0"/>
    <w:rsid w:val="007F17E1"/>
    <w:rsid w:val="007F1963"/>
    <w:rsid w:val="007F1DB6"/>
    <w:rsid w:val="007F1DCF"/>
    <w:rsid w:val="007F3081"/>
    <w:rsid w:val="007F31DD"/>
    <w:rsid w:val="007F3709"/>
    <w:rsid w:val="007F3995"/>
    <w:rsid w:val="007F3A47"/>
    <w:rsid w:val="007F4D56"/>
    <w:rsid w:val="007F503E"/>
    <w:rsid w:val="007F5101"/>
    <w:rsid w:val="007F5243"/>
    <w:rsid w:val="007F53B3"/>
    <w:rsid w:val="007F556F"/>
    <w:rsid w:val="007F6130"/>
    <w:rsid w:val="007F6134"/>
    <w:rsid w:val="007F666F"/>
    <w:rsid w:val="007F69CD"/>
    <w:rsid w:val="007F6C93"/>
    <w:rsid w:val="007F76E0"/>
    <w:rsid w:val="007F7792"/>
    <w:rsid w:val="007F7C7C"/>
    <w:rsid w:val="00800CBB"/>
    <w:rsid w:val="0080199F"/>
    <w:rsid w:val="00801A08"/>
    <w:rsid w:val="00801AE4"/>
    <w:rsid w:val="00801F6D"/>
    <w:rsid w:val="00802C2A"/>
    <w:rsid w:val="00802FF7"/>
    <w:rsid w:val="0080324D"/>
    <w:rsid w:val="0080337A"/>
    <w:rsid w:val="008034A8"/>
    <w:rsid w:val="00803BD9"/>
    <w:rsid w:val="00804196"/>
    <w:rsid w:val="00804261"/>
    <w:rsid w:val="00804748"/>
    <w:rsid w:val="0080487B"/>
    <w:rsid w:val="008048DB"/>
    <w:rsid w:val="008049DC"/>
    <w:rsid w:val="0080512E"/>
    <w:rsid w:val="008053A6"/>
    <w:rsid w:val="0080590A"/>
    <w:rsid w:val="00805E19"/>
    <w:rsid w:val="00806907"/>
    <w:rsid w:val="008071F5"/>
    <w:rsid w:val="00807633"/>
    <w:rsid w:val="00807FE7"/>
    <w:rsid w:val="008108A9"/>
    <w:rsid w:val="008115A6"/>
    <w:rsid w:val="008115AC"/>
    <w:rsid w:val="00811F6B"/>
    <w:rsid w:val="00812884"/>
    <w:rsid w:val="0081299C"/>
    <w:rsid w:val="00812C40"/>
    <w:rsid w:val="00813295"/>
    <w:rsid w:val="008132E2"/>
    <w:rsid w:val="00813588"/>
    <w:rsid w:val="00813B99"/>
    <w:rsid w:val="00814167"/>
    <w:rsid w:val="008141CC"/>
    <w:rsid w:val="00814799"/>
    <w:rsid w:val="00815221"/>
    <w:rsid w:val="008153FF"/>
    <w:rsid w:val="00815A4E"/>
    <w:rsid w:val="00815B64"/>
    <w:rsid w:val="00816502"/>
    <w:rsid w:val="00816553"/>
    <w:rsid w:val="00816DB8"/>
    <w:rsid w:val="00817019"/>
    <w:rsid w:val="008171EA"/>
    <w:rsid w:val="00817243"/>
    <w:rsid w:val="00817409"/>
    <w:rsid w:val="008175D9"/>
    <w:rsid w:val="008176D2"/>
    <w:rsid w:val="00817790"/>
    <w:rsid w:val="008177EC"/>
    <w:rsid w:val="00817A19"/>
    <w:rsid w:val="00817B6B"/>
    <w:rsid w:val="00820897"/>
    <w:rsid w:val="00820B19"/>
    <w:rsid w:val="008218A6"/>
    <w:rsid w:val="00821FE7"/>
    <w:rsid w:val="00822980"/>
    <w:rsid w:val="008235FE"/>
    <w:rsid w:val="00823BB2"/>
    <w:rsid w:val="00823BBB"/>
    <w:rsid w:val="0082419B"/>
    <w:rsid w:val="00824740"/>
    <w:rsid w:val="008247B5"/>
    <w:rsid w:val="00824837"/>
    <w:rsid w:val="0082520D"/>
    <w:rsid w:val="00825240"/>
    <w:rsid w:val="00825488"/>
    <w:rsid w:val="00825588"/>
    <w:rsid w:val="00826229"/>
    <w:rsid w:val="0082688B"/>
    <w:rsid w:val="00826A15"/>
    <w:rsid w:val="008274A1"/>
    <w:rsid w:val="008277E6"/>
    <w:rsid w:val="00827E5A"/>
    <w:rsid w:val="00827FFA"/>
    <w:rsid w:val="00830BFA"/>
    <w:rsid w:val="00831A0B"/>
    <w:rsid w:val="008324E2"/>
    <w:rsid w:val="008327E1"/>
    <w:rsid w:val="00833078"/>
    <w:rsid w:val="00833FDB"/>
    <w:rsid w:val="008342AB"/>
    <w:rsid w:val="00834442"/>
    <w:rsid w:val="008344DB"/>
    <w:rsid w:val="00834BAE"/>
    <w:rsid w:val="008350FD"/>
    <w:rsid w:val="008353C7"/>
    <w:rsid w:val="00835691"/>
    <w:rsid w:val="0083581E"/>
    <w:rsid w:val="00835CE7"/>
    <w:rsid w:val="00835DE9"/>
    <w:rsid w:val="00835DF2"/>
    <w:rsid w:val="00836077"/>
    <w:rsid w:val="0083615E"/>
    <w:rsid w:val="008364F5"/>
    <w:rsid w:val="008366F9"/>
    <w:rsid w:val="008367EA"/>
    <w:rsid w:val="00836993"/>
    <w:rsid w:val="00836B76"/>
    <w:rsid w:val="00836BE3"/>
    <w:rsid w:val="00836C0F"/>
    <w:rsid w:val="00836C98"/>
    <w:rsid w:val="00836D07"/>
    <w:rsid w:val="00836EBB"/>
    <w:rsid w:val="008372B9"/>
    <w:rsid w:val="00837478"/>
    <w:rsid w:val="00837559"/>
    <w:rsid w:val="0083799C"/>
    <w:rsid w:val="00837A49"/>
    <w:rsid w:val="00840E3F"/>
    <w:rsid w:val="00840EAA"/>
    <w:rsid w:val="0084102F"/>
    <w:rsid w:val="008410F3"/>
    <w:rsid w:val="00841324"/>
    <w:rsid w:val="00841503"/>
    <w:rsid w:val="00841B94"/>
    <w:rsid w:val="008422CF"/>
    <w:rsid w:val="008423B2"/>
    <w:rsid w:val="00842A95"/>
    <w:rsid w:val="00843478"/>
    <w:rsid w:val="0084369D"/>
    <w:rsid w:val="00843CB4"/>
    <w:rsid w:val="008442A0"/>
    <w:rsid w:val="00844372"/>
    <w:rsid w:val="008443EE"/>
    <w:rsid w:val="00844D8C"/>
    <w:rsid w:val="00844E63"/>
    <w:rsid w:val="00844F69"/>
    <w:rsid w:val="008450CA"/>
    <w:rsid w:val="008451D5"/>
    <w:rsid w:val="00845BD8"/>
    <w:rsid w:val="00845CC6"/>
    <w:rsid w:val="00845D32"/>
    <w:rsid w:val="00845D76"/>
    <w:rsid w:val="00846383"/>
    <w:rsid w:val="0084660B"/>
    <w:rsid w:val="00847563"/>
    <w:rsid w:val="00847A52"/>
    <w:rsid w:val="00847F28"/>
    <w:rsid w:val="008502C9"/>
    <w:rsid w:val="0085051C"/>
    <w:rsid w:val="00850897"/>
    <w:rsid w:val="00850C7C"/>
    <w:rsid w:val="00851079"/>
    <w:rsid w:val="0085164E"/>
    <w:rsid w:val="00851AF0"/>
    <w:rsid w:val="00851C07"/>
    <w:rsid w:val="00851C67"/>
    <w:rsid w:val="008523AF"/>
    <w:rsid w:val="0085270D"/>
    <w:rsid w:val="00853729"/>
    <w:rsid w:val="0085395B"/>
    <w:rsid w:val="00853F15"/>
    <w:rsid w:val="008542E6"/>
    <w:rsid w:val="00854311"/>
    <w:rsid w:val="00854663"/>
    <w:rsid w:val="008547D5"/>
    <w:rsid w:val="008550C9"/>
    <w:rsid w:val="008553BF"/>
    <w:rsid w:val="008565B8"/>
    <w:rsid w:val="0085667F"/>
    <w:rsid w:val="0085704F"/>
    <w:rsid w:val="008576BD"/>
    <w:rsid w:val="00860ABA"/>
    <w:rsid w:val="008611C7"/>
    <w:rsid w:val="0086192C"/>
    <w:rsid w:val="008619A2"/>
    <w:rsid w:val="00861E7A"/>
    <w:rsid w:val="008623A1"/>
    <w:rsid w:val="00862653"/>
    <w:rsid w:val="008627B7"/>
    <w:rsid w:val="008628B1"/>
    <w:rsid w:val="008628BF"/>
    <w:rsid w:val="00862BE2"/>
    <w:rsid w:val="00862DEA"/>
    <w:rsid w:val="0086379A"/>
    <w:rsid w:val="00863AAA"/>
    <w:rsid w:val="00863C0D"/>
    <w:rsid w:val="00863CF4"/>
    <w:rsid w:val="0086455D"/>
    <w:rsid w:val="008645E1"/>
    <w:rsid w:val="0086461C"/>
    <w:rsid w:val="00864CA8"/>
    <w:rsid w:val="00864E95"/>
    <w:rsid w:val="008658E6"/>
    <w:rsid w:val="00865F63"/>
    <w:rsid w:val="008666AA"/>
    <w:rsid w:val="0086693B"/>
    <w:rsid w:val="008676CD"/>
    <w:rsid w:val="00867747"/>
    <w:rsid w:val="00867DF2"/>
    <w:rsid w:val="00867EF3"/>
    <w:rsid w:val="008707FE"/>
    <w:rsid w:val="00870CA1"/>
    <w:rsid w:val="00871065"/>
    <w:rsid w:val="008715CA"/>
    <w:rsid w:val="00871A3E"/>
    <w:rsid w:val="00871B20"/>
    <w:rsid w:val="00871B43"/>
    <w:rsid w:val="00871C3D"/>
    <w:rsid w:val="00873087"/>
    <w:rsid w:val="00873531"/>
    <w:rsid w:val="00873565"/>
    <w:rsid w:val="00873E8F"/>
    <w:rsid w:val="00873F7A"/>
    <w:rsid w:val="00873FB7"/>
    <w:rsid w:val="008740D5"/>
    <w:rsid w:val="0087448A"/>
    <w:rsid w:val="008745CA"/>
    <w:rsid w:val="00874976"/>
    <w:rsid w:val="00874D84"/>
    <w:rsid w:val="00875301"/>
    <w:rsid w:val="008757F0"/>
    <w:rsid w:val="008759A9"/>
    <w:rsid w:val="00875B44"/>
    <w:rsid w:val="00875D46"/>
    <w:rsid w:val="0087666E"/>
    <w:rsid w:val="0087669A"/>
    <w:rsid w:val="00876764"/>
    <w:rsid w:val="00877094"/>
    <w:rsid w:val="00877F55"/>
    <w:rsid w:val="008801A0"/>
    <w:rsid w:val="00881BCA"/>
    <w:rsid w:val="00881C4C"/>
    <w:rsid w:val="00881E10"/>
    <w:rsid w:val="008826EF"/>
    <w:rsid w:val="008828B6"/>
    <w:rsid w:val="00882DFA"/>
    <w:rsid w:val="008835FF"/>
    <w:rsid w:val="00883A28"/>
    <w:rsid w:val="00883D80"/>
    <w:rsid w:val="00884317"/>
    <w:rsid w:val="00884348"/>
    <w:rsid w:val="008844A4"/>
    <w:rsid w:val="0088452D"/>
    <w:rsid w:val="008848A3"/>
    <w:rsid w:val="00884F5E"/>
    <w:rsid w:val="00885516"/>
    <w:rsid w:val="00885A31"/>
    <w:rsid w:val="00886523"/>
    <w:rsid w:val="00886970"/>
    <w:rsid w:val="0088773B"/>
    <w:rsid w:val="00887837"/>
    <w:rsid w:val="00890748"/>
    <w:rsid w:val="00891055"/>
    <w:rsid w:val="0089106D"/>
    <w:rsid w:val="00891C1E"/>
    <w:rsid w:val="00892103"/>
    <w:rsid w:val="0089255A"/>
    <w:rsid w:val="008927E1"/>
    <w:rsid w:val="00892E10"/>
    <w:rsid w:val="00893315"/>
    <w:rsid w:val="008939E3"/>
    <w:rsid w:val="00893A38"/>
    <w:rsid w:val="00894319"/>
    <w:rsid w:val="008957E7"/>
    <w:rsid w:val="00895E6A"/>
    <w:rsid w:val="008960E6"/>
    <w:rsid w:val="0089691D"/>
    <w:rsid w:val="00896CBC"/>
    <w:rsid w:val="00896FE6"/>
    <w:rsid w:val="008970A2"/>
    <w:rsid w:val="00897143"/>
    <w:rsid w:val="008974B9"/>
    <w:rsid w:val="00897AF0"/>
    <w:rsid w:val="00897BA5"/>
    <w:rsid w:val="008A0759"/>
    <w:rsid w:val="008A1B0A"/>
    <w:rsid w:val="008A1D63"/>
    <w:rsid w:val="008A2789"/>
    <w:rsid w:val="008A27E7"/>
    <w:rsid w:val="008A2DBE"/>
    <w:rsid w:val="008A5430"/>
    <w:rsid w:val="008A54D9"/>
    <w:rsid w:val="008A54F5"/>
    <w:rsid w:val="008A57CC"/>
    <w:rsid w:val="008A6357"/>
    <w:rsid w:val="008A73B3"/>
    <w:rsid w:val="008A74FC"/>
    <w:rsid w:val="008A7632"/>
    <w:rsid w:val="008A766F"/>
    <w:rsid w:val="008A7F47"/>
    <w:rsid w:val="008B046B"/>
    <w:rsid w:val="008B0A3C"/>
    <w:rsid w:val="008B0A79"/>
    <w:rsid w:val="008B0DCE"/>
    <w:rsid w:val="008B1055"/>
    <w:rsid w:val="008B1094"/>
    <w:rsid w:val="008B157C"/>
    <w:rsid w:val="008B1CFA"/>
    <w:rsid w:val="008B1D37"/>
    <w:rsid w:val="008B1E41"/>
    <w:rsid w:val="008B1F5A"/>
    <w:rsid w:val="008B287B"/>
    <w:rsid w:val="008B2FC6"/>
    <w:rsid w:val="008B3036"/>
    <w:rsid w:val="008B304C"/>
    <w:rsid w:val="008B31B9"/>
    <w:rsid w:val="008B3397"/>
    <w:rsid w:val="008B354B"/>
    <w:rsid w:val="008B45B2"/>
    <w:rsid w:val="008B4644"/>
    <w:rsid w:val="008B4883"/>
    <w:rsid w:val="008B4C53"/>
    <w:rsid w:val="008B4E63"/>
    <w:rsid w:val="008B523A"/>
    <w:rsid w:val="008B5555"/>
    <w:rsid w:val="008B5C1D"/>
    <w:rsid w:val="008B5F7B"/>
    <w:rsid w:val="008B6113"/>
    <w:rsid w:val="008B67FA"/>
    <w:rsid w:val="008B6A61"/>
    <w:rsid w:val="008C083A"/>
    <w:rsid w:val="008C0CEC"/>
    <w:rsid w:val="008C0F14"/>
    <w:rsid w:val="008C1230"/>
    <w:rsid w:val="008C1584"/>
    <w:rsid w:val="008C2C7D"/>
    <w:rsid w:val="008C2F64"/>
    <w:rsid w:val="008C33C6"/>
    <w:rsid w:val="008C34CE"/>
    <w:rsid w:val="008C3835"/>
    <w:rsid w:val="008C39B2"/>
    <w:rsid w:val="008C41B3"/>
    <w:rsid w:val="008C4647"/>
    <w:rsid w:val="008C515C"/>
    <w:rsid w:val="008C5D36"/>
    <w:rsid w:val="008C63D7"/>
    <w:rsid w:val="008C6648"/>
    <w:rsid w:val="008C684B"/>
    <w:rsid w:val="008D0491"/>
    <w:rsid w:val="008D0B34"/>
    <w:rsid w:val="008D0F36"/>
    <w:rsid w:val="008D1001"/>
    <w:rsid w:val="008D21AE"/>
    <w:rsid w:val="008D2255"/>
    <w:rsid w:val="008D229E"/>
    <w:rsid w:val="008D27B1"/>
    <w:rsid w:val="008D27C5"/>
    <w:rsid w:val="008D3161"/>
    <w:rsid w:val="008D323D"/>
    <w:rsid w:val="008D32EA"/>
    <w:rsid w:val="008D350A"/>
    <w:rsid w:val="008D3787"/>
    <w:rsid w:val="008D3939"/>
    <w:rsid w:val="008D39F9"/>
    <w:rsid w:val="008D3C20"/>
    <w:rsid w:val="008D41F6"/>
    <w:rsid w:val="008D52BE"/>
    <w:rsid w:val="008D54A2"/>
    <w:rsid w:val="008D700C"/>
    <w:rsid w:val="008D73DB"/>
    <w:rsid w:val="008D7511"/>
    <w:rsid w:val="008D7BA1"/>
    <w:rsid w:val="008E0312"/>
    <w:rsid w:val="008E0D5D"/>
    <w:rsid w:val="008E11A9"/>
    <w:rsid w:val="008E1D1F"/>
    <w:rsid w:val="008E2097"/>
    <w:rsid w:val="008E28C2"/>
    <w:rsid w:val="008E2C2C"/>
    <w:rsid w:val="008E3431"/>
    <w:rsid w:val="008E36C8"/>
    <w:rsid w:val="008E410C"/>
    <w:rsid w:val="008E43C7"/>
    <w:rsid w:val="008E4466"/>
    <w:rsid w:val="008E4513"/>
    <w:rsid w:val="008E470B"/>
    <w:rsid w:val="008E47B1"/>
    <w:rsid w:val="008E48F7"/>
    <w:rsid w:val="008E4E5B"/>
    <w:rsid w:val="008E5020"/>
    <w:rsid w:val="008E50BF"/>
    <w:rsid w:val="008E5147"/>
    <w:rsid w:val="008E534C"/>
    <w:rsid w:val="008E5473"/>
    <w:rsid w:val="008E5800"/>
    <w:rsid w:val="008E6203"/>
    <w:rsid w:val="008E646C"/>
    <w:rsid w:val="008E65B1"/>
    <w:rsid w:val="008E65B8"/>
    <w:rsid w:val="008E66A4"/>
    <w:rsid w:val="008E66FB"/>
    <w:rsid w:val="008E690E"/>
    <w:rsid w:val="008E70D1"/>
    <w:rsid w:val="008E765F"/>
    <w:rsid w:val="008E7E19"/>
    <w:rsid w:val="008F03FF"/>
    <w:rsid w:val="008F0612"/>
    <w:rsid w:val="008F06D4"/>
    <w:rsid w:val="008F0EEE"/>
    <w:rsid w:val="008F10C7"/>
    <w:rsid w:val="008F1931"/>
    <w:rsid w:val="008F19BD"/>
    <w:rsid w:val="008F1ADD"/>
    <w:rsid w:val="008F1F64"/>
    <w:rsid w:val="008F22AB"/>
    <w:rsid w:val="008F2E5A"/>
    <w:rsid w:val="008F2F2F"/>
    <w:rsid w:val="008F309F"/>
    <w:rsid w:val="008F333A"/>
    <w:rsid w:val="008F3354"/>
    <w:rsid w:val="008F366F"/>
    <w:rsid w:val="008F40E9"/>
    <w:rsid w:val="008F43D2"/>
    <w:rsid w:val="008F451B"/>
    <w:rsid w:val="008F4915"/>
    <w:rsid w:val="008F4A0B"/>
    <w:rsid w:val="008F5077"/>
    <w:rsid w:val="008F5242"/>
    <w:rsid w:val="008F5E85"/>
    <w:rsid w:val="008F5FF6"/>
    <w:rsid w:val="008F6181"/>
    <w:rsid w:val="008F6206"/>
    <w:rsid w:val="008F62D2"/>
    <w:rsid w:val="008F670A"/>
    <w:rsid w:val="008F6847"/>
    <w:rsid w:val="008F6D7A"/>
    <w:rsid w:val="008F6ED5"/>
    <w:rsid w:val="008F6FF0"/>
    <w:rsid w:val="009000D1"/>
    <w:rsid w:val="009002AF"/>
    <w:rsid w:val="00900945"/>
    <w:rsid w:val="00901A0B"/>
    <w:rsid w:val="009025DA"/>
    <w:rsid w:val="00902C1D"/>
    <w:rsid w:val="00902E84"/>
    <w:rsid w:val="009034E0"/>
    <w:rsid w:val="00903A55"/>
    <w:rsid w:val="00904191"/>
    <w:rsid w:val="009054B6"/>
    <w:rsid w:val="00905A4C"/>
    <w:rsid w:val="00905B7B"/>
    <w:rsid w:val="00905FFF"/>
    <w:rsid w:val="009061FB"/>
    <w:rsid w:val="009067A5"/>
    <w:rsid w:val="00906F13"/>
    <w:rsid w:val="00906FCA"/>
    <w:rsid w:val="0090705D"/>
    <w:rsid w:val="00907736"/>
    <w:rsid w:val="0090778E"/>
    <w:rsid w:val="00907CC0"/>
    <w:rsid w:val="0091153D"/>
    <w:rsid w:val="009117C7"/>
    <w:rsid w:val="00911983"/>
    <w:rsid w:val="00911BB7"/>
    <w:rsid w:val="0091244F"/>
    <w:rsid w:val="00912474"/>
    <w:rsid w:val="00912CFB"/>
    <w:rsid w:val="00913539"/>
    <w:rsid w:val="00913FCF"/>
    <w:rsid w:val="00914111"/>
    <w:rsid w:val="00914542"/>
    <w:rsid w:val="00915148"/>
    <w:rsid w:val="0091523A"/>
    <w:rsid w:val="009152B2"/>
    <w:rsid w:val="0091533C"/>
    <w:rsid w:val="0091540B"/>
    <w:rsid w:val="009154B9"/>
    <w:rsid w:val="00916974"/>
    <w:rsid w:val="0091774E"/>
    <w:rsid w:val="00917EA0"/>
    <w:rsid w:val="00920995"/>
    <w:rsid w:val="00921440"/>
    <w:rsid w:val="00921B1D"/>
    <w:rsid w:val="009224E4"/>
    <w:rsid w:val="0092252E"/>
    <w:rsid w:val="009232A6"/>
    <w:rsid w:val="009233C4"/>
    <w:rsid w:val="009236C9"/>
    <w:rsid w:val="0092372D"/>
    <w:rsid w:val="00923912"/>
    <w:rsid w:val="00923A3C"/>
    <w:rsid w:val="00923ADA"/>
    <w:rsid w:val="00923BD5"/>
    <w:rsid w:val="00923E96"/>
    <w:rsid w:val="009240CA"/>
    <w:rsid w:val="009244D7"/>
    <w:rsid w:val="00924E9C"/>
    <w:rsid w:val="00925528"/>
    <w:rsid w:val="00925D59"/>
    <w:rsid w:val="00925F75"/>
    <w:rsid w:val="00926379"/>
    <w:rsid w:val="009267BD"/>
    <w:rsid w:val="00926AA8"/>
    <w:rsid w:val="009271F3"/>
    <w:rsid w:val="00927315"/>
    <w:rsid w:val="009275AA"/>
    <w:rsid w:val="009278CA"/>
    <w:rsid w:val="009278F5"/>
    <w:rsid w:val="00927992"/>
    <w:rsid w:val="00927C54"/>
    <w:rsid w:val="0093026C"/>
    <w:rsid w:val="009302E7"/>
    <w:rsid w:val="00930627"/>
    <w:rsid w:val="009306E7"/>
    <w:rsid w:val="00930DA4"/>
    <w:rsid w:val="00931CD7"/>
    <w:rsid w:val="009321C1"/>
    <w:rsid w:val="0093280F"/>
    <w:rsid w:val="009329DE"/>
    <w:rsid w:val="00932DEE"/>
    <w:rsid w:val="009334DB"/>
    <w:rsid w:val="00933594"/>
    <w:rsid w:val="00933C16"/>
    <w:rsid w:val="00933D33"/>
    <w:rsid w:val="0093422A"/>
    <w:rsid w:val="009343E6"/>
    <w:rsid w:val="00934743"/>
    <w:rsid w:val="009349E2"/>
    <w:rsid w:val="00934A03"/>
    <w:rsid w:val="0093513F"/>
    <w:rsid w:val="0093536D"/>
    <w:rsid w:val="00935591"/>
    <w:rsid w:val="0093599E"/>
    <w:rsid w:val="00935E58"/>
    <w:rsid w:val="00936013"/>
    <w:rsid w:val="00936A87"/>
    <w:rsid w:val="00936D21"/>
    <w:rsid w:val="009379C0"/>
    <w:rsid w:val="009410F3"/>
    <w:rsid w:val="009413C7"/>
    <w:rsid w:val="009414EB"/>
    <w:rsid w:val="00941895"/>
    <w:rsid w:val="00941A86"/>
    <w:rsid w:val="00941B4E"/>
    <w:rsid w:val="00941DF4"/>
    <w:rsid w:val="00941E97"/>
    <w:rsid w:val="00941F94"/>
    <w:rsid w:val="009420B6"/>
    <w:rsid w:val="009427B3"/>
    <w:rsid w:val="00942C9A"/>
    <w:rsid w:val="00942F97"/>
    <w:rsid w:val="00943A9E"/>
    <w:rsid w:val="00943AAB"/>
    <w:rsid w:val="00943AFB"/>
    <w:rsid w:val="00943C36"/>
    <w:rsid w:val="00943D91"/>
    <w:rsid w:val="00943F45"/>
    <w:rsid w:val="009441DF"/>
    <w:rsid w:val="00944463"/>
    <w:rsid w:val="009446A8"/>
    <w:rsid w:val="009449FA"/>
    <w:rsid w:val="00945677"/>
    <w:rsid w:val="009459D1"/>
    <w:rsid w:val="0094633C"/>
    <w:rsid w:val="009467DD"/>
    <w:rsid w:val="00946AFE"/>
    <w:rsid w:val="00946B02"/>
    <w:rsid w:val="00946E9F"/>
    <w:rsid w:val="009471E0"/>
    <w:rsid w:val="0094765E"/>
    <w:rsid w:val="0094783E"/>
    <w:rsid w:val="00947AF7"/>
    <w:rsid w:val="00947FF3"/>
    <w:rsid w:val="009501EB"/>
    <w:rsid w:val="009509CB"/>
    <w:rsid w:val="00950B82"/>
    <w:rsid w:val="00950C88"/>
    <w:rsid w:val="00950E9B"/>
    <w:rsid w:val="00951961"/>
    <w:rsid w:val="00951B2E"/>
    <w:rsid w:val="00951BBE"/>
    <w:rsid w:val="00951D98"/>
    <w:rsid w:val="00951F4D"/>
    <w:rsid w:val="00951F6B"/>
    <w:rsid w:val="0095201D"/>
    <w:rsid w:val="009520F1"/>
    <w:rsid w:val="00952139"/>
    <w:rsid w:val="00952192"/>
    <w:rsid w:val="00952E2C"/>
    <w:rsid w:val="00953119"/>
    <w:rsid w:val="009532DA"/>
    <w:rsid w:val="00953749"/>
    <w:rsid w:val="00953922"/>
    <w:rsid w:val="009540EB"/>
    <w:rsid w:val="00954307"/>
    <w:rsid w:val="00955373"/>
    <w:rsid w:val="009553C0"/>
    <w:rsid w:val="0095543D"/>
    <w:rsid w:val="009555CD"/>
    <w:rsid w:val="00955617"/>
    <w:rsid w:val="009557AB"/>
    <w:rsid w:val="00955C1F"/>
    <w:rsid w:val="00955D91"/>
    <w:rsid w:val="009562E4"/>
    <w:rsid w:val="0095638C"/>
    <w:rsid w:val="0095678A"/>
    <w:rsid w:val="00956A14"/>
    <w:rsid w:val="00956AE3"/>
    <w:rsid w:val="00957221"/>
    <w:rsid w:val="009578B2"/>
    <w:rsid w:val="00957C60"/>
    <w:rsid w:val="009611F0"/>
    <w:rsid w:val="0096263B"/>
    <w:rsid w:val="00962935"/>
    <w:rsid w:val="00963202"/>
    <w:rsid w:val="009634DB"/>
    <w:rsid w:val="00963B8C"/>
    <w:rsid w:val="00964180"/>
    <w:rsid w:val="00965262"/>
    <w:rsid w:val="009653BE"/>
    <w:rsid w:val="00965A56"/>
    <w:rsid w:val="00965C13"/>
    <w:rsid w:val="00965CC8"/>
    <w:rsid w:val="00966AE7"/>
    <w:rsid w:val="00966F98"/>
    <w:rsid w:val="00967940"/>
    <w:rsid w:val="00967F3F"/>
    <w:rsid w:val="00970517"/>
    <w:rsid w:val="00970679"/>
    <w:rsid w:val="0097093B"/>
    <w:rsid w:val="00970D4D"/>
    <w:rsid w:val="00970DC8"/>
    <w:rsid w:val="00971694"/>
    <w:rsid w:val="00971B54"/>
    <w:rsid w:val="00971CFA"/>
    <w:rsid w:val="00972056"/>
    <w:rsid w:val="00972AE7"/>
    <w:rsid w:val="00973D87"/>
    <w:rsid w:val="00973FA3"/>
    <w:rsid w:val="009741F9"/>
    <w:rsid w:val="009747CE"/>
    <w:rsid w:val="00974A09"/>
    <w:rsid w:val="00974E02"/>
    <w:rsid w:val="00974F9F"/>
    <w:rsid w:val="0097524E"/>
    <w:rsid w:val="00975492"/>
    <w:rsid w:val="00975A17"/>
    <w:rsid w:val="00975DBF"/>
    <w:rsid w:val="00975E78"/>
    <w:rsid w:val="009768CE"/>
    <w:rsid w:val="00976E64"/>
    <w:rsid w:val="00976E6B"/>
    <w:rsid w:val="0097733B"/>
    <w:rsid w:val="009774DC"/>
    <w:rsid w:val="0097773F"/>
    <w:rsid w:val="0097774B"/>
    <w:rsid w:val="00977912"/>
    <w:rsid w:val="009779AE"/>
    <w:rsid w:val="0098066F"/>
    <w:rsid w:val="00980E79"/>
    <w:rsid w:val="00981835"/>
    <w:rsid w:val="00981D35"/>
    <w:rsid w:val="0098234E"/>
    <w:rsid w:val="00982583"/>
    <w:rsid w:val="009835C4"/>
    <w:rsid w:val="00983688"/>
    <w:rsid w:val="009840BC"/>
    <w:rsid w:val="009841A0"/>
    <w:rsid w:val="00984773"/>
    <w:rsid w:val="009852AD"/>
    <w:rsid w:val="009855C6"/>
    <w:rsid w:val="00985A1B"/>
    <w:rsid w:val="00985B8E"/>
    <w:rsid w:val="009861FD"/>
    <w:rsid w:val="009864E8"/>
    <w:rsid w:val="0098660D"/>
    <w:rsid w:val="00986676"/>
    <w:rsid w:val="009866B3"/>
    <w:rsid w:val="009872B9"/>
    <w:rsid w:val="00987BE8"/>
    <w:rsid w:val="00987CB1"/>
    <w:rsid w:val="00987D80"/>
    <w:rsid w:val="00990A91"/>
    <w:rsid w:val="00990BA5"/>
    <w:rsid w:val="00990F85"/>
    <w:rsid w:val="0099116C"/>
    <w:rsid w:val="00991999"/>
    <w:rsid w:val="00991D51"/>
    <w:rsid w:val="00991F72"/>
    <w:rsid w:val="00992295"/>
    <w:rsid w:val="0099238E"/>
    <w:rsid w:val="009924B6"/>
    <w:rsid w:val="00993823"/>
    <w:rsid w:val="00993C92"/>
    <w:rsid w:val="00994A9A"/>
    <w:rsid w:val="00994FC0"/>
    <w:rsid w:val="0099508D"/>
    <w:rsid w:val="009952DB"/>
    <w:rsid w:val="009959E6"/>
    <w:rsid w:val="009964F2"/>
    <w:rsid w:val="00996752"/>
    <w:rsid w:val="009968B5"/>
    <w:rsid w:val="00996DCF"/>
    <w:rsid w:val="0099773B"/>
    <w:rsid w:val="00997B6A"/>
    <w:rsid w:val="00997C27"/>
    <w:rsid w:val="009A0312"/>
    <w:rsid w:val="009A0499"/>
    <w:rsid w:val="009A0CBF"/>
    <w:rsid w:val="009A1258"/>
    <w:rsid w:val="009A1B97"/>
    <w:rsid w:val="009A238C"/>
    <w:rsid w:val="009A2832"/>
    <w:rsid w:val="009A2A11"/>
    <w:rsid w:val="009A2B68"/>
    <w:rsid w:val="009A2D99"/>
    <w:rsid w:val="009A2DF8"/>
    <w:rsid w:val="009A3175"/>
    <w:rsid w:val="009A321C"/>
    <w:rsid w:val="009A4173"/>
    <w:rsid w:val="009A449F"/>
    <w:rsid w:val="009A4EAC"/>
    <w:rsid w:val="009A590B"/>
    <w:rsid w:val="009A5C00"/>
    <w:rsid w:val="009A5C0B"/>
    <w:rsid w:val="009A5DC8"/>
    <w:rsid w:val="009A5E73"/>
    <w:rsid w:val="009A6397"/>
    <w:rsid w:val="009A63B4"/>
    <w:rsid w:val="009A6D9D"/>
    <w:rsid w:val="009A752E"/>
    <w:rsid w:val="009A782F"/>
    <w:rsid w:val="009A7F9A"/>
    <w:rsid w:val="009B00A6"/>
    <w:rsid w:val="009B04FE"/>
    <w:rsid w:val="009B17DD"/>
    <w:rsid w:val="009B21B2"/>
    <w:rsid w:val="009B21F1"/>
    <w:rsid w:val="009B254D"/>
    <w:rsid w:val="009B2C6B"/>
    <w:rsid w:val="009B315B"/>
    <w:rsid w:val="009B3439"/>
    <w:rsid w:val="009B3B80"/>
    <w:rsid w:val="009B3CC7"/>
    <w:rsid w:val="009B41AA"/>
    <w:rsid w:val="009B4760"/>
    <w:rsid w:val="009B4895"/>
    <w:rsid w:val="009B4C2A"/>
    <w:rsid w:val="009B4CFE"/>
    <w:rsid w:val="009B4D38"/>
    <w:rsid w:val="009B56EA"/>
    <w:rsid w:val="009B57FA"/>
    <w:rsid w:val="009B635E"/>
    <w:rsid w:val="009B74BA"/>
    <w:rsid w:val="009B7618"/>
    <w:rsid w:val="009B7C6A"/>
    <w:rsid w:val="009C0E3A"/>
    <w:rsid w:val="009C0ECE"/>
    <w:rsid w:val="009C101F"/>
    <w:rsid w:val="009C128A"/>
    <w:rsid w:val="009C15F8"/>
    <w:rsid w:val="009C168F"/>
    <w:rsid w:val="009C1F08"/>
    <w:rsid w:val="009C25D1"/>
    <w:rsid w:val="009C2935"/>
    <w:rsid w:val="009C2AAF"/>
    <w:rsid w:val="009C2AD2"/>
    <w:rsid w:val="009C2E9A"/>
    <w:rsid w:val="009C392D"/>
    <w:rsid w:val="009C3D88"/>
    <w:rsid w:val="009C3DF5"/>
    <w:rsid w:val="009C3E61"/>
    <w:rsid w:val="009C4B39"/>
    <w:rsid w:val="009C4E3F"/>
    <w:rsid w:val="009C5C79"/>
    <w:rsid w:val="009C5E92"/>
    <w:rsid w:val="009C606F"/>
    <w:rsid w:val="009C6A85"/>
    <w:rsid w:val="009C71E9"/>
    <w:rsid w:val="009C763F"/>
    <w:rsid w:val="009C76E7"/>
    <w:rsid w:val="009C7847"/>
    <w:rsid w:val="009C78D7"/>
    <w:rsid w:val="009C792B"/>
    <w:rsid w:val="009C7B2B"/>
    <w:rsid w:val="009D013C"/>
    <w:rsid w:val="009D03A1"/>
    <w:rsid w:val="009D0C04"/>
    <w:rsid w:val="009D0CA4"/>
    <w:rsid w:val="009D0CA8"/>
    <w:rsid w:val="009D18E2"/>
    <w:rsid w:val="009D2E65"/>
    <w:rsid w:val="009D30E4"/>
    <w:rsid w:val="009D3207"/>
    <w:rsid w:val="009D3424"/>
    <w:rsid w:val="009D38E2"/>
    <w:rsid w:val="009D3DB5"/>
    <w:rsid w:val="009D4432"/>
    <w:rsid w:val="009D484F"/>
    <w:rsid w:val="009D4880"/>
    <w:rsid w:val="009D4CA9"/>
    <w:rsid w:val="009D4D08"/>
    <w:rsid w:val="009D5431"/>
    <w:rsid w:val="009D588D"/>
    <w:rsid w:val="009D61BD"/>
    <w:rsid w:val="009D65CB"/>
    <w:rsid w:val="009D6C25"/>
    <w:rsid w:val="009D6C36"/>
    <w:rsid w:val="009D70D0"/>
    <w:rsid w:val="009D7D46"/>
    <w:rsid w:val="009D7EB5"/>
    <w:rsid w:val="009D7ED7"/>
    <w:rsid w:val="009D7FC2"/>
    <w:rsid w:val="009E051D"/>
    <w:rsid w:val="009E140C"/>
    <w:rsid w:val="009E1782"/>
    <w:rsid w:val="009E1888"/>
    <w:rsid w:val="009E2513"/>
    <w:rsid w:val="009E2735"/>
    <w:rsid w:val="009E296D"/>
    <w:rsid w:val="009E2983"/>
    <w:rsid w:val="009E3AB9"/>
    <w:rsid w:val="009E415B"/>
    <w:rsid w:val="009E4623"/>
    <w:rsid w:val="009E4ED9"/>
    <w:rsid w:val="009E50AC"/>
    <w:rsid w:val="009E50E0"/>
    <w:rsid w:val="009E584B"/>
    <w:rsid w:val="009E63F8"/>
    <w:rsid w:val="009E648B"/>
    <w:rsid w:val="009E685F"/>
    <w:rsid w:val="009E6BC2"/>
    <w:rsid w:val="009E6D71"/>
    <w:rsid w:val="009E7880"/>
    <w:rsid w:val="009E78EB"/>
    <w:rsid w:val="009F01A1"/>
    <w:rsid w:val="009F0988"/>
    <w:rsid w:val="009F1BA2"/>
    <w:rsid w:val="009F1BB4"/>
    <w:rsid w:val="009F1D2F"/>
    <w:rsid w:val="009F1DF5"/>
    <w:rsid w:val="009F1FA9"/>
    <w:rsid w:val="009F2701"/>
    <w:rsid w:val="009F29C1"/>
    <w:rsid w:val="009F3166"/>
    <w:rsid w:val="009F39AE"/>
    <w:rsid w:val="009F3B59"/>
    <w:rsid w:val="009F3BA8"/>
    <w:rsid w:val="009F4093"/>
    <w:rsid w:val="009F42A5"/>
    <w:rsid w:val="009F446B"/>
    <w:rsid w:val="009F4584"/>
    <w:rsid w:val="009F4AD1"/>
    <w:rsid w:val="009F4D6A"/>
    <w:rsid w:val="009F4DDE"/>
    <w:rsid w:val="009F5AAC"/>
    <w:rsid w:val="009F5AF5"/>
    <w:rsid w:val="009F63E8"/>
    <w:rsid w:val="009F6467"/>
    <w:rsid w:val="009F67B9"/>
    <w:rsid w:val="009F6A1C"/>
    <w:rsid w:val="009F6B0A"/>
    <w:rsid w:val="009F6CA5"/>
    <w:rsid w:val="009F7712"/>
    <w:rsid w:val="009F7899"/>
    <w:rsid w:val="009F7984"/>
    <w:rsid w:val="009F79F4"/>
    <w:rsid w:val="009F7A9C"/>
    <w:rsid w:val="009F7EA0"/>
    <w:rsid w:val="009F7FCF"/>
    <w:rsid w:val="00A0032A"/>
    <w:rsid w:val="00A006E2"/>
    <w:rsid w:val="00A00832"/>
    <w:rsid w:val="00A00AA7"/>
    <w:rsid w:val="00A00D94"/>
    <w:rsid w:val="00A00F9F"/>
    <w:rsid w:val="00A0147B"/>
    <w:rsid w:val="00A018E4"/>
    <w:rsid w:val="00A01B4B"/>
    <w:rsid w:val="00A01C45"/>
    <w:rsid w:val="00A01F53"/>
    <w:rsid w:val="00A0232C"/>
    <w:rsid w:val="00A026FC"/>
    <w:rsid w:val="00A02C97"/>
    <w:rsid w:val="00A0395C"/>
    <w:rsid w:val="00A042F9"/>
    <w:rsid w:val="00A04AEC"/>
    <w:rsid w:val="00A04AF6"/>
    <w:rsid w:val="00A056AD"/>
    <w:rsid w:val="00A056E5"/>
    <w:rsid w:val="00A0595F"/>
    <w:rsid w:val="00A05CB2"/>
    <w:rsid w:val="00A05D51"/>
    <w:rsid w:val="00A05EA4"/>
    <w:rsid w:val="00A0602A"/>
    <w:rsid w:val="00A0604E"/>
    <w:rsid w:val="00A06154"/>
    <w:rsid w:val="00A06574"/>
    <w:rsid w:val="00A06D37"/>
    <w:rsid w:val="00A06D96"/>
    <w:rsid w:val="00A06DB8"/>
    <w:rsid w:val="00A06EBD"/>
    <w:rsid w:val="00A07915"/>
    <w:rsid w:val="00A1016E"/>
    <w:rsid w:val="00A11339"/>
    <w:rsid w:val="00A115CD"/>
    <w:rsid w:val="00A11653"/>
    <w:rsid w:val="00A11BAA"/>
    <w:rsid w:val="00A1205C"/>
    <w:rsid w:val="00A12748"/>
    <w:rsid w:val="00A12905"/>
    <w:rsid w:val="00A12AEC"/>
    <w:rsid w:val="00A12BF3"/>
    <w:rsid w:val="00A12E6C"/>
    <w:rsid w:val="00A12ED9"/>
    <w:rsid w:val="00A137B7"/>
    <w:rsid w:val="00A138DB"/>
    <w:rsid w:val="00A13A7D"/>
    <w:rsid w:val="00A13DF2"/>
    <w:rsid w:val="00A141E3"/>
    <w:rsid w:val="00A143BF"/>
    <w:rsid w:val="00A1494B"/>
    <w:rsid w:val="00A14BA7"/>
    <w:rsid w:val="00A15049"/>
    <w:rsid w:val="00A1562B"/>
    <w:rsid w:val="00A159BC"/>
    <w:rsid w:val="00A15C19"/>
    <w:rsid w:val="00A15E64"/>
    <w:rsid w:val="00A15F9D"/>
    <w:rsid w:val="00A16720"/>
    <w:rsid w:val="00A167ED"/>
    <w:rsid w:val="00A16C2D"/>
    <w:rsid w:val="00A1728C"/>
    <w:rsid w:val="00A177A8"/>
    <w:rsid w:val="00A177E4"/>
    <w:rsid w:val="00A179F9"/>
    <w:rsid w:val="00A17F02"/>
    <w:rsid w:val="00A17F2D"/>
    <w:rsid w:val="00A17F84"/>
    <w:rsid w:val="00A20AE7"/>
    <w:rsid w:val="00A20C70"/>
    <w:rsid w:val="00A21A7B"/>
    <w:rsid w:val="00A2209E"/>
    <w:rsid w:val="00A22394"/>
    <w:rsid w:val="00A224A4"/>
    <w:rsid w:val="00A23086"/>
    <w:rsid w:val="00A23135"/>
    <w:rsid w:val="00A23CBF"/>
    <w:rsid w:val="00A24124"/>
    <w:rsid w:val="00A24444"/>
    <w:rsid w:val="00A244EB"/>
    <w:rsid w:val="00A246E8"/>
    <w:rsid w:val="00A25069"/>
    <w:rsid w:val="00A250B9"/>
    <w:rsid w:val="00A252D6"/>
    <w:rsid w:val="00A252E2"/>
    <w:rsid w:val="00A25948"/>
    <w:rsid w:val="00A264C1"/>
    <w:rsid w:val="00A2689D"/>
    <w:rsid w:val="00A268FD"/>
    <w:rsid w:val="00A26C03"/>
    <w:rsid w:val="00A26CD3"/>
    <w:rsid w:val="00A27517"/>
    <w:rsid w:val="00A27B07"/>
    <w:rsid w:val="00A3086A"/>
    <w:rsid w:val="00A30956"/>
    <w:rsid w:val="00A30C47"/>
    <w:rsid w:val="00A30FF9"/>
    <w:rsid w:val="00A31166"/>
    <w:rsid w:val="00A315B8"/>
    <w:rsid w:val="00A31682"/>
    <w:rsid w:val="00A316D1"/>
    <w:rsid w:val="00A323CC"/>
    <w:rsid w:val="00A323F4"/>
    <w:rsid w:val="00A32685"/>
    <w:rsid w:val="00A3281C"/>
    <w:rsid w:val="00A32A75"/>
    <w:rsid w:val="00A330EB"/>
    <w:rsid w:val="00A33529"/>
    <w:rsid w:val="00A33C48"/>
    <w:rsid w:val="00A34A25"/>
    <w:rsid w:val="00A3514E"/>
    <w:rsid w:val="00A35316"/>
    <w:rsid w:val="00A35A69"/>
    <w:rsid w:val="00A35CF6"/>
    <w:rsid w:val="00A35D8E"/>
    <w:rsid w:val="00A365EC"/>
    <w:rsid w:val="00A36617"/>
    <w:rsid w:val="00A368A3"/>
    <w:rsid w:val="00A36A89"/>
    <w:rsid w:val="00A36B4F"/>
    <w:rsid w:val="00A37108"/>
    <w:rsid w:val="00A379A3"/>
    <w:rsid w:val="00A400AC"/>
    <w:rsid w:val="00A40418"/>
    <w:rsid w:val="00A404A0"/>
    <w:rsid w:val="00A4059A"/>
    <w:rsid w:val="00A40ADD"/>
    <w:rsid w:val="00A411F3"/>
    <w:rsid w:val="00A41566"/>
    <w:rsid w:val="00A415EF"/>
    <w:rsid w:val="00A41C02"/>
    <w:rsid w:val="00A420D7"/>
    <w:rsid w:val="00A427EE"/>
    <w:rsid w:val="00A42B64"/>
    <w:rsid w:val="00A42E3A"/>
    <w:rsid w:val="00A4410B"/>
    <w:rsid w:val="00A4460D"/>
    <w:rsid w:val="00A451AB"/>
    <w:rsid w:val="00A45677"/>
    <w:rsid w:val="00A456ED"/>
    <w:rsid w:val="00A45A90"/>
    <w:rsid w:val="00A45FAC"/>
    <w:rsid w:val="00A46506"/>
    <w:rsid w:val="00A46740"/>
    <w:rsid w:val="00A468C4"/>
    <w:rsid w:val="00A476C9"/>
    <w:rsid w:val="00A47CD8"/>
    <w:rsid w:val="00A5006A"/>
    <w:rsid w:val="00A502F7"/>
    <w:rsid w:val="00A5058F"/>
    <w:rsid w:val="00A508E1"/>
    <w:rsid w:val="00A50ABD"/>
    <w:rsid w:val="00A51EBD"/>
    <w:rsid w:val="00A51F77"/>
    <w:rsid w:val="00A52061"/>
    <w:rsid w:val="00A5226B"/>
    <w:rsid w:val="00A5299C"/>
    <w:rsid w:val="00A52BE8"/>
    <w:rsid w:val="00A52C04"/>
    <w:rsid w:val="00A53360"/>
    <w:rsid w:val="00A53EB7"/>
    <w:rsid w:val="00A543C2"/>
    <w:rsid w:val="00A545AF"/>
    <w:rsid w:val="00A54960"/>
    <w:rsid w:val="00A55E9B"/>
    <w:rsid w:val="00A5631D"/>
    <w:rsid w:val="00A5647A"/>
    <w:rsid w:val="00A56DCB"/>
    <w:rsid w:val="00A5701D"/>
    <w:rsid w:val="00A57026"/>
    <w:rsid w:val="00A578D1"/>
    <w:rsid w:val="00A57A1B"/>
    <w:rsid w:val="00A57CB8"/>
    <w:rsid w:val="00A60240"/>
    <w:rsid w:val="00A60452"/>
    <w:rsid w:val="00A6069F"/>
    <w:rsid w:val="00A60ACA"/>
    <w:rsid w:val="00A60DAE"/>
    <w:rsid w:val="00A60E69"/>
    <w:rsid w:val="00A611FF"/>
    <w:rsid w:val="00A6151F"/>
    <w:rsid w:val="00A619C2"/>
    <w:rsid w:val="00A61A14"/>
    <w:rsid w:val="00A629E1"/>
    <w:rsid w:val="00A62C32"/>
    <w:rsid w:val="00A62D26"/>
    <w:rsid w:val="00A635BD"/>
    <w:rsid w:val="00A63DB0"/>
    <w:rsid w:val="00A63F29"/>
    <w:rsid w:val="00A63FB8"/>
    <w:rsid w:val="00A641CD"/>
    <w:rsid w:val="00A64601"/>
    <w:rsid w:val="00A646EC"/>
    <w:rsid w:val="00A64949"/>
    <w:rsid w:val="00A64FD4"/>
    <w:rsid w:val="00A652AF"/>
    <w:rsid w:val="00A6556F"/>
    <w:rsid w:val="00A65DD0"/>
    <w:rsid w:val="00A664A3"/>
    <w:rsid w:val="00A67289"/>
    <w:rsid w:val="00A674B7"/>
    <w:rsid w:val="00A67678"/>
    <w:rsid w:val="00A67C6B"/>
    <w:rsid w:val="00A67DD4"/>
    <w:rsid w:val="00A67DFF"/>
    <w:rsid w:val="00A70278"/>
    <w:rsid w:val="00A7073A"/>
    <w:rsid w:val="00A7094B"/>
    <w:rsid w:val="00A712C8"/>
    <w:rsid w:val="00A716EF"/>
    <w:rsid w:val="00A718AE"/>
    <w:rsid w:val="00A725A6"/>
    <w:rsid w:val="00A725A8"/>
    <w:rsid w:val="00A72A03"/>
    <w:rsid w:val="00A730D1"/>
    <w:rsid w:val="00A73347"/>
    <w:rsid w:val="00A7367A"/>
    <w:rsid w:val="00A7387D"/>
    <w:rsid w:val="00A73F05"/>
    <w:rsid w:val="00A745DC"/>
    <w:rsid w:val="00A74913"/>
    <w:rsid w:val="00A74B6B"/>
    <w:rsid w:val="00A74B9A"/>
    <w:rsid w:val="00A74D27"/>
    <w:rsid w:val="00A757C7"/>
    <w:rsid w:val="00A75B9E"/>
    <w:rsid w:val="00A7679F"/>
    <w:rsid w:val="00A767F9"/>
    <w:rsid w:val="00A76938"/>
    <w:rsid w:val="00A77530"/>
    <w:rsid w:val="00A775EE"/>
    <w:rsid w:val="00A77B59"/>
    <w:rsid w:val="00A77FD1"/>
    <w:rsid w:val="00A80A65"/>
    <w:rsid w:val="00A80A91"/>
    <w:rsid w:val="00A80B67"/>
    <w:rsid w:val="00A80DC4"/>
    <w:rsid w:val="00A80E33"/>
    <w:rsid w:val="00A81742"/>
    <w:rsid w:val="00A81950"/>
    <w:rsid w:val="00A81B0B"/>
    <w:rsid w:val="00A828C9"/>
    <w:rsid w:val="00A82A48"/>
    <w:rsid w:val="00A82B15"/>
    <w:rsid w:val="00A82D48"/>
    <w:rsid w:val="00A82EA8"/>
    <w:rsid w:val="00A8393A"/>
    <w:rsid w:val="00A839AB"/>
    <w:rsid w:val="00A84313"/>
    <w:rsid w:val="00A84342"/>
    <w:rsid w:val="00A85C4A"/>
    <w:rsid w:val="00A85E2E"/>
    <w:rsid w:val="00A8655B"/>
    <w:rsid w:val="00A86AEF"/>
    <w:rsid w:val="00A870CD"/>
    <w:rsid w:val="00A8738B"/>
    <w:rsid w:val="00A907FA"/>
    <w:rsid w:val="00A90FB8"/>
    <w:rsid w:val="00A91C2A"/>
    <w:rsid w:val="00A91C51"/>
    <w:rsid w:val="00A920D4"/>
    <w:rsid w:val="00A922FF"/>
    <w:rsid w:val="00A9255B"/>
    <w:rsid w:val="00A925D8"/>
    <w:rsid w:val="00A928F1"/>
    <w:rsid w:val="00A92F83"/>
    <w:rsid w:val="00A92FED"/>
    <w:rsid w:val="00A939DA"/>
    <w:rsid w:val="00A93F34"/>
    <w:rsid w:val="00A94A58"/>
    <w:rsid w:val="00A95C98"/>
    <w:rsid w:val="00A95D98"/>
    <w:rsid w:val="00A95F97"/>
    <w:rsid w:val="00A963EE"/>
    <w:rsid w:val="00A965AA"/>
    <w:rsid w:val="00A966C6"/>
    <w:rsid w:val="00A96C39"/>
    <w:rsid w:val="00A96DB1"/>
    <w:rsid w:val="00A97362"/>
    <w:rsid w:val="00A974FF"/>
    <w:rsid w:val="00A97987"/>
    <w:rsid w:val="00AA00E8"/>
    <w:rsid w:val="00AA0BB9"/>
    <w:rsid w:val="00AA0D98"/>
    <w:rsid w:val="00AA0F05"/>
    <w:rsid w:val="00AA15A5"/>
    <w:rsid w:val="00AA18D3"/>
    <w:rsid w:val="00AA19AE"/>
    <w:rsid w:val="00AA1C80"/>
    <w:rsid w:val="00AA1E52"/>
    <w:rsid w:val="00AA22CE"/>
    <w:rsid w:val="00AA2833"/>
    <w:rsid w:val="00AA2DEA"/>
    <w:rsid w:val="00AA3482"/>
    <w:rsid w:val="00AA4430"/>
    <w:rsid w:val="00AA4702"/>
    <w:rsid w:val="00AA4CA5"/>
    <w:rsid w:val="00AA56BD"/>
    <w:rsid w:val="00AA5A0A"/>
    <w:rsid w:val="00AA5E81"/>
    <w:rsid w:val="00AA677F"/>
    <w:rsid w:val="00AA7140"/>
    <w:rsid w:val="00AA7180"/>
    <w:rsid w:val="00AA770D"/>
    <w:rsid w:val="00AA7961"/>
    <w:rsid w:val="00AA7AA4"/>
    <w:rsid w:val="00AA7CA8"/>
    <w:rsid w:val="00AA7D88"/>
    <w:rsid w:val="00AA7DD6"/>
    <w:rsid w:val="00AA7FF2"/>
    <w:rsid w:val="00AB02B4"/>
    <w:rsid w:val="00AB055C"/>
    <w:rsid w:val="00AB0AED"/>
    <w:rsid w:val="00AB171B"/>
    <w:rsid w:val="00AB1A35"/>
    <w:rsid w:val="00AB1AA7"/>
    <w:rsid w:val="00AB1D78"/>
    <w:rsid w:val="00AB1D98"/>
    <w:rsid w:val="00AB206D"/>
    <w:rsid w:val="00AB3505"/>
    <w:rsid w:val="00AB3614"/>
    <w:rsid w:val="00AB3634"/>
    <w:rsid w:val="00AB39A1"/>
    <w:rsid w:val="00AB419B"/>
    <w:rsid w:val="00AB45EB"/>
    <w:rsid w:val="00AB4E95"/>
    <w:rsid w:val="00AB509F"/>
    <w:rsid w:val="00AB58F1"/>
    <w:rsid w:val="00AB5931"/>
    <w:rsid w:val="00AB5E96"/>
    <w:rsid w:val="00AB606D"/>
    <w:rsid w:val="00AB6230"/>
    <w:rsid w:val="00AC07AA"/>
    <w:rsid w:val="00AC0855"/>
    <w:rsid w:val="00AC14F0"/>
    <w:rsid w:val="00AC1776"/>
    <w:rsid w:val="00AC1A2C"/>
    <w:rsid w:val="00AC1A64"/>
    <w:rsid w:val="00AC22A1"/>
    <w:rsid w:val="00AC231E"/>
    <w:rsid w:val="00AC27AA"/>
    <w:rsid w:val="00AC2C42"/>
    <w:rsid w:val="00AC2F15"/>
    <w:rsid w:val="00AC3449"/>
    <w:rsid w:val="00AC38C1"/>
    <w:rsid w:val="00AC3A76"/>
    <w:rsid w:val="00AC3D41"/>
    <w:rsid w:val="00AC3FF4"/>
    <w:rsid w:val="00AC47F3"/>
    <w:rsid w:val="00AC4918"/>
    <w:rsid w:val="00AC49AE"/>
    <w:rsid w:val="00AC4B29"/>
    <w:rsid w:val="00AC4E02"/>
    <w:rsid w:val="00AC4E5D"/>
    <w:rsid w:val="00AC5024"/>
    <w:rsid w:val="00AC536D"/>
    <w:rsid w:val="00AC5595"/>
    <w:rsid w:val="00AC5640"/>
    <w:rsid w:val="00AC5A41"/>
    <w:rsid w:val="00AC5DBC"/>
    <w:rsid w:val="00AC6AF0"/>
    <w:rsid w:val="00AC6C10"/>
    <w:rsid w:val="00AC705D"/>
    <w:rsid w:val="00AC7385"/>
    <w:rsid w:val="00AC785C"/>
    <w:rsid w:val="00AD0600"/>
    <w:rsid w:val="00AD06CD"/>
    <w:rsid w:val="00AD0EA5"/>
    <w:rsid w:val="00AD1029"/>
    <w:rsid w:val="00AD1C58"/>
    <w:rsid w:val="00AD1F65"/>
    <w:rsid w:val="00AD22A1"/>
    <w:rsid w:val="00AD230C"/>
    <w:rsid w:val="00AD2572"/>
    <w:rsid w:val="00AD26DB"/>
    <w:rsid w:val="00AD2755"/>
    <w:rsid w:val="00AD27D6"/>
    <w:rsid w:val="00AD2C77"/>
    <w:rsid w:val="00AD3057"/>
    <w:rsid w:val="00AD3377"/>
    <w:rsid w:val="00AD3508"/>
    <w:rsid w:val="00AD385A"/>
    <w:rsid w:val="00AD3AE1"/>
    <w:rsid w:val="00AD472C"/>
    <w:rsid w:val="00AD5004"/>
    <w:rsid w:val="00AD5781"/>
    <w:rsid w:val="00AD5ED6"/>
    <w:rsid w:val="00AD6758"/>
    <w:rsid w:val="00AD6874"/>
    <w:rsid w:val="00AD76E0"/>
    <w:rsid w:val="00AD7758"/>
    <w:rsid w:val="00AD7927"/>
    <w:rsid w:val="00AD7E84"/>
    <w:rsid w:val="00AE0161"/>
    <w:rsid w:val="00AE066D"/>
    <w:rsid w:val="00AE0EE8"/>
    <w:rsid w:val="00AE15EE"/>
    <w:rsid w:val="00AE1966"/>
    <w:rsid w:val="00AE1999"/>
    <w:rsid w:val="00AE1A1C"/>
    <w:rsid w:val="00AE1B66"/>
    <w:rsid w:val="00AE1E1F"/>
    <w:rsid w:val="00AE23D3"/>
    <w:rsid w:val="00AE255C"/>
    <w:rsid w:val="00AE26D3"/>
    <w:rsid w:val="00AE2AB8"/>
    <w:rsid w:val="00AE2ABF"/>
    <w:rsid w:val="00AE3401"/>
    <w:rsid w:val="00AE3504"/>
    <w:rsid w:val="00AE3641"/>
    <w:rsid w:val="00AE3BCE"/>
    <w:rsid w:val="00AE3CC3"/>
    <w:rsid w:val="00AE3D31"/>
    <w:rsid w:val="00AE416D"/>
    <w:rsid w:val="00AE44DA"/>
    <w:rsid w:val="00AE4542"/>
    <w:rsid w:val="00AE48C7"/>
    <w:rsid w:val="00AE4CCD"/>
    <w:rsid w:val="00AE52C3"/>
    <w:rsid w:val="00AE54EF"/>
    <w:rsid w:val="00AE5AF2"/>
    <w:rsid w:val="00AE5B7B"/>
    <w:rsid w:val="00AE60DF"/>
    <w:rsid w:val="00AE6B6C"/>
    <w:rsid w:val="00AE7824"/>
    <w:rsid w:val="00AE789B"/>
    <w:rsid w:val="00AE79B1"/>
    <w:rsid w:val="00AE79DB"/>
    <w:rsid w:val="00AE7B60"/>
    <w:rsid w:val="00AF0138"/>
    <w:rsid w:val="00AF0221"/>
    <w:rsid w:val="00AF0309"/>
    <w:rsid w:val="00AF034C"/>
    <w:rsid w:val="00AF058F"/>
    <w:rsid w:val="00AF059C"/>
    <w:rsid w:val="00AF0765"/>
    <w:rsid w:val="00AF0F7F"/>
    <w:rsid w:val="00AF12B2"/>
    <w:rsid w:val="00AF1662"/>
    <w:rsid w:val="00AF1898"/>
    <w:rsid w:val="00AF1B76"/>
    <w:rsid w:val="00AF1F26"/>
    <w:rsid w:val="00AF2208"/>
    <w:rsid w:val="00AF2DC4"/>
    <w:rsid w:val="00AF2FBC"/>
    <w:rsid w:val="00AF3585"/>
    <w:rsid w:val="00AF3743"/>
    <w:rsid w:val="00AF3CB9"/>
    <w:rsid w:val="00AF3DB0"/>
    <w:rsid w:val="00AF455D"/>
    <w:rsid w:val="00AF48A4"/>
    <w:rsid w:val="00AF4D0E"/>
    <w:rsid w:val="00AF5178"/>
    <w:rsid w:val="00AF52C2"/>
    <w:rsid w:val="00AF5396"/>
    <w:rsid w:val="00AF5AFF"/>
    <w:rsid w:val="00AF5CFD"/>
    <w:rsid w:val="00AF5D6C"/>
    <w:rsid w:val="00AF601F"/>
    <w:rsid w:val="00AF63BD"/>
    <w:rsid w:val="00AF66ED"/>
    <w:rsid w:val="00AF6F13"/>
    <w:rsid w:val="00AF7184"/>
    <w:rsid w:val="00AF7219"/>
    <w:rsid w:val="00AF77CC"/>
    <w:rsid w:val="00AF7A07"/>
    <w:rsid w:val="00AF7BC6"/>
    <w:rsid w:val="00AF7C09"/>
    <w:rsid w:val="00B00007"/>
    <w:rsid w:val="00B00119"/>
    <w:rsid w:val="00B00BD2"/>
    <w:rsid w:val="00B01405"/>
    <w:rsid w:val="00B01BC4"/>
    <w:rsid w:val="00B0260C"/>
    <w:rsid w:val="00B02671"/>
    <w:rsid w:val="00B02923"/>
    <w:rsid w:val="00B02AC7"/>
    <w:rsid w:val="00B02BEC"/>
    <w:rsid w:val="00B03013"/>
    <w:rsid w:val="00B03099"/>
    <w:rsid w:val="00B04432"/>
    <w:rsid w:val="00B046D6"/>
    <w:rsid w:val="00B0494D"/>
    <w:rsid w:val="00B04FA6"/>
    <w:rsid w:val="00B05009"/>
    <w:rsid w:val="00B05076"/>
    <w:rsid w:val="00B05A69"/>
    <w:rsid w:val="00B05F33"/>
    <w:rsid w:val="00B068E3"/>
    <w:rsid w:val="00B069D7"/>
    <w:rsid w:val="00B06C86"/>
    <w:rsid w:val="00B06EC8"/>
    <w:rsid w:val="00B0707C"/>
    <w:rsid w:val="00B077EB"/>
    <w:rsid w:val="00B07D12"/>
    <w:rsid w:val="00B104AC"/>
    <w:rsid w:val="00B10CB7"/>
    <w:rsid w:val="00B11A0B"/>
    <w:rsid w:val="00B11D4C"/>
    <w:rsid w:val="00B12380"/>
    <w:rsid w:val="00B12402"/>
    <w:rsid w:val="00B12719"/>
    <w:rsid w:val="00B13A25"/>
    <w:rsid w:val="00B13C1C"/>
    <w:rsid w:val="00B13C4E"/>
    <w:rsid w:val="00B1488D"/>
    <w:rsid w:val="00B1496F"/>
    <w:rsid w:val="00B14E6E"/>
    <w:rsid w:val="00B14F86"/>
    <w:rsid w:val="00B150F9"/>
    <w:rsid w:val="00B152AF"/>
    <w:rsid w:val="00B1588D"/>
    <w:rsid w:val="00B15A0B"/>
    <w:rsid w:val="00B160FE"/>
    <w:rsid w:val="00B16192"/>
    <w:rsid w:val="00B164B2"/>
    <w:rsid w:val="00B16BDC"/>
    <w:rsid w:val="00B16C86"/>
    <w:rsid w:val="00B2019A"/>
    <w:rsid w:val="00B201BF"/>
    <w:rsid w:val="00B205C5"/>
    <w:rsid w:val="00B20EF3"/>
    <w:rsid w:val="00B21192"/>
    <w:rsid w:val="00B21BAE"/>
    <w:rsid w:val="00B23EFA"/>
    <w:rsid w:val="00B243FE"/>
    <w:rsid w:val="00B246A8"/>
    <w:rsid w:val="00B24B3D"/>
    <w:rsid w:val="00B24B9B"/>
    <w:rsid w:val="00B24BC9"/>
    <w:rsid w:val="00B25082"/>
    <w:rsid w:val="00B26331"/>
    <w:rsid w:val="00B267D4"/>
    <w:rsid w:val="00B26B59"/>
    <w:rsid w:val="00B27447"/>
    <w:rsid w:val="00B275DF"/>
    <w:rsid w:val="00B307CC"/>
    <w:rsid w:val="00B30883"/>
    <w:rsid w:val="00B308AC"/>
    <w:rsid w:val="00B30D6B"/>
    <w:rsid w:val="00B311D5"/>
    <w:rsid w:val="00B3125E"/>
    <w:rsid w:val="00B31387"/>
    <w:rsid w:val="00B31BF7"/>
    <w:rsid w:val="00B31CB4"/>
    <w:rsid w:val="00B31D2D"/>
    <w:rsid w:val="00B3237D"/>
    <w:rsid w:val="00B32AD5"/>
    <w:rsid w:val="00B32BF9"/>
    <w:rsid w:val="00B330F8"/>
    <w:rsid w:val="00B338A3"/>
    <w:rsid w:val="00B33E56"/>
    <w:rsid w:val="00B3403A"/>
    <w:rsid w:val="00B340D6"/>
    <w:rsid w:val="00B3418B"/>
    <w:rsid w:val="00B344B3"/>
    <w:rsid w:val="00B34721"/>
    <w:rsid w:val="00B34F3C"/>
    <w:rsid w:val="00B3546A"/>
    <w:rsid w:val="00B35944"/>
    <w:rsid w:val="00B35EC8"/>
    <w:rsid w:val="00B36155"/>
    <w:rsid w:val="00B36247"/>
    <w:rsid w:val="00B37347"/>
    <w:rsid w:val="00B376BB"/>
    <w:rsid w:val="00B377D0"/>
    <w:rsid w:val="00B37B81"/>
    <w:rsid w:val="00B409F7"/>
    <w:rsid w:val="00B40B86"/>
    <w:rsid w:val="00B412D6"/>
    <w:rsid w:val="00B4186A"/>
    <w:rsid w:val="00B41D38"/>
    <w:rsid w:val="00B41DE3"/>
    <w:rsid w:val="00B42313"/>
    <w:rsid w:val="00B42723"/>
    <w:rsid w:val="00B42A6C"/>
    <w:rsid w:val="00B434A5"/>
    <w:rsid w:val="00B439D2"/>
    <w:rsid w:val="00B43B88"/>
    <w:rsid w:val="00B43CAB"/>
    <w:rsid w:val="00B44626"/>
    <w:rsid w:val="00B446FD"/>
    <w:rsid w:val="00B44C7C"/>
    <w:rsid w:val="00B44EBE"/>
    <w:rsid w:val="00B44FE8"/>
    <w:rsid w:val="00B46A97"/>
    <w:rsid w:val="00B4732C"/>
    <w:rsid w:val="00B508B7"/>
    <w:rsid w:val="00B511F3"/>
    <w:rsid w:val="00B51399"/>
    <w:rsid w:val="00B5139E"/>
    <w:rsid w:val="00B514AF"/>
    <w:rsid w:val="00B514F0"/>
    <w:rsid w:val="00B5173C"/>
    <w:rsid w:val="00B51C63"/>
    <w:rsid w:val="00B521FF"/>
    <w:rsid w:val="00B523EF"/>
    <w:rsid w:val="00B53036"/>
    <w:rsid w:val="00B530D5"/>
    <w:rsid w:val="00B53131"/>
    <w:rsid w:val="00B53AAB"/>
    <w:rsid w:val="00B54138"/>
    <w:rsid w:val="00B545A3"/>
    <w:rsid w:val="00B54691"/>
    <w:rsid w:val="00B5546F"/>
    <w:rsid w:val="00B5575C"/>
    <w:rsid w:val="00B558B1"/>
    <w:rsid w:val="00B55912"/>
    <w:rsid w:val="00B56650"/>
    <w:rsid w:val="00B567A7"/>
    <w:rsid w:val="00B57334"/>
    <w:rsid w:val="00B60327"/>
    <w:rsid w:val="00B606C2"/>
    <w:rsid w:val="00B607E6"/>
    <w:rsid w:val="00B608CD"/>
    <w:rsid w:val="00B609A6"/>
    <w:rsid w:val="00B60FD3"/>
    <w:rsid w:val="00B61448"/>
    <w:rsid w:val="00B61E49"/>
    <w:rsid w:val="00B621F7"/>
    <w:rsid w:val="00B62A04"/>
    <w:rsid w:val="00B631B5"/>
    <w:rsid w:val="00B63458"/>
    <w:rsid w:val="00B634D5"/>
    <w:rsid w:val="00B635D9"/>
    <w:rsid w:val="00B6445E"/>
    <w:rsid w:val="00B64A46"/>
    <w:rsid w:val="00B6581D"/>
    <w:rsid w:val="00B65A70"/>
    <w:rsid w:val="00B6614B"/>
    <w:rsid w:val="00B66202"/>
    <w:rsid w:val="00B67289"/>
    <w:rsid w:val="00B675D8"/>
    <w:rsid w:val="00B67B9C"/>
    <w:rsid w:val="00B67F74"/>
    <w:rsid w:val="00B71711"/>
    <w:rsid w:val="00B723CF"/>
    <w:rsid w:val="00B72530"/>
    <w:rsid w:val="00B73440"/>
    <w:rsid w:val="00B734CE"/>
    <w:rsid w:val="00B73638"/>
    <w:rsid w:val="00B740A4"/>
    <w:rsid w:val="00B747AE"/>
    <w:rsid w:val="00B74D2D"/>
    <w:rsid w:val="00B74FA2"/>
    <w:rsid w:val="00B7523E"/>
    <w:rsid w:val="00B7524B"/>
    <w:rsid w:val="00B7543C"/>
    <w:rsid w:val="00B759F7"/>
    <w:rsid w:val="00B75E11"/>
    <w:rsid w:val="00B762BE"/>
    <w:rsid w:val="00B765C0"/>
    <w:rsid w:val="00B7668F"/>
    <w:rsid w:val="00B766A2"/>
    <w:rsid w:val="00B767C5"/>
    <w:rsid w:val="00B76C72"/>
    <w:rsid w:val="00B76E50"/>
    <w:rsid w:val="00B77C8F"/>
    <w:rsid w:val="00B77DDF"/>
    <w:rsid w:val="00B80364"/>
    <w:rsid w:val="00B803C3"/>
    <w:rsid w:val="00B810C9"/>
    <w:rsid w:val="00B8142B"/>
    <w:rsid w:val="00B81AEC"/>
    <w:rsid w:val="00B81BE6"/>
    <w:rsid w:val="00B81D4D"/>
    <w:rsid w:val="00B81D79"/>
    <w:rsid w:val="00B81FBE"/>
    <w:rsid w:val="00B822D0"/>
    <w:rsid w:val="00B8240E"/>
    <w:rsid w:val="00B8278D"/>
    <w:rsid w:val="00B8298D"/>
    <w:rsid w:val="00B82EB8"/>
    <w:rsid w:val="00B82F90"/>
    <w:rsid w:val="00B83B33"/>
    <w:rsid w:val="00B84F7B"/>
    <w:rsid w:val="00B85136"/>
    <w:rsid w:val="00B85692"/>
    <w:rsid w:val="00B85D48"/>
    <w:rsid w:val="00B85F00"/>
    <w:rsid w:val="00B85F6D"/>
    <w:rsid w:val="00B86166"/>
    <w:rsid w:val="00B86375"/>
    <w:rsid w:val="00B86A6F"/>
    <w:rsid w:val="00B87816"/>
    <w:rsid w:val="00B87980"/>
    <w:rsid w:val="00B900E5"/>
    <w:rsid w:val="00B902BF"/>
    <w:rsid w:val="00B90381"/>
    <w:rsid w:val="00B90519"/>
    <w:rsid w:val="00B90560"/>
    <w:rsid w:val="00B90BC5"/>
    <w:rsid w:val="00B90D79"/>
    <w:rsid w:val="00B90EA0"/>
    <w:rsid w:val="00B910FA"/>
    <w:rsid w:val="00B91904"/>
    <w:rsid w:val="00B92AC2"/>
    <w:rsid w:val="00B92E5D"/>
    <w:rsid w:val="00B92F9D"/>
    <w:rsid w:val="00B93081"/>
    <w:rsid w:val="00B933DE"/>
    <w:rsid w:val="00B9365E"/>
    <w:rsid w:val="00B939FE"/>
    <w:rsid w:val="00B93C30"/>
    <w:rsid w:val="00B94739"/>
    <w:rsid w:val="00B94AE8"/>
    <w:rsid w:val="00B95819"/>
    <w:rsid w:val="00B95985"/>
    <w:rsid w:val="00B9647A"/>
    <w:rsid w:val="00B96614"/>
    <w:rsid w:val="00B969E4"/>
    <w:rsid w:val="00B96B51"/>
    <w:rsid w:val="00B97355"/>
    <w:rsid w:val="00BA005A"/>
    <w:rsid w:val="00BA077C"/>
    <w:rsid w:val="00BA0A84"/>
    <w:rsid w:val="00BA136D"/>
    <w:rsid w:val="00BA27AB"/>
    <w:rsid w:val="00BA2CC9"/>
    <w:rsid w:val="00BA35BD"/>
    <w:rsid w:val="00BA3FC1"/>
    <w:rsid w:val="00BA4122"/>
    <w:rsid w:val="00BA4471"/>
    <w:rsid w:val="00BA44F4"/>
    <w:rsid w:val="00BA454A"/>
    <w:rsid w:val="00BA4BC5"/>
    <w:rsid w:val="00BA4F0C"/>
    <w:rsid w:val="00BA56D3"/>
    <w:rsid w:val="00BA56D8"/>
    <w:rsid w:val="00BA5D0C"/>
    <w:rsid w:val="00BA6432"/>
    <w:rsid w:val="00BA6E41"/>
    <w:rsid w:val="00BA767C"/>
    <w:rsid w:val="00BA7781"/>
    <w:rsid w:val="00BA7892"/>
    <w:rsid w:val="00BA7DEB"/>
    <w:rsid w:val="00BB035D"/>
    <w:rsid w:val="00BB03BB"/>
    <w:rsid w:val="00BB03FF"/>
    <w:rsid w:val="00BB0C2D"/>
    <w:rsid w:val="00BB0E0A"/>
    <w:rsid w:val="00BB1852"/>
    <w:rsid w:val="00BB1A74"/>
    <w:rsid w:val="00BB24D5"/>
    <w:rsid w:val="00BB26A6"/>
    <w:rsid w:val="00BB32AE"/>
    <w:rsid w:val="00BB3395"/>
    <w:rsid w:val="00BB3876"/>
    <w:rsid w:val="00BB394C"/>
    <w:rsid w:val="00BB3F02"/>
    <w:rsid w:val="00BB3FB3"/>
    <w:rsid w:val="00BB40F3"/>
    <w:rsid w:val="00BB475B"/>
    <w:rsid w:val="00BB4AD3"/>
    <w:rsid w:val="00BB51D8"/>
    <w:rsid w:val="00BB549A"/>
    <w:rsid w:val="00BB551C"/>
    <w:rsid w:val="00BB5B86"/>
    <w:rsid w:val="00BB6929"/>
    <w:rsid w:val="00BB7139"/>
    <w:rsid w:val="00BB740C"/>
    <w:rsid w:val="00BB79D6"/>
    <w:rsid w:val="00BB7EE9"/>
    <w:rsid w:val="00BC03D7"/>
    <w:rsid w:val="00BC08E4"/>
    <w:rsid w:val="00BC0B44"/>
    <w:rsid w:val="00BC10B6"/>
    <w:rsid w:val="00BC17F5"/>
    <w:rsid w:val="00BC1984"/>
    <w:rsid w:val="00BC1E13"/>
    <w:rsid w:val="00BC2413"/>
    <w:rsid w:val="00BC2647"/>
    <w:rsid w:val="00BC2AB0"/>
    <w:rsid w:val="00BC34FF"/>
    <w:rsid w:val="00BC35BA"/>
    <w:rsid w:val="00BC3642"/>
    <w:rsid w:val="00BC3BD5"/>
    <w:rsid w:val="00BC3C39"/>
    <w:rsid w:val="00BC3FF9"/>
    <w:rsid w:val="00BC4037"/>
    <w:rsid w:val="00BC428E"/>
    <w:rsid w:val="00BC493F"/>
    <w:rsid w:val="00BC56BB"/>
    <w:rsid w:val="00BC5BC7"/>
    <w:rsid w:val="00BC5ED3"/>
    <w:rsid w:val="00BC61B4"/>
    <w:rsid w:val="00BC61F3"/>
    <w:rsid w:val="00BC6484"/>
    <w:rsid w:val="00BC6701"/>
    <w:rsid w:val="00BC6936"/>
    <w:rsid w:val="00BC7800"/>
    <w:rsid w:val="00BC7850"/>
    <w:rsid w:val="00BC7EBB"/>
    <w:rsid w:val="00BD04F7"/>
    <w:rsid w:val="00BD07DA"/>
    <w:rsid w:val="00BD0865"/>
    <w:rsid w:val="00BD0917"/>
    <w:rsid w:val="00BD0E24"/>
    <w:rsid w:val="00BD1358"/>
    <w:rsid w:val="00BD173B"/>
    <w:rsid w:val="00BD17D1"/>
    <w:rsid w:val="00BD1A2D"/>
    <w:rsid w:val="00BD1DF4"/>
    <w:rsid w:val="00BD1F5F"/>
    <w:rsid w:val="00BD2E33"/>
    <w:rsid w:val="00BD33C4"/>
    <w:rsid w:val="00BD36C5"/>
    <w:rsid w:val="00BD3A88"/>
    <w:rsid w:val="00BD3DA9"/>
    <w:rsid w:val="00BD3DB3"/>
    <w:rsid w:val="00BD3F45"/>
    <w:rsid w:val="00BD3FB4"/>
    <w:rsid w:val="00BD45D6"/>
    <w:rsid w:val="00BD4890"/>
    <w:rsid w:val="00BD4CDB"/>
    <w:rsid w:val="00BD4E57"/>
    <w:rsid w:val="00BD515D"/>
    <w:rsid w:val="00BD5608"/>
    <w:rsid w:val="00BD573C"/>
    <w:rsid w:val="00BD5C4E"/>
    <w:rsid w:val="00BD5DD3"/>
    <w:rsid w:val="00BD5F59"/>
    <w:rsid w:val="00BD613A"/>
    <w:rsid w:val="00BD6911"/>
    <w:rsid w:val="00BD69D7"/>
    <w:rsid w:val="00BD6A73"/>
    <w:rsid w:val="00BD6D99"/>
    <w:rsid w:val="00BD6ECE"/>
    <w:rsid w:val="00BD74AA"/>
    <w:rsid w:val="00BE07CC"/>
    <w:rsid w:val="00BE0912"/>
    <w:rsid w:val="00BE0A96"/>
    <w:rsid w:val="00BE0AF8"/>
    <w:rsid w:val="00BE0FC8"/>
    <w:rsid w:val="00BE10AC"/>
    <w:rsid w:val="00BE15BE"/>
    <w:rsid w:val="00BE17DF"/>
    <w:rsid w:val="00BE18F3"/>
    <w:rsid w:val="00BE190F"/>
    <w:rsid w:val="00BE305B"/>
    <w:rsid w:val="00BE33EE"/>
    <w:rsid w:val="00BE39A5"/>
    <w:rsid w:val="00BE4DFA"/>
    <w:rsid w:val="00BE4EEF"/>
    <w:rsid w:val="00BE4F69"/>
    <w:rsid w:val="00BE4F95"/>
    <w:rsid w:val="00BE548E"/>
    <w:rsid w:val="00BE575F"/>
    <w:rsid w:val="00BE58CA"/>
    <w:rsid w:val="00BE5BAA"/>
    <w:rsid w:val="00BE5F54"/>
    <w:rsid w:val="00BE6D1E"/>
    <w:rsid w:val="00BE7463"/>
    <w:rsid w:val="00BE760B"/>
    <w:rsid w:val="00BE7629"/>
    <w:rsid w:val="00BE7A52"/>
    <w:rsid w:val="00BE7CA4"/>
    <w:rsid w:val="00BE7D26"/>
    <w:rsid w:val="00BF02D4"/>
    <w:rsid w:val="00BF0641"/>
    <w:rsid w:val="00BF0F9C"/>
    <w:rsid w:val="00BF1662"/>
    <w:rsid w:val="00BF1770"/>
    <w:rsid w:val="00BF17F2"/>
    <w:rsid w:val="00BF1AE2"/>
    <w:rsid w:val="00BF1B5C"/>
    <w:rsid w:val="00BF2046"/>
    <w:rsid w:val="00BF2FBB"/>
    <w:rsid w:val="00BF3E7F"/>
    <w:rsid w:val="00BF4198"/>
    <w:rsid w:val="00BF472C"/>
    <w:rsid w:val="00BF485F"/>
    <w:rsid w:val="00BF5502"/>
    <w:rsid w:val="00BF578B"/>
    <w:rsid w:val="00BF58EF"/>
    <w:rsid w:val="00BF60F3"/>
    <w:rsid w:val="00BF658D"/>
    <w:rsid w:val="00BF7633"/>
    <w:rsid w:val="00BF766A"/>
    <w:rsid w:val="00BF7747"/>
    <w:rsid w:val="00BF7C18"/>
    <w:rsid w:val="00C00343"/>
    <w:rsid w:val="00C0037D"/>
    <w:rsid w:val="00C00D57"/>
    <w:rsid w:val="00C0120B"/>
    <w:rsid w:val="00C0168C"/>
    <w:rsid w:val="00C0183D"/>
    <w:rsid w:val="00C025CF"/>
    <w:rsid w:val="00C02A74"/>
    <w:rsid w:val="00C03444"/>
    <w:rsid w:val="00C03DA3"/>
    <w:rsid w:val="00C047F8"/>
    <w:rsid w:val="00C04BE4"/>
    <w:rsid w:val="00C0512E"/>
    <w:rsid w:val="00C05E5F"/>
    <w:rsid w:val="00C05F31"/>
    <w:rsid w:val="00C063D8"/>
    <w:rsid w:val="00C072C5"/>
    <w:rsid w:val="00C07387"/>
    <w:rsid w:val="00C077CA"/>
    <w:rsid w:val="00C07827"/>
    <w:rsid w:val="00C07C60"/>
    <w:rsid w:val="00C07E11"/>
    <w:rsid w:val="00C10145"/>
    <w:rsid w:val="00C1049E"/>
    <w:rsid w:val="00C11185"/>
    <w:rsid w:val="00C117FE"/>
    <w:rsid w:val="00C11CAE"/>
    <w:rsid w:val="00C126E0"/>
    <w:rsid w:val="00C12A3A"/>
    <w:rsid w:val="00C12B1C"/>
    <w:rsid w:val="00C13679"/>
    <w:rsid w:val="00C13CA7"/>
    <w:rsid w:val="00C1501A"/>
    <w:rsid w:val="00C1542C"/>
    <w:rsid w:val="00C154EA"/>
    <w:rsid w:val="00C1572B"/>
    <w:rsid w:val="00C15EBC"/>
    <w:rsid w:val="00C16034"/>
    <w:rsid w:val="00C163F1"/>
    <w:rsid w:val="00C16C5B"/>
    <w:rsid w:val="00C17776"/>
    <w:rsid w:val="00C17950"/>
    <w:rsid w:val="00C17989"/>
    <w:rsid w:val="00C20596"/>
    <w:rsid w:val="00C209BC"/>
    <w:rsid w:val="00C20C9C"/>
    <w:rsid w:val="00C20FF5"/>
    <w:rsid w:val="00C21187"/>
    <w:rsid w:val="00C21DAA"/>
    <w:rsid w:val="00C21E35"/>
    <w:rsid w:val="00C2226E"/>
    <w:rsid w:val="00C22315"/>
    <w:rsid w:val="00C22319"/>
    <w:rsid w:val="00C22DB9"/>
    <w:rsid w:val="00C22EC1"/>
    <w:rsid w:val="00C23C4E"/>
    <w:rsid w:val="00C23E30"/>
    <w:rsid w:val="00C245F2"/>
    <w:rsid w:val="00C2461B"/>
    <w:rsid w:val="00C24948"/>
    <w:rsid w:val="00C25260"/>
    <w:rsid w:val="00C2549E"/>
    <w:rsid w:val="00C256A2"/>
    <w:rsid w:val="00C26567"/>
    <w:rsid w:val="00C267AF"/>
    <w:rsid w:val="00C269BD"/>
    <w:rsid w:val="00C26BF6"/>
    <w:rsid w:val="00C27CAA"/>
    <w:rsid w:val="00C27F13"/>
    <w:rsid w:val="00C30149"/>
    <w:rsid w:val="00C30359"/>
    <w:rsid w:val="00C303E1"/>
    <w:rsid w:val="00C308C5"/>
    <w:rsid w:val="00C30B75"/>
    <w:rsid w:val="00C30DF5"/>
    <w:rsid w:val="00C3167F"/>
    <w:rsid w:val="00C31A11"/>
    <w:rsid w:val="00C326B7"/>
    <w:rsid w:val="00C3283A"/>
    <w:rsid w:val="00C32B57"/>
    <w:rsid w:val="00C33B10"/>
    <w:rsid w:val="00C33F19"/>
    <w:rsid w:val="00C34058"/>
    <w:rsid w:val="00C3405F"/>
    <w:rsid w:val="00C345DF"/>
    <w:rsid w:val="00C3566B"/>
    <w:rsid w:val="00C361E1"/>
    <w:rsid w:val="00C3620F"/>
    <w:rsid w:val="00C3689F"/>
    <w:rsid w:val="00C36C19"/>
    <w:rsid w:val="00C36C82"/>
    <w:rsid w:val="00C36FD6"/>
    <w:rsid w:val="00C372CF"/>
    <w:rsid w:val="00C37443"/>
    <w:rsid w:val="00C379F9"/>
    <w:rsid w:val="00C37A7C"/>
    <w:rsid w:val="00C4080A"/>
    <w:rsid w:val="00C40C20"/>
    <w:rsid w:val="00C40FEA"/>
    <w:rsid w:val="00C41034"/>
    <w:rsid w:val="00C41094"/>
    <w:rsid w:val="00C41BF6"/>
    <w:rsid w:val="00C41E94"/>
    <w:rsid w:val="00C429DD"/>
    <w:rsid w:val="00C42DDE"/>
    <w:rsid w:val="00C433DE"/>
    <w:rsid w:val="00C43947"/>
    <w:rsid w:val="00C4395A"/>
    <w:rsid w:val="00C44818"/>
    <w:rsid w:val="00C44935"/>
    <w:rsid w:val="00C45004"/>
    <w:rsid w:val="00C453C9"/>
    <w:rsid w:val="00C45573"/>
    <w:rsid w:val="00C45826"/>
    <w:rsid w:val="00C45D75"/>
    <w:rsid w:val="00C462BA"/>
    <w:rsid w:val="00C469EF"/>
    <w:rsid w:val="00C46D3A"/>
    <w:rsid w:val="00C47450"/>
    <w:rsid w:val="00C47C4A"/>
    <w:rsid w:val="00C47F7E"/>
    <w:rsid w:val="00C50400"/>
    <w:rsid w:val="00C509EB"/>
    <w:rsid w:val="00C50A5E"/>
    <w:rsid w:val="00C5105C"/>
    <w:rsid w:val="00C513B3"/>
    <w:rsid w:val="00C51569"/>
    <w:rsid w:val="00C51990"/>
    <w:rsid w:val="00C51B61"/>
    <w:rsid w:val="00C5294C"/>
    <w:rsid w:val="00C52A19"/>
    <w:rsid w:val="00C52B40"/>
    <w:rsid w:val="00C53157"/>
    <w:rsid w:val="00C531F2"/>
    <w:rsid w:val="00C53398"/>
    <w:rsid w:val="00C5411D"/>
    <w:rsid w:val="00C54A9E"/>
    <w:rsid w:val="00C5521B"/>
    <w:rsid w:val="00C55936"/>
    <w:rsid w:val="00C56638"/>
    <w:rsid w:val="00C569CC"/>
    <w:rsid w:val="00C57373"/>
    <w:rsid w:val="00C57AF6"/>
    <w:rsid w:val="00C57D1A"/>
    <w:rsid w:val="00C57EF7"/>
    <w:rsid w:val="00C60D6A"/>
    <w:rsid w:val="00C61020"/>
    <w:rsid w:val="00C610A2"/>
    <w:rsid w:val="00C6198B"/>
    <w:rsid w:val="00C61CF1"/>
    <w:rsid w:val="00C61E91"/>
    <w:rsid w:val="00C62339"/>
    <w:rsid w:val="00C6309E"/>
    <w:rsid w:val="00C6340D"/>
    <w:rsid w:val="00C63427"/>
    <w:rsid w:val="00C63537"/>
    <w:rsid w:val="00C63E26"/>
    <w:rsid w:val="00C64002"/>
    <w:rsid w:val="00C64541"/>
    <w:rsid w:val="00C649DF"/>
    <w:rsid w:val="00C64B63"/>
    <w:rsid w:val="00C65342"/>
    <w:rsid w:val="00C656FE"/>
    <w:rsid w:val="00C65A14"/>
    <w:rsid w:val="00C65B96"/>
    <w:rsid w:val="00C66804"/>
    <w:rsid w:val="00C668AC"/>
    <w:rsid w:val="00C66A06"/>
    <w:rsid w:val="00C66CAB"/>
    <w:rsid w:val="00C675BF"/>
    <w:rsid w:val="00C6774D"/>
    <w:rsid w:val="00C678BC"/>
    <w:rsid w:val="00C67B85"/>
    <w:rsid w:val="00C70590"/>
    <w:rsid w:val="00C70B27"/>
    <w:rsid w:val="00C718C6"/>
    <w:rsid w:val="00C71ABA"/>
    <w:rsid w:val="00C721C3"/>
    <w:rsid w:val="00C72248"/>
    <w:rsid w:val="00C73215"/>
    <w:rsid w:val="00C73741"/>
    <w:rsid w:val="00C73B1B"/>
    <w:rsid w:val="00C73E88"/>
    <w:rsid w:val="00C74032"/>
    <w:rsid w:val="00C746E3"/>
    <w:rsid w:val="00C7492D"/>
    <w:rsid w:val="00C74EA4"/>
    <w:rsid w:val="00C75336"/>
    <w:rsid w:val="00C75339"/>
    <w:rsid w:val="00C75DC7"/>
    <w:rsid w:val="00C75FB6"/>
    <w:rsid w:val="00C7600A"/>
    <w:rsid w:val="00C76389"/>
    <w:rsid w:val="00C76591"/>
    <w:rsid w:val="00C7767A"/>
    <w:rsid w:val="00C776A1"/>
    <w:rsid w:val="00C77CB6"/>
    <w:rsid w:val="00C8016A"/>
    <w:rsid w:val="00C80202"/>
    <w:rsid w:val="00C80921"/>
    <w:rsid w:val="00C80DB2"/>
    <w:rsid w:val="00C80F16"/>
    <w:rsid w:val="00C81107"/>
    <w:rsid w:val="00C8129F"/>
    <w:rsid w:val="00C81F1D"/>
    <w:rsid w:val="00C821B4"/>
    <w:rsid w:val="00C828AA"/>
    <w:rsid w:val="00C82D3F"/>
    <w:rsid w:val="00C83177"/>
    <w:rsid w:val="00C83297"/>
    <w:rsid w:val="00C8355E"/>
    <w:rsid w:val="00C83D79"/>
    <w:rsid w:val="00C84648"/>
    <w:rsid w:val="00C847D5"/>
    <w:rsid w:val="00C84CAD"/>
    <w:rsid w:val="00C84E4E"/>
    <w:rsid w:val="00C85672"/>
    <w:rsid w:val="00C8579A"/>
    <w:rsid w:val="00C85B3E"/>
    <w:rsid w:val="00C85B7E"/>
    <w:rsid w:val="00C85D20"/>
    <w:rsid w:val="00C86118"/>
    <w:rsid w:val="00C869E2"/>
    <w:rsid w:val="00C86A39"/>
    <w:rsid w:val="00C86B95"/>
    <w:rsid w:val="00C86EFE"/>
    <w:rsid w:val="00C87217"/>
    <w:rsid w:val="00C87697"/>
    <w:rsid w:val="00C878DE"/>
    <w:rsid w:val="00C87C11"/>
    <w:rsid w:val="00C90B80"/>
    <w:rsid w:val="00C913FC"/>
    <w:rsid w:val="00C914D0"/>
    <w:rsid w:val="00C91A0C"/>
    <w:rsid w:val="00C91D44"/>
    <w:rsid w:val="00C92176"/>
    <w:rsid w:val="00C92436"/>
    <w:rsid w:val="00C92649"/>
    <w:rsid w:val="00C92664"/>
    <w:rsid w:val="00C93221"/>
    <w:rsid w:val="00C93299"/>
    <w:rsid w:val="00C93381"/>
    <w:rsid w:val="00C937D1"/>
    <w:rsid w:val="00C93B5C"/>
    <w:rsid w:val="00C93CD0"/>
    <w:rsid w:val="00C93D0F"/>
    <w:rsid w:val="00C93F58"/>
    <w:rsid w:val="00C9406C"/>
    <w:rsid w:val="00C948D4"/>
    <w:rsid w:val="00C94F94"/>
    <w:rsid w:val="00C95A97"/>
    <w:rsid w:val="00C95D1D"/>
    <w:rsid w:val="00C95E26"/>
    <w:rsid w:val="00C95F89"/>
    <w:rsid w:val="00C96953"/>
    <w:rsid w:val="00C96B26"/>
    <w:rsid w:val="00C96EE3"/>
    <w:rsid w:val="00C970CB"/>
    <w:rsid w:val="00C9710F"/>
    <w:rsid w:val="00C975FA"/>
    <w:rsid w:val="00C979B5"/>
    <w:rsid w:val="00CA0097"/>
    <w:rsid w:val="00CA0265"/>
    <w:rsid w:val="00CA0284"/>
    <w:rsid w:val="00CA0372"/>
    <w:rsid w:val="00CA0440"/>
    <w:rsid w:val="00CA0BC6"/>
    <w:rsid w:val="00CA1019"/>
    <w:rsid w:val="00CA1078"/>
    <w:rsid w:val="00CA1233"/>
    <w:rsid w:val="00CA175D"/>
    <w:rsid w:val="00CA19C8"/>
    <w:rsid w:val="00CA1EE6"/>
    <w:rsid w:val="00CA1F1A"/>
    <w:rsid w:val="00CA20C2"/>
    <w:rsid w:val="00CA24A1"/>
    <w:rsid w:val="00CA2F63"/>
    <w:rsid w:val="00CA3275"/>
    <w:rsid w:val="00CA34B8"/>
    <w:rsid w:val="00CA3D05"/>
    <w:rsid w:val="00CA468D"/>
    <w:rsid w:val="00CA5CAD"/>
    <w:rsid w:val="00CA6105"/>
    <w:rsid w:val="00CA6648"/>
    <w:rsid w:val="00CA6949"/>
    <w:rsid w:val="00CA6DB7"/>
    <w:rsid w:val="00CA6E25"/>
    <w:rsid w:val="00CA7029"/>
    <w:rsid w:val="00CA7726"/>
    <w:rsid w:val="00CA7806"/>
    <w:rsid w:val="00CB056F"/>
    <w:rsid w:val="00CB104A"/>
    <w:rsid w:val="00CB1581"/>
    <w:rsid w:val="00CB16CA"/>
    <w:rsid w:val="00CB1B2A"/>
    <w:rsid w:val="00CB1DE8"/>
    <w:rsid w:val="00CB1DED"/>
    <w:rsid w:val="00CB2331"/>
    <w:rsid w:val="00CB273F"/>
    <w:rsid w:val="00CB2883"/>
    <w:rsid w:val="00CB2E5C"/>
    <w:rsid w:val="00CB3025"/>
    <w:rsid w:val="00CB35FD"/>
    <w:rsid w:val="00CB3BFB"/>
    <w:rsid w:val="00CB4159"/>
    <w:rsid w:val="00CB46E2"/>
    <w:rsid w:val="00CB4732"/>
    <w:rsid w:val="00CB48A4"/>
    <w:rsid w:val="00CB4C5D"/>
    <w:rsid w:val="00CB4F20"/>
    <w:rsid w:val="00CB6472"/>
    <w:rsid w:val="00CB6A7E"/>
    <w:rsid w:val="00CB70A6"/>
    <w:rsid w:val="00CB742E"/>
    <w:rsid w:val="00CB74E9"/>
    <w:rsid w:val="00CB7900"/>
    <w:rsid w:val="00CB79CA"/>
    <w:rsid w:val="00CB7A26"/>
    <w:rsid w:val="00CB7B0D"/>
    <w:rsid w:val="00CB7D81"/>
    <w:rsid w:val="00CB7E4F"/>
    <w:rsid w:val="00CC00DF"/>
    <w:rsid w:val="00CC0739"/>
    <w:rsid w:val="00CC0746"/>
    <w:rsid w:val="00CC0AF7"/>
    <w:rsid w:val="00CC1417"/>
    <w:rsid w:val="00CC19D4"/>
    <w:rsid w:val="00CC1BF3"/>
    <w:rsid w:val="00CC1E16"/>
    <w:rsid w:val="00CC261E"/>
    <w:rsid w:val="00CC26DA"/>
    <w:rsid w:val="00CC2D13"/>
    <w:rsid w:val="00CC2E58"/>
    <w:rsid w:val="00CC3378"/>
    <w:rsid w:val="00CC34C9"/>
    <w:rsid w:val="00CC3E98"/>
    <w:rsid w:val="00CC3F15"/>
    <w:rsid w:val="00CC4FB1"/>
    <w:rsid w:val="00CC543C"/>
    <w:rsid w:val="00CC550B"/>
    <w:rsid w:val="00CC5671"/>
    <w:rsid w:val="00CC57A5"/>
    <w:rsid w:val="00CC66F1"/>
    <w:rsid w:val="00CC710A"/>
    <w:rsid w:val="00CC712E"/>
    <w:rsid w:val="00CC756D"/>
    <w:rsid w:val="00CC7A8E"/>
    <w:rsid w:val="00CC7B09"/>
    <w:rsid w:val="00CD022B"/>
    <w:rsid w:val="00CD05AB"/>
    <w:rsid w:val="00CD0898"/>
    <w:rsid w:val="00CD0A11"/>
    <w:rsid w:val="00CD0E3E"/>
    <w:rsid w:val="00CD0F4F"/>
    <w:rsid w:val="00CD10C1"/>
    <w:rsid w:val="00CD1632"/>
    <w:rsid w:val="00CD166C"/>
    <w:rsid w:val="00CD1F3B"/>
    <w:rsid w:val="00CD208B"/>
    <w:rsid w:val="00CD2732"/>
    <w:rsid w:val="00CD27AA"/>
    <w:rsid w:val="00CD3826"/>
    <w:rsid w:val="00CD39BB"/>
    <w:rsid w:val="00CD480F"/>
    <w:rsid w:val="00CD496B"/>
    <w:rsid w:val="00CD49B7"/>
    <w:rsid w:val="00CD4E53"/>
    <w:rsid w:val="00CD4ED0"/>
    <w:rsid w:val="00CD5829"/>
    <w:rsid w:val="00CD595D"/>
    <w:rsid w:val="00CD61F4"/>
    <w:rsid w:val="00CD63C6"/>
    <w:rsid w:val="00CD67BA"/>
    <w:rsid w:val="00CD7EDD"/>
    <w:rsid w:val="00CD7F35"/>
    <w:rsid w:val="00CD7FAE"/>
    <w:rsid w:val="00CE008B"/>
    <w:rsid w:val="00CE013C"/>
    <w:rsid w:val="00CE038C"/>
    <w:rsid w:val="00CE1058"/>
    <w:rsid w:val="00CE1A48"/>
    <w:rsid w:val="00CE1BD9"/>
    <w:rsid w:val="00CE1F8B"/>
    <w:rsid w:val="00CE28C6"/>
    <w:rsid w:val="00CE325A"/>
    <w:rsid w:val="00CE32CC"/>
    <w:rsid w:val="00CE34DB"/>
    <w:rsid w:val="00CE3DF2"/>
    <w:rsid w:val="00CE4537"/>
    <w:rsid w:val="00CE4C14"/>
    <w:rsid w:val="00CE4EF5"/>
    <w:rsid w:val="00CE52A9"/>
    <w:rsid w:val="00CE5974"/>
    <w:rsid w:val="00CE5B3B"/>
    <w:rsid w:val="00CE6105"/>
    <w:rsid w:val="00CE621A"/>
    <w:rsid w:val="00CE64DD"/>
    <w:rsid w:val="00CE7398"/>
    <w:rsid w:val="00CE75FE"/>
    <w:rsid w:val="00CE7801"/>
    <w:rsid w:val="00CE7844"/>
    <w:rsid w:val="00CE7D84"/>
    <w:rsid w:val="00CE7E79"/>
    <w:rsid w:val="00CF01D4"/>
    <w:rsid w:val="00CF031D"/>
    <w:rsid w:val="00CF066F"/>
    <w:rsid w:val="00CF1779"/>
    <w:rsid w:val="00CF18D9"/>
    <w:rsid w:val="00CF1B44"/>
    <w:rsid w:val="00CF1C9E"/>
    <w:rsid w:val="00CF29D9"/>
    <w:rsid w:val="00CF3335"/>
    <w:rsid w:val="00CF4F43"/>
    <w:rsid w:val="00CF5082"/>
    <w:rsid w:val="00CF513D"/>
    <w:rsid w:val="00CF5391"/>
    <w:rsid w:val="00CF5583"/>
    <w:rsid w:val="00CF5789"/>
    <w:rsid w:val="00CF57EE"/>
    <w:rsid w:val="00CF5A61"/>
    <w:rsid w:val="00CF62BA"/>
    <w:rsid w:val="00CF66A4"/>
    <w:rsid w:val="00CF6979"/>
    <w:rsid w:val="00CF69CA"/>
    <w:rsid w:val="00CF6A58"/>
    <w:rsid w:val="00CF6BDC"/>
    <w:rsid w:val="00CF7F2F"/>
    <w:rsid w:val="00D002B5"/>
    <w:rsid w:val="00D00544"/>
    <w:rsid w:val="00D005D4"/>
    <w:rsid w:val="00D00C4C"/>
    <w:rsid w:val="00D00F0F"/>
    <w:rsid w:val="00D0116F"/>
    <w:rsid w:val="00D018F7"/>
    <w:rsid w:val="00D01994"/>
    <w:rsid w:val="00D020CE"/>
    <w:rsid w:val="00D02250"/>
    <w:rsid w:val="00D02D1C"/>
    <w:rsid w:val="00D03508"/>
    <w:rsid w:val="00D0376C"/>
    <w:rsid w:val="00D03979"/>
    <w:rsid w:val="00D04681"/>
    <w:rsid w:val="00D0536E"/>
    <w:rsid w:val="00D05436"/>
    <w:rsid w:val="00D0567D"/>
    <w:rsid w:val="00D05711"/>
    <w:rsid w:val="00D057AE"/>
    <w:rsid w:val="00D059D7"/>
    <w:rsid w:val="00D05E18"/>
    <w:rsid w:val="00D06387"/>
    <w:rsid w:val="00D065DC"/>
    <w:rsid w:val="00D0737E"/>
    <w:rsid w:val="00D073BB"/>
    <w:rsid w:val="00D073DA"/>
    <w:rsid w:val="00D075A2"/>
    <w:rsid w:val="00D07BA8"/>
    <w:rsid w:val="00D07C60"/>
    <w:rsid w:val="00D1020B"/>
    <w:rsid w:val="00D10701"/>
    <w:rsid w:val="00D10A10"/>
    <w:rsid w:val="00D10BCE"/>
    <w:rsid w:val="00D10C4F"/>
    <w:rsid w:val="00D10CA2"/>
    <w:rsid w:val="00D111C1"/>
    <w:rsid w:val="00D112B1"/>
    <w:rsid w:val="00D12304"/>
    <w:rsid w:val="00D123F6"/>
    <w:rsid w:val="00D1241C"/>
    <w:rsid w:val="00D12475"/>
    <w:rsid w:val="00D12AAE"/>
    <w:rsid w:val="00D12C0D"/>
    <w:rsid w:val="00D13BE8"/>
    <w:rsid w:val="00D14046"/>
    <w:rsid w:val="00D1461A"/>
    <w:rsid w:val="00D14A9B"/>
    <w:rsid w:val="00D154C0"/>
    <w:rsid w:val="00D154E8"/>
    <w:rsid w:val="00D1556B"/>
    <w:rsid w:val="00D15921"/>
    <w:rsid w:val="00D15CD1"/>
    <w:rsid w:val="00D16331"/>
    <w:rsid w:val="00D163AC"/>
    <w:rsid w:val="00D16646"/>
    <w:rsid w:val="00D16D27"/>
    <w:rsid w:val="00D16EAD"/>
    <w:rsid w:val="00D16F00"/>
    <w:rsid w:val="00D16FBC"/>
    <w:rsid w:val="00D16FC3"/>
    <w:rsid w:val="00D172D8"/>
    <w:rsid w:val="00D17361"/>
    <w:rsid w:val="00D1746A"/>
    <w:rsid w:val="00D20107"/>
    <w:rsid w:val="00D201BA"/>
    <w:rsid w:val="00D203BF"/>
    <w:rsid w:val="00D2047F"/>
    <w:rsid w:val="00D20B2B"/>
    <w:rsid w:val="00D20F60"/>
    <w:rsid w:val="00D215CC"/>
    <w:rsid w:val="00D2191C"/>
    <w:rsid w:val="00D21DFF"/>
    <w:rsid w:val="00D21FE8"/>
    <w:rsid w:val="00D22BBF"/>
    <w:rsid w:val="00D22DE2"/>
    <w:rsid w:val="00D231ED"/>
    <w:rsid w:val="00D235B0"/>
    <w:rsid w:val="00D2368D"/>
    <w:rsid w:val="00D239B8"/>
    <w:rsid w:val="00D23AB7"/>
    <w:rsid w:val="00D2481D"/>
    <w:rsid w:val="00D25843"/>
    <w:rsid w:val="00D258EE"/>
    <w:rsid w:val="00D25E3B"/>
    <w:rsid w:val="00D26084"/>
    <w:rsid w:val="00D260E4"/>
    <w:rsid w:val="00D26338"/>
    <w:rsid w:val="00D27331"/>
    <w:rsid w:val="00D273A8"/>
    <w:rsid w:val="00D276AD"/>
    <w:rsid w:val="00D27832"/>
    <w:rsid w:val="00D27BF3"/>
    <w:rsid w:val="00D3009F"/>
    <w:rsid w:val="00D30ECE"/>
    <w:rsid w:val="00D3105E"/>
    <w:rsid w:val="00D31264"/>
    <w:rsid w:val="00D313E1"/>
    <w:rsid w:val="00D3182E"/>
    <w:rsid w:val="00D31A41"/>
    <w:rsid w:val="00D33093"/>
    <w:rsid w:val="00D331BC"/>
    <w:rsid w:val="00D33F29"/>
    <w:rsid w:val="00D34089"/>
    <w:rsid w:val="00D3421F"/>
    <w:rsid w:val="00D353B4"/>
    <w:rsid w:val="00D3571C"/>
    <w:rsid w:val="00D35760"/>
    <w:rsid w:val="00D357D4"/>
    <w:rsid w:val="00D35C2B"/>
    <w:rsid w:val="00D35DCF"/>
    <w:rsid w:val="00D35EA1"/>
    <w:rsid w:val="00D35F20"/>
    <w:rsid w:val="00D36156"/>
    <w:rsid w:val="00D3617B"/>
    <w:rsid w:val="00D3676B"/>
    <w:rsid w:val="00D368C2"/>
    <w:rsid w:val="00D36941"/>
    <w:rsid w:val="00D36BD1"/>
    <w:rsid w:val="00D36E30"/>
    <w:rsid w:val="00D37B79"/>
    <w:rsid w:val="00D37D15"/>
    <w:rsid w:val="00D400FD"/>
    <w:rsid w:val="00D4013F"/>
    <w:rsid w:val="00D40E17"/>
    <w:rsid w:val="00D41490"/>
    <w:rsid w:val="00D41A41"/>
    <w:rsid w:val="00D4210C"/>
    <w:rsid w:val="00D422A8"/>
    <w:rsid w:val="00D428E9"/>
    <w:rsid w:val="00D42FB4"/>
    <w:rsid w:val="00D4308C"/>
    <w:rsid w:val="00D44360"/>
    <w:rsid w:val="00D44A8D"/>
    <w:rsid w:val="00D44EF8"/>
    <w:rsid w:val="00D45058"/>
    <w:rsid w:val="00D45134"/>
    <w:rsid w:val="00D451EB"/>
    <w:rsid w:val="00D4555A"/>
    <w:rsid w:val="00D45A4A"/>
    <w:rsid w:val="00D45CBC"/>
    <w:rsid w:val="00D46278"/>
    <w:rsid w:val="00D4660B"/>
    <w:rsid w:val="00D46DC5"/>
    <w:rsid w:val="00D46EA7"/>
    <w:rsid w:val="00D472FA"/>
    <w:rsid w:val="00D4761A"/>
    <w:rsid w:val="00D500E2"/>
    <w:rsid w:val="00D50395"/>
    <w:rsid w:val="00D50EA0"/>
    <w:rsid w:val="00D50FDB"/>
    <w:rsid w:val="00D51025"/>
    <w:rsid w:val="00D5114D"/>
    <w:rsid w:val="00D511CB"/>
    <w:rsid w:val="00D5146A"/>
    <w:rsid w:val="00D51503"/>
    <w:rsid w:val="00D51B7D"/>
    <w:rsid w:val="00D51F46"/>
    <w:rsid w:val="00D52347"/>
    <w:rsid w:val="00D5257E"/>
    <w:rsid w:val="00D52DEB"/>
    <w:rsid w:val="00D534E2"/>
    <w:rsid w:val="00D535AE"/>
    <w:rsid w:val="00D538B1"/>
    <w:rsid w:val="00D53D64"/>
    <w:rsid w:val="00D54012"/>
    <w:rsid w:val="00D54137"/>
    <w:rsid w:val="00D54209"/>
    <w:rsid w:val="00D54AA9"/>
    <w:rsid w:val="00D54E31"/>
    <w:rsid w:val="00D55806"/>
    <w:rsid w:val="00D56427"/>
    <w:rsid w:val="00D56454"/>
    <w:rsid w:val="00D56A7A"/>
    <w:rsid w:val="00D57326"/>
    <w:rsid w:val="00D57372"/>
    <w:rsid w:val="00D578F2"/>
    <w:rsid w:val="00D57C94"/>
    <w:rsid w:val="00D57CC8"/>
    <w:rsid w:val="00D57E49"/>
    <w:rsid w:val="00D604C5"/>
    <w:rsid w:val="00D605E6"/>
    <w:rsid w:val="00D61C87"/>
    <w:rsid w:val="00D61F9E"/>
    <w:rsid w:val="00D628D4"/>
    <w:rsid w:val="00D62A36"/>
    <w:rsid w:val="00D63846"/>
    <w:rsid w:val="00D63DB4"/>
    <w:rsid w:val="00D64826"/>
    <w:rsid w:val="00D64B8E"/>
    <w:rsid w:val="00D64D9D"/>
    <w:rsid w:val="00D65782"/>
    <w:rsid w:val="00D65947"/>
    <w:rsid w:val="00D65A0D"/>
    <w:rsid w:val="00D65A5F"/>
    <w:rsid w:val="00D661C6"/>
    <w:rsid w:val="00D66AA4"/>
    <w:rsid w:val="00D66E18"/>
    <w:rsid w:val="00D66E79"/>
    <w:rsid w:val="00D66FC1"/>
    <w:rsid w:val="00D67847"/>
    <w:rsid w:val="00D67A5A"/>
    <w:rsid w:val="00D708E8"/>
    <w:rsid w:val="00D70B03"/>
    <w:rsid w:val="00D70D0D"/>
    <w:rsid w:val="00D70D63"/>
    <w:rsid w:val="00D70F04"/>
    <w:rsid w:val="00D71642"/>
    <w:rsid w:val="00D7181C"/>
    <w:rsid w:val="00D7199C"/>
    <w:rsid w:val="00D71DD6"/>
    <w:rsid w:val="00D71FE4"/>
    <w:rsid w:val="00D72062"/>
    <w:rsid w:val="00D72520"/>
    <w:rsid w:val="00D728B8"/>
    <w:rsid w:val="00D7317A"/>
    <w:rsid w:val="00D73D2A"/>
    <w:rsid w:val="00D7447B"/>
    <w:rsid w:val="00D74611"/>
    <w:rsid w:val="00D76348"/>
    <w:rsid w:val="00D76821"/>
    <w:rsid w:val="00D77CD0"/>
    <w:rsid w:val="00D77F10"/>
    <w:rsid w:val="00D77F53"/>
    <w:rsid w:val="00D800CA"/>
    <w:rsid w:val="00D808CF"/>
    <w:rsid w:val="00D819D6"/>
    <w:rsid w:val="00D81C5D"/>
    <w:rsid w:val="00D8254D"/>
    <w:rsid w:val="00D82983"/>
    <w:rsid w:val="00D82AC5"/>
    <w:rsid w:val="00D8387F"/>
    <w:rsid w:val="00D83A18"/>
    <w:rsid w:val="00D84305"/>
    <w:rsid w:val="00D848EB"/>
    <w:rsid w:val="00D849AE"/>
    <w:rsid w:val="00D84E82"/>
    <w:rsid w:val="00D84E89"/>
    <w:rsid w:val="00D8511F"/>
    <w:rsid w:val="00D85BA7"/>
    <w:rsid w:val="00D85D91"/>
    <w:rsid w:val="00D85E5D"/>
    <w:rsid w:val="00D8633B"/>
    <w:rsid w:val="00D86698"/>
    <w:rsid w:val="00D867D7"/>
    <w:rsid w:val="00D86B54"/>
    <w:rsid w:val="00D8701A"/>
    <w:rsid w:val="00D8739D"/>
    <w:rsid w:val="00D87723"/>
    <w:rsid w:val="00D877D5"/>
    <w:rsid w:val="00D87B5B"/>
    <w:rsid w:val="00D87CBD"/>
    <w:rsid w:val="00D900AE"/>
    <w:rsid w:val="00D9042A"/>
    <w:rsid w:val="00D90506"/>
    <w:rsid w:val="00D90CA5"/>
    <w:rsid w:val="00D91246"/>
    <w:rsid w:val="00D91800"/>
    <w:rsid w:val="00D91C40"/>
    <w:rsid w:val="00D9219D"/>
    <w:rsid w:val="00D92554"/>
    <w:rsid w:val="00D935DD"/>
    <w:rsid w:val="00D93801"/>
    <w:rsid w:val="00D93F21"/>
    <w:rsid w:val="00D93FB5"/>
    <w:rsid w:val="00D944A2"/>
    <w:rsid w:val="00D9477B"/>
    <w:rsid w:val="00D9491D"/>
    <w:rsid w:val="00D9493D"/>
    <w:rsid w:val="00D9495D"/>
    <w:rsid w:val="00D94B4C"/>
    <w:rsid w:val="00D95650"/>
    <w:rsid w:val="00D961CF"/>
    <w:rsid w:val="00D96D12"/>
    <w:rsid w:val="00D97076"/>
    <w:rsid w:val="00D97854"/>
    <w:rsid w:val="00D97B93"/>
    <w:rsid w:val="00D97F75"/>
    <w:rsid w:val="00DA09DB"/>
    <w:rsid w:val="00DA119F"/>
    <w:rsid w:val="00DA143B"/>
    <w:rsid w:val="00DA16AB"/>
    <w:rsid w:val="00DA21F4"/>
    <w:rsid w:val="00DA299E"/>
    <w:rsid w:val="00DA2D36"/>
    <w:rsid w:val="00DA3100"/>
    <w:rsid w:val="00DA31CE"/>
    <w:rsid w:val="00DA349F"/>
    <w:rsid w:val="00DA390D"/>
    <w:rsid w:val="00DA4101"/>
    <w:rsid w:val="00DA4572"/>
    <w:rsid w:val="00DA491B"/>
    <w:rsid w:val="00DA49AF"/>
    <w:rsid w:val="00DA50A6"/>
    <w:rsid w:val="00DA521B"/>
    <w:rsid w:val="00DA5359"/>
    <w:rsid w:val="00DA555A"/>
    <w:rsid w:val="00DA59EB"/>
    <w:rsid w:val="00DA5BFE"/>
    <w:rsid w:val="00DA66D3"/>
    <w:rsid w:val="00DA69C2"/>
    <w:rsid w:val="00DA6A45"/>
    <w:rsid w:val="00DA710E"/>
    <w:rsid w:val="00DA7149"/>
    <w:rsid w:val="00DA736A"/>
    <w:rsid w:val="00DA7B5A"/>
    <w:rsid w:val="00DA7E13"/>
    <w:rsid w:val="00DA7E9B"/>
    <w:rsid w:val="00DB02AF"/>
    <w:rsid w:val="00DB02D1"/>
    <w:rsid w:val="00DB12CF"/>
    <w:rsid w:val="00DB140C"/>
    <w:rsid w:val="00DB1999"/>
    <w:rsid w:val="00DB1B58"/>
    <w:rsid w:val="00DB1DED"/>
    <w:rsid w:val="00DB2386"/>
    <w:rsid w:val="00DB25EF"/>
    <w:rsid w:val="00DB2724"/>
    <w:rsid w:val="00DB27CC"/>
    <w:rsid w:val="00DB29EC"/>
    <w:rsid w:val="00DB2B0C"/>
    <w:rsid w:val="00DB2C18"/>
    <w:rsid w:val="00DB30F6"/>
    <w:rsid w:val="00DB3461"/>
    <w:rsid w:val="00DB3566"/>
    <w:rsid w:val="00DB35F3"/>
    <w:rsid w:val="00DB3AF0"/>
    <w:rsid w:val="00DB3E3D"/>
    <w:rsid w:val="00DB4776"/>
    <w:rsid w:val="00DB4909"/>
    <w:rsid w:val="00DB53C8"/>
    <w:rsid w:val="00DB5459"/>
    <w:rsid w:val="00DB5932"/>
    <w:rsid w:val="00DB5966"/>
    <w:rsid w:val="00DB599B"/>
    <w:rsid w:val="00DB5B3A"/>
    <w:rsid w:val="00DB6045"/>
    <w:rsid w:val="00DB6361"/>
    <w:rsid w:val="00DB681E"/>
    <w:rsid w:val="00DB706D"/>
    <w:rsid w:val="00DB777E"/>
    <w:rsid w:val="00DB7926"/>
    <w:rsid w:val="00DB7B37"/>
    <w:rsid w:val="00DC00DB"/>
    <w:rsid w:val="00DC0875"/>
    <w:rsid w:val="00DC12B5"/>
    <w:rsid w:val="00DC1590"/>
    <w:rsid w:val="00DC1720"/>
    <w:rsid w:val="00DC1FA2"/>
    <w:rsid w:val="00DC21EE"/>
    <w:rsid w:val="00DC28DF"/>
    <w:rsid w:val="00DC2905"/>
    <w:rsid w:val="00DC2E00"/>
    <w:rsid w:val="00DC3D32"/>
    <w:rsid w:val="00DC41B4"/>
    <w:rsid w:val="00DC4A52"/>
    <w:rsid w:val="00DC4D2F"/>
    <w:rsid w:val="00DC5842"/>
    <w:rsid w:val="00DC5A86"/>
    <w:rsid w:val="00DC65A2"/>
    <w:rsid w:val="00DC71F7"/>
    <w:rsid w:val="00DC72FA"/>
    <w:rsid w:val="00DC74BC"/>
    <w:rsid w:val="00DC74F6"/>
    <w:rsid w:val="00DC77F1"/>
    <w:rsid w:val="00DC7D84"/>
    <w:rsid w:val="00DD0302"/>
    <w:rsid w:val="00DD1C09"/>
    <w:rsid w:val="00DD1DEC"/>
    <w:rsid w:val="00DD28B6"/>
    <w:rsid w:val="00DD28E9"/>
    <w:rsid w:val="00DD2F85"/>
    <w:rsid w:val="00DD338E"/>
    <w:rsid w:val="00DD33D3"/>
    <w:rsid w:val="00DD3580"/>
    <w:rsid w:val="00DD3690"/>
    <w:rsid w:val="00DD395C"/>
    <w:rsid w:val="00DD3A47"/>
    <w:rsid w:val="00DD3D7F"/>
    <w:rsid w:val="00DD400F"/>
    <w:rsid w:val="00DD406D"/>
    <w:rsid w:val="00DD43E5"/>
    <w:rsid w:val="00DD4E91"/>
    <w:rsid w:val="00DD6138"/>
    <w:rsid w:val="00DD62A9"/>
    <w:rsid w:val="00DD71AE"/>
    <w:rsid w:val="00DD7CDA"/>
    <w:rsid w:val="00DE0DC0"/>
    <w:rsid w:val="00DE1C5D"/>
    <w:rsid w:val="00DE2036"/>
    <w:rsid w:val="00DE2528"/>
    <w:rsid w:val="00DE2689"/>
    <w:rsid w:val="00DE2822"/>
    <w:rsid w:val="00DE293A"/>
    <w:rsid w:val="00DE388B"/>
    <w:rsid w:val="00DE3B64"/>
    <w:rsid w:val="00DE3D5E"/>
    <w:rsid w:val="00DE3E66"/>
    <w:rsid w:val="00DE501B"/>
    <w:rsid w:val="00DE50A2"/>
    <w:rsid w:val="00DE562E"/>
    <w:rsid w:val="00DE5A43"/>
    <w:rsid w:val="00DE5D79"/>
    <w:rsid w:val="00DE6363"/>
    <w:rsid w:val="00DE66B8"/>
    <w:rsid w:val="00DE70F9"/>
    <w:rsid w:val="00DE7B1E"/>
    <w:rsid w:val="00DF0CE9"/>
    <w:rsid w:val="00DF0F50"/>
    <w:rsid w:val="00DF19EF"/>
    <w:rsid w:val="00DF1DE4"/>
    <w:rsid w:val="00DF27E4"/>
    <w:rsid w:val="00DF2DED"/>
    <w:rsid w:val="00DF2E71"/>
    <w:rsid w:val="00DF3141"/>
    <w:rsid w:val="00DF35EC"/>
    <w:rsid w:val="00DF3C6C"/>
    <w:rsid w:val="00DF3D5F"/>
    <w:rsid w:val="00DF3DAC"/>
    <w:rsid w:val="00DF43B7"/>
    <w:rsid w:val="00DF4999"/>
    <w:rsid w:val="00DF4EC5"/>
    <w:rsid w:val="00DF514B"/>
    <w:rsid w:val="00DF51AE"/>
    <w:rsid w:val="00DF5909"/>
    <w:rsid w:val="00DF5F35"/>
    <w:rsid w:val="00DF61B6"/>
    <w:rsid w:val="00DF6C42"/>
    <w:rsid w:val="00DF6D4B"/>
    <w:rsid w:val="00DF6DB6"/>
    <w:rsid w:val="00DF6DF7"/>
    <w:rsid w:val="00DF6E91"/>
    <w:rsid w:val="00DF7183"/>
    <w:rsid w:val="00DF7AEA"/>
    <w:rsid w:val="00E0075A"/>
    <w:rsid w:val="00E00778"/>
    <w:rsid w:val="00E00AE7"/>
    <w:rsid w:val="00E00E4F"/>
    <w:rsid w:val="00E00FFF"/>
    <w:rsid w:val="00E010BC"/>
    <w:rsid w:val="00E015B1"/>
    <w:rsid w:val="00E016B0"/>
    <w:rsid w:val="00E01AD2"/>
    <w:rsid w:val="00E020E6"/>
    <w:rsid w:val="00E0259C"/>
    <w:rsid w:val="00E0299B"/>
    <w:rsid w:val="00E034D7"/>
    <w:rsid w:val="00E03AA0"/>
    <w:rsid w:val="00E03F44"/>
    <w:rsid w:val="00E041E8"/>
    <w:rsid w:val="00E043AE"/>
    <w:rsid w:val="00E04AA6"/>
    <w:rsid w:val="00E05353"/>
    <w:rsid w:val="00E05397"/>
    <w:rsid w:val="00E056EE"/>
    <w:rsid w:val="00E05846"/>
    <w:rsid w:val="00E05EB8"/>
    <w:rsid w:val="00E05F0B"/>
    <w:rsid w:val="00E06155"/>
    <w:rsid w:val="00E06BC0"/>
    <w:rsid w:val="00E06FFE"/>
    <w:rsid w:val="00E07422"/>
    <w:rsid w:val="00E07579"/>
    <w:rsid w:val="00E0773B"/>
    <w:rsid w:val="00E07803"/>
    <w:rsid w:val="00E110DF"/>
    <w:rsid w:val="00E11C6D"/>
    <w:rsid w:val="00E11DE4"/>
    <w:rsid w:val="00E12278"/>
    <w:rsid w:val="00E129F9"/>
    <w:rsid w:val="00E12CE7"/>
    <w:rsid w:val="00E13409"/>
    <w:rsid w:val="00E139F0"/>
    <w:rsid w:val="00E14095"/>
    <w:rsid w:val="00E14787"/>
    <w:rsid w:val="00E1497E"/>
    <w:rsid w:val="00E14A2B"/>
    <w:rsid w:val="00E1506A"/>
    <w:rsid w:val="00E15529"/>
    <w:rsid w:val="00E156E6"/>
    <w:rsid w:val="00E1585D"/>
    <w:rsid w:val="00E15A08"/>
    <w:rsid w:val="00E15CD3"/>
    <w:rsid w:val="00E166AF"/>
    <w:rsid w:val="00E1694F"/>
    <w:rsid w:val="00E16AAD"/>
    <w:rsid w:val="00E16FB0"/>
    <w:rsid w:val="00E17764"/>
    <w:rsid w:val="00E17BA1"/>
    <w:rsid w:val="00E17BD7"/>
    <w:rsid w:val="00E17C05"/>
    <w:rsid w:val="00E20FF3"/>
    <w:rsid w:val="00E212F8"/>
    <w:rsid w:val="00E213CE"/>
    <w:rsid w:val="00E21538"/>
    <w:rsid w:val="00E21FC5"/>
    <w:rsid w:val="00E2264B"/>
    <w:rsid w:val="00E22904"/>
    <w:rsid w:val="00E2470A"/>
    <w:rsid w:val="00E249BD"/>
    <w:rsid w:val="00E25752"/>
    <w:rsid w:val="00E258D5"/>
    <w:rsid w:val="00E25DDB"/>
    <w:rsid w:val="00E25EB9"/>
    <w:rsid w:val="00E25FCC"/>
    <w:rsid w:val="00E25FCE"/>
    <w:rsid w:val="00E26686"/>
    <w:rsid w:val="00E26DE7"/>
    <w:rsid w:val="00E27737"/>
    <w:rsid w:val="00E2779E"/>
    <w:rsid w:val="00E3005F"/>
    <w:rsid w:val="00E30130"/>
    <w:rsid w:val="00E30E80"/>
    <w:rsid w:val="00E311F7"/>
    <w:rsid w:val="00E31369"/>
    <w:rsid w:val="00E31BE4"/>
    <w:rsid w:val="00E327B2"/>
    <w:rsid w:val="00E32D7D"/>
    <w:rsid w:val="00E32DEE"/>
    <w:rsid w:val="00E3329B"/>
    <w:rsid w:val="00E332FC"/>
    <w:rsid w:val="00E3368D"/>
    <w:rsid w:val="00E33911"/>
    <w:rsid w:val="00E33FD5"/>
    <w:rsid w:val="00E3416F"/>
    <w:rsid w:val="00E34213"/>
    <w:rsid w:val="00E3422A"/>
    <w:rsid w:val="00E347C1"/>
    <w:rsid w:val="00E3548F"/>
    <w:rsid w:val="00E358DD"/>
    <w:rsid w:val="00E359F8"/>
    <w:rsid w:val="00E35C5B"/>
    <w:rsid w:val="00E363A6"/>
    <w:rsid w:val="00E363C5"/>
    <w:rsid w:val="00E36467"/>
    <w:rsid w:val="00E365CC"/>
    <w:rsid w:val="00E36918"/>
    <w:rsid w:val="00E36F7C"/>
    <w:rsid w:val="00E37BB7"/>
    <w:rsid w:val="00E37C54"/>
    <w:rsid w:val="00E37EE4"/>
    <w:rsid w:val="00E40434"/>
    <w:rsid w:val="00E409F0"/>
    <w:rsid w:val="00E40DC5"/>
    <w:rsid w:val="00E419F3"/>
    <w:rsid w:val="00E41C79"/>
    <w:rsid w:val="00E42540"/>
    <w:rsid w:val="00E42E93"/>
    <w:rsid w:val="00E435F6"/>
    <w:rsid w:val="00E4369C"/>
    <w:rsid w:val="00E437DA"/>
    <w:rsid w:val="00E43871"/>
    <w:rsid w:val="00E43DD2"/>
    <w:rsid w:val="00E441D1"/>
    <w:rsid w:val="00E44E78"/>
    <w:rsid w:val="00E44FEB"/>
    <w:rsid w:val="00E451FA"/>
    <w:rsid w:val="00E45C82"/>
    <w:rsid w:val="00E469AF"/>
    <w:rsid w:val="00E46A3D"/>
    <w:rsid w:val="00E46D9B"/>
    <w:rsid w:val="00E47C34"/>
    <w:rsid w:val="00E500B3"/>
    <w:rsid w:val="00E504E1"/>
    <w:rsid w:val="00E50AB6"/>
    <w:rsid w:val="00E50AEB"/>
    <w:rsid w:val="00E512DB"/>
    <w:rsid w:val="00E51E87"/>
    <w:rsid w:val="00E52172"/>
    <w:rsid w:val="00E52553"/>
    <w:rsid w:val="00E52840"/>
    <w:rsid w:val="00E52B78"/>
    <w:rsid w:val="00E52BE7"/>
    <w:rsid w:val="00E52CE4"/>
    <w:rsid w:val="00E5305B"/>
    <w:rsid w:val="00E5328F"/>
    <w:rsid w:val="00E533E3"/>
    <w:rsid w:val="00E5372C"/>
    <w:rsid w:val="00E5380C"/>
    <w:rsid w:val="00E539DE"/>
    <w:rsid w:val="00E53DCA"/>
    <w:rsid w:val="00E53EA2"/>
    <w:rsid w:val="00E54075"/>
    <w:rsid w:val="00E5437C"/>
    <w:rsid w:val="00E54411"/>
    <w:rsid w:val="00E54B29"/>
    <w:rsid w:val="00E550F8"/>
    <w:rsid w:val="00E551A3"/>
    <w:rsid w:val="00E55400"/>
    <w:rsid w:val="00E55A8A"/>
    <w:rsid w:val="00E56029"/>
    <w:rsid w:val="00E56967"/>
    <w:rsid w:val="00E56991"/>
    <w:rsid w:val="00E56C92"/>
    <w:rsid w:val="00E56D11"/>
    <w:rsid w:val="00E5700B"/>
    <w:rsid w:val="00E57019"/>
    <w:rsid w:val="00E60176"/>
    <w:rsid w:val="00E60691"/>
    <w:rsid w:val="00E60998"/>
    <w:rsid w:val="00E609C2"/>
    <w:rsid w:val="00E60B88"/>
    <w:rsid w:val="00E613F2"/>
    <w:rsid w:val="00E61634"/>
    <w:rsid w:val="00E616E7"/>
    <w:rsid w:val="00E617B1"/>
    <w:rsid w:val="00E61B2E"/>
    <w:rsid w:val="00E61BBA"/>
    <w:rsid w:val="00E61FEB"/>
    <w:rsid w:val="00E6251A"/>
    <w:rsid w:val="00E62779"/>
    <w:rsid w:val="00E629C5"/>
    <w:rsid w:val="00E62ED1"/>
    <w:rsid w:val="00E63211"/>
    <w:rsid w:val="00E634EB"/>
    <w:rsid w:val="00E63576"/>
    <w:rsid w:val="00E63A30"/>
    <w:rsid w:val="00E6446B"/>
    <w:rsid w:val="00E64496"/>
    <w:rsid w:val="00E64F84"/>
    <w:rsid w:val="00E651A5"/>
    <w:rsid w:val="00E658C0"/>
    <w:rsid w:val="00E659BF"/>
    <w:rsid w:val="00E65BF5"/>
    <w:rsid w:val="00E665E9"/>
    <w:rsid w:val="00E670BB"/>
    <w:rsid w:val="00E6719B"/>
    <w:rsid w:val="00E67785"/>
    <w:rsid w:val="00E67C3B"/>
    <w:rsid w:val="00E706BE"/>
    <w:rsid w:val="00E7076B"/>
    <w:rsid w:val="00E7077C"/>
    <w:rsid w:val="00E70990"/>
    <w:rsid w:val="00E70CF3"/>
    <w:rsid w:val="00E710A2"/>
    <w:rsid w:val="00E71BCB"/>
    <w:rsid w:val="00E73BC2"/>
    <w:rsid w:val="00E74B53"/>
    <w:rsid w:val="00E7551D"/>
    <w:rsid w:val="00E75985"/>
    <w:rsid w:val="00E75B93"/>
    <w:rsid w:val="00E75FB3"/>
    <w:rsid w:val="00E7647E"/>
    <w:rsid w:val="00E76A37"/>
    <w:rsid w:val="00E76D14"/>
    <w:rsid w:val="00E777BA"/>
    <w:rsid w:val="00E778E7"/>
    <w:rsid w:val="00E805B9"/>
    <w:rsid w:val="00E80675"/>
    <w:rsid w:val="00E808CB"/>
    <w:rsid w:val="00E809D5"/>
    <w:rsid w:val="00E80CCA"/>
    <w:rsid w:val="00E80CF4"/>
    <w:rsid w:val="00E81976"/>
    <w:rsid w:val="00E82949"/>
    <w:rsid w:val="00E829EA"/>
    <w:rsid w:val="00E82A84"/>
    <w:rsid w:val="00E830BB"/>
    <w:rsid w:val="00E83675"/>
    <w:rsid w:val="00E83F52"/>
    <w:rsid w:val="00E850ED"/>
    <w:rsid w:val="00E85294"/>
    <w:rsid w:val="00E854C9"/>
    <w:rsid w:val="00E857CD"/>
    <w:rsid w:val="00E85E91"/>
    <w:rsid w:val="00E85FFB"/>
    <w:rsid w:val="00E868D4"/>
    <w:rsid w:val="00E87269"/>
    <w:rsid w:val="00E872A9"/>
    <w:rsid w:val="00E8731D"/>
    <w:rsid w:val="00E875DC"/>
    <w:rsid w:val="00E879EC"/>
    <w:rsid w:val="00E87A28"/>
    <w:rsid w:val="00E9003F"/>
    <w:rsid w:val="00E90366"/>
    <w:rsid w:val="00E90A9A"/>
    <w:rsid w:val="00E90AC5"/>
    <w:rsid w:val="00E91E6F"/>
    <w:rsid w:val="00E91F84"/>
    <w:rsid w:val="00E9215A"/>
    <w:rsid w:val="00E92178"/>
    <w:rsid w:val="00E924CF"/>
    <w:rsid w:val="00E92B51"/>
    <w:rsid w:val="00E932EC"/>
    <w:rsid w:val="00E934C5"/>
    <w:rsid w:val="00E9385C"/>
    <w:rsid w:val="00E940FE"/>
    <w:rsid w:val="00E9480A"/>
    <w:rsid w:val="00E94959"/>
    <w:rsid w:val="00E94BC8"/>
    <w:rsid w:val="00E956A7"/>
    <w:rsid w:val="00E95CB3"/>
    <w:rsid w:val="00E960DE"/>
    <w:rsid w:val="00E962E8"/>
    <w:rsid w:val="00E96446"/>
    <w:rsid w:val="00E9655C"/>
    <w:rsid w:val="00E966FE"/>
    <w:rsid w:val="00E968DF"/>
    <w:rsid w:val="00E96D09"/>
    <w:rsid w:val="00E97131"/>
    <w:rsid w:val="00E971AD"/>
    <w:rsid w:val="00E97333"/>
    <w:rsid w:val="00EA025F"/>
    <w:rsid w:val="00EA07B1"/>
    <w:rsid w:val="00EA0BA0"/>
    <w:rsid w:val="00EA0C63"/>
    <w:rsid w:val="00EA1131"/>
    <w:rsid w:val="00EA193C"/>
    <w:rsid w:val="00EA1D6A"/>
    <w:rsid w:val="00EA241F"/>
    <w:rsid w:val="00EA3254"/>
    <w:rsid w:val="00EA33C4"/>
    <w:rsid w:val="00EA3C20"/>
    <w:rsid w:val="00EA3D52"/>
    <w:rsid w:val="00EA3D71"/>
    <w:rsid w:val="00EA40F9"/>
    <w:rsid w:val="00EA4CF5"/>
    <w:rsid w:val="00EA51AF"/>
    <w:rsid w:val="00EA5617"/>
    <w:rsid w:val="00EA59E6"/>
    <w:rsid w:val="00EA5B26"/>
    <w:rsid w:val="00EA5D51"/>
    <w:rsid w:val="00EA640A"/>
    <w:rsid w:val="00EA6D2F"/>
    <w:rsid w:val="00EA7BE6"/>
    <w:rsid w:val="00EB04BE"/>
    <w:rsid w:val="00EB082C"/>
    <w:rsid w:val="00EB0B09"/>
    <w:rsid w:val="00EB1399"/>
    <w:rsid w:val="00EB1ADC"/>
    <w:rsid w:val="00EB1B95"/>
    <w:rsid w:val="00EB1BCE"/>
    <w:rsid w:val="00EB1EDD"/>
    <w:rsid w:val="00EB20DD"/>
    <w:rsid w:val="00EB25CD"/>
    <w:rsid w:val="00EB2876"/>
    <w:rsid w:val="00EB29CD"/>
    <w:rsid w:val="00EB38A0"/>
    <w:rsid w:val="00EB3C7B"/>
    <w:rsid w:val="00EB3F8C"/>
    <w:rsid w:val="00EB3FC3"/>
    <w:rsid w:val="00EB4B4A"/>
    <w:rsid w:val="00EB4B83"/>
    <w:rsid w:val="00EB4EC6"/>
    <w:rsid w:val="00EB52B1"/>
    <w:rsid w:val="00EB5B07"/>
    <w:rsid w:val="00EB5FCB"/>
    <w:rsid w:val="00EB6164"/>
    <w:rsid w:val="00EB6395"/>
    <w:rsid w:val="00EB6AAD"/>
    <w:rsid w:val="00EB6D77"/>
    <w:rsid w:val="00EB6DFB"/>
    <w:rsid w:val="00EB7986"/>
    <w:rsid w:val="00EB7B30"/>
    <w:rsid w:val="00EB7C99"/>
    <w:rsid w:val="00EB7CA3"/>
    <w:rsid w:val="00EC0108"/>
    <w:rsid w:val="00EC02E6"/>
    <w:rsid w:val="00EC0835"/>
    <w:rsid w:val="00EC117A"/>
    <w:rsid w:val="00EC131B"/>
    <w:rsid w:val="00EC1547"/>
    <w:rsid w:val="00EC1D1A"/>
    <w:rsid w:val="00EC242C"/>
    <w:rsid w:val="00EC2F69"/>
    <w:rsid w:val="00EC342E"/>
    <w:rsid w:val="00EC363C"/>
    <w:rsid w:val="00EC4372"/>
    <w:rsid w:val="00EC4575"/>
    <w:rsid w:val="00EC4A6A"/>
    <w:rsid w:val="00EC4B78"/>
    <w:rsid w:val="00EC5953"/>
    <w:rsid w:val="00EC5A71"/>
    <w:rsid w:val="00EC6371"/>
    <w:rsid w:val="00EC6477"/>
    <w:rsid w:val="00EC666C"/>
    <w:rsid w:val="00EC676E"/>
    <w:rsid w:val="00EC6D14"/>
    <w:rsid w:val="00EC73E8"/>
    <w:rsid w:val="00EC7B65"/>
    <w:rsid w:val="00ED01DF"/>
    <w:rsid w:val="00ED06CA"/>
    <w:rsid w:val="00ED11F4"/>
    <w:rsid w:val="00ED1C0B"/>
    <w:rsid w:val="00ED216E"/>
    <w:rsid w:val="00ED23D0"/>
    <w:rsid w:val="00ED2D38"/>
    <w:rsid w:val="00ED3243"/>
    <w:rsid w:val="00ED40C1"/>
    <w:rsid w:val="00ED46D5"/>
    <w:rsid w:val="00ED4E4B"/>
    <w:rsid w:val="00ED4EC7"/>
    <w:rsid w:val="00ED592B"/>
    <w:rsid w:val="00ED5DDB"/>
    <w:rsid w:val="00ED616A"/>
    <w:rsid w:val="00ED66AD"/>
    <w:rsid w:val="00ED6714"/>
    <w:rsid w:val="00ED685E"/>
    <w:rsid w:val="00ED6A98"/>
    <w:rsid w:val="00ED7278"/>
    <w:rsid w:val="00ED7B21"/>
    <w:rsid w:val="00EE0877"/>
    <w:rsid w:val="00EE0B84"/>
    <w:rsid w:val="00EE0BFC"/>
    <w:rsid w:val="00EE138B"/>
    <w:rsid w:val="00EE1B35"/>
    <w:rsid w:val="00EE1D67"/>
    <w:rsid w:val="00EE1E02"/>
    <w:rsid w:val="00EE22A2"/>
    <w:rsid w:val="00EE2481"/>
    <w:rsid w:val="00EE26E5"/>
    <w:rsid w:val="00EE27C0"/>
    <w:rsid w:val="00EE2B73"/>
    <w:rsid w:val="00EE30D4"/>
    <w:rsid w:val="00EE3836"/>
    <w:rsid w:val="00EE392A"/>
    <w:rsid w:val="00EE3BA6"/>
    <w:rsid w:val="00EE3F62"/>
    <w:rsid w:val="00EE44B3"/>
    <w:rsid w:val="00EE4845"/>
    <w:rsid w:val="00EE487C"/>
    <w:rsid w:val="00EE4FC3"/>
    <w:rsid w:val="00EE54ED"/>
    <w:rsid w:val="00EE59A5"/>
    <w:rsid w:val="00EE5BB8"/>
    <w:rsid w:val="00EE6776"/>
    <w:rsid w:val="00EE6864"/>
    <w:rsid w:val="00EE694A"/>
    <w:rsid w:val="00EE6F1A"/>
    <w:rsid w:val="00EE7134"/>
    <w:rsid w:val="00EE7199"/>
    <w:rsid w:val="00EF00F5"/>
    <w:rsid w:val="00EF0845"/>
    <w:rsid w:val="00EF0B23"/>
    <w:rsid w:val="00EF1733"/>
    <w:rsid w:val="00EF1750"/>
    <w:rsid w:val="00EF1CFF"/>
    <w:rsid w:val="00EF1E50"/>
    <w:rsid w:val="00EF2209"/>
    <w:rsid w:val="00EF2533"/>
    <w:rsid w:val="00EF26D1"/>
    <w:rsid w:val="00EF28B8"/>
    <w:rsid w:val="00EF29C2"/>
    <w:rsid w:val="00EF2B76"/>
    <w:rsid w:val="00EF3208"/>
    <w:rsid w:val="00EF34F9"/>
    <w:rsid w:val="00EF3EF1"/>
    <w:rsid w:val="00EF3EF6"/>
    <w:rsid w:val="00EF43AB"/>
    <w:rsid w:val="00EF4A33"/>
    <w:rsid w:val="00EF4D82"/>
    <w:rsid w:val="00EF53E1"/>
    <w:rsid w:val="00EF5475"/>
    <w:rsid w:val="00EF5481"/>
    <w:rsid w:val="00EF5526"/>
    <w:rsid w:val="00EF5F27"/>
    <w:rsid w:val="00EF65ED"/>
    <w:rsid w:val="00EF662D"/>
    <w:rsid w:val="00EF667B"/>
    <w:rsid w:val="00EF6C42"/>
    <w:rsid w:val="00EF6C9E"/>
    <w:rsid w:val="00EF735B"/>
    <w:rsid w:val="00EF7526"/>
    <w:rsid w:val="00EF7670"/>
    <w:rsid w:val="00EF767F"/>
    <w:rsid w:val="00EF78F7"/>
    <w:rsid w:val="00EF7AA6"/>
    <w:rsid w:val="00EF7C03"/>
    <w:rsid w:val="00F0010A"/>
    <w:rsid w:val="00F00E8E"/>
    <w:rsid w:val="00F017D0"/>
    <w:rsid w:val="00F017D3"/>
    <w:rsid w:val="00F01AA3"/>
    <w:rsid w:val="00F01B61"/>
    <w:rsid w:val="00F02216"/>
    <w:rsid w:val="00F02770"/>
    <w:rsid w:val="00F027B9"/>
    <w:rsid w:val="00F02CA4"/>
    <w:rsid w:val="00F03D4F"/>
    <w:rsid w:val="00F03DC7"/>
    <w:rsid w:val="00F03E6A"/>
    <w:rsid w:val="00F03E8B"/>
    <w:rsid w:val="00F0401A"/>
    <w:rsid w:val="00F04150"/>
    <w:rsid w:val="00F04206"/>
    <w:rsid w:val="00F04632"/>
    <w:rsid w:val="00F04D3E"/>
    <w:rsid w:val="00F051BE"/>
    <w:rsid w:val="00F05280"/>
    <w:rsid w:val="00F0588E"/>
    <w:rsid w:val="00F059BB"/>
    <w:rsid w:val="00F05A00"/>
    <w:rsid w:val="00F05C6C"/>
    <w:rsid w:val="00F05F54"/>
    <w:rsid w:val="00F06328"/>
    <w:rsid w:val="00F07339"/>
    <w:rsid w:val="00F074AC"/>
    <w:rsid w:val="00F0755D"/>
    <w:rsid w:val="00F076A1"/>
    <w:rsid w:val="00F07912"/>
    <w:rsid w:val="00F07A0F"/>
    <w:rsid w:val="00F07B1F"/>
    <w:rsid w:val="00F07B77"/>
    <w:rsid w:val="00F1001B"/>
    <w:rsid w:val="00F10127"/>
    <w:rsid w:val="00F10A04"/>
    <w:rsid w:val="00F10F98"/>
    <w:rsid w:val="00F11B43"/>
    <w:rsid w:val="00F11CC6"/>
    <w:rsid w:val="00F11D22"/>
    <w:rsid w:val="00F12170"/>
    <w:rsid w:val="00F12A94"/>
    <w:rsid w:val="00F12EFA"/>
    <w:rsid w:val="00F13863"/>
    <w:rsid w:val="00F13B0F"/>
    <w:rsid w:val="00F1456A"/>
    <w:rsid w:val="00F14656"/>
    <w:rsid w:val="00F146BF"/>
    <w:rsid w:val="00F14CA7"/>
    <w:rsid w:val="00F14E28"/>
    <w:rsid w:val="00F157D8"/>
    <w:rsid w:val="00F15906"/>
    <w:rsid w:val="00F1592F"/>
    <w:rsid w:val="00F16314"/>
    <w:rsid w:val="00F16A21"/>
    <w:rsid w:val="00F16F06"/>
    <w:rsid w:val="00F174FD"/>
    <w:rsid w:val="00F175E5"/>
    <w:rsid w:val="00F1767B"/>
    <w:rsid w:val="00F17814"/>
    <w:rsid w:val="00F17CA3"/>
    <w:rsid w:val="00F20A2A"/>
    <w:rsid w:val="00F20B49"/>
    <w:rsid w:val="00F20D14"/>
    <w:rsid w:val="00F2151D"/>
    <w:rsid w:val="00F21AE3"/>
    <w:rsid w:val="00F21B65"/>
    <w:rsid w:val="00F21BC1"/>
    <w:rsid w:val="00F21E05"/>
    <w:rsid w:val="00F221A1"/>
    <w:rsid w:val="00F224A8"/>
    <w:rsid w:val="00F23E98"/>
    <w:rsid w:val="00F2400B"/>
    <w:rsid w:val="00F24D0A"/>
    <w:rsid w:val="00F250DA"/>
    <w:rsid w:val="00F25447"/>
    <w:rsid w:val="00F25ADC"/>
    <w:rsid w:val="00F2668B"/>
    <w:rsid w:val="00F26795"/>
    <w:rsid w:val="00F2697D"/>
    <w:rsid w:val="00F26C87"/>
    <w:rsid w:val="00F26FD7"/>
    <w:rsid w:val="00F26FD9"/>
    <w:rsid w:val="00F2706A"/>
    <w:rsid w:val="00F27220"/>
    <w:rsid w:val="00F278D2"/>
    <w:rsid w:val="00F27B90"/>
    <w:rsid w:val="00F3006C"/>
    <w:rsid w:val="00F306CA"/>
    <w:rsid w:val="00F3074A"/>
    <w:rsid w:val="00F307F6"/>
    <w:rsid w:val="00F31012"/>
    <w:rsid w:val="00F315F1"/>
    <w:rsid w:val="00F31D49"/>
    <w:rsid w:val="00F32221"/>
    <w:rsid w:val="00F324B7"/>
    <w:rsid w:val="00F3320D"/>
    <w:rsid w:val="00F33A9A"/>
    <w:rsid w:val="00F33F70"/>
    <w:rsid w:val="00F341F9"/>
    <w:rsid w:val="00F34452"/>
    <w:rsid w:val="00F34513"/>
    <w:rsid w:val="00F34544"/>
    <w:rsid w:val="00F3455B"/>
    <w:rsid w:val="00F34B72"/>
    <w:rsid w:val="00F34BAC"/>
    <w:rsid w:val="00F34D15"/>
    <w:rsid w:val="00F35288"/>
    <w:rsid w:val="00F36A97"/>
    <w:rsid w:val="00F37F6A"/>
    <w:rsid w:val="00F40179"/>
    <w:rsid w:val="00F40630"/>
    <w:rsid w:val="00F408A2"/>
    <w:rsid w:val="00F40C80"/>
    <w:rsid w:val="00F41C47"/>
    <w:rsid w:val="00F41F29"/>
    <w:rsid w:val="00F41F94"/>
    <w:rsid w:val="00F42AEF"/>
    <w:rsid w:val="00F4393F"/>
    <w:rsid w:val="00F43967"/>
    <w:rsid w:val="00F43C09"/>
    <w:rsid w:val="00F44180"/>
    <w:rsid w:val="00F4471A"/>
    <w:rsid w:val="00F44C12"/>
    <w:rsid w:val="00F45CF4"/>
    <w:rsid w:val="00F4633E"/>
    <w:rsid w:val="00F466BF"/>
    <w:rsid w:val="00F4683D"/>
    <w:rsid w:val="00F468AC"/>
    <w:rsid w:val="00F46CEC"/>
    <w:rsid w:val="00F4710C"/>
    <w:rsid w:val="00F471FA"/>
    <w:rsid w:val="00F47828"/>
    <w:rsid w:val="00F504CC"/>
    <w:rsid w:val="00F50DC8"/>
    <w:rsid w:val="00F51560"/>
    <w:rsid w:val="00F5179C"/>
    <w:rsid w:val="00F5306A"/>
    <w:rsid w:val="00F539A6"/>
    <w:rsid w:val="00F539EC"/>
    <w:rsid w:val="00F53F4D"/>
    <w:rsid w:val="00F54236"/>
    <w:rsid w:val="00F5483D"/>
    <w:rsid w:val="00F54A2E"/>
    <w:rsid w:val="00F550E6"/>
    <w:rsid w:val="00F552B3"/>
    <w:rsid w:val="00F552D8"/>
    <w:rsid w:val="00F553A8"/>
    <w:rsid w:val="00F55751"/>
    <w:rsid w:val="00F55844"/>
    <w:rsid w:val="00F55FA2"/>
    <w:rsid w:val="00F560B3"/>
    <w:rsid w:val="00F56299"/>
    <w:rsid w:val="00F56579"/>
    <w:rsid w:val="00F565DE"/>
    <w:rsid w:val="00F56B6C"/>
    <w:rsid w:val="00F56E7D"/>
    <w:rsid w:val="00F57072"/>
    <w:rsid w:val="00F573F4"/>
    <w:rsid w:val="00F5767A"/>
    <w:rsid w:val="00F5785D"/>
    <w:rsid w:val="00F57BFE"/>
    <w:rsid w:val="00F60CF9"/>
    <w:rsid w:val="00F60EFD"/>
    <w:rsid w:val="00F616B6"/>
    <w:rsid w:val="00F616C1"/>
    <w:rsid w:val="00F61AF7"/>
    <w:rsid w:val="00F61FCB"/>
    <w:rsid w:val="00F621CD"/>
    <w:rsid w:val="00F62DE3"/>
    <w:rsid w:val="00F636B5"/>
    <w:rsid w:val="00F636FA"/>
    <w:rsid w:val="00F63CAF"/>
    <w:rsid w:val="00F63E29"/>
    <w:rsid w:val="00F64CB2"/>
    <w:rsid w:val="00F650A6"/>
    <w:rsid w:val="00F65659"/>
    <w:rsid w:val="00F65DA7"/>
    <w:rsid w:val="00F6619E"/>
    <w:rsid w:val="00F6653F"/>
    <w:rsid w:val="00F666D1"/>
    <w:rsid w:val="00F6677C"/>
    <w:rsid w:val="00F6686F"/>
    <w:rsid w:val="00F669D0"/>
    <w:rsid w:val="00F66AD9"/>
    <w:rsid w:val="00F66F6A"/>
    <w:rsid w:val="00F6767F"/>
    <w:rsid w:val="00F702C1"/>
    <w:rsid w:val="00F70388"/>
    <w:rsid w:val="00F70627"/>
    <w:rsid w:val="00F706C2"/>
    <w:rsid w:val="00F70941"/>
    <w:rsid w:val="00F712AF"/>
    <w:rsid w:val="00F715FC"/>
    <w:rsid w:val="00F718C4"/>
    <w:rsid w:val="00F72445"/>
    <w:rsid w:val="00F72647"/>
    <w:rsid w:val="00F726AD"/>
    <w:rsid w:val="00F7281D"/>
    <w:rsid w:val="00F7285D"/>
    <w:rsid w:val="00F72E54"/>
    <w:rsid w:val="00F7319A"/>
    <w:rsid w:val="00F73F67"/>
    <w:rsid w:val="00F73FA8"/>
    <w:rsid w:val="00F7457B"/>
    <w:rsid w:val="00F74D69"/>
    <w:rsid w:val="00F74F55"/>
    <w:rsid w:val="00F75B65"/>
    <w:rsid w:val="00F76BC9"/>
    <w:rsid w:val="00F771B5"/>
    <w:rsid w:val="00F77277"/>
    <w:rsid w:val="00F77386"/>
    <w:rsid w:val="00F7762D"/>
    <w:rsid w:val="00F7791F"/>
    <w:rsid w:val="00F77DA1"/>
    <w:rsid w:val="00F809D2"/>
    <w:rsid w:val="00F80B47"/>
    <w:rsid w:val="00F80BFC"/>
    <w:rsid w:val="00F80E18"/>
    <w:rsid w:val="00F80F2B"/>
    <w:rsid w:val="00F816A7"/>
    <w:rsid w:val="00F825EC"/>
    <w:rsid w:val="00F82D5F"/>
    <w:rsid w:val="00F836C7"/>
    <w:rsid w:val="00F836F9"/>
    <w:rsid w:val="00F83F14"/>
    <w:rsid w:val="00F847CC"/>
    <w:rsid w:val="00F84A95"/>
    <w:rsid w:val="00F84AA1"/>
    <w:rsid w:val="00F84CF0"/>
    <w:rsid w:val="00F85095"/>
    <w:rsid w:val="00F85524"/>
    <w:rsid w:val="00F85719"/>
    <w:rsid w:val="00F859E2"/>
    <w:rsid w:val="00F85B07"/>
    <w:rsid w:val="00F85D5E"/>
    <w:rsid w:val="00F85D74"/>
    <w:rsid w:val="00F85EDE"/>
    <w:rsid w:val="00F8618B"/>
    <w:rsid w:val="00F86FFC"/>
    <w:rsid w:val="00F87FDD"/>
    <w:rsid w:val="00F904D3"/>
    <w:rsid w:val="00F90ABD"/>
    <w:rsid w:val="00F90B35"/>
    <w:rsid w:val="00F9202F"/>
    <w:rsid w:val="00F923EC"/>
    <w:rsid w:val="00F928E9"/>
    <w:rsid w:val="00F92B67"/>
    <w:rsid w:val="00F930BD"/>
    <w:rsid w:val="00F93689"/>
    <w:rsid w:val="00F9468D"/>
    <w:rsid w:val="00F94CBB"/>
    <w:rsid w:val="00F95F08"/>
    <w:rsid w:val="00F962B6"/>
    <w:rsid w:val="00F96CB9"/>
    <w:rsid w:val="00F96E9E"/>
    <w:rsid w:val="00F96FF3"/>
    <w:rsid w:val="00F97169"/>
    <w:rsid w:val="00FA0810"/>
    <w:rsid w:val="00FA0AF8"/>
    <w:rsid w:val="00FA0D32"/>
    <w:rsid w:val="00FA1436"/>
    <w:rsid w:val="00FA1876"/>
    <w:rsid w:val="00FA194D"/>
    <w:rsid w:val="00FA1D4F"/>
    <w:rsid w:val="00FA2871"/>
    <w:rsid w:val="00FA2C78"/>
    <w:rsid w:val="00FA2C8D"/>
    <w:rsid w:val="00FA2F46"/>
    <w:rsid w:val="00FA3F8E"/>
    <w:rsid w:val="00FA4201"/>
    <w:rsid w:val="00FA424B"/>
    <w:rsid w:val="00FA45A3"/>
    <w:rsid w:val="00FA48BC"/>
    <w:rsid w:val="00FA48E4"/>
    <w:rsid w:val="00FA54AC"/>
    <w:rsid w:val="00FA58D5"/>
    <w:rsid w:val="00FA594E"/>
    <w:rsid w:val="00FA6440"/>
    <w:rsid w:val="00FA6944"/>
    <w:rsid w:val="00FA69A8"/>
    <w:rsid w:val="00FA6E37"/>
    <w:rsid w:val="00FA716A"/>
    <w:rsid w:val="00FA7F16"/>
    <w:rsid w:val="00FB0B6D"/>
    <w:rsid w:val="00FB0F6F"/>
    <w:rsid w:val="00FB143F"/>
    <w:rsid w:val="00FB189E"/>
    <w:rsid w:val="00FB27B3"/>
    <w:rsid w:val="00FB31D6"/>
    <w:rsid w:val="00FB36BA"/>
    <w:rsid w:val="00FB36D9"/>
    <w:rsid w:val="00FB388C"/>
    <w:rsid w:val="00FB4136"/>
    <w:rsid w:val="00FB434B"/>
    <w:rsid w:val="00FB4D46"/>
    <w:rsid w:val="00FB5685"/>
    <w:rsid w:val="00FB5B0A"/>
    <w:rsid w:val="00FB5C18"/>
    <w:rsid w:val="00FB606D"/>
    <w:rsid w:val="00FB61A0"/>
    <w:rsid w:val="00FB6B18"/>
    <w:rsid w:val="00FB6E8B"/>
    <w:rsid w:val="00FB6EB7"/>
    <w:rsid w:val="00FB7053"/>
    <w:rsid w:val="00FB71BB"/>
    <w:rsid w:val="00FB73E4"/>
    <w:rsid w:val="00FB761B"/>
    <w:rsid w:val="00FB797F"/>
    <w:rsid w:val="00FC01C5"/>
    <w:rsid w:val="00FC07E6"/>
    <w:rsid w:val="00FC09A9"/>
    <w:rsid w:val="00FC0A51"/>
    <w:rsid w:val="00FC11AB"/>
    <w:rsid w:val="00FC14B1"/>
    <w:rsid w:val="00FC1947"/>
    <w:rsid w:val="00FC1A83"/>
    <w:rsid w:val="00FC4288"/>
    <w:rsid w:val="00FC47B2"/>
    <w:rsid w:val="00FC4DA5"/>
    <w:rsid w:val="00FC5115"/>
    <w:rsid w:val="00FC51C5"/>
    <w:rsid w:val="00FC51D3"/>
    <w:rsid w:val="00FC5B33"/>
    <w:rsid w:val="00FC5C0E"/>
    <w:rsid w:val="00FC61B2"/>
    <w:rsid w:val="00FC620E"/>
    <w:rsid w:val="00FC62A2"/>
    <w:rsid w:val="00FC6994"/>
    <w:rsid w:val="00FC6CD6"/>
    <w:rsid w:val="00FC6DE0"/>
    <w:rsid w:val="00FC73E7"/>
    <w:rsid w:val="00FC74F4"/>
    <w:rsid w:val="00FC76AA"/>
    <w:rsid w:val="00FC79AE"/>
    <w:rsid w:val="00FC79CB"/>
    <w:rsid w:val="00FC7B2A"/>
    <w:rsid w:val="00FC7E16"/>
    <w:rsid w:val="00FD0073"/>
    <w:rsid w:val="00FD00E2"/>
    <w:rsid w:val="00FD022B"/>
    <w:rsid w:val="00FD03CD"/>
    <w:rsid w:val="00FD0663"/>
    <w:rsid w:val="00FD08EF"/>
    <w:rsid w:val="00FD0B33"/>
    <w:rsid w:val="00FD0CF1"/>
    <w:rsid w:val="00FD0D5B"/>
    <w:rsid w:val="00FD1C3A"/>
    <w:rsid w:val="00FD1EC9"/>
    <w:rsid w:val="00FD288C"/>
    <w:rsid w:val="00FD2E9C"/>
    <w:rsid w:val="00FD3448"/>
    <w:rsid w:val="00FD35ED"/>
    <w:rsid w:val="00FD3805"/>
    <w:rsid w:val="00FD388C"/>
    <w:rsid w:val="00FD3B1D"/>
    <w:rsid w:val="00FD3D7C"/>
    <w:rsid w:val="00FD421A"/>
    <w:rsid w:val="00FD43F7"/>
    <w:rsid w:val="00FD44BC"/>
    <w:rsid w:val="00FD469E"/>
    <w:rsid w:val="00FD4927"/>
    <w:rsid w:val="00FD4AD0"/>
    <w:rsid w:val="00FD4D19"/>
    <w:rsid w:val="00FD4EFA"/>
    <w:rsid w:val="00FD4F67"/>
    <w:rsid w:val="00FD4F8C"/>
    <w:rsid w:val="00FD5624"/>
    <w:rsid w:val="00FD5D8E"/>
    <w:rsid w:val="00FD658F"/>
    <w:rsid w:val="00FD6A2C"/>
    <w:rsid w:val="00FD6C21"/>
    <w:rsid w:val="00FD71F4"/>
    <w:rsid w:val="00FD7398"/>
    <w:rsid w:val="00FD73CE"/>
    <w:rsid w:val="00FD7648"/>
    <w:rsid w:val="00FD78D5"/>
    <w:rsid w:val="00FD7A6C"/>
    <w:rsid w:val="00FE000A"/>
    <w:rsid w:val="00FE026E"/>
    <w:rsid w:val="00FE0276"/>
    <w:rsid w:val="00FE08A2"/>
    <w:rsid w:val="00FE0D82"/>
    <w:rsid w:val="00FE15C4"/>
    <w:rsid w:val="00FE1D12"/>
    <w:rsid w:val="00FE2264"/>
    <w:rsid w:val="00FE39E7"/>
    <w:rsid w:val="00FE4B24"/>
    <w:rsid w:val="00FE52D5"/>
    <w:rsid w:val="00FE54E3"/>
    <w:rsid w:val="00FE5546"/>
    <w:rsid w:val="00FE5718"/>
    <w:rsid w:val="00FE59B6"/>
    <w:rsid w:val="00FE5D18"/>
    <w:rsid w:val="00FE5DBB"/>
    <w:rsid w:val="00FE6A66"/>
    <w:rsid w:val="00FE71D9"/>
    <w:rsid w:val="00FE7355"/>
    <w:rsid w:val="00FE7624"/>
    <w:rsid w:val="00FF0E37"/>
    <w:rsid w:val="00FF137B"/>
    <w:rsid w:val="00FF15D0"/>
    <w:rsid w:val="00FF191F"/>
    <w:rsid w:val="00FF2034"/>
    <w:rsid w:val="00FF2C18"/>
    <w:rsid w:val="00FF2C5F"/>
    <w:rsid w:val="00FF35C8"/>
    <w:rsid w:val="00FF3BA9"/>
    <w:rsid w:val="00FF41E0"/>
    <w:rsid w:val="00FF431B"/>
    <w:rsid w:val="00FF4830"/>
    <w:rsid w:val="00FF4F9B"/>
    <w:rsid w:val="00FF5409"/>
    <w:rsid w:val="00FF54C4"/>
    <w:rsid w:val="00FF5A4B"/>
    <w:rsid w:val="00FF5EE9"/>
    <w:rsid w:val="00FF5EFE"/>
    <w:rsid w:val="00FF62D5"/>
    <w:rsid w:val="00FF63EE"/>
    <w:rsid w:val="00FF647E"/>
    <w:rsid w:val="00FF684A"/>
    <w:rsid w:val="00FF6EAB"/>
    <w:rsid w:val="00FF7077"/>
    <w:rsid w:val="00FF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4C8E8DF4"/>
  <w15:docId w15:val="{E7DCA6BD-434D-49AC-B968-228E9A341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A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A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B46A97"/>
    <w:pPr>
      <w:keepNext/>
      <w:keepLines/>
      <w:spacing w:after="3"/>
      <w:ind w:left="118" w:hanging="10"/>
      <w:outlineLvl w:val="2"/>
    </w:pPr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3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5">
    <w:name w:val="heading 5"/>
    <w:basedOn w:val="Normal"/>
    <w:next w:val="Normal"/>
    <w:link w:val="Heading5Char"/>
    <w:qFormat/>
    <w:rsid w:val="00007ABB"/>
    <w:pPr>
      <w:keepNext/>
      <w:keepLines/>
      <w:widowControl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paragraph" w:styleId="Heading6">
    <w:name w:val="heading 6"/>
    <w:basedOn w:val="Normal"/>
    <w:next w:val="Normal"/>
    <w:link w:val="Heading6Char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5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6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7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8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8DD"/>
  </w:style>
  <w:style w:type="paragraph" w:styleId="Footer">
    <w:name w:val="footer"/>
    <w:basedOn w:val="Normal"/>
    <w:link w:val="Foot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8DD"/>
  </w:style>
  <w:style w:type="table" w:styleId="TableGrid">
    <w:name w:val="Table Grid"/>
    <w:basedOn w:val="TableNormal"/>
    <w:uiPriority w:val="59"/>
    <w:rsid w:val="00FD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08E4"/>
    <w:pPr>
      <w:ind w:left="720"/>
      <w:contextualSpacing/>
    </w:pPr>
  </w:style>
  <w:style w:type="paragraph" w:customStyle="1" w:styleId="xl65">
    <w:name w:val="xl65"/>
    <w:basedOn w:val="Normal"/>
    <w:uiPriority w:val="99"/>
    <w:rsid w:val="000067E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uiPriority w:val="99"/>
    <w:rsid w:val="000067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unhideWhenUsed/>
    <w:rsid w:val="00DE293A"/>
    <w:pPr>
      <w:spacing w:after="0" w:line="240" w:lineRule="auto"/>
      <w:ind w:left="118" w:hanging="10"/>
    </w:pPr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293A"/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46A97"/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703F15"/>
    <w:pPr>
      <w:widowControl w:val="0"/>
      <w:autoSpaceDE w:val="0"/>
      <w:autoSpaceDN w:val="0"/>
      <w:spacing w:after="0" w:line="200" w:lineRule="exact"/>
      <w:ind w:left="107"/>
    </w:pPr>
    <w:rPr>
      <w:rFonts w:ascii="Verdana" w:eastAsia="Verdana" w:hAnsi="Verdana" w:cs="Verdan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007ABB"/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7Char">
    <w:name w:val="Heading 7 Char"/>
    <w:basedOn w:val="DefaultParagraphFont"/>
    <w:link w:val="Heading7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8Char">
    <w:name w:val="Heading 8 Char"/>
    <w:basedOn w:val="DefaultParagraphFont"/>
    <w:link w:val="Heading8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9Char">
    <w:name w:val="Heading 9 Char"/>
    <w:basedOn w:val="DefaultParagraphFont"/>
    <w:link w:val="Heading9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TOCHeading">
    <w:name w:val="TOC Heading"/>
    <w:basedOn w:val="Heading1"/>
    <w:next w:val="Normal"/>
    <w:uiPriority w:val="39"/>
    <w:qFormat/>
    <w:rsid w:val="00007ABB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auto"/>
      <w:sz w:val="28"/>
      <w:szCs w:val="28"/>
      <w:lang w:val="en-US"/>
    </w:rPr>
  </w:style>
  <w:style w:type="paragraph" w:styleId="TOC1">
    <w:name w:val="toc 1"/>
    <w:basedOn w:val="Normal"/>
    <w:next w:val="Normal"/>
    <w:uiPriority w:val="39"/>
    <w:rsid w:val="00007ABB"/>
    <w:pPr>
      <w:spacing w:before="120" w:after="120" w:line="276" w:lineRule="auto"/>
    </w:pPr>
    <w:rPr>
      <w:rFonts w:ascii="Calibri" w:eastAsia="Calibri" w:hAnsi="Calibri" w:cs="Calibri"/>
      <w:b/>
      <w:bCs/>
      <w:caps/>
      <w:sz w:val="20"/>
      <w:szCs w:val="20"/>
      <w:lang w:val="en-US"/>
    </w:rPr>
  </w:style>
  <w:style w:type="paragraph" w:styleId="TOC2">
    <w:name w:val="toc 2"/>
    <w:basedOn w:val="Normal"/>
    <w:next w:val="Normal"/>
    <w:uiPriority w:val="39"/>
    <w:rsid w:val="00007ABB"/>
    <w:pPr>
      <w:spacing w:after="0" w:line="276" w:lineRule="auto"/>
      <w:ind w:left="220"/>
    </w:pPr>
    <w:rPr>
      <w:rFonts w:ascii="Calibri" w:eastAsia="Calibri" w:hAnsi="Calibri" w:cs="Calibri"/>
      <w:smallCaps/>
      <w:sz w:val="20"/>
      <w:szCs w:val="20"/>
      <w:lang w:val="en-US"/>
    </w:rPr>
  </w:style>
  <w:style w:type="character" w:styleId="Hyperlink">
    <w:name w:val="Hyperlink"/>
    <w:uiPriority w:val="99"/>
    <w:rsid w:val="00007ABB"/>
    <w:rPr>
      <w:color w:val="0000FF"/>
      <w:u w:val="single"/>
    </w:rPr>
  </w:style>
  <w:style w:type="paragraph" w:styleId="TOC3">
    <w:name w:val="toc 3"/>
    <w:basedOn w:val="Normal"/>
    <w:next w:val="Normal"/>
    <w:uiPriority w:val="39"/>
    <w:rsid w:val="00007ABB"/>
    <w:pPr>
      <w:spacing w:after="0" w:line="276" w:lineRule="auto"/>
      <w:ind w:left="440"/>
    </w:pPr>
    <w:rPr>
      <w:rFonts w:ascii="Calibri" w:eastAsia="Calibri" w:hAnsi="Calibri" w:cs="Calibri"/>
      <w:i/>
      <w:iCs/>
      <w:sz w:val="20"/>
      <w:szCs w:val="20"/>
      <w:lang w:val="en-US"/>
    </w:rPr>
  </w:style>
  <w:style w:type="paragraph" w:styleId="TOC4">
    <w:name w:val="toc 4"/>
    <w:basedOn w:val="Normal"/>
    <w:next w:val="Normal"/>
    <w:uiPriority w:val="39"/>
    <w:rsid w:val="00007ABB"/>
    <w:pPr>
      <w:spacing w:after="0" w:line="276" w:lineRule="auto"/>
      <w:ind w:left="660"/>
    </w:pPr>
    <w:rPr>
      <w:rFonts w:ascii="Calibri" w:eastAsia="Calibri" w:hAnsi="Calibri" w:cs="Calibri"/>
      <w:sz w:val="18"/>
      <w:szCs w:val="18"/>
      <w:lang w:val="en-US"/>
    </w:rPr>
  </w:style>
  <w:style w:type="paragraph" w:styleId="TOC5">
    <w:name w:val="toc 5"/>
    <w:basedOn w:val="Normal"/>
    <w:next w:val="Normal"/>
    <w:uiPriority w:val="39"/>
    <w:rsid w:val="00007ABB"/>
    <w:pPr>
      <w:spacing w:after="0" w:line="276" w:lineRule="auto"/>
      <w:ind w:left="880"/>
    </w:pPr>
    <w:rPr>
      <w:rFonts w:ascii="Calibri" w:eastAsia="Calibri" w:hAnsi="Calibri" w:cs="Calibri"/>
      <w:sz w:val="18"/>
      <w:szCs w:val="18"/>
      <w:lang w:val="en-US"/>
    </w:rPr>
  </w:style>
  <w:style w:type="paragraph" w:styleId="TOC6">
    <w:name w:val="toc 6"/>
    <w:basedOn w:val="Normal"/>
    <w:next w:val="Normal"/>
    <w:uiPriority w:val="39"/>
    <w:rsid w:val="00007ABB"/>
    <w:pPr>
      <w:spacing w:after="0" w:line="276" w:lineRule="auto"/>
      <w:ind w:left="1100"/>
    </w:pPr>
    <w:rPr>
      <w:rFonts w:ascii="Calibri" w:eastAsia="Calibri" w:hAnsi="Calibri" w:cs="Calibri"/>
      <w:sz w:val="18"/>
      <w:szCs w:val="18"/>
      <w:lang w:val="en-US"/>
    </w:rPr>
  </w:style>
  <w:style w:type="paragraph" w:styleId="TOC7">
    <w:name w:val="toc 7"/>
    <w:basedOn w:val="Normal"/>
    <w:next w:val="Normal"/>
    <w:uiPriority w:val="39"/>
    <w:rsid w:val="00007ABB"/>
    <w:pPr>
      <w:spacing w:after="0" w:line="276" w:lineRule="auto"/>
      <w:ind w:left="1320"/>
    </w:pPr>
    <w:rPr>
      <w:rFonts w:ascii="Calibri" w:eastAsia="Calibri" w:hAnsi="Calibri" w:cs="Calibri"/>
      <w:sz w:val="18"/>
      <w:szCs w:val="18"/>
      <w:lang w:val="en-US"/>
    </w:rPr>
  </w:style>
  <w:style w:type="paragraph" w:styleId="TOC8">
    <w:name w:val="toc 8"/>
    <w:basedOn w:val="Normal"/>
    <w:next w:val="Normal"/>
    <w:uiPriority w:val="39"/>
    <w:rsid w:val="00007ABB"/>
    <w:pPr>
      <w:spacing w:after="0" w:line="276" w:lineRule="auto"/>
      <w:ind w:left="1540"/>
    </w:pPr>
    <w:rPr>
      <w:rFonts w:ascii="Calibri" w:eastAsia="Calibri" w:hAnsi="Calibri" w:cs="Calibri"/>
      <w:sz w:val="18"/>
      <w:szCs w:val="18"/>
      <w:lang w:val="en-US"/>
    </w:rPr>
  </w:style>
  <w:style w:type="paragraph" w:styleId="TOC9">
    <w:name w:val="toc 9"/>
    <w:basedOn w:val="Normal"/>
    <w:next w:val="Normal"/>
    <w:uiPriority w:val="39"/>
    <w:rsid w:val="00007ABB"/>
    <w:pPr>
      <w:spacing w:after="0" w:line="276" w:lineRule="auto"/>
      <w:ind w:left="1760"/>
    </w:pPr>
    <w:rPr>
      <w:rFonts w:ascii="Calibri" w:eastAsia="Calibri" w:hAnsi="Calibri" w:cs="Calibri"/>
      <w:sz w:val="18"/>
      <w:szCs w:val="18"/>
      <w:lang w:val="en-US"/>
    </w:rPr>
  </w:style>
  <w:style w:type="character" w:styleId="PageNumber">
    <w:name w:val="page number"/>
    <w:uiPriority w:val="99"/>
    <w:rsid w:val="00007ABB"/>
    <w:rPr>
      <w:rFonts w:cs="Times New Roman"/>
    </w:rPr>
  </w:style>
  <w:style w:type="character" w:customStyle="1" w:styleId="Absatz-Standardschriftart">
    <w:name w:val="Absatz-Standardschriftart"/>
    <w:uiPriority w:val="99"/>
    <w:rsid w:val="00007ABB"/>
  </w:style>
  <w:style w:type="character" w:customStyle="1" w:styleId="WW-Absatz-Standardschriftart">
    <w:name w:val="WW-Absatz-Standardschriftart"/>
    <w:uiPriority w:val="99"/>
    <w:rsid w:val="00007ABB"/>
  </w:style>
  <w:style w:type="character" w:customStyle="1" w:styleId="WW-Absatz-Standardschriftart1">
    <w:name w:val="WW-Absatz-Standardschriftart1"/>
    <w:uiPriority w:val="99"/>
    <w:rsid w:val="00007ABB"/>
  </w:style>
  <w:style w:type="character" w:customStyle="1" w:styleId="WW-Absatz-Standardschriftart11">
    <w:name w:val="WW-Absatz-Standardschriftart11"/>
    <w:uiPriority w:val="99"/>
    <w:rsid w:val="00007ABB"/>
  </w:style>
  <w:style w:type="character" w:customStyle="1" w:styleId="WW8Num1z0">
    <w:name w:val="WW8Num1z0"/>
    <w:uiPriority w:val="99"/>
    <w:rsid w:val="00007ABB"/>
    <w:rPr>
      <w:rFonts w:ascii="Symbol" w:hAnsi="Symbol"/>
    </w:rPr>
  </w:style>
  <w:style w:type="character" w:customStyle="1" w:styleId="WW8Num2z0">
    <w:name w:val="WW8Num2z0"/>
    <w:uiPriority w:val="99"/>
    <w:rsid w:val="00007ABB"/>
    <w:rPr>
      <w:rFonts w:ascii="Symbol" w:hAnsi="Symbol"/>
    </w:rPr>
  </w:style>
  <w:style w:type="character" w:customStyle="1" w:styleId="EndnoteCharacters">
    <w:name w:val="End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FootnoteCharacters">
    <w:name w:val="Foot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Document8">
    <w:name w:val="Document 8"/>
    <w:uiPriority w:val="99"/>
    <w:rsid w:val="00007ABB"/>
  </w:style>
  <w:style w:type="character" w:customStyle="1" w:styleId="Document4">
    <w:name w:val="Document 4"/>
    <w:uiPriority w:val="99"/>
    <w:rsid w:val="00007ABB"/>
    <w:rPr>
      <w:b/>
      <w:i/>
      <w:sz w:val="24"/>
    </w:rPr>
  </w:style>
  <w:style w:type="character" w:customStyle="1" w:styleId="Document6">
    <w:name w:val="Document 6"/>
    <w:uiPriority w:val="99"/>
    <w:rsid w:val="00007ABB"/>
  </w:style>
  <w:style w:type="character" w:customStyle="1" w:styleId="Document5">
    <w:name w:val="Document 5"/>
    <w:uiPriority w:val="99"/>
    <w:rsid w:val="00007ABB"/>
  </w:style>
  <w:style w:type="character" w:customStyle="1" w:styleId="Document2">
    <w:name w:val="Document 2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Document7">
    <w:name w:val="Document 7"/>
    <w:uiPriority w:val="99"/>
    <w:rsid w:val="00007ABB"/>
  </w:style>
  <w:style w:type="character" w:customStyle="1" w:styleId="Bibliogrphy">
    <w:name w:val="Bibliogrphy"/>
    <w:uiPriority w:val="99"/>
    <w:rsid w:val="00007ABB"/>
  </w:style>
  <w:style w:type="character" w:customStyle="1" w:styleId="RightPar1">
    <w:name w:val="Right Par 1"/>
    <w:uiPriority w:val="99"/>
    <w:rsid w:val="00007ABB"/>
  </w:style>
  <w:style w:type="character" w:customStyle="1" w:styleId="RightPar2">
    <w:name w:val="Right Par 2"/>
    <w:uiPriority w:val="99"/>
    <w:rsid w:val="00007ABB"/>
  </w:style>
  <w:style w:type="character" w:customStyle="1" w:styleId="Document3">
    <w:name w:val="Document 3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RightPar3">
    <w:name w:val="Right Par 3"/>
    <w:uiPriority w:val="99"/>
    <w:rsid w:val="00007ABB"/>
  </w:style>
  <w:style w:type="character" w:customStyle="1" w:styleId="RightPar4">
    <w:name w:val="Right Par 4"/>
    <w:uiPriority w:val="99"/>
    <w:rsid w:val="00007ABB"/>
  </w:style>
  <w:style w:type="character" w:customStyle="1" w:styleId="RightPar5">
    <w:name w:val="Right Par 5"/>
    <w:uiPriority w:val="99"/>
    <w:rsid w:val="00007ABB"/>
  </w:style>
  <w:style w:type="character" w:customStyle="1" w:styleId="RightPar6">
    <w:name w:val="Right Par 6"/>
    <w:uiPriority w:val="99"/>
    <w:rsid w:val="00007ABB"/>
  </w:style>
  <w:style w:type="character" w:customStyle="1" w:styleId="RightPar7">
    <w:name w:val="Right Par 7"/>
    <w:uiPriority w:val="99"/>
    <w:rsid w:val="00007ABB"/>
  </w:style>
  <w:style w:type="character" w:customStyle="1" w:styleId="RightPar8">
    <w:name w:val="Right Par 8"/>
    <w:uiPriority w:val="99"/>
    <w:rsid w:val="00007ABB"/>
  </w:style>
  <w:style w:type="character" w:customStyle="1" w:styleId="DocInit">
    <w:name w:val="Doc Init"/>
    <w:uiPriority w:val="99"/>
    <w:rsid w:val="00007ABB"/>
  </w:style>
  <w:style w:type="character" w:customStyle="1" w:styleId="TechInita">
    <w:name w:val="Tech Init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5a">
    <w:name w:val="Technical 5a"/>
    <w:uiPriority w:val="99"/>
    <w:rsid w:val="00007ABB"/>
  </w:style>
  <w:style w:type="character" w:customStyle="1" w:styleId="Technical6a">
    <w:name w:val="Technical 6a"/>
    <w:uiPriority w:val="99"/>
    <w:rsid w:val="00007ABB"/>
  </w:style>
  <w:style w:type="character" w:customStyle="1" w:styleId="Technical2a">
    <w:name w:val="Technical 2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3a">
    <w:name w:val="Technical 3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4a">
    <w:name w:val="Technical 4a"/>
    <w:uiPriority w:val="99"/>
    <w:rsid w:val="00007ABB"/>
  </w:style>
  <w:style w:type="character" w:customStyle="1" w:styleId="Technical1a">
    <w:name w:val="Technical 1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7">
    <w:name w:val="Technical 7"/>
    <w:uiPriority w:val="99"/>
    <w:rsid w:val="00007ABB"/>
  </w:style>
  <w:style w:type="character" w:customStyle="1" w:styleId="Technical8">
    <w:name w:val="Technical 8"/>
    <w:uiPriority w:val="99"/>
    <w:rsid w:val="00007ABB"/>
  </w:style>
  <w:style w:type="character" w:customStyle="1" w:styleId="DefaultParagraphFo">
    <w:name w:val="Default Paragraph Fo"/>
    <w:uiPriority w:val="99"/>
    <w:rsid w:val="00007ABB"/>
  </w:style>
  <w:style w:type="character" w:customStyle="1" w:styleId="Document8a">
    <w:name w:val="Document 8a"/>
    <w:uiPriority w:val="99"/>
    <w:rsid w:val="00007ABB"/>
  </w:style>
  <w:style w:type="character" w:customStyle="1" w:styleId="Document4a">
    <w:name w:val="Document 4a"/>
    <w:uiPriority w:val="99"/>
    <w:rsid w:val="00007ABB"/>
    <w:rPr>
      <w:b/>
      <w:i/>
      <w:sz w:val="24"/>
    </w:rPr>
  </w:style>
  <w:style w:type="character" w:customStyle="1" w:styleId="Document6a">
    <w:name w:val="Document 6a"/>
    <w:uiPriority w:val="99"/>
    <w:rsid w:val="00007ABB"/>
  </w:style>
  <w:style w:type="character" w:customStyle="1" w:styleId="Document5a">
    <w:name w:val="Document 5a"/>
    <w:uiPriority w:val="99"/>
    <w:rsid w:val="00007ABB"/>
  </w:style>
  <w:style w:type="character" w:customStyle="1" w:styleId="Document2a">
    <w:name w:val="Document 2a"/>
    <w:uiPriority w:val="99"/>
    <w:rsid w:val="00007ABB"/>
  </w:style>
  <w:style w:type="character" w:customStyle="1" w:styleId="Document7a">
    <w:name w:val="Document 7a"/>
    <w:uiPriority w:val="99"/>
    <w:rsid w:val="00007ABB"/>
  </w:style>
  <w:style w:type="character" w:customStyle="1" w:styleId="RightPar1a">
    <w:name w:val="Right Par 1a"/>
    <w:uiPriority w:val="99"/>
    <w:rsid w:val="00007ABB"/>
  </w:style>
  <w:style w:type="character" w:customStyle="1" w:styleId="RightPar2a">
    <w:name w:val="Right Par 2a"/>
    <w:uiPriority w:val="99"/>
    <w:rsid w:val="00007ABB"/>
  </w:style>
  <w:style w:type="character" w:customStyle="1" w:styleId="Document3a">
    <w:name w:val="Document 3a"/>
    <w:uiPriority w:val="99"/>
    <w:rsid w:val="00007ABB"/>
  </w:style>
  <w:style w:type="character" w:customStyle="1" w:styleId="RightPar3a">
    <w:name w:val="Right Par 3a"/>
    <w:uiPriority w:val="99"/>
    <w:rsid w:val="00007ABB"/>
  </w:style>
  <w:style w:type="character" w:customStyle="1" w:styleId="RightPar4a">
    <w:name w:val="Right Par 4a"/>
    <w:uiPriority w:val="99"/>
    <w:rsid w:val="00007ABB"/>
  </w:style>
  <w:style w:type="character" w:customStyle="1" w:styleId="RightPar5a">
    <w:name w:val="Right Par 5a"/>
    <w:uiPriority w:val="99"/>
    <w:rsid w:val="00007ABB"/>
  </w:style>
  <w:style w:type="character" w:customStyle="1" w:styleId="RightPar6a">
    <w:name w:val="Right Par 6a"/>
    <w:uiPriority w:val="99"/>
    <w:rsid w:val="00007ABB"/>
  </w:style>
  <w:style w:type="character" w:customStyle="1" w:styleId="RightPar7a">
    <w:name w:val="Right Par 7a"/>
    <w:uiPriority w:val="99"/>
    <w:rsid w:val="00007ABB"/>
  </w:style>
  <w:style w:type="character" w:customStyle="1" w:styleId="RightPar8a">
    <w:name w:val="Right Par 8a"/>
    <w:uiPriority w:val="99"/>
    <w:rsid w:val="00007ABB"/>
  </w:style>
  <w:style w:type="character" w:customStyle="1" w:styleId="Technical5">
    <w:name w:val="Technical 5"/>
    <w:uiPriority w:val="99"/>
    <w:rsid w:val="00007ABB"/>
  </w:style>
  <w:style w:type="character" w:customStyle="1" w:styleId="Technical6">
    <w:name w:val="Technical 6"/>
    <w:uiPriority w:val="99"/>
    <w:rsid w:val="00007ABB"/>
  </w:style>
  <w:style w:type="character" w:customStyle="1" w:styleId="Technical2">
    <w:name w:val="Technical 2"/>
    <w:uiPriority w:val="99"/>
    <w:rsid w:val="00007ABB"/>
  </w:style>
  <w:style w:type="character" w:customStyle="1" w:styleId="Technical3">
    <w:name w:val="Technical 3"/>
    <w:uiPriority w:val="99"/>
    <w:rsid w:val="00007ABB"/>
  </w:style>
  <w:style w:type="character" w:customStyle="1" w:styleId="Technical4">
    <w:name w:val="Technical 4"/>
    <w:uiPriority w:val="99"/>
    <w:rsid w:val="00007ABB"/>
  </w:style>
  <w:style w:type="character" w:customStyle="1" w:styleId="Technical1">
    <w:name w:val="Technical 1"/>
    <w:uiPriority w:val="99"/>
    <w:rsid w:val="00007ABB"/>
  </w:style>
  <w:style w:type="character" w:customStyle="1" w:styleId="Technical7a">
    <w:name w:val="Technical 7a"/>
    <w:uiPriority w:val="99"/>
    <w:rsid w:val="00007ABB"/>
  </w:style>
  <w:style w:type="character" w:customStyle="1" w:styleId="Technical8a">
    <w:name w:val="Technical 8a"/>
    <w:uiPriority w:val="99"/>
    <w:rsid w:val="00007ABB"/>
  </w:style>
  <w:style w:type="character" w:customStyle="1" w:styleId="EquationCaption">
    <w:name w:val="_Equation Caption"/>
    <w:uiPriority w:val="99"/>
    <w:rsid w:val="00007ABB"/>
  </w:style>
  <w:style w:type="character" w:customStyle="1" w:styleId="EquationCaption1">
    <w:name w:val="_Equation Caption1"/>
    <w:uiPriority w:val="99"/>
    <w:rsid w:val="00007ABB"/>
  </w:style>
  <w:style w:type="character" w:customStyle="1" w:styleId="NumberingSymbols">
    <w:name w:val="Numbering Symbols"/>
    <w:uiPriority w:val="99"/>
    <w:rsid w:val="00007ABB"/>
  </w:style>
  <w:style w:type="paragraph" w:styleId="BodyText">
    <w:name w:val="Body Text"/>
    <w:basedOn w:val="Normal"/>
    <w:link w:val="BodyTextChar"/>
    <w:uiPriority w:val="99"/>
    <w:rsid w:val="00007ABB"/>
    <w:pPr>
      <w:widowControl w:val="0"/>
      <w:tabs>
        <w:tab w:val="center" w:pos="468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character" w:customStyle="1" w:styleId="BodyTextChar">
    <w:name w:val="Body Text Char"/>
    <w:basedOn w:val="DefaultParagraphFont"/>
    <w:link w:val="BodyText"/>
    <w:uiPriority w:val="99"/>
    <w:rsid w:val="00007ABB"/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paragraph" w:styleId="List">
    <w:name w:val="List"/>
    <w:basedOn w:val="BodyText"/>
    <w:uiPriority w:val="99"/>
    <w:rsid w:val="00007ABB"/>
  </w:style>
  <w:style w:type="paragraph" w:styleId="Caption">
    <w:name w:val="caption"/>
    <w:basedOn w:val="Normal"/>
    <w:next w:val="Normal"/>
    <w:uiPriority w:val="99"/>
    <w:qFormat/>
    <w:rsid w:val="00007ABB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Index">
    <w:name w:val="Index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Heading">
    <w:name w:val="Heading"/>
    <w:basedOn w:val="Normal"/>
    <w:next w:val="BodyText"/>
    <w:uiPriority w:val="99"/>
    <w:rsid w:val="00007ABB"/>
    <w:pPr>
      <w:keepNext/>
      <w:widowControl w:val="0"/>
      <w:suppressAutoHyphens/>
      <w:spacing w:before="240" w:after="120" w:line="240" w:lineRule="auto"/>
    </w:pPr>
    <w:rPr>
      <w:rFonts w:ascii="Albany AMT" w:eastAsia="Mincho" w:hAnsi="Albany AMT" w:cs="Albany AMT"/>
      <w:sz w:val="28"/>
      <w:szCs w:val="28"/>
      <w:lang w:val="en-US" w:eastAsia="ar-SA"/>
    </w:rPr>
  </w:style>
  <w:style w:type="paragraph" w:customStyle="1" w:styleId="Document1">
    <w:name w:val="Document 1"/>
    <w:basedOn w:val="Normal"/>
    <w:uiPriority w:val="99"/>
    <w:rsid w:val="00007ABB"/>
    <w:pPr>
      <w:keepNext/>
      <w:keepLines/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character" w:customStyle="1" w:styleId="FootnoteTextChar">
    <w:name w:val="Footnote Text Char"/>
    <w:link w:val="FootnoteText"/>
    <w:uiPriority w:val="99"/>
    <w:rsid w:val="00007ABB"/>
    <w:rPr>
      <w:rFonts w:ascii="Courier New" w:eastAsia="Times New Roman" w:hAnsi="Courier New" w:cs="Times New Roman"/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4"/>
      <w:lang w:eastAsia="ar-SA"/>
    </w:rPr>
  </w:style>
  <w:style w:type="character" w:customStyle="1" w:styleId="FootnoteTextChar1">
    <w:name w:val="Footnote Text Char1"/>
    <w:basedOn w:val="DefaultParagraphFont"/>
    <w:uiPriority w:val="99"/>
    <w:rsid w:val="00007ABB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007ABB"/>
    <w:rPr>
      <w:rFonts w:ascii="Courier New" w:eastAsia="Times New Roman" w:hAnsi="Courier New" w:cs="Courier New"/>
      <w:sz w:val="24"/>
      <w:szCs w:val="24"/>
      <w:lang w:eastAsia="ar-SA"/>
    </w:rPr>
  </w:style>
  <w:style w:type="paragraph" w:styleId="EndnoteText">
    <w:name w:val="endnote text"/>
    <w:basedOn w:val="Normal"/>
    <w:link w:val="End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eastAsia="ar-SA"/>
    </w:rPr>
  </w:style>
  <w:style w:type="character" w:customStyle="1" w:styleId="EndnoteTextChar1">
    <w:name w:val="Endnote Text Char1"/>
    <w:basedOn w:val="DefaultParagraphFont"/>
    <w:uiPriority w:val="99"/>
    <w:rsid w:val="00007ABB"/>
    <w:rPr>
      <w:sz w:val="20"/>
      <w:szCs w:val="20"/>
    </w:rPr>
  </w:style>
  <w:style w:type="paragraph" w:customStyle="1" w:styleId="Document1a">
    <w:name w:val="Document 1a"/>
    <w:uiPriority w:val="99"/>
    <w:rsid w:val="00007ABB"/>
    <w:pPr>
      <w:keepNext/>
      <w:keepLines/>
      <w:widowControl w:val="0"/>
      <w:tabs>
        <w:tab w:val="left" w:pos="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styleId="BodyText2">
    <w:name w:val="Body Text 2"/>
    <w:basedOn w:val="Normal"/>
    <w:link w:val="BodyText2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007ABB"/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paragraph" w:styleId="BodyText3">
    <w:name w:val="Body Text 3"/>
    <w:basedOn w:val="Normal"/>
    <w:link w:val="BodyText3Char"/>
    <w:uiPriority w:val="99"/>
    <w:rsid w:val="00007ABB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007ABB"/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paragraph" w:customStyle="1" w:styleId="TableContents">
    <w:name w:val="Table Contents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TableHeading">
    <w:name w:val="Table Heading"/>
    <w:basedOn w:val="TableContents"/>
    <w:uiPriority w:val="99"/>
    <w:rsid w:val="00007ABB"/>
    <w:pPr>
      <w:jc w:val="center"/>
    </w:pPr>
    <w:rPr>
      <w:b/>
      <w:bCs/>
      <w:i/>
      <w:iCs/>
    </w:rPr>
  </w:style>
  <w:style w:type="paragraph" w:styleId="NormalWeb">
    <w:name w:val="Normal (Web)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NoSpacingChar">
    <w:name w:val="No Spacing Char"/>
    <w:link w:val="NoSpacing"/>
    <w:uiPriority w:val="1"/>
    <w:rsid w:val="00007ABB"/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CommentTextChar">
    <w:name w:val="Comment Text Char"/>
    <w:link w:val="CommentText"/>
    <w:uiPriority w:val="99"/>
    <w:rsid w:val="00007ABB"/>
    <w:rPr>
      <w:rFonts w:ascii="Arial Narrow" w:eastAsia="Times New Roman" w:hAnsi="Arial Narrow" w:cs="Arial Narrow"/>
      <w:sz w:val="20"/>
      <w:szCs w:val="20"/>
      <w:lang w:eastAsia="en-GB"/>
    </w:rPr>
  </w:style>
  <w:style w:type="paragraph" w:styleId="CommentText">
    <w:name w:val="annotation text"/>
    <w:basedOn w:val="Normal"/>
    <w:link w:val="CommentTex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0"/>
      <w:szCs w:val="20"/>
      <w:lang w:eastAsia="en-GB"/>
    </w:rPr>
  </w:style>
  <w:style w:type="character" w:customStyle="1" w:styleId="CommentTextChar1">
    <w:name w:val="Comment Text Char1"/>
    <w:basedOn w:val="DefaultParagraphFont"/>
    <w:uiPriority w:val="99"/>
    <w:rsid w:val="00007ABB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rsid w:val="00007ABB"/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paragraph" w:styleId="CommentSubject">
    <w:name w:val="annotation subject"/>
    <w:basedOn w:val="Normal"/>
    <w:link w:val="CommentSubjec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character" w:customStyle="1" w:styleId="CommentSubjectChar1">
    <w:name w:val="Comment Subject Char1"/>
    <w:basedOn w:val="CommentTextChar1"/>
    <w:uiPriority w:val="99"/>
    <w:rsid w:val="00007ABB"/>
    <w:rPr>
      <w:b/>
      <w:bCs/>
      <w:sz w:val="20"/>
      <w:szCs w:val="20"/>
    </w:rPr>
  </w:style>
  <w:style w:type="character" w:styleId="FollowedHyperlink">
    <w:name w:val="FollowedHyperlink"/>
    <w:uiPriority w:val="99"/>
    <w:rsid w:val="00007ABB"/>
    <w:rPr>
      <w:color w:val="800080"/>
      <w:u w:val="single"/>
    </w:rPr>
  </w:style>
  <w:style w:type="paragraph" w:customStyle="1" w:styleId="xl67">
    <w:name w:val="xl67"/>
    <w:basedOn w:val="Normal"/>
    <w:uiPriority w:val="99"/>
    <w:rsid w:val="00007AB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68">
    <w:name w:val="xl6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69">
    <w:name w:val="xl69"/>
    <w:basedOn w:val="Normal"/>
    <w:uiPriority w:val="99"/>
    <w:rsid w:val="00007ABB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70">
    <w:name w:val="xl70"/>
    <w:basedOn w:val="Normal"/>
    <w:uiPriority w:val="99"/>
    <w:rsid w:val="00007ABB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1">
    <w:name w:val="xl71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72">
    <w:name w:val="xl7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3">
    <w:name w:val="xl7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4">
    <w:name w:val="xl74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5">
    <w:name w:val="xl75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6">
    <w:name w:val="xl76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7">
    <w:name w:val="xl7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8">
    <w:name w:val="xl7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9">
    <w:name w:val="xl79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0">
    <w:name w:val="xl8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1">
    <w:name w:val="xl8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2">
    <w:name w:val="xl82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3">
    <w:name w:val="xl8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4">
    <w:name w:val="xl84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5">
    <w:name w:val="xl8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6">
    <w:name w:val="xl8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87">
    <w:name w:val="xl87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8">
    <w:name w:val="xl8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9">
    <w:name w:val="xl8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0">
    <w:name w:val="xl9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1">
    <w:name w:val="xl9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2">
    <w:name w:val="xl9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93">
    <w:name w:val="xl9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4">
    <w:name w:val="xl94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5">
    <w:name w:val="xl9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6">
    <w:name w:val="xl9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7">
    <w:name w:val="xl9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8">
    <w:name w:val="xl9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9">
    <w:name w:val="xl9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0">
    <w:name w:val="xl100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56"/>
      <w:szCs w:val="56"/>
      <w:lang w:val="en-US"/>
    </w:rPr>
  </w:style>
  <w:style w:type="paragraph" w:customStyle="1" w:styleId="xl101">
    <w:name w:val="xl10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2">
    <w:name w:val="xl102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52"/>
      <w:szCs w:val="52"/>
      <w:lang w:val="en-US"/>
    </w:rPr>
  </w:style>
  <w:style w:type="paragraph" w:customStyle="1" w:styleId="xl103">
    <w:name w:val="xl103"/>
    <w:basedOn w:val="Normal"/>
    <w:uiPriority w:val="99"/>
    <w:rsid w:val="00007ABB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character" w:styleId="CommentReference">
    <w:name w:val="annotation reference"/>
    <w:uiPriority w:val="99"/>
    <w:rsid w:val="00007ABB"/>
    <w:rPr>
      <w:sz w:val="16"/>
      <w:szCs w:val="16"/>
    </w:rPr>
  </w:style>
  <w:style w:type="character" w:customStyle="1" w:styleId="BalloonTextChar1">
    <w:name w:val="Balloon Text Char1"/>
    <w:uiPriority w:val="99"/>
    <w:rsid w:val="00007ABB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rsid w:val="00007ABB"/>
  </w:style>
  <w:style w:type="paragraph" w:customStyle="1" w:styleId="Default">
    <w:name w:val="Default"/>
    <w:uiPriority w:val="99"/>
    <w:rsid w:val="00007ABB"/>
    <w:pPr>
      <w:autoSpaceDE w:val="0"/>
      <w:autoSpaceDN w:val="0"/>
      <w:adjustRightInd w:val="0"/>
      <w:spacing w:after="0" w:line="240" w:lineRule="auto"/>
    </w:pPr>
    <w:rPr>
      <w:rFonts w:ascii="Century Gothic" w:eastAsia="Calibri" w:hAnsi="Century Gothic" w:cs="Century Gothic"/>
      <w:color w:val="000000"/>
      <w:sz w:val="24"/>
      <w:szCs w:val="24"/>
      <w:lang w:val="en-US" w:eastAsia="en-GB"/>
    </w:rPr>
  </w:style>
  <w:style w:type="character" w:customStyle="1" w:styleId="fontstyle01">
    <w:name w:val="fontstyle01"/>
    <w:basedOn w:val="DefaultParagraphFont"/>
    <w:rsid w:val="00007ABB"/>
    <w:rPr>
      <w:rFonts w:ascii="Century Gothic" w:hAnsi="Century Gothic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0">
    <w:name w:val="TableGrid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 Grid1"/>
    <w:basedOn w:val="TableNormal"/>
    <w:next w:val="TableGrid"/>
    <w:uiPriority w:val="59"/>
    <w:rsid w:val="0074484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2F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34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34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662E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rsid w:val="00F73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ing11">
    <w:name w:val="Heading 11"/>
    <w:basedOn w:val="Normal"/>
    <w:next w:val="Normal"/>
    <w:uiPriority w:val="9"/>
    <w:qFormat/>
    <w:rsid w:val="00791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7917D2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1Char1">
    <w:name w:val="Heading 1 Char1"/>
    <w:basedOn w:val="DefaultParagraphFont"/>
    <w:uiPriority w:val="9"/>
    <w:rsid w:val="007917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7917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257BA-5613-4725-BC7F-5B1D100D0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1</TotalTime>
  <Pages>1</Pages>
  <Words>17057</Words>
  <Characters>97228</Characters>
  <Application>Microsoft Office Word</Application>
  <DocSecurity>0</DocSecurity>
  <Lines>810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etable</dc:creator>
  <cp:lastModifiedBy>User</cp:lastModifiedBy>
  <cp:revision>620</cp:revision>
  <cp:lastPrinted>2024-04-02T07:02:00Z</cp:lastPrinted>
  <dcterms:created xsi:type="dcterms:W3CDTF">2024-03-27T13:01:00Z</dcterms:created>
  <dcterms:modified xsi:type="dcterms:W3CDTF">2024-04-26T14:02:00Z</dcterms:modified>
</cp:coreProperties>
</file>